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A1C1E" w14:textId="73548950" w:rsidR="00DC5B1F" w:rsidRDefault="00DC5B1F" w:rsidP="00DC5B1F">
      <w:pPr>
        <w:pStyle w:val="Title"/>
        <w:jc w:val="center"/>
        <w:rPr>
          <w:rFonts w:eastAsia="Times New Roman"/>
          <w:lang w:val="en" w:eastAsia="en-AU"/>
        </w:rPr>
      </w:pPr>
      <w:bookmarkStart w:id="0" w:name="_top"/>
      <w:bookmarkEnd w:id="0"/>
    </w:p>
    <w:p w14:paraId="02B8CC95" w14:textId="77777777" w:rsidR="00DC5B1F" w:rsidRDefault="00DC5B1F" w:rsidP="00DC5B1F">
      <w:pPr>
        <w:pStyle w:val="Title"/>
        <w:jc w:val="center"/>
        <w:rPr>
          <w:rFonts w:eastAsia="Times New Roman"/>
          <w:lang w:val="en" w:eastAsia="en-AU"/>
        </w:rPr>
      </w:pPr>
    </w:p>
    <w:p w14:paraId="71DAA91D" w14:textId="77777777" w:rsidR="00DC5B1F" w:rsidRDefault="00DC5B1F" w:rsidP="00DC5B1F">
      <w:pPr>
        <w:pStyle w:val="Title"/>
        <w:jc w:val="center"/>
        <w:rPr>
          <w:rFonts w:eastAsia="Times New Roman"/>
          <w:lang w:val="en" w:eastAsia="en-AU"/>
        </w:rPr>
      </w:pPr>
    </w:p>
    <w:p w14:paraId="6E91CA9D" w14:textId="77777777" w:rsidR="00DC5B1F" w:rsidRDefault="00DC5B1F" w:rsidP="00DC5B1F">
      <w:pPr>
        <w:pStyle w:val="Title"/>
        <w:jc w:val="center"/>
        <w:rPr>
          <w:rFonts w:eastAsia="Times New Roman"/>
          <w:lang w:val="en" w:eastAsia="en-AU"/>
        </w:rPr>
      </w:pPr>
    </w:p>
    <w:p w14:paraId="09B9F509" w14:textId="77777777" w:rsidR="00DC5B1F" w:rsidRDefault="00DC5B1F" w:rsidP="00DC5B1F">
      <w:pPr>
        <w:pStyle w:val="Title"/>
        <w:jc w:val="center"/>
        <w:rPr>
          <w:rFonts w:eastAsia="Times New Roman"/>
          <w:lang w:val="en" w:eastAsia="en-AU"/>
        </w:rPr>
      </w:pPr>
    </w:p>
    <w:p w14:paraId="3C2D92B9" w14:textId="77777777" w:rsidR="00DC5B1F" w:rsidRDefault="00DC5B1F" w:rsidP="00DC5B1F">
      <w:pPr>
        <w:pStyle w:val="Title"/>
        <w:jc w:val="center"/>
        <w:rPr>
          <w:rFonts w:eastAsia="Times New Roman"/>
          <w:lang w:val="en" w:eastAsia="en-AU"/>
        </w:rPr>
      </w:pPr>
    </w:p>
    <w:p w14:paraId="5240BABF" w14:textId="77777777" w:rsidR="00DC5B1F" w:rsidRDefault="00DC5B1F" w:rsidP="00DC5B1F">
      <w:pPr>
        <w:pStyle w:val="Title"/>
        <w:jc w:val="center"/>
        <w:rPr>
          <w:rFonts w:eastAsia="Times New Roman"/>
          <w:lang w:val="en" w:eastAsia="en-AU"/>
        </w:rPr>
      </w:pPr>
    </w:p>
    <w:p w14:paraId="44017019" w14:textId="36978441" w:rsidR="00DC5B1F" w:rsidRDefault="00DC5B1F" w:rsidP="00C13317">
      <w:pPr>
        <w:pStyle w:val="Title"/>
        <w:tabs>
          <w:tab w:val="left" w:pos="5715"/>
        </w:tabs>
        <w:jc w:val="center"/>
        <w:rPr>
          <w:rFonts w:eastAsia="Times New Roman"/>
          <w:lang w:val="en" w:eastAsia="en-AU"/>
        </w:rPr>
      </w:pPr>
    </w:p>
    <w:p w14:paraId="3FD14CF6" w14:textId="39AB7624" w:rsidR="004E59C0" w:rsidRPr="004D307F" w:rsidRDefault="002A5C97" w:rsidP="00AA54CC">
      <w:pPr>
        <w:pStyle w:val="Title"/>
        <w:jc w:val="center"/>
        <w:rPr>
          <w:rFonts w:eastAsia="Times New Roman"/>
          <w:b/>
          <w:bCs/>
          <w:color w:val="323E4F" w:themeColor="text2" w:themeShade="BF"/>
          <w:sz w:val="72"/>
          <w:szCs w:val="72"/>
          <w:lang w:val="en" w:eastAsia="en-AU"/>
        </w:rPr>
      </w:pPr>
      <w:r w:rsidRPr="004D307F">
        <w:rPr>
          <w:rFonts w:eastAsia="Times New Roman"/>
          <w:b/>
          <w:bCs/>
          <w:color w:val="323E4F" w:themeColor="text2" w:themeShade="BF"/>
          <w:sz w:val="72"/>
          <w:szCs w:val="72"/>
          <w:lang w:val="en" w:eastAsia="en-AU"/>
        </w:rPr>
        <w:t>202</w:t>
      </w:r>
      <w:r w:rsidR="00845A32" w:rsidRPr="004D307F">
        <w:rPr>
          <w:rFonts w:eastAsia="Times New Roman"/>
          <w:b/>
          <w:bCs/>
          <w:color w:val="323E4F" w:themeColor="text2" w:themeShade="BF"/>
          <w:sz w:val="72"/>
          <w:szCs w:val="72"/>
          <w:lang w:val="en" w:eastAsia="en-AU"/>
        </w:rPr>
        <w:t>2</w:t>
      </w:r>
      <w:r w:rsidRPr="004D307F">
        <w:rPr>
          <w:rFonts w:eastAsia="Times New Roman"/>
          <w:b/>
          <w:bCs/>
          <w:color w:val="323E4F" w:themeColor="text2" w:themeShade="BF"/>
          <w:sz w:val="72"/>
          <w:szCs w:val="72"/>
          <w:lang w:val="en" w:eastAsia="en-AU"/>
        </w:rPr>
        <w:t xml:space="preserve"> </w:t>
      </w:r>
      <w:r w:rsidR="003D0744" w:rsidRPr="004D307F">
        <w:rPr>
          <w:rFonts w:eastAsia="Times New Roman"/>
          <w:b/>
          <w:bCs/>
          <w:color w:val="323E4F" w:themeColor="text2" w:themeShade="BF"/>
          <w:sz w:val="72"/>
          <w:szCs w:val="72"/>
          <w:lang w:val="en" w:eastAsia="en-AU"/>
        </w:rPr>
        <w:t xml:space="preserve">CONFIRMED </w:t>
      </w:r>
    </w:p>
    <w:p w14:paraId="02E21818" w14:textId="77777777" w:rsidR="00C13317" w:rsidRDefault="001E6AD4" w:rsidP="00C13317">
      <w:pPr>
        <w:pStyle w:val="Title"/>
        <w:jc w:val="center"/>
        <w:rPr>
          <w:lang w:val="en" w:eastAsia="en-AU"/>
        </w:rPr>
      </w:pPr>
      <w:r w:rsidRPr="004D307F">
        <w:rPr>
          <w:rFonts w:eastAsia="Times New Roman"/>
          <w:b/>
          <w:bCs/>
          <w:color w:val="323E4F" w:themeColor="text2" w:themeShade="BF"/>
          <w:sz w:val="72"/>
          <w:szCs w:val="72"/>
          <w:lang w:val="en" w:eastAsia="en-AU"/>
        </w:rPr>
        <w:t>STUDENT RESOURCE PACKAGE</w:t>
      </w:r>
      <w:r w:rsidR="00194BEE" w:rsidRPr="004D307F">
        <w:rPr>
          <w:rFonts w:eastAsia="Times New Roman"/>
          <w:b/>
          <w:bCs/>
          <w:color w:val="323E4F" w:themeColor="text2" w:themeShade="BF"/>
          <w:sz w:val="72"/>
          <w:szCs w:val="72"/>
          <w:lang w:val="en" w:eastAsia="en-AU"/>
        </w:rPr>
        <w:t xml:space="preserve"> GUIDE </w:t>
      </w:r>
      <w:r w:rsidRPr="004D307F">
        <w:rPr>
          <w:rFonts w:eastAsia="Times New Roman"/>
          <w:b/>
          <w:bCs/>
          <w:sz w:val="72"/>
          <w:szCs w:val="72"/>
          <w:lang w:val="en" w:eastAsia="en-AU"/>
        </w:rPr>
        <w:br/>
      </w:r>
    </w:p>
    <w:p w14:paraId="67918995" w14:textId="5B41B5A3" w:rsidR="00C13317" w:rsidRDefault="00C13317" w:rsidP="00C13317">
      <w:pPr>
        <w:pStyle w:val="Title"/>
        <w:jc w:val="center"/>
        <w:rPr>
          <w:lang w:val="en" w:eastAsia="en-AU"/>
        </w:rPr>
      </w:pPr>
      <w:r>
        <w:rPr>
          <w:lang w:val="en" w:eastAsia="en-AU"/>
        </w:rPr>
        <w:br w:type="page"/>
      </w:r>
    </w:p>
    <w:p w14:paraId="56ED9C61" w14:textId="0A77E11E" w:rsidR="00DC5B1F" w:rsidRPr="004D307F" w:rsidRDefault="00DC5B1F" w:rsidP="001E6AD4">
      <w:pPr>
        <w:rPr>
          <w:lang w:val="en" w:eastAsia="en-AU"/>
        </w:rPr>
      </w:pPr>
    </w:p>
    <w:sdt>
      <w:sdtPr>
        <w:rPr>
          <w:rFonts w:asciiTheme="minorHAnsi" w:eastAsiaTheme="minorHAnsi" w:hAnsiTheme="minorHAnsi" w:cstheme="minorBidi"/>
          <w:color w:val="000000"/>
          <w:sz w:val="22"/>
          <w:szCs w:val="22"/>
          <w:lang w:val="en-AU"/>
          <w14:textFill>
            <w14:solidFill>
              <w14:srgbClr w14:val="000000">
                <w14:lumMod w14:val="75000"/>
              </w14:srgbClr>
            </w14:solidFill>
          </w14:textFill>
        </w:rPr>
        <w:id w:val="84042412"/>
        <w:docPartObj>
          <w:docPartGallery w:val="Table of Contents"/>
          <w:docPartUnique/>
        </w:docPartObj>
      </w:sdtPr>
      <w:sdtEndPr>
        <w:rPr>
          <w:b/>
          <w:bCs/>
          <w:noProof/>
        </w:rPr>
      </w:sdtEndPr>
      <w:sdtContent>
        <w:p w14:paraId="1DBFF339" w14:textId="7A64A7AB" w:rsidR="00787CC6" w:rsidRPr="004D307F" w:rsidRDefault="00787CC6" w:rsidP="000F3581">
          <w:pPr>
            <w:pStyle w:val="TOCHeading"/>
          </w:pPr>
          <w:r w:rsidRPr="004D307F">
            <w:t>Contents</w:t>
          </w:r>
        </w:p>
        <w:p w14:paraId="4D1A46BB" w14:textId="6BFBC4B8" w:rsidR="000F3581" w:rsidRPr="004D307F" w:rsidRDefault="007016CD" w:rsidP="000F3581">
          <w:pPr>
            <w:pStyle w:val="TOC1"/>
            <w:rPr>
              <w:rFonts w:eastAsiaTheme="minorEastAsia"/>
              <w:noProof/>
              <w:lang w:eastAsia="en-AU"/>
            </w:rPr>
          </w:pPr>
          <w:r w:rsidRPr="004D307F">
            <w:rPr>
              <w:color w:val="222A35" w:themeColor="text2" w:themeShade="80"/>
            </w:rPr>
            <w:fldChar w:fldCharType="begin"/>
          </w:r>
          <w:r w:rsidRPr="004D307F">
            <w:rPr>
              <w:color w:val="222A35" w:themeColor="text2" w:themeShade="80"/>
            </w:rPr>
            <w:instrText xml:space="preserve"> TOC \o "1-2" \h \z </w:instrText>
          </w:r>
          <w:r w:rsidRPr="004D307F">
            <w:rPr>
              <w:color w:val="222A35" w:themeColor="text2" w:themeShade="80"/>
            </w:rPr>
            <w:fldChar w:fldCharType="separate"/>
          </w:r>
          <w:hyperlink w:anchor="_Toc99882721" w:history="1">
            <w:r w:rsidR="000F3581" w:rsidRPr="004D307F">
              <w:rPr>
                <w:rStyle w:val="Hyperlink"/>
                <w:noProof/>
                <w:lang w:val="en"/>
              </w:rPr>
              <w:t>Core Student Learning Allocation funding (Student Based Fund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1 \h </w:instrText>
            </w:r>
            <w:r w:rsidR="000F3581" w:rsidRPr="004D307F">
              <w:rPr>
                <w:noProof/>
                <w:webHidden/>
              </w:rPr>
            </w:r>
            <w:r w:rsidR="000F3581" w:rsidRPr="004D307F">
              <w:rPr>
                <w:noProof/>
                <w:webHidden/>
              </w:rPr>
              <w:fldChar w:fldCharType="separate"/>
            </w:r>
            <w:r w:rsidR="00237A8F">
              <w:rPr>
                <w:noProof/>
                <w:webHidden/>
              </w:rPr>
              <w:t>5</w:t>
            </w:r>
            <w:r w:rsidR="000F3581" w:rsidRPr="004D307F">
              <w:rPr>
                <w:noProof/>
                <w:webHidden/>
              </w:rPr>
              <w:fldChar w:fldCharType="end"/>
            </w:r>
          </w:hyperlink>
        </w:p>
        <w:p w14:paraId="0418429D" w14:textId="051DCF13" w:rsidR="000F3581" w:rsidRPr="004D307F" w:rsidRDefault="00A35420" w:rsidP="000F3581">
          <w:pPr>
            <w:pStyle w:val="TOC2"/>
            <w:rPr>
              <w:rFonts w:eastAsiaTheme="minorEastAsia"/>
              <w:noProof/>
              <w:lang w:eastAsia="en-AU"/>
            </w:rPr>
          </w:pPr>
          <w:hyperlink w:anchor="_Toc99882722" w:history="1">
            <w:r w:rsidR="000F3581" w:rsidRPr="004D307F">
              <w:rPr>
                <w:rStyle w:val="Hyperlink"/>
                <w:noProof/>
              </w:rPr>
              <w:t>Student per capita Funding Years Prep-12 Students (Reference 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2 \h </w:instrText>
            </w:r>
            <w:r w:rsidR="000F3581" w:rsidRPr="004D307F">
              <w:rPr>
                <w:noProof/>
                <w:webHidden/>
              </w:rPr>
            </w:r>
            <w:r w:rsidR="000F3581" w:rsidRPr="004D307F">
              <w:rPr>
                <w:noProof/>
                <w:webHidden/>
              </w:rPr>
              <w:fldChar w:fldCharType="separate"/>
            </w:r>
            <w:r w:rsidR="00237A8F">
              <w:rPr>
                <w:noProof/>
                <w:webHidden/>
              </w:rPr>
              <w:t>7</w:t>
            </w:r>
            <w:r w:rsidR="000F3581" w:rsidRPr="004D307F">
              <w:rPr>
                <w:noProof/>
                <w:webHidden/>
              </w:rPr>
              <w:fldChar w:fldCharType="end"/>
            </w:r>
          </w:hyperlink>
        </w:p>
        <w:p w14:paraId="31C029DF" w14:textId="352B7043" w:rsidR="000F3581" w:rsidRPr="004D307F" w:rsidRDefault="00A35420" w:rsidP="000F3581">
          <w:pPr>
            <w:pStyle w:val="TOC2"/>
            <w:rPr>
              <w:rFonts w:eastAsiaTheme="minorEastAsia"/>
              <w:noProof/>
              <w:lang w:eastAsia="en-AU"/>
            </w:rPr>
          </w:pPr>
          <w:hyperlink w:anchor="_Toc99882723" w:history="1">
            <w:r w:rsidR="000F3581" w:rsidRPr="004D307F">
              <w:rPr>
                <w:rStyle w:val="Hyperlink"/>
                <w:noProof/>
              </w:rPr>
              <w:t>Enrolment Linked Base (Reference 2)</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3 \h </w:instrText>
            </w:r>
            <w:r w:rsidR="000F3581" w:rsidRPr="004D307F">
              <w:rPr>
                <w:noProof/>
                <w:webHidden/>
              </w:rPr>
            </w:r>
            <w:r w:rsidR="000F3581" w:rsidRPr="004D307F">
              <w:rPr>
                <w:noProof/>
                <w:webHidden/>
              </w:rPr>
              <w:fldChar w:fldCharType="separate"/>
            </w:r>
            <w:r w:rsidR="00237A8F">
              <w:rPr>
                <w:noProof/>
                <w:webHidden/>
              </w:rPr>
              <w:t>8</w:t>
            </w:r>
            <w:r w:rsidR="000F3581" w:rsidRPr="004D307F">
              <w:rPr>
                <w:noProof/>
                <w:webHidden/>
              </w:rPr>
              <w:fldChar w:fldCharType="end"/>
            </w:r>
          </w:hyperlink>
        </w:p>
        <w:p w14:paraId="341329A1" w14:textId="3841234F" w:rsidR="000F3581" w:rsidRPr="004D307F" w:rsidRDefault="00A35420" w:rsidP="000F3581">
          <w:pPr>
            <w:pStyle w:val="TOC2"/>
            <w:rPr>
              <w:rFonts w:eastAsiaTheme="minorEastAsia"/>
              <w:noProof/>
              <w:lang w:eastAsia="en-AU"/>
            </w:rPr>
          </w:pPr>
          <w:hyperlink w:anchor="_Toc99882724" w:history="1">
            <w:r w:rsidR="000F3581" w:rsidRPr="004D307F">
              <w:rPr>
                <w:rStyle w:val="Hyperlink"/>
                <w:noProof/>
              </w:rPr>
              <w:t>Small School Base (Reference 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4 \h </w:instrText>
            </w:r>
            <w:r w:rsidR="000F3581" w:rsidRPr="004D307F">
              <w:rPr>
                <w:noProof/>
                <w:webHidden/>
              </w:rPr>
            </w:r>
            <w:r w:rsidR="000F3581" w:rsidRPr="004D307F">
              <w:rPr>
                <w:noProof/>
                <w:webHidden/>
              </w:rPr>
              <w:fldChar w:fldCharType="separate"/>
            </w:r>
            <w:r w:rsidR="00237A8F">
              <w:rPr>
                <w:noProof/>
                <w:webHidden/>
              </w:rPr>
              <w:t>10</w:t>
            </w:r>
            <w:r w:rsidR="000F3581" w:rsidRPr="004D307F">
              <w:rPr>
                <w:noProof/>
                <w:webHidden/>
              </w:rPr>
              <w:fldChar w:fldCharType="end"/>
            </w:r>
          </w:hyperlink>
        </w:p>
        <w:p w14:paraId="5E30C241" w14:textId="78C27281" w:rsidR="000F3581" w:rsidRPr="004D307F" w:rsidRDefault="00A35420" w:rsidP="000F3581">
          <w:pPr>
            <w:pStyle w:val="TOC2"/>
            <w:rPr>
              <w:rFonts w:eastAsiaTheme="minorEastAsia"/>
              <w:noProof/>
              <w:lang w:eastAsia="en-AU"/>
            </w:rPr>
          </w:pPr>
          <w:hyperlink w:anchor="_Toc99882725" w:history="1">
            <w:r w:rsidR="000F3581" w:rsidRPr="004D307F">
              <w:rPr>
                <w:rStyle w:val="Hyperlink"/>
                <w:noProof/>
              </w:rPr>
              <w:t>Rural School Size Adjustment Factor (Reference 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5 \h </w:instrText>
            </w:r>
            <w:r w:rsidR="000F3581" w:rsidRPr="004D307F">
              <w:rPr>
                <w:noProof/>
                <w:webHidden/>
              </w:rPr>
            </w:r>
            <w:r w:rsidR="000F3581" w:rsidRPr="004D307F">
              <w:rPr>
                <w:noProof/>
                <w:webHidden/>
              </w:rPr>
              <w:fldChar w:fldCharType="separate"/>
            </w:r>
            <w:r w:rsidR="00237A8F">
              <w:rPr>
                <w:noProof/>
                <w:webHidden/>
              </w:rPr>
              <w:t>12</w:t>
            </w:r>
            <w:r w:rsidR="000F3581" w:rsidRPr="004D307F">
              <w:rPr>
                <w:noProof/>
                <w:webHidden/>
              </w:rPr>
              <w:fldChar w:fldCharType="end"/>
            </w:r>
          </w:hyperlink>
        </w:p>
        <w:p w14:paraId="0F991D5F" w14:textId="2F10E333" w:rsidR="000F3581" w:rsidRPr="004D307F" w:rsidRDefault="00A35420" w:rsidP="000F3581">
          <w:pPr>
            <w:pStyle w:val="TOC2"/>
            <w:rPr>
              <w:rFonts w:eastAsiaTheme="minorEastAsia"/>
              <w:noProof/>
              <w:lang w:eastAsia="en-AU"/>
            </w:rPr>
          </w:pPr>
          <w:hyperlink w:anchor="_Toc99882726" w:history="1">
            <w:r w:rsidR="000F3581" w:rsidRPr="004D307F">
              <w:rPr>
                <w:rStyle w:val="Hyperlink"/>
                <w:noProof/>
              </w:rPr>
              <w:t>Core Index Stages 1-3 (Reference 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6 \h </w:instrText>
            </w:r>
            <w:r w:rsidR="000F3581" w:rsidRPr="004D307F">
              <w:rPr>
                <w:noProof/>
                <w:webHidden/>
              </w:rPr>
            </w:r>
            <w:r w:rsidR="000F3581" w:rsidRPr="004D307F">
              <w:rPr>
                <w:noProof/>
                <w:webHidden/>
              </w:rPr>
              <w:fldChar w:fldCharType="separate"/>
            </w:r>
            <w:r w:rsidR="00237A8F">
              <w:rPr>
                <w:noProof/>
                <w:webHidden/>
              </w:rPr>
              <w:t>15</w:t>
            </w:r>
            <w:r w:rsidR="000F3581" w:rsidRPr="004D307F">
              <w:rPr>
                <w:noProof/>
                <w:webHidden/>
              </w:rPr>
              <w:fldChar w:fldCharType="end"/>
            </w:r>
          </w:hyperlink>
        </w:p>
        <w:p w14:paraId="00086C41" w14:textId="405FBF44" w:rsidR="000F3581" w:rsidRPr="004D307F" w:rsidRDefault="00A35420" w:rsidP="000F3581">
          <w:pPr>
            <w:pStyle w:val="TOC2"/>
            <w:rPr>
              <w:rFonts w:eastAsiaTheme="minorEastAsia"/>
              <w:noProof/>
              <w:lang w:eastAsia="en-AU"/>
            </w:rPr>
          </w:pPr>
          <w:hyperlink w:anchor="_Toc99882727" w:history="1">
            <w:r w:rsidR="000F3581" w:rsidRPr="004D307F">
              <w:rPr>
                <w:rStyle w:val="Hyperlink"/>
                <w:noProof/>
              </w:rPr>
              <w:t>Size Adjustment Supplementation (Reference 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7 \h </w:instrText>
            </w:r>
            <w:r w:rsidR="000F3581" w:rsidRPr="004D307F">
              <w:rPr>
                <w:noProof/>
                <w:webHidden/>
              </w:rPr>
            </w:r>
            <w:r w:rsidR="000F3581" w:rsidRPr="004D307F">
              <w:rPr>
                <w:noProof/>
                <w:webHidden/>
              </w:rPr>
              <w:fldChar w:fldCharType="separate"/>
            </w:r>
            <w:r w:rsidR="00237A8F">
              <w:rPr>
                <w:noProof/>
                <w:webHidden/>
              </w:rPr>
              <w:t>17</w:t>
            </w:r>
            <w:r w:rsidR="000F3581" w:rsidRPr="004D307F">
              <w:rPr>
                <w:noProof/>
                <w:webHidden/>
              </w:rPr>
              <w:fldChar w:fldCharType="end"/>
            </w:r>
          </w:hyperlink>
        </w:p>
        <w:p w14:paraId="5E2DA991" w14:textId="1B659113" w:rsidR="000F3581" w:rsidRPr="004D307F" w:rsidRDefault="00A35420" w:rsidP="000F3581">
          <w:pPr>
            <w:pStyle w:val="TOC2"/>
            <w:rPr>
              <w:rFonts w:eastAsiaTheme="minorEastAsia"/>
              <w:noProof/>
              <w:lang w:eastAsia="en-AU"/>
            </w:rPr>
          </w:pPr>
          <w:hyperlink w:anchor="_Toc99882728" w:history="1">
            <w:r w:rsidR="000F3581" w:rsidRPr="004D307F">
              <w:rPr>
                <w:rStyle w:val="Hyperlink"/>
                <w:noProof/>
              </w:rPr>
              <w:t>Approved Early Education Program (Reference 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8 \h </w:instrText>
            </w:r>
            <w:r w:rsidR="000F3581" w:rsidRPr="004D307F">
              <w:rPr>
                <w:noProof/>
                <w:webHidden/>
              </w:rPr>
            </w:r>
            <w:r w:rsidR="000F3581" w:rsidRPr="004D307F">
              <w:rPr>
                <w:noProof/>
                <w:webHidden/>
              </w:rPr>
              <w:fldChar w:fldCharType="separate"/>
            </w:r>
            <w:r w:rsidR="00237A8F">
              <w:rPr>
                <w:noProof/>
                <w:webHidden/>
              </w:rPr>
              <w:t>18</w:t>
            </w:r>
            <w:r w:rsidR="000F3581" w:rsidRPr="004D307F">
              <w:rPr>
                <w:noProof/>
                <w:webHidden/>
              </w:rPr>
              <w:fldChar w:fldCharType="end"/>
            </w:r>
          </w:hyperlink>
        </w:p>
        <w:p w14:paraId="18CF031C" w14:textId="6DF01D6A" w:rsidR="000F3581" w:rsidRPr="004D307F" w:rsidRDefault="00A35420" w:rsidP="000F3581">
          <w:pPr>
            <w:pStyle w:val="TOC2"/>
            <w:rPr>
              <w:rFonts w:eastAsiaTheme="minorEastAsia"/>
              <w:noProof/>
              <w:lang w:eastAsia="en-AU"/>
            </w:rPr>
          </w:pPr>
          <w:hyperlink w:anchor="_Toc99882729" w:history="1">
            <w:r w:rsidR="000F3581" w:rsidRPr="004D307F">
              <w:rPr>
                <w:rStyle w:val="Hyperlink"/>
                <w:noProof/>
              </w:rPr>
              <w:t>Principal Salary Adjustment (Reference 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29 \h </w:instrText>
            </w:r>
            <w:r w:rsidR="000F3581" w:rsidRPr="004D307F">
              <w:rPr>
                <w:noProof/>
                <w:webHidden/>
              </w:rPr>
            </w:r>
            <w:r w:rsidR="000F3581" w:rsidRPr="004D307F">
              <w:rPr>
                <w:noProof/>
                <w:webHidden/>
              </w:rPr>
              <w:fldChar w:fldCharType="separate"/>
            </w:r>
            <w:r w:rsidR="00237A8F">
              <w:rPr>
                <w:noProof/>
                <w:webHidden/>
              </w:rPr>
              <w:t>19</w:t>
            </w:r>
            <w:r w:rsidR="000F3581" w:rsidRPr="004D307F">
              <w:rPr>
                <w:noProof/>
                <w:webHidden/>
              </w:rPr>
              <w:fldChar w:fldCharType="end"/>
            </w:r>
          </w:hyperlink>
        </w:p>
        <w:p w14:paraId="58B70BB5" w14:textId="75FCEF7D" w:rsidR="000F3581" w:rsidRPr="004D307F" w:rsidRDefault="00A35420" w:rsidP="000F3581">
          <w:pPr>
            <w:pStyle w:val="TOC2"/>
            <w:rPr>
              <w:rFonts w:eastAsiaTheme="minorEastAsia"/>
              <w:noProof/>
              <w:lang w:eastAsia="en-AU"/>
            </w:rPr>
          </w:pPr>
          <w:hyperlink w:anchor="_Toc99882730" w:history="1">
            <w:r w:rsidR="000F3581" w:rsidRPr="004D307F">
              <w:rPr>
                <w:rStyle w:val="Hyperlink"/>
                <w:noProof/>
              </w:rPr>
              <w:t>Language and Learning Disabilities Support Program (Reference 1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0 \h </w:instrText>
            </w:r>
            <w:r w:rsidR="000F3581" w:rsidRPr="004D307F">
              <w:rPr>
                <w:noProof/>
                <w:webHidden/>
              </w:rPr>
            </w:r>
            <w:r w:rsidR="000F3581" w:rsidRPr="004D307F">
              <w:rPr>
                <w:noProof/>
                <w:webHidden/>
              </w:rPr>
              <w:fldChar w:fldCharType="separate"/>
            </w:r>
            <w:r w:rsidR="00237A8F">
              <w:rPr>
                <w:noProof/>
                <w:webHidden/>
              </w:rPr>
              <w:t>20</w:t>
            </w:r>
            <w:r w:rsidR="000F3581" w:rsidRPr="004D307F">
              <w:rPr>
                <w:noProof/>
                <w:webHidden/>
              </w:rPr>
              <w:fldChar w:fldCharType="end"/>
            </w:r>
          </w:hyperlink>
        </w:p>
        <w:p w14:paraId="014903FC" w14:textId="59A0AF93" w:rsidR="000F3581" w:rsidRPr="004D307F" w:rsidRDefault="00A35420" w:rsidP="000F3581">
          <w:pPr>
            <w:pStyle w:val="TOC2"/>
            <w:rPr>
              <w:rFonts w:eastAsiaTheme="minorEastAsia"/>
              <w:noProof/>
              <w:lang w:eastAsia="en-AU"/>
            </w:rPr>
          </w:pPr>
          <w:hyperlink w:anchor="_Toc99882731" w:history="1">
            <w:r w:rsidR="000F3581" w:rsidRPr="004D307F">
              <w:rPr>
                <w:rStyle w:val="Hyperlink"/>
                <w:noProof/>
              </w:rPr>
              <w:t>Mental Health Practitioners (Reference 119)</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1 \h </w:instrText>
            </w:r>
            <w:r w:rsidR="000F3581" w:rsidRPr="004D307F">
              <w:rPr>
                <w:noProof/>
                <w:webHidden/>
              </w:rPr>
            </w:r>
            <w:r w:rsidR="000F3581" w:rsidRPr="004D307F">
              <w:rPr>
                <w:noProof/>
                <w:webHidden/>
              </w:rPr>
              <w:fldChar w:fldCharType="separate"/>
            </w:r>
            <w:r w:rsidR="00237A8F">
              <w:rPr>
                <w:noProof/>
                <w:webHidden/>
              </w:rPr>
              <w:t>22</w:t>
            </w:r>
            <w:r w:rsidR="000F3581" w:rsidRPr="004D307F">
              <w:rPr>
                <w:noProof/>
                <w:webHidden/>
              </w:rPr>
              <w:fldChar w:fldCharType="end"/>
            </w:r>
          </w:hyperlink>
        </w:p>
        <w:p w14:paraId="692A9D3B" w14:textId="388F3D26" w:rsidR="000F3581" w:rsidRPr="004D307F" w:rsidRDefault="00A35420" w:rsidP="000F3581">
          <w:pPr>
            <w:pStyle w:val="TOC1"/>
            <w:rPr>
              <w:rFonts w:eastAsiaTheme="minorEastAsia"/>
              <w:noProof/>
              <w:lang w:eastAsia="en-AU"/>
            </w:rPr>
          </w:pPr>
          <w:hyperlink w:anchor="_Toc99882732" w:history="1">
            <w:r w:rsidR="000F3581" w:rsidRPr="004D307F">
              <w:rPr>
                <w:rStyle w:val="Hyperlink"/>
                <w:noProof/>
              </w:rPr>
              <w:t>Equity Funding (Student Based Fund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2 \h </w:instrText>
            </w:r>
            <w:r w:rsidR="000F3581" w:rsidRPr="004D307F">
              <w:rPr>
                <w:noProof/>
                <w:webHidden/>
              </w:rPr>
            </w:r>
            <w:r w:rsidR="000F3581" w:rsidRPr="004D307F">
              <w:rPr>
                <w:noProof/>
                <w:webHidden/>
              </w:rPr>
              <w:fldChar w:fldCharType="separate"/>
            </w:r>
            <w:r w:rsidR="00237A8F">
              <w:rPr>
                <w:noProof/>
                <w:webHidden/>
              </w:rPr>
              <w:t>24</w:t>
            </w:r>
            <w:r w:rsidR="000F3581" w:rsidRPr="004D307F">
              <w:rPr>
                <w:noProof/>
                <w:webHidden/>
              </w:rPr>
              <w:fldChar w:fldCharType="end"/>
            </w:r>
          </w:hyperlink>
        </w:p>
        <w:p w14:paraId="22DED39A" w14:textId="5C4ED7C2" w:rsidR="000F3581" w:rsidRPr="004D307F" w:rsidRDefault="00A35420" w:rsidP="000F3581">
          <w:pPr>
            <w:pStyle w:val="TOC2"/>
            <w:rPr>
              <w:rFonts w:eastAsiaTheme="minorEastAsia"/>
              <w:noProof/>
              <w:lang w:eastAsia="en-AU"/>
            </w:rPr>
          </w:pPr>
          <w:hyperlink w:anchor="_Toc99882733" w:history="1">
            <w:r w:rsidR="000F3581" w:rsidRPr="004D307F">
              <w:rPr>
                <w:rStyle w:val="Hyperlink"/>
                <w:noProof/>
              </w:rPr>
              <w:t>Equity (Social Disadvantage) (Reference 1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3 \h </w:instrText>
            </w:r>
            <w:r w:rsidR="000F3581" w:rsidRPr="004D307F">
              <w:rPr>
                <w:noProof/>
                <w:webHidden/>
              </w:rPr>
            </w:r>
            <w:r w:rsidR="000F3581" w:rsidRPr="004D307F">
              <w:rPr>
                <w:noProof/>
                <w:webHidden/>
              </w:rPr>
              <w:fldChar w:fldCharType="separate"/>
            </w:r>
            <w:r w:rsidR="00237A8F">
              <w:rPr>
                <w:noProof/>
                <w:webHidden/>
              </w:rPr>
              <w:t>26</w:t>
            </w:r>
            <w:r w:rsidR="000F3581" w:rsidRPr="004D307F">
              <w:rPr>
                <w:noProof/>
                <w:webHidden/>
              </w:rPr>
              <w:fldChar w:fldCharType="end"/>
            </w:r>
          </w:hyperlink>
        </w:p>
        <w:p w14:paraId="596880DA" w14:textId="4E55EE0C" w:rsidR="000F3581" w:rsidRPr="004D307F" w:rsidRDefault="00A35420" w:rsidP="000F3581">
          <w:pPr>
            <w:pStyle w:val="TOC2"/>
            <w:rPr>
              <w:rFonts w:eastAsiaTheme="minorEastAsia"/>
              <w:noProof/>
              <w:lang w:eastAsia="en-AU"/>
            </w:rPr>
          </w:pPr>
          <w:hyperlink w:anchor="_Toc99882734" w:history="1">
            <w:r w:rsidR="000F3581" w:rsidRPr="004D307F">
              <w:rPr>
                <w:rStyle w:val="Hyperlink"/>
                <w:noProof/>
              </w:rPr>
              <w:t>Equity (Catch Up) (Reference 12)</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4 \h </w:instrText>
            </w:r>
            <w:r w:rsidR="000F3581" w:rsidRPr="004D307F">
              <w:rPr>
                <w:noProof/>
                <w:webHidden/>
              </w:rPr>
            </w:r>
            <w:r w:rsidR="000F3581" w:rsidRPr="004D307F">
              <w:rPr>
                <w:noProof/>
                <w:webHidden/>
              </w:rPr>
              <w:fldChar w:fldCharType="separate"/>
            </w:r>
            <w:r w:rsidR="00237A8F">
              <w:rPr>
                <w:noProof/>
                <w:webHidden/>
              </w:rPr>
              <w:t>32</w:t>
            </w:r>
            <w:r w:rsidR="000F3581" w:rsidRPr="004D307F">
              <w:rPr>
                <w:noProof/>
                <w:webHidden/>
              </w:rPr>
              <w:fldChar w:fldCharType="end"/>
            </w:r>
          </w:hyperlink>
        </w:p>
        <w:p w14:paraId="19241718" w14:textId="229CE6A8" w:rsidR="000F3581" w:rsidRPr="004D307F" w:rsidRDefault="00A35420" w:rsidP="000F3581">
          <w:pPr>
            <w:pStyle w:val="TOC2"/>
            <w:rPr>
              <w:rFonts w:eastAsiaTheme="minorEastAsia"/>
              <w:noProof/>
              <w:lang w:eastAsia="en-AU"/>
            </w:rPr>
          </w:pPr>
          <w:hyperlink w:anchor="_Toc99882735" w:history="1">
            <w:r w:rsidR="000F3581" w:rsidRPr="004D307F">
              <w:rPr>
                <w:rStyle w:val="Hyperlink"/>
                <w:noProof/>
              </w:rPr>
              <w:t>Mobility (Reference 1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5 \h </w:instrText>
            </w:r>
            <w:r w:rsidR="000F3581" w:rsidRPr="004D307F">
              <w:rPr>
                <w:noProof/>
                <w:webHidden/>
              </w:rPr>
            </w:r>
            <w:r w:rsidR="000F3581" w:rsidRPr="004D307F">
              <w:rPr>
                <w:noProof/>
                <w:webHidden/>
              </w:rPr>
              <w:fldChar w:fldCharType="separate"/>
            </w:r>
            <w:r w:rsidR="00237A8F">
              <w:rPr>
                <w:noProof/>
                <w:webHidden/>
              </w:rPr>
              <w:t>36</w:t>
            </w:r>
            <w:r w:rsidR="000F3581" w:rsidRPr="004D307F">
              <w:rPr>
                <w:noProof/>
                <w:webHidden/>
              </w:rPr>
              <w:fldChar w:fldCharType="end"/>
            </w:r>
          </w:hyperlink>
        </w:p>
        <w:p w14:paraId="1896BCC7" w14:textId="34BF5BC9" w:rsidR="000F3581" w:rsidRPr="004D307F" w:rsidRDefault="00A35420" w:rsidP="000F3581">
          <w:pPr>
            <w:pStyle w:val="TOC2"/>
            <w:rPr>
              <w:rFonts w:eastAsiaTheme="minorEastAsia"/>
              <w:noProof/>
              <w:lang w:eastAsia="en-AU"/>
            </w:rPr>
          </w:pPr>
          <w:hyperlink w:anchor="_Toc99882736" w:history="1">
            <w:r w:rsidR="000F3581" w:rsidRPr="004D307F">
              <w:rPr>
                <w:rStyle w:val="Hyperlink"/>
                <w:noProof/>
              </w:rPr>
              <w:t>Program for Students with Disabilities Levels 1-6 (Reference 1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6 \h </w:instrText>
            </w:r>
            <w:r w:rsidR="000F3581" w:rsidRPr="004D307F">
              <w:rPr>
                <w:noProof/>
                <w:webHidden/>
              </w:rPr>
            </w:r>
            <w:r w:rsidR="000F3581" w:rsidRPr="004D307F">
              <w:rPr>
                <w:noProof/>
                <w:webHidden/>
              </w:rPr>
              <w:fldChar w:fldCharType="separate"/>
            </w:r>
            <w:r w:rsidR="00237A8F">
              <w:rPr>
                <w:noProof/>
                <w:webHidden/>
              </w:rPr>
              <w:t>38</w:t>
            </w:r>
            <w:r w:rsidR="000F3581" w:rsidRPr="004D307F">
              <w:rPr>
                <w:noProof/>
                <w:webHidden/>
              </w:rPr>
              <w:fldChar w:fldCharType="end"/>
            </w:r>
          </w:hyperlink>
        </w:p>
        <w:p w14:paraId="69D4D596" w14:textId="70800F29" w:rsidR="000F3581" w:rsidRPr="004D307F" w:rsidRDefault="00A35420" w:rsidP="000F3581">
          <w:pPr>
            <w:pStyle w:val="TOC2"/>
            <w:rPr>
              <w:rFonts w:eastAsiaTheme="minorEastAsia"/>
              <w:noProof/>
              <w:lang w:eastAsia="en-AU"/>
            </w:rPr>
          </w:pPr>
          <w:hyperlink w:anchor="_Toc99882737" w:history="1">
            <w:r w:rsidR="000F3581" w:rsidRPr="004D307F">
              <w:rPr>
                <w:rStyle w:val="Hyperlink"/>
                <w:noProof/>
              </w:rPr>
              <w:t>Program for Students with Disabilities — Transition Support Funding (Reference 6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7 \h </w:instrText>
            </w:r>
            <w:r w:rsidR="000F3581" w:rsidRPr="004D307F">
              <w:rPr>
                <w:noProof/>
                <w:webHidden/>
              </w:rPr>
            </w:r>
            <w:r w:rsidR="000F3581" w:rsidRPr="004D307F">
              <w:rPr>
                <w:noProof/>
                <w:webHidden/>
              </w:rPr>
              <w:fldChar w:fldCharType="separate"/>
            </w:r>
            <w:r w:rsidR="00237A8F">
              <w:rPr>
                <w:noProof/>
                <w:webHidden/>
              </w:rPr>
              <w:t>41</w:t>
            </w:r>
            <w:r w:rsidR="000F3581" w:rsidRPr="004D307F">
              <w:rPr>
                <w:noProof/>
                <w:webHidden/>
              </w:rPr>
              <w:fldChar w:fldCharType="end"/>
            </w:r>
          </w:hyperlink>
        </w:p>
        <w:p w14:paraId="2512DDA5" w14:textId="561F6B7D" w:rsidR="000F3581" w:rsidRPr="004D307F" w:rsidRDefault="00A35420" w:rsidP="000F3581">
          <w:pPr>
            <w:pStyle w:val="TOC2"/>
            <w:rPr>
              <w:rFonts w:eastAsiaTheme="minorEastAsia"/>
              <w:noProof/>
              <w:lang w:eastAsia="en-AU"/>
            </w:rPr>
          </w:pPr>
          <w:hyperlink w:anchor="_Toc99882738" w:history="1">
            <w:r w:rsidR="000F3581" w:rsidRPr="004D307F">
              <w:rPr>
                <w:rStyle w:val="Hyperlink"/>
                <w:noProof/>
              </w:rPr>
              <w:t>Special School Complexity Allowance (Reference 1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8 \h </w:instrText>
            </w:r>
            <w:r w:rsidR="000F3581" w:rsidRPr="004D307F">
              <w:rPr>
                <w:noProof/>
                <w:webHidden/>
              </w:rPr>
            </w:r>
            <w:r w:rsidR="000F3581" w:rsidRPr="004D307F">
              <w:rPr>
                <w:noProof/>
                <w:webHidden/>
              </w:rPr>
              <w:fldChar w:fldCharType="separate"/>
            </w:r>
            <w:r w:rsidR="00237A8F">
              <w:rPr>
                <w:noProof/>
                <w:webHidden/>
              </w:rPr>
              <w:t>44</w:t>
            </w:r>
            <w:r w:rsidR="000F3581" w:rsidRPr="004D307F">
              <w:rPr>
                <w:noProof/>
                <w:webHidden/>
              </w:rPr>
              <w:fldChar w:fldCharType="end"/>
            </w:r>
          </w:hyperlink>
        </w:p>
        <w:p w14:paraId="5FCDC9F9" w14:textId="4B1E0F82" w:rsidR="000F3581" w:rsidRPr="004D307F" w:rsidRDefault="00A35420" w:rsidP="000F3581">
          <w:pPr>
            <w:pStyle w:val="TOC2"/>
            <w:rPr>
              <w:rFonts w:eastAsiaTheme="minorEastAsia"/>
              <w:noProof/>
              <w:lang w:eastAsia="en-AU"/>
            </w:rPr>
          </w:pPr>
          <w:hyperlink w:anchor="_Toc99882739" w:history="1">
            <w:r w:rsidR="000F3581" w:rsidRPr="004D307F">
              <w:rPr>
                <w:rStyle w:val="Hyperlink"/>
                <w:noProof/>
              </w:rPr>
              <w:t>Paramedical and Interpreter Staff Salaries (Reference 19)</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39 \h </w:instrText>
            </w:r>
            <w:r w:rsidR="000F3581" w:rsidRPr="004D307F">
              <w:rPr>
                <w:noProof/>
                <w:webHidden/>
              </w:rPr>
            </w:r>
            <w:r w:rsidR="000F3581" w:rsidRPr="004D307F">
              <w:rPr>
                <w:noProof/>
                <w:webHidden/>
              </w:rPr>
              <w:fldChar w:fldCharType="separate"/>
            </w:r>
            <w:r w:rsidR="00237A8F">
              <w:rPr>
                <w:noProof/>
                <w:webHidden/>
              </w:rPr>
              <w:t>46</w:t>
            </w:r>
            <w:r w:rsidR="000F3581" w:rsidRPr="004D307F">
              <w:rPr>
                <w:noProof/>
                <w:webHidden/>
              </w:rPr>
              <w:fldChar w:fldCharType="end"/>
            </w:r>
          </w:hyperlink>
        </w:p>
        <w:p w14:paraId="74CA36C9" w14:textId="1FE23CCC" w:rsidR="000F3581" w:rsidRPr="004D307F" w:rsidRDefault="00A35420" w:rsidP="000F3581">
          <w:pPr>
            <w:pStyle w:val="TOC2"/>
            <w:rPr>
              <w:rFonts w:eastAsiaTheme="minorEastAsia"/>
              <w:noProof/>
              <w:lang w:eastAsia="en-AU"/>
            </w:rPr>
          </w:pPr>
          <w:hyperlink w:anchor="_Toc99882740" w:history="1">
            <w:r w:rsidR="000F3581" w:rsidRPr="004D307F">
              <w:rPr>
                <w:rStyle w:val="Hyperlink"/>
                <w:noProof/>
              </w:rPr>
              <w:t>Medical Intervention Support (Reference 2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0 \h </w:instrText>
            </w:r>
            <w:r w:rsidR="000F3581" w:rsidRPr="004D307F">
              <w:rPr>
                <w:noProof/>
                <w:webHidden/>
              </w:rPr>
            </w:r>
            <w:r w:rsidR="000F3581" w:rsidRPr="004D307F">
              <w:rPr>
                <w:noProof/>
                <w:webHidden/>
              </w:rPr>
              <w:fldChar w:fldCharType="separate"/>
            </w:r>
            <w:r w:rsidR="00237A8F">
              <w:rPr>
                <w:noProof/>
                <w:webHidden/>
              </w:rPr>
              <w:t>47</w:t>
            </w:r>
            <w:r w:rsidR="000F3581" w:rsidRPr="004D307F">
              <w:rPr>
                <w:noProof/>
                <w:webHidden/>
              </w:rPr>
              <w:fldChar w:fldCharType="end"/>
            </w:r>
          </w:hyperlink>
        </w:p>
        <w:p w14:paraId="0CA4BB5A" w14:textId="3BB85A20" w:rsidR="000F3581" w:rsidRPr="004D307F" w:rsidRDefault="00A35420" w:rsidP="000F3581">
          <w:pPr>
            <w:pStyle w:val="TOC2"/>
            <w:rPr>
              <w:rFonts w:eastAsiaTheme="minorEastAsia"/>
              <w:noProof/>
              <w:lang w:eastAsia="en-AU"/>
            </w:rPr>
          </w:pPr>
          <w:hyperlink w:anchor="_Toc99882741" w:history="1">
            <w:r w:rsidR="000F3581" w:rsidRPr="004D307F">
              <w:rPr>
                <w:rStyle w:val="Hyperlink"/>
                <w:noProof/>
              </w:rPr>
              <w:t>Special School Transport Administration (Reference 2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1 \h </w:instrText>
            </w:r>
            <w:r w:rsidR="000F3581" w:rsidRPr="004D307F">
              <w:rPr>
                <w:noProof/>
                <w:webHidden/>
              </w:rPr>
            </w:r>
            <w:r w:rsidR="000F3581" w:rsidRPr="004D307F">
              <w:rPr>
                <w:noProof/>
                <w:webHidden/>
              </w:rPr>
              <w:fldChar w:fldCharType="separate"/>
            </w:r>
            <w:r w:rsidR="00237A8F">
              <w:rPr>
                <w:noProof/>
                <w:webHidden/>
              </w:rPr>
              <w:t>48</w:t>
            </w:r>
            <w:r w:rsidR="000F3581" w:rsidRPr="004D307F">
              <w:rPr>
                <w:noProof/>
                <w:webHidden/>
              </w:rPr>
              <w:fldChar w:fldCharType="end"/>
            </w:r>
          </w:hyperlink>
        </w:p>
        <w:p w14:paraId="26B428C4" w14:textId="3466F432" w:rsidR="000F3581" w:rsidRPr="004D307F" w:rsidRDefault="00A35420" w:rsidP="000F3581">
          <w:pPr>
            <w:pStyle w:val="TOC2"/>
            <w:rPr>
              <w:rFonts w:eastAsiaTheme="minorEastAsia"/>
              <w:noProof/>
              <w:lang w:eastAsia="en-AU"/>
            </w:rPr>
          </w:pPr>
          <w:hyperlink w:anchor="_Toc99882742" w:history="1">
            <w:r w:rsidR="000F3581" w:rsidRPr="004D307F">
              <w:rPr>
                <w:rStyle w:val="Hyperlink"/>
                <w:noProof/>
              </w:rPr>
              <w:t>EAL Program Funding (Reference 2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2 \h </w:instrText>
            </w:r>
            <w:r w:rsidR="000F3581" w:rsidRPr="004D307F">
              <w:rPr>
                <w:noProof/>
                <w:webHidden/>
              </w:rPr>
            </w:r>
            <w:r w:rsidR="000F3581" w:rsidRPr="004D307F">
              <w:rPr>
                <w:noProof/>
                <w:webHidden/>
              </w:rPr>
              <w:fldChar w:fldCharType="separate"/>
            </w:r>
            <w:r w:rsidR="00237A8F">
              <w:rPr>
                <w:noProof/>
                <w:webHidden/>
              </w:rPr>
              <w:t>49</w:t>
            </w:r>
            <w:r w:rsidR="000F3581" w:rsidRPr="004D307F">
              <w:rPr>
                <w:noProof/>
                <w:webHidden/>
              </w:rPr>
              <w:fldChar w:fldCharType="end"/>
            </w:r>
          </w:hyperlink>
        </w:p>
        <w:p w14:paraId="688C9C1A" w14:textId="27301E6B" w:rsidR="000F3581" w:rsidRPr="004D307F" w:rsidRDefault="00A35420" w:rsidP="000F3581">
          <w:pPr>
            <w:pStyle w:val="TOC2"/>
            <w:rPr>
              <w:rFonts w:eastAsiaTheme="minorEastAsia"/>
              <w:noProof/>
              <w:lang w:eastAsia="en-AU"/>
            </w:rPr>
          </w:pPr>
          <w:hyperlink w:anchor="_Toc99882743" w:history="1">
            <w:r w:rsidR="000F3581" w:rsidRPr="004D307F">
              <w:rPr>
                <w:rStyle w:val="Hyperlink"/>
                <w:noProof/>
              </w:rPr>
              <w:t>EAL Contingency (Reference 2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3 \h </w:instrText>
            </w:r>
            <w:r w:rsidR="000F3581" w:rsidRPr="004D307F">
              <w:rPr>
                <w:noProof/>
                <w:webHidden/>
              </w:rPr>
            </w:r>
            <w:r w:rsidR="000F3581" w:rsidRPr="004D307F">
              <w:rPr>
                <w:noProof/>
                <w:webHidden/>
              </w:rPr>
              <w:fldChar w:fldCharType="separate"/>
            </w:r>
            <w:r w:rsidR="00237A8F">
              <w:rPr>
                <w:noProof/>
                <w:webHidden/>
              </w:rPr>
              <w:t>55</w:t>
            </w:r>
            <w:r w:rsidR="000F3581" w:rsidRPr="004D307F">
              <w:rPr>
                <w:noProof/>
                <w:webHidden/>
              </w:rPr>
              <w:fldChar w:fldCharType="end"/>
            </w:r>
          </w:hyperlink>
        </w:p>
        <w:p w14:paraId="754D746C" w14:textId="6A95C5FF" w:rsidR="000F3581" w:rsidRPr="004D307F" w:rsidRDefault="00A35420" w:rsidP="000F3581">
          <w:pPr>
            <w:pStyle w:val="TOC2"/>
            <w:rPr>
              <w:rFonts w:eastAsiaTheme="minorEastAsia"/>
              <w:noProof/>
              <w:lang w:eastAsia="en-AU"/>
            </w:rPr>
          </w:pPr>
          <w:hyperlink w:anchor="_Toc99882744" w:history="1">
            <w:r w:rsidR="000F3581" w:rsidRPr="004D307F">
              <w:rPr>
                <w:rStyle w:val="Hyperlink"/>
                <w:noProof/>
              </w:rPr>
              <w:t>Disability Inclusion Tier 2 School Level Funding (Reference 13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4 \h </w:instrText>
            </w:r>
            <w:r w:rsidR="000F3581" w:rsidRPr="004D307F">
              <w:rPr>
                <w:noProof/>
                <w:webHidden/>
              </w:rPr>
            </w:r>
            <w:r w:rsidR="000F3581" w:rsidRPr="004D307F">
              <w:rPr>
                <w:noProof/>
                <w:webHidden/>
              </w:rPr>
              <w:fldChar w:fldCharType="separate"/>
            </w:r>
            <w:r w:rsidR="00237A8F">
              <w:rPr>
                <w:noProof/>
                <w:webHidden/>
              </w:rPr>
              <w:t>58</w:t>
            </w:r>
            <w:r w:rsidR="000F3581" w:rsidRPr="004D307F">
              <w:rPr>
                <w:noProof/>
                <w:webHidden/>
              </w:rPr>
              <w:fldChar w:fldCharType="end"/>
            </w:r>
          </w:hyperlink>
        </w:p>
        <w:p w14:paraId="3778516A" w14:textId="4EEF0D2A" w:rsidR="000F3581" w:rsidRPr="004D307F" w:rsidRDefault="00A35420" w:rsidP="000F3581">
          <w:pPr>
            <w:pStyle w:val="TOC2"/>
            <w:rPr>
              <w:rFonts w:eastAsiaTheme="minorEastAsia"/>
              <w:noProof/>
              <w:lang w:eastAsia="en-AU"/>
            </w:rPr>
          </w:pPr>
          <w:hyperlink w:anchor="_Toc99882745" w:history="1">
            <w:r w:rsidR="000F3581" w:rsidRPr="004D307F">
              <w:rPr>
                <w:rStyle w:val="Hyperlink"/>
                <w:noProof/>
              </w:rPr>
              <w:t>Disability Inclusion Tier 3 student-level funding (Reference 13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5 \h </w:instrText>
            </w:r>
            <w:r w:rsidR="000F3581" w:rsidRPr="004D307F">
              <w:rPr>
                <w:noProof/>
                <w:webHidden/>
              </w:rPr>
            </w:r>
            <w:r w:rsidR="000F3581" w:rsidRPr="004D307F">
              <w:rPr>
                <w:noProof/>
                <w:webHidden/>
              </w:rPr>
              <w:fldChar w:fldCharType="separate"/>
            </w:r>
            <w:r w:rsidR="00237A8F">
              <w:rPr>
                <w:noProof/>
                <w:webHidden/>
              </w:rPr>
              <w:t>62</w:t>
            </w:r>
            <w:r w:rsidR="000F3581" w:rsidRPr="004D307F">
              <w:rPr>
                <w:noProof/>
                <w:webHidden/>
              </w:rPr>
              <w:fldChar w:fldCharType="end"/>
            </w:r>
          </w:hyperlink>
        </w:p>
        <w:p w14:paraId="1DD824DB" w14:textId="70CA8264" w:rsidR="000F3581" w:rsidRPr="004D307F" w:rsidRDefault="00A35420" w:rsidP="000F3581">
          <w:pPr>
            <w:pStyle w:val="TOC1"/>
            <w:rPr>
              <w:rFonts w:eastAsiaTheme="minorEastAsia"/>
              <w:noProof/>
              <w:lang w:eastAsia="en-AU"/>
            </w:rPr>
          </w:pPr>
          <w:hyperlink w:anchor="_Toc99882746" w:history="1">
            <w:r w:rsidR="000F3581" w:rsidRPr="004D307F">
              <w:rPr>
                <w:rStyle w:val="Hyperlink"/>
                <w:noProof/>
              </w:rPr>
              <w:t>School Infrastructure</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6 \h </w:instrText>
            </w:r>
            <w:r w:rsidR="000F3581" w:rsidRPr="004D307F">
              <w:rPr>
                <w:noProof/>
                <w:webHidden/>
              </w:rPr>
            </w:r>
            <w:r w:rsidR="000F3581" w:rsidRPr="004D307F">
              <w:rPr>
                <w:noProof/>
                <w:webHidden/>
              </w:rPr>
              <w:fldChar w:fldCharType="separate"/>
            </w:r>
            <w:r w:rsidR="00237A8F">
              <w:rPr>
                <w:noProof/>
                <w:webHidden/>
              </w:rPr>
              <w:t>66</w:t>
            </w:r>
            <w:r w:rsidR="000F3581" w:rsidRPr="004D307F">
              <w:rPr>
                <w:noProof/>
                <w:webHidden/>
              </w:rPr>
              <w:fldChar w:fldCharType="end"/>
            </w:r>
          </w:hyperlink>
        </w:p>
        <w:p w14:paraId="080A94C4" w14:textId="28B3E7EB" w:rsidR="000F3581" w:rsidRPr="004D307F" w:rsidRDefault="00A35420" w:rsidP="000F3581">
          <w:pPr>
            <w:pStyle w:val="TOC2"/>
            <w:rPr>
              <w:rFonts w:eastAsiaTheme="minorEastAsia"/>
              <w:noProof/>
              <w:lang w:eastAsia="en-AU"/>
            </w:rPr>
          </w:pPr>
          <w:hyperlink w:anchor="_Toc99882747" w:history="1">
            <w:r w:rsidR="000F3581" w:rsidRPr="004D307F">
              <w:rPr>
                <w:rStyle w:val="Hyperlink"/>
                <w:noProof/>
              </w:rPr>
              <w:t>Cross Infection Prevention Allowance (Reference 29)</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7 \h </w:instrText>
            </w:r>
            <w:r w:rsidR="000F3581" w:rsidRPr="004D307F">
              <w:rPr>
                <w:noProof/>
                <w:webHidden/>
              </w:rPr>
            </w:r>
            <w:r w:rsidR="000F3581" w:rsidRPr="004D307F">
              <w:rPr>
                <w:noProof/>
                <w:webHidden/>
              </w:rPr>
              <w:fldChar w:fldCharType="separate"/>
            </w:r>
            <w:r w:rsidR="00237A8F">
              <w:rPr>
                <w:noProof/>
                <w:webHidden/>
              </w:rPr>
              <w:t>70</w:t>
            </w:r>
            <w:r w:rsidR="000F3581" w:rsidRPr="004D307F">
              <w:rPr>
                <w:noProof/>
                <w:webHidden/>
              </w:rPr>
              <w:fldChar w:fldCharType="end"/>
            </w:r>
          </w:hyperlink>
        </w:p>
        <w:p w14:paraId="18F9E751" w14:textId="388CD276" w:rsidR="000F3581" w:rsidRPr="004D307F" w:rsidRDefault="00A35420" w:rsidP="000F3581">
          <w:pPr>
            <w:pStyle w:val="TOC2"/>
            <w:rPr>
              <w:rFonts w:eastAsiaTheme="minorEastAsia"/>
              <w:noProof/>
              <w:lang w:eastAsia="en-AU"/>
            </w:rPr>
          </w:pPr>
          <w:hyperlink w:anchor="_Toc99882748" w:history="1">
            <w:r w:rsidR="000F3581" w:rsidRPr="004D307F">
              <w:rPr>
                <w:rStyle w:val="Hyperlink"/>
                <w:noProof/>
              </w:rPr>
              <w:t>Cleaning Minimum Allowance (Reference 3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8 \h </w:instrText>
            </w:r>
            <w:r w:rsidR="000F3581" w:rsidRPr="004D307F">
              <w:rPr>
                <w:noProof/>
                <w:webHidden/>
              </w:rPr>
            </w:r>
            <w:r w:rsidR="000F3581" w:rsidRPr="004D307F">
              <w:rPr>
                <w:noProof/>
                <w:webHidden/>
              </w:rPr>
              <w:fldChar w:fldCharType="separate"/>
            </w:r>
            <w:r w:rsidR="00237A8F">
              <w:rPr>
                <w:noProof/>
                <w:webHidden/>
              </w:rPr>
              <w:t>71</w:t>
            </w:r>
            <w:r w:rsidR="000F3581" w:rsidRPr="004D307F">
              <w:rPr>
                <w:noProof/>
                <w:webHidden/>
              </w:rPr>
              <w:fldChar w:fldCharType="end"/>
            </w:r>
          </w:hyperlink>
        </w:p>
        <w:p w14:paraId="462BC62C" w14:textId="07E228C0" w:rsidR="000F3581" w:rsidRPr="004D307F" w:rsidRDefault="00A35420" w:rsidP="000F3581">
          <w:pPr>
            <w:pStyle w:val="TOC2"/>
            <w:rPr>
              <w:rFonts w:eastAsiaTheme="minorEastAsia"/>
              <w:noProof/>
              <w:lang w:eastAsia="en-AU"/>
            </w:rPr>
          </w:pPr>
          <w:hyperlink w:anchor="_Toc99882749" w:history="1">
            <w:r w:rsidR="000F3581" w:rsidRPr="004D307F">
              <w:rPr>
                <w:rStyle w:val="Hyperlink"/>
                <w:noProof/>
              </w:rPr>
              <w:t>Split-Site/Multi-Site Allowance (Reference 3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49 \h </w:instrText>
            </w:r>
            <w:r w:rsidR="000F3581" w:rsidRPr="004D307F">
              <w:rPr>
                <w:noProof/>
                <w:webHidden/>
              </w:rPr>
            </w:r>
            <w:r w:rsidR="000F3581" w:rsidRPr="004D307F">
              <w:rPr>
                <w:noProof/>
                <w:webHidden/>
              </w:rPr>
              <w:fldChar w:fldCharType="separate"/>
            </w:r>
            <w:r w:rsidR="00237A8F">
              <w:rPr>
                <w:noProof/>
                <w:webHidden/>
              </w:rPr>
              <w:t>74</w:t>
            </w:r>
            <w:r w:rsidR="000F3581" w:rsidRPr="004D307F">
              <w:rPr>
                <w:noProof/>
                <w:webHidden/>
              </w:rPr>
              <w:fldChar w:fldCharType="end"/>
            </w:r>
          </w:hyperlink>
        </w:p>
        <w:p w14:paraId="185E6539" w14:textId="21837C41" w:rsidR="000F3581" w:rsidRPr="004D307F" w:rsidRDefault="00A35420" w:rsidP="000F3581">
          <w:pPr>
            <w:pStyle w:val="TOC2"/>
            <w:rPr>
              <w:rFonts w:eastAsiaTheme="minorEastAsia"/>
              <w:noProof/>
              <w:lang w:eastAsia="en-AU"/>
            </w:rPr>
          </w:pPr>
          <w:hyperlink w:anchor="_Toc99882750" w:history="1">
            <w:r w:rsidR="000F3581" w:rsidRPr="004D307F">
              <w:rPr>
                <w:rStyle w:val="Hyperlink"/>
                <w:noProof/>
              </w:rPr>
              <w:t>Utilities (Reference 3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0 \h </w:instrText>
            </w:r>
            <w:r w:rsidR="000F3581" w:rsidRPr="004D307F">
              <w:rPr>
                <w:noProof/>
                <w:webHidden/>
              </w:rPr>
            </w:r>
            <w:r w:rsidR="000F3581" w:rsidRPr="004D307F">
              <w:rPr>
                <w:noProof/>
                <w:webHidden/>
              </w:rPr>
              <w:fldChar w:fldCharType="separate"/>
            </w:r>
            <w:r w:rsidR="00237A8F">
              <w:rPr>
                <w:noProof/>
                <w:webHidden/>
              </w:rPr>
              <w:t>76</w:t>
            </w:r>
            <w:r w:rsidR="000F3581" w:rsidRPr="004D307F">
              <w:rPr>
                <w:noProof/>
                <w:webHidden/>
              </w:rPr>
              <w:fldChar w:fldCharType="end"/>
            </w:r>
          </w:hyperlink>
        </w:p>
        <w:p w14:paraId="785DEA02" w14:textId="2E470736" w:rsidR="000F3581" w:rsidRPr="004D307F" w:rsidRDefault="00A35420" w:rsidP="000F3581">
          <w:pPr>
            <w:pStyle w:val="TOC2"/>
            <w:rPr>
              <w:rFonts w:eastAsiaTheme="minorEastAsia"/>
              <w:noProof/>
              <w:lang w:eastAsia="en-AU"/>
            </w:rPr>
          </w:pPr>
          <w:hyperlink w:anchor="_Toc99882751" w:history="1">
            <w:r w:rsidR="000F3581" w:rsidRPr="004D307F">
              <w:rPr>
                <w:rStyle w:val="Hyperlink"/>
                <w:noProof/>
              </w:rPr>
              <w:t>Maintenance (Reference 3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1 \h </w:instrText>
            </w:r>
            <w:r w:rsidR="000F3581" w:rsidRPr="004D307F">
              <w:rPr>
                <w:noProof/>
                <w:webHidden/>
              </w:rPr>
            </w:r>
            <w:r w:rsidR="000F3581" w:rsidRPr="004D307F">
              <w:rPr>
                <w:noProof/>
                <w:webHidden/>
              </w:rPr>
              <w:fldChar w:fldCharType="separate"/>
            </w:r>
            <w:r w:rsidR="00237A8F">
              <w:rPr>
                <w:noProof/>
                <w:webHidden/>
              </w:rPr>
              <w:t>79</w:t>
            </w:r>
            <w:r w:rsidR="000F3581" w:rsidRPr="004D307F">
              <w:rPr>
                <w:noProof/>
                <w:webHidden/>
              </w:rPr>
              <w:fldChar w:fldCharType="end"/>
            </w:r>
          </w:hyperlink>
        </w:p>
        <w:p w14:paraId="45E758AB" w14:textId="0792BE2D" w:rsidR="000F3581" w:rsidRPr="004D307F" w:rsidRDefault="00A35420" w:rsidP="000F3581">
          <w:pPr>
            <w:pStyle w:val="TOC2"/>
            <w:rPr>
              <w:rFonts w:eastAsiaTheme="minorEastAsia"/>
              <w:noProof/>
              <w:lang w:eastAsia="en-AU"/>
            </w:rPr>
          </w:pPr>
          <w:hyperlink w:anchor="_Toc99882752" w:history="1">
            <w:r w:rsidR="000F3581" w:rsidRPr="004D307F">
              <w:rPr>
                <w:rStyle w:val="Hyperlink"/>
                <w:noProof/>
              </w:rPr>
              <w:t>Annual Contracts and Essential Safety Measures (ACES) (Reference 3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2 \h </w:instrText>
            </w:r>
            <w:r w:rsidR="000F3581" w:rsidRPr="004D307F">
              <w:rPr>
                <w:noProof/>
                <w:webHidden/>
              </w:rPr>
            </w:r>
            <w:r w:rsidR="000F3581" w:rsidRPr="004D307F">
              <w:rPr>
                <w:noProof/>
                <w:webHidden/>
              </w:rPr>
              <w:fldChar w:fldCharType="separate"/>
            </w:r>
            <w:r w:rsidR="00237A8F">
              <w:rPr>
                <w:noProof/>
                <w:webHidden/>
              </w:rPr>
              <w:t>81</w:t>
            </w:r>
            <w:r w:rsidR="000F3581" w:rsidRPr="004D307F">
              <w:rPr>
                <w:noProof/>
                <w:webHidden/>
              </w:rPr>
              <w:fldChar w:fldCharType="end"/>
            </w:r>
          </w:hyperlink>
        </w:p>
        <w:p w14:paraId="57418165" w14:textId="616549F5" w:rsidR="000F3581" w:rsidRPr="004D307F" w:rsidRDefault="00A35420" w:rsidP="000F3581">
          <w:pPr>
            <w:pStyle w:val="TOC2"/>
            <w:rPr>
              <w:rFonts w:eastAsiaTheme="minorEastAsia"/>
              <w:noProof/>
              <w:lang w:eastAsia="en-AU"/>
            </w:rPr>
          </w:pPr>
          <w:hyperlink w:anchor="_Toc99882753" w:history="1">
            <w:r w:rsidR="000F3581" w:rsidRPr="004D307F">
              <w:rPr>
                <w:rStyle w:val="Hyperlink"/>
                <w:noProof/>
              </w:rPr>
              <w:t>Workers’ Compensation (Reference 3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3 \h </w:instrText>
            </w:r>
            <w:r w:rsidR="000F3581" w:rsidRPr="004D307F">
              <w:rPr>
                <w:noProof/>
                <w:webHidden/>
              </w:rPr>
            </w:r>
            <w:r w:rsidR="000F3581" w:rsidRPr="004D307F">
              <w:rPr>
                <w:noProof/>
                <w:webHidden/>
              </w:rPr>
              <w:fldChar w:fldCharType="separate"/>
            </w:r>
            <w:r w:rsidR="00237A8F">
              <w:rPr>
                <w:noProof/>
                <w:webHidden/>
              </w:rPr>
              <w:t>83</w:t>
            </w:r>
            <w:r w:rsidR="000F3581" w:rsidRPr="004D307F">
              <w:rPr>
                <w:noProof/>
                <w:webHidden/>
              </w:rPr>
              <w:fldChar w:fldCharType="end"/>
            </w:r>
          </w:hyperlink>
        </w:p>
        <w:p w14:paraId="070DE167" w14:textId="0F8C3F0A" w:rsidR="000F3581" w:rsidRPr="004D307F" w:rsidRDefault="00A35420" w:rsidP="000F3581">
          <w:pPr>
            <w:pStyle w:val="TOC1"/>
            <w:rPr>
              <w:rFonts w:eastAsiaTheme="minorEastAsia"/>
              <w:noProof/>
              <w:lang w:eastAsia="en-AU"/>
            </w:rPr>
          </w:pPr>
          <w:hyperlink w:anchor="_Toc99882754" w:history="1">
            <w:r w:rsidR="000F3581" w:rsidRPr="004D307F">
              <w:rPr>
                <w:rStyle w:val="Hyperlink"/>
                <w:noProof/>
              </w:rPr>
              <w:t>School Specific Programs</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4 \h </w:instrText>
            </w:r>
            <w:r w:rsidR="000F3581" w:rsidRPr="004D307F">
              <w:rPr>
                <w:noProof/>
                <w:webHidden/>
              </w:rPr>
            </w:r>
            <w:r w:rsidR="000F3581" w:rsidRPr="004D307F">
              <w:rPr>
                <w:noProof/>
                <w:webHidden/>
              </w:rPr>
              <w:fldChar w:fldCharType="separate"/>
            </w:r>
            <w:r w:rsidR="00237A8F">
              <w:rPr>
                <w:noProof/>
                <w:webHidden/>
              </w:rPr>
              <w:t>85</w:t>
            </w:r>
            <w:r w:rsidR="000F3581" w:rsidRPr="004D307F">
              <w:rPr>
                <w:noProof/>
                <w:webHidden/>
              </w:rPr>
              <w:fldChar w:fldCharType="end"/>
            </w:r>
          </w:hyperlink>
        </w:p>
        <w:p w14:paraId="3A8CDA80" w14:textId="4B214535" w:rsidR="000F3581" w:rsidRPr="004D307F" w:rsidRDefault="00A35420" w:rsidP="000F3581">
          <w:pPr>
            <w:pStyle w:val="TOC2"/>
            <w:rPr>
              <w:rFonts w:eastAsiaTheme="minorEastAsia"/>
              <w:noProof/>
              <w:lang w:eastAsia="en-AU"/>
            </w:rPr>
          </w:pPr>
          <w:hyperlink w:anchor="_Toc99882755" w:history="1">
            <w:r w:rsidR="000F3581" w:rsidRPr="004D307F">
              <w:rPr>
                <w:rStyle w:val="Hyperlink"/>
                <w:noProof/>
              </w:rPr>
              <w:t>P-12 Complexity Allowance (Reference 3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5 \h </w:instrText>
            </w:r>
            <w:r w:rsidR="000F3581" w:rsidRPr="004D307F">
              <w:rPr>
                <w:noProof/>
                <w:webHidden/>
              </w:rPr>
            </w:r>
            <w:r w:rsidR="000F3581" w:rsidRPr="004D307F">
              <w:rPr>
                <w:noProof/>
                <w:webHidden/>
              </w:rPr>
              <w:fldChar w:fldCharType="separate"/>
            </w:r>
            <w:r w:rsidR="00237A8F">
              <w:rPr>
                <w:noProof/>
                <w:webHidden/>
              </w:rPr>
              <w:t>86</w:t>
            </w:r>
            <w:r w:rsidR="000F3581" w:rsidRPr="004D307F">
              <w:rPr>
                <w:noProof/>
                <w:webHidden/>
              </w:rPr>
              <w:fldChar w:fldCharType="end"/>
            </w:r>
          </w:hyperlink>
        </w:p>
        <w:p w14:paraId="48A72F2D" w14:textId="0E8E64E1" w:rsidR="000F3581" w:rsidRPr="004D307F" w:rsidRDefault="00A35420" w:rsidP="000F3581">
          <w:pPr>
            <w:pStyle w:val="TOC2"/>
            <w:rPr>
              <w:rStyle w:val="Hyperlink"/>
              <w:noProof/>
            </w:rPr>
          </w:pPr>
          <w:hyperlink w:anchor="_Toc99882756" w:history="1">
            <w:r w:rsidR="000F3581" w:rsidRPr="004D307F">
              <w:rPr>
                <w:rStyle w:val="Hyperlink"/>
                <w:noProof/>
              </w:rPr>
              <w:t>Location Index funding (Reference 39)</w:t>
            </w:r>
            <w:r w:rsidR="000F3581" w:rsidRPr="004D307F">
              <w:rPr>
                <w:rStyle w:val="Hyperlink"/>
                <w:noProof/>
                <w:webHidden/>
              </w:rPr>
              <w:tab/>
            </w:r>
            <w:r w:rsidR="000F3581" w:rsidRPr="004D307F">
              <w:rPr>
                <w:rStyle w:val="Hyperlink"/>
                <w:noProof/>
                <w:webHidden/>
              </w:rPr>
              <w:fldChar w:fldCharType="begin"/>
            </w:r>
            <w:r w:rsidR="000F3581" w:rsidRPr="004D307F">
              <w:rPr>
                <w:rStyle w:val="Hyperlink"/>
                <w:noProof/>
                <w:webHidden/>
              </w:rPr>
              <w:instrText xml:space="preserve"> PAGEREF _Toc99882756 \h </w:instrText>
            </w:r>
            <w:r w:rsidR="000F3581" w:rsidRPr="004D307F">
              <w:rPr>
                <w:rStyle w:val="Hyperlink"/>
                <w:noProof/>
                <w:webHidden/>
              </w:rPr>
            </w:r>
            <w:r w:rsidR="000F3581" w:rsidRPr="004D307F">
              <w:rPr>
                <w:rStyle w:val="Hyperlink"/>
                <w:noProof/>
                <w:webHidden/>
              </w:rPr>
              <w:fldChar w:fldCharType="separate"/>
            </w:r>
            <w:r w:rsidR="00237A8F">
              <w:rPr>
                <w:rStyle w:val="Hyperlink"/>
                <w:noProof/>
                <w:webHidden/>
              </w:rPr>
              <w:t>87</w:t>
            </w:r>
            <w:r w:rsidR="000F3581" w:rsidRPr="004D307F">
              <w:rPr>
                <w:rStyle w:val="Hyperlink"/>
                <w:noProof/>
                <w:webHidden/>
              </w:rPr>
              <w:fldChar w:fldCharType="end"/>
            </w:r>
          </w:hyperlink>
        </w:p>
        <w:p w14:paraId="50C9A08C" w14:textId="0891315D" w:rsidR="000F3581" w:rsidRPr="004D307F" w:rsidRDefault="00A35420" w:rsidP="000F3581">
          <w:pPr>
            <w:pStyle w:val="TOC2"/>
            <w:rPr>
              <w:rStyle w:val="Hyperlink"/>
              <w:noProof/>
            </w:rPr>
          </w:pPr>
          <w:hyperlink w:anchor="_Toc99882757" w:history="1">
            <w:r w:rsidR="000F3581" w:rsidRPr="004D307F">
              <w:rPr>
                <w:rStyle w:val="Hyperlink"/>
                <w:noProof/>
              </w:rPr>
              <w:t>MARC/MACC Teachers (Reference 40)</w:t>
            </w:r>
            <w:r w:rsidR="000F3581" w:rsidRPr="004D307F">
              <w:rPr>
                <w:rStyle w:val="Hyperlink"/>
                <w:noProof/>
                <w:webHidden/>
              </w:rPr>
              <w:tab/>
            </w:r>
            <w:r w:rsidR="000F3581" w:rsidRPr="004D307F">
              <w:rPr>
                <w:rStyle w:val="Hyperlink"/>
                <w:noProof/>
                <w:webHidden/>
              </w:rPr>
              <w:fldChar w:fldCharType="begin"/>
            </w:r>
            <w:r w:rsidR="000F3581" w:rsidRPr="004D307F">
              <w:rPr>
                <w:rStyle w:val="Hyperlink"/>
                <w:noProof/>
                <w:webHidden/>
              </w:rPr>
              <w:instrText xml:space="preserve"> PAGEREF _Toc99882757 \h </w:instrText>
            </w:r>
            <w:r w:rsidR="000F3581" w:rsidRPr="004D307F">
              <w:rPr>
                <w:rStyle w:val="Hyperlink"/>
                <w:noProof/>
                <w:webHidden/>
              </w:rPr>
            </w:r>
            <w:r w:rsidR="000F3581" w:rsidRPr="004D307F">
              <w:rPr>
                <w:rStyle w:val="Hyperlink"/>
                <w:noProof/>
                <w:webHidden/>
              </w:rPr>
              <w:fldChar w:fldCharType="separate"/>
            </w:r>
            <w:r w:rsidR="00237A8F">
              <w:rPr>
                <w:rStyle w:val="Hyperlink"/>
                <w:noProof/>
                <w:webHidden/>
              </w:rPr>
              <w:t>89</w:t>
            </w:r>
            <w:r w:rsidR="000F3581" w:rsidRPr="004D307F">
              <w:rPr>
                <w:rStyle w:val="Hyperlink"/>
                <w:noProof/>
                <w:webHidden/>
              </w:rPr>
              <w:fldChar w:fldCharType="end"/>
            </w:r>
          </w:hyperlink>
        </w:p>
        <w:p w14:paraId="6220F479" w14:textId="61A411B3" w:rsidR="000F3581" w:rsidRPr="004D307F" w:rsidRDefault="00A35420" w:rsidP="000F3581">
          <w:pPr>
            <w:pStyle w:val="TOC2"/>
            <w:rPr>
              <w:rFonts w:eastAsiaTheme="minorEastAsia"/>
              <w:noProof/>
              <w:lang w:eastAsia="en-AU"/>
            </w:rPr>
          </w:pPr>
          <w:hyperlink w:anchor="_Toc99882758" w:history="1">
            <w:r w:rsidR="000F3581" w:rsidRPr="004D307F">
              <w:rPr>
                <w:rStyle w:val="Hyperlink"/>
                <w:noProof/>
              </w:rPr>
              <w:t>Instrumental Music Programs (Reference 4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8 \h </w:instrText>
            </w:r>
            <w:r w:rsidR="000F3581" w:rsidRPr="004D307F">
              <w:rPr>
                <w:noProof/>
                <w:webHidden/>
              </w:rPr>
            </w:r>
            <w:r w:rsidR="000F3581" w:rsidRPr="004D307F">
              <w:rPr>
                <w:noProof/>
                <w:webHidden/>
              </w:rPr>
              <w:fldChar w:fldCharType="separate"/>
            </w:r>
            <w:r w:rsidR="00237A8F">
              <w:rPr>
                <w:noProof/>
                <w:webHidden/>
              </w:rPr>
              <w:t>92</w:t>
            </w:r>
            <w:r w:rsidR="000F3581" w:rsidRPr="004D307F">
              <w:rPr>
                <w:noProof/>
                <w:webHidden/>
              </w:rPr>
              <w:fldChar w:fldCharType="end"/>
            </w:r>
          </w:hyperlink>
        </w:p>
        <w:p w14:paraId="254FA917" w14:textId="5999FBFC" w:rsidR="000F3581" w:rsidRPr="004D307F" w:rsidRDefault="00A35420" w:rsidP="000F3581">
          <w:pPr>
            <w:pStyle w:val="TOC2"/>
            <w:rPr>
              <w:rFonts w:eastAsiaTheme="minorEastAsia"/>
              <w:noProof/>
              <w:lang w:eastAsia="en-AU"/>
            </w:rPr>
          </w:pPr>
          <w:hyperlink w:anchor="_Toc99882759" w:history="1">
            <w:r w:rsidR="000F3581" w:rsidRPr="004D307F">
              <w:rPr>
                <w:rStyle w:val="Hyperlink"/>
                <w:noProof/>
              </w:rPr>
              <w:t>Local Native-speaker Language Assistants Program  (Reference 42)</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59 \h </w:instrText>
            </w:r>
            <w:r w:rsidR="000F3581" w:rsidRPr="004D307F">
              <w:rPr>
                <w:noProof/>
                <w:webHidden/>
              </w:rPr>
            </w:r>
            <w:r w:rsidR="000F3581" w:rsidRPr="004D307F">
              <w:rPr>
                <w:noProof/>
                <w:webHidden/>
              </w:rPr>
              <w:fldChar w:fldCharType="separate"/>
            </w:r>
            <w:r w:rsidR="00237A8F">
              <w:rPr>
                <w:noProof/>
                <w:webHidden/>
              </w:rPr>
              <w:t>93</w:t>
            </w:r>
            <w:r w:rsidR="000F3581" w:rsidRPr="004D307F">
              <w:rPr>
                <w:noProof/>
                <w:webHidden/>
              </w:rPr>
              <w:fldChar w:fldCharType="end"/>
            </w:r>
          </w:hyperlink>
        </w:p>
        <w:p w14:paraId="7C1696BE" w14:textId="50DE9726" w:rsidR="000F3581" w:rsidRPr="004D307F" w:rsidRDefault="00A35420" w:rsidP="000F3581">
          <w:pPr>
            <w:pStyle w:val="TOC2"/>
            <w:rPr>
              <w:rFonts w:eastAsiaTheme="minorEastAsia"/>
              <w:noProof/>
              <w:lang w:eastAsia="en-AU"/>
            </w:rPr>
          </w:pPr>
          <w:hyperlink w:anchor="_Toc99882760" w:history="1">
            <w:r w:rsidR="000F3581" w:rsidRPr="004D307F">
              <w:rPr>
                <w:rStyle w:val="Hyperlink"/>
                <w:noProof/>
              </w:rPr>
              <w:t>Bus coordination (Reference 4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0 \h </w:instrText>
            </w:r>
            <w:r w:rsidR="000F3581" w:rsidRPr="004D307F">
              <w:rPr>
                <w:noProof/>
                <w:webHidden/>
              </w:rPr>
            </w:r>
            <w:r w:rsidR="000F3581" w:rsidRPr="004D307F">
              <w:rPr>
                <w:noProof/>
                <w:webHidden/>
              </w:rPr>
              <w:fldChar w:fldCharType="separate"/>
            </w:r>
            <w:r w:rsidR="00237A8F">
              <w:rPr>
                <w:noProof/>
                <w:webHidden/>
              </w:rPr>
              <w:t>94</w:t>
            </w:r>
            <w:r w:rsidR="000F3581" w:rsidRPr="004D307F">
              <w:rPr>
                <w:noProof/>
                <w:webHidden/>
              </w:rPr>
              <w:fldChar w:fldCharType="end"/>
            </w:r>
          </w:hyperlink>
        </w:p>
        <w:p w14:paraId="09A1EA7E" w14:textId="2EF75749" w:rsidR="000F3581" w:rsidRPr="004D307F" w:rsidRDefault="00A35420" w:rsidP="000F3581">
          <w:pPr>
            <w:pStyle w:val="TOC2"/>
            <w:rPr>
              <w:rFonts w:eastAsiaTheme="minorEastAsia"/>
              <w:noProof/>
              <w:lang w:eastAsia="en-AU"/>
            </w:rPr>
          </w:pPr>
          <w:hyperlink w:anchor="_Toc99882761" w:history="1">
            <w:r w:rsidR="000F3581" w:rsidRPr="004D307F">
              <w:rPr>
                <w:rStyle w:val="Hyperlink"/>
                <w:noProof/>
              </w:rPr>
              <w:t>Country Area Program Grant (Reference 4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1 \h </w:instrText>
            </w:r>
            <w:r w:rsidR="000F3581" w:rsidRPr="004D307F">
              <w:rPr>
                <w:noProof/>
                <w:webHidden/>
              </w:rPr>
            </w:r>
            <w:r w:rsidR="000F3581" w:rsidRPr="004D307F">
              <w:rPr>
                <w:noProof/>
                <w:webHidden/>
              </w:rPr>
              <w:fldChar w:fldCharType="separate"/>
            </w:r>
            <w:r w:rsidR="00237A8F">
              <w:rPr>
                <w:noProof/>
                <w:webHidden/>
              </w:rPr>
              <w:t>95</w:t>
            </w:r>
            <w:r w:rsidR="000F3581" w:rsidRPr="004D307F">
              <w:rPr>
                <w:noProof/>
                <w:webHidden/>
              </w:rPr>
              <w:fldChar w:fldCharType="end"/>
            </w:r>
          </w:hyperlink>
        </w:p>
        <w:p w14:paraId="23AD93CE" w14:textId="5F79C879" w:rsidR="000F3581" w:rsidRPr="004D307F" w:rsidRDefault="00A35420" w:rsidP="000F3581">
          <w:pPr>
            <w:pStyle w:val="TOC2"/>
            <w:rPr>
              <w:rFonts w:eastAsiaTheme="minorEastAsia"/>
              <w:noProof/>
              <w:lang w:eastAsia="en-AU"/>
            </w:rPr>
          </w:pPr>
          <w:hyperlink w:anchor="_Toc99882762" w:history="1">
            <w:r w:rsidR="000F3581" w:rsidRPr="004D307F">
              <w:rPr>
                <w:rStyle w:val="Hyperlink"/>
                <w:noProof/>
              </w:rPr>
              <w:t>MARC/MACC Grant (Reference 4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2 \h </w:instrText>
            </w:r>
            <w:r w:rsidR="000F3581" w:rsidRPr="004D307F">
              <w:rPr>
                <w:noProof/>
                <w:webHidden/>
              </w:rPr>
            </w:r>
            <w:r w:rsidR="000F3581" w:rsidRPr="004D307F">
              <w:rPr>
                <w:noProof/>
                <w:webHidden/>
              </w:rPr>
              <w:fldChar w:fldCharType="separate"/>
            </w:r>
            <w:r w:rsidR="00237A8F">
              <w:rPr>
                <w:noProof/>
                <w:webHidden/>
              </w:rPr>
              <w:t>97</w:t>
            </w:r>
            <w:r w:rsidR="000F3581" w:rsidRPr="004D307F">
              <w:rPr>
                <w:noProof/>
                <w:webHidden/>
              </w:rPr>
              <w:fldChar w:fldCharType="end"/>
            </w:r>
          </w:hyperlink>
        </w:p>
        <w:p w14:paraId="550C09DF" w14:textId="25D7DC14" w:rsidR="000F3581" w:rsidRPr="004D307F" w:rsidRDefault="00A35420" w:rsidP="000F3581">
          <w:pPr>
            <w:pStyle w:val="TOC2"/>
            <w:rPr>
              <w:rFonts w:eastAsiaTheme="minorEastAsia"/>
              <w:noProof/>
              <w:lang w:eastAsia="en-AU"/>
            </w:rPr>
          </w:pPr>
          <w:hyperlink w:anchor="_Toc99882763" w:history="1">
            <w:r w:rsidR="000F3581" w:rsidRPr="004D307F">
              <w:rPr>
                <w:rStyle w:val="Hyperlink"/>
                <w:noProof/>
              </w:rPr>
              <w:t>Alternative Settings Teachers (Reference 4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3 \h </w:instrText>
            </w:r>
            <w:r w:rsidR="000F3581" w:rsidRPr="004D307F">
              <w:rPr>
                <w:noProof/>
                <w:webHidden/>
              </w:rPr>
            </w:r>
            <w:r w:rsidR="000F3581" w:rsidRPr="004D307F">
              <w:rPr>
                <w:noProof/>
                <w:webHidden/>
              </w:rPr>
              <w:fldChar w:fldCharType="separate"/>
            </w:r>
            <w:r w:rsidR="00237A8F">
              <w:rPr>
                <w:noProof/>
                <w:webHidden/>
              </w:rPr>
              <w:t>98</w:t>
            </w:r>
            <w:r w:rsidR="000F3581" w:rsidRPr="004D307F">
              <w:rPr>
                <w:noProof/>
                <w:webHidden/>
              </w:rPr>
              <w:fldChar w:fldCharType="end"/>
            </w:r>
          </w:hyperlink>
        </w:p>
        <w:p w14:paraId="49E38727" w14:textId="7C8CAC8E" w:rsidR="000F3581" w:rsidRPr="004D307F" w:rsidRDefault="00A35420" w:rsidP="000F3581">
          <w:pPr>
            <w:pStyle w:val="TOC2"/>
            <w:rPr>
              <w:rFonts w:eastAsiaTheme="minorEastAsia"/>
              <w:noProof/>
              <w:lang w:eastAsia="en-AU"/>
            </w:rPr>
          </w:pPr>
          <w:hyperlink w:anchor="_Toc99882764" w:history="1">
            <w:r w:rsidR="000F3581" w:rsidRPr="004D307F">
              <w:rPr>
                <w:rStyle w:val="Hyperlink"/>
                <w:noProof/>
              </w:rPr>
              <w:t>Ancillary Settings Teachers (Reference 4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4 \h </w:instrText>
            </w:r>
            <w:r w:rsidR="000F3581" w:rsidRPr="004D307F">
              <w:rPr>
                <w:noProof/>
                <w:webHidden/>
              </w:rPr>
            </w:r>
            <w:r w:rsidR="000F3581" w:rsidRPr="004D307F">
              <w:rPr>
                <w:noProof/>
                <w:webHidden/>
              </w:rPr>
              <w:fldChar w:fldCharType="separate"/>
            </w:r>
            <w:r w:rsidR="00237A8F">
              <w:rPr>
                <w:noProof/>
                <w:webHidden/>
              </w:rPr>
              <w:t>99</w:t>
            </w:r>
            <w:r w:rsidR="000F3581" w:rsidRPr="004D307F">
              <w:rPr>
                <w:noProof/>
                <w:webHidden/>
              </w:rPr>
              <w:fldChar w:fldCharType="end"/>
            </w:r>
          </w:hyperlink>
        </w:p>
        <w:p w14:paraId="38C4C686" w14:textId="0402CBE1" w:rsidR="000F3581" w:rsidRPr="004D307F" w:rsidRDefault="00A35420" w:rsidP="000F3581">
          <w:pPr>
            <w:pStyle w:val="TOC2"/>
            <w:rPr>
              <w:rFonts w:eastAsiaTheme="minorEastAsia"/>
              <w:noProof/>
              <w:lang w:eastAsia="en-AU"/>
            </w:rPr>
          </w:pPr>
          <w:hyperlink w:anchor="_Toc99882765" w:history="1">
            <w:r w:rsidR="000F3581" w:rsidRPr="004D307F">
              <w:rPr>
                <w:rStyle w:val="Hyperlink"/>
                <w:noProof/>
              </w:rPr>
              <w:t>Alternative programs — regional grants (Reference 49)</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5 \h </w:instrText>
            </w:r>
            <w:r w:rsidR="000F3581" w:rsidRPr="004D307F">
              <w:rPr>
                <w:noProof/>
                <w:webHidden/>
              </w:rPr>
            </w:r>
            <w:r w:rsidR="000F3581" w:rsidRPr="004D307F">
              <w:rPr>
                <w:noProof/>
                <w:webHidden/>
              </w:rPr>
              <w:fldChar w:fldCharType="separate"/>
            </w:r>
            <w:r w:rsidR="00237A8F">
              <w:rPr>
                <w:noProof/>
                <w:webHidden/>
              </w:rPr>
              <w:t>100</w:t>
            </w:r>
            <w:r w:rsidR="000F3581" w:rsidRPr="004D307F">
              <w:rPr>
                <w:noProof/>
                <w:webHidden/>
              </w:rPr>
              <w:fldChar w:fldCharType="end"/>
            </w:r>
          </w:hyperlink>
        </w:p>
        <w:p w14:paraId="7000D6F9" w14:textId="092F39CE" w:rsidR="000F3581" w:rsidRPr="004D307F" w:rsidRDefault="00A35420" w:rsidP="000F3581">
          <w:pPr>
            <w:pStyle w:val="TOC2"/>
            <w:rPr>
              <w:rFonts w:eastAsiaTheme="minorEastAsia"/>
              <w:noProof/>
              <w:lang w:eastAsia="en-AU"/>
            </w:rPr>
          </w:pPr>
          <w:hyperlink w:anchor="_Toc99882766" w:history="1">
            <w:r w:rsidR="000F3581" w:rsidRPr="004D307F">
              <w:rPr>
                <w:rStyle w:val="Hyperlink"/>
                <w:noProof/>
              </w:rPr>
              <w:t>Joint Community Program (Reference 12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6 \h </w:instrText>
            </w:r>
            <w:r w:rsidR="000F3581" w:rsidRPr="004D307F">
              <w:rPr>
                <w:noProof/>
                <w:webHidden/>
              </w:rPr>
            </w:r>
            <w:r w:rsidR="000F3581" w:rsidRPr="004D307F">
              <w:rPr>
                <w:noProof/>
                <w:webHidden/>
              </w:rPr>
              <w:fldChar w:fldCharType="separate"/>
            </w:r>
            <w:r w:rsidR="00237A8F">
              <w:rPr>
                <w:noProof/>
                <w:webHidden/>
              </w:rPr>
              <w:t>101</w:t>
            </w:r>
            <w:r w:rsidR="000F3581" w:rsidRPr="004D307F">
              <w:rPr>
                <w:noProof/>
                <w:webHidden/>
              </w:rPr>
              <w:fldChar w:fldCharType="end"/>
            </w:r>
          </w:hyperlink>
        </w:p>
        <w:p w14:paraId="6B43F58E" w14:textId="0A5D29C6" w:rsidR="000F3581" w:rsidRPr="004D307F" w:rsidRDefault="00A35420" w:rsidP="000F3581">
          <w:pPr>
            <w:pStyle w:val="TOC2"/>
            <w:rPr>
              <w:rFonts w:eastAsiaTheme="minorEastAsia"/>
              <w:noProof/>
              <w:lang w:eastAsia="en-AU"/>
            </w:rPr>
          </w:pPr>
          <w:hyperlink w:anchor="_Toc99882767" w:history="1">
            <w:r w:rsidR="000F3581" w:rsidRPr="004D307F">
              <w:rPr>
                <w:rStyle w:val="Hyperlink"/>
                <w:noProof/>
              </w:rPr>
              <w:t>Designated Bilingual Programs (Reference 12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7 \h </w:instrText>
            </w:r>
            <w:r w:rsidR="000F3581" w:rsidRPr="004D307F">
              <w:rPr>
                <w:noProof/>
                <w:webHidden/>
              </w:rPr>
            </w:r>
            <w:r w:rsidR="000F3581" w:rsidRPr="004D307F">
              <w:rPr>
                <w:noProof/>
                <w:webHidden/>
              </w:rPr>
              <w:fldChar w:fldCharType="separate"/>
            </w:r>
            <w:r w:rsidR="00237A8F">
              <w:rPr>
                <w:noProof/>
                <w:webHidden/>
              </w:rPr>
              <w:t>102</w:t>
            </w:r>
            <w:r w:rsidR="000F3581" w:rsidRPr="004D307F">
              <w:rPr>
                <w:noProof/>
                <w:webHidden/>
              </w:rPr>
              <w:fldChar w:fldCharType="end"/>
            </w:r>
          </w:hyperlink>
        </w:p>
        <w:p w14:paraId="29304664" w14:textId="46D106C3" w:rsidR="000F3581" w:rsidRPr="004D307F" w:rsidRDefault="00A35420" w:rsidP="000F3581">
          <w:pPr>
            <w:pStyle w:val="TOC1"/>
            <w:rPr>
              <w:rFonts w:eastAsiaTheme="minorEastAsia"/>
              <w:noProof/>
              <w:lang w:eastAsia="en-AU"/>
            </w:rPr>
          </w:pPr>
          <w:hyperlink w:anchor="_Toc99882768" w:history="1">
            <w:r w:rsidR="000F3581" w:rsidRPr="004D307F">
              <w:rPr>
                <w:rStyle w:val="Hyperlink"/>
                <w:noProof/>
              </w:rPr>
              <w:t>Targeted Initiatives</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8 \h </w:instrText>
            </w:r>
            <w:r w:rsidR="000F3581" w:rsidRPr="004D307F">
              <w:rPr>
                <w:noProof/>
                <w:webHidden/>
              </w:rPr>
            </w:r>
            <w:r w:rsidR="000F3581" w:rsidRPr="004D307F">
              <w:rPr>
                <w:noProof/>
                <w:webHidden/>
              </w:rPr>
              <w:fldChar w:fldCharType="separate"/>
            </w:r>
            <w:r w:rsidR="00237A8F">
              <w:rPr>
                <w:noProof/>
                <w:webHidden/>
              </w:rPr>
              <w:t>102</w:t>
            </w:r>
            <w:r w:rsidR="000F3581" w:rsidRPr="004D307F">
              <w:rPr>
                <w:noProof/>
                <w:webHidden/>
              </w:rPr>
              <w:fldChar w:fldCharType="end"/>
            </w:r>
          </w:hyperlink>
        </w:p>
        <w:p w14:paraId="3C094345" w14:textId="1C81F214" w:rsidR="000F3581" w:rsidRPr="004D307F" w:rsidRDefault="00A35420" w:rsidP="000F3581">
          <w:pPr>
            <w:pStyle w:val="TOC2"/>
            <w:rPr>
              <w:rFonts w:eastAsiaTheme="minorEastAsia"/>
              <w:noProof/>
              <w:lang w:eastAsia="en-AU"/>
            </w:rPr>
          </w:pPr>
          <w:hyperlink w:anchor="_Toc99882769" w:history="1">
            <w:r w:rsidR="000F3581" w:rsidRPr="004D307F">
              <w:rPr>
                <w:rStyle w:val="Hyperlink"/>
                <w:noProof/>
              </w:rPr>
              <w:t>Primary Welfare (Reference 5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69 \h </w:instrText>
            </w:r>
            <w:r w:rsidR="000F3581" w:rsidRPr="004D307F">
              <w:rPr>
                <w:noProof/>
                <w:webHidden/>
              </w:rPr>
            </w:r>
            <w:r w:rsidR="000F3581" w:rsidRPr="004D307F">
              <w:rPr>
                <w:noProof/>
                <w:webHidden/>
              </w:rPr>
              <w:fldChar w:fldCharType="separate"/>
            </w:r>
            <w:r w:rsidR="00237A8F">
              <w:rPr>
                <w:noProof/>
                <w:webHidden/>
              </w:rPr>
              <w:t>105</w:t>
            </w:r>
            <w:r w:rsidR="000F3581" w:rsidRPr="004D307F">
              <w:rPr>
                <w:noProof/>
                <w:webHidden/>
              </w:rPr>
              <w:fldChar w:fldCharType="end"/>
            </w:r>
          </w:hyperlink>
        </w:p>
        <w:p w14:paraId="4A6678D8" w14:textId="23A97A52" w:rsidR="000F3581" w:rsidRPr="004D307F" w:rsidRDefault="00A35420" w:rsidP="000F3581">
          <w:pPr>
            <w:pStyle w:val="TOC2"/>
            <w:rPr>
              <w:rFonts w:eastAsiaTheme="minorEastAsia"/>
              <w:noProof/>
              <w:lang w:eastAsia="en-AU"/>
            </w:rPr>
          </w:pPr>
          <w:hyperlink w:anchor="_Toc99882770" w:history="1">
            <w:r w:rsidR="000F3581" w:rsidRPr="004D307F">
              <w:rPr>
                <w:rStyle w:val="Hyperlink"/>
                <w:noProof/>
              </w:rPr>
              <w:t>Late Enrolment and Senior Secondary Re-engagement (Reference 5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0 \h </w:instrText>
            </w:r>
            <w:r w:rsidR="000F3581" w:rsidRPr="004D307F">
              <w:rPr>
                <w:noProof/>
                <w:webHidden/>
              </w:rPr>
            </w:r>
            <w:r w:rsidR="000F3581" w:rsidRPr="004D307F">
              <w:rPr>
                <w:noProof/>
                <w:webHidden/>
              </w:rPr>
              <w:fldChar w:fldCharType="separate"/>
            </w:r>
            <w:r w:rsidR="00237A8F">
              <w:rPr>
                <w:noProof/>
                <w:webHidden/>
              </w:rPr>
              <w:t>107</w:t>
            </w:r>
            <w:r w:rsidR="000F3581" w:rsidRPr="004D307F">
              <w:rPr>
                <w:noProof/>
                <w:webHidden/>
              </w:rPr>
              <w:fldChar w:fldCharType="end"/>
            </w:r>
          </w:hyperlink>
        </w:p>
        <w:p w14:paraId="5836DAF2" w14:textId="4DD5F5A2" w:rsidR="000F3581" w:rsidRPr="004D307F" w:rsidRDefault="00A35420" w:rsidP="000F3581">
          <w:pPr>
            <w:pStyle w:val="TOC2"/>
            <w:rPr>
              <w:rFonts w:eastAsiaTheme="minorEastAsia"/>
              <w:noProof/>
              <w:lang w:eastAsia="en-AU"/>
            </w:rPr>
          </w:pPr>
          <w:hyperlink w:anchor="_Toc99882771" w:history="1">
            <w:r w:rsidR="000F3581" w:rsidRPr="004D307F">
              <w:rPr>
                <w:rStyle w:val="Hyperlink"/>
                <w:noProof/>
              </w:rPr>
              <w:t>Vocational Education and Training Delivered to Secondary School Students (Reference 5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1 \h </w:instrText>
            </w:r>
            <w:r w:rsidR="000F3581" w:rsidRPr="004D307F">
              <w:rPr>
                <w:noProof/>
                <w:webHidden/>
              </w:rPr>
            </w:r>
            <w:r w:rsidR="000F3581" w:rsidRPr="004D307F">
              <w:rPr>
                <w:noProof/>
                <w:webHidden/>
              </w:rPr>
              <w:fldChar w:fldCharType="separate"/>
            </w:r>
            <w:r w:rsidR="00237A8F">
              <w:rPr>
                <w:noProof/>
                <w:webHidden/>
              </w:rPr>
              <w:t>111</w:t>
            </w:r>
            <w:r w:rsidR="000F3581" w:rsidRPr="004D307F">
              <w:rPr>
                <w:noProof/>
                <w:webHidden/>
              </w:rPr>
              <w:fldChar w:fldCharType="end"/>
            </w:r>
          </w:hyperlink>
        </w:p>
        <w:p w14:paraId="4B7A6602" w14:textId="596D4786" w:rsidR="000F3581" w:rsidRPr="004D307F" w:rsidRDefault="00A35420" w:rsidP="000F3581">
          <w:pPr>
            <w:pStyle w:val="TOC2"/>
            <w:rPr>
              <w:rFonts w:eastAsiaTheme="minorEastAsia"/>
              <w:noProof/>
              <w:lang w:eastAsia="en-AU"/>
            </w:rPr>
          </w:pPr>
          <w:hyperlink w:anchor="_Toc99882772" w:history="1">
            <w:r w:rsidR="000F3581" w:rsidRPr="004D307F">
              <w:rPr>
                <w:rStyle w:val="Hyperlink"/>
                <w:noProof/>
              </w:rPr>
              <w:t>Respectful Relationships (Reference 8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2 \h </w:instrText>
            </w:r>
            <w:r w:rsidR="000F3581" w:rsidRPr="004D307F">
              <w:rPr>
                <w:noProof/>
                <w:webHidden/>
              </w:rPr>
            </w:r>
            <w:r w:rsidR="000F3581" w:rsidRPr="004D307F">
              <w:rPr>
                <w:noProof/>
                <w:webHidden/>
              </w:rPr>
              <w:fldChar w:fldCharType="separate"/>
            </w:r>
            <w:r w:rsidR="00237A8F">
              <w:rPr>
                <w:noProof/>
                <w:webHidden/>
              </w:rPr>
              <w:t>120</w:t>
            </w:r>
            <w:r w:rsidR="000F3581" w:rsidRPr="004D307F">
              <w:rPr>
                <w:noProof/>
                <w:webHidden/>
              </w:rPr>
              <w:fldChar w:fldCharType="end"/>
            </w:r>
          </w:hyperlink>
        </w:p>
        <w:p w14:paraId="31A82A60" w14:textId="3594C125" w:rsidR="000F3581" w:rsidRPr="004D307F" w:rsidRDefault="00A35420" w:rsidP="000F3581">
          <w:pPr>
            <w:pStyle w:val="TOC2"/>
            <w:rPr>
              <w:rFonts w:eastAsiaTheme="minorEastAsia"/>
              <w:noProof/>
              <w:lang w:eastAsia="en-AU"/>
            </w:rPr>
          </w:pPr>
          <w:hyperlink w:anchor="_Toc99882773" w:history="1">
            <w:r w:rsidR="000F3581" w:rsidRPr="004D307F">
              <w:rPr>
                <w:rStyle w:val="Hyperlink"/>
                <w:noProof/>
              </w:rPr>
              <w:t>Extended Koorie Literacy and Numeracy Program (Reference 8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3 \h </w:instrText>
            </w:r>
            <w:r w:rsidR="000F3581" w:rsidRPr="004D307F">
              <w:rPr>
                <w:noProof/>
                <w:webHidden/>
              </w:rPr>
            </w:r>
            <w:r w:rsidR="000F3581" w:rsidRPr="004D307F">
              <w:rPr>
                <w:noProof/>
                <w:webHidden/>
              </w:rPr>
              <w:fldChar w:fldCharType="separate"/>
            </w:r>
            <w:r w:rsidR="00237A8F">
              <w:rPr>
                <w:noProof/>
                <w:webHidden/>
              </w:rPr>
              <w:t>122</w:t>
            </w:r>
            <w:r w:rsidR="000F3581" w:rsidRPr="004D307F">
              <w:rPr>
                <w:noProof/>
                <w:webHidden/>
              </w:rPr>
              <w:fldChar w:fldCharType="end"/>
            </w:r>
          </w:hyperlink>
        </w:p>
        <w:p w14:paraId="1B6E81F0" w14:textId="0F8B5024" w:rsidR="000F3581" w:rsidRPr="004D307F" w:rsidRDefault="00A35420" w:rsidP="000F3581">
          <w:pPr>
            <w:pStyle w:val="TOC2"/>
            <w:rPr>
              <w:rFonts w:eastAsiaTheme="minorEastAsia"/>
              <w:noProof/>
              <w:lang w:eastAsia="en-AU"/>
            </w:rPr>
          </w:pPr>
          <w:hyperlink w:anchor="_Toc99882774" w:history="1">
            <w:r w:rsidR="000F3581" w:rsidRPr="004D307F">
              <w:rPr>
                <w:rStyle w:val="Hyperlink"/>
                <w:noProof/>
              </w:rPr>
              <w:t>Early Years Koorie Literacy and Numeracy Program (Reference 9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4 \h </w:instrText>
            </w:r>
            <w:r w:rsidR="000F3581" w:rsidRPr="004D307F">
              <w:rPr>
                <w:noProof/>
                <w:webHidden/>
              </w:rPr>
            </w:r>
            <w:r w:rsidR="000F3581" w:rsidRPr="004D307F">
              <w:rPr>
                <w:noProof/>
                <w:webHidden/>
              </w:rPr>
              <w:fldChar w:fldCharType="separate"/>
            </w:r>
            <w:r w:rsidR="00237A8F">
              <w:rPr>
                <w:noProof/>
                <w:webHidden/>
              </w:rPr>
              <w:t>124</w:t>
            </w:r>
            <w:r w:rsidR="000F3581" w:rsidRPr="004D307F">
              <w:rPr>
                <w:noProof/>
                <w:webHidden/>
              </w:rPr>
              <w:fldChar w:fldCharType="end"/>
            </w:r>
          </w:hyperlink>
        </w:p>
        <w:p w14:paraId="797B9E97" w14:textId="6037CFED" w:rsidR="000F3581" w:rsidRPr="004D307F" w:rsidRDefault="00A35420" w:rsidP="000F3581">
          <w:pPr>
            <w:pStyle w:val="TOC2"/>
            <w:rPr>
              <w:rFonts w:eastAsiaTheme="minorEastAsia"/>
              <w:noProof/>
              <w:lang w:eastAsia="en-AU"/>
            </w:rPr>
          </w:pPr>
          <w:hyperlink w:anchor="_Toc99882775" w:history="1">
            <w:r w:rsidR="000F3581" w:rsidRPr="004D307F">
              <w:rPr>
                <w:rStyle w:val="Hyperlink"/>
                <w:noProof/>
              </w:rPr>
              <w:t>Doctors in Secondary Schools — School program lead funding (Reference 6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5 \h </w:instrText>
            </w:r>
            <w:r w:rsidR="000F3581" w:rsidRPr="004D307F">
              <w:rPr>
                <w:noProof/>
                <w:webHidden/>
              </w:rPr>
            </w:r>
            <w:r w:rsidR="000F3581" w:rsidRPr="004D307F">
              <w:rPr>
                <w:noProof/>
                <w:webHidden/>
              </w:rPr>
              <w:fldChar w:fldCharType="separate"/>
            </w:r>
            <w:r w:rsidR="00237A8F">
              <w:rPr>
                <w:noProof/>
                <w:webHidden/>
              </w:rPr>
              <w:t>126</w:t>
            </w:r>
            <w:r w:rsidR="000F3581" w:rsidRPr="004D307F">
              <w:rPr>
                <w:noProof/>
                <w:webHidden/>
              </w:rPr>
              <w:fldChar w:fldCharType="end"/>
            </w:r>
          </w:hyperlink>
        </w:p>
        <w:p w14:paraId="167FEEDC" w14:textId="5D9EF18B" w:rsidR="000F3581" w:rsidRPr="004D307F" w:rsidRDefault="00A35420" w:rsidP="000F3581">
          <w:pPr>
            <w:pStyle w:val="TOC2"/>
            <w:rPr>
              <w:rFonts w:eastAsiaTheme="minorEastAsia"/>
              <w:noProof/>
              <w:lang w:eastAsia="en-AU"/>
            </w:rPr>
          </w:pPr>
          <w:hyperlink w:anchor="_Toc99882776" w:history="1">
            <w:r w:rsidR="000F3581" w:rsidRPr="004D307F">
              <w:rPr>
                <w:rStyle w:val="Hyperlink"/>
                <w:noProof/>
              </w:rPr>
              <w:t>Career Education Funding (Reference 9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6 \h </w:instrText>
            </w:r>
            <w:r w:rsidR="000F3581" w:rsidRPr="004D307F">
              <w:rPr>
                <w:noProof/>
                <w:webHidden/>
              </w:rPr>
            </w:r>
            <w:r w:rsidR="000F3581" w:rsidRPr="004D307F">
              <w:rPr>
                <w:noProof/>
                <w:webHidden/>
              </w:rPr>
              <w:fldChar w:fldCharType="separate"/>
            </w:r>
            <w:r w:rsidR="00237A8F">
              <w:rPr>
                <w:noProof/>
                <w:webHidden/>
              </w:rPr>
              <w:t>128</w:t>
            </w:r>
            <w:r w:rsidR="000F3581" w:rsidRPr="004D307F">
              <w:rPr>
                <w:noProof/>
                <w:webHidden/>
              </w:rPr>
              <w:fldChar w:fldCharType="end"/>
            </w:r>
          </w:hyperlink>
        </w:p>
        <w:p w14:paraId="44FB25E5" w14:textId="20CACDEE" w:rsidR="000F3581" w:rsidRPr="004D307F" w:rsidRDefault="00A35420" w:rsidP="000F3581">
          <w:pPr>
            <w:pStyle w:val="TOC2"/>
            <w:rPr>
              <w:rFonts w:eastAsiaTheme="minorEastAsia"/>
              <w:noProof/>
              <w:lang w:eastAsia="en-AU"/>
            </w:rPr>
          </w:pPr>
          <w:hyperlink w:anchor="_Toc99882777" w:history="1">
            <w:r w:rsidR="000F3581" w:rsidRPr="004D307F">
              <w:rPr>
                <w:rStyle w:val="Hyperlink"/>
                <w:noProof/>
              </w:rPr>
              <w:t>Swimming in Schools (Reference 11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7 \h </w:instrText>
            </w:r>
            <w:r w:rsidR="000F3581" w:rsidRPr="004D307F">
              <w:rPr>
                <w:noProof/>
                <w:webHidden/>
              </w:rPr>
            </w:r>
            <w:r w:rsidR="000F3581" w:rsidRPr="004D307F">
              <w:rPr>
                <w:noProof/>
                <w:webHidden/>
              </w:rPr>
              <w:fldChar w:fldCharType="separate"/>
            </w:r>
            <w:r w:rsidR="00237A8F">
              <w:rPr>
                <w:noProof/>
                <w:webHidden/>
              </w:rPr>
              <w:t>131</w:t>
            </w:r>
            <w:r w:rsidR="000F3581" w:rsidRPr="004D307F">
              <w:rPr>
                <w:noProof/>
                <w:webHidden/>
              </w:rPr>
              <w:fldChar w:fldCharType="end"/>
            </w:r>
          </w:hyperlink>
        </w:p>
        <w:p w14:paraId="71E98FF7" w14:textId="1951D6C1" w:rsidR="000F3581" w:rsidRPr="004D307F" w:rsidRDefault="00A35420" w:rsidP="000F3581">
          <w:pPr>
            <w:pStyle w:val="TOC2"/>
            <w:rPr>
              <w:rFonts w:eastAsiaTheme="minorEastAsia"/>
              <w:noProof/>
              <w:lang w:eastAsia="en-AU"/>
            </w:rPr>
          </w:pPr>
          <w:hyperlink w:anchor="_Toc99882778" w:history="1">
            <w:r w:rsidR="000F3581" w:rsidRPr="004D307F">
              <w:rPr>
                <w:rStyle w:val="Hyperlink"/>
                <w:noProof/>
              </w:rPr>
              <w:t>Head Start (Reference 11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8 \h </w:instrText>
            </w:r>
            <w:r w:rsidR="000F3581" w:rsidRPr="004D307F">
              <w:rPr>
                <w:noProof/>
                <w:webHidden/>
              </w:rPr>
            </w:r>
            <w:r w:rsidR="000F3581" w:rsidRPr="004D307F">
              <w:rPr>
                <w:noProof/>
                <w:webHidden/>
              </w:rPr>
              <w:fldChar w:fldCharType="separate"/>
            </w:r>
            <w:r w:rsidR="00237A8F">
              <w:rPr>
                <w:noProof/>
                <w:webHidden/>
              </w:rPr>
              <w:t>133</w:t>
            </w:r>
            <w:r w:rsidR="000F3581" w:rsidRPr="004D307F">
              <w:rPr>
                <w:noProof/>
                <w:webHidden/>
              </w:rPr>
              <w:fldChar w:fldCharType="end"/>
            </w:r>
          </w:hyperlink>
        </w:p>
        <w:p w14:paraId="2844E567" w14:textId="1D4379B8" w:rsidR="000F3581" w:rsidRPr="004D307F" w:rsidRDefault="00A35420" w:rsidP="000F3581">
          <w:pPr>
            <w:pStyle w:val="TOC2"/>
            <w:rPr>
              <w:rFonts w:eastAsiaTheme="minorEastAsia"/>
              <w:noProof/>
              <w:lang w:eastAsia="en-AU"/>
            </w:rPr>
          </w:pPr>
          <w:hyperlink w:anchor="_Toc99882779" w:history="1">
            <w:r w:rsidR="000F3581" w:rsidRPr="004D307F">
              <w:rPr>
                <w:rStyle w:val="Hyperlink"/>
                <w:noProof/>
              </w:rPr>
              <w:t>National School Chaplaincy Program (NSCP) (Reference 11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79 \h </w:instrText>
            </w:r>
            <w:r w:rsidR="000F3581" w:rsidRPr="004D307F">
              <w:rPr>
                <w:noProof/>
                <w:webHidden/>
              </w:rPr>
            </w:r>
            <w:r w:rsidR="000F3581" w:rsidRPr="004D307F">
              <w:rPr>
                <w:noProof/>
                <w:webHidden/>
              </w:rPr>
              <w:fldChar w:fldCharType="separate"/>
            </w:r>
            <w:r w:rsidR="00237A8F">
              <w:rPr>
                <w:noProof/>
                <w:webHidden/>
              </w:rPr>
              <w:t>134</w:t>
            </w:r>
            <w:r w:rsidR="000F3581" w:rsidRPr="004D307F">
              <w:rPr>
                <w:noProof/>
                <w:webHidden/>
              </w:rPr>
              <w:fldChar w:fldCharType="end"/>
            </w:r>
          </w:hyperlink>
        </w:p>
        <w:p w14:paraId="76215ED5" w14:textId="07366A64" w:rsidR="000F3581" w:rsidRPr="004D307F" w:rsidRDefault="00A35420" w:rsidP="000F3581">
          <w:pPr>
            <w:pStyle w:val="TOC2"/>
            <w:rPr>
              <w:rFonts w:eastAsiaTheme="minorEastAsia"/>
              <w:noProof/>
              <w:lang w:eastAsia="en-AU"/>
            </w:rPr>
          </w:pPr>
          <w:hyperlink w:anchor="_Toc99882780" w:history="1">
            <w:r w:rsidR="000F3581" w:rsidRPr="004D307F">
              <w:rPr>
                <w:rStyle w:val="Hyperlink"/>
                <w:noProof/>
              </w:rPr>
              <w:t>Middle Years Literacy and Numeracy Support Initiative (Reference 118)</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0 \h </w:instrText>
            </w:r>
            <w:r w:rsidR="000F3581" w:rsidRPr="004D307F">
              <w:rPr>
                <w:noProof/>
                <w:webHidden/>
              </w:rPr>
            </w:r>
            <w:r w:rsidR="000F3581" w:rsidRPr="004D307F">
              <w:rPr>
                <w:noProof/>
                <w:webHidden/>
              </w:rPr>
              <w:fldChar w:fldCharType="separate"/>
            </w:r>
            <w:r w:rsidR="00237A8F">
              <w:rPr>
                <w:noProof/>
                <w:webHidden/>
              </w:rPr>
              <w:t>135</w:t>
            </w:r>
            <w:r w:rsidR="000F3581" w:rsidRPr="004D307F">
              <w:rPr>
                <w:noProof/>
                <w:webHidden/>
              </w:rPr>
              <w:fldChar w:fldCharType="end"/>
            </w:r>
          </w:hyperlink>
        </w:p>
        <w:p w14:paraId="793FF6FA" w14:textId="7E2F267C" w:rsidR="000F3581" w:rsidRPr="004D307F" w:rsidRDefault="00A35420" w:rsidP="000F3581">
          <w:pPr>
            <w:pStyle w:val="TOC2"/>
            <w:rPr>
              <w:rFonts w:eastAsiaTheme="minorEastAsia"/>
              <w:noProof/>
              <w:lang w:eastAsia="en-AU"/>
            </w:rPr>
          </w:pPr>
          <w:hyperlink w:anchor="_Toc99882781" w:history="1">
            <w:r w:rsidR="000F3581" w:rsidRPr="004D307F">
              <w:rPr>
                <w:rStyle w:val="Hyperlink"/>
                <w:noProof/>
              </w:rPr>
              <w:t>Student Excellence Program Funding (Reference 12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1 \h </w:instrText>
            </w:r>
            <w:r w:rsidR="000F3581" w:rsidRPr="004D307F">
              <w:rPr>
                <w:noProof/>
                <w:webHidden/>
              </w:rPr>
            </w:r>
            <w:r w:rsidR="000F3581" w:rsidRPr="004D307F">
              <w:rPr>
                <w:noProof/>
                <w:webHidden/>
              </w:rPr>
              <w:fldChar w:fldCharType="separate"/>
            </w:r>
            <w:r w:rsidR="00237A8F">
              <w:rPr>
                <w:noProof/>
                <w:webHidden/>
              </w:rPr>
              <w:t>138</w:t>
            </w:r>
            <w:r w:rsidR="000F3581" w:rsidRPr="004D307F">
              <w:rPr>
                <w:noProof/>
                <w:webHidden/>
              </w:rPr>
              <w:fldChar w:fldCharType="end"/>
            </w:r>
          </w:hyperlink>
        </w:p>
        <w:p w14:paraId="25F2E0B7" w14:textId="60FCE8CA" w:rsidR="000F3581" w:rsidRPr="004D307F" w:rsidRDefault="00A35420" w:rsidP="000F3581">
          <w:pPr>
            <w:pStyle w:val="TOC2"/>
            <w:rPr>
              <w:rFonts w:eastAsiaTheme="minorEastAsia"/>
              <w:noProof/>
              <w:lang w:eastAsia="en-AU"/>
            </w:rPr>
          </w:pPr>
          <w:hyperlink w:anchor="_Toc99882782" w:history="1">
            <w:r w:rsidR="000F3581" w:rsidRPr="004D307F">
              <w:rPr>
                <w:rStyle w:val="Hyperlink"/>
                <w:noProof/>
              </w:rPr>
              <w:t>VCE Revision Lectures (Reference 12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2 \h </w:instrText>
            </w:r>
            <w:r w:rsidR="000F3581" w:rsidRPr="004D307F">
              <w:rPr>
                <w:noProof/>
                <w:webHidden/>
              </w:rPr>
            </w:r>
            <w:r w:rsidR="000F3581" w:rsidRPr="004D307F">
              <w:rPr>
                <w:noProof/>
                <w:webHidden/>
              </w:rPr>
              <w:fldChar w:fldCharType="separate"/>
            </w:r>
            <w:r w:rsidR="00237A8F">
              <w:rPr>
                <w:noProof/>
                <w:webHidden/>
              </w:rPr>
              <w:t>141</w:t>
            </w:r>
            <w:r w:rsidR="000F3581" w:rsidRPr="004D307F">
              <w:rPr>
                <w:noProof/>
                <w:webHidden/>
              </w:rPr>
              <w:fldChar w:fldCharType="end"/>
            </w:r>
          </w:hyperlink>
        </w:p>
        <w:p w14:paraId="71A384C0" w14:textId="58F127D2" w:rsidR="000F3581" w:rsidRPr="004D307F" w:rsidRDefault="00A35420" w:rsidP="000F3581">
          <w:pPr>
            <w:pStyle w:val="TOC2"/>
            <w:rPr>
              <w:rFonts w:eastAsiaTheme="minorEastAsia"/>
              <w:noProof/>
              <w:lang w:eastAsia="en-AU"/>
            </w:rPr>
          </w:pPr>
          <w:hyperlink w:anchor="_Toc99882783" w:history="1">
            <w:r w:rsidR="000F3581" w:rsidRPr="004D307F">
              <w:rPr>
                <w:rStyle w:val="Hyperlink"/>
                <w:noProof/>
              </w:rPr>
              <w:t>Professional Learning Communities (PLC) Link Schools (Reference 122)</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3 \h </w:instrText>
            </w:r>
            <w:r w:rsidR="000F3581" w:rsidRPr="004D307F">
              <w:rPr>
                <w:noProof/>
                <w:webHidden/>
              </w:rPr>
            </w:r>
            <w:r w:rsidR="000F3581" w:rsidRPr="004D307F">
              <w:rPr>
                <w:noProof/>
                <w:webHidden/>
              </w:rPr>
              <w:fldChar w:fldCharType="separate"/>
            </w:r>
            <w:r w:rsidR="00237A8F">
              <w:rPr>
                <w:noProof/>
                <w:webHidden/>
              </w:rPr>
              <w:t>143</w:t>
            </w:r>
            <w:r w:rsidR="000F3581" w:rsidRPr="004D307F">
              <w:rPr>
                <w:noProof/>
                <w:webHidden/>
              </w:rPr>
              <w:fldChar w:fldCharType="end"/>
            </w:r>
          </w:hyperlink>
        </w:p>
        <w:p w14:paraId="2928A367" w14:textId="0AF23931" w:rsidR="000F3581" w:rsidRPr="004D307F" w:rsidRDefault="00A35420" w:rsidP="000F3581">
          <w:pPr>
            <w:pStyle w:val="TOC2"/>
            <w:rPr>
              <w:rFonts w:eastAsiaTheme="minorEastAsia"/>
              <w:noProof/>
              <w:lang w:eastAsia="en-AU"/>
            </w:rPr>
          </w:pPr>
          <w:hyperlink w:anchor="_Toc99882784" w:history="1">
            <w:r w:rsidR="000F3581" w:rsidRPr="004D307F">
              <w:rPr>
                <w:rStyle w:val="Hyperlink"/>
                <w:noProof/>
              </w:rPr>
              <w:t>Primary Mathematics and Science Specialist Initiative (Reference 125)</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4 \h </w:instrText>
            </w:r>
            <w:r w:rsidR="000F3581" w:rsidRPr="004D307F">
              <w:rPr>
                <w:noProof/>
                <w:webHidden/>
              </w:rPr>
            </w:r>
            <w:r w:rsidR="000F3581" w:rsidRPr="004D307F">
              <w:rPr>
                <w:noProof/>
                <w:webHidden/>
              </w:rPr>
              <w:fldChar w:fldCharType="separate"/>
            </w:r>
            <w:r w:rsidR="00237A8F">
              <w:rPr>
                <w:noProof/>
                <w:webHidden/>
              </w:rPr>
              <w:t>145</w:t>
            </w:r>
            <w:r w:rsidR="000F3581" w:rsidRPr="004D307F">
              <w:rPr>
                <w:noProof/>
                <w:webHidden/>
              </w:rPr>
              <w:fldChar w:fldCharType="end"/>
            </w:r>
          </w:hyperlink>
        </w:p>
        <w:p w14:paraId="17115E64" w14:textId="5F9E25F2" w:rsidR="000F3581" w:rsidRPr="004D307F" w:rsidRDefault="00A35420" w:rsidP="000F3581">
          <w:pPr>
            <w:pStyle w:val="TOC2"/>
            <w:rPr>
              <w:rFonts w:eastAsiaTheme="minorEastAsia"/>
              <w:noProof/>
              <w:lang w:eastAsia="en-AU"/>
            </w:rPr>
          </w:pPr>
          <w:hyperlink w:anchor="_Toc99882785" w:history="1">
            <w:r w:rsidR="000F3581" w:rsidRPr="004D307F">
              <w:rPr>
                <w:rStyle w:val="Hyperlink"/>
                <w:noProof/>
              </w:rPr>
              <w:t>Secondary Mathematics and Science Initiative (Reference 133)</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5 \h </w:instrText>
            </w:r>
            <w:r w:rsidR="000F3581" w:rsidRPr="004D307F">
              <w:rPr>
                <w:noProof/>
                <w:webHidden/>
              </w:rPr>
            </w:r>
            <w:r w:rsidR="000F3581" w:rsidRPr="004D307F">
              <w:rPr>
                <w:noProof/>
                <w:webHidden/>
              </w:rPr>
              <w:fldChar w:fldCharType="separate"/>
            </w:r>
            <w:r w:rsidR="00237A8F">
              <w:rPr>
                <w:noProof/>
                <w:webHidden/>
              </w:rPr>
              <w:t>147</w:t>
            </w:r>
            <w:r w:rsidR="000F3581" w:rsidRPr="004D307F">
              <w:rPr>
                <w:noProof/>
                <w:webHidden/>
              </w:rPr>
              <w:fldChar w:fldCharType="end"/>
            </w:r>
          </w:hyperlink>
        </w:p>
        <w:p w14:paraId="105EF01B" w14:textId="365B0D52" w:rsidR="000F3581" w:rsidRPr="004D307F" w:rsidRDefault="00A35420" w:rsidP="000F3581">
          <w:pPr>
            <w:pStyle w:val="TOC2"/>
            <w:rPr>
              <w:rFonts w:eastAsiaTheme="minorEastAsia"/>
              <w:noProof/>
              <w:lang w:eastAsia="en-AU"/>
            </w:rPr>
          </w:pPr>
          <w:hyperlink w:anchor="_Toc99882786" w:history="1">
            <w:r w:rsidR="000F3581" w:rsidRPr="004D307F">
              <w:rPr>
                <w:rStyle w:val="Hyperlink"/>
                <w:noProof/>
              </w:rPr>
              <w:t>Transition Funding (Rural) (Reference 12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6 \h </w:instrText>
            </w:r>
            <w:r w:rsidR="000F3581" w:rsidRPr="004D307F">
              <w:rPr>
                <w:noProof/>
                <w:webHidden/>
              </w:rPr>
            </w:r>
            <w:r w:rsidR="000F3581" w:rsidRPr="004D307F">
              <w:rPr>
                <w:noProof/>
                <w:webHidden/>
              </w:rPr>
              <w:fldChar w:fldCharType="separate"/>
            </w:r>
            <w:r w:rsidR="00237A8F">
              <w:rPr>
                <w:noProof/>
                <w:webHidden/>
              </w:rPr>
              <w:t>148</w:t>
            </w:r>
            <w:r w:rsidR="000F3581" w:rsidRPr="004D307F">
              <w:rPr>
                <w:noProof/>
                <w:webHidden/>
              </w:rPr>
              <w:fldChar w:fldCharType="end"/>
            </w:r>
          </w:hyperlink>
        </w:p>
        <w:p w14:paraId="252E041E" w14:textId="455B7782" w:rsidR="000F3581" w:rsidRPr="004D307F" w:rsidRDefault="00A35420" w:rsidP="000F3581">
          <w:pPr>
            <w:pStyle w:val="TOC2"/>
            <w:rPr>
              <w:rFonts w:eastAsiaTheme="minorEastAsia"/>
              <w:noProof/>
              <w:lang w:eastAsia="en-AU"/>
            </w:rPr>
          </w:pPr>
          <w:hyperlink w:anchor="_Toc99882787" w:history="1">
            <w:r w:rsidR="000F3581" w:rsidRPr="004D307F">
              <w:rPr>
                <w:rStyle w:val="Hyperlink"/>
                <w:noProof/>
              </w:rPr>
              <w:t>Jobs, Skills and Pathways (JSP) coordination (Reference 127)</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7 \h </w:instrText>
            </w:r>
            <w:r w:rsidR="000F3581" w:rsidRPr="004D307F">
              <w:rPr>
                <w:noProof/>
                <w:webHidden/>
              </w:rPr>
            </w:r>
            <w:r w:rsidR="000F3581" w:rsidRPr="004D307F">
              <w:rPr>
                <w:noProof/>
                <w:webHidden/>
              </w:rPr>
              <w:fldChar w:fldCharType="separate"/>
            </w:r>
            <w:r w:rsidR="00237A8F">
              <w:rPr>
                <w:noProof/>
                <w:webHidden/>
              </w:rPr>
              <w:t>150</w:t>
            </w:r>
            <w:r w:rsidR="000F3581" w:rsidRPr="004D307F">
              <w:rPr>
                <w:noProof/>
                <w:webHidden/>
              </w:rPr>
              <w:fldChar w:fldCharType="end"/>
            </w:r>
          </w:hyperlink>
        </w:p>
        <w:p w14:paraId="7160B13C" w14:textId="0756EB02" w:rsidR="000F3581" w:rsidRPr="004D307F" w:rsidRDefault="00A35420" w:rsidP="000F3581">
          <w:pPr>
            <w:pStyle w:val="TOC2"/>
            <w:rPr>
              <w:rFonts w:eastAsiaTheme="minorEastAsia"/>
              <w:noProof/>
              <w:lang w:eastAsia="en-AU"/>
            </w:rPr>
          </w:pPr>
          <w:hyperlink w:anchor="_Toc99882788" w:history="1">
            <w:r w:rsidR="000F3581" w:rsidRPr="004D307F">
              <w:rPr>
                <w:rStyle w:val="Hyperlink"/>
                <w:noProof/>
              </w:rPr>
              <w:t>Tutor Learning Initiative (Reference 129)</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8 \h </w:instrText>
            </w:r>
            <w:r w:rsidR="000F3581" w:rsidRPr="004D307F">
              <w:rPr>
                <w:noProof/>
                <w:webHidden/>
              </w:rPr>
            </w:r>
            <w:r w:rsidR="000F3581" w:rsidRPr="004D307F">
              <w:rPr>
                <w:noProof/>
                <w:webHidden/>
              </w:rPr>
              <w:fldChar w:fldCharType="separate"/>
            </w:r>
            <w:r w:rsidR="00237A8F">
              <w:rPr>
                <w:noProof/>
                <w:webHidden/>
              </w:rPr>
              <w:t>152</w:t>
            </w:r>
            <w:r w:rsidR="000F3581" w:rsidRPr="004D307F">
              <w:rPr>
                <w:noProof/>
                <w:webHidden/>
              </w:rPr>
              <w:fldChar w:fldCharType="end"/>
            </w:r>
          </w:hyperlink>
        </w:p>
        <w:p w14:paraId="257C4FCC" w14:textId="1E633865" w:rsidR="000F3581" w:rsidRPr="004D307F" w:rsidRDefault="00A35420" w:rsidP="000F3581">
          <w:pPr>
            <w:pStyle w:val="TOC2"/>
            <w:rPr>
              <w:rFonts w:eastAsiaTheme="minorEastAsia"/>
              <w:noProof/>
              <w:lang w:eastAsia="en-AU"/>
            </w:rPr>
          </w:pPr>
          <w:hyperlink w:anchor="_Toc99882789" w:history="1">
            <w:r w:rsidR="000F3581" w:rsidRPr="004D307F">
              <w:rPr>
                <w:rStyle w:val="Hyperlink"/>
                <w:noProof/>
              </w:rPr>
              <w:t>Mental Health in Primary Schools Pilot (Reference 130)</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89 \h </w:instrText>
            </w:r>
            <w:r w:rsidR="000F3581" w:rsidRPr="004D307F">
              <w:rPr>
                <w:noProof/>
                <w:webHidden/>
              </w:rPr>
            </w:r>
            <w:r w:rsidR="000F3581" w:rsidRPr="004D307F">
              <w:rPr>
                <w:noProof/>
                <w:webHidden/>
              </w:rPr>
              <w:fldChar w:fldCharType="separate"/>
            </w:r>
            <w:r w:rsidR="00237A8F">
              <w:rPr>
                <w:noProof/>
                <w:webHidden/>
              </w:rPr>
              <w:t>154</w:t>
            </w:r>
            <w:r w:rsidR="000F3581" w:rsidRPr="004D307F">
              <w:rPr>
                <w:noProof/>
                <w:webHidden/>
              </w:rPr>
              <w:fldChar w:fldCharType="end"/>
            </w:r>
          </w:hyperlink>
        </w:p>
        <w:p w14:paraId="2D0E0879" w14:textId="7DB990AE" w:rsidR="000F3581" w:rsidRPr="004D307F" w:rsidRDefault="00A35420" w:rsidP="000F3581">
          <w:pPr>
            <w:pStyle w:val="TOC2"/>
            <w:rPr>
              <w:rFonts w:eastAsiaTheme="minorEastAsia"/>
              <w:noProof/>
              <w:lang w:eastAsia="en-AU"/>
            </w:rPr>
          </w:pPr>
          <w:hyperlink w:anchor="_Toc99882790" w:history="1">
            <w:r w:rsidR="000F3581" w:rsidRPr="004D307F">
              <w:rPr>
                <w:rStyle w:val="Hyperlink"/>
                <w:noProof/>
              </w:rPr>
              <w:t>Mental Health Practitioners in Specialist Schools (Reference 131)</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0 \h </w:instrText>
            </w:r>
            <w:r w:rsidR="000F3581" w:rsidRPr="004D307F">
              <w:rPr>
                <w:noProof/>
                <w:webHidden/>
              </w:rPr>
            </w:r>
            <w:r w:rsidR="000F3581" w:rsidRPr="004D307F">
              <w:rPr>
                <w:noProof/>
                <w:webHidden/>
              </w:rPr>
              <w:fldChar w:fldCharType="separate"/>
            </w:r>
            <w:r w:rsidR="00237A8F">
              <w:rPr>
                <w:noProof/>
                <w:webHidden/>
              </w:rPr>
              <w:t>156</w:t>
            </w:r>
            <w:r w:rsidR="000F3581" w:rsidRPr="004D307F">
              <w:rPr>
                <w:noProof/>
                <w:webHidden/>
              </w:rPr>
              <w:fldChar w:fldCharType="end"/>
            </w:r>
          </w:hyperlink>
        </w:p>
        <w:p w14:paraId="0E67C8C0" w14:textId="6C9E1A2E" w:rsidR="000F3581" w:rsidRPr="004D307F" w:rsidRDefault="00A35420" w:rsidP="000F3581">
          <w:pPr>
            <w:pStyle w:val="TOC2"/>
            <w:rPr>
              <w:rFonts w:eastAsiaTheme="minorEastAsia"/>
              <w:noProof/>
              <w:lang w:eastAsia="en-AU"/>
            </w:rPr>
          </w:pPr>
          <w:hyperlink w:anchor="_Toc99882791" w:history="1">
            <w:r w:rsidR="000F3581" w:rsidRPr="004D307F">
              <w:rPr>
                <w:rStyle w:val="Hyperlink"/>
                <w:noProof/>
              </w:rPr>
              <w:t>Career Start - Transforming the First Years of the Teaching Career (Reference 132)</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1 \h </w:instrText>
            </w:r>
            <w:r w:rsidR="000F3581" w:rsidRPr="004D307F">
              <w:rPr>
                <w:noProof/>
                <w:webHidden/>
              </w:rPr>
            </w:r>
            <w:r w:rsidR="000F3581" w:rsidRPr="004D307F">
              <w:rPr>
                <w:noProof/>
                <w:webHidden/>
              </w:rPr>
              <w:fldChar w:fldCharType="separate"/>
            </w:r>
            <w:r w:rsidR="00237A8F">
              <w:rPr>
                <w:noProof/>
                <w:webHidden/>
              </w:rPr>
              <w:t>158</w:t>
            </w:r>
            <w:r w:rsidR="000F3581" w:rsidRPr="004D307F">
              <w:rPr>
                <w:noProof/>
                <w:webHidden/>
              </w:rPr>
              <w:fldChar w:fldCharType="end"/>
            </w:r>
          </w:hyperlink>
        </w:p>
        <w:p w14:paraId="3E8D2978" w14:textId="4C87C17A" w:rsidR="000F3581" w:rsidRPr="004D307F" w:rsidRDefault="00A35420" w:rsidP="000F3581">
          <w:pPr>
            <w:pStyle w:val="TOC2"/>
            <w:rPr>
              <w:rFonts w:eastAsiaTheme="minorEastAsia"/>
              <w:noProof/>
              <w:lang w:eastAsia="en-AU"/>
            </w:rPr>
          </w:pPr>
          <w:hyperlink w:anchor="_Toc99882792" w:history="1">
            <w:r w:rsidR="000F3581" w:rsidRPr="004D307F">
              <w:rPr>
                <w:rStyle w:val="Hyperlink"/>
                <w:noProof/>
              </w:rPr>
              <w:t>Inclusion Outreach Coaching (IOC) initiative (Reference 136)</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2 \h </w:instrText>
            </w:r>
            <w:r w:rsidR="000F3581" w:rsidRPr="004D307F">
              <w:rPr>
                <w:noProof/>
                <w:webHidden/>
              </w:rPr>
            </w:r>
            <w:r w:rsidR="000F3581" w:rsidRPr="004D307F">
              <w:rPr>
                <w:noProof/>
                <w:webHidden/>
              </w:rPr>
              <w:fldChar w:fldCharType="separate"/>
            </w:r>
            <w:r w:rsidR="00237A8F">
              <w:rPr>
                <w:noProof/>
                <w:webHidden/>
              </w:rPr>
              <w:t>162</w:t>
            </w:r>
            <w:r w:rsidR="000F3581" w:rsidRPr="004D307F">
              <w:rPr>
                <w:noProof/>
                <w:webHidden/>
              </w:rPr>
              <w:fldChar w:fldCharType="end"/>
            </w:r>
          </w:hyperlink>
        </w:p>
        <w:p w14:paraId="487CB184" w14:textId="62DE00F0" w:rsidR="000F3581" w:rsidRPr="004D307F" w:rsidRDefault="00A35420" w:rsidP="000F3581">
          <w:pPr>
            <w:pStyle w:val="TOC2"/>
            <w:rPr>
              <w:rFonts w:eastAsiaTheme="minorEastAsia"/>
              <w:noProof/>
              <w:lang w:eastAsia="en-AU"/>
            </w:rPr>
          </w:pPr>
          <w:hyperlink w:anchor="_Toc99882793" w:history="1">
            <w:r w:rsidR="000F3581" w:rsidRPr="004D307F">
              <w:rPr>
                <w:rStyle w:val="Hyperlink"/>
                <w:noProof/>
              </w:rPr>
              <w:t>Outside School Hours Care (OSHC) Establishment Grant Initiative (Reference 134)</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3 \h </w:instrText>
            </w:r>
            <w:r w:rsidR="000F3581" w:rsidRPr="004D307F">
              <w:rPr>
                <w:noProof/>
                <w:webHidden/>
              </w:rPr>
            </w:r>
            <w:r w:rsidR="000F3581" w:rsidRPr="004D307F">
              <w:rPr>
                <w:noProof/>
                <w:webHidden/>
              </w:rPr>
              <w:fldChar w:fldCharType="separate"/>
            </w:r>
            <w:r w:rsidR="00237A8F">
              <w:rPr>
                <w:noProof/>
                <w:webHidden/>
              </w:rPr>
              <w:t>164</w:t>
            </w:r>
            <w:r w:rsidR="000F3581" w:rsidRPr="004D307F">
              <w:rPr>
                <w:noProof/>
                <w:webHidden/>
              </w:rPr>
              <w:fldChar w:fldCharType="end"/>
            </w:r>
          </w:hyperlink>
        </w:p>
        <w:p w14:paraId="72B2F562" w14:textId="41C1A3D8" w:rsidR="000F3581" w:rsidRPr="004D307F" w:rsidRDefault="00A35420" w:rsidP="000F3581">
          <w:pPr>
            <w:pStyle w:val="TOC1"/>
            <w:rPr>
              <w:rFonts w:eastAsiaTheme="minorEastAsia"/>
              <w:noProof/>
              <w:lang w:eastAsia="en-AU"/>
            </w:rPr>
          </w:pPr>
          <w:hyperlink w:anchor="_Toc99882794" w:history="1">
            <w:r w:rsidR="000F3581" w:rsidRPr="004D307F">
              <w:rPr>
                <w:rStyle w:val="Hyperlink"/>
                <w:noProof/>
              </w:rPr>
              <w:t>Managing the Budget</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4 \h </w:instrText>
            </w:r>
            <w:r w:rsidR="000F3581" w:rsidRPr="004D307F">
              <w:rPr>
                <w:noProof/>
                <w:webHidden/>
              </w:rPr>
            </w:r>
            <w:r w:rsidR="000F3581" w:rsidRPr="004D307F">
              <w:rPr>
                <w:noProof/>
                <w:webHidden/>
              </w:rPr>
              <w:fldChar w:fldCharType="separate"/>
            </w:r>
            <w:r w:rsidR="00237A8F">
              <w:rPr>
                <w:noProof/>
                <w:webHidden/>
              </w:rPr>
              <w:t>168</w:t>
            </w:r>
            <w:r w:rsidR="000F3581" w:rsidRPr="004D307F">
              <w:rPr>
                <w:noProof/>
                <w:webHidden/>
              </w:rPr>
              <w:fldChar w:fldCharType="end"/>
            </w:r>
          </w:hyperlink>
        </w:p>
        <w:p w14:paraId="567CA809" w14:textId="6372842A" w:rsidR="000F3581" w:rsidRPr="004D307F" w:rsidRDefault="00A35420" w:rsidP="000F3581">
          <w:pPr>
            <w:pStyle w:val="TOC2"/>
            <w:rPr>
              <w:rFonts w:eastAsiaTheme="minorEastAsia"/>
              <w:noProof/>
              <w:lang w:eastAsia="en-AU"/>
            </w:rPr>
          </w:pPr>
          <w:hyperlink w:anchor="_Toc99882795" w:history="1">
            <w:r w:rsidR="000F3581" w:rsidRPr="004D307F">
              <w:rPr>
                <w:rStyle w:val="Hyperlink"/>
                <w:noProof/>
              </w:rPr>
              <w:t>Salary and Related Expenditure</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5 \h </w:instrText>
            </w:r>
            <w:r w:rsidR="000F3581" w:rsidRPr="004D307F">
              <w:rPr>
                <w:noProof/>
                <w:webHidden/>
              </w:rPr>
            </w:r>
            <w:r w:rsidR="000F3581" w:rsidRPr="004D307F">
              <w:rPr>
                <w:noProof/>
                <w:webHidden/>
              </w:rPr>
              <w:fldChar w:fldCharType="separate"/>
            </w:r>
            <w:r w:rsidR="00237A8F">
              <w:rPr>
                <w:noProof/>
                <w:webHidden/>
              </w:rPr>
              <w:t>170</w:t>
            </w:r>
            <w:r w:rsidR="000F3581" w:rsidRPr="004D307F">
              <w:rPr>
                <w:noProof/>
                <w:webHidden/>
              </w:rPr>
              <w:fldChar w:fldCharType="end"/>
            </w:r>
          </w:hyperlink>
        </w:p>
        <w:p w14:paraId="07474FCB" w14:textId="668FD25A" w:rsidR="000F3581" w:rsidRPr="004D307F" w:rsidRDefault="00A35420" w:rsidP="000F3581">
          <w:pPr>
            <w:pStyle w:val="TOC2"/>
            <w:rPr>
              <w:rFonts w:eastAsiaTheme="minorEastAsia"/>
              <w:noProof/>
              <w:lang w:eastAsia="en-AU"/>
            </w:rPr>
          </w:pPr>
          <w:hyperlink w:anchor="_Toc99882796" w:history="1">
            <w:r w:rsidR="000F3581" w:rsidRPr="004D307F">
              <w:rPr>
                <w:rStyle w:val="Hyperlink"/>
                <w:noProof/>
              </w:rPr>
              <w:t>Relief staff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6 \h </w:instrText>
            </w:r>
            <w:r w:rsidR="000F3581" w:rsidRPr="004D307F">
              <w:rPr>
                <w:noProof/>
                <w:webHidden/>
              </w:rPr>
            </w:r>
            <w:r w:rsidR="000F3581" w:rsidRPr="004D307F">
              <w:rPr>
                <w:noProof/>
                <w:webHidden/>
              </w:rPr>
              <w:fldChar w:fldCharType="separate"/>
            </w:r>
            <w:r w:rsidR="00237A8F">
              <w:rPr>
                <w:noProof/>
                <w:webHidden/>
              </w:rPr>
              <w:t>177</w:t>
            </w:r>
            <w:r w:rsidR="000F3581" w:rsidRPr="004D307F">
              <w:rPr>
                <w:noProof/>
                <w:webHidden/>
              </w:rPr>
              <w:fldChar w:fldCharType="end"/>
            </w:r>
          </w:hyperlink>
        </w:p>
        <w:p w14:paraId="55CCCF26" w14:textId="44743F81" w:rsidR="000F3581" w:rsidRPr="004D307F" w:rsidRDefault="00A35420" w:rsidP="000F3581">
          <w:pPr>
            <w:pStyle w:val="TOC2"/>
            <w:rPr>
              <w:rFonts w:eastAsiaTheme="minorEastAsia"/>
              <w:noProof/>
              <w:lang w:eastAsia="en-AU"/>
            </w:rPr>
          </w:pPr>
          <w:hyperlink w:anchor="_Toc99882797" w:history="1">
            <w:r w:rsidR="000F3581" w:rsidRPr="004D307F">
              <w:rPr>
                <w:rStyle w:val="Hyperlink"/>
                <w:noProof/>
              </w:rPr>
              <w:t>Surplus or deficit</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7 \h </w:instrText>
            </w:r>
            <w:r w:rsidR="000F3581" w:rsidRPr="004D307F">
              <w:rPr>
                <w:noProof/>
                <w:webHidden/>
              </w:rPr>
            </w:r>
            <w:r w:rsidR="000F3581" w:rsidRPr="004D307F">
              <w:rPr>
                <w:noProof/>
                <w:webHidden/>
              </w:rPr>
              <w:fldChar w:fldCharType="separate"/>
            </w:r>
            <w:r w:rsidR="00237A8F">
              <w:rPr>
                <w:noProof/>
                <w:webHidden/>
              </w:rPr>
              <w:t>187</w:t>
            </w:r>
            <w:r w:rsidR="000F3581" w:rsidRPr="004D307F">
              <w:rPr>
                <w:noProof/>
                <w:webHidden/>
              </w:rPr>
              <w:fldChar w:fldCharType="end"/>
            </w:r>
          </w:hyperlink>
        </w:p>
        <w:p w14:paraId="2D33CBAF" w14:textId="4EABC11D" w:rsidR="000F3581" w:rsidRPr="004D307F" w:rsidRDefault="00A35420" w:rsidP="000F3581">
          <w:pPr>
            <w:pStyle w:val="TOC2"/>
            <w:rPr>
              <w:rFonts w:eastAsiaTheme="minorEastAsia"/>
              <w:noProof/>
              <w:lang w:eastAsia="en-AU"/>
            </w:rPr>
          </w:pPr>
          <w:hyperlink w:anchor="_Toc99882798" w:history="1">
            <w:r w:rsidR="000F3581" w:rsidRPr="004D307F">
              <w:rPr>
                <w:rStyle w:val="Hyperlink"/>
                <w:noProof/>
              </w:rPr>
              <w:t>Reports</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8 \h </w:instrText>
            </w:r>
            <w:r w:rsidR="000F3581" w:rsidRPr="004D307F">
              <w:rPr>
                <w:noProof/>
                <w:webHidden/>
              </w:rPr>
            </w:r>
            <w:r w:rsidR="000F3581" w:rsidRPr="004D307F">
              <w:rPr>
                <w:noProof/>
                <w:webHidden/>
              </w:rPr>
              <w:fldChar w:fldCharType="separate"/>
            </w:r>
            <w:r w:rsidR="00237A8F">
              <w:rPr>
                <w:noProof/>
                <w:webHidden/>
              </w:rPr>
              <w:t>189</w:t>
            </w:r>
            <w:r w:rsidR="000F3581" w:rsidRPr="004D307F">
              <w:rPr>
                <w:noProof/>
                <w:webHidden/>
              </w:rPr>
              <w:fldChar w:fldCharType="end"/>
            </w:r>
          </w:hyperlink>
        </w:p>
        <w:p w14:paraId="3719BB1D" w14:textId="120945ED" w:rsidR="000F3581" w:rsidRPr="004D307F" w:rsidRDefault="00A35420" w:rsidP="000F3581">
          <w:pPr>
            <w:pStyle w:val="TOC2"/>
            <w:rPr>
              <w:rFonts w:eastAsiaTheme="minorEastAsia"/>
              <w:noProof/>
              <w:lang w:eastAsia="en-AU"/>
            </w:rPr>
          </w:pPr>
          <w:hyperlink w:anchor="_Toc99882799" w:history="1">
            <w:r w:rsidR="000F3581" w:rsidRPr="004D307F">
              <w:rPr>
                <w:rStyle w:val="Hyperlink"/>
                <w:noProof/>
              </w:rPr>
              <w:t>Plann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799 \h </w:instrText>
            </w:r>
            <w:r w:rsidR="000F3581" w:rsidRPr="004D307F">
              <w:rPr>
                <w:noProof/>
                <w:webHidden/>
              </w:rPr>
            </w:r>
            <w:r w:rsidR="000F3581" w:rsidRPr="004D307F">
              <w:rPr>
                <w:noProof/>
                <w:webHidden/>
              </w:rPr>
              <w:fldChar w:fldCharType="separate"/>
            </w:r>
            <w:r w:rsidR="00237A8F">
              <w:rPr>
                <w:noProof/>
                <w:webHidden/>
              </w:rPr>
              <w:t>191</w:t>
            </w:r>
            <w:r w:rsidR="000F3581" w:rsidRPr="004D307F">
              <w:rPr>
                <w:noProof/>
                <w:webHidden/>
              </w:rPr>
              <w:fldChar w:fldCharType="end"/>
            </w:r>
          </w:hyperlink>
        </w:p>
        <w:p w14:paraId="712C0666" w14:textId="205F3D32" w:rsidR="000F3581" w:rsidRPr="004D307F" w:rsidRDefault="00A35420" w:rsidP="000F3581">
          <w:pPr>
            <w:pStyle w:val="TOC2"/>
            <w:rPr>
              <w:rFonts w:eastAsiaTheme="minorEastAsia"/>
              <w:noProof/>
              <w:lang w:eastAsia="en-AU"/>
            </w:rPr>
          </w:pPr>
          <w:hyperlink w:anchor="_Toc99882800" w:history="1">
            <w:r w:rsidR="000F3581" w:rsidRPr="004D307F">
              <w:rPr>
                <w:rStyle w:val="Hyperlink"/>
                <w:noProof/>
              </w:rPr>
              <w:t>Reconciliation</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800 \h </w:instrText>
            </w:r>
            <w:r w:rsidR="000F3581" w:rsidRPr="004D307F">
              <w:rPr>
                <w:noProof/>
                <w:webHidden/>
              </w:rPr>
            </w:r>
            <w:r w:rsidR="000F3581" w:rsidRPr="004D307F">
              <w:rPr>
                <w:noProof/>
                <w:webHidden/>
              </w:rPr>
              <w:fldChar w:fldCharType="separate"/>
            </w:r>
            <w:r w:rsidR="00237A8F">
              <w:rPr>
                <w:noProof/>
                <w:webHidden/>
              </w:rPr>
              <w:t>192</w:t>
            </w:r>
            <w:r w:rsidR="000F3581" w:rsidRPr="004D307F">
              <w:rPr>
                <w:noProof/>
                <w:webHidden/>
              </w:rPr>
              <w:fldChar w:fldCharType="end"/>
            </w:r>
          </w:hyperlink>
        </w:p>
        <w:p w14:paraId="40FE601B" w14:textId="32F7E48E" w:rsidR="000F3581" w:rsidRPr="004D307F" w:rsidRDefault="00A35420" w:rsidP="000F3581">
          <w:pPr>
            <w:pStyle w:val="TOC2"/>
            <w:rPr>
              <w:rFonts w:eastAsiaTheme="minorEastAsia"/>
              <w:noProof/>
              <w:lang w:eastAsia="en-AU"/>
            </w:rPr>
          </w:pPr>
          <w:hyperlink w:anchor="_Toc99882801" w:history="1">
            <w:r w:rsidR="000F3581" w:rsidRPr="004D307F">
              <w:rPr>
                <w:rStyle w:val="Hyperlink"/>
                <w:noProof/>
              </w:rPr>
              <w:t>Cash</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801 \h </w:instrText>
            </w:r>
            <w:r w:rsidR="000F3581" w:rsidRPr="004D307F">
              <w:rPr>
                <w:noProof/>
                <w:webHidden/>
              </w:rPr>
            </w:r>
            <w:r w:rsidR="000F3581" w:rsidRPr="004D307F">
              <w:rPr>
                <w:noProof/>
                <w:webHidden/>
              </w:rPr>
              <w:fldChar w:fldCharType="separate"/>
            </w:r>
            <w:r w:rsidR="00237A8F">
              <w:rPr>
                <w:noProof/>
                <w:webHidden/>
              </w:rPr>
              <w:t>194</w:t>
            </w:r>
            <w:r w:rsidR="000F3581" w:rsidRPr="004D307F">
              <w:rPr>
                <w:noProof/>
                <w:webHidden/>
              </w:rPr>
              <w:fldChar w:fldCharType="end"/>
            </w:r>
          </w:hyperlink>
        </w:p>
        <w:p w14:paraId="79B9B8C2" w14:textId="2AACFBCA" w:rsidR="000F3581" w:rsidRPr="004D307F" w:rsidRDefault="00A35420" w:rsidP="000F3581">
          <w:pPr>
            <w:pStyle w:val="TOC2"/>
            <w:rPr>
              <w:rFonts w:eastAsiaTheme="minorEastAsia"/>
              <w:noProof/>
              <w:lang w:eastAsia="en-AU"/>
            </w:rPr>
          </w:pPr>
          <w:hyperlink w:anchor="_Toc99882802" w:history="1">
            <w:r w:rsidR="000F3581" w:rsidRPr="004D307F">
              <w:rPr>
                <w:rStyle w:val="Hyperlink"/>
                <w:noProof/>
              </w:rPr>
              <w:t>Deficit management and workforce bridg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802 \h </w:instrText>
            </w:r>
            <w:r w:rsidR="000F3581" w:rsidRPr="004D307F">
              <w:rPr>
                <w:noProof/>
                <w:webHidden/>
              </w:rPr>
            </w:r>
            <w:r w:rsidR="000F3581" w:rsidRPr="004D307F">
              <w:rPr>
                <w:noProof/>
                <w:webHidden/>
              </w:rPr>
              <w:fldChar w:fldCharType="separate"/>
            </w:r>
            <w:r w:rsidR="00237A8F">
              <w:rPr>
                <w:noProof/>
                <w:webHidden/>
              </w:rPr>
              <w:t>201</w:t>
            </w:r>
            <w:r w:rsidR="000F3581" w:rsidRPr="004D307F">
              <w:rPr>
                <w:noProof/>
                <w:webHidden/>
              </w:rPr>
              <w:fldChar w:fldCharType="end"/>
            </w:r>
          </w:hyperlink>
        </w:p>
        <w:p w14:paraId="64F1D938" w14:textId="5CA7B04F" w:rsidR="000F3581" w:rsidRPr="004D307F" w:rsidRDefault="00A35420" w:rsidP="000F3581">
          <w:pPr>
            <w:pStyle w:val="TOC2"/>
            <w:rPr>
              <w:rFonts w:eastAsiaTheme="minorEastAsia"/>
              <w:noProof/>
              <w:lang w:eastAsia="en-AU"/>
            </w:rPr>
          </w:pPr>
          <w:hyperlink w:anchor="_Toc99882803" w:history="1">
            <w:r w:rsidR="000F3581" w:rsidRPr="004D307F">
              <w:rPr>
                <w:rStyle w:val="Hyperlink"/>
                <w:noProof/>
              </w:rPr>
              <w:t>Principal classification budget</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803 \h </w:instrText>
            </w:r>
            <w:r w:rsidR="000F3581" w:rsidRPr="004D307F">
              <w:rPr>
                <w:noProof/>
                <w:webHidden/>
              </w:rPr>
            </w:r>
            <w:r w:rsidR="000F3581" w:rsidRPr="004D307F">
              <w:rPr>
                <w:noProof/>
                <w:webHidden/>
              </w:rPr>
              <w:fldChar w:fldCharType="separate"/>
            </w:r>
            <w:r w:rsidR="00237A8F">
              <w:rPr>
                <w:noProof/>
                <w:webHidden/>
              </w:rPr>
              <w:t>205</w:t>
            </w:r>
            <w:r w:rsidR="000F3581" w:rsidRPr="004D307F">
              <w:rPr>
                <w:noProof/>
                <w:webHidden/>
              </w:rPr>
              <w:fldChar w:fldCharType="end"/>
            </w:r>
          </w:hyperlink>
        </w:p>
        <w:p w14:paraId="2D27252B" w14:textId="7B5F4DF4" w:rsidR="000F3581" w:rsidRPr="004D307F" w:rsidRDefault="00A35420" w:rsidP="000F3581">
          <w:pPr>
            <w:pStyle w:val="TOC2"/>
            <w:rPr>
              <w:rFonts w:eastAsiaTheme="minorEastAsia"/>
              <w:noProof/>
              <w:lang w:eastAsia="en-AU"/>
            </w:rPr>
          </w:pPr>
          <w:hyperlink w:anchor="_Toc99882804" w:history="1">
            <w:r w:rsidR="000F3581" w:rsidRPr="004D307F">
              <w:rPr>
                <w:rStyle w:val="Hyperlink"/>
                <w:noProof/>
              </w:rPr>
              <w:t>Enrolment Variation Funding</w:t>
            </w:r>
            <w:r w:rsidR="000F3581" w:rsidRPr="004D307F">
              <w:rPr>
                <w:noProof/>
                <w:webHidden/>
              </w:rPr>
              <w:tab/>
            </w:r>
            <w:r w:rsidR="000F3581" w:rsidRPr="004D307F">
              <w:rPr>
                <w:noProof/>
                <w:webHidden/>
              </w:rPr>
              <w:fldChar w:fldCharType="begin"/>
            </w:r>
            <w:r w:rsidR="000F3581" w:rsidRPr="004D307F">
              <w:rPr>
                <w:noProof/>
                <w:webHidden/>
              </w:rPr>
              <w:instrText xml:space="preserve"> PAGEREF _Toc99882804 \h </w:instrText>
            </w:r>
            <w:r w:rsidR="000F3581" w:rsidRPr="004D307F">
              <w:rPr>
                <w:noProof/>
                <w:webHidden/>
              </w:rPr>
            </w:r>
            <w:r w:rsidR="000F3581" w:rsidRPr="004D307F">
              <w:rPr>
                <w:noProof/>
                <w:webHidden/>
              </w:rPr>
              <w:fldChar w:fldCharType="separate"/>
            </w:r>
            <w:r w:rsidR="00237A8F">
              <w:rPr>
                <w:noProof/>
                <w:webHidden/>
              </w:rPr>
              <w:t>206</w:t>
            </w:r>
            <w:r w:rsidR="000F3581" w:rsidRPr="004D307F">
              <w:rPr>
                <w:noProof/>
                <w:webHidden/>
              </w:rPr>
              <w:fldChar w:fldCharType="end"/>
            </w:r>
          </w:hyperlink>
        </w:p>
        <w:p w14:paraId="67E28987" w14:textId="4EC1D437" w:rsidR="00787CC6" w:rsidRPr="004D307F" w:rsidRDefault="007016CD">
          <w:r w:rsidRPr="004D307F">
            <w:rPr>
              <w:color w:val="222A35" w:themeColor="text2" w:themeShade="80"/>
            </w:rPr>
            <w:fldChar w:fldCharType="end"/>
          </w:r>
        </w:p>
      </w:sdtContent>
    </w:sdt>
    <w:p w14:paraId="4AE73D1B" w14:textId="77777777" w:rsidR="006D204B" w:rsidRPr="004D307F" w:rsidRDefault="006D204B">
      <w:pPr>
        <w:rPr>
          <w:rFonts w:asciiTheme="majorHAnsi" w:eastAsia="Times New Roman" w:hAnsiTheme="majorHAnsi" w:cs="Times New Roman"/>
          <w:b/>
          <w:bCs/>
          <w:color w:val="323E4F" w:themeColor="text2" w:themeShade="BF"/>
          <w:kern w:val="36"/>
          <w:sz w:val="48"/>
          <w:szCs w:val="48"/>
          <w:lang w:val="en" w:eastAsia="en-AU"/>
        </w:rPr>
      </w:pPr>
      <w:r w:rsidRPr="004D307F">
        <w:rPr>
          <w:lang w:val="en"/>
        </w:rPr>
        <w:br w:type="page"/>
      </w:r>
    </w:p>
    <w:p w14:paraId="25375CC7" w14:textId="495013BB" w:rsidR="00ED4312" w:rsidRPr="004D307F" w:rsidRDefault="00ED4312" w:rsidP="000F3581">
      <w:pPr>
        <w:pStyle w:val="Heading1"/>
        <w:rPr>
          <w:lang w:val="en"/>
        </w:rPr>
      </w:pPr>
      <w:bookmarkStart w:id="1" w:name="_Toc99882721"/>
      <w:r w:rsidRPr="004D307F">
        <w:rPr>
          <w:lang w:val="en"/>
        </w:rPr>
        <w:lastRenderedPageBreak/>
        <w:t>Core Student Learning Allocation funding (Student Based Funding)</w:t>
      </w:r>
      <w:bookmarkEnd w:id="1"/>
    </w:p>
    <w:p w14:paraId="16308921"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5F096DD6" w14:textId="692FB5A6"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 provid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formation about how funding is allocated to schools through the Student Resource </w:t>
      </w:r>
      <w:r w:rsidR="00E913EB" w:rsidRPr="004D307F">
        <w:rPr>
          <w:rFonts w:ascii="VIC" w:eastAsia="Times New Roman" w:hAnsi="VIC" w:cs="Times New Roman"/>
          <w:color w:val="011A3C"/>
          <w:sz w:val="24"/>
          <w:szCs w:val="24"/>
          <w:lang w:val="en" w:eastAsia="en-AU"/>
        </w:rPr>
        <w:t>Package (</w:t>
      </w:r>
      <w:r w:rsidR="001039D9"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 xml:space="preserve"> for core student learning needs.</w:t>
      </w:r>
    </w:p>
    <w:p w14:paraId="07C78316"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0BFC9C64" w14:textId="3AF50C90"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ore student learning allocation funding is one of two types of </w:t>
      </w:r>
      <w:r w:rsidR="00DD35AA"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 </w:t>
      </w:r>
      <w:hyperlink r:id="rId11" w:history="1">
        <w:r w:rsidRPr="004D307F">
          <w:rPr>
            <w:rFonts w:ascii="VIC" w:eastAsia="Times New Roman" w:hAnsi="VIC" w:cs="Times New Roman"/>
            <w:color w:val="011A3C"/>
            <w:sz w:val="24"/>
            <w:szCs w:val="24"/>
            <w:lang w:val="en" w:eastAsia="en-AU"/>
          </w:rPr>
          <w:t>Equit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unding</w:t>
        </w:r>
      </w:hyperlink>
      <w:r w:rsidRPr="004D307F">
        <w:rPr>
          <w:rFonts w:ascii="VIC" w:eastAsia="Times New Roman" w:hAnsi="VIC" w:cs="Times New Roman"/>
          <w:color w:val="011A3C"/>
          <w:sz w:val="24"/>
          <w:szCs w:val="24"/>
          <w:lang w:val="en" w:eastAsia="en-AU"/>
        </w:rPr>
        <w:t>.</w:t>
      </w:r>
    </w:p>
    <w:p w14:paraId="7508610C" w14:textId="77777777"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73D1DF94" w14:textId="5A3F1508" w:rsidR="00930B6B" w:rsidRPr="004D307F" w:rsidRDefault="00ED4312"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Core Student Learning Allocation is designed to </w:t>
      </w:r>
      <w:proofErr w:type="spellStart"/>
      <w:r w:rsidRPr="004D307F">
        <w:rPr>
          <w:rFonts w:ascii="VIC" w:eastAsia="Times New Roman" w:hAnsi="VIC" w:cs="Times New Roman"/>
          <w:color w:val="011A3C"/>
          <w:sz w:val="24"/>
          <w:szCs w:val="24"/>
          <w:lang w:val="en" w:eastAsia="en-AU"/>
        </w:rPr>
        <w:t>recognise</w:t>
      </w:r>
      <w:proofErr w:type="spellEnd"/>
      <w:r w:rsidRPr="004D307F">
        <w:rPr>
          <w:rFonts w:ascii="VIC" w:eastAsia="Times New Roman" w:hAnsi="VIC" w:cs="Times New Roman"/>
          <w:color w:val="011A3C"/>
          <w:sz w:val="24"/>
          <w:szCs w:val="24"/>
          <w:lang w:val="en" w:eastAsia="en-AU"/>
        </w:rPr>
        <w:t xml:space="preserv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4D307F" w:rsidRDefault="00F45270"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w:t>
      </w:r>
      <w:r w:rsidR="00ED4312" w:rsidRPr="004D307F">
        <w:rPr>
          <w:rFonts w:ascii="VIC" w:eastAsia="Times New Roman" w:hAnsi="VIC" w:cs="Times New Roman"/>
          <w:color w:val="011A3C"/>
          <w:sz w:val="24"/>
          <w:szCs w:val="24"/>
          <w:lang w:val="en" w:eastAsia="en-AU"/>
        </w:rPr>
        <w:t>of the specific types of Core Student Learning Allocation funding</w:t>
      </w:r>
      <w:r w:rsidRPr="004D307F">
        <w:rPr>
          <w:rFonts w:ascii="VIC" w:eastAsia="Times New Roman" w:hAnsi="VIC" w:cs="Times New Roman"/>
          <w:color w:val="011A3C"/>
          <w:sz w:val="24"/>
          <w:szCs w:val="24"/>
          <w:lang w:val="en" w:eastAsia="en-AU"/>
        </w:rPr>
        <w:t xml:space="preserve"> are listed below:</w:t>
      </w:r>
    </w:p>
    <w:p w14:paraId="60B7E4D1"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per capita funding Years Prep-12 Students</w:t>
      </w:r>
    </w:p>
    <w:p w14:paraId="09D207B6"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rolment Linked Base</w:t>
      </w:r>
    </w:p>
    <w:p w14:paraId="597E862A"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mall School Base</w:t>
      </w:r>
    </w:p>
    <w:p w14:paraId="65EDEA2C"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School Size Adjustment Factor</w:t>
      </w:r>
    </w:p>
    <w:p w14:paraId="733D8FEB"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re Index Stages 1-3</w:t>
      </w:r>
    </w:p>
    <w:p w14:paraId="1BC726D4"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ze Adjustment Supplementation</w:t>
      </w:r>
    </w:p>
    <w:p w14:paraId="4229619E"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pproved Early Education Program</w:t>
      </w:r>
    </w:p>
    <w:p w14:paraId="38EA3029" w14:textId="71608A5D" w:rsidR="00CE78A9" w:rsidRPr="004D307F" w:rsidRDefault="00CE78A9"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ncipal Salary Adjustment</w:t>
      </w:r>
    </w:p>
    <w:p w14:paraId="4892B2A1" w14:textId="69B3FC7D"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 and Learning Disab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upport Program</w:t>
      </w:r>
    </w:p>
    <w:p w14:paraId="3EDBA839" w14:textId="1A06E234"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w:t>
      </w:r>
      <w:r w:rsidR="00D47403" w:rsidRPr="004D307F">
        <w:rPr>
          <w:rFonts w:ascii="VIC" w:eastAsia="Times New Roman" w:hAnsi="VIC" w:cs="Times New Roman"/>
          <w:color w:val="011A3C"/>
          <w:sz w:val="24"/>
          <w:szCs w:val="24"/>
          <w:lang w:val="en" w:eastAsia="en-AU"/>
        </w:rPr>
        <w:t xml:space="preserve"> Practitioners</w:t>
      </w:r>
    </w:p>
    <w:p w14:paraId="0892F10F" w14:textId="77777777" w:rsidR="0094634B"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Not all types of funding are available to all schools. Funding is assessed according to school or campus type and student need.</w:t>
      </w:r>
    </w:p>
    <w:p w14:paraId="7C98A508" w14:textId="38BCF2B3" w:rsidR="009E681D"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expected to use SRP funds for the purpose for which it was allocated.</w:t>
      </w:r>
    </w:p>
    <w:p w14:paraId="0D291699" w14:textId="1303F87E" w:rsidR="00EC143E" w:rsidRPr="004D307F" w:rsidRDefault="00EC143E" w:rsidP="0094634B">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br w:type="page"/>
      </w:r>
    </w:p>
    <w:p w14:paraId="5CB2F173" w14:textId="7C54A6FF" w:rsidR="001167A8" w:rsidRPr="004D307F" w:rsidRDefault="001167A8" w:rsidP="00B566E7">
      <w:pPr>
        <w:pStyle w:val="Heading2"/>
      </w:pPr>
      <w:bookmarkStart w:id="2" w:name="_Toc99882722"/>
      <w:r w:rsidRPr="004D307F">
        <w:lastRenderedPageBreak/>
        <w:t>Student per capita Funding Years Prep-12 Students (Reference 1)</w:t>
      </w:r>
      <w:bookmarkEnd w:id="2"/>
    </w:p>
    <w:p w14:paraId="57E5A1A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Student Resource Package, the majority of funding provided to schools has been specified as per-student rates (</w:t>
      </w:r>
      <w:proofErr w:type="gramStart"/>
      <w:r w:rsidRPr="004D307F">
        <w:rPr>
          <w:rFonts w:ascii="VIC-Regular" w:eastAsia="Times New Roman" w:hAnsi="VIC-Regular" w:cs="Times New Roman"/>
          <w:color w:val="011A3C"/>
          <w:sz w:val="24"/>
          <w:szCs w:val="24"/>
          <w:lang w:val="en" w:eastAsia="en-AU"/>
        </w:rPr>
        <w:t>i.e.</w:t>
      </w:r>
      <w:proofErr w:type="gramEnd"/>
      <w:r w:rsidRPr="004D307F">
        <w:rPr>
          <w:rFonts w:ascii="VIC-Regular" w:eastAsia="Times New Roman" w:hAnsi="VIC-Regular" w:cs="Times New Roman"/>
          <w:color w:val="011A3C"/>
          <w:sz w:val="24"/>
          <w:szCs w:val="24"/>
          <w:lang w:val="en" w:eastAsia="en-AU"/>
        </w:rPr>
        <w:t xml:space="preserve"> in student per capita form). </w:t>
      </w:r>
    </w:p>
    <w:p w14:paraId="1F76FAC1" w14:textId="70E0F5E6"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earch conducted by The University of Melbourne has allowed the differing costs associated with delivering effective educational outcomes at the various levels of learning to be </w:t>
      </w:r>
      <w:proofErr w:type="spellStart"/>
      <w:r w:rsidRPr="004D307F">
        <w:rPr>
          <w:rFonts w:ascii="VIC-Regular" w:eastAsia="Times New Roman" w:hAnsi="VIC-Regular" w:cs="Times New Roman"/>
          <w:color w:val="011A3C"/>
          <w:sz w:val="24"/>
          <w:szCs w:val="24"/>
          <w:lang w:val="en" w:eastAsia="en-AU"/>
        </w:rPr>
        <w:t>recognised</w:t>
      </w:r>
      <w:proofErr w:type="spellEnd"/>
      <w:r w:rsidRPr="004D307F">
        <w:rPr>
          <w:rFonts w:ascii="VIC-Regular" w:eastAsia="Times New Roman" w:hAnsi="VIC-Regular" w:cs="Times New Roman"/>
          <w:color w:val="011A3C"/>
          <w:sz w:val="24"/>
          <w:szCs w:val="24"/>
          <w:lang w:val="en" w:eastAsia="en-AU"/>
        </w:rPr>
        <w:t xml:space="preserve">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0EC60D"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tudent per capita funding at campus level.</w:t>
      </w:r>
    </w:p>
    <w:p w14:paraId="63D0B3E4"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5892237E"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796887AA"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79EFF6FA" w14:textId="77777777" w:rsidR="000F760D" w:rsidRPr="004D307F" w:rsidRDefault="000F760D" w:rsidP="000F760D">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 w:name="_Hlk46933012"/>
      <w:r w:rsidRPr="004D307F">
        <w:rPr>
          <w:rFonts w:ascii="VIC-Regular" w:eastAsia="Times New Roman" w:hAnsi="VIC-Regular" w:cs="Times New Roman"/>
          <w:color w:val="011A3C"/>
          <w:sz w:val="24"/>
          <w:szCs w:val="24"/>
          <w:lang w:val="en" w:eastAsia="en-AU"/>
        </w:rPr>
        <w:t>Community</w:t>
      </w:r>
    </w:p>
    <w:p w14:paraId="34D66DF6" w14:textId="40350A82" w:rsidR="00FF759D" w:rsidRPr="004D307F" w:rsidRDefault="00FF759D" w:rsidP="00A6513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w:t>
      </w:r>
      <w:r w:rsidR="00A65133" w:rsidRPr="004D307F">
        <w:rPr>
          <w:rFonts w:ascii="VIC-Regular" w:eastAsia="Times New Roman" w:hAnsi="VIC-Regular" w:cs="Times New Roman"/>
          <w:color w:val="011A3C"/>
          <w:sz w:val="24"/>
          <w:szCs w:val="24"/>
          <w:lang w:val="en" w:eastAsia="en-AU"/>
        </w:rPr>
        <w:t xml:space="preserve">cycles, funding is </w:t>
      </w:r>
      <w:r w:rsidRPr="004D307F">
        <w:rPr>
          <w:rFonts w:ascii="VIC-Regular" w:eastAsia="Times New Roman" w:hAnsi="VIC-Regular" w:cs="Times New Roman"/>
          <w:color w:val="011A3C"/>
          <w:sz w:val="24"/>
          <w:szCs w:val="24"/>
          <w:lang w:val="en" w:eastAsia="en-AU"/>
        </w:rPr>
        <w:t>provided through credit and cash funding</w:t>
      </w:r>
      <w:bookmarkEnd w:id="3"/>
      <w:r w:rsidR="00A65133" w:rsidRPr="004D307F">
        <w:rPr>
          <w:rFonts w:ascii="VIC-Regular" w:eastAsia="Times New Roman" w:hAnsi="VIC-Regular" w:cs="Times New Roman"/>
          <w:color w:val="011A3C"/>
          <w:sz w:val="24"/>
          <w:szCs w:val="24"/>
          <w:lang w:val="en" w:eastAsia="en-AU"/>
        </w:rPr>
        <w:t>.</w:t>
      </w:r>
    </w:p>
    <w:p w14:paraId="3A297E5E" w14:textId="4AFFF380"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4E1AE7E"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tudent per Capita Funding</w:t>
      </w:r>
      <w:r w:rsidRPr="004D307F">
        <w:rPr>
          <w:rFonts w:ascii="VIC-Regular" w:eastAsia="Times New Roman" w:hAnsi="VIC-Regular" w:cs="Times New Roman"/>
          <w:color w:val="011A3C"/>
          <w:sz w:val="24"/>
          <w:szCs w:val="24"/>
          <w:lang w:val="en" w:eastAsia="en-AU"/>
        </w:rPr>
        <w:t xml:space="preserve"> = Student enrolments (P-12) * Student Price</w:t>
      </w:r>
    </w:p>
    <w:p w14:paraId="40F00984" w14:textId="6AFBA990"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w:t>
      </w:r>
      <w:r w:rsidR="004E385A" w:rsidRPr="004D307F">
        <w:rPr>
          <w:rFonts w:ascii="VIC-Regular" w:eastAsia="Times New Roman" w:hAnsi="VIC-Regular" w:cs="Times New Roman"/>
          <w:color w:val="011A3C"/>
          <w:sz w:val="24"/>
          <w:szCs w:val="24"/>
          <w:lang w:val="en" w:eastAsia="en-AU"/>
        </w:rPr>
        <w:t>campus</w:t>
      </w:r>
      <w:r w:rsidRPr="004D307F">
        <w:rPr>
          <w:rFonts w:ascii="VIC-Regular" w:eastAsia="Times New Roman" w:hAnsi="VIC-Regular" w:cs="Times New Roman"/>
          <w:color w:val="011A3C"/>
          <w:sz w:val="24"/>
          <w:szCs w:val="24"/>
          <w:lang w:val="en" w:eastAsia="en-AU"/>
        </w:rPr>
        <w:t xml:space="preserve"> with 62 Year 2 students would calculate their funding as 62 (Year 2 students) * Year 2 Student Price.</w:t>
      </w:r>
    </w:p>
    <w:p w14:paraId="53A9DC73" w14:textId="7ADAA416"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ED4ED2"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3"/>
        <w:gridCol w:w="1387"/>
        <w:gridCol w:w="1388"/>
        <w:gridCol w:w="1388"/>
      </w:tblGrid>
      <w:tr w:rsidR="001167A8" w:rsidRPr="004D307F" w14:paraId="78FDA1D9" w14:textId="77777777" w:rsidTr="00842992">
        <w:trPr>
          <w:tblHeader/>
        </w:trPr>
        <w:tc>
          <w:tcPr>
            <w:tcW w:w="0" w:type="auto"/>
            <w:hideMark/>
          </w:tcPr>
          <w:p w14:paraId="367B1D44" w14:textId="56B62E61"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Student per Capita Years Prep </w:t>
            </w:r>
            <w:r w:rsidR="00854998" w:rsidRPr="004D307F">
              <w:rPr>
                <w:rFonts w:ascii="VIC-Bold" w:eastAsia="Times New Roman" w:hAnsi="VIC-Bold" w:cs="Times New Roman"/>
                <w:color w:val="323E4F" w:themeColor="text2" w:themeShade="BF"/>
                <w:sz w:val="24"/>
                <w:szCs w:val="24"/>
                <w:lang w:eastAsia="en-AU"/>
              </w:rPr>
              <w:t>to</w:t>
            </w:r>
            <w:r w:rsidRPr="004D307F">
              <w:rPr>
                <w:rFonts w:ascii="VIC-Bold" w:eastAsia="Times New Roman" w:hAnsi="VIC-Bold" w:cs="Times New Roman"/>
                <w:color w:val="323E4F" w:themeColor="text2" w:themeShade="BF"/>
                <w:sz w:val="24"/>
                <w:szCs w:val="24"/>
                <w:lang w:eastAsia="en-AU"/>
              </w:rPr>
              <w:t xml:space="preserve"> 12 Students</w:t>
            </w:r>
          </w:p>
        </w:tc>
        <w:tc>
          <w:tcPr>
            <w:tcW w:w="1387" w:type="dxa"/>
            <w:hideMark/>
          </w:tcPr>
          <w:p w14:paraId="2C1E8C5A"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1388" w:type="dxa"/>
            <w:hideMark/>
          </w:tcPr>
          <w:p w14:paraId="2AFB1996"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1388" w:type="dxa"/>
            <w:hideMark/>
          </w:tcPr>
          <w:p w14:paraId="7E114E81"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Student Price ($)</w:t>
            </w:r>
          </w:p>
        </w:tc>
      </w:tr>
      <w:tr w:rsidR="00076552" w:rsidRPr="004D307F" w14:paraId="7A8BFA73" w14:textId="77777777" w:rsidTr="00842992">
        <w:tc>
          <w:tcPr>
            <w:tcW w:w="0" w:type="auto"/>
            <w:hideMark/>
          </w:tcPr>
          <w:p w14:paraId="3536ECC1" w14:textId="77777777" w:rsidR="00076552" w:rsidRPr="004D307F" w:rsidRDefault="00076552" w:rsidP="0007655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Year 1</w:t>
            </w:r>
          </w:p>
        </w:tc>
        <w:tc>
          <w:tcPr>
            <w:tcW w:w="1387" w:type="dxa"/>
            <w:hideMark/>
          </w:tcPr>
          <w:p w14:paraId="172589BF" w14:textId="261E3181" w:rsidR="00076552" w:rsidRPr="004D307F"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735</w:t>
            </w:r>
          </w:p>
        </w:tc>
        <w:tc>
          <w:tcPr>
            <w:tcW w:w="1388" w:type="dxa"/>
            <w:hideMark/>
          </w:tcPr>
          <w:p w14:paraId="162231DE" w14:textId="30D5E84A" w:rsidR="00076552"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90</w:t>
            </w:r>
          </w:p>
        </w:tc>
        <w:tc>
          <w:tcPr>
            <w:tcW w:w="1388" w:type="dxa"/>
            <w:hideMark/>
          </w:tcPr>
          <w:p w14:paraId="38DFBE15" w14:textId="193D21F2" w:rsidR="00076552"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225</w:t>
            </w:r>
          </w:p>
        </w:tc>
      </w:tr>
      <w:tr w:rsidR="00962104" w:rsidRPr="004D307F" w14:paraId="45250A0E" w14:textId="77777777" w:rsidTr="00842992">
        <w:tc>
          <w:tcPr>
            <w:tcW w:w="0" w:type="auto"/>
            <w:hideMark/>
          </w:tcPr>
          <w:p w14:paraId="67141146"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Year 2</w:t>
            </w:r>
          </w:p>
        </w:tc>
        <w:tc>
          <w:tcPr>
            <w:tcW w:w="1387" w:type="dxa"/>
            <w:hideMark/>
          </w:tcPr>
          <w:p w14:paraId="07E7A23E" w14:textId="67057B2A"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184</w:t>
            </w:r>
          </w:p>
        </w:tc>
        <w:tc>
          <w:tcPr>
            <w:tcW w:w="1388" w:type="dxa"/>
            <w:hideMark/>
          </w:tcPr>
          <w:p w14:paraId="5C47E902" w14:textId="594C0A31"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6</w:t>
            </w:r>
          </w:p>
        </w:tc>
        <w:tc>
          <w:tcPr>
            <w:tcW w:w="1388" w:type="dxa"/>
            <w:hideMark/>
          </w:tcPr>
          <w:p w14:paraId="4DC2CC50" w14:textId="552FEC5D"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640</w:t>
            </w:r>
          </w:p>
        </w:tc>
      </w:tr>
      <w:tr w:rsidR="00962104" w:rsidRPr="004D307F" w14:paraId="26633AF4" w14:textId="77777777" w:rsidTr="00842992">
        <w:tc>
          <w:tcPr>
            <w:tcW w:w="0" w:type="auto"/>
            <w:hideMark/>
          </w:tcPr>
          <w:p w14:paraId="38FF91A1"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and Primary Ungraded)</w:t>
            </w:r>
          </w:p>
        </w:tc>
        <w:tc>
          <w:tcPr>
            <w:tcW w:w="1387" w:type="dxa"/>
            <w:hideMark/>
          </w:tcPr>
          <w:p w14:paraId="3F829F76" w14:textId="1040BDC2"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90</w:t>
            </w:r>
          </w:p>
        </w:tc>
        <w:tc>
          <w:tcPr>
            <w:tcW w:w="1388" w:type="dxa"/>
            <w:hideMark/>
          </w:tcPr>
          <w:p w14:paraId="112C40C5" w14:textId="2A8BA193"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6</w:t>
            </w:r>
          </w:p>
        </w:tc>
        <w:tc>
          <w:tcPr>
            <w:tcW w:w="1388" w:type="dxa"/>
            <w:hideMark/>
          </w:tcPr>
          <w:p w14:paraId="69BD834E" w14:textId="49C24C8F"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006</w:t>
            </w:r>
          </w:p>
        </w:tc>
      </w:tr>
      <w:tr w:rsidR="00962104" w:rsidRPr="004D307F" w14:paraId="767E9F7A" w14:textId="77777777" w:rsidTr="00842992">
        <w:tc>
          <w:tcPr>
            <w:tcW w:w="0" w:type="auto"/>
            <w:hideMark/>
          </w:tcPr>
          <w:p w14:paraId="47D96088"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12 Students (and Secondary Ungraded)</w:t>
            </w:r>
          </w:p>
        </w:tc>
        <w:tc>
          <w:tcPr>
            <w:tcW w:w="1387" w:type="dxa"/>
            <w:hideMark/>
          </w:tcPr>
          <w:p w14:paraId="79591C97" w14:textId="28FE0EE1"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804</w:t>
            </w:r>
          </w:p>
        </w:tc>
        <w:tc>
          <w:tcPr>
            <w:tcW w:w="1388" w:type="dxa"/>
            <w:hideMark/>
          </w:tcPr>
          <w:p w14:paraId="6AAACF3A" w14:textId="3DFFE0B7"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4</w:t>
            </w:r>
          </w:p>
        </w:tc>
        <w:tc>
          <w:tcPr>
            <w:tcW w:w="1388" w:type="dxa"/>
            <w:hideMark/>
          </w:tcPr>
          <w:p w14:paraId="35DCE65F" w14:textId="1C5CB35C"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278</w:t>
            </w:r>
          </w:p>
        </w:tc>
      </w:tr>
    </w:tbl>
    <w:p w14:paraId="6D7BC857" w14:textId="0CA722E2" w:rsidR="001167A8" w:rsidRPr="004D307F" w:rsidRDefault="001167A8" w:rsidP="00B566E7">
      <w:pPr>
        <w:pStyle w:val="Heading2"/>
      </w:pPr>
      <w:r w:rsidRPr="004D307F">
        <w:br w:type="page"/>
      </w:r>
      <w:bookmarkStart w:id="4" w:name="_Toc99882723"/>
      <w:r w:rsidRPr="004D307F">
        <w:lastRenderedPageBreak/>
        <w:t>Enrolment Linked Base (Reference 2)</w:t>
      </w:r>
      <w:bookmarkEnd w:id="4"/>
    </w:p>
    <w:p w14:paraId="40C1B1A8" w14:textId="24170BA8"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Linked Base</w:t>
      </w:r>
      <w:r w:rsidR="004F5307" w:rsidRPr="004D307F">
        <w:rPr>
          <w:rFonts w:ascii="VIC-Regular" w:eastAsia="Times New Roman" w:hAnsi="VIC-Regular" w:cs="Times New Roman"/>
          <w:color w:val="011A3C"/>
          <w:sz w:val="24"/>
          <w:szCs w:val="24"/>
          <w:lang w:val="en" w:eastAsia="en-AU"/>
        </w:rPr>
        <w:t xml:space="preserve"> (ELB)</w:t>
      </w:r>
      <w:r w:rsidRPr="004D307F">
        <w:rPr>
          <w:rFonts w:ascii="VIC-Regular" w:eastAsia="Times New Roman" w:hAnsi="VIC-Regular" w:cs="Times New Roman"/>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w:t>
      </w:r>
      <w:proofErr w:type="spellStart"/>
      <w:r w:rsidRPr="004D307F">
        <w:rPr>
          <w:rFonts w:ascii="VIC-Regular" w:eastAsia="Times New Roman" w:hAnsi="VIC-Regular" w:cs="Times New Roman"/>
          <w:color w:val="011A3C"/>
          <w:sz w:val="24"/>
          <w:szCs w:val="24"/>
          <w:lang w:val="en" w:eastAsia="en-AU"/>
        </w:rPr>
        <w:t>recognises</w:t>
      </w:r>
      <w:proofErr w:type="spellEnd"/>
      <w:r w:rsidRPr="004D307F">
        <w:rPr>
          <w:rFonts w:ascii="VIC-Regular" w:eastAsia="Times New Roman" w:hAnsi="VIC-Regular" w:cs="Times New Roman"/>
          <w:color w:val="011A3C"/>
          <w:sz w:val="24"/>
          <w:szCs w:val="24"/>
          <w:lang w:val="en" w:eastAsia="en-AU"/>
        </w:rPr>
        <w:t xml:space="preserve"> the economies of scale achievable in larger schools through per student rates.</w:t>
      </w:r>
    </w:p>
    <w:p w14:paraId="61C9643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made up of a flat amount, adjusted by way of a per-student taper that reduces the allocation beyond certain thresholds.</w:t>
      </w:r>
    </w:p>
    <w:p w14:paraId="0616077F"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6B6328"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enrolment linked base funding at campus level.</w:t>
      </w:r>
    </w:p>
    <w:p w14:paraId="6EC7E732"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5FD5823"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632AEAA3" w14:textId="16804160"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5158B380" w14:textId="15B5EFFF" w:rsidR="0039304A" w:rsidRPr="004D307F" w:rsidRDefault="0039304A"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75C07B5B" w14:textId="39FCFC13" w:rsidR="00A65133" w:rsidRPr="004D307F" w:rsidRDefault="00A65133" w:rsidP="001167A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bookmarkStart w:id="5" w:name="_Hlk47814683"/>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bookmarkEnd w:id="5"/>
    <w:p w14:paraId="00786AB3" w14:textId="71160B68"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A215B1"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Enrolment Linked Base Funding</w:t>
      </w:r>
      <w:r w:rsidRPr="004D307F">
        <w:rPr>
          <w:rFonts w:ascii="VIC-Regular" w:eastAsia="Times New Roman" w:hAnsi="VIC-Regular" w:cs="Times New Roman"/>
          <w:color w:val="011A3C"/>
          <w:sz w:val="24"/>
          <w:szCs w:val="24"/>
          <w:lang w:val="en" w:eastAsia="en-AU"/>
        </w:rPr>
        <w:t xml:space="preserve"> = Base + (Enrolment * Taper)</w:t>
      </w:r>
    </w:p>
    <w:p w14:paraId="3326F7C7"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the matching school type configuration from the options below.</w:t>
      </w:r>
    </w:p>
    <w:p w14:paraId="78FC4F6A"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fixed up to an enrolment threshold. Above this level, the per student taper is applied, until the base amount is exhausted.</w:t>
      </w:r>
    </w:p>
    <w:p w14:paraId="027F8DF6" w14:textId="29920F33"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primary </w:t>
      </w:r>
      <w:r w:rsidR="004E385A"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600 enrolments would calculate their funding as Primary Base + [100 (enrolment &gt;500) * Primary Taper]</w:t>
      </w:r>
    </w:p>
    <w:p w14:paraId="7275B635" w14:textId="2B5992F6" w:rsidR="001167A8" w:rsidRPr="004D307F" w:rsidRDefault="001167A8" w:rsidP="00CE3A3F">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Rates 202</w:t>
      </w:r>
      <w:r w:rsidR="009E5A39"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54"/>
        <w:gridCol w:w="1469"/>
        <w:gridCol w:w="1423"/>
        <w:gridCol w:w="1570"/>
      </w:tblGrid>
      <w:tr w:rsidR="001167A8" w:rsidRPr="004D307F" w14:paraId="3C9A76F0" w14:textId="77777777" w:rsidTr="00124D27">
        <w:trPr>
          <w:tblHeader/>
        </w:trPr>
        <w:tc>
          <w:tcPr>
            <w:tcW w:w="0" w:type="auto"/>
            <w:hideMark/>
          </w:tcPr>
          <w:p w14:paraId="28DC1707" w14:textId="49EDA54E" w:rsidR="001167A8" w:rsidRPr="004D307F" w:rsidRDefault="004F5307" w:rsidP="001167A8">
            <w:pPr>
              <w:spacing w:after="0" w:line="240" w:lineRule="atLeast"/>
              <w:rPr>
                <w:rFonts w:ascii="VIC-Bold" w:eastAsia="Times New Roman" w:hAnsi="VIC-Bold" w:cs="Times New Roman"/>
                <w:color w:val="323E4F" w:themeColor="text2" w:themeShade="BF"/>
                <w:sz w:val="24"/>
                <w:szCs w:val="24"/>
                <w:lang w:eastAsia="en-AU"/>
              </w:rPr>
            </w:pPr>
            <w:proofErr w:type="gramStart"/>
            <w:r w:rsidRPr="004D307F">
              <w:rPr>
                <w:rFonts w:ascii="VIC-Bold" w:eastAsia="Times New Roman" w:hAnsi="VIC-Bold" w:cs="Times New Roman"/>
                <w:color w:val="323E4F" w:themeColor="text2" w:themeShade="BF"/>
                <w:sz w:val="24"/>
                <w:szCs w:val="24"/>
                <w:lang w:eastAsia="en-AU"/>
              </w:rPr>
              <w:t>ELB  applied</w:t>
            </w:r>
            <w:proofErr w:type="gramEnd"/>
          </w:p>
        </w:tc>
        <w:tc>
          <w:tcPr>
            <w:tcW w:w="0" w:type="auto"/>
            <w:hideMark/>
          </w:tcPr>
          <w:p w14:paraId="1E6C373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88E2FDD"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41CEFBB0"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962104" w:rsidRPr="004D307F" w14:paraId="0F027E8E" w14:textId="77777777" w:rsidTr="00124D27">
        <w:tc>
          <w:tcPr>
            <w:tcW w:w="0" w:type="auto"/>
            <w:hideMark/>
          </w:tcPr>
          <w:p w14:paraId="0CD1B38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incl. Hub Annex)</w:t>
            </w:r>
          </w:p>
        </w:tc>
        <w:tc>
          <w:tcPr>
            <w:tcW w:w="0" w:type="auto"/>
            <w:hideMark/>
          </w:tcPr>
          <w:p w14:paraId="63E0E974" w14:textId="3CEB6CB7"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3,424</w:t>
            </w:r>
          </w:p>
        </w:tc>
        <w:tc>
          <w:tcPr>
            <w:tcW w:w="0" w:type="auto"/>
            <w:hideMark/>
          </w:tcPr>
          <w:p w14:paraId="4668F5CF" w14:textId="2667A63C"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01</w:t>
            </w:r>
          </w:p>
        </w:tc>
        <w:tc>
          <w:tcPr>
            <w:tcW w:w="0" w:type="auto"/>
            <w:hideMark/>
          </w:tcPr>
          <w:p w14:paraId="43AAEAE7" w14:textId="71610E7B"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6,825</w:t>
            </w:r>
          </w:p>
        </w:tc>
      </w:tr>
      <w:tr w:rsidR="00962104" w:rsidRPr="004D307F" w14:paraId="1FC44983" w14:textId="77777777" w:rsidTr="00124D27">
        <w:tc>
          <w:tcPr>
            <w:tcW w:w="0" w:type="auto"/>
            <w:hideMark/>
          </w:tcPr>
          <w:p w14:paraId="6DBDD0DE"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2602D933" w14:textId="24905459"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8,246</w:t>
            </w:r>
          </w:p>
        </w:tc>
        <w:tc>
          <w:tcPr>
            <w:tcW w:w="0" w:type="auto"/>
            <w:hideMark/>
          </w:tcPr>
          <w:p w14:paraId="56533971" w14:textId="337577D9"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917</w:t>
            </w:r>
          </w:p>
        </w:tc>
        <w:tc>
          <w:tcPr>
            <w:tcW w:w="0" w:type="auto"/>
            <w:hideMark/>
          </w:tcPr>
          <w:p w14:paraId="51CF7B91" w14:textId="3C83A0B7"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5,163</w:t>
            </w:r>
          </w:p>
        </w:tc>
      </w:tr>
      <w:tr w:rsidR="00962104" w:rsidRPr="004D307F" w14:paraId="6F504EB8" w14:textId="77777777" w:rsidTr="00124D27">
        <w:tc>
          <w:tcPr>
            <w:tcW w:w="0" w:type="auto"/>
            <w:hideMark/>
          </w:tcPr>
          <w:p w14:paraId="4844E64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9, P-</w:t>
            </w:r>
            <w:proofErr w:type="gramStart"/>
            <w:r w:rsidRPr="004D307F">
              <w:rPr>
                <w:rFonts w:ascii="VIC-Regular" w:eastAsia="Times New Roman" w:hAnsi="VIC-Regular" w:cs="Times New Roman"/>
                <w:color w:val="323E4F" w:themeColor="text2" w:themeShade="BF"/>
                <w:sz w:val="24"/>
                <w:szCs w:val="24"/>
                <w:lang w:eastAsia="en-AU"/>
              </w:rPr>
              <w:t>10</w:t>
            </w:r>
            <w:proofErr w:type="gramEnd"/>
            <w:r w:rsidRPr="004D307F">
              <w:rPr>
                <w:rFonts w:ascii="VIC-Regular" w:eastAsia="Times New Roman" w:hAnsi="VIC-Regular" w:cs="Times New Roman"/>
                <w:color w:val="323E4F" w:themeColor="text2" w:themeShade="BF"/>
                <w:sz w:val="24"/>
                <w:szCs w:val="24"/>
                <w:lang w:eastAsia="en-AU"/>
              </w:rPr>
              <w:t xml:space="preserve"> and P-12</w:t>
            </w:r>
          </w:p>
        </w:tc>
        <w:tc>
          <w:tcPr>
            <w:tcW w:w="0" w:type="auto"/>
            <w:hideMark/>
          </w:tcPr>
          <w:p w14:paraId="16431AC5" w14:textId="02A2C1D5"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4,746</w:t>
            </w:r>
          </w:p>
        </w:tc>
        <w:tc>
          <w:tcPr>
            <w:tcW w:w="0" w:type="auto"/>
            <w:hideMark/>
          </w:tcPr>
          <w:p w14:paraId="2766BD67" w14:textId="20B96100"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060</w:t>
            </w:r>
          </w:p>
        </w:tc>
        <w:tc>
          <w:tcPr>
            <w:tcW w:w="0" w:type="auto"/>
            <w:hideMark/>
          </w:tcPr>
          <w:p w14:paraId="2B7CD6FC" w14:textId="02CB12A6"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5,806</w:t>
            </w:r>
          </w:p>
        </w:tc>
      </w:tr>
      <w:tr w:rsidR="004F5307" w:rsidRPr="004D307F" w14:paraId="5437D290" w14:textId="77777777" w:rsidTr="00124D27">
        <w:tc>
          <w:tcPr>
            <w:tcW w:w="0" w:type="auto"/>
            <w:hideMark/>
          </w:tcPr>
          <w:p w14:paraId="76E8EC7D"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8 (=0.5 x P-12 Base)</w:t>
            </w:r>
          </w:p>
        </w:tc>
        <w:tc>
          <w:tcPr>
            <w:tcW w:w="0" w:type="auto"/>
            <w:hideMark/>
          </w:tcPr>
          <w:p w14:paraId="60C57D28" w14:textId="673620E5"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7,373</w:t>
            </w:r>
          </w:p>
        </w:tc>
        <w:tc>
          <w:tcPr>
            <w:tcW w:w="0" w:type="auto"/>
            <w:hideMark/>
          </w:tcPr>
          <w:p w14:paraId="135F4A37" w14:textId="43970F05" w:rsidR="004F5307"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530</w:t>
            </w:r>
          </w:p>
        </w:tc>
        <w:tc>
          <w:tcPr>
            <w:tcW w:w="0" w:type="auto"/>
            <w:hideMark/>
          </w:tcPr>
          <w:p w14:paraId="49AEDBEC" w14:textId="15280CD0" w:rsidR="004F5307"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2,903</w:t>
            </w:r>
          </w:p>
        </w:tc>
      </w:tr>
      <w:tr w:rsidR="004F5307" w:rsidRPr="004D307F" w14:paraId="43ECFA04" w14:textId="77777777" w:rsidTr="00124D27">
        <w:tc>
          <w:tcPr>
            <w:tcW w:w="0" w:type="auto"/>
            <w:hideMark/>
          </w:tcPr>
          <w:p w14:paraId="7C95B261"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Split Site (=1.5 x Sec Base)</w:t>
            </w:r>
          </w:p>
        </w:tc>
        <w:tc>
          <w:tcPr>
            <w:tcW w:w="0" w:type="auto"/>
            <w:hideMark/>
          </w:tcPr>
          <w:p w14:paraId="15E92BCD" w14:textId="117A77AC"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92,369</w:t>
            </w:r>
          </w:p>
        </w:tc>
        <w:tc>
          <w:tcPr>
            <w:tcW w:w="0" w:type="auto"/>
            <w:hideMark/>
          </w:tcPr>
          <w:p w14:paraId="2D4214FE" w14:textId="3C803173"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0,375.50</w:t>
            </w:r>
          </w:p>
        </w:tc>
        <w:tc>
          <w:tcPr>
            <w:tcW w:w="0" w:type="auto"/>
            <w:hideMark/>
          </w:tcPr>
          <w:p w14:paraId="5B2C0C9E" w14:textId="1CF5D0DC"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w:t>
            </w:r>
            <w:r w:rsidR="005D5CA5" w:rsidRPr="004D307F">
              <w:rPr>
                <w:rFonts w:ascii="VIC-Regular" w:eastAsia="Times New Roman" w:hAnsi="VIC-Regular" w:cs="Times New Roman"/>
                <w:color w:val="323E4F" w:themeColor="text2" w:themeShade="BF"/>
                <w:sz w:val="24"/>
                <w:szCs w:val="24"/>
                <w:lang w:eastAsia="en-AU"/>
              </w:rPr>
              <w:t>744</w:t>
            </w:r>
            <w:r w:rsidRPr="004D307F">
              <w:rPr>
                <w:rFonts w:ascii="VIC-Regular" w:eastAsia="Times New Roman" w:hAnsi="VIC-Regular" w:cs="Times New Roman"/>
                <w:color w:val="323E4F" w:themeColor="text2" w:themeShade="BF"/>
                <w:sz w:val="24"/>
                <w:szCs w:val="24"/>
                <w:lang w:eastAsia="en-AU"/>
              </w:rPr>
              <w:t>.50</w:t>
            </w:r>
          </w:p>
        </w:tc>
      </w:tr>
      <w:tr w:rsidR="004F5307" w:rsidRPr="004D307F" w14:paraId="0EB6FDEE" w14:textId="77777777" w:rsidTr="00124D27">
        <w:tc>
          <w:tcPr>
            <w:tcW w:w="0" w:type="auto"/>
            <w:hideMark/>
          </w:tcPr>
          <w:p w14:paraId="75404584"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lit Site P-12 (=1.5 x P-12 Base)</w:t>
            </w:r>
          </w:p>
        </w:tc>
        <w:tc>
          <w:tcPr>
            <w:tcW w:w="0" w:type="auto"/>
            <w:hideMark/>
          </w:tcPr>
          <w:p w14:paraId="3DB7BF88" w14:textId="2DF5CA7B"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119</w:t>
            </w:r>
          </w:p>
        </w:tc>
        <w:tc>
          <w:tcPr>
            <w:tcW w:w="0" w:type="auto"/>
            <w:hideMark/>
          </w:tcPr>
          <w:p w14:paraId="4D3B9182" w14:textId="1D5A57B9"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590</w:t>
            </w:r>
          </w:p>
        </w:tc>
        <w:tc>
          <w:tcPr>
            <w:tcW w:w="0" w:type="auto"/>
            <w:hideMark/>
          </w:tcPr>
          <w:p w14:paraId="0149FE8C" w14:textId="2DE418D8"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8,709</w:t>
            </w:r>
          </w:p>
        </w:tc>
      </w:tr>
    </w:tbl>
    <w:p w14:paraId="5C50734D" w14:textId="77777777" w:rsidR="00F04286" w:rsidRPr="004D307F" w:rsidRDefault="00F04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07"/>
        <w:gridCol w:w="1073"/>
        <w:gridCol w:w="813"/>
        <w:gridCol w:w="1123"/>
      </w:tblGrid>
      <w:tr w:rsidR="001167A8" w:rsidRPr="004D307F" w14:paraId="2E02DBC6" w14:textId="77777777" w:rsidTr="00C55926">
        <w:trPr>
          <w:tblHeader/>
        </w:trPr>
        <w:tc>
          <w:tcPr>
            <w:tcW w:w="0" w:type="auto"/>
            <w:hideMark/>
          </w:tcPr>
          <w:p w14:paraId="1D38485D" w14:textId="77777777"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Regular Enrolment Linked Base Taper</w:t>
            </w:r>
          </w:p>
        </w:tc>
        <w:tc>
          <w:tcPr>
            <w:tcW w:w="0" w:type="auto"/>
            <w:hideMark/>
          </w:tcPr>
          <w:p w14:paraId="133CDFE8"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451" w:type="pct"/>
            <w:hideMark/>
          </w:tcPr>
          <w:p w14:paraId="2166876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623" w:type="pct"/>
            <w:hideMark/>
          </w:tcPr>
          <w:p w14:paraId="7564905B"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4F5307" w:rsidRPr="004D307F" w14:paraId="555BDA8C" w14:textId="77777777" w:rsidTr="00C55926">
        <w:tc>
          <w:tcPr>
            <w:tcW w:w="0" w:type="auto"/>
            <w:hideMark/>
          </w:tcPr>
          <w:p w14:paraId="3EB5FB98"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Taper &gt;500 Per student reduction</w:t>
            </w:r>
          </w:p>
        </w:tc>
        <w:tc>
          <w:tcPr>
            <w:tcW w:w="0" w:type="auto"/>
            <w:hideMark/>
          </w:tcPr>
          <w:p w14:paraId="6681C6B1" w14:textId="28F52D4B"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9.45</w:t>
            </w:r>
          </w:p>
        </w:tc>
        <w:tc>
          <w:tcPr>
            <w:tcW w:w="451" w:type="pct"/>
            <w:hideMark/>
          </w:tcPr>
          <w:p w14:paraId="1BB0514A" w14:textId="2299D8A2"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0</w:t>
            </w:r>
            <w:r w:rsidR="005D5CA5" w:rsidRPr="004D307F">
              <w:rPr>
                <w:rFonts w:ascii="VIC-Regular" w:eastAsia="Times New Roman" w:hAnsi="VIC-Regular" w:cs="Times New Roman"/>
                <w:color w:val="323E4F" w:themeColor="text2" w:themeShade="BF"/>
                <w:sz w:val="24"/>
                <w:szCs w:val="24"/>
                <w:lang w:eastAsia="en-AU"/>
              </w:rPr>
              <w:t>7</w:t>
            </w:r>
          </w:p>
        </w:tc>
        <w:tc>
          <w:tcPr>
            <w:tcW w:w="623" w:type="pct"/>
            <w:hideMark/>
          </w:tcPr>
          <w:p w14:paraId="562B4751" w14:textId="0318813E"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8.</w:t>
            </w:r>
            <w:r w:rsidR="005D5CA5" w:rsidRPr="004D307F">
              <w:rPr>
                <w:rFonts w:ascii="VIC-Regular" w:eastAsia="Times New Roman" w:hAnsi="VIC-Regular" w:cs="Times New Roman"/>
                <w:color w:val="323E4F" w:themeColor="text2" w:themeShade="BF"/>
                <w:sz w:val="24"/>
                <w:szCs w:val="24"/>
                <w:lang w:eastAsia="en-AU"/>
              </w:rPr>
              <w:t>52</w:t>
            </w:r>
          </w:p>
        </w:tc>
      </w:tr>
      <w:tr w:rsidR="004F5307" w:rsidRPr="004D307F" w14:paraId="2E161121" w14:textId="77777777" w:rsidTr="00C55926">
        <w:tc>
          <w:tcPr>
            <w:tcW w:w="0" w:type="auto"/>
            <w:hideMark/>
          </w:tcPr>
          <w:p w14:paraId="3FDC0AD2"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 and Sec-Split Site Taper &gt;400 Per student reduction</w:t>
            </w:r>
          </w:p>
        </w:tc>
        <w:tc>
          <w:tcPr>
            <w:tcW w:w="0" w:type="auto"/>
            <w:hideMark/>
          </w:tcPr>
          <w:p w14:paraId="7797EB95" w14:textId="5629132F"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2.62</w:t>
            </w:r>
          </w:p>
        </w:tc>
        <w:tc>
          <w:tcPr>
            <w:tcW w:w="451" w:type="pct"/>
            <w:hideMark/>
          </w:tcPr>
          <w:p w14:paraId="1A35B668" w14:textId="5E22D873"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08</w:t>
            </w:r>
          </w:p>
        </w:tc>
        <w:tc>
          <w:tcPr>
            <w:tcW w:w="623" w:type="pct"/>
            <w:hideMark/>
          </w:tcPr>
          <w:p w14:paraId="19A37040" w14:textId="79D6A511"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5.</w:t>
            </w:r>
            <w:r w:rsidR="005D5CA5" w:rsidRPr="004D307F">
              <w:rPr>
                <w:rFonts w:ascii="VIC-Regular" w:eastAsia="Times New Roman" w:hAnsi="VIC-Regular" w:cs="Times New Roman"/>
                <w:color w:val="323E4F" w:themeColor="text2" w:themeShade="BF"/>
                <w:sz w:val="24"/>
                <w:szCs w:val="24"/>
                <w:lang w:eastAsia="en-AU"/>
              </w:rPr>
              <w:t>70</w:t>
            </w:r>
          </w:p>
        </w:tc>
      </w:tr>
    </w:tbl>
    <w:p w14:paraId="1F9BFC93" w14:textId="5E7C75F7" w:rsidR="001167A8" w:rsidRPr="004D307F" w:rsidRDefault="004F5307"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ollowing campus configurations </w:t>
      </w:r>
      <w:r w:rsidR="001167A8" w:rsidRPr="004D307F">
        <w:rPr>
          <w:rFonts w:ascii="VIC-Regular" w:eastAsia="Times New Roman" w:hAnsi="VIC-Regular" w:cs="Times New Roman"/>
          <w:color w:val="011A3C"/>
          <w:sz w:val="24"/>
          <w:szCs w:val="24"/>
          <w:lang w:val="en" w:eastAsia="en-AU"/>
        </w:rPr>
        <w:t>P-8, P-9, P-10, P-12 &amp; Split Site P-12 — </w:t>
      </w:r>
      <w:r w:rsidR="001167A8" w:rsidRPr="004D307F">
        <w:rPr>
          <w:rFonts w:ascii="VIC-Regular" w:eastAsia="Times New Roman" w:hAnsi="VIC-Regular" w:cs="Times New Roman"/>
          <w:b/>
          <w:bCs/>
          <w:color w:val="011A3C"/>
          <w:sz w:val="24"/>
          <w:szCs w:val="24"/>
          <w:lang w:val="en" w:eastAsia="en-AU"/>
        </w:rPr>
        <w:t xml:space="preserve">use Primary and Secondary </w:t>
      </w:r>
      <w:r w:rsidR="00842992" w:rsidRPr="004D307F">
        <w:rPr>
          <w:rFonts w:ascii="VIC-Regular" w:eastAsia="Times New Roman" w:hAnsi="VIC-Regular" w:cs="Times New Roman"/>
          <w:b/>
          <w:bCs/>
          <w:color w:val="011A3C"/>
          <w:sz w:val="24"/>
          <w:szCs w:val="24"/>
          <w:lang w:val="en" w:eastAsia="en-AU"/>
        </w:rPr>
        <w:t>tapers.</w:t>
      </w:r>
    </w:p>
    <w:p w14:paraId="398B4CF4" w14:textId="7A4261E0" w:rsidR="001167A8" w:rsidRPr="004D307F" w:rsidRDefault="001167A8"/>
    <w:p w14:paraId="5FB1D039" w14:textId="77777777" w:rsidR="001167A8" w:rsidRPr="004D307F" w:rsidRDefault="001167A8">
      <w:r w:rsidRPr="004D307F">
        <w:br w:type="page"/>
      </w:r>
    </w:p>
    <w:p w14:paraId="500CB4B4" w14:textId="77777777" w:rsidR="00DB5C39" w:rsidRPr="004D307F" w:rsidRDefault="00DB5C39" w:rsidP="00B566E7">
      <w:pPr>
        <w:pStyle w:val="Heading2"/>
      </w:pPr>
      <w:bookmarkStart w:id="6" w:name="_Toc99882724"/>
      <w:r w:rsidRPr="004D307F">
        <w:lastRenderedPageBreak/>
        <w:t>Small School Base (Reference 3)</w:t>
      </w:r>
      <w:bookmarkEnd w:id="6"/>
    </w:p>
    <w:p w14:paraId="127D3343"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mall School Base is provided to primary schools with less than 80.1 students and secondary colleges with less than 400 students.</w:t>
      </w:r>
    </w:p>
    <w:p w14:paraId="68244AF5"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primary schools, the base reduces as enrolments increase. For multi-site primary </w:t>
      </w:r>
      <w:proofErr w:type="gramStart"/>
      <w:r w:rsidRPr="004D307F">
        <w:rPr>
          <w:rFonts w:ascii="VIC-Regular" w:eastAsia="Times New Roman" w:hAnsi="VIC-Regular" w:cs="Times New Roman"/>
          <w:color w:val="011A3C"/>
          <w:sz w:val="24"/>
          <w:szCs w:val="24"/>
          <w:lang w:val="en" w:eastAsia="en-AU"/>
        </w:rPr>
        <w:t>schools</w:t>
      </w:r>
      <w:proofErr w:type="gramEnd"/>
      <w:r w:rsidRPr="004D307F">
        <w:rPr>
          <w:rFonts w:ascii="VIC-Regular" w:eastAsia="Times New Roman" w:hAnsi="VIC-Regular" w:cs="Times New Roman"/>
          <w:color w:val="011A3C"/>
          <w:sz w:val="24"/>
          <w:szCs w:val="24"/>
          <w:lang w:val="en" w:eastAsia="en-AU"/>
        </w:rPr>
        <w:t xml:space="preserve"> the Base and Taper is applied for each site.</w:t>
      </w:r>
    </w:p>
    <w:p w14:paraId="535C8CFE"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econdary colleges, the base is a flat amount up to 110 enrolments after which it reduces as enrolments increase. For multi-campus colleges, the Base and Taper is applied for each campus.</w:t>
      </w:r>
    </w:p>
    <w:p w14:paraId="2099CD02" w14:textId="77777777"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75A8C4F"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mall school base funding at campus level.</w:t>
      </w:r>
    </w:p>
    <w:p w14:paraId="77C59095"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14894D2"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8821D53" w14:textId="7FC4C55A"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7" w:name="_Hlk66193413"/>
      <w:r w:rsidRPr="004D307F">
        <w:rPr>
          <w:rFonts w:ascii="VIC-Regular" w:eastAsia="Times New Roman" w:hAnsi="VIC-Regular" w:cs="Times New Roman"/>
          <w:color w:val="011A3C"/>
          <w:sz w:val="24"/>
          <w:szCs w:val="24"/>
          <w:lang w:val="en" w:eastAsia="en-AU"/>
        </w:rPr>
        <w:t xml:space="preserve">Primary/Secondary </w:t>
      </w:r>
      <w:bookmarkEnd w:id="7"/>
      <w:r w:rsidRPr="004D307F">
        <w:rPr>
          <w:rFonts w:ascii="VIC-Regular" w:eastAsia="Times New Roman" w:hAnsi="VIC-Regular" w:cs="Times New Roman"/>
          <w:color w:val="011A3C"/>
          <w:sz w:val="24"/>
          <w:szCs w:val="24"/>
          <w:lang w:val="en" w:eastAsia="en-AU"/>
        </w:rPr>
        <w:t>Combined</w:t>
      </w:r>
    </w:p>
    <w:p w14:paraId="3AD404FB" w14:textId="564921B7" w:rsidR="0039304A" w:rsidRPr="004D307F" w:rsidRDefault="0039304A"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1CCE8A10" w14:textId="77777777" w:rsidR="00531290" w:rsidRPr="004D307F" w:rsidRDefault="00531290" w:rsidP="00DB5C39">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02ABB553" w14:textId="1DCB56D2"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057DF29"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Primary where enrolment is less than 80.1) </w:t>
      </w:r>
      <w:r w:rsidRPr="004D307F">
        <w:rPr>
          <w:rFonts w:ascii="VIC-Regular" w:eastAsia="Times New Roman" w:hAnsi="VIC-Regular" w:cs="Times New Roman"/>
          <w:color w:val="011A3C"/>
          <w:sz w:val="24"/>
          <w:szCs w:val="24"/>
          <w:lang w:val="en" w:eastAsia="en-AU"/>
        </w:rPr>
        <w:t>= Primary Base + (Primary Enrolment x Taper)</w:t>
      </w:r>
    </w:p>
    <w:p w14:paraId="1618EF9B" w14:textId="32E009F5"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Secondary where enrolment is less than 400) </w:t>
      </w:r>
      <w:r w:rsidRPr="004D307F">
        <w:rPr>
          <w:rFonts w:ascii="VIC-Regular" w:eastAsia="Times New Roman" w:hAnsi="VIC-Regular" w:cs="Times New Roman"/>
          <w:color w:val="011A3C"/>
          <w:sz w:val="24"/>
          <w:szCs w:val="24"/>
          <w:lang w:val="en" w:eastAsia="en-AU"/>
        </w:rPr>
        <w:t>= Secondary Base + [(Secondary Enrolment – 110) x Taper]</w:t>
      </w:r>
    </w:p>
    <w:p w14:paraId="55ACD144" w14:textId="635DE946"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econdary </w:t>
      </w:r>
      <w:r w:rsidR="00DD54B0"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300 enrolments would calculate their funding as Secondary Base + [(300 -110) * Secondary Taper]</w:t>
      </w:r>
    </w:p>
    <w:p w14:paraId="16A26130"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F9E4EAA"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3691FA46"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1E5143D" w14:textId="3A878698"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Rates 202</w:t>
      </w:r>
      <w:r w:rsidR="006E0408"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7"/>
        <w:gridCol w:w="1503"/>
        <w:gridCol w:w="1316"/>
        <w:gridCol w:w="1340"/>
      </w:tblGrid>
      <w:tr w:rsidR="00DB5C39" w:rsidRPr="004D307F" w14:paraId="00974DDC" w14:textId="77777777" w:rsidTr="00124D27">
        <w:trPr>
          <w:tblHeader/>
        </w:trPr>
        <w:tc>
          <w:tcPr>
            <w:tcW w:w="0" w:type="auto"/>
            <w:hideMark/>
          </w:tcPr>
          <w:p w14:paraId="2C464FA3"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mall Schools Adjustment Base</w:t>
            </w:r>
          </w:p>
        </w:tc>
        <w:tc>
          <w:tcPr>
            <w:tcW w:w="0" w:type="auto"/>
            <w:hideMark/>
          </w:tcPr>
          <w:p w14:paraId="2069F423"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BC7A6F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555D8A81"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3FF53679" w14:textId="77777777" w:rsidTr="00124D27">
        <w:tc>
          <w:tcPr>
            <w:tcW w:w="0" w:type="auto"/>
            <w:hideMark/>
          </w:tcPr>
          <w:p w14:paraId="47929F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5F10165B" w14:textId="55CD0286"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054</w:t>
            </w:r>
          </w:p>
        </w:tc>
        <w:tc>
          <w:tcPr>
            <w:tcW w:w="0" w:type="auto"/>
            <w:hideMark/>
          </w:tcPr>
          <w:p w14:paraId="073692E1" w14:textId="7C435426"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12</w:t>
            </w:r>
          </w:p>
        </w:tc>
        <w:tc>
          <w:tcPr>
            <w:tcW w:w="0" w:type="auto"/>
            <w:hideMark/>
          </w:tcPr>
          <w:p w14:paraId="53AD71D7" w14:textId="3E003B54"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7,466</w:t>
            </w:r>
          </w:p>
        </w:tc>
      </w:tr>
      <w:tr w:rsidR="00BE29E7" w:rsidRPr="004D307F" w14:paraId="5DED63BD" w14:textId="77777777" w:rsidTr="00124D27">
        <w:tc>
          <w:tcPr>
            <w:tcW w:w="0" w:type="auto"/>
            <w:hideMark/>
          </w:tcPr>
          <w:p w14:paraId="3D3792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180E648D" w14:textId="18D018BB"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3,733</w:t>
            </w:r>
          </w:p>
        </w:tc>
        <w:tc>
          <w:tcPr>
            <w:tcW w:w="0" w:type="auto"/>
            <w:hideMark/>
          </w:tcPr>
          <w:p w14:paraId="7B3445FE" w14:textId="29F0D35E"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410</w:t>
            </w:r>
          </w:p>
        </w:tc>
        <w:tc>
          <w:tcPr>
            <w:tcW w:w="0" w:type="auto"/>
            <w:hideMark/>
          </w:tcPr>
          <w:p w14:paraId="1F6E1A23" w14:textId="16E98C6D"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2,143</w:t>
            </w:r>
          </w:p>
        </w:tc>
      </w:tr>
      <w:tr w:rsidR="00DB5C39" w:rsidRPr="004D307F" w14:paraId="6DE76AC3" w14:textId="77777777" w:rsidTr="00124D27">
        <w:trPr>
          <w:tblHeader/>
        </w:trPr>
        <w:tc>
          <w:tcPr>
            <w:tcW w:w="0" w:type="auto"/>
            <w:hideMark/>
          </w:tcPr>
          <w:p w14:paraId="77183E3F"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mall School Adjustment Taper</w:t>
            </w:r>
          </w:p>
        </w:tc>
        <w:tc>
          <w:tcPr>
            <w:tcW w:w="0" w:type="auto"/>
            <w:hideMark/>
          </w:tcPr>
          <w:p w14:paraId="7818E900"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6EAF976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6150A56F"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6728E007" w14:textId="77777777" w:rsidTr="00124D27">
        <w:tc>
          <w:tcPr>
            <w:tcW w:w="0" w:type="auto"/>
            <w:hideMark/>
          </w:tcPr>
          <w:p w14:paraId="61F7BA11"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77AA087F" w14:textId="298E6C64"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2.02</w:t>
            </w:r>
          </w:p>
        </w:tc>
        <w:tc>
          <w:tcPr>
            <w:tcW w:w="0" w:type="auto"/>
            <w:hideMark/>
          </w:tcPr>
          <w:p w14:paraId="5114E6AC" w14:textId="18BCEBD2"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w:t>
            </w:r>
            <w:r w:rsidR="006E0408" w:rsidRPr="004D307F">
              <w:rPr>
                <w:rFonts w:ascii="VIC-Regular" w:eastAsia="Times New Roman" w:hAnsi="VIC-Regular" w:cs="Times New Roman"/>
                <w:color w:val="323E4F" w:themeColor="text2" w:themeShade="BF"/>
                <w:sz w:val="24"/>
                <w:szCs w:val="24"/>
                <w:lang w:eastAsia="en-AU"/>
              </w:rPr>
              <w:t>61</w:t>
            </w:r>
          </w:p>
        </w:tc>
        <w:tc>
          <w:tcPr>
            <w:tcW w:w="0" w:type="auto"/>
            <w:hideMark/>
          </w:tcPr>
          <w:p w14:paraId="29E23C1D" w14:textId="22AF8FF0"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4.</w:t>
            </w:r>
            <w:r w:rsidR="006E0408" w:rsidRPr="004D307F">
              <w:rPr>
                <w:rFonts w:ascii="VIC-Regular" w:eastAsia="Times New Roman" w:hAnsi="VIC-Regular" w:cs="Times New Roman"/>
                <w:color w:val="323E4F" w:themeColor="text2" w:themeShade="BF"/>
                <w:sz w:val="24"/>
                <w:szCs w:val="24"/>
                <w:lang w:eastAsia="en-AU"/>
              </w:rPr>
              <w:t>63</w:t>
            </w:r>
          </w:p>
        </w:tc>
      </w:tr>
      <w:tr w:rsidR="00BE29E7" w:rsidRPr="004D307F" w14:paraId="34961AC6" w14:textId="77777777" w:rsidTr="00124D27">
        <w:tc>
          <w:tcPr>
            <w:tcW w:w="0" w:type="auto"/>
            <w:hideMark/>
          </w:tcPr>
          <w:p w14:paraId="26274EED"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4D0BA088" w14:textId="3C253119"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30.13</w:t>
            </w:r>
          </w:p>
        </w:tc>
        <w:tc>
          <w:tcPr>
            <w:tcW w:w="0" w:type="auto"/>
            <w:hideMark/>
          </w:tcPr>
          <w:p w14:paraId="521A515B" w14:textId="4431A9F4"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r w:rsidR="006E0408" w:rsidRPr="004D307F">
              <w:rPr>
                <w:rFonts w:ascii="VIC-Regular" w:eastAsia="Times New Roman" w:hAnsi="VIC-Regular" w:cs="Times New Roman"/>
                <w:color w:val="323E4F" w:themeColor="text2" w:themeShade="BF"/>
                <w:sz w:val="24"/>
                <w:szCs w:val="24"/>
                <w:lang w:eastAsia="en-AU"/>
              </w:rPr>
              <w:t>99</w:t>
            </w:r>
          </w:p>
        </w:tc>
        <w:tc>
          <w:tcPr>
            <w:tcW w:w="0" w:type="auto"/>
            <w:hideMark/>
          </w:tcPr>
          <w:p w14:paraId="56AFE2A1" w14:textId="1B21AF6C"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w:t>
            </w:r>
            <w:r w:rsidR="006E0408" w:rsidRPr="004D307F">
              <w:rPr>
                <w:rFonts w:ascii="VIC-Regular" w:eastAsia="Times New Roman" w:hAnsi="VIC-Regular" w:cs="Times New Roman"/>
                <w:color w:val="323E4F" w:themeColor="text2" w:themeShade="BF"/>
                <w:sz w:val="24"/>
                <w:szCs w:val="24"/>
                <w:lang w:eastAsia="en-AU"/>
              </w:rPr>
              <w:t>9</w:t>
            </w:r>
            <w:r w:rsidRPr="004D307F">
              <w:rPr>
                <w:rFonts w:ascii="VIC-Regular" w:eastAsia="Times New Roman" w:hAnsi="VIC-Regular" w:cs="Times New Roman"/>
                <w:color w:val="323E4F" w:themeColor="text2" w:themeShade="BF"/>
                <w:sz w:val="24"/>
                <w:szCs w:val="24"/>
                <w:lang w:eastAsia="en-AU"/>
              </w:rPr>
              <w:t>.</w:t>
            </w:r>
            <w:r w:rsidR="006E0408" w:rsidRPr="004D307F">
              <w:rPr>
                <w:rFonts w:ascii="VIC-Regular" w:eastAsia="Times New Roman" w:hAnsi="VIC-Regular" w:cs="Times New Roman"/>
                <w:color w:val="323E4F" w:themeColor="text2" w:themeShade="BF"/>
                <w:sz w:val="24"/>
                <w:szCs w:val="24"/>
                <w:lang w:eastAsia="en-AU"/>
              </w:rPr>
              <w:t>12</w:t>
            </w:r>
          </w:p>
        </w:tc>
      </w:tr>
    </w:tbl>
    <w:p w14:paraId="21EC1DDD" w14:textId="69DC32C0" w:rsidR="00DB5C39" w:rsidRPr="004D307F" w:rsidRDefault="00DB5C39"/>
    <w:p w14:paraId="030C27FC" w14:textId="77777777" w:rsidR="00DD54B0" w:rsidRPr="004D307F" w:rsidRDefault="00DD54B0">
      <w:pPr>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br w:type="page"/>
      </w:r>
    </w:p>
    <w:p w14:paraId="7E4E223F" w14:textId="22E9EBEA" w:rsidR="006A5663" w:rsidRPr="004D307F" w:rsidRDefault="006A5663" w:rsidP="00B566E7">
      <w:pPr>
        <w:pStyle w:val="Heading2"/>
      </w:pPr>
      <w:bookmarkStart w:id="8" w:name="_Toc99882725"/>
      <w:r w:rsidRPr="004D307F">
        <w:lastRenderedPageBreak/>
        <w:t>Rural School Size Adjustment Factor (Reference 4)</w:t>
      </w:r>
      <w:bookmarkEnd w:id="8"/>
    </w:p>
    <w:p w14:paraId="0C418573"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funding line </w:t>
      </w:r>
      <w:proofErr w:type="spellStart"/>
      <w:r w:rsidRPr="004D307F">
        <w:rPr>
          <w:rFonts w:ascii="VIC-Regular" w:eastAsia="Times New Roman" w:hAnsi="VIC-Regular" w:cs="Times New Roman"/>
          <w:color w:val="011A3C"/>
          <w:sz w:val="24"/>
          <w:szCs w:val="24"/>
          <w:lang w:val="en" w:eastAsia="en-AU"/>
        </w:rPr>
        <w:t>recognises</w:t>
      </w:r>
      <w:proofErr w:type="spellEnd"/>
      <w:r w:rsidRPr="004D307F">
        <w:rPr>
          <w:rFonts w:ascii="VIC-Regular" w:eastAsia="Times New Roman" w:hAnsi="VIC-Regular" w:cs="Times New Roman"/>
          <w:color w:val="011A3C"/>
          <w:sz w:val="24"/>
          <w:szCs w:val="24"/>
          <w:lang w:val="en" w:eastAsia="en-AU"/>
        </w:rPr>
        <w:t xml:space="preserve"> that small rural schools require additional resources to provide a high-quality education that is equal to that of schools in urban areas. </w:t>
      </w:r>
    </w:p>
    <w:p w14:paraId="21717F82"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provided to eligible primary schools, secondary schools and combined schools that are situated in non-metropolitan and non-provincial locations.  </w:t>
      </w:r>
    </w:p>
    <w:p w14:paraId="6654D492" w14:textId="0F9F7D9C"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43BAD6"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with the following campus type, enrolments and location are eligible for RSAF funding.</w:t>
      </w:r>
    </w:p>
    <w:p w14:paraId="32637437"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p>
    <w:p w14:paraId="2C6E3EF8"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type:</w:t>
      </w:r>
    </w:p>
    <w:p w14:paraId="1C727388"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DC6EE2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3AB9F39" w14:textId="4837099E" w:rsidR="006C05C4" w:rsidRPr="004D307F" w:rsidRDefault="00170FD6"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A07F8CA" w14:textId="10738B2D" w:rsidR="006C05C4" w:rsidRPr="004D307F" w:rsidRDefault="0039304A"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4EE0483B"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w:t>
      </w:r>
    </w:p>
    <w:p w14:paraId="0D3FDA06"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200 Primary enrolments</w:t>
      </w:r>
    </w:p>
    <w:p w14:paraId="2858F5BE" w14:textId="14517C1D"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500 Secondary enrolments</w:t>
      </w:r>
    </w:p>
    <w:p w14:paraId="77D84BFE"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tions:</w:t>
      </w:r>
    </w:p>
    <w:p w14:paraId="3FE8448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utside the “Major Cities of Australia” Remoteness Area category, as defined by the Australian Bureau of Statistics (ABS), with reference to the 2016 Accessibility/Remoteness Index of Australia (ARIA). </w:t>
      </w:r>
    </w:p>
    <w:p w14:paraId="2704B8B5" w14:textId="6A3B026B"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utside provincial locations with more than 20,000 population, as defined by the ABS Urban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and Localities (UCL). Using ABS 2016, campuses in Geelong, Ballarat, Bendigo, </w:t>
      </w:r>
      <w:proofErr w:type="spellStart"/>
      <w:r w:rsidRPr="004D307F">
        <w:rPr>
          <w:rFonts w:ascii="VIC-Regular" w:eastAsia="Times New Roman" w:hAnsi="VIC-Regular" w:cs="Times New Roman"/>
          <w:color w:val="011A3C"/>
          <w:sz w:val="24"/>
          <w:szCs w:val="24"/>
          <w:lang w:val="en" w:eastAsia="en-AU"/>
        </w:rPr>
        <w:t>Shepparton-Mooroopna</w:t>
      </w:r>
      <w:proofErr w:type="spellEnd"/>
      <w:r w:rsidRPr="004D307F">
        <w:rPr>
          <w:rFonts w:ascii="VIC-Regular" w:eastAsia="Times New Roman" w:hAnsi="VIC-Regular" w:cs="Times New Roman"/>
          <w:color w:val="011A3C"/>
          <w:sz w:val="24"/>
          <w:szCs w:val="24"/>
          <w:lang w:val="en" w:eastAsia="en-AU"/>
        </w:rPr>
        <w:t xml:space="preserve">, Warrnambool, Albury-Wodonga, Mildura and </w:t>
      </w:r>
      <w:proofErr w:type="spellStart"/>
      <w:r w:rsidRPr="004D307F">
        <w:rPr>
          <w:rFonts w:ascii="VIC-Regular" w:eastAsia="Times New Roman" w:hAnsi="VIC-Regular" w:cs="Times New Roman"/>
          <w:color w:val="011A3C"/>
          <w:sz w:val="24"/>
          <w:szCs w:val="24"/>
          <w:lang w:val="en" w:eastAsia="en-AU"/>
        </w:rPr>
        <w:t>Traralgon</w:t>
      </w:r>
      <w:proofErr w:type="spellEnd"/>
      <w:r w:rsidRPr="004D307F">
        <w:rPr>
          <w:rFonts w:ascii="VIC-Regular" w:eastAsia="Times New Roman" w:hAnsi="VIC-Regular" w:cs="Times New Roman"/>
          <w:color w:val="011A3C"/>
          <w:sz w:val="24"/>
          <w:szCs w:val="24"/>
          <w:lang w:val="en" w:eastAsia="en-AU"/>
        </w:rPr>
        <w:t xml:space="preserve"> are ineligible.</w:t>
      </w:r>
    </w:p>
    <w:p w14:paraId="3586F931" w14:textId="1CB13AFE" w:rsidR="00141B7F" w:rsidRPr="004D307F" w:rsidRDefault="00395E28" w:rsidP="006A5663">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unding is calculated at the Indicative, Confirmed and Revised budget cycles, funding is provided through credit and cash funding. </w:t>
      </w:r>
    </w:p>
    <w:p w14:paraId="5CE2799F" w14:textId="60F1C106"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22EA95C" w14:textId="74B7EAD0"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Primary Enrolments * Primary Per Student Rate + Secondary enrolments * Secondary Per Student Rate</w:t>
      </w:r>
    </w:p>
    <w:p w14:paraId="6A1E2FD6" w14:textId="77777777"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w:t>
      </w:r>
    </w:p>
    <w:p w14:paraId="231E076D" w14:textId="71018B8F"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rates for each enrolment level are provided in </w:t>
      </w:r>
      <w:r w:rsidR="003B16EE" w:rsidRPr="004D307F">
        <w:rPr>
          <w:rFonts w:ascii="VIC-Regular" w:eastAsia="Times New Roman" w:hAnsi="VIC-Regular" w:cs="Times New Roman"/>
          <w:color w:val="011A3C"/>
          <w:sz w:val="24"/>
          <w:szCs w:val="24"/>
          <w:lang w:val="en" w:eastAsia="en-AU"/>
        </w:rPr>
        <w:t xml:space="preserve">the </w:t>
      </w:r>
      <w:hyperlink r:id="rId12" w:history="1">
        <w:r w:rsidR="003B16EE" w:rsidRPr="004D307F">
          <w:rPr>
            <w:rStyle w:val="Hyperlink"/>
            <w:rFonts w:ascii="VIC-Regular" w:eastAsia="Times New Roman" w:hAnsi="VIC-Regular" w:cs="Times New Roman"/>
            <w:sz w:val="24"/>
            <w:szCs w:val="24"/>
            <w:lang w:val="en" w:eastAsia="en-AU"/>
          </w:rPr>
          <w:t xml:space="preserve">Rurality Rates </w:t>
        </w:r>
        <w:r w:rsidR="00270119">
          <w:rPr>
            <w:rStyle w:val="Hyperlink"/>
            <w:rFonts w:ascii="VIC-Regular" w:eastAsia="Times New Roman" w:hAnsi="VIC-Regular" w:cs="Times New Roman"/>
            <w:sz w:val="24"/>
            <w:szCs w:val="24"/>
            <w:lang w:val="en" w:eastAsia="en-AU"/>
          </w:rPr>
          <w:t>s</w:t>
        </w:r>
        <w:r w:rsidR="003B16EE" w:rsidRPr="004D307F">
          <w:rPr>
            <w:rStyle w:val="Hyperlink"/>
            <w:rFonts w:ascii="VIC-Regular" w:eastAsia="Times New Roman" w:hAnsi="VIC-Regular" w:cs="Times New Roman"/>
            <w:sz w:val="24"/>
            <w:szCs w:val="24"/>
            <w:lang w:val="en" w:eastAsia="en-AU"/>
          </w:rPr>
          <w:t>preadsheet</w:t>
        </w:r>
      </w:hyperlink>
      <w:r w:rsidR="00270119">
        <w:rPr>
          <w:rStyle w:val="Hyperlink"/>
          <w:rFonts w:ascii="VIC-Regular" w:eastAsia="Times New Roman" w:hAnsi="VIC-Regular" w:cs="Times New Roman"/>
          <w:sz w:val="24"/>
          <w:szCs w:val="24"/>
          <w:lang w:val="en" w:eastAsia="en-AU"/>
        </w:rPr>
        <w:t xml:space="preserve"> (XLSX)</w:t>
      </w:r>
      <w:r w:rsidR="00C97565" w:rsidRPr="004D307F">
        <w:rPr>
          <w:rStyle w:val="Hyperlink"/>
          <w:rFonts w:ascii="VIC-Regular" w:eastAsia="Times New Roman" w:hAnsi="VIC-Regular" w:cs="Times New Roman"/>
          <w:sz w:val="24"/>
          <w:szCs w:val="24"/>
          <w:lang w:val="en" w:eastAsia="en-AU"/>
        </w:rPr>
        <w:t>.</w:t>
      </w:r>
    </w:p>
    <w:p w14:paraId="520F9C8A" w14:textId="29862A5A"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4D307F" w:rsidRDefault="00E000E8" w:rsidP="00E000E8">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Other relevant information</w:t>
      </w:r>
    </w:p>
    <w:p w14:paraId="481F7237" w14:textId="4AF51CC6"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t is intended that location measures will be updated with the release of new ABS data every 5 years. The </w:t>
      </w:r>
      <w:r w:rsidR="00D666FF" w:rsidRPr="004D307F">
        <w:rPr>
          <w:rFonts w:ascii="VIC-Regular" w:eastAsia="Times New Roman" w:hAnsi="VIC-Regular" w:cs="Times New Roman"/>
          <w:color w:val="011A3C"/>
          <w:sz w:val="24"/>
          <w:szCs w:val="24"/>
          <w:lang w:val="en" w:eastAsia="en-AU"/>
        </w:rPr>
        <w:t>last</w:t>
      </w:r>
      <w:r w:rsidRPr="004D307F">
        <w:rPr>
          <w:rFonts w:ascii="VIC-Regular" w:eastAsia="Times New Roman" w:hAnsi="VIC-Regular" w:cs="Times New Roman"/>
          <w:color w:val="011A3C"/>
          <w:sz w:val="24"/>
          <w:szCs w:val="24"/>
          <w:lang w:val="en" w:eastAsia="en-AU"/>
        </w:rPr>
        <w:t xml:space="preserve"> </w:t>
      </w:r>
      <w:r w:rsidR="00991B22" w:rsidRPr="004D307F">
        <w:rPr>
          <w:rFonts w:ascii="VIC-Regular" w:eastAsia="Times New Roman" w:hAnsi="VIC-Regular" w:cs="Times New Roman"/>
          <w:color w:val="011A3C"/>
          <w:sz w:val="24"/>
          <w:szCs w:val="24"/>
          <w:lang w:val="en" w:eastAsia="en-AU"/>
        </w:rPr>
        <w:t>ABS data survey was completed in August</w:t>
      </w:r>
      <w:r w:rsidRPr="004D307F">
        <w:rPr>
          <w:rFonts w:ascii="VIC-Regular" w:eastAsia="Times New Roman" w:hAnsi="VIC-Regular" w:cs="Times New Roman"/>
          <w:color w:val="011A3C"/>
          <w:sz w:val="24"/>
          <w:szCs w:val="24"/>
          <w:lang w:val="en" w:eastAsia="en-AU"/>
        </w:rPr>
        <w:t xml:space="preserve"> 2021.</w:t>
      </w:r>
      <w:r w:rsidR="00991B22" w:rsidRPr="004D307F">
        <w:rPr>
          <w:rFonts w:ascii="VIC-Regular" w:eastAsia="Times New Roman" w:hAnsi="VIC-Regular" w:cs="Times New Roman"/>
          <w:color w:val="011A3C"/>
          <w:sz w:val="24"/>
          <w:szCs w:val="24"/>
          <w:lang w:val="en" w:eastAsia="en-AU"/>
        </w:rPr>
        <w:t xml:space="preserve"> The result of this will be known in 2022 and applied in the future releases.</w:t>
      </w:r>
      <w:r w:rsidRPr="004D307F">
        <w:rPr>
          <w:rFonts w:ascii="VIC-Regular" w:eastAsia="Times New Roman" w:hAnsi="VIC-Regular" w:cs="Times New Roman"/>
          <w:color w:val="011A3C"/>
          <w:sz w:val="24"/>
          <w:szCs w:val="24"/>
          <w:lang w:val="en" w:eastAsia="en-AU"/>
        </w:rPr>
        <w:t xml:space="preserve"> </w:t>
      </w:r>
    </w:p>
    <w:p w14:paraId="7959641D" w14:textId="40C3AFD4"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RIA+ is a continuous index, which the ABS uses to define the Remoteness Area categories, </w:t>
      </w:r>
      <w:proofErr w:type="gramStart"/>
      <w:r w:rsidRPr="004D307F">
        <w:rPr>
          <w:rFonts w:ascii="VIC-Regular" w:eastAsia="Times New Roman" w:hAnsi="VIC-Regular" w:cs="Times New Roman"/>
          <w:color w:val="011A3C"/>
          <w:sz w:val="24"/>
          <w:szCs w:val="24"/>
          <w:lang w:val="en" w:eastAsia="en-AU"/>
        </w:rPr>
        <w:t>including:</w:t>
      </w:r>
      <w:proofErr w:type="gramEnd"/>
      <w:r w:rsidRPr="004D307F">
        <w:rPr>
          <w:rFonts w:ascii="VIC-Regular" w:eastAsia="Times New Roman" w:hAnsi="VIC-Regular" w:cs="Times New Roman"/>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4D307F">
          <w:rPr>
            <w:rFonts w:ascii="VIC-Regular" w:eastAsia="Times New Roman" w:hAnsi="VIC-Regular" w:cs="Times New Roman"/>
            <w:color w:val="011A3C"/>
            <w:sz w:val="24"/>
            <w:szCs w:val="24"/>
            <w:lang w:val="en" w:eastAsia="en-AU"/>
          </w:rPr>
          <w:t>here</w:t>
        </w:r>
      </w:hyperlink>
      <w:r w:rsidRPr="004D307F">
        <w:rPr>
          <w:rFonts w:ascii="VIC-Regular" w:eastAsia="Times New Roman" w:hAnsi="VIC-Regular" w:cs="Times New Roman"/>
          <w:color w:val="011A3C"/>
          <w:sz w:val="24"/>
          <w:szCs w:val="24"/>
          <w:lang w:val="en" w:eastAsia="en-AU"/>
        </w:rPr>
        <w:t xml:space="preserve">. </w:t>
      </w:r>
    </w:p>
    <w:p w14:paraId="6361B93C" w14:textId="7D4E1588"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information about </w:t>
      </w:r>
      <w:hyperlink r:id="rId14" w:history="1">
        <w:r w:rsidRPr="004D307F">
          <w:rPr>
            <w:rStyle w:val="Hyperlink"/>
            <w:rFonts w:ascii="VIC-Regular" w:eastAsia="Times New Roman" w:hAnsi="VIC-Regular" w:cs="Times New Roman"/>
            <w:sz w:val="24"/>
            <w:szCs w:val="24"/>
            <w:lang w:val="en" w:eastAsia="en-AU"/>
          </w:rPr>
          <w:t>UCL definitions and sources</w:t>
        </w:r>
      </w:hyperlink>
      <w:r w:rsidR="001778CE" w:rsidRPr="004D307F">
        <w:rPr>
          <w:rFonts w:ascii="VIC-Regular" w:eastAsia="Times New Roman" w:hAnsi="VIC-Regular" w:cs="Times New Roman"/>
          <w:color w:val="011A3C"/>
          <w:sz w:val="24"/>
          <w:szCs w:val="24"/>
          <w:lang w:val="en" w:eastAsia="en-AU"/>
        </w:rPr>
        <w:t xml:space="preserve"> can be found on the ABS website</w:t>
      </w:r>
    </w:p>
    <w:p w14:paraId="16AA338B" w14:textId="043E4C61" w:rsidR="00F04286"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campus’ Remoteness Area category and UCL boundary, use the </w:t>
      </w:r>
      <w:hyperlink r:id="rId15" w:history="1">
        <w:r w:rsidRPr="004D307F">
          <w:rPr>
            <w:rStyle w:val="Hyperlink"/>
            <w:rFonts w:ascii="VIC-Regular" w:eastAsia="Times New Roman" w:hAnsi="VIC-Regular" w:cs="Times New Roman"/>
            <w:sz w:val="24"/>
            <w:szCs w:val="24"/>
            <w:lang w:val="en" w:eastAsia="en-AU"/>
          </w:rPr>
          <w:t>ABS map tool</w:t>
        </w:r>
      </w:hyperlink>
      <w:r w:rsidR="001778CE"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25A0F040" w14:textId="38685C50" w:rsidR="00341AB0" w:rsidRPr="004D307F" w:rsidRDefault="00C8414A" w:rsidP="00D14A9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6" w:history="1">
        <w:r w:rsidRPr="004D307F">
          <w:rPr>
            <w:rStyle w:val="Hyperlink"/>
            <w:rFonts w:ascii="VIC-Regular" w:eastAsia="Times New Roman" w:hAnsi="VIC-Regular" w:cs="Times New Roman"/>
            <w:sz w:val="24"/>
            <w:szCs w:val="24"/>
            <w:lang w:val="en" w:eastAsia="en-AU"/>
          </w:rPr>
          <w:t xml:space="preserve">Steps to determine a school’s geographic parameters. </w:t>
        </w:r>
      </w:hyperlink>
    </w:p>
    <w:p w14:paraId="211F4053" w14:textId="62CDD189" w:rsidR="00C8414A" w:rsidRPr="004D307F" w:rsidRDefault="00C8414A" w:rsidP="00B566E7">
      <w:pPr>
        <w:pStyle w:val="Heading2"/>
      </w:pPr>
    </w:p>
    <w:p w14:paraId="0CEC5C19" w14:textId="09A63DD6" w:rsidR="00991B22" w:rsidRPr="004D307F" w:rsidRDefault="00991B22" w:rsidP="00991B22">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Peri-Urban Funding from 2022</w:t>
      </w:r>
    </w:p>
    <w:p w14:paraId="6EDE710E" w14:textId="77777777" w:rsidR="00991B22" w:rsidRPr="004D307F" w:rsidRDefault="00991B22" w:rsidP="00991B22">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implementation of the location changes in 2021 affected schools in peri-urban areas. Substantial urban growth has meant that some schools, once </w:t>
      </w:r>
      <w:r w:rsidRPr="004D307F">
        <w:rPr>
          <w:rFonts w:ascii="VIC-Regular" w:eastAsia="Times New Roman" w:hAnsi="VIC-Regular" w:cs="Times New Roman"/>
          <w:color w:val="011A3C"/>
          <w:sz w:val="24"/>
          <w:szCs w:val="24"/>
          <w:lang w:val="en" w:eastAsia="en-AU"/>
        </w:rPr>
        <w:lastRenderedPageBreak/>
        <w:t>identified as rural, are now part of major city areas as identified through the ARIA.</w:t>
      </w:r>
    </w:p>
    <w:p w14:paraId="499EF9C2" w14:textId="21764D47" w:rsidR="00991B22"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located between the Urban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and Localities (UCL) boundary and the ABS metropolitan Melbourne boundary according to Remoteness Areas are eligible to receive 50 percent of the RSAF allocation from 2022. </w:t>
      </w:r>
    </w:p>
    <w:p w14:paraId="3D6D11FA" w14:textId="2E7EC86B" w:rsidR="00E2153A"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urrent schools in receipt of rural transition</w:t>
      </w:r>
      <w:r w:rsidR="00E2153A" w:rsidRPr="004D307F">
        <w:rPr>
          <w:rFonts w:ascii="VIC-Regular" w:eastAsia="Times New Roman" w:hAnsi="VIC-Regular" w:cs="Times New Roman"/>
          <w:color w:val="011A3C"/>
          <w:sz w:val="24"/>
          <w:szCs w:val="24"/>
          <w:lang w:val="en" w:eastAsia="en-AU"/>
        </w:rPr>
        <w:t xml:space="preserve"> and</w:t>
      </w:r>
      <w:r w:rsidRPr="004D307F">
        <w:rPr>
          <w:rFonts w:ascii="VIC-Regular" w:eastAsia="Times New Roman" w:hAnsi="VIC-Regular" w:cs="Times New Roman"/>
          <w:color w:val="011A3C"/>
          <w:sz w:val="24"/>
          <w:szCs w:val="24"/>
          <w:lang w:val="en" w:eastAsia="en-AU"/>
        </w:rPr>
        <w:t xml:space="preserve"> eligible</w:t>
      </w:r>
      <w:r w:rsidR="00E2153A" w:rsidRPr="004D307F">
        <w:rPr>
          <w:rFonts w:ascii="VIC-Regular" w:eastAsia="Times New Roman" w:hAnsi="VIC-Regular" w:cs="Times New Roman"/>
          <w:color w:val="011A3C"/>
          <w:sz w:val="24"/>
          <w:szCs w:val="24"/>
          <w:lang w:val="en" w:eastAsia="en-AU"/>
        </w:rPr>
        <w:t xml:space="preserve"> for peri-urban funding</w:t>
      </w:r>
      <w:r w:rsidRPr="004D307F">
        <w:rPr>
          <w:rFonts w:ascii="VIC-Regular" w:eastAsia="Times New Roman" w:hAnsi="VIC-Regular" w:cs="Times New Roman"/>
          <w:color w:val="011A3C"/>
          <w:sz w:val="24"/>
          <w:szCs w:val="24"/>
          <w:lang w:val="en" w:eastAsia="en-AU"/>
        </w:rPr>
        <w:t xml:space="preserve"> will be transitioned to this allocation in 2023 if the per-urban allocation is </w:t>
      </w:r>
      <w:r w:rsidR="00E2153A" w:rsidRPr="004D307F">
        <w:rPr>
          <w:rFonts w:ascii="VIC-Regular" w:eastAsia="Times New Roman" w:hAnsi="VIC-Regular" w:cs="Times New Roman"/>
          <w:color w:val="011A3C"/>
          <w:sz w:val="24"/>
          <w:szCs w:val="24"/>
          <w:lang w:val="en" w:eastAsia="en-AU"/>
        </w:rPr>
        <w:t xml:space="preserve">less </w:t>
      </w:r>
      <w:r w:rsidRPr="004D307F">
        <w:rPr>
          <w:rFonts w:ascii="VIC-Regular" w:eastAsia="Times New Roman" w:hAnsi="VIC-Regular" w:cs="Times New Roman"/>
          <w:color w:val="011A3C"/>
          <w:sz w:val="24"/>
          <w:szCs w:val="24"/>
          <w:lang w:val="en" w:eastAsia="en-AU"/>
        </w:rPr>
        <w:t>than</w:t>
      </w:r>
      <w:r w:rsidR="00E2153A" w:rsidRPr="004D307F">
        <w:rPr>
          <w:rFonts w:ascii="VIC-Regular" w:eastAsia="Times New Roman" w:hAnsi="VIC-Regular" w:cs="Times New Roman"/>
          <w:color w:val="011A3C"/>
          <w:sz w:val="24"/>
          <w:szCs w:val="24"/>
          <w:lang w:val="en" w:eastAsia="en-AU"/>
        </w:rPr>
        <w:t xml:space="preserve"> the scaled transition in 2022. </w:t>
      </w:r>
    </w:p>
    <w:p w14:paraId="1AB5F287" w14:textId="1734F16E" w:rsidR="00991B22" w:rsidRPr="004D307F" w:rsidRDefault="00E2153A"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this have been contacted individually.</w:t>
      </w:r>
      <w:r w:rsidR="00991B22" w:rsidRPr="004D307F">
        <w:rPr>
          <w:rFonts w:ascii="VIC-Regular" w:eastAsia="Times New Roman" w:hAnsi="VIC-Regular" w:cs="Times New Roman"/>
          <w:color w:val="011A3C"/>
          <w:sz w:val="24"/>
          <w:szCs w:val="24"/>
          <w:lang w:val="en" w:eastAsia="en-AU"/>
        </w:rPr>
        <w:t xml:space="preserve"> </w:t>
      </w:r>
    </w:p>
    <w:p w14:paraId="22362CEF" w14:textId="09F17F44" w:rsidR="006A5663" w:rsidRPr="004D307F" w:rsidRDefault="00341AB0">
      <w:pPr>
        <w:rPr>
          <w:rFonts w:ascii="VIC-Regular" w:eastAsia="Times New Roman" w:hAnsi="VIC-Regular" w:cs="Times New Roman"/>
          <w:color w:val="011A3C"/>
          <w:sz w:val="24"/>
          <w:szCs w:val="24"/>
          <w:lang w:val="en" w:eastAsia="en-AU"/>
        </w:rPr>
      </w:pPr>
      <w:bookmarkStart w:id="9" w:name="_Hlk50546705"/>
      <w:r w:rsidRPr="004D307F">
        <w:rPr>
          <w:rFonts w:ascii="VIC-Regular" w:eastAsia="Times New Roman" w:hAnsi="VIC-Regular" w:cs="Times New Roman"/>
          <w:color w:val="011A3C"/>
          <w:sz w:val="24"/>
          <w:szCs w:val="24"/>
          <w:lang w:val="en" w:eastAsia="en-AU"/>
        </w:rPr>
        <w:t xml:space="preserve">Additionally, schools that may be eligible for transition should refer </w:t>
      </w:r>
      <w:r w:rsidR="00B25992" w:rsidRPr="004D307F">
        <w:rPr>
          <w:rFonts w:ascii="VIC-Regular" w:eastAsia="Times New Roman" w:hAnsi="VIC-Regular" w:cs="Times New Roman"/>
          <w:color w:val="011A3C"/>
          <w:sz w:val="24"/>
          <w:szCs w:val="24"/>
          <w:lang w:val="en" w:eastAsia="en-AU"/>
        </w:rPr>
        <w:t>to:</w:t>
      </w:r>
      <w:r w:rsidR="00A113C0" w:rsidRPr="004D307F">
        <w:rPr>
          <w:rFonts w:ascii="VIC-Regular" w:eastAsia="Times New Roman" w:hAnsi="VIC-Regular" w:cs="Times New Roman"/>
          <w:color w:val="011A3C"/>
          <w:sz w:val="24"/>
          <w:szCs w:val="24"/>
          <w:lang w:val="en" w:eastAsia="en-AU"/>
        </w:rPr>
        <w:t xml:space="preserve"> </w:t>
      </w:r>
      <w:r w:rsidR="00B25992" w:rsidRPr="004D307F">
        <w:rPr>
          <w:rFonts w:ascii="VIC-Regular" w:eastAsia="Times New Roman" w:hAnsi="VIC-Regular" w:cs="Times New Roman"/>
          <w:color w:val="011A3C"/>
          <w:sz w:val="24"/>
          <w:szCs w:val="24"/>
          <w:lang w:val="en" w:eastAsia="en-AU"/>
        </w:rPr>
        <w:t>Transition Funding (Rural) (Ref 126)</w:t>
      </w:r>
      <w:bookmarkEnd w:id="9"/>
      <w:r w:rsidR="006A5663" w:rsidRPr="004D307F">
        <w:rPr>
          <w:rFonts w:ascii="VIC-Regular" w:eastAsia="Times New Roman" w:hAnsi="VIC-Regular" w:cs="Times New Roman"/>
          <w:color w:val="011A3C"/>
          <w:sz w:val="24"/>
          <w:szCs w:val="24"/>
          <w:lang w:val="en" w:eastAsia="en-AU"/>
        </w:rPr>
        <w:br w:type="page"/>
      </w:r>
    </w:p>
    <w:p w14:paraId="088E3097" w14:textId="0B0A8A5D" w:rsidR="00D0026E" w:rsidRPr="004D307F" w:rsidRDefault="00D0026E" w:rsidP="00B566E7">
      <w:pPr>
        <w:pStyle w:val="Heading2"/>
      </w:pPr>
      <w:bookmarkStart w:id="10" w:name="_Toc99882726"/>
      <w:r w:rsidRPr="004D307F">
        <w:lastRenderedPageBreak/>
        <w:t>Core Index Stages 1-3 (Reference 5)</w:t>
      </w:r>
      <w:bookmarkEnd w:id="10"/>
    </w:p>
    <w:p w14:paraId="51EAD4F7" w14:textId="7EA1FF81"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re Index Stages 1-3 provides funding to specialist schools for enrolments based on students’ age range.</w:t>
      </w:r>
    </w:p>
    <w:p w14:paraId="12BBA6BB" w14:textId="77777777" w:rsidR="00CC77CA" w:rsidRPr="004D307F" w:rsidRDefault="00CC77CA" w:rsidP="00CC77CA">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3F7FCC5" w14:textId="624D815D" w:rsidR="00CC77CA" w:rsidRPr="004D307F" w:rsidRDefault="00CC77CA" w:rsidP="00CC77C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types receive the Core Index funding</w:t>
      </w:r>
      <w:r w:rsidR="00800331" w:rsidRPr="004D307F">
        <w:rPr>
          <w:rFonts w:ascii="VIC-Regular" w:eastAsia="Times New Roman" w:hAnsi="VIC-Regular" w:cs="Times New Roman"/>
          <w:color w:val="011A3C"/>
          <w:sz w:val="24"/>
          <w:szCs w:val="24"/>
          <w:lang w:val="en" w:eastAsia="en-AU"/>
        </w:rPr>
        <w:t xml:space="preserve"> at school level</w:t>
      </w:r>
    </w:p>
    <w:p w14:paraId="2305EBDC" w14:textId="2472F148" w:rsidR="00CC77CA" w:rsidRPr="004D307F" w:rsidRDefault="00CC77CA" w:rsidP="00ED0863">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r w:rsidR="00335627" w:rsidRPr="004D307F">
        <w:rPr>
          <w:rFonts w:ascii="VIC-Regular" w:eastAsia="Times New Roman" w:hAnsi="VIC-Regular" w:cs="Times New Roman"/>
          <w:color w:val="011A3C"/>
          <w:sz w:val="24"/>
          <w:szCs w:val="24"/>
          <w:lang w:val="en" w:eastAsia="en-AU"/>
        </w:rPr>
        <w:t xml:space="preserve">ist </w:t>
      </w:r>
      <w:r w:rsidR="00395E28" w:rsidRPr="004D307F">
        <w:rPr>
          <w:rFonts w:ascii="VIC-Regular" w:eastAsia="Times New Roman" w:hAnsi="VIC-Regular" w:cs="Times New Roman"/>
          <w:color w:val="011A3C"/>
          <w:sz w:val="24"/>
          <w:szCs w:val="24"/>
          <w:lang w:val="en" w:eastAsia="en-AU"/>
        </w:rPr>
        <w:t>Schools</w:t>
      </w:r>
    </w:p>
    <w:p w14:paraId="0EA87F06" w14:textId="60396A49" w:rsidR="00C42D86" w:rsidRPr="004D307F" w:rsidRDefault="004A334A" w:rsidP="00ED0863">
      <w:pPr>
        <w:pStyle w:val="ListParagraph"/>
        <w:numPr>
          <w:ilvl w:val="0"/>
          <w:numId w:val="10"/>
        </w:num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bookmarkStart w:id="11" w:name="_Hlk47884304"/>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and </w:t>
      </w:r>
      <w:r w:rsidR="009D3396" w:rsidRPr="004D307F">
        <w:rPr>
          <w:rFonts w:ascii="VIC-Regular" w:eastAsia="Times New Roman" w:hAnsi="VIC-Regular" w:cs="Times New Roman"/>
          <w:color w:val="011A3C"/>
          <w:sz w:val="24"/>
          <w:szCs w:val="24"/>
          <w:lang w:val="en" w:eastAsia="en-AU"/>
        </w:rPr>
        <w:t>is allocated through credit and cash funding.</w:t>
      </w:r>
      <w:r w:rsidR="00C42D86" w:rsidRPr="004D307F">
        <w:rPr>
          <w:rFonts w:ascii="VIC-Regular" w:eastAsia="Times New Roman" w:hAnsi="VIC-Regular" w:cs="Times New Roman"/>
          <w:color w:val="011A3C"/>
          <w:sz w:val="24"/>
          <w:szCs w:val="24"/>
          <w:lang w:val="en" w:eastAsia="en-AU"/>
        </w:rPr>
        <w:t xml:space="preserve"> </w:t>
      </w:r>
    </w:p>
    <w:bookmarkEnd w:id="11"/>
    <w:p w14:paraId="38F8E5D7" w14:textId="28425F0B"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F964857" w14:textId="016B8035"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ore Index allocations are </w:t>
      </w:r>
      <w:r w:rsidR="004A334A" w:rsidRPr="004D307F">
        <w:rPr>
          <w:rFonts w:ascii="VIC-Regular" w:eastAsia="Times New Roman" w:hAnsi="VIC-Regular" w:cs="Times New Roman"/>
          <w:color w:val="011A3C"/>
          <w:sz w:val="24"/>
          <w:szCs w:val="24"/>
          <w:lang w:val="en" w:eastAsia="en-AU"/>
        </w:rPr>
        <w:t xml:space="preserve">determined </w:t>
      </w:r>
      <w:r w:rsidRPr="004D307F">
        <w:rPr>
          <w:rFonts w:ascii="VIC-Regular" w:eastAsia="Times New Roman" w:hAnsi="VIC-Regular" w:cs="Times New Roman"/>
          <w:color w:val="011A3C"/>
          <w:sz w:val="24"/>
          <w:szCs w:val="24"/>
          <w:lang w:val="en" w:eastAsia="en-AU"/>
        </w:rPr>
        <w:t>based on</w:t>
      </w:r>
      <w:r w:rsidR="00335627" w:rsidRPr="004D307F">
        <w:rPr>
          <w:rFonts w:ascii="VIC-Regular" w:eastAsia="Times New Roman" w:hAnsi="VIC-Regular" w:cs="Times New Roman"/>
          <w:color w:val="011A3C"/>
          <w:sz w:val="24"/>
          <w:szCs w:val="24"/>
          <w:lang w:val="en" w:eastAsia="en-AU"/>
        </w:rPr>
        <w:t xml:space="preserve"> Census </w:t>
      </w:r>
      <w:r w:rsidR="00CA1FF9" w:rsidRPr="004D307F">
        <w:rPr>
          <w:rFonts w:ascii="VIC-Regular" w:eastAsia="Times New Roman" w:hAnsi="VIC-Regular" w:cs="Times New Roman"/>
          <w:color w:val="011A3C"/>
          <w:sz w:val="24"/>
          <w:szCs w:val="24"/>
          <w:lang w:val="en" w:eastAsia="en-AU"/>
        </w:rPr>
        <w:t xml:space="preserve">student </w:t>
      </w:r>
      <w:r w:rsidRPr="004D307F">
        <w:rPr>
          <w:rFonts w:ascii="VIC-Regular" w:eastAsia="Times New Roman" w:hAnsi="VIC-Regular" w:cs="Times New Roman"/>
          <w:color w:val="011A3C"/>
          <w:sz w:val="24"/>
          <w:szCs w:val="24"/>
          <w:lang w:val="en" w:eastAsia="en-AU"/>
        </w:rPr>
        <w:t>enrolment details</w:t>
      </w:r>
      <w:r w:rsidR="00CA1FF9" w:rsidRPr="004D307F">
        <w:rPr>
          <w:rFonts w:ascii="VIC-Regular" w:eastAsia="Times New Roman" w:hAnsi="VIC-Regular" w:cs="Times New Roman"/>
          <w:color w:val="011A3C"/>
          <w:sz w:val="24"/>
          <w:szCs w:val="24"/>
          <w:lang w:val="en" w:eastAsia="en-AU"/>
        </w:rPr>
        <w:t>.</w:t>
      </w:r>
    </w:p>
    <w:p w14:paraId="03620647" w14:textId="7D6665EA"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ore Index allocation</w:t>
      </w:r>
      <w:r w:rsidRPr="004D307F">
        <w:rPr>
          <w:rFonts w:ascii="VIC-Regular" w:eastAsia="Times New Roman" w:hAnsi="VIC-Regular" w:cs="Times New Roman"/>
          <w:color w:val="011A3C"/>
          <w:sz w:val="24"/>
          <w:szCs w:val="24"/>
          <w:lang w:val="en" w:eastAsia="en-AU"/>
        </w:rPr>
        <w:t xml:space="preserve"> =</w:t>
      </w:r>
      <w:r w:rsidR="00CA1FF9" w:rsidRPr="004D307F">
        <w:rPr>
          <w:rFonts w:ascii="VIC-Regular" w:eastAsia="Times New Roman" w:hAnsi="VIC-Regular" w:cs="Times New Roman"/>
          <w:color w:val="011A3C"/>
          <w:sz w:val="24"/>
          <w:szCs w:val="24"/>
          <w:lang w:val="en" w:eastAsia="en-AU"/>
        </w:rPr>
        <w:t xml:space="preserve"> Census </w:t>
      </w:r>
      <w:r w:rsidRPr="004D307F">
        <w:rPr>
          <w:rFonts w:ascii="VIC-Regular" w:eastAsia="Times New Roman" w:hAnsi="VIC-Regular" w:cs="Times New Roman"/>
          <w:color w:val="011A3C"/>
          <w:sz w:val="24"/>
          <w:szCs w:val="24"/>
          <w:lang w:val="en" w:eastAsia="en-AU"/>
        </w:rPr>
        <w:t>student enrolments * stage funding rate</w:t>
      </w:r>
    </w:p>
    <w:p w14:paraId="00EFDFB0" w14:textId="0D2F5159" w:rsidR="00D603B5" w:rsidRPr="004D307F" w:rsidRDefault="00D603B5"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10 stage 2 enrolments would calculate their Stage 2 funding as:</w:t>
      </w:r>
      <w:r w:rsidRPr="004D307F">
        <w:rPr>
          <w:rFonts w:ascii="VIC-Regular" w:eastAsia="Times New Roman" w:hAnsi="VIC-Regular" w:cs="Times New Roman"/>
          <w:color w:val="011A3C"/>
          <w:sz w:val="24"/>
          <w:szCs w:val="24"/>
          <w:lang w:val="en" w:eastAsia="en-AU"/>
        </w:rPr>
        <w:br/>
        <w:t>Stage 2 enrolments (10) * Stage 2 rate.</w:t>
      </w:r>
      <w:r w:rsidR="00D36A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This would be repeated for all stages</w:t>
      </w:r>
      <w:r w:rsidR="002F4A99" w:rsidRPr="004D307F">
        <w:rPr>
          <w:rFonts w:ascii="VIC-Regular" w:eastAsia="Times New Roman" w:hAnsi="VIC-Regular" w:cs="Times New Roman"/>
          <w:color w:val="011A3C"/>
          <w:sz w:val="24"/>
          <w:szCs w:val="24"/>
          <w:lang w:val="en" w:eastAsia="en-AU"/>
        </w:rPr>
        <w:t xml:space="preserve"> dependent on school enrolments</w:t>
      </w:r>
      <w:r w:rsidRPr="004D307F">
        <w:rPr>
          <w:rFonts w:ascii="VIC-Regular" w:eastAsia="Times New Roman" w:hAnsi="VIC-Regular" w:cs="Times New Roman"/>
          <w:color w:val="011A3C"/>
          <w:sz w:val="24"/>
          <w:szCs w:val="24"/>
          <w:lang w:val="en" w:eastAsia="en-AU"/>
        </w:rPr>
        <w:t>.</w:t>
      </w:r>
    </w:p>
    <w:p w14:paraId="62978F02" w14:textId="5C60B163"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1"/>
        <w:gridCol w:w="3893"/>
        <w:gridCol w:w="1508"/>
        <w:gridCol w:w="1320"/>
        <w:gridCol w:w="1344"/>
      </w:tblGrid>
      <w:tr w:rsidR="00D0026E" w:rsidRPr="004D307F" w14:paraId="25960045" w14:textId="77777777" w:rsidTr="00124D27">
        <w:trPr>
          <w:tblHeader/>
        </w:trPr>
        <w:tc>
          <w:tcPr>
            <w:tcW w:w="0" w:type="auto"/>
            <w:hideMark/>
          </w:tcPr>
          <w:p w14:paraId="6B5628EC"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age</w:t>
            </w:r>
          </w:p>
        </w:tc>
        <w:tc>
          <w:tcPr>
            <w:tcW w:w="0" w:type="auto"/>
            <w:hideMark/>
          </w:tcPr>
          <w:p w14:paraId="636CE6D6" w14:textId="7BDFD2BB"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ge Range</w:t>
            </w:r>
            <w:r w:rsidR="004A334A" w:rsidRPr="004D307F">
              <w:rPr>
                <w:rFonts w:ascii="VIC-Bold" w:eastAsia="Times New Roman" w:hAnsi="VIC-Bold" w:cs="Times New Roman"/>
                <w:color w:val="323E4F" w:themeColor="text2" w:themeShade="BF"/>
                <w:sz w:val="24"/>
                <w:szCs w:val="24"/>
                <w:lang w:eastAsia="en-AU"/>
              </w:rPr>
              <w:t xml:space="preserve"> (</w:t>
            </w:r>
            <w:proofErr w:type="gramStart"/>
            <w:r w:rsidR="004A334A" w:rsidRPr="004D307F">
              <w:rPr>
                <w:rFonts w:ascii="VIC-Bold" w:eastAsia="Times New Roman" w:hAnsi="VIC-Bold" w:cs="Times New Roman"/>
                <w:color w:val="323E4F" w:themeColor="text2" w:themeShade="BF"/>
                <w:sz w:val="24"/>
                <w:szCs w:val="24"/>
                <w:lang w:eastAsia="en-AU"/>
              </w:rPr>
              <w:t>at</w:t>
            </w:r>
            <w:proofErr w:type="gramEnd"/>
            <w:r w:rsidR="004A334A" w:rsidRPr="004D307F">
              <w:rPr>
                <w:rFonts w:ascii="VIC-Bold" w:eastAsia="Times New Roman" w:hAnsi="VIC-Bold" w:cs="Times New Roman"/>
                <w:color w:val="323E4F" w:themeColor="text2" w:themeShade="BF"/>
                <w:sz w:val="24"/>
                <w:szCs w:val="24"/>
                <w:lang w:eastAsia="en-AU"/>
              </w:rPr>
              <w:t xml:space="preserve"> 1 January)</w:t>
            </w:r>
          </w:p>
        </w:tc>
        <w:tc>
          <w:tcPr>
            <w:tcW w:w="0" w:type="auto"/>
            <w:hideMark/>
          </w:tcPr>
          <w:p w14:paraId="63E07861"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5771CDF"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359B659D"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D36A42" w:rsidRPr="004D307F" w14:paraId="135462D4" w14:textId="77777777" w:rsidTr="00124D27">
        <w:tc>
          <w:tcPr>
            <w:tcW w:w="0" w:type="auto"/>
            <w:hideMark/>
          </w:tcPr>
          <w:p w14:paraId="06950E71"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1F57C172"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 to 10</w:t>
            </w:r>
          </w:p>
        </w:tc>
        <w:tc>
          <w:tcPr>
            <w:tcW w:w="0" w:type="auto"/>
            <w:hideMark/>
          </w:tcPr>
          <w:p w14:paraId="04A4F554" w14:textId="53A6A9EC"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5</w:t>
            </w:r>
          </w:p>
        </w:tc>
        <w:tc>
          <w:tcPr>
            <w:tcW w:w="0" w:type="auto"/>
            <w:hideMark/>
          </w:tcPr>
          <w:p w14:paraId="476452DC" w14:textId="04821070" w:rsidR="00D36A42" w:rsidRPr="004D307F"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color w:val="323E4F" w:themeColor="text2" w:themeShade="BF"/>
              </w:rPr>
              <w:t>734</w:t>
            </w:r>
          </w:p>
        </w:tc>
        <w:tc>
          <w:tcPr>
            <w:tcW w:w="0" w:type="auto"/>
            <w:hideMark/>
          </w:tcPr>
          <w:p w14:paraId="6ECB965D" w14:textId="0CBD5AA1" w:rsidR="00D36A42" w:rsidRPr="004D307F"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059</w:t>
            </w:r>
          </w:p>
        </w:tc>
      </w:tr>
      <w:tr w:rsidR="00532A6E" w:rsidRPr="004D307F" w14:paraId="569904C0" w14:textId="77777777" w:rsidTr="00124D27">
        <w:tc>
          <w:tcPr>
            <w:tcW w:w="0" w:type="auto"/>
            <w:hideMark/>
          </w:tcPr>
          <w:p w14:paraId="27600801"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A1FCF8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 to 16</w:t>
            </w:r>
          </w:p>
        </w:tc>
        <w:tc>
          <w:tcPr>
            <w:tcW w:w="0" w:type="auto"/>
            <w:hideMark/>
          </w:tcPr>
          <w:p w14:paraId="216A2F1D" w14:textId="56799CEA"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87</w:t>
            </w:r>
          </w:p>
        </w:tc>
        <w:tc>
          <w:tcPr>
            <w:tcW w:w="0" w:type="auto"/>
            <w:hideMark/>
          </w:tcPr>
          <w:p w14:paraId="019E2BAE" w14:textId="574A7FF8"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1</w:t>
            </w:r>
          </w:p>
        </w:tc>
        <w:tc>
          <w:tcPr>
            <w:tcW w:w="0" w:type="auto"/>
            <w:hideMark/>
          </w:tcPr>
          <w:p w14:paraId="2BFE51E8" w14:textId="601C30BF"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78</w:t>
            </w:r>
          </w:p>
        </w:tc>
      </w:tr>
      <w:tr w:rsidR="00532A6E" w:rsidRPr="004D307F" w14:paraId="03A70AF9" w14:textId="77777777" w:rsidTr="00124D27">
        <w:tc>
          <w:tcPr>
            <w:tcW w:w="0" w:type="auto"/>
            <w:hideMark/>
          </w:tcPr>
          <w:p w14:paraId="47582C6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1CAD3EB2"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 to 18</w:t>
            </w:r>
          </w:p>
        </w:tc>
        <w:tc>
          <w:tcPr>
            <w:tcW w:w="0" w:type="auto"/>
            <w:hideMark/>
          </w:tcPr>
          <w:p w14:paraId="3D4AF820" w14:textId="776F473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66</w:t>
            </w:r>
          </w:p>
        </w:tc>
        <w:tc>
          <w:tcPr>
            <w:tcW w:w="0" w:type="auto"/>
            <w:hideMark/>
          </w:tcPr>
          <w:p w14:paraId="001DA5B7" w14:textId="3486FF8E"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39</w:t>
            </w:r>
          </w:p>
        </w:tc>
        <w:tc>
          <w:tcPr>
            <w:tcW w:w="0" w:type="auto"/>
            <w:hideMark/>
          </w:tcPr>
          <w:p w14:paraId="0C6B18E7" w14:textId="3A06C134"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05</w:t>
            </w:r>
          </w:p>
        </w:tc>
      </w:tr>
    </w:tbl>
    <w:p w14:paraId="3A5CA506" w14:textId="650B4DB0"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0F33B911" w14:textId="3A039DC2" w:rsidR="00D0026E" w:rsidRPr="004D307F" w:rsidRDefault="00CA1FF9"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pecialist school </w:t>
      </w:r>
      <w:r w:rsidRPr="004D307F">
        <w:rPr>
          <w:rFonts w:ascii="VIC-Regular" w:eastAsia="Times New Roman" w:hAnsi="VIC-Regular" w:cs="Times New Roman"/>
          <w:color w:val="011A3C"/>
          <w:sz w:val="24"/>
          <w:szCs w:val="24"/>
          <w:lang w:val="en" w:eastAsia="en-AU"/>
        </w:rPr>
        <w:t xml:space="preserve">enrolment </w:t>
      </w:r>
      <w:r w:rsidR="00D0026E" w:rsidRPr="004D307F">
        <w:rPr>
          <w:rFonts w:ascii="VIC-Regular" w:eastAsia="Times New Roman" w:hAnsi="VIC-Regular" w:cs="Times New Roman"/>
          <w:color w:val="011A3C"/>
          <w:sz w:val="24"/>
          <w:szCs w:val="24"/>
          <w:lang w:val="en" w:eastAsia="en-AU"/>
        </w:rPr>
        <w:t>eligibility and regional approval need</w:t>
      </w: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 to be established for each student. </w:t>
      </w:r>
    </w:p>
    <w:p w14:paraId="708E54B9" w14:textId="679851C3" w:rsidR="00D0026E" w:rsidRPr="004D307F" w:rsidRDefault="00D0026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it is deemed appropriate, a regional director has the discretion and the authority to approve the enrolment of a student </w:t>
      </w:r>
      <w:r w:rsidR="00CA1FF9" w:rsidRPr="004D307F">
        <w:rPr>
          <w:rFonts w:ascii="VIC-Regular" w:eastAsia="Times New Roman" w:hAnsi="VIC-Regular" w:cs="Times New Roman"/>
          <w:color w:val="011A3C"/>
          <w:sz w:val="24"/>
          <w:szCs w:val="24"/>
          <w:lang w:val="en" w:eastAsia="en-AU"/>
        </w:rPr>
        <w:t xml:space="preserve">that does not meet the specialist school’s enrolment criteria. </w:t>
      </w:r>
    </w:p>
    <w:p w14:paraId="7D2CB6E3" w14:textId="77777777" w:rsidR="00C116FE"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or the Confirmed budget cycle, totals are sourced from the February Census. </w:t>
      </w:r>
    </w:p>
    <w:p w14:paraId="7705540D" w14:textId="153A6B22" w:rsidR="00157739"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the Indicative budget cycle, totals are sourced from the Principal Projections and distributed by existing age profiles. If Principal Projections totals are not provided, existing totals will be rolled over.</w:t>
      </w:r>
    </w:p>
    <w:p w14:paraId="5F5FE38E" w14:textId="77777777" w:rsidR="00F126FF" w:rsidRPr="004D307F" w:rsidRDefault="00F126FF" w:rsidP="00B566E7">
      <w:pPr>
        <w:pStyle w:val="Heading2"/>
      </w:pPr>
      <w:r w:rsidRPr="004D307F">
        <w:br w:type="page"/>
      </w:r>
    </w:p>
    <w:p w14:paraId="019F1361" w14:textId="26EFFA3E" w:rsidR="00B6662C" w:rsidRPr="004D307F" w:rsidRDefault="00B6662C" w:rsidP="00B566E7">
      <w:pPr>
        <w:pStyle w:val="Heading2"/>
      </w:pPr>
      <w:bookmarkStart w:id="12" w:name="_Toc99882727"/>
      <w:r w:rsidRPr="004D307F">
        <w:lastRenderedPageBreak/>
        <w:t>Size Adjustment Supplementation (Reference 6)</w:t>
      </w:r>
      <w:bookmarkEnd w:id="12"/>
    </w:p>
    <w:p w14:paraId="4EB72031" w14:textId="07FD2FE5"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ize adjustment allocation will apply to all specialist schools with a school aged enrolment of less than the enrolment threshold.</w:t>
      </w:r>
    </w:p>
    <w:p w14:paraId="496BD57C" w14:textId="77777777"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8E9E218" w14:textId="02549229" w:rsidR="00A11F95" w:rsidRPr="004D307F" w:rsidRDefault="00A11F95" w:rsidP="00A11F9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campus types receive the size adjustment supplementation</w:t>
      </w:r>
      <w:r w:rsidR="009D3396" w:rsidRPr="004D307F">
        <w:rPr>
          <w:rFonts w:ascii="VIC-Regular" w:eastAsia="Times New Roman" w:hAnsi="VIC-Regular" w:cs="Times New Roman"/>
          <w:color w:val="011A3C"/>
          <w:sz w:val="24"/>
          <w:szCs w:val="24"/>
          <w:lang w:val="en" w:eastAsia="en-AU"/>
        </w:rPr>
        <w:t xml:space="preserve"> </w:t>
      </w:r>
      <w:r w:rsidR="002F4A99" w:rsidRPr="004D307F">
        <w:rPr>
          <w:rFonts w:ascii="VIC-Regular" w:eastAsia="Times New Roman" w:hAnsi="VIC-Regular" w:cs="Times New Roman"/>
          <w:color w:val="011A3C"/>
          <w:sz w:val="24"/>
          <w:szCs w:val="24"/>
          <w:lang w:val="en" w:eastAsia="en-AU"/>
        </w:rPr>
        <w:t xml:space="preserve">funding </w:t>
      </w:r>
      <w:r w:rsidR="009D3396" w:rsidRPr="004D307F">
        <w:rPr>
          <w:rFonts w:ascii="VIC-Regular" w:eastAsia="Times New Roman" w:hAnsi="VIC-Regular" w:cs="Times New Roman"/>
          <w:color w:val="011A3C"/>
          <w:sz w:val="24"/>
          <w:szCs w:val="24"/>
          <w:lang w:val="en" w:eastAsia="en-AU"/>
        </w:rPr>
        <w:t>at school level</w:t>
      </w:r>
      <w:r w:rsidRPr="004D307F">
        <w:rPr>
          <w:rFonts w:ascii="VIC-Regular" w:eastAsia="Times New Roman" w:hAnsi="VIC-Regular" w:cs="Times New Roman"/>
          <w:color w:val="011A3C"/>
          <w:sz w:val="24"/>
          <w:szCs w:val="24"/>
          <w:lang w:val="en" w:eastAsia="en-AU"/>
        </w:rPr>
        <w:t>:</w:t>
      </w:r>
    </w:p>
    <w:p w14:paraId="4F9389B6" w14:textId="77777777" w:rsidR="00A11F95"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6C037E2" w14:textId="5415102C" w:rsidR="009D3396"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al</w:t>
      </w:r>
    </w:p>
    <w:p w14:paraId="471A4C03" w14:textId="699C3B28" w:rsidR="00C05DD4" w:rsidRPr="004D307F" w:rsidRDefault="00C05DD4"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29964A25" w14:textId="6C20B3A1" w:rsidR="0039304A"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66BA4DAD" w14:textId="77777777" w:rsidR="00533493"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rlong Park School </w:t>
      </w:r>
      <w:proofErr w:type="gramStart"/>
      <w:r w:rsidRPr="004D307F">
        <w:rPr>
          <w:rFonts w:ascii="VIC-Regular" w:eastAsia="Times New Roman" w:hAnsi="VIC-Regular" w:cs="Times New Roman"/>
          <w:color w:val="011A3C"/>
          <w:sz w:val="24"/>
          <w:szCs w:val="24"/>
          <w:lang w:val="en" w:eastAsia="en-AU"/>
        </w:rPr>
        <w:t>For</w:t>
      </w:r>
      <w:proofErr w:type="gramEnd"/>
      <w:r w:rsidRPr="004D307F">
        <w:rPr>
          <w:rFonts w:ascii="VIC-Regular" w:eastAsia="Times New Roman" w:hAnsi="VIC-Regular" w:cs="Times New Roman"/>
          <w:color w:val="011A3C"/>
          <w:sz w:val="24"/>
          <w:szCs w:val="24"/>
          <w:lang w:val="en" w:eastAsia="en-AU"/>
        </w:rPr>
        <w:t xml:space="preserve"> Deaf Children </w:t>
      </w:r>
    </w:p>
    <w:p w14:paraId="3D981BC7" w14:textId="20DD595F" w:rsidR="0039304A" w:rsidRPr="004D307F" w:rsidRDefault="0039304A" w:rsidP="0039304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for each of the 4 school terms and allocated through credit and cash funding.</w:t>
      </w:r>
    </w:p>
    <w:p w14:paraId="0AB0C44F" w14:textId="03204150"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81EA550" w14:textId="10AB369F"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total enrolments at the school are less than 45 (enrolment threshold): Size Adjustment Supplementation = [45(</w:t>
      </w:r>
      <w:r w:rsidR="00F12663" w:rsidRPr="004D307F">
        <w:rPr>
          <w:rFonts w:ascii="VIC-Regular" w:eastAsia="Times New Roman" w:hAnsi="VIC-Regular" w:cs="Times New Roman"/>
          <w:color w:val="011A3C"/>
          <w:sz w:val="24"/>
          <w:szCs w:val="24"/>
          <w:lang w:val="en" w:eastAsia="en-AU"/>
        </w:rPr>
        <w:t>E</w:t>
      </w:r>
      <w:r w:rsidRPr="004D307F">
        <w:rPr>
          <w:rFonts w:ascii="VIC-Regular" w:eastAsia="Times New Roman" w:hAnsi="VIC-Regular" w:cs="Times New Roman"/>
          <w:color w:val="011A3C"/>
          <w:sz w:val="24"/>
          <w:szCs w:val="24"/>
          <w:lang w:val="en" w:eastAsia="en-AU"/>
        </w:rPr>
        <w:t xml:space="preserve">nrolment </w:t>
      </w:r>
      <w:r w:rsidR="00F12663" w:rsidRPr="004D307F">
        <w:rPr>
          <w:rFonts w:ascii="VIC-Regular" w:eastAsia="Times New Roman" w:hAnsi="VIC-Regular" w:cs="Times New Roman"/>
          <w:color w:val="011A3C"/>
          <w:sz w:val="24"/>
          <w:szCs w:val="24"/>
          <w:lang w:val="en" w:eastAsia="en-AU"/>
        </w:rPr>
        <w:t>T</w:t>
      </w:r>
      <w:r w:rsidRPr="004D307F">
        <w:rPr>
          <w:rFonts w:ascii="VIC-Regular" w:eastAsia="Times New Roman" w:hAnsi="VIC-Regular" w:cs="Times New Roman"/>
          <w:color w:val="011A3C"/>
          <w:sz w:val="24"/>
          <w:szCs w:val="24"/>
          <w:lang w:val="en" w:eastAsia="en-AU"/>
        </w:rPr>
        <w:t>hreshold) </w:t>
      </w:r>
      <w:r w:rsidR="00F1266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 xml:space="preserve">Core Index </w:t>
      </w:r>
      <w:r w:rsidRPr="004D307F">
        <w:rPr>
          <w:rFonts w:ascii="VIC-Regular" w:eastAsia="Times New Roman" w:hAnsi="VIC-Regular" w:cs="Times New Roman"/>
          <w:color w:val="011A3C"/>
          <w:sz w:val="24"/>
          <w:szCs w:val="24"/>
          <w:lang w:val="en" w:eastAsia="en-AU"/>
        </w:rPr>
        <w:t>Enrolment] × Rate</w:t>
      </w:r>
    </w:p>
    <w:p w14:paraId="16737B47" w14:textId="0D5A9651" w:rsidR="00800331" w:rsidRPr="004D307F" w:rsidRDefault="00800331" w:rsidP="00B6662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xample:</w:t>
      </w:r>
    </w:p>
    <w:p w14:paraId="674554C0" w14:textId="2AFBE222" w:rsidR="00800331" w:rsidRPr="004D307F" w:rsidRDefault="00800331"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chool with 35 enrolments would calculate their Size </w:t>
      </w:r>
      <w:r w:rsidR="004E099D" w:rsidRPr="004D307F">
        <w:rPr>
          <w:rFonts w:ascii="VIC-Regular" w:eastAsia="Times New Roman" w:hAnsi="VIC-Regular" w:cs="Times New Roman"/>
          <w:color w:val="011A3C"/>
          <w:sz w:val="24"/>
          <w:szCs w:val="24"/>
          <w:lang w:val="en" w:eastAsia="en-AU"/>
        </w:rPr>
        <w:t>Adjustment funding</w:t>
      </w:r>
      <w:r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br/>
        <w:t xml:space="preserve">[45(enrolment threshold) – </w:t>
      </w:r>
      <w:r w:rsidR="00F12663" w:rsidRPr="004D307F">
        <w:rPr>
          <w:rFonts w:ascii="VIC-Regular" w:eastAsia="Times New Roman" w:hAnsi="VIC-Regular" w:cs="Times New Roman"/>
          <w:color w:val="011A3C"/>
          <w:sz w:val="24"/>
          <w:szCs w:val="24"/>
          <w:lang w:val="en" w:eastAsia="en-AU"/>
        </w:rPr>
        <w:t xml:space="preserve">Core Index </w:t>
      </w:r>
      <w:r w:rsidR="004E099D" w:rsidRPr="004D307F">
        <w:rPr>
          <w:rFonts w:ascii="VIC-Regular" w:eastAsia="Times New Roman" w:hAnsi="VIC-Regular" w:cs="Times New Roman"/>
          <w:color w:val="011A3C"/>
          <w:sz w:val="24"/>
          <w:szCs w:val="24"/>
          <w:lang w:val="en" w:eastAsia="en-AU"/>
        </w:rPr>
        <w:t>Enrolment (</w:t>
      </w:r>
      <w:r w:rsidRPr="004D307F">
        <w:rPr>
          <w:rFonts w:ascii="VIC-Regular" w:eastAsia="Times New Roman" w:hAnsi="VIC-Regular" w:cs="Times New Roman"/>
          <w:color w:val="011A3C"/>
          <w:sz w:val="24"/>
          <w:szCs w:val="24"/>
          <w:lang w:val="en" w:eastAsia="en-AU"/>
        </w:rPr>
        <w:t>35)] × Rate</w:t>
      </w:r>
    </w:p>
    <w:p w14:paraId="7AB8D1B7" w14:textId="33B55CA3"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maximum amount funded is limited to </w:t>
      </w:r>
      <w:r w:rsidR="00800331" w:rsidRPr="004D307F">
        <w:rPr>
          <w:rFonts w:ascii="VIC-Regular" w:eastAsia="Times New Roman" w:hAnsi="VIC-Regular" w:cs="Times New Roman"/>
          <w:color w:val="011A3C"/>
          <w:sz w:val="24"/>
          <w:szCs w:val="24"/>
          <w:lang w:val="en" w:eastAsia="en-AU"/>
        </w:rPr>
        <w:t>cap listed below</w:t>
      </w:r>
      <w:r w:rsidRPr="004D307F">
        <w:rPr>
          <w:rFonts w:ascii="VIC-Regular" w:eastAsia="Times New Roman" w:hAnsi="VIC-Regular" w:cs="Times New Roman"/>
          <w:color w:val="011A3C"/>
          <w:sz w:val="24"/>
          <w:szCs w:val="24"/>
          <w:lang w:val="en" w:eastAsia="en-AU"/>
        </w:rPr>
        <w:t>.</w:t>
      </w:r>
    </w:p>
    <w:p w14:paraId="1F5249A7" w14:textId="2D210152" w:rsidR="00B6662C" w:rsidRPr="004D307F" w:rsidRDefault="00B6662C" w:rsidP="00B6662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32E03BFF" w14:textId="663C661A"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er student rate: </w:t>
      </w:r>
      <w:r w:rsidR="009A4CFA" w:rsidRPr="004D307F">
        <w:rPr>
          <w:rFonts w:ascii="VIC-Regular" w:eastAsia="Times New Roman" w:hAnsi="VIC-Regular" w:cs="Times New Roman"/>
          <w:color w:val="011A3C"/>
          <w:sz w:val="24"/>
          <w:szCs w:val="24"/>
          <w:lang w:val="en" w:eastAsia="en-AU"/>
        </w:rPr>
        <w:t xml:space="preserve"> $5,1</w:t>
      </w:r>
      <w:r w:rsidR="00C521AA" w:rsidRPr="004D307F">
        <w:rPr>
          <w:rFonts w:ascii="VIC-Regular" w:eastAsia="Times New Roman" w:hAnsi="VIC-Regular" w:cs="Times New Roman"/>
          <w:color w:val="011A3C"/>
          <w:sz w:val="24"/>
          <w:szCs w:val="24"/>
          <w:lang w:val="en" w:eastAsia="en-AU"/>
        </w:rPr>
        <w:t>72</w:t>
      </w:r>
    </w:p>
    <w:p w14:paraId="5F6A858B" w14:textId="77777777"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 threshold: 45</w:t>
      </w:r>
    </w:p>
    <w:p w14:paraId="078589B6" w14:textId="3625DFF1"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ximum funded: </w:t>
      </w:r>
      <w:r w:rsidR="00701354" w:rsidRPr="004D307F">
        <w:rPr>
          <w:rFonts w:ascii="VIC-Regular" w:eastAsia="Times New Roman" w:hAnsi="VIC-Regular" w:cs="Times New Roman"/>
          <w:color w:val="011A3C"/>
          <w:sz w:val="24"/>
          <w:szCs w:val="24"/>
          <w:lang w:val="en" w:eastAsia="en-AU"/>
        </w:rPr>
        <w:t>$</w:t>
      </w:r>
      <w:r w:rsidR="00DD5A70" w:rsidRPr="004D307F">
        <w:rPr>
          <w:rFonts w:ascii="VIC-Regular" w:eastAsia="Times New Roman" w:hAnsi="VIC-Regular" w:cs="Times New Roman"/>
          <w:color w:val="011A3C"/>
          <w:sz w:val="24"/>
          <w:szCs w:val="24"/>
          <w:lang w:val="en" w:eastAsia="en-AU"/>
        </w:rPr>
        <w:t>118,026</w:t>
      </w:r>
    </w:p>
    <w:p w14:paraId="68BF67AB" w14:textId="77777777" w:rsidR="00B6662C" w:rsidRPr="004D307F" w:rsidRDefault="00B6662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17EACCC" w14:textId="337AEC16" w:rsidR="00A46A99" w:rsidRPr="004D307F" w:rsidRDefault="00A46A99" w:rsidP="00B566E7">
      <w:pPr>
        <w:pStyle w:val="Heading2"/>
      </w:pPr>
      <w:bookmarkStart w:id="13" w:name="_Toc99882728"/>
      <w:r w:rsidRPr="004D307F">
        <w:lastRenderedPageBreak/>
        <w:t>Approved Early Education Program (Reference 7)</w:t>
      </w:r>
      <w:bookmarkEnd w:id="13"/>
    </w:p>
    <w:p w14:paraId="73B7BE5C" w14:textId="7BFCBDDB" w:rsidR="00A46A99"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defined group of specialist schools maintain early education programs for preschool aged children with disability between the ages of 2 years and 8 months and 4 years and 8 months.</w:t>
      </w:r>
      <w:r w:rsidR="0052364D" w:rsidRPr="004D307F">
        <w:rPr>
          <w:rFonts w:ascii="VIC-Regular" w:eastAsia="Times New Roman" w:hAnsi="VIC-Regular" w:cs="Times New Roman"/>
          <w:color w:val="011A3C"/>
          <w:sz w:val="24"/>
          <w:szCs w:val="24"/>
          <w:lang w:val="en" w:eastAsia="en-AU"/>
        </w:rPr>
        <w:t xml:space="preserve"> Funding is allocated at school level.</w:t>
      </w:r>
    </w:p>
    <w:p w14:paraId="47F209DF" w14:textId="3E65025F" w:rsidR="00AD03DE"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to these schools are based on a resource agreement.</w:t>
      </w:r>
    </w:p>
    <w:p w14:paraId="4418C32A" w14:textId="46DDC09C" w:rsidR="00AD03DE" w:rsidRPr="004D307F" w:rsidRDefault="00AD03DE" w:rsidP="00AA54C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547A36E" w14:textId="660CFAFD" w:rsidR="00AD03DE"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pproved Early Education </w:t>
      </w:r>
      <w:r w:rsidR="004A334A"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calculated as:</w:t>
      </w:r>
    </w:p>
    <w:p w14:paraId="6B0ECEB9" w14:textId="1536B897" w:rsidR="00A46A99"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TE at school level * Resource agreement rate </w:t>
      </w:r>
    </w:p>
    <w:p w14:paraId="118E4269" w14:textId="5200CA43" w:rsidR="0052364D"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Furlong Park School</w:t>
      </w:r>
      <w:r w:rsidR="009A4CFA" w:rsidRPr="004D307F">
        <w:rPr>
          <w:rFonts w:ascii="VIC-Regular" w:eastAsia="Times New Roman" w:hAnsi="VIC-Regular" w:cs="Times New Roman"/>
          <w:color w:val="011A3C"/>
          <w:sz w:val="24"/>
          <w:szCs w:val="24"/>
          <w:lang w:val="en" w:eastAsia="en-AU"/>
        </w:rPr>
        <w:t xml:space="preserve"> </w:t>
      </w:r>
      <w:r w:rsidR="004A334A" w:rsidRPr="004D307F">
        <w:rPr>
          <w:rFonts w:ascii="VIC-Regular" w:eastAsia="Times New Roman" w:hAnsi="VIC-Regular" w:cs="Times New Roman"/>
          <w:color w:val="011A3C"/>
          <w:sz w:val="24"/>
          <w:szCs w:val="24"/>
          <w:lang w:val="en" w:eastAsia="en-AU"/>
        </w:rPr>
        <w:t xml:space="preserve">for Deaf Children </w:t>
      </w:r>
      <w:r w:rsidR="009A4CFA" w:rsidRPr="004D307F">
        <w:rPr>
          <w:rFonts w:ascii="VIC-Regular" w:eastAsia="Times New Roman" w:hAnsi="VIC-Regular" w:cs="Times New Roman"/>
          <w:color w:val="011A3C"/>
          <w:sz w:val="24"/>
          <w:szCs w:val="24"/>
          <w:lang w:val="en" w:eastAsia="en-AU"/>
        </w:rPr>
        <w:t>is the exception</w:t>
      </w:r>
      <w:r w:rsidRPr="004D307F">
        <w:rPr>
          <w:rFonts w:ascii="VIC-Regular" w:eastAsia="Times New Roman" w:hAnsi="VIC-Regular" w:cs="Times New Roman"/>
          <w:color w:val="011A3C"/>
          <w:sz w:val="24"/>
          <w:szCs w:val="24"/>
          <w:lang w:val="en" w:eastAsia="en-AU"/>
        </w:rPr>
        <w:t>.</w:t>
      </w:r>
    </w:p>
    <w:p w14:paraId="14B49C31" w14:textId="3F897A0B" w:rsidR="00A46A99" w:rsidRPr="004D307F" w:rsidRDefault="00AD03D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C53D2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allocation of funds is provided through credit and cash funding.</w:t>
      </w:r>
    </w:p>
    <w:p w14:paraId="7C1DC3C3" w14:textId="1B059EF8" w:rsidR="000935F0" w:rsidRPr="004D307F" w:rsidRDefault="000935F0" w:rsidP="000935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7F1B036C" w14:textId="41B04884" w:rsidR="004A334A" w:rsidRPr="004D307F" w:rsidRDefault="000935F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ource agreement rate </w:t>
      </w:r>
      <w:r w:rsidR="00C53D2A" w:rsidRPr="004D307F">
        <w:rPr>
          <w:rFonts w:ascii="VIC-Regular" w:eastAsia="Times New Roman" w:hAnsi="VIC-Regular" w:cs="Times New Roman"/>
          <w:color w:val="011A3C"/>
          <w:sz w:val="24"/>
          <w:szCs w:val="24"/>
          <w:lang w:val="en" w:eastAsia="en-AU"/>
        </w:rPr>
        <w:t xml:space="preserve">= </w:t>
      </w:r>
      <w:r w:rsidR="00C53D2A" w:rsidRPr="004D307F">
        <w:t>$</w:t>
      </w:r>
      <w:r w:rsidR="009A4CFA" w:rsidRPr="004D307F">
        <w:rPr>
          <w:rFonts w:ascii="VIC-Regular" w:eastAsia="Times New Roman" w:hAnsi="VIC-Regular" w:cs="Times New Roman"/>
          <w:color w:val="011A3C"/>
          <w:sz w:val="24"/>
          <w:szCs w:val="24"/>
          <w:lang w:val="en" w:eastAsia="en-AU"/>
        </w:rPr>
        <w:t>2</w:t>
      </w:r>
      <w:r w:rsidR="00C521AA" w:rsidRPr="004D307F">
        <w:rPr>
          <w:rFonts w:ascii="VIC-Regular" w:eastAsia="Times New Roman" w:hAnsi="VIC-Regular" w:cs="Times New Roman"/>
          <w:color w:val="011A3C"/>
          <w:sz w:val="24"/>
          <w:szCs w:val="24"/>
          <w:lang w:val="en" w:eastAsia="en-AU"/>
        </w:rPr>
        <w:t>7,018</w:t>
      </w:r>
    </w:p>
    <w:p w14:paraId="5EE61136" w14:textId="55FA2C1F" w:rsidR="00A46A99" w:rsidRPr="004D307F" w:rsidRDefault="004A334A">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rlong Park School for Deaf Children rate: $</w:t>
      </w:r>
      <w:r w:rsidR="00C521AA" w:rsidRPr="004D307F">
        <w:rPr>
          <w:rFonts w:ascii="VIC-Regular" w:eastAsia="Times New Roman" w:hAnsi="VIC-Regular" w:cs="Times New Roman"/>
          <w:color w:val="011A3C"/>
          <w:sz w:val="24"/>
          <w:szCs w:val="24"/>
          <w:lang w:val="en" w:eastAsia="en-AU"/>
        </w:rPr>
        <w:t>33,035</w:t>
      </w:r>
      <w:r w:rsidR="00A46A99" w:rsidRPr="004D307F">
        <w:rPr>
          <w:rFonts w:ascii="VIC-Regular" w:eastAsia="Times New Roman" w:hAnsi="VIC-Regular" w:cs="Times New Roman"/>
          <w:color w:val="011A3C"/>
          <w:sz w:val="24"/>
          <w:szCs w:val="24"/>
          <w:lang w:val="en" w:eastAsia="en-AU"/>
        </w:rPr>
        <w:br w:type="page"/>
      </w:r>
    </w:p>
    <w:p w14:paraId="4FA69578" w14:textId="551A472D" w:rsidR="00731961" w:rsidRPr="004D307F" w:rsidRDefault="00731961" w:rsidP="00B566E7">
      <w:pPr>
        <w:pStyle w:val="Heading2"/>
      </w:pPr>
      <w:bookmarkStart w:id="14" w:name="_Toc99882729"/>
      <w:r w:rsidRPr="004D307F">
        <w:lastRenderedPageBreak/>
        <w:t>Principal Salary Adjustment (Reference 8)</w:t>
      </w:r>
      <w:bookmarkEnd w:id="14"/>
    </w:p>
    <w:p w14:paraId="328F46D7" w14:textId="22DAC12D" w:rsidR="00731961" w:rsidRPr="004D307F" w:rsidRDefault="00731961"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tem is included in the </w:t>
      </w:r>
      <w:r w:rsidR="001039D9"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039D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 specialist schools. Its continuation will be subject to review</w:t>
      </w:r>
      <w:r w:rsidR="00157739" w:rsidRPr="004D307F">
        <w:rPr>
          <w:rFonts w:ascii="VIC-Regular" w:eastAsia="Times New Roman" w:hAnsi="VIC-Regular" w:cs="Times New Roman"/>
          <w:color w:val="011A3C"/>
          <w:sz w:val="24"/>
          <w:szCs w:val="24"/>
          <w:lang w:val="en" w:eastAsia="en-AU"/>
        </w:rPr>
        <w:t xml:space="preserve"> which is yet to be completed</w:t>
      </w:r>
      <w:r w:rsidRPr="004D307F">
        <w:rPr>
          <w:rFonts w:ascii="VIC-Regular" w:eastAsia="Times New Roman" w:hAnsi="VIC-Regular" w:cs="Times New Roman"/>
          <w:color w:val="011A3C"/>
          <w:sz w:val="24"/>
          <w:szCs w:val="24"/>
          <w:lang w:val="en" w:eastAsia="en-AU"/>
        </w:rPr>
        <w:t>.</w:t>
      </w:r>
      <w:r w:rsidR="009A4CFA" w:rsidRPr="004D307F">
        <w:rPr>
          <w:rFonts w:ascii="VIC-Regular" w:eastAsia="Times New Roman" w:hAnsi="VIC-Regular" w:cs="Times New Roman"/>
          <w:color w:val="011A3C"/>
          <w:sz w:val="24"/>
          <w:szCs w:val="24"/>
          <w:lang w:val="en" w:eastAsia="en-AU"/>
        </w:rPr>
        <w:t xml:space="preserve"> Changes associated with the review will be </w:t>
      </w:r>
      <w:r w:rsidR="00C53D2A" w:rsidRPr="004D307F">
        <w:rPr>
          <w:rFonts w:ascii="VIC-Regular" w:eastAsia="Times New Roman" w:hAnsi="VIC-Regular" w:cs="Times New Roman"/>
          <w:color w:val="011A3C"/>
          <w:sz w:val="24"/>
          <w:szCs w:val="24"/>
          <w:lang w:val="en" w:eastAsia="en-AU"/>
        </w:rPr>
        <w:t>implemented during</w:t>
      </w:r>
      <w:r w:rsidR="00A23F6B" w:rsidRPr="004D307F">
        <w:rPr>
          <w:rFonts w:ascii="VIC-Regular" w:eastAsia="Times New Roman" w:hAnsi="VIC-Regular" w:cs="Times New Roman"/>
          <w:color w:val="011A3C"/>
          <w:sz w:val="24"/>
          <w:szCs w:val="24"/>
          <w:lang w:val="en" w:eastAsia="en-AU"/>
        </w:rPr>
        <w:t xml:space="preserve"> 202</w:t>
      </w:r>
      <w:r w:rsidR="00157739" w:rsidRPr="004D307F">
        <w:rPr>
          <w:rFonts w:ascii="VIC-Regular" w:eastAsia="Times New Roman" w:hAnsi="VIC-Regular" w:cs="Times New Roman"/>
          <w:color w:val="011A3C"/>
          <w:sz w:val="24"/>
          <w:szCs w:val="24"/>
          <w:lang w:val="en" w:eastAsia="en-AU"/>
        </w:rPr>
        <w:t>3</w:t>
      </w:r>
      <w:r w:rsidR="00A23F6B" w:rsidRPr="004D307F">
        <w:rPr>
          <w:rFonts w:ascii="VIC-Regular" w:eastAsia="Times New Roman" w:hAnsi="VIC-Regular" w:cs="Times New Roman"/>
          <w:color w:val="011A3C"/>
          <w:sz w:val="24"/>
          <w:szCs w:val="24"/>
          <w:lang w:val="en" w:eastAsia="en-AU"/>
        </w:rPr>
        <w:t>.</w:t>
      </w:r>
    </w:p>
    <w:p w14:paraId="6C76BA64" w14:textId="77777777" w:rsidR="00731961" w:rsidRPr="004D307F" w:rsidRDefault="0073196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F281BDE" w14:textId="47689E10" w:rsidR="00017551" w:rsidRPr="004D307F" w:rsidRDefault="00017551" w:rsidP="00B566E7">
      <w:pPr>
        <w:pStyle w:val="Heading2"/>
      </w:pPr>
      <w:bookmarkStart w:id="15" w:name="_Toc99882730"/>
      <w:r w:rsidRPr="004D307F">
        <w:lastRenderedPageBreak/>
        <w:t>Language and Learning Disabilities Support Program (Reference 10)</w:t>
      </w:r>
      <w:bookmarkEnd w:id="15"/>
    </w:p>
    <w:p w14:paraId="10C1BC1D"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Language and Learning Disabilities Support Program provides schools with resources to support the delivery of teaching and learning programs for students with autism, dyslexia, </w:t>
      </w:r>
      <w:proofErr w:type="gramStart"/>
      <w:r w:rsidRPr="004D307F">
        <w:rPr>
          <w:rFonts w:ascii="VIC-Regular" w:eastAsia="Times New Roman" w:hAnsi="VIC-Regular" w:cs="Times New Roman"/>
          <w:color w:val="011A3C"/>
          <w:sz w:val="24"/>
          <w:szCs w:val="24"/>
          <w:lang w:val="en" w:eastAsia="en-AU"/>
        </w:rPr>
        <w:t>language</w:t>
      </w:r>
      <w:proofErr w:type="gramEnd"/>
      <w:r w:rsidRPr="004D307F">
        <w:rPr>
          <w:rFonts w:ascii="VIC-Regular" w:eastAsia="Times New Roman" w:hAnsi="VIC-Regular" w:cs="Times New Roman"/>
          <w:color w:val="011A3C"/>
          <w:sz w:val="24"/>
          <w:szCs w:val="24"/>
          <w:lang w:val="en" w:eastAsia="en-AU"/>
        </w:rPr>
        <w:t xml:space="preserve"> or other learning disabilities. Supports may include:</w:t>
      </w:r>
    </w:p>
    <w:p w14:paraId="735A5B4E"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6C6DB712"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ducation or allied health staff</w:t>
      </w:r>
    </w:p>
    <w:p w14:paraId="48151191"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6B4FD465"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70941608"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7C1E2E1C"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delivering effective programs for students with disabilities and additional learning needs, school leaders and teachers should ensure their practice is:</w:t>
      </w:r>
    </w:p>
    <w:p w14:paraId="08B11C2E"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d by the </w:t>
      </w:r>
      <w:hyperlink r:id="rId17" w:history="1">
        <w:r w:rsidRPr="004D307F">
          <w:rPr>
            <w:rFonts w:ascii="VIC-Regular" w:eastAsia="Times New Roman" w:hAnsi="VIC-Regular" w:cs="Times New Roman"/>
            <w:color w:val="011A3C"/>
            <w:sz w:val="24"/>
            <w:szCs w:val="24"/>
            <w:lang w:val="en" w:eastAsia="en-AU"/>
          </w:rPr>
          <w:t>Victorian Curriculum, inclusive of Levels A-D and Foundation to 10</w:t>
        </w:r>
      </w:hyperlink>
    </w:p>
    <w:p w14:paraId="0D92D2CD"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formed by </w:t>
      </w:r>
      <w:hyperlink r:id="rId18" w:history="1">
        <w:r w:rsidRPr="004D307F">
          <w:rPr>
            <w:rFonts w:ascii="VIC-Regular" w:eastAsia="Times New Roman" w:hAnsi="VIC-Regular" w:cs="Times New Roman"/>
            <w:color w:val="011A3C"/>
            <w:sz w:val="24"/>
            <w:szCs w:val="24"/>
            <w:lang w:val="en" w:eastAsia="en-AU"/>
          </w:rPr>
          <w:t>disability specific professional learning activities undertaken annually as part of teacher registration requirements</w:t>
        </w:r>
      </w:hyperlink>
    </w:p>
    <w:p w14:paraId="54ADBDE4"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vidence based and planned, </w:t>
      </w:r>
      <w:proofErr w:type="gramStart"/>
      <w:r w:rsidRPr="004D307F">
        <w:rPr>
          <w:rFonts w:ascii="VIC-Regular" w:eastAsia="Times New Roman" w:hAnsi="VIC-Regular" w:cs="Times New Roman"/>
          <w:color w:val="011A3C"/>
          <w:sz w:val="24"/>
          <w:szCs w:val="24"/>
          <w:lang w:val="en" w:eastAsia="en-AU"/>
        </w:rPr>
        <w:t>implemented</w:t>
      </w:r>
      <w:proofErr w:type="gramEnd"/>
      <w:r w:rsidRPr="004D307F">
        <w:rPr>
          <w:rFonts w:ascii="VIC-Regular" w:eastAsia="Times New Roman" w:hAnsi="VIC-Regular" w:cs="Times New Roman"/>
          <w:color w:val="011A3C"/>
          <w:sz w:val="24"/>
          <w:szCs w:val="24"/>
          <w:lang w:val="en" w:eastAsia="en-AU"/>
        </w:rPr>
        <w:t xml:space="preserve"> and monitored in line with the </w:t>
      </w:r>
      <w:hyperlink r:id="rId19" w:history="1">
        <w:r w:rsidRPr="004D307F">
          <w:rPr>
            <w:rFonts w:ascii="VIC-Regular" w:eastAsia="Times New Roman" w:hAnsi="VIC-Regular" w:cs="Times New Roman"/>
            <w:color w:val="011A3C"/>
            <w:sz w:val="24"/>
            <w:szCs w:val="24"/>
            <w:lang w:val="en" w:eastAsia="en-AU"/>
          </w:rPr>
          <w:t>Framework for Improving Student Outcomes</w:t>
        </w:r>
      </w:hyperlink>
    </w:p>
    <w:p w14:paraId="285AAF3E" w14:textId="28D8FC0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ddition, school policy and practice should reflect collaboration between the school leaders and teachers, parent</w:t>
      </w:r>
      <w:r w:rsidR="00920576" w:rsidRPr="004D307F" w:rsidDel="00920576">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proofErr w:type="spellStart"/>
      <w:r w:rsidRPr="004D307F">
        <w:rPr>
          <w:rFonts w:ascii="VIC-Regular" w:eastAsia="Times New Roman" w:hAnsi="VIC-Regular" w:cs="Times New Roman"/>
          <w:color w:val="011A3C"/>
          <w:sz w:val="24"/>
          <w:szCs w:val="24"/>
          <w:lang w:val="en" w:eastAsia="en-AU"/>
        </w:rPr>
        <w:t>carer</w:t>
      </w:r>
      <w:proofErr w:type="spellEnd"/>
      <w:r w:rsidRPr="004D307F">
        <w:rPr>
          <w:rFonts w:ascii="VIC-Regular" w:eastAsia="Times New Roman" w:hAnsi="VIC-Regular" w:cs="Times New Roman"/>
          <w:color w:val="011A3C"/>
          <w:sz w:val="24"/>
          <w:szCs w:val="24"/>
          <w:lang w:val="en" w:eastAsia="en-AU"/>
        </w:rPr>
        <w:t xml:space="preserve">(s), specialist education or allied health staff to develop agreed understandings and responses to students' needs, including students with autism, dyslexia, </w:t>
      </w:r>
      <w:proofErr w:type="gramStart"/>
      <w:r w:rsidRPr="004D307F">
        <w:rPr>
          <w:rFonts w:ascii="VIC-Regular" w:eastAsia="Times New Roman" w:hAnsi="VIC-Regular" w:cs="Times New Roman"/>
          <w:color w:val="011A3C"/>
          <w:sz w:val="24"/>
          <w:szCs w:val="24"/>
          <w:lang w:val="en" w:eastAsia="en-AU"/>
        </w:rPr>
        <w:t>language</w:t>
      </w:r>
      <w:proofErr w:type="gramEnd"/>
      <w:r w:rsidRPr="004D307F">
        <w:rPr>
          <w:rFonts w:ascii="VIC-Regular" w:eastAsia="Times New Roman" w:hAnsi="VIC-Regular" w:cs="Times New Roman"/>
          <w:color w:val="011A3C"/>
          <w:sz w:val="24"/>
          <w:szCs w:val="24"/>
          <w:lang w:val="en" w:eastAsia="en-AU"/>
        </w:rPr>
        <w:t xml:space="preserve"> or other learning disabilities.    </w:t>
      </w:r>
    </w:p>
    <w:p w14:paraId="3A01A814" w14:textId="3D31B14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lines are available to assist schools in supporting students with disabilities and additional learning needs, </w:t>
      </w:r>
      <w:r w:rsidR="00920576" w:rsidRPr="004D307F">
        <w:rPr>
          <w:rFonts w:ascii="VIC-Regular" w:eastAsia="Times New Roman" w:hAnsi="VIC-Regular" w:cs="Times New Roman"/>
          <w:color w:val="011A3C"/>
          <w:sz w:val="24"/>
          <w:szCs w:val="24"/>
          <w:lang w:val="en" w:eastAsia="en-AU"/>
        </w:rPr>
        <w:t>refer to</w:t>
      </w:r>
      <w:r w:rsidRPr="004D307F">
        <w:rPr>
          <w:rFonts w:ascii="VIC-Regular" w:eastAsia="Times New Roman" w:hAnsi="VIC-Regular" w:cs="Times New Roman"/>
          <w:color w:val="011A3C"/>
          <w:sz w:val="24"/>
          <w:szCs w:val="24"/>
          <w:lang w:val="en" w:eastAsia="en-AU"/>
        </w:rPr>
        <w:t xml:space="preserve">: </w:t>
      </w:r>
      <w:hyperlink r:id="rId20"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6C99D6D6" w14:textId="58CF47F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w:t>
      </w:r>
      <w:r w:rsidR="00920576" w:rsidRPr="004D307F">
        <w:rPr>
          <w:rFonts w:ascii="VIC-Regular" w:eastAsia="Times New Roman" w:hAnsi="VIC-Regular" w:cs="Times New Roman"/>
          <w:color w:val="011A3C"/>
          <w:sz w:val="24"/>
          <w:szCs w:val="24"/>
          <w:lang w:val="en" w:eastAsia="en-AU"/>
        </w:rPr>
        <w:t xml:space="preserve">refer to </w:t>
      </w:r>
      <w:hyperlink r:id="rId21" w:history="1">
        <w:r w:rsidRPr="004D307F">
          <w:rPr>
            <w:rFonts w:ascii="VIC-Regular" w:eastAsia="Times New Roman" w:hAnsi="VIC-Regular" w:cs="Times New Roman"/>
            <w:color w:val="011A3C"/>
            <w:sz w:val="24"/>
            <w:szCs w:val="24"/>
            <w:lang w:val="en" w:eastAsia="en-AU"/>
          </w:rPr>
          <w:t>Students with Disability</w:t>
        </w:r>
      </w:hyperlink>
      <w:r w:rsidRPr="004D307F">
        <w:rPr>
          <w:rFonts w:ascii="VIC-Regular" w:eastAsia="Times New Roman" w:hAnsi="VIC-Regular" w:cs="Times New Roman"/>
          <w:color w:val="011A3C"/>
          <w:sz w:val="24"/>
          <w:szCs w:val="24"/>
          <w:lang w:val="en" w:eastAsia="en-AU"/>
        </w:rPr>
        <w:t>.</w:t>
      </w:r>
    </w:p>
    <w:p w14:paraId="64D3CC32" w14:textId="68396D72"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Language and Learning Disabilities Support Program resources should not be targeted to students in receipt of supplementary funding through the Program for Students with Disabilities. </w:t>
      </w:r>
    </w:p>
    <w:p w14:paraId="7E289297" w14:textId="6FB02C76"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 and Learning Disabilities Support Program (LLDSP) funding allocations will be progressively replaced by</w:t>
      </w:r>
      <w:r w:rsidR="00B241D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Disability Inclusion</w:t>
      </w:r>
      <w:r w:rsidR="00B241D3" w:rsidRPr="004D307F">
        <w:rPr>
          <w:rFonts w:ascii="VIC-Regular" w:eastAsia="Times New Roman" w:hAnsi="VIC-Regular" w:cs="Times New Roman"/>
          <w:color w:val="011A3C"/>
          <w:sz w:val="24"/>
          <w:szCs w:val="24"/>
          <w:lang w:val="en" w:eastAsia="en-AU"/>
        </w:rPr>
        <w:t xml:space="preserve"> Tier 2 school-level</w:t>
      </w:r>
      <w:r w:rsidRPr="004D307F">
        <w:rPr>
          <w:rFonts w:ascii="VIC-Regular" w:eastAsia="Times New Roman" w:hAnsi="VIC-Regular" w:cs="Times New Roman"/>
          <w:color w:val="011A3C"/>
          <w:sz w:val="24"/>
          <w:szCs w:val="24"/>
          <w:lang w:val="en" w:eastAsia="en-AU"/>
        </w:rPr>
        <w:t xml:space="preserve"> funding</w:t>
      </w:r>
      <w:r w:rsidR="00B241D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B241D3" w:rsidRPr="004D307F">
        <w:rPr>
          <w:rFonts w:ascii="VIC-Regular" w:eastAsia="Times New Roman" w:hAnsi="VIC-Regular" w:cs="Times New Roman"/>
          <w:color w:val="011A3C"/>
          <w:sz w:val="24"/>
          <w:szCs w:val="24"/>
          <w:lang w:val="en" w:eastAsia="en-AU"/>
        </w:rPr>
        <w:t xml:space="preserve">as the Disability Inclusion model is implemented in </w:t>
      </w:r>
      <w:r w:rsidR="00150D85" w:rsidRPr="004D307F">
        <w:rPr>
          <w:rFonts w:ascii="VIC-Regular" w:eastAsia="Times New Roman" w:hAnsi="VIC-Regular" w:cs="Times New Roman"/>
          <w:color w:val="011A3C"/>
          <w:sz w:val="24"/>
          <w:szCs w:val="24"/>
          <w:lang w:val="en" w:eastAsia="en-AU"/>
        </w:rPr>
        <w:t>schools.</w:t>
      </w:r>
    </w:p>
    <w:p w14:paraId="2C4D8F21" w14:textId="7777777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F31AD3" w14:textId="77777777"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274A5B4F" w:rsidR="00017551"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017551" w:rsidRPr="004D307F">
        <w:rPr>
          <w:rFonts w:ascii="VIC-Regular" w:eastAsia="Times New Roman" w:hAnsi="VIC-Regular" w:cs="Times New Roman"/>
          <w:color w:val="011A3C"/>
          <w:sz w:val="24"/>
          <w:szCs w:val="24"/>
          <w:lang w:val="en" w:eastAsia="en-AU"/>
        </w:rPr>
        <w:t xml:space="preserve">chools with the following campus types and enrolments are eligible for the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anguage and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earning </w:t>
      </w:r>
      <w:r w:rsidR="00920576" w:rsidRPr="004D307F">
        <w:rPr>
          <w:rFonts w:ascii="VIC-Regular" w:eastAsia="Times New Roman" w:hAnsi="VIC-Regular" w:cs="Times New Roman"/>
          <w:color w:val="011A3C"/>
          <w:sz w:val="24"/>
          <w:szCs w:val="24"/>
          <w:lang w:val="en" w:eastAsia="en-AU"/>
        </w:rPr>
        <w:t>D</w:t>
      </w:r>
      <w:r w:rsidR="00017551" w:rsidRPr="004D307F">
        <w:rPr>
          <w:rFonts w:ascii="VIC-Regular" w:eastAsia="Times New Roman" w:hAnsi="VIC-Regular" w:cs="Times New Roman"/>
          <w:color w:val="011A3C"/>
          <w:sz w:val="24"/>
          <w:szCs w:val="24"/>
          <w:lang w:val="en" w:eastAsia="en-AU"/>
        </w:rPr>
        <w:t xml:space="preserve">isabilities </w:t>
      </w:r>
      <w:r w:rsidR="00920576" w:rsidRPr="004D307F">
        <w:rPr>
          <w:rFonts w:ascii="VIC-Regular" w:eastAsia="Times New Roman" w:hAnsi="VIC-Regular" w:cs="Times New Roman"/>
          <w:color w:val="011A3C"/>
          <w:sz w:val="24"/>
          <w:szCs w:val="24"/>
          <w:lang w:val="en" w:eastAsia="en-AU"/>
        </w:rPr>
        <w:t>S</w:t>
      </w:r>
      <w:r w:rsidR="00017551" w:rsidRPr="004D307F">
        <w:rPr>
          <w:rFonts w:ascii="VIC-Regular" w:eastAsia="Times New Roman" w:hAnsi="VIC-Regular" w:cs="Times New Roman"/>
          <w:color w:val="011A3C"/>
          <w:sz w:val="24"/>
          <w:szCs w:val="24"/>
          <w:lang w:val="en" w:eastAsia="en-AU"/>
        </w:rPr>
        <w:t xml:space="preserve">upport </w:t>
      </w:r>
      <w:r w:rsidR="00920576" w:rsidRPr="004D307F">
        <w:rPr>
          <w:rFonts w:ascii="VIC-Regular" w:eastAsia="Times New Roman" w:hAnsi="VIC-Regular" w:cs="Times New Roman"/>
          <w:color w:val="011A3C"/>
          <w:sz w:val="24"/>
          <w:szCs w:val="24"/>
          <w:lang w:val="en" w:eastAsia="en-AU"/>
        </w:rPr>
        <w:t>P</w:t>
      </w:r>
      <w:r w:rsidR="00017551" w:rsidRPr="004D307F">
        <w:rPr>
          <w:rFonts w:ascii="VIC-Regular" w:eastAsia="Times New Roman" w:hAnsi="VIC-Regular" w:cs="Times New Roman"/>
          <w:color w:val="011A3C"/>
          <w:sz w:val="24"/>
          <w:szCs w:val="24"/>
          <w:lang w:val="en" w:eastAsia="en-AU"/>
        </w:rPr>
        <w:t>rogram funding at campus level.</w:t>
      </w:r>
    </w:p>
    <w:p w14:paraId="4E9A1B14"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90DB106"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 — Years 7 to 9 only</w:t>
      </w:r>
    </w:p>
    <w:p w14:paraId="71EC83D3" w14:textId="695CF692" w:rsidR="00317934"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mary/Secondary </w:t>
      </w:r>
      <w:r w:rsidR="00317934" w:rsidRPr="004D307F">
        <w:rPr>
          <w:rFonts w:ascii="VIC-Regular" w:eastAsia="Times New Roman" w:hAnsi="VIC-Regular" w:cs="Times New Roman"/>
          <w:color w:val="011A3C"/>
          <w:sz w:val="24"/>
          <w:szCs w:val="24"/>
          <w:lang w:val="en" w:eastAsia="en-AU"/>
        </w:rPr>
        <w:t xml:space="preserve">Combined </w:t>
      </w:r>
      <w:r w:rsidRPr="004D307F">
        <w:rPr>
          <w:rFonts w:ascii="VIC-Regular" w:eastAsia="Times New Roman" w:hAnsi="VIC-Regular" w:cs="Times New Roman"/>
          <w:color w:val="011A3C"/>
          <w:sz w:val="24"/>
          <w:szCs w:val="24"/>
          <w:lang w:val="en" w:eastAsia="en-AU"/>
        </w:rPr>
        <w:t xml:space="preserve">— Years 7 to 9 only </w:t>
      </w:r>
    </w:p>
    <w:p w14:paraId="2E6C24B8" w14:textId="5549A56E" w:rsidR="00B52991" w:rsidRPr="004D307F" w:rsidRDefault="00B5299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 – Years 7 to 9 only</w:t>
      </w:r>
    </w:p>
    <w:p w14:paraId="672ADF73" w14:textId="3EC47A15" w:rsidR="005E41D9" w:rsidRPr="004D307F" w:rsidRDefault="005E41D9"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onfirmed and Revised budget cycles</w:t>
      </w:r>
      <w:r w:rsidR="003357B4" w:rsidRPr="004D307F">
        <w:rPr>
          <w:rFonts w:ascii="VIC-Regular" w:eastAsia="Times New Roman" w:hAnsi="VIC-Regular" w:cs="Times New Roman"/>
          <w:color w:val="011A3C"/>
          <w:sz w:val="24"/>
          <w:szCs w:val="24"/>
          <w:lang w:val="en" w:eastAsia="en-AU"/>
        </w:rPr>
        <w:t xml:space="preserve"> and </w:t>
      </w:r>
      <w:r w:rsidR="004E1F6F" w:rsidRPr="004D307F">
        <w:rPr>
          <w:rFonts w:ascii="VIC-Regular" w:eastAsia="Times New Roman" w:hAnsi="VIC-Regular" w:cs="Times New Roman"/>
          <w:color w:val="011A3C"/>
          <w:sz w:val="24"/>
          <w:szCs w:val="24"/>
          <w:lang w:val="en" w:eastAsia="en-AU"/>
        </w:rPr>
        <w:t xml:space="preserve">funding is </w:t>
      </w:r>
      <w:r w:rsidRPr="004D307F">
        <w:rPr>
          <w:rFonts w:ascii="VIC-Regular" w:eastAsia="Times New Roman" w:hAnsi="VIC-Regular" w:cs="Times New Roman"/>
          <w:color w:val="011A3C"/>
          <w:sz w:val="24"/>
          <w:szCs w:val="24"/>
          <w:lang w:val="en" w:eastAsia="en-AU"/>
        </w:rPr>
        <w:t>provided through credit funding</w:t>
      </w:r>
      <w:r w:rsidR="004E1F6F" w:rsidRPr="004D307F">
        <w:rPr>
          <w:rFonts w:ascii="VIC-Regular" w:eastAsia="Times New Roman" w:hAnsi="VIC-Regular" w:cs="Times New Roman"/>
          <w:color w:val="011A3C"/>
          <w:sz w:val="24"/>
          <w:szCs w:val="24"/>
          <w:lang w:val="en" w:eastAsia="en-AU"/>
        </w:rPr>
        <w:t>.</w:t>
      </w:r>
    </w:p>
    <w:p w14:paraId="4241747C" w14:textId="128C5DE9" w:rsidR="00E70EC6" w:rsidRPr="004D307F" w:rsidRDefault="00E70EC6"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2, schools that have funding allocated for Disability Inclusion (Ref 137) will no longer be eligible for this allocation regardless of school or campus type.</w:t>
      </w:r>
    </w:p>
    <w:p w14:paraId="3C89B210" w14:textId="3D296A6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980E443" w14:textId="1E1ECAA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with a Student Family Occupation (SFO) index above a density threshold of 0.4606.</w:t>
      </w:r>
    </w:p>
    <w:p w14:paraId="30C186A7"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Per Student Allocation (Part 1)</w:t>
      </w:r>
      <w:r w:rsidRPr="004D307F">
        <w:rPr>
          <w:rFonts w:ascii="VIC-Regular" w:eastAsia="Times New Roman" w:hAnsi="VIC-Regular" w:cs="Times New Roman"/>
          <w:color w:val="011A3C"/>
          <w:sz w:val="24"/>
          <w:szCs w:val="24"/>
          <w:lang w:val="en" w:eastAsia="en-AU"/>
        </w:rPr>
        <w:t xml:space="preserve"> = Base Allocation + (Stages of Schooling Enrolment x Stages of Schooling weighted Rate)</w:t>
      </w:r>
    </w:p>
    <w:p w14:paraId="0B5783DF"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SFO Allocation (Part 2 if applicable)</w:t>
      </w:r>
      <w:r w:rsidRPr="004D307F">
        <w:rPr>
          <w:rFonts w:ascii="VIC-Regular" w:eastAsia="Times New Roman" w:hAnsi="VIC-Regular" w:cs="Times New Roman"/>
          <w:color w:val="011A3C"/>
          <w:sz w:val="24"/>
          <w:szCs w:val="24"/>
          <w:lang w:val="en" w:eastAsia="en-AU"/>
        </w:rPr>
        <w:t xml:space="preserve"> = Stages of Schooling enrolment x Stages of schooling weighted SFO student rate x (School SFO Index – SFO threshold)</w:t>
      </w:r>
    </w:p>
    <w:p w14:paraId="376AB543"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16" w:name="_Hlk48116568"/>
      <w:r w:rsidRPr="004D307F">
        <w:rPr>
          <w:rFonts w:ascii="VIC-Regular" w:eastAsia="Times New Roman" w:hAnsi="VIC-Regular" w:cs="Times New Roman"/>
          <w:b/>
          <w:bCs/>
          <w:color w:val="011A3C"/>
          <w:sz w:val="24"/>
          <w:szCs w:val="24"/>
          <w:lang w:val="en" w:eastAsia="en-AU"/>
        </w:rPr>
        <w:t>Total Allocation</w:t>
      </w:r>
      <w:r w:rsidRPr="004D307F">
        <w:rPr>
          <w:rFonts w:ascii="VIC-Regular" w:eastAsia="Times New Roman" w:hAnsi="VIC-Regular" w:cs="Times New Roman"/>
          <w:color w:val="011A3C"/>
          <w:sz w:val="24"/>
          <w:szCs w:val="24"/>
          <w:lang w:val="en" w:eastAsia="en-AU"/>
        </w:rPr>
        <w:t xml:space="preserve"> = Per Student allocation + SFO Allocation</w:t>
      </w:r>
    </w:p>
    <w:bookmarkEnd w:id="16"/>
    <w:p w14:paraId="13B8AE79" w14:textId="1E51B47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inimum Allocation for all primary and secondary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 $5,000.00</w:t>
      </w:r>
    </w:p>
    <w:p w14:paraId="67F28D39" w14:textId="3616C8AB" w:rsidR="009D3396" w:rsidRPr="004D307F" w:rsidRDefault="009D3396" w:rsidP="009D339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w:t>
      </w:r>
      <w:r w:rsidR="00B77069"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A </w:t>
      </w:r>
      <w:r w:rsidR="00B77069" w:rsidRPr="004D307F">
        <w:rPr>
          <w:rFonts w:ascii="VIC-Regular" w:eastAsia="Times New Roman" w:hAnsi="VIC-Regular" w:cs="Times New Roman"/>
          <w:color w:val="011A3C"/>
          <w:sz w:val="24"/>
          <w:szCs w:val="24"/>
          <w:lang w:val="en" w:eastAsia="en-AU"/>
        </w:rPr>
        <w:t xml:space="preserve">primary school with 21 </w:t>
      </w:r>
      <w:proofErr w:type="gramStart"/>
      <w:r w:rsidR="00B77069" w:rsidRPr="004D307F">
        <w:rPr>
          <w:rFonts w:ascii="VIC-Regular" w:eastAsia="Times New Roman" w:hAnsi="VIC-Regular" w:cs="Times New Roman"/>
          <w:color w:val="011A3C"/>
          <w:sz w:val="24"/>
          <w:szCs w:val="24"/>
          <w:lang w:val="en" w:eastAsia="en-AU"/>
        </w:rPr>
        <w:t>prep</w:t>
      </w:r>
      <w:proofErr w:type="gramEnd"/>
      <w:r w:rsidR="00B77069" w:rsidRPr="004D307F">
        <w:rPr>
          <w:rFonts w:ascii="VIC-Regular" w:eastAsia="Times New Roman" w:hAnsi="VIC-Regular" w:cs="Times New Roman"/>
          <w:color w:val="011A3C"/>
          <w:sz w:val="24"/>
          <w:szCs w:val="24"/>
          <w:lang w:val="en" w:eastAsia="en-AU"/>
        </w:rPr>
        <w:t xml:space="preserve"> </w:t>
      </w:r>
      <w:r w:rsidR="0085324B" w:rsidRPr="004D307F">
        <w:rPr>
          <w:rFonts w:ascii="VIC-Regular" w:eastAsia="Times New Roman" w:hAnsi="VIC-Regular" w:cs="Times New Roman"/>
          <w:color w:val="011A3C"/>
          <w:sz w:val="24"/>
          <w:szCs w:val="24"/>
          <w:lang w:val="en" w:eastAsia="en-AU"/>
        </w:rPr>
        <w:t>to</w:t>
      </w:r>
      <w:r w:rsidR="00B77069" w:rsidRPr="004D307F">
        <w:rPr>
          <w:rFonts w:ascii="VIC-Regular" w:eastAsia="Times New Roman" w:hAnsi="VIC-Regular" w:cs="Times New Roman"/>
          <w:color w:val="011A3C"/>
          <w:sz w:val="24"/>
          <w:szCs w:val="24"/>
          <w:lang w:val="en" w:eastAsia="en-AU"/>
        </w:rPr>
        <w:t xml:space="preserve"> </w:t>
      </w:r>
      <w:r w:rsidR="0085324B" w:rsidRPr="004D307F">
        <w:rPr>
          <w:rFonts w:ascii="VIC-Regular" w:eastAsia="Times New Roman" w:hAnsi="VIC-Regular" w:cs="Times New Roman"/>
          <w:color w:val="011A3C"/>
          <w:sz w:val="24"/>
          <w:szCs w:val="24"/>
          <w:lang w:val="en" w:eastAsia="en-AU"/>
        </w:rPr>
        <w:t>year</w:t>
      </w:r>
      <w:r w:rsidR="00B77069" w:rsidRPr="004D307F">
        <w:rPr>
          <w:rFonts w:ascii="VIC-Regular" w:eastAsia="Times New Roman" w:hAnsi="VIC-Regular" w:cs="Times New Roman"/>
          <w:color w:val="011A3C"/>
          <w:sz w:val="24"/>
          <w:szCs w:val="24"/>
          <w:lang w:val="en" w:eastAsia="en-AU"/>
        </w:rPr>
        <w:t xml:space="preserve"> 1 enrolments, 11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s, 50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85324B"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enrolments and a</w:t>
      </w:r>
      <w:r w:rsidR="0085324B" w:rsidRPr="004D307F">
        <w:rPr>
          <w:rFonts w:ascii="VIC-Regular" w:eastAsia="Times New Roman" w:hAnsi="VIC-Regular" w:cs="Times New Roman"/>
          <w:color w:val="011A3C"/>
          <w:sz w:val="24"/>
          <w:szCs w:val="24"/>
          <w:lang w:val="en" w:eastAsia="en-AU"/>
        </w:rPr>
        <w:t xml:space="preserve"> school</w:t>
      </w:r>
      <w:r w:rsidR="00B77069" w:rsidRPr="004D307F">
        <w:rPr>
          <w:rFonts w:ascii="VIC-Regular" w:eastAsia="Times New Roman" w:hAnsi="VIC-Regular" w:cs="Times New Roman"/>
          <w:color w:val="011A3C"/>
          <w:sz w:val="24"/>
          <w:szCs w:val="24"/>
          <w:lang w:val="en" w:eastAsia="en-AU"/>
        </w:rPr>
        <w:t xml:space="preserve"> SFO density of </w:t>
      </w:r>
      <w:r w:rsidR="0085324B" w:rsidRPr="004D307F">
        <w:rPr>
          <w:rFonts w:ascii="VIC-Regular" w:eastAsia="Times New Roman" w:hAnsi="VIC-Regular" w:cs="Times New Roman"/>
          <w:color w:val="011A3C"/>
          <w:sz w:val="24"/>
          <w:szCs w:val="24"/>
          <w:lang w:val="en" w:eastAsia="en-AU"/>
        </w:rPr>
        <w:t>0</w:t>
      </w:r>
      <w:r w:rsidR="00B77069" w:rsidRPr="004D307F">
        <w:rPr>
          <w:rFonts w:ascii="VIC-Regular" w:eastAsia="Times New Roman" w:hAnsi="VIC-Regular" w:cs="Times New Roman"/>
          <w:color w:val="011A3C"/>
          <w:sz w:val="24"/>
          <w:szCs w:val="24"/>
          <w:lang w:val="en" w:eastAsia="en-AU"/>
        </w:rPr>
        <w:t xml:space="preserve">.5543 would </w:t>
      </w:r>
      <w:r w:rsidR="00953A7E" w:rsidRPr="004D307F">
        <w:rPr>
          <w:rFonts w:ascii="VIC-Regular" w:eastAsia="Times New Roman" w:hAnsi="VIC-Regular" w:cs="Times New Roman"/>
          <w:color w:val="011A3C"/>
          <w:sz w:val="24"/>
          <w:szCs w:val="24"/>
          <w:lang w:val="en" w:eastAsia="en-AU"/>
        </w:rPr>
        <w:t>calculate</w:t>
      </w:r>
      <w:r w:rsidR="00B77069" w:rsidRPr="004D307F">
        <w:rPr>
          <w:rFonts w:ascii="VIC-Regular" w:eastAsia="Times New Roman" w:hAnsi="VIC-Regular" w:cs="Times New Roman"/>
          <w:color w:val="011A3C"/>
          <w:sz w:val="24"/>
          <w:szCs w:val="24"/>
          <w:lang w:val="en" w:eastAsia="en-AU"/>
        </w:rPr>
        <w:t xml:space="preserve"> their funding as follows:</w:t>
      </w:r>
    </w:p>
    <w:p w14:paraId="5B28E033" w14:textId="3BE359D0" w:rsidR="00B77069" w:rsidRPr="004D307F" w:rsidRDefault="009D3396" w:rsidP="00B7706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b/>
          <w:bCs/>
          <w:lang w:val="en" w:eastAsia="en-AU"/>
        </w:rPr>
        <w:t xml:space="preserve">Part 1 </w:t>
      </w:r>
      <w:r w:rsidR="00B77069" w:rsidRPr="004D307F">
        <w:rPr>
          <w:b/>
          <w:bCs/>
          <w:lang w:val="en" w:eastAsia="en-AU"/>
        </w:rPr>
        <w:t>Student Allocation</w:t>
      </w:r>
      <w:r w:rsidRPr="004D307F">
        <w:rPr>
          <w:lang w:val="en" w:eastAsia="en-AU"/>
        </w:rPr>
        <w:t xml:space="preserve"> = </w:t>
      </w:r>
      <w:r w:rsidR="00B77069" w:rsidRPr="004D307F">
        <w:rPr>
          <w:rFonts w:ascii="VIC-Regular" w:eastAsia="Times New Roman" w:hAnsi="VIC-Regular" w:cs="Times New Roman"/>
          <w:color w:val="011A3C"/>
          <w:sz w:val="24"/>
          <w:szCs w:val="24"/>
          <w:lang w:val="en" w:eastAsia="en-AU"/>
        </w:rPr>
        <w:t>Base Allocation + (Prep</w:t>
      </w:r>
      <w:r w:rsidR="0085324B" w:rsidRPr="004D307F">
        <w:rPr>
          <w:rFonts w:ascii="VIC-Regular" w:eastAsia="Times New Roman" w:hAnsi="VIC-Regular" w:cs="Times New Roman"/>
          <w:color w:val="011A3C"/>
          <w:sz w:val="24"/>
          <w:szCs w:val="24"/>
          <w:lang w:val="en" w:eastAsia="en-AU"/>
        </w:rPr>
        <w:t xml:space="preserve"> to Y</w:t>
      </w:r>
      <w:r w:rsidR="00B77069" w:rsidRPr="004D307F">
        <w:rPr>
          <w:rFonts w:ascii="VIC-Regular" w:eastAsia="Times New Roman" w:hAnsi="VIC-Regular" w:cs="Times New Roman"/>
          <w:color w:val="011A3C"/>
          <w:sz w:val="24"/>
          <w:szCs w:val="24"/>
          <w:lang w:val="en" w:eastAsia="en-AU"/>
        </w:rPr>
        <w:t>1 Enrolment (21) x Prep</w:t>
      </w:r>
      <w:r w:rsidR="0085324B" w:rsidRPr="004D307F">
        <w:rPr>
          <w:rFonts w:ascii="VIC-Regular" w:eastAsia="Times New Roman" w:hAnsi="VIC-Regular" w:cs="Times New Roman"/>
          <w:color w:val="011A3C"/>
          <w:sz w:val="24"/>
          <w:szCs w:val="24"/>
          <w:lang w:val="en" w:eastAsia="en-AU"/>
        </w:rPr>
        <w:t xml:space="preserve"> t</w:t>
      </w:r>
      <w:r w:rsidR="0061396E" w:rsidRPr="004D307F">
        <w:rPr>
          <w:rFonts w:ascii="VIC-Regular" w:eastAsia="Times New Roman" w:hAnsi="VIC-Regular" w:cs="Times New Roman"/>
          <w:color w:val="011A3C"/>
          <w:sz w:val="24"/>
          <w:szCs w:val="24"/>
          <w:lang w:val="en" w:eastAsia="en-AU"/>
        </w:rPr>
        <w:t>o Y</w:t>
      </w:r>
      <w:r w:rsidR="00B77069" w:rsidRPr="004D307F">
        <w:rPr>
          <w:rFonts w:ascii="VIC-Regular" w:eastAsia="Times New Roman" w:hAnsi="VIC-Regular" w:cs="Times New Roman"/>
          <w:color w:val="011A3C"/>
          <w:sz w:val="24"/>
          <w:szCs w:val="24"/>
          <w:lang w:val="en" w:eastAsia="en-AU"/>
        </w:rPr>
        <w:t>1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2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w:t>
      </w:r>
      <w:r w:rsidR="00B7706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weighted Rate)</w:t>
      </w:r>
    </w:p>
    <w:p w14:paraId="61CB3D55" w14:textId="60DDAD82" w:rsidR="00AF1F09" w:rsidRPr="004D307F" w:rsidRDefault="009D3396" w:rsidP="000D106B">
      <w:pPr>
        <w:rPr>
          <w:rFonts w:ascii="VIC-Regular" w:eastAsia="Times New Roman" w:hAnsi="VIC-Regular" w:cs="Times New Roman"/>
          <w:color w:val="011A3C"/>
          <w:sz w:val="24"/>
          <w:szCs w:val="24"/>
          <w:lang w:val="en" w:eastAsia="en-AU"/>
        </w:rPr>
      </w:pPr>
      <w:r w:rsidRPr="004D307F">
        <w:rPr>
          <w:b/>
          <w:bCs/>
          <w:lang w:val="en" w:eastAsia="en-AU"/>
        </w:rPr>
        <w:t xml:space="preserve">Part 2 </w:t>
      </w:r>
      <w:r w:rsidR="00B77069" w:rsidRPr="004D307F">
        <w:rPr>
          <w:b/>
          <w:bCs/>
          <w:lang w:val="en" w:eastAsia="en-AU"/>
        </w:rPr>
        <w:t>SFO Allocation</w:t>
      </w:r>
      <w:r w:rsidRPr="004D307F">
        <w:rPr>
          <w:lang w:val="en" w:eastAsia="en-AU"/>
        </w:rPr>
        <w:t xml:space="preserve"> = </w:t>
      </w:r>
      <w:r w:rsidR="00AF1F09" w:rsidRPr="004D307F">
        <w:rPr>
          <w:rFonts w:ascii="VIC-Regular" w:eastAsia="Times New Roman" w:hAnsi="VIC-Regular" w:cs="Times New Roman"/>
          <w:color w:val="011A3C"/>
          <w:sz w:val="24"/>
          <w:szCs w:val="24"/>
          <w:lang w:val="en" w:eastAsia="en-AU"/>
        </w:rPr>
        <w:t>(Prep</w:t>
      </w:r>
      <w:r w:rsidR="0061396E" w:rsidRPr="004D307F">
        <w:rPr>
          <w:rFonts w:ascii="VIC-Regular" w:eastAsia="Times New Roman" w:hAnsi="VIC-Regular" w:cs="Times New Roman"/>
          <w:color w:val="011A3C"/>
          <w:sz w:val="24"/>
          <w:szCs w:val="24"/>
          <w:lang w:val="en" w:eastAsia="en-AU"/>
        </w:rPr>
        <w:t xml:space="preserve"> to Y</w:t>
      </w:r>
      <w:r w:rsidR="00AF1F09" w:rsidRPr="004D307F">
        <w:rPr>
          <w:rFonts w:ascii="VIC-Regular" w:eastAsia="Times New Roman" w:hAnsi="VIC-Regular" w:cs="Times New Roman"/>
          <w:color w:val="011A3C"/>
          <w:sz w:val="24"/>
          <w:szCs w:val="24"/>
          <w:lang w:val="en" w:eastAsia="en-AU"/>
        </w:rPr>
        <w:t>1 Enrolment (21) x Prep</w:t>
      </w:r>
      <w:r w:rsidR="00337C31" w:rsidRPr="004D307F">
        <w:rPr>
          <w:rFonts w:ascii="VIC-Regular" w:eastAsia="Times New Roman" w:hAnsi="VIC-Regular" w:cs="Times New Roman"/>
          <w:color w:val="011A3C"/>
          <w:sz w:val="24"/>
          <w:szCs w:val="24"/>
          <w:lang w:val="en" w:eastAsia="en-AU"/>
        </w:rPr>
        <w:t xml:space="preserve"> </w:t>
      </w:r>
      <w:r w:rsidR="0061396E" w:rsidRPr="004D307F">
        <w:rPr>
          <w:rFonts w:ascii="VIC-Regular" w:eastAsia="Times New Roman" w:hAnsi="VIC-Regular" w:cs="Times New Roman"/>
          <w:color w:val="011A3C"/>
          <w:sz w:val="24"/>
          <w:szCs w:val="24"/>
          <w:lang w:val="en" w:eastAsia="en-AU"/>
        </w:rPr>
        <w:t>to Y</w:t>
      </w:r>
      <w:r w:rsidR="00AF1F09" w:rsidRPr="004D307F">
        <w:rPr>
          <w:rFonts w:ascii="VIC-Regular" w:eastAsia="Times New Roman" w:hAnsi="VIC-Regular" w:cs="Times New Roman"/>
          <w:color w:val="011A3C"/>
          <w:sz w:val="24"/>
          <w:szCs w:val="24"/>
          <w:lang w:val="en" w:eastAsia="en-AU"/>
        </w:rPr>
        <w:t>1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2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6 SFO weighted Rate)</w:t>
      </w:r>
      <w:r w:rsidR="00953A7E" w:rsidRPr="004D307F">
        <w:rPr>
          <w:rFonts w:ascii="VIC-Regular" w:eastAsia="Times New Roman" w:hAnsi="VIC-Regular" w:cs="Times New Roman"/>
          <w:color w:val="011A3C"/>
          <w:sz w:val="24"/>
          <w:szCs w:val="24"/>
          <w:lang w:val="en" w:eastAsia="en-AU"/>
        </w:rPr>
        <w:t xml:space="preserve"> x</w:t>
      </w:r>
      <w:r w:rsidR="00AF1F09" w:rsidRPr="004D307F">
        <w:rPr>
          <w:rFonts w:ascii="VIC-Regular" w:eastAsia="Times New Roman" w:hAnsi="VIC-Regular" w:cs="Times New Roman"/>
          <w:color w:val="011A3C"/>
          <w:sz w:val="24"/>
          <w:szCs w:val="24"/>
          <w:lang w:val="en" w:eastAsia="en-AU"/>
        </w:rPr>
        <w:t xml:space="preserve"> (School SFO Index (</w:t>
      </w:r>
      <w:r w:rsidR="00953A7E" w:rsidRPr="004D307F">
        <w:rPr>
          <w:rFonts w:ascii="VIC-Regular" w:eastAsia="Times New Roman" w:hAnsi="VIC-Regular" w:cs="Times New Roman"/>
          <w:color w:val="011A3C"/>
          <w:sz w:val="24"/>
          <w:szCs w:val="24"/>
          <w:lang w:val="en" w:eastAsia="en-AU"/>
        </w:rPr>
        <w:t>0</w:t>
      </w:r>
      <w:r w:rsidR="00AF1F09" w:rsidRPr="004D307F">
        <w:rPr>
          <w:rFonts w:ascii="VIC-Regular" w:eastAsia="Times New Roman" w:hAnsi="VIC-Regular" w:cs="Times New Roman"/>
          <w:color w:val="011A3C"/>
          <w:sz w:val="24"/>
          <w:szCs w:val="24"/>
          <w:lang w:val="en" w:eastAsia="en-AU"/>
        </w:rPr>
        <w:t xml:space="preserve">.5543) – SFO </w:t>
      </w:r>
      <w:r w:rsidR="0061396E" w:rsidRPr="004D307F">
        <w:rPr>
          <w:rFonts w:ascii="VIC-Regular" w:eastAsia="Times New Roman" w:hAnsi="VIC-Regular" w:cs="Times New Roman"/>
          <w:color w:val="011A3C"/>
          <w:sz w:val="24"/>
          <w:szCs w:val="24"/>
          <w:lang w:val="en" w:eastAsia="en-AU"/>
        </w:rPr>
        <w:t xml:space="preserve">density </w:t>
      </w:r>
      <w:r w:rsidR="00AF1F09" w:rsidRPr="004D307F">
        <w:rPr>
          <w:rFonts w:ascii="VIC-Regular" w:eastAsia="Times New Roman" w:hAnsi="VIC-Regular" w:cs="Times New Roman"/>
          <w:color w:val="011A3C"/>
          <w:sz w:val="24"/>
          <w:szCs w:val="24"/>
          <w:lang w:val="en" w:eastAsia="en-AU"/>
        </w:rPr>
        <w:t>threshold)</w:t>
      </w:r>
    </w:p>
    <w:p w14:paraId="6CCB0661" w14:textId="33563C14" w:rsidR="00B77069" w:rsidRPr="004D307F" w:rsidRDefault="00AF1F0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w:t>
      </w:r>
      <w:r w:rsidR="00B77069" w:rsidRPr="004D307F">
        <w:rPr>
          <w:rFonts w:ascii="VIC-Regular" w:eastAsia="Times New Roman" w:hAnsi="VIC-Regular" w:cs="Times New Roman"/>
          <w:b/>
          <w:bCs/>
          <w:color w:val="011A3C"/>
          <w:sz w:val="24"/>
          <w:szCs w:val="24"/>
          <w:lang w:val="en" w:eastAsia="en-AU"/>
        </w:rPr>
        <w:t>otal Allocation</w:t>
      </w:r>
      <w:r w:rsidR="00B77069" w:rsidRPr="004D307F">
        <w:rPr>
          <w:rFonts w:ascii="VIC-Regular" w:eastAsia="Times New Roman" w:hAnsi="VIC-Regular" w:cs="Times New Roman"/>
          <w:color w:val="011A3C"/>
          <w:sz w:val="24"/>
          <w:szCs w:val="24"/>
          <w:lang w:val="en" w:eastAsia="en-AU"/>
        </w:rPr>
        <w:t xml:space="preserve"> = Student allocation</w:t>
      </w:r>
      <w:r w:rsidR="0061396E" w:rsidRPr="004D307F">
        <w:rPr>
          <w:rFonts w:ascii="VIC-Regular" w:eastAsia="Times New Roman" w:hAnsi="VIC-Regular" w:cs="Times New Roman"/>
          <w:color w:val="011A3C"/>
          <w:sz w:val="24"/>
          <w:szCs w:val="24"/>
          <w:lang w:val="en" w:eastAsia="en-AU"/>
        </w:rPr>
        <w:t xml:space="preserve"> (part 1)</w:t>
      </w:r>
      <w:r w:rsidR="00B77069" w:rsidRPr="004D307F">
        <w:rPr>
          <w:rFonts w:ascii="VIC-Regular" w:eastAsia="Times New Roman" w:hAnsi="VIC-Regular" w:cs="Times New Roman"/>
          <w:color w:val="011A3C"/>
          <w:sz w:val="24"/>
          <w:szCs w:val="24"/>
          <w:lang w:val="en" w:eastAsia="en-AU"/>
        </w:rPr>
        <w:t xml:space="preserve"> + SFO Allocation</w:t>
      </w:r>
      <w:r w:rsidR="0061396E" w:rsidRPr="004D307F">
        <w:rPr>
          <w:rFonts w:ascii="VIC-Regular" w:eastAsia="Times New Roman" w:hAnsi="VIC-Regular" w:cs="Times New Roman"/>
          <w:color w:val="011A3C"/>
          <w:sz w:val="24"/>
          <w:szCs w:val="24"/>
          <w:lang w:val="en" w:eastAsia="en-AU"/>
        </w:rPr>
        <w:t xml:space="preserve"> (part 2) a</w:t>
      </w:r>
      <w:r w:rsidR="00557615" w:rsidRPr="004D307F">
        <w:rPr>
          <w:rFonts w:ascii="VIC-Regular" w:eastAsia="Times New Roman" w:hAnsi="VIC-Regular" w:cs="Times New Roman"/>
          <w:color w:val="011A3C"/>
          <w:sz w:val="24"/>
          <w:szCs w:val="24"/>
          <w:lang w:val="en" w:eastAsia="en-AU"/>
        </w:rPr>
        <w:t xml:space="preserve"> minimum allocation </w:t>
      </w:r>
      <w:r w:rsidR="0061396E" w:rsidRPr="004D307F">
        <w:rPr>
          <w:rFonts w:ascii="VIC-Regular" w:eastAsia="Times New Roman" w:hAnsi="VIC-Regular" w:cs="Times New Roman"/>
          <w:color w:val="011A3C"/>
          <w:sz w:val="24"/>
          <w:szCs w:val="24"/>
          <w:lang w:val="en" w:eastAsia="en-AU"/>
        </w:rPr>
        <w:t xml:space="preserve">is </w:t>
      </w:r>
      <w:r w:rsidR="00337C31" w:rsidRPr="004D307F">
        <w:rPr>
          <w:rFonts w:ascii="VIC-Regular" w:eastAsia="Times New Roman" w:hAnsi="VIC-Regular" w:cs="Times New Roman"/>
          <w:color w:val="011A3C"/>
          <w:sz w:val="24"/>
          <w:szCs w:val="24"/>
          <w:lang w:val="en" w:eastAsia="en-AU"/>
        </w:rPr>
        <w:t>provided if</w:t>
      </w:r>
      <w:r w:rsidR="0061396E" w:rsidRPr="004D307F">
        <w:rPr>
          <w:rFonts w:ascii="VIC-Regular" w:eastAsia="Times New Roman" w:hAnsi="VIC-Regular" w:cs="Times New Roman"/>
          <w:color w:val="011A3C"/>
          <w:sz w:val="24"/>
          <w:szCs w:val="24"/>
          <w:lang w:val="en" w:eastAsia="en-AU"/>
        </w:rPr>
        <w:t xml:space="preserve"> parts 1 and 2 do not generate the minimum funding of $5,000.</w:t>
      </w:r>
    </w:p>
    <w:p w14:paraId="2F0A1759" w14:textId="2DFB64CD"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3357B4"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1"/>
        <w:gridCol w:w="1247"/>
        <w:gridCol w:w="2771"/>
        <w:gridCol w:w="2897"/>
      </w:tblGrid>
      <w:tr w:rsidR="00017551" w:rsidRPr="004D307F" w14:paraId="6C86C548" w14:textId="77777777" w:rsidTr="00124D27">
        <w:trPr>
          <w:tblHeader/>
        </w:trPr>
        <w:tc>
          <w:tcPr>
            <w:tcW w:w="0" w:type="auto"/>
            <w:hideMark/>
          </w:tcPr>
          <w:p w14:paraId="312E7E6F"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udent Rates</w:t>
            </w:r>
          </w:p>
        </w:tc>
        <w:tc>
          <w:tcPr>
            <w:tcW w:w="0" w:type="auto"/>
            <w:hideMark/>
          </w:tcPr>
          <w:p w14:paraId="5FB53EA4"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c>
          <w:tcPr>
            <w:tcW w:w="0" w:type="auto"/>
            <w:hideMark/>
          </w:tcPr>
          <w:p w14:paraId="4730FD02"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per student rate ($)</w:t>
            </w:r>
          </w:p>
          <w:p w14:paraId="3D6710FD"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1)</w:t>
            </w:r>
          </w:p>
        </w:tc>
        <w:tc>
          <w:tcPr>
            <w:tcW w:w="0" w:type="auto"/>
            <w:hideMark/>
          </w:tcPr>
          <w:p w14:paraId="36039CE4"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SFO student rate ($)</w:t>
            </w:r>
          </w:p>
          <w:p w14:paraId="43A6AEA5"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2, if applicable)</w:t>
            </w:r>
          </w:p>
        </w:tc>
      </w:tr>
      <w:tr w:rsidR="00017551" w:rsidRPr="004D307F" w14:paraId="4EE4952E" w14:textId="77777777" w:rsidTr="00124D27">
        <w:tc>
          <w:tcPr>
            <w:tcW w:w="0" w:type="auto"/>
            <w:hideMark/>
          </w:tcPr>
          <w:p w14:paraId="094B5717"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1</w:t>
            </w:r>
          </w:p>
        </w:tc>
        <w:tc>
          <w:tcPr>
            <w:tcW w:w="0" w:type="auto"/>
            <w:hideMark/>
          </w:tcPr>
          <w:p w14:paraId="2A58D19E"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750</w:t>
            </w:r>
          </w:p>
        </w:tc>
        <w:tc>
          <w:tcPr>
            <w:tcW w:w="0" w:type="auto"/>
            <w:hideMark/>
          </w:tcPr>
          <w:p w14:paraId="2C6E6015" w14:textId="79AB44FE"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09</w:t>
            </w:r>
          </w:p>
        </w:tc>
        <w:tc>
          <w:tcPr>
            <w:tcW w:w="0" w:type="auto"/>
            <w:hideMark/>
          </w:tcPr>
          <w:p w14:paraId="2168DC9F" w14:textId="3A82C992"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84.39</w:t>
            </w:r>
          </w:p>
        </w:tc>
      </w:tr>
      <w:tr w:rsidR="00017551" w:rsidRPr="004D307F" w14:paraId="18E5D519" w14:textId="77777777" w:rsidTr="00124D27">
        <w:tc>
          <w:tcPr>
            <w:tcW w:w="0" w:type="auto"/>
            <w:hideMark/>
          </w:tcPr>
          <w:p w14:paraId="323BE240"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2</w:t>
            </w:r>
          </w:p>
        </w:tc>
        <w:tc>
          <w:tcPr>
            <w:tcW w:w="0" w:type="auto"/>
            <w:hideMark/>
          </w:tcPr>
          <w:p w14:paraId="3E63713D"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910</w:t>
            </w:r>
          </w:p>
        </w:tc>
        <w:tc>
          <w:tcPr>
            <w:tcW w:w="0" w:type="auto"/>
            <w:hideMark/>
          </w:tcPr>
          <w:p w14:paraId="07FC0FA6" w14:textId="467BC546"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8.15</w:t>
            </w:r>
          </w:p>
        </w:tc>
        <w:tc>
          <w:tcPr>
            <w:tcW w:w="0" w:type="auto"/>
            <w:hideMark/>
          </w:tcPr>
          <w:p w14:paraId="6BF108A7" w14:textId="154BE31A"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8.32</w:t>
            </w:r>
          </w:p>
        </w:tc>
      </w:tr>
      <w:tr w:rsidR="00017551" w:rsidRPr="004D307F" w14:paraId="7D6ECD01" w14:textId="77777777" w:rsidTr="00124D27">
        <w:tc>
          <w:tcPr>
            <w:tcW w:w="0" w:type="auto"/>
            <w:hideMark/>
          </w:tcPr>
          <w:p w14:paraId="442CDF3F"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Base rates)</w:t>
            </w:r>
          </w:p>
        </w:tc>
        <w:tc>
          <w:tcPr>
            <w:tcW w:w="0" w:type="auto"/>
            <w:hideMark/>
          </w:tcPr>
          <w:p w14:paraId="087D5273"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00</w:t>
            </w:r>
          </w:p>
        </w:tc>
        <w:tc>
          <w:tcPr>
            <w:tcW w:w="0" w:type="auto"/>
            <w:hideMark/>
          </w:tcPr>
          <w:p w14:paraId="4AD0C218" w14:textId="1B5419AA"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97</w:t>
            </w:r>
          </w:p>
        </w:tc>
        <w:tc>
          <w:tcPr>
            <w:tcW w:w="0" w:type="auto"/>
            <w:hideMark/>
          </w:tcPr>
          <w:p w14:paraId="45B2F506" w14:textId="04695199"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67.57</w:t>
            </w:r>
          </w:p>
        </w:tc>
      </w:tr>
      <w:tr w:rsidR="00017551" w:rsidRPr="004D307F" w14:paraId="0F8CC413" w14:textId="77777777" w:rsidTr="00124D27">
        <w:tc>
          <w:tcPr>
            <w:tcW w:w="0" w:type="auto"/>
            <w:hideMark/>
          </w:tcPr>
          <w:p w14:paraId="1EBB99CC"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9</w:t>
            </w:r>
          </w:p>
        </w:tc>
        <w:tc>
          <w:tcPr>
            <w:tcW w:w="0" w:type="auto"/>
            <w:hideMark/>
          </w:tcPr>
          <w:p w14:paraId="1E07F975"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51</w:t>
            </w:r>
          </w:p>
        </w:tc>
        <w:tc>
          <w:tcPr>
            <w:tcW w:w="0" w:type="auto"/>
            <w:hideMark/>
          </w:tcPr>
          <w:p w14:paraId="32F9C8E2" w14:textId="576C0EF5"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64</w:t>
            </w:r>
          </w:p>
        </w:tc>
        <w:tc>
          <w:tcPr>
            <w:tcW w:w="0" w:type="auto"/>
            <w:hideMark/>
          </w:tcPr>
          <w:p w14:paraId="339C559A" w14:textId="6786A591"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1.25</w:t>
            </w:r>
          </w:p>
        </w:tc>
      </w:tr>
    </w:tbl>
    <w:p w14:paraId="264AB930" w14:textId="7777777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O Threshold 0.4606</w:t>
      </w:r>
    </w:p>
    <w:p w14:paraId="1BAF2754" w14:textId="2D1AC2C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uaranteed Minimum $5</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7DF222FB" w14:textId="2A5FF94E" w:rsidR="00F7405B" w:rsidRPr="004D307F" w:rsidRDefault="00017551" w:rsidP="004D307F">
      <w:pPr>
        <w:numPr>
          <w:ilvl w:val="0"/>
          <w:numId w:val="9"/>
        </w:numPr>
        <w:spacing w:before="100" w:beforeAutospacing="1" w:after="100" w:afterAutospacing="1" w:line="360" w:lineRule="atLeast"/>
        <w:rPr>
          <w:rFonts w:ascii="VIC-Bold" w:eastAsia="Times New Roman" w:hAnsi="VIC-Bold" w:cs="Times New Roman"/>
          <w:color w:val="011A3C"/>
          <w:sz w:val="36"/>
          <w:szCs w:val="36"/>
          <w:lang w:val="en" w:eastAsia="en-AU"/>
        </w:rPr>
      </w:pPr>
      <w:r w:rsidRPr="004D307F">
        <w:rPr>
          <w:rFonts w:ascii="VIC-Regular" w:eastAsia="Times New Roman" w:hAnsi="VIC-Regular" w:cs="Times New Roman"/>
          <w:color w:val="011A3C"/>
          <w:sz w:val="24"/>
          <w:szCs w:val="24"/>
          <w:lang w:val="en" w:eastAsia="en-AU"/>
        </w:rPr>
        <w:t>Base Allocation $3</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11C5C54B" w14:textId="64FFE9EF" w:rsidR="009B668A" w:rsidRPr="004D307F" w:rsidRDefault="00C95606" w:rsidP="00B566E7">
      <w:pPr>
        <w:pStyle w:val="Heading2"/>
      </w:pPr>
      <w:bookmarkStart w:id="17" w:name="_Toc99882731"/>
      <w:r w:rsidRPr="004D307F">
        <w:lastRenderedPageBreak/>
        <w:t>M</w:t>
      </w:r>
      <w:r w:rsidR="009B668A" w:rsidRPr="004D307F">
        <w:t>ental Health</w:t>
      </w:r>
      <w:r w:rsidR="00AA54CC" w:rsidRPr="004D307F">
        <w:t xml:space="preserve"> Practi</w:t>
      </w:r>
      <w:r w:rsidR="00920576" w:rsidRPr="004D307F">
        <w:t>ti</w:t>
      </w:r>
      <w:r w:rsidR="00AA54CC" w:rsidRPr="004D307F">
        <w:t>oners</w:t>
      </w:r>
      <w:r w:rsidR="009B668A" w:rsidRPr="004D307F">
        <w:t xml:space="preserve"> (Reference 119)</w:t>
      </w:r>
      <w:bookmarkEnd w:id="17"/>
    </w:p>
    <w:p w14:paraId="6B2E7CB3" w14:textId="2056C5F2" w:rsidR="009B668A" w:rsidRPr="004D307F" w:rsidRDefault="009B668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ntal Health Practitioners (MHP) initiative provide</w:t>
      </w:r>
      <w:r w:rsidR="00400DB6"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funding to government school campuses with secondary enrolments to employ a mental health practitioner (mental health nurse, occupational therapist, </w:t>
      </w:r>
      <w:proofErr w:type="gramStart"/>
      <w:r w:rsidRPr="004D307F">
        <w:rPr>
          <w:rFonts w:ascii="VIC-Regular" w:eastAsia="Times New Roman" w:hAnsi="VIC-Regular" w:cs="Times New Roman"/>
          <w:color w:val="011A3C"/>
          <w:sz w:val="24"/>
          <w:szCs w:val="24"/>
          <w:lang w:val="en" w:eastAsia="en-AU"/>
        </w:rPr>
        <w:t>psychologist</w:t>
      </w:r>
      <w:proofErr w:type="gramEnd"/>
      <w:r w:rsidRPr="004D307F">
        <w:rPr>
          <w:rFonts w:ascii="VIC-Regular" w:eastAsia="Times New Roman" w:hAnsi="VIC-Regular" w:cs="Times New Roman"/>
          <w:color w:val="011A3C"/>
          <w:sz w:val="24"/>
          <w:szCs w:val="24"/>
          <w:lang w:val="en" w:eastAsia="en-AU"/>
        </w:rPr>
        <w:t xml:space="preserve"> or social worker) for between one and five days a week.</w:t>
      </w:r>
    </w:p>
    <w:p w14:paraId="7172D08B" w14:textId="6185322C"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5D5A5765" w:rsidR="00D836DB" w:rsidRPr="004D307F" w:rsidRDefault="00D836DB"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the rollout of the MHP initiative, refer to Mental health practitioners in secondary schools in the Department’s Mental Health Toolkit.</w:t>
      </w:r>
    </w:p>
    <w:p w14:paraId="5CB74587" w14:textId="30F5C0EC" w:rsidR="009B668A" w:rsidRPr="004D307F" w:rsidRDefault="001039D9"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9B668A"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9B668A" w:rsidRPr="004D307F">
        <w:rPr>
          <w:rFonts w:ascii="VIC-Regular" w:eastAsia="Times New Roman" w:hAnsi="VIC-Regular" w:cs="Times New Roman"/>
          <w:color w:val="011A3C"/>
          <w:sz w:val="24"/>
          <w:szCs w:val="24"/>
          <w:lang w:val="en" w:eastAsia="en-AU"/>
        </w:rPr>
        <w:t xml:space="preserve"> funding </w:t>
      </w:r>
      <w:r w:rsidR="00400DB6" w:rsidRPr="004D307F">
        <w:rPr>
          <w:rFonts w:ascii="VIC-Regular" w:eastAsia="Times New Roman" w:hAnsi="VIC-Regular" w:cs="Times New Roman"/>
          <w:color w:val="011A3C"/>
          <w:sz w:val="24"/>
          <w:szCs w:val="24"/>
          <w:lang w:val="en" w:eastAsia="en-AU"/>
        </w:rPr>
        <w:t>is</w:t>
      </w:r>
      <w:r w:rsidR="009B668A" w:rsidRPr="004D307F">
        <w:rPr>
          <w:rFonts w:ascii="VIC-Regular" w:eastAsia="Times New Roman" w:hAnsi="VIC-Regular" w:cs="Times New Roman"/>
          <w:color w:val="011A3C"/>
          <w:sz w:val="24"/>
          <w:szCs w:val="24"/>
          <w:lang w:val="en" w:eastAsia="en-AU"/>
        </w:rPr>
        <w:t xml:space="preserve"> provided to cover the salary of an ongoing school-based mental health practitioner. Participating schools will receive between a minimum of 0.2 FTE and a maximum of 1.0 FTE, depending on their secondary student enrolments.</w:t>
      </w:r>
    </w:p>
    <w:p w14:paraId="754E91C5" w14:textId="7D9E1620"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TE allocations will be fixed from the time of entry into the MHP initiative until the rollout period is complete. After the rollout period ends, FTE allocations will be </w:t>
      </w:r>
      <w:proofErr w:type="gramStart"/>
      <w:r w:rsidRPr="004D307F">
        <w:rPr>
          <w:rFonts w:ascii="VIC-Regular" w:eastAsia="Times New Roman" w:hAnsi="VIC-Regular" w:cs="Times New Roman"/>
          <w:color w:val="011A3C"/>
          <w:sz w:val="24"/>
          <w:szCs w:val="24"/>
          <w:lang w:val="en" w:eastAsia="en-AU"/>
        </w:rPr>
        <w:t>reviewed</w:t>
      </w:r>
      <w:proofErr w:type="gramEnd"/>
      <w:r w:rsidRPr="004D307F">
        <w:rPr>
          <w:rFonts w:ascii="VIC-Regular" w:eastAsia="Times New Roman" w:hAnsi="VIC-Regular" w:cs="Times New Roman"/>
          <w:color w:val="011A3C"/>
          <w:sz w:val="24"/>
          <w:szCs w:val="24"/>
          <w:lang w:val="en" w:eastAsia="en-AU"/>
        </w:rPr>
        <w:t xml:space="preserve"> and adjustments may be made. The first rollout period concludes in 2022.</w:t>
      </w:r>
    </w:p>
    <w:p w14:paraId="2B861B15" w14:textId="77777777" w:rsidR="00DF78FB" w:rsidRPr="004D307F" w:rsidRDefault="00DF78FB" w:rsidP="00DF78F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funding is provided for the Mental Health Practitioners initiative only and allocated funding must be spent for this purpose. Prior to spending any accrued unused funding, schools should engage with their Area-based Mental Health Coordinator and refer to the MHP initiative School Implementation Guide.</w:t>
      </w:r>
    </w:p>
    <w:p w14:paraId="623B20C9" w14:textId="77777777" w:rsidR="009B668A" w:rsidRPr="004D307F" w:rsidRDefault="009B668A" w:rsidP="00B61E9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C79778C" w14:textId="7C7F1516" w:rsidR="00BC3588" w:rsidRPr="004D307F" w:rsidRDefault="009B668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w:t>
      </w:r>
      <w:r w:rsidR="00400DB6" w:rsidRPr="004D307F">
        <w:rPr>
          <w:rFonts w:ascii="VIC-Regular" w:eastAsia="Times New Roman" w:hAnsi="VIC-Regular" w:cs="Times New Roman"/>
          <w:color w:val="011A3C"/>
          <w:sz w:val="24"/>
          <w:szCs w:val="24"/>
          <w:lang w:val="en" w:eastAsia="en-AU"/>
        </w:rPr>
        <w:t>has been</w:t>
      </w:r>
      <w:r w:rsidRPr="004D307F">
        <w:rPr>
          <w:rFonts w:ascii="VIC-Regular" w:eastAsia="Times New Roman" w:hAnsi="VIC-Regular" w:cs="Times New Roman"/>
          <w:color w:val="011A3C"/>
          <w:sz w:val="24"/>
          <w:szCs w:val="24"/>
          <w:lang w:val="en" w:eastAsia="en-AU"/>
        </w:rPr>
        <w:t xml:space="preserve"> progressively rolled out to </w:t>
      </w:r>
      <w:r w:rsidR="004E1F6F" w:rsidRPr="004D307F">
        <w:rPr>
          <w:rFonts w:ascii="VIC-Regular" w:eastAsia="Times New Roman" w:hAnsi="VIC-Regular" w:cs="Times New Roman"/>
          <w:color w:val="011A3C"/>
          <w:sz w:val="24"/>
          <w:szCs w:val="24"/>
          <w:lang w:val="en" w:eastAsia="en-AU"/>
        </w:rPr>
        <w:t xml:space="preserve">Secondary and Primary / Secondary Combined </w:t>
      </w:r>
      <w:r w:rsidRPr="004D307F">
        <w:rPr>
          <w:rFonts w:ascii="VIC-Regular" w:eastAsia="Times New Roman" w:hAnsi="VIC-Regular" w:cs="Times New Roman"/>
          <w:color w:val="011A3C"/>
          <w:sz w:val="24"/>
          <w:szCs w:val="24"/>
          <w:lang w:val="en" w:eastAsia="en-AU"/>
        </w:rPr>
        <w:t>campuses with secondary enrolments according to an Area-based implementation model from 2019 to 202</w:t>
      </w:r>
      <w:r w:rsidR="00400D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w:t>
      </w:r>
      <w:r w:rsidR="00B046EE" w:rsidRPr="004D307F">
        <w:rPr>
          <w:rFonts w:ascii="VIC-Regular" w:eastAsia="Times New Roman" w:hAnsi="VIC-Regular" w:cs="Times New Roman"/>
          <w:color w:val="011A3C"/>
          <w:sz w:val="24"/>
          <w:szCs w:val="24"/>
          <w:lang w:val="en" w:eastAsia="en-AU"/>
        </w:rPr>
        <w:t xml:space="preserve"> </w:t>
      </w:r>
      <w:r w:rsidR="00B63F2C" w:rsidRPr="004D307F">
        <w:rPr>
          <w:rFonts w:ascii="VIC-Regular" w:eastAsia="Times New Roman" w:hAnsi="VIC-Regular" w:cs="Times New Roman"/>
          <w:color w:val="011A3C"/>
          <w:sz w:val="24"/>
          <w:szCs w:val="24"/>
          <w:lang w:val="en" w:eastAsia="en-AU"/>
        </w:rPr>
        <w:t>F</w:t>
      </w:r>
      <w:r w:rsidR="007A6795" w:rsidRPr="004D307F">
        <w:rPr>
          <w:rFonts w:ascii="VIC-Regular" w:eastAsia="Times New Roman" w:hAnsi="VIC-Regular" w:cs="Times New Roman"/>
          <w:color w:val="011A3C"/>
          <w:sz w:val="24"/>
          <w:szCs w:val="24"/>
          <w:lang w:val="en" w:eastAsia="en-AU"/>
        </w:rPr>
        <w:t>unding is allocated as credit and cash</w:t>
      </w:r>
      <w:r w:rsidR="00B046EE" w:rsidRPr="004D307F">
        <w:rPr>
          <w:rFonts w:ascii="VIC-Regular" w:eastAsia="Times New Roman" w:hAnsi="VIC-Regular" w:cs="Times New Roman"/>
          <w:color w:val="011A3C"/>
          <w:sz w:val="24"/>
          <w:szCs w:val="24"/>
          <w:lang w:val="en" w:eastAsia="en-AU"/>
        </w:rPr>
        <w:t>.</w:t>
      </w:r>
    </w:p>
    <w:p w14:paraId="40AE3ADB" w14:textId="77777777" w:rsidR="00C53D2A" w:rsidRPr="004D307F" w:rsidRDefault="00C53D2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p>
    <w:p w14:paraId="02C574AA" w14:textId="62533086"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C195AAC" w14:textId="429C8ACE"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Campus FTE Allocation (Part 1)</w:t>
      </w:r>
      <w:r w:rsidRPr="004D307F">
        <w:rPr>
          <w:rFonts w:ascii="VIC-Regular" w:eastAsia="Times New Roman" w:hAnsi="VIC-Regular" w:cs="Times New Roman"/>
          <w:color w:val="011A3C"/>
          <w:sz w:val="24"/>
          <w:szCs w:val="24"/>
          <w:lang w:val="en" w:eastAsia="en-AU"/>
        </w:rPr>
        <w:t xml:space="preserve"> = Secondary Enrolments * 0.0008119</w:t>
      </w:r>
      <w:r w:rsidR="004E099D" w:rsidRPr="004D307F">
        <w:rPr>
          <w:rFonts w:ascii="VIC-Regular" w:eastAsia="Times New Roman" w:hAnsi="VIC-Regular" w:cs="Times New Roman"/>
          <w:color w:val="011A3C"/>
          <w:sz w:val="24"/>
          <w:szCs w:val="24"/>
          <w:lang w:val="en" w:eastAsia="en-AU"/>
        </w:rPr>
        <w:t xml:space="preserve"> </w:t>
      </w:r>
    </w:p>
    <w:p w14:paraId="23B86C2E" w14:textId="6D32F792"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unding Calculation (Part 2)</w:t>
      </w:r>
      <w:r w:rsidRPr="004D307F">
        <w:rPr>
          <w:rFonts w:ascii="VIC-Regular" w:eastAsia="Times New Roman" w:hAnsi="VIC-Regular" w:cs="Times New Roman"/>
          <w:color w:val="011A3C"/>
          <w:sz w:val="24"/>
          <w:szCs w:val="24"/>
          <w:lang w:val="en" w:eastAsia="en-AU"/>
        </w:rPr>
        <w:t xml:space="preserve"> = Campus FTE Allocation</w:t>
      </w:r>
      <w:r w:rsidR="004E099D" w:rsidRPr="004D307F">
        <w:rPr>
          <w:rFonts w:ascii="VIC-Regular" w:eastAsia="Times New Roman" w:hAnsi="VIC-Regular" w:cs="Times New Roman"/>
          <w:color w:val="011A3C"/>
          <w:sz w:val="24"/>
          <w:szCs w:val="24"/>
          <w:lang w:val="en" w:eastAsia="en-AU"/>
        </w:rPr>
        <w:t xml:space="preserve"> (rounded to 1 decimal)</w:t>
      </w:r>
      <w:r w:rsidRPr="004D307F">
        <w:rPr>
          <w:rFonts w:ascii="VIC-Regular" w:eastAsia="Times New Roman" w:hAnsi="VIC-Regular" w:cs="Times New Roman"/>
          <w:color w:val="011A3C"/>
          <w:sz w:val="24"/>
          <w:szCs w:val="24"/>
          <w:lang w:val="en" w:eastAsia="en-AU"/>
        </w:rPr>
        <w:t xml:space="preserve"> * Rate</w:t>
      </w:r>
    </w:p>
    <w:p w14:paraId="219B837E" w14:textId="77777777"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102BA6" w14:textId="457FE07D"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w:t>
      </w:r>
      <w:r w:rsidR="00C53D2A" w:rsidRPr="004D307F">
        <w:rPr>
          <w:rFonts w:ascii="VIC-Regular" w:eastAsia="Times New Roman" w:hAnsi="VIC-Regular" w:cs="Times New Roman"/>
          <w:color w:val="011A3C"/>
          <w:sz w:val="24"/>
          <w:szCs w:val="24"/>
          <w:lang w:val="en" w:eastAsia="en-AU"/>
        </w:rPr>
        <w:t>= $</w:t>
      </w:r>
      <w:proofErr w:type="gramStart"/>
      <w:r w:rsidR="00400982" w:rsidRPr="004D307F">
        <w:rPr>
          <w:rFonts w:ascii="VIC-Regular" w:eastAsia="Times New Roman" w:hAnsi="VIC-Regular" w:cs="Times New Roman"/>
          <w:color w:val="011A3C"/>
          <w:sz w:val="24"/>
          <w:szCs w:val="24"/>
          <w:lang w:val="en" w:eastAsia="en-AU"/>
        </w:rPr>
        <w:t>109,138.46</w:t>
      </w:r>
      <w:r w:rsidR="0024684E"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proofErr w:type="gramEnd"/>
      <w:r w:rsidR="00FC074C" w:rsidRPr="004D307F">
        <w:rPr>
          <w:rFonts w:ascii="VIC-Regular" w:eastAsia="Times New Roman" w:hAnsi="VIC-Regular" w:cs="Times New Roman"/>
          <w:color w:val="011A3C"/>
          <w:sz w:val="24"/>
          <w:szCs w:val="24"/>
          <w:lang w:val="en" w:eastAsia="en-AU"/>
        </w:rPr>
        <w:t>M</w:t>
      </w:r>
      <w:r w:rsidRPr="004D307F">
        <w:rPr>
          <w:rFonts w:ascii="VIC-Regular" w:eastAsia="Times New Roman" w:hAnsi="VIC-Regular" w:cs="Times New Roman"/>
          <w:color w:val="011A3C"/>
          <w:sz w:val="24"/>
          <w:szCs w:val="24"/>
          <w:lang w:val="en" w:eastAsia="en-AU"/>
        </w:rPr>
        <w:t>idpoint of an Education Support, Level 1 Range 4, position including school SRP on costs)</w:t>
      </w:r>
    </w:p>
    <w:p w14:paraId="2B6F0E41" w14:textId="5E82A19D" w:rsidR="00AD16F0" w:rsidRPr="004D307F" w:rsidRDefault="00AD16F0"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9AFFD9" w14:textId="70561394" w:rsidR="00AD16F0" w:rsidRPr="004D307F" w:rsidRDefault="000D106B" w:rsidP="006A5663">
      <w:pPr>
        <w:spacing w:before="100" w:beforeAutospacing="1" w:after="100" w:afterAutospacing="1" w:line="360" w:lineRule="atLeast"/>
        <w:rPr>
          <w:rStyle w:val="Hyperlink"/>
        </w:rPr>
      </w:pPr>
      <w:r w:rsidRPr="004D307F">
        <w:rPr>
          <w:rStyle w:val="Hyperlink"/>
        </w:rPr>
        <w:br w:type="page"/>
      </w:r>
    </w:p>
    <w:p w14:paraId="26FB9095" w14:textId="2E6AE323" w:rsidR="00ED4312" w:rsidRPr="004D307F" w:rsidRDefault="00ED4312" w:rsidP="000F3581">
      <w:pPr>
        <w:pStyle w:val="Heading1"/>
      </w:pPr>
      <w:bookmarkStart w:id="18" w:name="_Toc99882732"/>
      <w:r w:rsidRPr="004D307F">
        <w:lastRenderedPageBreak/>
        <w:t>Equity Funding (Student Based Funding)</w:t>
      </w:r>
      <w:bookmarkEnd w:id="18"/>
    </w:p>
    <w:p w14:paraId="43E8830D"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49F856AC"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rovides information about how funding is allocated to schools through the Student Resource Package (SRP) for additional learning needs.</w:t>
      </w:r>
    </w:p>
    <w:p w14:paraId="5721F33A"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4C7CE3BE" w14:textId="46B15770"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quity funding is one of two types of </w:t>
      </w:r>
      <w:r w:rsidR="00A92C40"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w:t>
      </w:r>
      <w:r w:rsidRPr="004D307F">
        <w:rPr>
          <w:rFonts w:ascii="Calibri" w:eastAsia="Times New Roman" w:hAnsi="Calibri" w:cs="Calibri" w:hint="eastAsia"/>
          <w:color w:val="011A3C"/>
          <w:sz w:val="24"/>
          <w:szCs w:val="24"/>
          <w:lang w:val="en" w:eastAsia="en-AU"/>
        </w:rPr>
        <w:t> </w:t>
      </w:r>
      <w:hyperlink r:id="rId22" w:history="1">
        <w:r w:rsidRPr="004D307F">
          <w:rPr>
            <w:rStyle w:val="Hyperlink"/>
            <w:rFonts w:ascii="VIC" w:eastAsia="Times New Roman" w:hAnsi="VIC" w:cs="Times New Roman"/>
            <w:sz w:val="24"/>
            <w:szCs w:val="24"/>
            <w:lang w:val="en" w:eastAsia="en-AU"/>
          </w:rPr>
          <w:t>Core Student Learning Allocation Funding.</w:t>
        </w:r>
      </w:hyperlink>
    </w:p>
    <w:p w14:paraId="6E39CA89"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3A1BD3CB" w14:textId="77777777" w:rsidR="004923E8" w:rsidRPr="004D307F" w:rsidRDefault="004923E8" w:rsidP="004923E8">
      <w:pPr>
        <w:pStyle w:val="NormalWeb"/>
        <w:rPr>
          <w:rFonts w:ascii="VIC" w:hAnsi="VIC"/>
          <w:color w:val="011A3C"/>
          <w:lang w:val="en"/>
        </w:rPr>
      </w:pPr>
      <w:r w:rsidRPr="004D307F">
        <w:rPr>
          <w:rFonts w:ascii="VIC" w:hAnsi="VIC"/>
          <w:color w:val="011A3C"/>
          <w:lang w:val="en"/>
        </w:rPr>
        <w:t>The SRP provides equity funding where additional funding is required to compensate for additional learning needs. The specific types of Equity funding are listed below.</w:t>
      </w:r>
    </w:p>
    <w:p w14:paraId="5898ED7C" w14:textId="77777777" w:rsidR="004923E8" w:rsidRPr="004D307F" w:rsidRDefault="004923E8" w:rsidP="004923E8">
      <w:pPr>
        <w:pStyle w:val="NormalWeb"/>
        <w:rPr>
          <w:rFonts w:ascii="VIC" w:hAnsi="VIC"/>
          <w:color w:val="011A3C"/>
        </w:rPr>
      </w:pPr>
      <w:r w:rsidRPr="004D307F">
        <w:rPr>
          <w:rFonts w:ascii="VIC" w:hAnsi="VIC"/>
          <w:color w:val="011A3C"/>
        </w:rPr>
        <w:t>The</w:t>
      </w:r>
      <w:r w:rsidRPr="004D307F">
        <w:rPr>
          <w:rFonts w:ascii="Calibri" w:hAnsi="Calibri" w:cs="Calibri"/>
          <w:color w:val="011A3C"/>
        </w:rPr>
        <w:t> </w:t>
      </w:r>
      <w:hyperlink r:id="rId23" w:history="1">
        <w:r w:rsidRPr="004D307F">
          <w:rPr>
            <w:rStyle w:val="Hyperlink"/>
            <w:rFonts w:ascii="VIC" w:eastAsiaTheme="minorHAnsi" w:hAnsi="VIC" w:cstheme="minorBidi"/>
            <w:sz w:val="22"/>
            <w:szCs w:val="22"/>
            <w:lang w:val="en"/>
          </w:rPr>
          <w:t>Guidance tab</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provides information about each of the specific types of equity funding:</w:t>
      </w:r>
    </w:p>
    <w:p w14:paraId="7DDB869C"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Education State (Including additional Gonski)</w:t>
      </w:r>
      <w:r w:rsidRPr="004D307F">
        <w:rPr>
          <w:rStyle w:val="Strong"/>
          <w:rFonts w:ascii="Calibri" w:hAnsi="Calibri" w:cs="Calibri" w:hint="eastAsia"/>
          <w:color w:val="011A3C"/>
        </w:rPr>
        <w:t> </w:t>
      </w:r>
    </w:p>
    <w:p w14:paraId="69C80355"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Social Disadvantage)</w:t>
      </w:r>
    </w:p>
    <w:p w14:paraId="3934CD0A"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Catch</w:t>
      </w:r>
      <w:r w:rsidRPr="004D307F">
        <w:rPr>
          <w:rFonts w:ascii="Calibri" w:hAnsi="Calibri" w:cs="Calibri"/>
          <w:color w:val="011A3C"/>
        </w:rPr>
        <w:t> </w:t>
      </w:r>
      <w:r w:rsidRPr="004D307F">
        <w:rPr>
          <w:rFonts w:ascii="VIC" w:hAnsi="VIC"/>
          <w:color w:val="011A3C"/>
        </w:rPr>
        <w:t>Up)</w:t>
      </w:r>
    </w:p>
    <w:p w14:paraId="39AAC775"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Other Equity</w:t>
      </w:r>
    </w:p>
    <w:p w14:paraId="67B2B0A3" w14:textId="77777777" w:rsidR="004923E8" w:rsidRPr="004D307F" w:rsidRDefault="004923E8" w:rsidP="00ED0863">
      <w:pPr>
        <w:numPr>
          <w:ilvl w:val="0"/>
          <w:numId w:val="150"/>
        </w:numPr>
        <w:spacing w:before="100" w:beforeAutospacing="1" w:after="100" w:afterAutospacing="1" w:line="240" w:lineRule="auto"/>
        <w:rPr>
          <w:rFonts w:ascii="VIC" w:hAnsi="VIC"/>
          <w:color w:val="011A3C"/>
        </w:rPr>
      </w:pPr>
      <w:r w:rsidRPr="004D307F">
        <w:rPr>
          <w:rFonts w:ascii="VIC" w:hAnsi="VIC"/>
          <w:color w:val="011A3C"/>
        </w:rPr>
        <w:t>Mobility</w:t>
      </w:r>
    </w:p>
    <w:p w14:paraId="4D2F54F3"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Programs for Students with Disabilities</w:t>
      </w:r>
    </w:p>
    <w:p w14:paraId="2BDAD229" w14:textId="4B519FE4"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Levels 1-6</w:t>
      </w:r>
    </w:p>
    <w:p w14:paraId="04BD273F"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w:t>
      </w:r>
      <w:r w:rsidRPr="004D307F">
        <w:rPr>
          <w:rFonts w:ascii="Calibri" w:hAnsi="Calibri" w:cs="Calibri"/>
          <w:color w:val="011A3C"/>
        </w:rPr>
        <w:t> </w:t>
      </w:r>
      <w:r w:rsidRPr="004D307F">
        <w:rPr>
          <w:rFonts w:ascii="VIC" w:hAnsi="VIC"/>
          <w:color w:val="011A3C"/>
        </w:rPr>
        <w:t>Transition Support Funding</w:t>
      </w:r>
    </w:p>
    <w:p w14:paraId="67973FC6"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Complexity</w:t>
      </w:r>
    </w:p>
    <w:p w14:paraId="30768F5C"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Interpreter Staff Salaries</w:t>
      </w:r>
    </w:p>
    <w:p w14:paraId="4F667CA3"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Medical Intervention Support</w:t>
      </w:r>
    </w:p>
    <w:p w14:paraId="29C8463E" w14:textId="5D0DA170"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Transport Administrative Cost</w:t>
      </w:r>
    </w:p>
    <w:p w14:paraId="033B87E0" w14:textId="77777777" w:rsidR="004923E8" w:rsidRPr="004D307F" w:rsidRDefault="004923E8" w:rsidP="004923E8">
      <w:pPr>
        <w:rPr>
          <w:rFonts w:ascii="VIC" w:hAnsi="VIC"/>
        </w:rPr>
      </w:pPr>
      <w:r w:rsidRPr="004D307F">
        <w:rPr>
          <w:rStyle w:val="Strong"/>
          <w:rFonts w:ascii="VIC" w:hAnsi="VIC"/>
          <w:color w:val="011A3C"/>
        </w:rPr>
        <w:t>English as an Additional Language</w:t>
      </w:r>
    </w:p>
    <w:p w14:paraId="1DD85D91"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lastRenderedPageBreak/>
        <w:t>EAL Program Funding</w:t>
      </w:r>
    </w:p>
    <w:p w14:paraId="108A3835"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EAL Contingency Funding</w:t>
      </w:r>
    </w:p>
    <w:p w14:paraId="4386459A" w14:textId="77777777" w:rsidR="0012059E" w:rsidRPr="004D307F" w:rsidRDefault="004923E8" w:rsidP="0012059E">
      <w:pPr>
        <w:rPr>
          <w:rStyle w:val="Strong"/>
          <w:rFonts w:ascii="VIC" w:hAnsi="VIC"/>
          <w:color w:val="011A3C"/>
        </w:rPr>
      </w:pPr>
      <w:r w:rsidRPr="004D307F">
        <w:rPr>
          <w:rStyle w:val="Strong"/>
          <w:rFonts w:ascii="VIC" w:hAnsi="VIC"/>
          <w:color w:val="011A3C"/>
        </w:rPr>
        <w:t>Disability Inclusion</w:t>
      </w:r>
    </w:p>
    <w:p w14:paraId="219AFA09" w14:textId="5A7072C0" w:rsidR="004923E8" w:rsidRPr="004D307F" w:rsidRDefault="0012059E" w:rsidP="004923E8">
      <w:pPr>
        <w:spacing w:before="100" w:beforeAutospacing="1" w:after="100" w:afterAutospacing="1" w:line="240" w:lineRule="auto"/>
        <w:rPr>
          <w:rFonts w:ascii="VIC" w:hAnsi="VIC" w:cstheme="minorHAnsi"/>
          <w:color w:val="011A3C"/>
        </w:rPr>
      </w:pPr>
      <w:bookmarkStart w:id="19" w:name="_Hlk99872727"/>
      <w:r w:rsidRPr="004D307F">
        <w:rPr>
          <w:rFonts w:ascii="VIC" w:hAnsi="VIC" w:cstheme="minorHAnsi"/>
          <w:color w:val="011A3C"/>
        </w:rPr>
        <w:t>A</w:t>
      </w:r>
      <w:r w:rsidR="004923E8" w:rsidRPr="004D307F">
        <w:rPr>
          <w:rFonts w:ascii="VIC" w:hAnsi="VIC" w:cstheme="minorHAnsi"/>
          <w:color w:val="011A3C"/>
        </w:rPr>
        <w:t>pplicable to schools in Bayside Peninsula, Barwon</w:t>
      </w:r>
      <w:r w:rsidR="008C6E3C" w:rsidRPr="004D307F">
        <w:rPr>
          <w:rFonts w:ascii="VIC" w:hAnsi="VIC" w:cstheme="minorHAnsi"/>
          <w:color w:val="011A3C"/>
        </w:rPr>
        <w:t xml:space="preserve">, Central Highlands </w:t>
      </w:r>
      <w:r w:rsidR="004923E8" w:rsidRPr="004D307F">
        <w:rPr>
          <w:rFonts w:ascii="VIC" w:hAnsi="VIC" w:cstheme="minorHAnsi"/>
          <w:color w:val="011A3C"/>
        </w:rPr>
        <w:t xml:space="preserve">Loddon Campaspe </w:t>
      </w:r>
      <w:r w:rsidR="008C6E3C" w:rsidRPr="004D307F">
        <w:rPr>
          <w:rFonts w:ascii="VIC" w:hAnsi="VIC" w:cstheme="minorHAnsi"/>
          <w:color w:val="011A3C"/>
        </w:rPr>
        <w:t xml:space="preserve">Mallee and Outer Eastern Melbourne </w:t>
      </w:r>
      <w:r w:rsidR="004923E8" w:rsidRPr="004D307F">
        <w:rPr>
          <w:rFonts w:ascii="VIC" w:hAnsi="VIC" w:cstheme="minorHAnsi"/>
          <w:color w:val="011A3C"/>
        </w:rPr>
        <w:t xml:space="preserve">Areas, </w:t>
      </w:r>
      <w:r w:rsidR="008C6E3C" w:rsidRPr="004D307F">
        <w:rPr>
          <w:rFonts w:ascii="VIC" w:hAnsi="VIC" w:cstheme="minorHAnsi"/>
          <w:color w:val="011A3C"/>
        </w:rPr>
        <w:t xml:space="preserve">as well as 7 specified </w:t>
      </w:r>
      <w:hyperlink r:id="rId24" w:tgtFrame="_blank" w:history="1">
        <w:r w:rsidR="004923E8" w:rsidRPr="004D307F">
          <w:rPr>
            <w:rStyle w:val="Hyperlink"/>
            <w:rFonts w:ascii="VIC" w:eastAsia="Times New Roman" w:hAnsi="VIC" w:cstheme="minorHAnsi"/>
            <w:lang w:val="en" w:eastAsia="en-AU"/>
          </w:rPr>
          <w:t>supported inclusion</w:t>
        </w:r>
        <w:r w:rsidR="004923E8" w:rsidRPr="004D307F">
          <w:rPr>
            <w:rStyle w:val="Hyperlink"/>
            <w:rFonts w:ascii="Calibri" w:eastAsia="Times New Roman" w:hAnsi="Calibri" w:cs="Calibri"/>
            <w:lang w:val="en" w:eastAsia="en-AU"/>
          </w:rPr>
          <w:t> </w:t>
        </w:r>
        <w:r w:rsidR="004923E8" w:rsidRPr="004D307F">
          <w:rPr>
            <w:rStyle w:val="Hyperlink"/>
            <w:rFonts w:ascii="VIC" w:eastAsia="Times New Roman" w:hAnsi="VIC" w:cstheme="minorHAnsi"/>
            <w:lang w:val="en" w:eastAsia="en-AU"/>
          </w:rPr>
          <w:t>schools</w:t>
        </w:r>
      </w:hyperlink>
      <w:r w:rsidR="004923E8" w:rsidRPr="004D307F">
        <w:rPr>
          <w:rFonts w:ascii="Calibri" w:hAnsi="Calibri" w:cs="Calibri" w:hint="eastAsia"/>
          <w:color w:val="011A3C"/>
        </w:rPr>
        <w:t> </w:t>
      </w:r>
      <w:r w:rsidR="004923E8" w:rsidRPr="004D307F">
        <w:rPr>
          <w:rFonts w:ascii="VIC" w:hAnsi="VIC" w:cstheme="minorHAnsi"/>
          <w:color w:val="011A3C"/>
        </w:rPr>
        <w:t xml:space="preserve">in </w:t>
      </w:r>
      <w:r w:rsidR="008C6E3C" w:rsidRPr="004D307F">
        <w:rPr>
          <w:rFonts w:ascii="VIC" w:hAnsi="VIC" w:cstheme="minorHAnsi"/>
          <w:color w:val="011A3C"/>
        </w:rPr>
        <w:t>2022</w:t>
      </w:r>
      <w:r w:rsidR="004923E8" w:rsidRPr="004D307F">
        <w:rPr>
          <w:rFonts w:ascii="VIC" w:hAnsi="VIC" w:cstheme="minorHAnsi"/>
          <w:color w:val="011A3C"/>
        </w:rPr>
        <w:t xml:space="preserve">. </w:t>
      </w:r>
    </w:p>
    <w:bookmarkEnd w:id="19"/>
    <w:p w14:paraId="5176E843" w14:textId="2BE9EDAF"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2 School level </w:t>
      </w:r>
      <w:r w:rsidR="002A4A14" w:rsidRPr="004D307F">
        <w:rPr>
          <w:rFonts w:ascii="VIC" w:hAnsi="VIC"/>
          <w:color w:val="011A3C"/>
        </w:rPr>
        <w:t>f</w:t>
      </w:r>
      <w:r w:rsidRPr="004D307F">
        <w:rPr>
          <w:rFonts w:ascii="VIC" w:hAnsi="VIC"/>
          <w:color w:val="011A3C"/>
        </w:rPr>
        <w:t xml:space="preserve">unding </w:t>
      </w:r>
    </w:p>
    <w:p w14:paraId="59B926A2" w14:textId="73AEC7CD"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3 Student level </w:t>
      </w:r>
      <w:r w:rsidR="002A4A14" w:rsidRPr="004D307F">
        <w:rPr>
          <w:rFonts w:ascii="VIC" w:hAnsi="VIC"/>
          <w:color w:val="011A3C"/>
        </w:rPr>
        <w:t>funding</w:t>
      </w:r>
    </w:p>
    <w:p w14:paraId="2F0BFBF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Not all types of funding are available to all schools. Funding is assessed according to school and student need.</w:t>
      </w:r>
    </w:p>
    <w:p w14:paraId="79CD971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Schools are expected to use SRP funds for the purpose for which it was allocated.</w:t>
      </w:r>
    </w:p>
    <w:p w14:paraId="5F29D97E"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For more general information on the SRP, please refer to the</w:t>
      </w:r>
      <w:r w:rsidRPr="004D307F">
        <w:rPr>
          <w:rFonts w:ascii="Calibri" w:eastAsiaTheme="minorHAnsi" w:hAnsi="Calibri" w:cs="Calibri"/>
          <w:color w:val="011A3C"/>
          <w:sz w:val="22"/>
          <w:szCs w:val="22"/>
          <w:lang w:eastAsia="en-US"/>
        </w:rPr>
        <w:t> </w:t>
      </w:r>
      <w:hyperlink r:id="rId25" w:history="1">
        <w:r w:rsidRPr="004D307F">
          <w:rPr>
            <w:rFonts w:ascii="VIC" w:eastAsiaTheme="minorHAnsi" w:hAnsi="VIC" w:cstheme="minorBidi"/>
            <w:color w:val="011A3C"/>
            <w:sz w:val="22"/>
            <w:szCs w:val="22"/>
            <w:lang w:eastAsia="en-US"/>
          </w:rPr>
          <w:t>Student Resource Package —</w:t>
        </w:r>
        <w:r w:rsidRPr="004D307F">
          <w:rPr>
            <w:rFonts w:ascii="Calibri" w:eastAsiaTheme="minorHAnsi" w:hAnsi="Calibri" w:cs="Calibri"/>
            <w:color w:val="011A3C"/>
            <w:sz w:val="22"/>
            <w:szCs w:val="22"/>
            <w:lang w:eastAsia="en-US"/>
          </w:rPr>
          <w:t> </w:t>
        </w:r>
        <w:r w:rsidRPr="004D307F">
          <w:rPr>
            <w:rFonts w:ascii="VIC" w:eastAsiaTheme="minorHAnsi" w:hAnsi="VIC" w:cstheme="minorBidi"/>
            <w:color w:val="011A3C"/>
            <w:sz w:val="22"/>
            <w:szCs w:val="22"/>
            <w:lang w:eastAsia="en-US"/>
          </w:rPr>
          <w:t>Overview page</w:t>
        </w:r>
      </w:hyperlink>
      <w:r w:rsidRPr="004D307F">
        <w:rPr>
          <w:rFonts w:ascii="VIC" w:eastAsiaTheme="minorHAnsi" w:hAnsi="VIC" w:cstheme="minorBidi"/>
          <w:color w:val="011A3C"/>
          <w:sz w:val="22"/>
          <w:szCs w:val="22"/>
          <w:lang w:eastAsia="en-US"/>
        </w:rPr>
        <w:t>.</w:t>
      </w:r>
    </w:p>
    <w:p w14:paraId="6389A118" w14:textId="77777777" w:rsidR="004923E8" w:rsidRPr="004D307F" w:rsidRDefault="004923E8" w:rsidP="00C116FE">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elated policies</w:t>
      </w:r>
    </w:p>
    <w:p w14:paraId="31F60C42" w14:textId="77777777" w:rsidR="004923E8" w:rsidRPr="004D307F" w:rsidRDefault="004923E8"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r w:rsidRPr="004D307F">
        <w:rPr>
          <w:rStyle w:val="Hyperlink"/>
          <w:rFonts w:ascii="VIC" w:eastAsia="Times New Roman" w:hAnsi="VIC" w:cs="Times New Roman"/>
          <w:sz w:val="24"/>
          <w:szCs w:val="24"/>
          <w:lang w:val="en" w:eastAsia="en-AU"/>
        </w:rPr>
        <w:t>Disability Inclusion Funding and Support</w:t>
      </w:r>
    </w:p>
    <w:p w14:paraId="47410117"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6" w:history="1">
        <w:r w:rsidR="004923E8" w:rsidRPr="004D307F">
          <w:rPr>
            <w:rStyle w:val="Hyperlink"/>
            <w:rFonts w:ascii="VIC" w:eastAsia="Times New Roman" w:hAnsi="VIC" w:cs="Times New Roman"/>
            <w:sz w:val="24"/>
            <w:szCs w:val="24"/>
            <w:lang w:val="en" w:eastAsia="en-AU"/>
          </w:rPr>
          <w:t>EAL — Support and Funding</w:t>
        </w:r>
      </w:hyperlink>
    </w:p>
    <w:p w14:paraId="23D3A347"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7" w:history="1">
        <w:r w:rsidR="004923E8" w:rsidRPr="004D307F">
          <w:rPr>
            <w:rStyle w:val="Hyperlink"/>
            <w:rFonts w:ascii="VIC" w:eastAsia="Times New Roman" w:hAnsi="VIC" w:cs="Times New Roman"/>
            <w:sz w:val="24"/>
            <w:szCs w:val="24"/>
            <w:lang w:val="en" w:eastAsia="en-AU"/>
          </w:rPr>
          <w:t>Finance Manual — Financial Management for Schools</w:t>
        </w:r>
      </w:hyperlink>
    </w:p>
    <w:p w14:paraId="092B9F0E"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8" w:history="1">
        <w:r w:rsidR="004923E8" w:rsidRPr="004D307F">
          <w:rPr>
            <w:rStyle w:val="Hyperlink"/>
            <w:rFonts w:ascii="VIC" w:eastAsia="Times New Roman" w:hAnsi="VIC" w:cs="Times New Roman"/>
            <w:sz w:val="24"/>
            <w:szCs w:val="24"/>
            <w:lang w:val="en" w:eastAsia="en-AU"/>
          </w:rPr>
          <w:t>Framework for Improving School Outcomes</w:t>
        </w:r>
      </w:hyperlink>
    </w:p>
    <w:p w14:paraId="6981A1C4"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9" w:history="1">
        <w:r w:rsidR="004923E8" w:rsidRPr="004D307F">
          <w:rPr>
            <w:rStyle w:val="Hyperlink"/>
            <w:rFonts w:ascii="VIC" w:eastAsia="Times New Roman" w:hAnsi="VIC" w:cs="Times New Roman"/>
            <w:sz w:val="24"/>
            <w:szCs w:val="24"/>
            <w:lang w:val="en" w:eastAsia="en-AU"/>
          </w:rPr>
          <w:t>Student Enrolment Census</w:t>
        </w:r>
      </w:hyperlink>
    </w:p>
    <w:p w14:paraId="2D27D98F"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0" w:history="1">
        <w:r w:rsidR="004923E8" w:rsidRPr="004D307F">
          <w:rPr>
            <w:rStyle w:val="Hyperlink"/>
            <w:rFonts w:ascii="VIC" w:eastAsia="Times New Roman" w:hAnsi="VIC" w:cs="Times New Roman"/>
            <w:sz w:val="24"/>
            <w:szCs w:val="24"/>
            <w:lang w:val="en" w:eastAsia="en-AU"/>
          </w:rPr>
          <w:t>Student Resource Package — Overview</w:t>
        </w:r>
      </w:hyperlink>
    </w:p>
    <w:p w14:paraId="6CD2185D"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1" w:history="1">
        <w:r w:rsidR="004923E8" w:rsidRPr="004D307F">
          <w:rPr>
            <w:rStyle w:val="Hyperlink"/>
            <w:rFonts w:ascii="VIC" w:eastAsia="Times New Roman" w:hAnsi="VIC" w:cs="Times New Roman"/>
            <w:sz w:val="24"/>
            <w:szCs w:val="24"/>
            <w:lang w:val="en" w:eastAsia="en-AU"/>
          </w:rPr>
          <w:t>Student Resource Package — Core Student Learning Allocation funding (Student Based Funding)</w:t>
        </w:r>
      </w:hyperlink>
    </w:p>
    <w:p w14:paraId="52FDAAAF"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2" w:history="1">
        <w:r w:rsidR="004923E8" w:rsidRPr="004D307F">
          <w:rPr>
            <w:rStyle w:val="Hyperlink"/>
            <w:rFonts w:ascii="VIC" w:eastAsia="Times New Roman" w:hAnsi="VIC" w:cs="Times New Roman"/>
            <w:sz w:val="24"/>
            <w:szCs w:val="24"/>
            <w:lang w:val="en" w:eastAsia="en-AU"/>
          </w:rPr>
          <w:t>Student Resource Package — Managing the Budget</w:t>
        </w:r>
      </w:hyperlink>
    </w:p>
    <w:p w14:paraId="6889E200"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3" w:history="1">
        <w:r w:rsidR="004923E8" w:rsidRPr="004D307F">
          <w:rPr>
            <w:rStyle w:val="Hyperlink"/>
            <w:rFonts w:ascii="VIC" w:eastAsia="Times New Roman" w:hAnsi="VIC" w:cs="Times New Roman"/>
            <w:sz w:val="24"/>
            <w:szCs w:val="24"/>
            <w:lang w:val="en" w:eastAsia="en-AU"/>
          </w:rPr>
          <w:t>Student Resource Package — School Infrastructure</w:t>
        </w:r>
      </w:hyperlink>
    </w:p>
    <w:p w14:paraId="0CAFFF75"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4" w:history="1">
        <w:r w:rsidR="004923E8" w:rsidRPr="004D307F">
          <w:rPr>
            <w:rStyle w:val="Hyperlink"/>
            <w:rFonts w:ascii="VIC" w:eastAsia="Times New Roman" w:hAnsi="VIC" w:cs="Times New Roman"/>
            <w:sz w:val="24"/>
            <w:szCs w:val="24"/>
            <w:lang w:val="en" w:eastAsia="en-AU"/>
          </w:rPr>
          <w:t>Student Resource Package — School Specific Programs</w:t>
        </w:r>
      </w:hyperlink>
    </w:p>
    <w:p w14:paraId="56E7DCBB"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5" w:history="1">
        <w:r w:rsidR="004923E8" w:rsidRPr="004D307F">
          <w:rPr>
            <w:rStyle w:val="Hyperlink"/>
            <w:rFonts w:ascii="VIC" w:eastAsia="Times New Roman" w:hAnsi="VIC" w:cs="Times New Roman"/>
            <w:sz w:val="24"/>
            <w:szCs w:val="24"/>
            <w:lang w:val="en" w:eastAsia="en-AU"/>
          </w:rPr>
          <w:t>Student Resource Package — Targeted Initiatives</w:t>
        </w:r>
      </w:hyperlink>
    </w:p>
    <w:p w14:paraId="180BD8BD" w14:textId="77777777" w:rsidR="004923E8" w:rsidRPr="004D307F" w:rsidRDefault="00A35420"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6" w:history="1">
        <w:r w:rsidR="004923E8" w:rsidRPr="004D307F">
          <w:rPr>
            <w:rStyle w:val="Hyperlink"/>
            <w:rFonts w:ascii="VIC" w:eastAsia="Times New Roman" w:hAnsi="VIC" w:cs="Times New Roman"/>
            <w:sz w:val="24"/>
            <w:szCs w:val="24"/>
            <w:lang w:val="en" w:eastAsia="en-AU"/>
          </w:rPr>
          <w:t>Students with Disability</w:t>
        </w:r>
      </w:hyperlink>
    </w:p>
    <w:p w14:paraId="1986863B"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Contacts</w:t>
      </w:r>
    </w:p>
    <w:p w14:paraId="58D8486B" w14:textId="77777777" w:rsidR="004923E8" w:rsidRPr="004D307F" w:rsidRDefault="004923E8" w:rsidP="006D6E02">
      <w:pPr>
        <w:pStyle w:val="NormalWeb"/>
        <w:rPr>
          <w:rFonts w:ascii="VIC" w:hAnsi="VIC"/>
          <w:color w:val="011A3C"/>
        </w:rPr>
      </w:pPr>
      <w:r w:rsidRPr="004D307F">
        <w:rPr>
          <w:rStyle w:val="Strong"/>
          <w:rFonts w:ascii="VIC" w:hAnsi="VIC"/>
          <w:color w:val="011A3C"/>
        </w:rPr>
        <w:t>SRP Support</w:t>
      </w:r>
      <w:r w:rsidRPr="004D307F">
        <w:rPr>
          <w:rFonts w:ascii="VIC" w:hAnsi="VIC"/>
          <w:color w:val="011A3C"/>
        </w:rPr>
        <w:br/>
      </w:r>
      <w:r w:rsidRPr="004D307F">
        <w:rPr>
          <w:rFonts w:ascii="VIC" w:eastAsiaTheme="minorHAnsi" w:hAnsi="VIC" w:cstheme="minorBidi"/>
          <w:color w:val="011A3C"/>
          <w:sz w:val="22"/>
          <w:szCs w:val="22"/>
          <w:lang w:eastAsia="en-US"/>
        </w:rPr>
        <w:t>Phone:</w:t>
      </w:r>
      <w:r w:rsidRPr="004D307F">
        <w:rPr>
          <w:rFonts w:ascii="Calibri" w:eastAsiaTheme="minorHAnsi" w:hAnsi="Calibri" w:cs="Calibri"/>
          <w:color w:val="011A3C"/>
          <w:sz w:val="22"/>
          <w:szCs w:val="22"/>
          <w:lang w:eastAsia="en-US"/>
        </w:rPr>
        <w:t> </w:t>
      </w:r>
      <w:hyperlink r:id="rId37" w:history="1">
        <w:r w:rsidRPr="004D307F">
          <w:rPr>
            <w:rStyle w:val="rpl-text-label"/>
            <w:rFonts w:ascii="VIC" w:hAnsi="VIC"/>
            <w:color w:val="1855BF"/>
          </w:rPr>
          <w:t>1800 641 943</w:t>
        </w:r>
      </w:hyperlink>
      <w:r w:rsidRPr="004D307F">
        <w:rPr>
          <w:rFonts w:ascii="VIC" w:hAnsi="VIC"/>
          <w:color w:val="011A3C"/>
        </w:rPr>
        <w:br/>
      </w:r>
      <w:r w:rsidRPr="004D307F">
        <w:rPr>
          <w:rFonts w:ascii="VIC" w:eastAsiaTheme="minorHAnsi" w:hAnsi="VIC" w:cstheme="minorBidi"/>
          <w:color w:val="011A3C"/>
          <w:sz w:val="22"/>
          <w:szCs w:val="22"/>
          <w:lang w:eastAsia="en-US"/>
        </w:rPr>
        <w:t>Email:</w:t>
      </w:r>
      <w:r w:rsidRPr="004D307F">
        <w:rPr>
          <w:rFonts w:ascii="Calibri" w:hAnsi="Calibri" w:cs="Calibri"/>
          <w:color w:val="011A3C"/>
        </w:rPr>
        <w:t> </w:t>
      </w:r>
      <w:hyperlink r:id="rId38" w:history="1">
        <w:r w:rsidRPr="004D307F">
          <w:rPr>
            <w:rStyle w:val="rpl-text-label"/>
            <w:rFonts w:ascii="VIC" w:hAnsi="VIC"/>
            <w:color w:val="1855BF"/>
          </w:rPr>
          <w:t>studentresourcepackage@education.vic.gov.au</w:t>
        </w:r>
      </w:hyperlink>
    </w:p>
    <w:p w14:paraId="7C5F198B" w14:textId="77777777" w:rsidR="004923E8" w:rsidRPr="004D307F" w:rsidRDefault="004923E8" w:rsidP="004923E8">
      <w:pPr>
        <w:pStyle w:val="NormalWeb"/>
        <w:rPr>
          <w:rFonts w:ascii="VIC" w:hAnsi="VIC"/>
          <w:color w:val="011A3C"/>
        </w:rPr>
      </w:pPr>
      <w:r w:rsidRPr="004D307F">
        <w:rPr>
          <w:rStyle w:val="Strong"/>
          <w:rFonts w:ascii="VIC" w:hAnsi="VIC"/>
          <w:color w:val="011A3C"/>
        </w:rPr>
        <w:t>Contact details</w:t>
      </w:r>
      <w:r w:rsidRPr="004D307F">
        <w:rPr>
          <w:rFonts w:ascii="VIC" w:hAnsi="VIC"/>
          <w:color w:val="011A3C"/>
        </w:rPr>
        <w:t>:</w:t>
      </w:r>
      <w:r w:rsidRPr="004D307F">
        <w:rPr>
          <w:rFonts w:ascii="Calibri" w:hAnsi="Calibri" w:cs="Calibri"/>
          <w:color w:val="011A3C"/>
        </w:rPr>
        <w:t> </w:t>
      </w:r>
      <w:hyperlink r:id="rId39" w:tgtFrame="_blank" w:history="1">
        <w:r w:rsidRPr="004D307F">
          <w:rPr>
            <w:rStyle w:val="rpl-text-label"/>
            <w:rFonts w:ascii="VIC" w:hAnsi="VIC"/>
            <w:color w:val="1855BF"/>
          </w:rPr>
          <w:t>Services Portal (Service Request SRP</w:t>
        </w:r>
        <w:r w:rsidRPr="004D307F">
          <w:rPr>
            <w:rStyle w:val="rpl-text-label"/>
            <w:rFonts w:ascii="Calibri" w:hAnsi="Calibri" w:cs="Calibri"/>
            <w:color w:val="1855BF"/>
          </w:rPr>
          <w:t> </w:t>
        </w:r>
        <w:r w:rsidRPr="004D307F">
          <w:rPr>
            <w:rStyle w:val="rpl-text-icongroup"/>
            <w:rFonts w:ascii="VIC" w:hAnsi="VIC"/>
            <w:color w:val="1855BF"/>
          </w:rPr>
          <w:t>Option)</w:t>
        </w:r>
      </w:hyperlink>
      <w:r w:rsidRPr="004D307F">
        <w:rPr>
          <w:rFonts w:ascii="Calibri" w:hAnsi="Calibri" w:cs="Calibri"/>
          <w:color w:val="011A3C"/>
        </w:rPr>
        <w:t> </w:t>
      </w:r>
      <w:hyperlink r:id="rId40" w:history="1">
        <w:r w:rsidRPr="004D307F">
          <w:rPr>
            <w:rStyle w:val="rpl-text-label"/>
            <w:rFonts w:ascii="VIC" w:hAnsi="VIC"/>
            <w:color w:val="1855BF"/>
          </w:rPr>
          <w:t>1800 641 943</w:t>
        </w:r>
      </w:hyperlink>
    </w:p>
    <w:p w14:paraId="6763E02E" w14:textId="77777777" w:rsidR="004923E8" w:rsidRPr="004D307F" w:rsidRDefault="004923E8" w:rsidP="004923E8">
      <w:pPr>
        <w:pStyle w:val="NormalWeb"/>
        <w:rPr>
          <w:rFonts w:ascii="VIC" w:hAnsi="VIC"/>
          <w:color w:val="011A3C"/>
        </w:rPr>
      </w:pPr>
      <w:r w:rsidRPr="004D307F">
        <w:rPr>
          <w:rStyle w:val="Strong"/>
          <w:rFonts w:ascii="VIC" w:hAnsi="VIC"/>
          <w:color w:val="011A3C"/>
        </w:rPr>
        <w:lastRenderedPageBreak/>
        <w:t>For queries regarding the PSD</w:t>
      </w:r>
      <w:r w:rsidRPr="004D307F">
        <w:rPr>
          <w:rFonts w:ascii="VIC" w:hAnsi="VIC"/>
          <w:color w:val="011A3C"/>
        </w:rPr>
        <w:t>:</w:t>
      </w:r>
      <w:r w:rsidRPr="004D307F">
        <w:rPr>
          <w:rFonts w:ascii="Calibri" w:hAnsi="Calibri" w:cs="Calibri"/>
          <w:color w:val="011A3C"/>
        </w:rPr>
        <w:t> </w:t>
      </w:r>
      <w:hyperlink r:id="rId41" w:tgtFrame="_blank" w:history="1">
        <w:r w:rsidRPr="004D307F">
          <w:rPr>
            <w:rStyle w:val="rpl-text-label"/>
            <w:rFonts w:ascii="VIC" w:hAnsi="VIC"/>
            <w:color w:val="1855BF"/>
          </w:rPr>
          <w:t>Services</w:t>
        </w:r>
        <w:r w:rsidRPr="004D307F">
          <w:rPr>
            <w:rStyle w:val="rpl-text-label"/>
            <w:rFonts w:ascii="Calibri" w:hAnsi="Calibri" w:cs="Calibri"/>
            <w:color w:val="1855BF"/>
          </w:rPr>
          <w:t> </w:t>
        </w:r>
        <w:r w:rsidRPr="004D307F">
          <w:rPr>
            <w:rStyle w:val="rpl-text-icongroup"/>
            <w:rFonts w:ascii="VIC" w:hAnsi="VIC"/>
            <w:color w:val="1855BF"/>
          </w:rPr>
          <w:t>Portal</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log a request’ and select ‘PSDMS’)</w:t>
      </w:r>
    </w:p>
    <w:p w14:paraId="7D9C3A1F" w14:textId="77777777" w:rsidR="004923E8" w:rsidRPr="004D307F" w:rsidRDefault="004923E8" w:rsidP="004923E8">
      <w:pPr>
        <w:pStyle w:val="NormalWeb"/>
        <w:rPr>
          <w:rStyle w:val="rpl-text-label"/>
          <w:rFonts w:ascii="VIC" w:hAnsi="VIC"/>
          <w:color w:val="1855BF"/>
        </w:rPr>
      </w:pPr>
      <w:r w:rsidRPr="004D307F">
        <w:rPr>
          <w:rStyle w:val="Strong"/>
          <w:rFonts w:ascii="VIC" w:hAnsi="VIC"/>
          <w:color w:val="011A3C"/>
        </w:rPr>
        <w:t>For queries regarding EAL</w:t>
      </w:r>
      <w:r w:rsidRPr="004D307F">
        <w:rPr>
          <w:rFonts w:ascii="VIC" w:hAnsi="VIC"/>
          <w:color w:val="011A3C"/>
        </w:rPr>
        <w:t>:</w:t>
      </w:r>
      <w:r w:rsidRPr="004D307F">
        <w:rPr>
          <w:rFonts w:ascii="VIC" w:hAnsi="VIC"/>
          <w:color w:val="011A3C"/>
        </w:rPr>
        <w:br/>
        <w:t>Phone:</w:t>
      </w:r>
      <w:r w:rsidRPr="004D307F">
        <w:rPr>
          <w:rFonts w:ascii="Calibri" w:hAnsi="Calibri" w:cs="Calibri"/>
          <w:color w:val="011A3C"/>
        </w:rPr>
        <w:t> </w:t>
      </w:r>
      <w:hyperlink r:id="rId42" w:history="1">
        <w:r w:rsidRPr="004D307F">
          <w:rPr>
            <w:rStyle w:val="rpl-text-label"/>
            <w:rFonts w:ascii="VIC" w:hAnsi="VIC"/>
            <w:color w:val="1855BF"/>
          </w:rPr>
          <w:t>03 7022 1111</w:t>
        </w:r>
      </w:hyperlink>
      <w:r w:rsidRPr="004D307F">
        <w:rPr>
          <w:rFonts w:ascii="VIC" w:hAnsi="VIC"/>
          <w:color w:val="011A3C"/>
        </w:rPr>
        <w:br/>
        <w:t>Email:</w:t>
      </w:r>
      <w:r w:rsidRPr="004D307F">
        <w:rPr>
          <w:rFonts w:ascii="Calibri" w:hAnsi="Calibri" w:cs="Calibri"/>
          <w:color w:val="011A3C"/>
        </w:rPr>
        <w:t> </w:t>
      </w:r>
      <w:hyperlink r:id="rId43" w:history="1">
        <w:r w:rsidRPr="004D307F">
          <w:rPr>
            <w:rStyle w:val="rpl-text-label"/>
            <w:rFonts w:ascii="VIC" w:hAnsi="VIC"/>
            <w:color w:val="1855BF"/>
          </w:rPr>
          <w:t>eal@education.vic.gov.au</w:t>
        </w:r>
      </w:hyperlink>
    </w:p>
    <w:p w14:paraId="70B40B90" w14:textId="3139F640" w:rsidR="00ED4312" w:rsidRPr="004D307F" w:rsidRDefault="00ED4312" w:rsidP="000D106B">
      <w:pPr>
        <w:rPr>
          <w:rFonts w:ascii="VIC" w:eastAsia="Times New Roman" w:hAnsi="VIC" w:cs="Times New Roman"/>
          <w:color w:val="011A3C"/>
          <w:sz w:val="24"/>
          <w:szCs w:val="24"/>
          <w:lang w:val="en" w:eastAsia="en-AU"/>
        </w:rPr>
      </w:pPr>
      <w:r w:rsidRPr="004D307F">
        <w:rPr>
          <w:rFonts w:ascii="VIC" w:hAnsi="VIC"/>
          <w:color w:val="011A3C"/>
          <w:lang w:val="en"/>
        </w:rPr>
        <w:br w:type="page"/>
      </w:r>
    </w:p>
    <w:p w14:paraId="78D3554F" w14:textId="281A2414" w:rsidR="00AD16F0" w:rsidRPr="004D307F" w:rsidRDefault="00AD16F0" w:rsidP="00B566E7">
      <w:pPr>
        <w:pStyle w:val="Heading2"/>
      </w:pPr>
      <w:bookmarkStart w:id="20" w:name="_Toc99882733"/>
      <w:r w:rsidRPr="004D307F">
        <w:lastRenderedPageBreak/>
        <w:t>Equity (Social Disadvantage) (Reference 11)</w:t>
      </w:r>
      <w:bookmarkEnd w:id="20"/>
    </w:p>
    <w:p w14:paraId="5E7CAAF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62F48A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quity (Social Disadvantage) loading allocates funding based on parental occupation, parental </w:t>
      </w:r>
      <w:proofErr w:type="gramStart"/>
      <w:r w:rsidRPr="004D307F">
        <w:rPr>
          <w:rFonts w:ascii="VIC-Regular" w:eastAsia="Times New Roman" w:hAnsi="VIC-Regular" w:cs="Times New Roman"/>
          <w:color w:val="011A3C"/>
          <w:sz w:val="24"/>
          <w:szCs w:val="24"/>
          <w:lang w:val="en" w:eastAsia="en-AU"/>
        </w:rPr>
        <w:t>education</w:t>
      </w:r>
      <w:proofErr w:type="gramEnd"/>
      <w:r w:rsidRPr="004D307F">
        <w:rPr>
          <w:rFonts w:ascii="VIC-Regular" w:eastAsia="Times New Roman" w:hAnsi="VIC-Regular" w:cs="Times New Roman"/>
          <w:color w:val="011A3C"/>
          <w:sz w:val="24"/>
          <w:szCs w:val="24"/>
          <w:lang w:val="en" w:eastAsia="en-AU"/>
        </w:rPr>
        <w:t xml:space="preserve"> and the level of concentration of disadvantage in a school. Students with the highest level of need will be targeted with the most funding to ensure schools have the resources to support them. The loading is need based, </w:t>
      </w:r>
      <w:r w:rsidR="00C53D2A" w:rsidRPr="004D307F">
        <w:rPr>
          <w:rFonts w:ascii="VIC-Regular" w:eastAsia="Times New Roman" w:hAnsi="VIC-Regular" w:cs="Times New Roman"/>
          <w:color w:val="011A3C"/>
          <w:sz w:val="24"/>
          <w:szCs w:val="24"/>
          <w:lang w:val="en" w:eastAsia="en-AU"/>
        </w:rPr>
        <w:t>however,</w:t>
      </w:r>
      <w:r w:rsidRPr="004D307F">
        <w:rPr>
          <w:rFonts w:ascii="VIC-Regular" w:eastAsia="Times New Roman" w:hAnsi="VIC-Regular" w:cs="Times New Roman"/>
          <w:color w:val="011A3C"/>
          <w:sz w:val="24"/>
          <w:szCs w:val="24"/>
          <w:lang w:val="en" w:eastAsia="en-AU"/>
        </w:rPr>
        <w:t xml:space="preserve"> to increase year on year stability for schools, a floor on negative funding changes and a weighted rolling average is applied to this loading.</w:t>
      </w:r>
    </w:p>
    <w:p w14:paraId="4C4FACE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ile having similarities to the former Student Family Occupation (SFO) index, the Equity (Social Disadvantage) funding contains some important differences:</w:t>
      </w:r>
    </w:p>
    <w:p w14:paraId="27A8EBF7"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ocial Disadvantage </w:t>
      </w:r>
      <w:proofErr w:type="spellStart"/>
      <w:r w:rsidRPr="004D307F">
        <w:rPr>
          <w:rFonts w:ascii="VIC-Regular" w:eastAsia="Times New Roman" w:hAnsi="VIC-Regular" w:cs="Times New Roman"/>
          <w:color w:val="011A3C"/>
          <w:sz w:val="24"/>
          <w:szCs w:val="24"/>
          <w:lang w:val="en" w:eastAsia="en-AU"/>
        </w:rPr>
        <w:t>utilises</w:t>
      </w:r>
      <w:proofErr w:type="spellEnd"/>
      <w:r w:rsidRPr="004D307F">
        <w:rPr>
          <w:rFonts w:ascii="VIC-Regular" w:eastAsia="Times New Roman" w:hAnsi="VIC-Regular" w:cs="Times New Roman"/>
          <w:color w:val="011A3C"/>
          <w:sz w:val="24"/>
          <w:szCs w:val="24"/>
          <w:lang w:val="en" w:eastAsia="en-AU"/>
        </w:rPr>
        <w:t xml:space="preserve"> both the Student Family Education (SFE) and SFO index, further strengthening the targeting of existing and new equity funding.</w:t>
      </w:r>
    </w:p>
    <w:p w14:paraId="1671389A"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dian threshold previously used under the SFO for equity no longer exists.</w:t>
      </w:r>
    </w:p>
    <w:p w14:paraId="10952592"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tudents identified with high needs will be provided with funding.</w:t>
      </w:r>
    </w:p>
    <w:p w14:paraId="44CEF94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Eligibility</w:t>
      </w:r>
    </w:p>
    <w:p w14:paraId="533EDFB4" w14:textId="46203259" w:rsidR="00AD16F0" w:rsidRPr="004D307F" w:rsidRDefault="00AD16F0" w:rsidP="00ED0863">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School types are eligible, students identified with high needs will be provided with funding at </w:t>
      </w:r>
      <w:r w:rsidR="00EC143E" w:rsidRPr="004D307F">
        <w:rPr>
          <w:rFonts w:ascii="VIC-Regular" w:eastAsia="Times New Roman" w:hAnsi="VIC-Regular" w:cs="Times New Roman"/>
          <w:color w:val="011A3C"/>
          <w:sz w:val="24"/>
          <w:szCs w:val="24"/>
          <w:lang w:val="en" w:eastAsia="en-AU"/>
        </w:rPr>
        <w:t xml:space="preserve">school </w:t>
      </w:r>
      <w:r w:rsidR="00C53D2A" w:rsidRPr="004D307F">
        <w:rPr>
          <w:rFonts w:ascii="VIC-Regular" w:eastAsia="Times New Roman" w:hAnsi="VIC-Regular" w:cs="Times New Roman"/>
          <w:color w:val="011A3C"/>
          <w:sz w:val="24"/>
          <w:szCs w:val="24"/>
          <w:lang w:val="en" w:eastAsia="en-AU"/>
        </w:rPr>
        <w:t>level. *</w:t>
      </w:r>
    </w:p>
    <w:p w14:paraId="0FD86462" w14:textId="17A8B4DE" w:rsidR="00EC143E" w:rsidRPr="004D307F" w:rsidRDefault="00EC143E" w:rsidP="000E2834">
      <w:pPr>
        <w:pStyle w:val="ListParagraph"/>
        <w:spacing w:before="100" w:beforeAutospacing="1" w:after="100" w:afterAutospacing="1" w:line="360" w:lineRule="atLeast"/>
        <w:ind w:left="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calculated at the Indicative budget cycle</w:t>
      </w:r>
      <w:r w:rsidR="00FB4A51" w:rsidRPr="004D307F">
        <w:rPr>
          <w:rFonts w:ascii="VIC-Regular" w:eastAsia="Times New Roman" w:hAnsi="VIC-Regular" w:cs="Times New Roman"/>
          <w:color w:val="011A3C"/>
          <w:sz w:val="24"/>
          <w:szCs w:val="24"/>
          <w:lang w:val="en" w:eastAsia="en-AU"/>
        </w:rPr>
        <w:t xml:space="preserve"> </w:t>
      </w:r>
      <w:proofErr w:type="gramStart"/>
      <w:r w:rsidR="00FB4A51" w:rsidRPr="004D307F">
        <w:rPr>
          <w:rFonts w:ascii="VIC-Regular" w:eastAsia="Times New Roman" w:hAnsi="VIC-Regular" w:cs="Times New Roman"/>
          <w:color w:val="011A3C"/>
          <w:sz w:val="24"/>
          <w:szCs w:val="24"/>
          <w:lang w:val="en" w:eastAsia="en-AU"/>
        </w:rPr>
        <w:t>only</w:t>
      </w:r>
      <w:r w:rsidRPr="004D307F">
        <w:rPr>
          <w:rFonts w:ascii="VIC-Regular" w:eastAsia="Times New Roman" w:hAnsi="VIC-Regular" w:cs="Times New Roman"/>
          <w:color w:val="011A3C"/>
          <w:sz w:val="24"/>
          <w:szCs w:val="24"/>
          <w:lang w:val="en" w:eastAsia="en-AU"/>
        </w:rPr>
        <w:t>,</w:t>
      </w:r>
      <w:proofErr w:type="gramEnd"/>
      <w:r w:rsidRPr="004D307F">
        <w:rPr>
          <w:rFonts w:ascii="VIC-Regular" w:eastAsia="Times New Roman" w:hAnsi="VIC-Regular" w:cs="Times New Roman"/>
          <w:color w:val="011A3C"/>
          <w:sz w:val="24"/>
          <w:szCs w:val="24"/>
          <w:lang w:val="en" w:eastAsia="en-AU"/>
        </w:rPr>
        <w:t xml:space="preserve"> schools are provided with cash and credit funding.</w:t>
      </w:r>
    </w:p>
    <w:p w14:paraId="0CBC6621" w14:textId="6291D655" w:rsidR="00AD16F0" w:rsidRPr="004D307F" w:rsidRDefault="00AD16F0" w:rsidP="00AF025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How social disadvantage is identified</w:t>
      </w:r>
    </w:p>
    <w:p w14:paraId="32A6CA5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Level 1</w:t>
      </w:r>
      <w:r w:rsidRPr="004D307F">
        <w:rPr>
          <w:rFonts w:ascii="VIC-Regular" w:eastAsia="Times New Roman" w:hAnsi="VIC-Regular" w:cs="Times New Roman"/>
          <w:color w:val="011A3C"/>
          <w:sz w:val="24"/>
          <w:szCs w:val="24"/>
          <w:lang w:val="en" w:eastAsia="en-AU"/>
        </w:rPr>
        <w:t>: For students with parents who are unemployed with below diploma level education or have lower skilled jobs with very low or low education</w:t>
      </w:r>
    </w:p>
    <w:p w14:paraId="47E378F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Level 2</w:t>
      </w:r>
      <w:r w:rsidRPr="004D307F">
        <w:rPr>
          <w:rFonts w:ascii="VIC-Regular" w:eastAsia="Times New Roman" w:hAnsi="VIC-Regular" w:cs="Times New Roman"/>
          <w:color w:val="011A3C"/>
          <w:sz w:val="24"/>
          <w:szCs w:val="24"/>
          <w:lang w:val="en" w:eastAsia="en-AU"/>
        </w:rPr>
        <w:t>: For students with parents who have various combinations of medium and low skilled jobs and education levels, or are unemployed with a diploma level education</w:t>
      </w:r>
    </w:p>
    <w:p w14:paraId="7CA442C4"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1</w:t>
      </w:r>
    </w:p>
    <w:p w14:paraId="44A24B65" w14:textId="12DAB920"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etters</w:t>
      </w:r>
      <w:r w:rsidR="000E2834" w:rsidRPr="004D307F">
        <w:rPr>
          <w:rFonts w:ascii="VIC-Regular" w:eastAsia="Times New Roman" w:hAnsi="VIC-Regular" w:cs="Times New Roman"/>
          <w:color w:val="011A3C"/>
          <w:sz w:val="24"/>
          <w:szCs w:val="24"/>
          <w:lang w:val="en" w:eastAsia="en-AU"/>
        </w:rPr>
        <w:t xml:space="preserve"> (A to U)</w:t>
      </w:r>
      <w:r w:rsidRPr="004D307F">
        <w:rPr>
          <w:rFonts w:ascii="VIC-Regular" w:eastAsia="Times New Roman" w:hAnsi="VIC-Regular" w:cs="Times New Roman"/>
          <w:color w:val="011A3C"/>
          <w:sz w:val="24"/>
          <w:szCs w:val="24"/>
          <w:lang w:val="en" w:eastAsia="en-AU"/>
        </w:rPr>
        <w:t xml:space="preserve"> in the </w:t>
      </w:r>
      <w:r w:rsidR="00992D19" w:rsidRPr="004D307F">
        <w:rPr>
          <w:rFonts w:ascii="VIC-Regular" w:eastAsia="Times New Roman" w:hAnsi="VIC-Regular" w:cs="Times New Roman"/>
          <w:color w:val="011A3C"/>
          <w:sz w:val="24"/>
          <w:szCs w:val="24"/>
          <w:lang w:val="en" w:eastAsia="en-AU"/>
        </w:rPr>
        <w:t>far-right</w:t>
      </w:r>
      <w:r w:rsidRPr="004D307F">
        <w:rPr>
          <w:rFonts w:ascii="VIC-Regular" w:eastAsia="Times New Roman" w:hAnsi="VIC-Regular" w:cs="Times New Roman"/>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9"/>
        <w:gridCol w:w="4803"/>
        <w:gridCol w:w="359"/>
        <w:gridCol w:w="359"/>
        <w:gridCol w:w="392"/>
        <w:gridCol w:w="390"/>
        <w:gridCol w:w="400"/>
        <w:gridCol w:w="383"/>
      </w:tblGrid>
      <w:tr w:rsidR="00124D27" w:rsidRPr="004D307F" w14:paraId="4EF03356" w14:textId="77777777" w:rsidTr="000E2834">
        <w:trPr>
          <w:trHeight w:val="275"/>
          <w:tblHeader/>
        </w:trPr>
        <w:tc>
          <w:tcPr>
            <w:tcW w:w="0" w:type="auto"/>
            <w:hideMark/>
          </w:tcPr>
          <w:p w14:paraId="213334A4"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44772DFA"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ducation Category</w:t>
            </w:r>
          </w:p>
        </w:tc>
        <w:tc>
          <w:tcPr>
            <w:tcW w:w="0" w:type="auto"/>
            <w:gridSpan w:val="6"/>
            <w:hideMark/>
          </w:tcPr>
          <w:p w14:paraId="74E6A260" w14:textId="1CF55EC9" w:rsidR="00124D27" w:rsidRPr="004D307F" w:rsidRDefault="00124D27" w:rsidP="00124D2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 Category</w:t>
            </w:r>
          </w:p>
        </w:tc>
      </w:tr>
      <w:tr w:rsidR="00AD16F0" w:rsidRPr="004D307F" w14:paraId="269767A4" w14:textId="77777777" w:rsidTr="000E2834">
        <w:trPr>
          <w:trHeight w:val="344"/>
        </w:trPr>
        <w:tc>
          <w:tcPr>
            <w:tcW w:w="0" w:type="auto"/>
            <w:hideMark/>
          </w:tcPr>
          <w:p w14:paraId="6FEE4AD2" w14:textId="77777777" w:rsidR="00AD16F0" w:rsidRPr="004D307F" w:rsidRDefault="00AD16F0" w:rsidP="00AD16F0">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23B95FAA" w14:textId="77777777" w:rsidR="00AD16F0" w:rsidRPr="004D307F" w:rsidRDefault="00AD16F0" w:rsidP="00AD16F0">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997BC8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6D282A4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38EA0E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629EE1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11A02C1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48C7731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w:t>
            </w:r>
          </w:p>
        </w:tc>
      </w:tr>
      <w:tr w:rsidR="00AD16F0" w:rsidRPr="004D307F" w14:paraId="3AAD9EFF" w14:textId="77777777" w:rsidTr="000E2834">
        <w:trPr>
          <w:trHeight w:val="344"/>
        </w:trPr>
        <w:tc>
          <w:tcPr>
            <w:tcW w:w="0" w:type="auto"/>
            <w:hideMark/>
          </w:tcPr>
          <w:p w14:paraId="196FC51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FE8B3E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Not Stated/Unknown</w:t>
            </w:r>
          </w:p>
        </w:tc>
        <w:tc>
          <w:tcPr>
            <w:tcW w:w="0" w:type="auto"/>
            <w:hideMark/>
          </w:tcPr>
          <w:p w14:paraId="4D4AC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B8397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180DDB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C6E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38FC3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D3A8FD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5E241894" w14:textId="77777777" w:rsidTr="000E2834">
        <w:trPr>
          <w:trHeight w:val="344"/>
        </w:trPr>
        <w:tc>
          <w:tcPr>
            <w:tcW w:w="0" w:type="auto"/>
            <w:hideMark/>
          </w:tcPr>
          <w:p w14:paraId="31B97FB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3464881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SFE </w:t>
            </w:r>
            <w:proofErr w:type="spellStart"/>
            <w:r w:rsidRPr="004D307F">
              <w:rPr>
                <w:rFonts w:ascii="VIC-Regular" w:eastAsia="Times New Roman" w:hAnsi="VIC-Regular" w:cs="Times New Roman"/>
                <w:color w:val="323E4F" w:themeColor="text2" w:themeShade="BF"/>
                <w:sz w:val="24"/>
                <w:szCs w:val="24"/>
                <w:lang w:eastAsia="en-AU"/>
              </w:rPr>
              <w:t>Yr</w:t>
            </w:r>
            <w:proofErr w:type="spellEnd"/>
            <w:r w:rsidRPr="004D307F">
              <w:rPr>
                <w:rFonts w:ascii="VIC-Regular" w:eastAsia="Times New Roman" w:hAnsi="VIC-Regular" w:cs="Times New Roman"/>
                <w:color w:val="323E4F" w:themeColor="text2" w:themeShade="BF"/>
                <w:sz w:val="24"/>
                <w:szCs w:val="24"/>
                <w:lang w:eastAsia="en-AU"/>
              </w:rPr>
              <w:t xml:space="preserve"> 9 or below</w:t>
            </w:r>
          </w:p>
        </w:tc>
        <w:tc>
          <w:tcPr>
            <w:tcW w:w="0" w:type="auto"/>
            <w:hideMark/>
          </w:tcPr>
          <w:p w14:paraId="0FC58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79464E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2F098B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631E617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1F8D0D2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13EB7F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430E808" w14:textId="77777777" w:rsidTr="000E2834">
        <w:trPr>
          <w:trHeight w:val="344"/>
        </w:trPr>
        <w:tc>
          <w:tcPr>
            <w:tcW w:w="0" w:type="auto"/>
            <w:hideMark/>
          </w:tcPr>
          <w:p w14:paraId="29CFD9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5CAAE5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SFE </w:t>
            </w:r>
            <w:proofErr w:type="spellStart"/>
            <w:r w:rsidRPr="004D307F">
              <w:rPr>
                <w:rFonts w:ascii="VIC-Regular" w:eastAsia="Times New Roman" w:hAnsi="VIC-Regular" w:cs="Times New Roman"/>
                <w:color w:val="323E4F" w:themeColor="text2" w:themeShade="BF"/>
                <w:sz w:val="24"/>
                <w:szCs w:val="24"/>
                <w:lang w:eastAsia="en-AU"/>
              </w:rPr>
              <w:t>Yr</w:t>
            </w:r>
            <w:proofErr w:type="spellEnd"/>
            <w:r w:rsidRPr="004D307F">
              <w:rPr>
                <w:rFonts w:ascii="VIC-Regular" w:eastAsia="Times New Roman" w:hAnsi="VIC-Regular" w:cs="Times New Roman"/>
                <w:color w:val="323E4F" w:themeColor="text2" w:themeShade="BF"/>
                <w:sz w:val="24"/>
                <w:szCs w:val="24"/>
                <w:lang w:eastAsia="en-AU"/>
              </w:rPr>
              <w:t xml:space="preserve"> 10 or equivalent</w:t>
            </w:r>
          </w:p>
        </w:tc>
        <w:tc>
          <w:tcPr>
            <w:tcW w:w="0" w:type="auto"/>
            <w:hideMark/>
          </w:tcPr>
          <w:p w14:paraId="6B8F458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26A300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EC1E93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201DC1D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30A3537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4C5D2B4"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7456050" w14:textId="77777777" w:rsidTr="000E2834">
        <w:trPr>
          <w:trHeight w:val="344"/>
        </w:trPr>
        <w:tc>
          <w:tcPr>
            <w:tcW w:w="0" w:type="auto"/>
            <w:hideMark/>
          </w:tcPr>
          <w:p w14:paraId="53424DE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1B460D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SFE </w:t>
            </w:r>
            <w:proofErr w:type="spellStart"/>
            <w:r w:rsidRPr="004D307F">
              <w:rPr>
                <w:rFonts w:ascii="VIC-Regular" w:eastAsia="Times New Roman" w:hAnsi="VIC-Regular" w:cs="Times New Roman"/>
                <w:color w:val="323E4F" w:themeColor="text2" w:themeShade="BF"/>
                <w:sz w:val="24"/>
                <w:szCs w:val="24"/>
                <w:lang w:eastAsia="en-AU"/>
              </w:rPr>
              <w:t>Yr</w:t>
            </w:r>
            <w:proofErr w:type="spellEnd"/>
            <w:r w:rsidRPr="004D307F">
              <w:rPr>
                <w:rFonts w:ascii="VIC-Regular" w:eastAsia="Times New Roman" w:hAnsi="VIC-Regular" w:cs="Times New Roman"/>
                <w:color w:val="323E4F" w:themeColor="text2" w:themeShade="BF"/>
                <w:sz w:val="24"/>
                <w:szCs w:val="24"/>
                <w:lang w:eastAsia="en-AU"/>
              </w:rPr>
              <w:t> 11 or equivalent</w:t>
            </w:r>
          </w:p>
        </w:tc>
        <w:tc>
          <w:tcPr>
            <w:tcW w:w="0" w:type="auto"/>
            <w:hideMark/>
          </w:tcPr>
          <w:p w14:paraId="6FF375C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9FA98E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DC7C92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47BC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B499AB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71C1EA4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41C4DDDB" w14:textId="77777777" w:rsidTr="000E2834">
        <w:trPr>
          <w:trHeight w:val="344"/>
        </w:trPr>
        <w:tc>
          <w:tcPr>
            <w:tcW w:w="0" w:type="auto"/>
            <w:hideMark/>
          </w:tcPr>
          <w:p w14:paraId="7B8CB1A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5F8856A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SFE </w:t>
            </w:r>
            <w:proofErr w:type="spellStart"/>
            <w:r w:rsidRPr="004D307F">
              <w:rPr>
                <w:rFonts w:ascii="VIC-Regular" w:eastAsia="Times New Roman" w:hAnsi="VIC-Regular" w:cs="Times New Roman"/>
                <w:color w:val="323E4F" w:themeColor="text2" w:themeShade="BF"/>
                <w:sz w:val="24"/>
                <w:szCs w:val="24"/>
                <w:lang w:eastAsia="en-AU"/>
              </w:rPr>
              <w:t>Yr</w:t>
            </w:r>
            <w:proofErr w:type="spellEnd"/>
            <w:r w:rsidRPr="004D307F">
              <w:rPr>
                <w:rFonts w:ascii="VIC-Regular" w:eastAsia="Times New Roman" w:hAnsi="VIC-Regular" w:cs="Times New Roman"/>
                <w:color w:val="323E4F" w:themeColor="text2" w:themeShade="BF"/>
                <w:sz w:val="24"/>
                <w:szCs w:val="24"/>
                <w:lang w:eastAsia="en-AU"/>
              </w:rPr>
              <w:t xml:space="preserve"> 12 or equivalent</w:t>
            </w:r>
          </w:p>
        </w:tc>
        <w:tc>
          <w:tcPr>
            <w:tcW w:w="0" w:type="auto"/>
            <w:hideMark/>
          </w:tcPr>
          <w:p w14:paraId="0C70BEE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C5857E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431AE7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0FEA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38309F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55232E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1E072772" w14:textId="77777777" w:rsidTr="000E2834">
        <w:trPr>
          <w:trHeight w:val="344"/>
        </w:trPr>
        <w:tc>
          <w:tcPr>
            <w:tcW w:w="0" w:type="auto"/>
            <w:hideMark/>
          </w:tcPr>
          <w:p w14:paraId="387FE23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D153E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Certificate I to IV</w:t>
            </w:r>
          </w:p>
        </w:tc>
        <w:tc>
          <w:tcPr>
            <w:tcW w:w="0" w:type="auto"/>
            <w:hideMark/>
          </w:tcPr>
          <w:p w14:paraId="52FE3B8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E3E905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133714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D8E9D2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33060A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41F98F9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3FAA323" w14:textId="77777777" w:rsidTr="000E2834">
        <w:trPr>
          <w:trHeight w:val="344"/>
        </w:trPr>
        <w:tc>
          <w:tcPr>
            <w:tcW w:w="0" w:type="auto"/>
            <w:hideMark/>
          </w:tcPr>
          <w:p w14:paraId="1380F6B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55867E9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Advanced Dip/Diploma</w:t>
            </w:r>
          </w:p>
        </w:tc>
        <w:tc>
          <w:tcPr>
            <w:tcW w:w="0" w:type="auto"/>
            <w:hideMark/>
          </w:tcPr>
          <w:p w14:paraId="23B316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87C06C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91C1FD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6FF1D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41C9F6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591B363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1EAA570" w14:textId="77777777" w:rsidTr="000E2834">
        <w:trPr>
          <w:trHeight w:val="344"/>
        </w:trPr>
        <w:tc>
          <w:tcPr>
            <w:tcW w:w="0" w:type="auto"/>
            <w:hideMark/>
          </w:tcPr>
          <w:p w14:paraId="4151251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107F595"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SFE </w:t>
            </w:r>
            <w:proofErr w:type="gramStart"/>
            <w:r w:rsidRPr="004D307F">
              <w:rPr>
                <w:rFonts w:ascii="VIC-Regular" w:eastAsia="Times New Roman" w:hAnsi="VIC-Regular" w:cs="Times New Roman"/>
                <w:color w:val="323E4F" w:themeColor="text2" w:themeShade="BF"/>
                <w:sz w:val="24"/>
                <w:szCs w:val="24"/>
                <w:lang w:eastAsia="en-AU"/>
              </w:rPr>
              <w:t>Bachelor</w:t>
            </w:r>
            <w:proofErr w:type="gramEnd"/>
            <w:r w:rsidRPr="004D307F">
              <w:rPr>
                <w:rFonts w:ascii="VIC-Regular" w:eastAsia="Times New Roman" w:hAnsi="VIC-Regular" w:cs="Times New Roman"/>
                <w:color w:val="323E4F" w:themeColor="text2" w:themeShade="BF"/>
                <w:sz w:val="24"/>
                <w:szCs w:val="24"/>
                <w:lang w:eastAsia="en-AU"/>
              </w:rPr>
              <w:t xml:space="preserve"> degree or above</w:t>
            </w:r>
          </w:p>
        </w:tc>
        <w:tc>
          <w:tcPr>
            <w:tcW w:w="0" w:type="auto"/>
            <w:hideMark/>
          </w:tcPr>
          <w:p w14:paraId="0965515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EEF16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53B6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214B38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F3795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127086A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bl>
    <w:p w14:paraId="21D97B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nsity of need according to each school’s new SFOE index will further weight the Social Disadvantage loadings.</w:t>
      </w:r>
    </w:p>
    <w:p w14:paraId="2F5CFD7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calculate the SFO index, the parent’s occupation is </w:t>
      </w:r>
      <w:proofErr w:type="spellStart"/>
      <w:r w:rsidRPr="004D307F">
        <w:rPr>
          <w:rFonts w:ascii="VIC-Regular" w:eastAsia="Times New Roman" w:hAnsi="VIC-Regular" w:cs="Times New Roman"/>
          <w:color w:val="011A3C"/>
          <w:sz w:val="24"/>
          <w:szCs w:val="24"/>
          <w:lang w:val="en" w:eastAsia="en-AU"/>
        </w:rPr>
        <w:t>categorised</w:t>
      </w:r>
      <w:proofErr w:type="spellEnd"/>
      <w:r w:rsidRPr="004D307F">
        <w:rPr>
          <w:rFonts w:ascii="VIC-Regular" w:eastAsia="Times New Roman" w:hAnsi="VIC-Regular" w:cs="Times New Roman"/>
          <w:color w:val="011A3C"/>
          <w:sz w:val="24"/>
          <w:szCs w:val="24"/>
          <w:lang w:val="en" w:eastAsia="en-AU"/>
        </w:rPr>
        <w:t xml:space="preserve"> and weighted according to the categories found in Table 2 below. Data regarding occupational categories is collected each year as part of the August census</w:t>
      </w:r>
    </w:p>
    <w:p w14:paraId="1D758931"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0"/>
        <w:gridCol w:w="6835"/>
        <w:gridCol w:w="1649"/>
      </w:tblGrid>
      <w:tr w:rsidR="00AD16F0" w:rsidRPr="004D307F" w14:paraId="22C6F4D3" w14:textId="77777777" w:rsidTr="000E2834">
        <w:trPr>
          <w:tblHeader/>
        </w:trPr>
        <w:tc>
          <w:tcPr>
            <w:tcW w:w="0" w:type="auto"/>
            <w:hideMark/>
          </w:tcPr>
          <w:p w14:paraId="411CDC0A"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lastRenderedPageBreak/>
              <w:t>Category</w:t>
            </w:r>
          </w:p>
        </w:tc>
        <w:tc>
          <w:tcPr>
            <w:tcW w:w="0" w:type="auto"/>
            <w:hideMark/>
          </w:tcPr>
          <w:p w14:paraId="0B32512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Occupation Grouping</w:t>
            </w:r>
          </w:p>
        </w:tc>
        <w:tc>
          <w:tcPr>
            <w:tcW w:w="856" w:type="pct"/>
            <w:hideMark/>
          </w:tcPr>
          <w:p w14:paraId="24607075"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20B03929" w14:textId="77777777" w:rsidTr="000E2834">
        <w:tc>
          <w:tcPr>
            <w:tcW w:w="0" w:type="auto"/>
            <w:hideMark/>
          </w:tcPr>
          <w:p w14:paraId="45AAFE9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4BF5F30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4E55E16C" w14:textId="77777777" w:rsidTr="000E2834">
        <w:tc>
          <w:tcPr>
            <w:tcW w:w="0" w:type="auto"/>
            <w:hideMark/>
          </w:tcPr>
          <w:p w14:paraId="238D975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09F395F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Other business managers, arts/media/sports </w:t>
            </w:r>
            <w:proofErr w:type="gramStart"/>
            <w:r w:rsidRPr="004D307F">
              <w:rPr>
                <w:rFonts w:ascii="VIC-Regular" w:eastAsia="Times New Roman" w:hAnsi="VIC-Regular" w:cs="Times New Roman"/>
                <w:color w:val="323E4F" w:themeColor="text2" w:themeShade="BF"/>
                <w:sz w:val="24"/>
                <w:szCs w:val="24"/>
                <w:lang w:eastAsia="en-AU"/>
              </w:rPr>
              <w:t>persons</w:t>
            </w:r>
            <w:proofErr w:type="gramEnd"/>
            <w:r w:rsidRPr="004D307F">
              <w:rPr>
                <w:rFonts w:ascii="VIC-Regular" w:eastAsia="Times New Roman" w:hAnsi="VIC-Regular" w:cs="Times New Roman"/>
                <w:color w:val="323E4F" w:themeColor="text2" w:themeShade="BF"/>
                <w:sz w:val="24"/>
                <w:szCs w:val="24"/>
                <w:lang w:eastAsia="en-AU"/>
              </w:rPr>
              <w:t xml:space="preserve"> and associate professionals</w:t>
            </w:r>
          </w:p>
        </w:tc>
        <w:tc>
          <w:tcPr>
            <w:tcW w:w="856" w:type="pct"/>
            <w:hideMark/>
          </w:tcPr>
          <w:p w14:paraId="60CDB2E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25</w:t>
            </w:r>
          </w:p>
        </w:tc>
      </w:tr>
      <w:tr w:rsidR="00AD16F0" w:rsidRPr="004D307F" w14:paraId="58D1EDF8" w14:textId="77777777" w:rsidTr="000E2834">
        <w:tc>
          <w:tcPr>
            <w:tcW w:w="0" w:type="auto"/>
            <w:hideMark/>
          </w:tcPr>
          <w:p w14:paraId="4FB5D65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DEC5C8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Tradesmen/women, skilled office, </w:t>
            </w:r>
            <w:proofErr w:type="gramStart"/>
            <w:r w:rsidRPr="004D307F">
              <w:rPr>
                <w:rFonts w:ascii="VIC-Regular" w:eastAsia="Times New Roman" w:hAnsi="VIC-Regular" w:cs="Times New Roman"/>
                <w:color w:val="323E4F" w:themeColor="text2" w:themeShade="BF"/>
                <w:sz w:val="24"/>
                <w:szCs w:val="24"/>
                <w:lang w:eastAsia="en-AU"/>
              </w:rPr>
              <w:t>sales</w:t>
            </w:r>
            <w:proofErr w:type="gramEnd"/>
            <w:r w:rsidRPr="004D307F">
              <w:rPr>
                <w:rFonts w:ascii="VIC-Regular" w:eastAsia="Times New Roman" w:hAnsi="VIC-Regular" w:cs="Times New Roman"/>
                <w:color w:val="323E4F" w:themeColor="text2" w:themeShade="BF"/>
                <w:sz w:val="24"/>
                <w:szCs w:val="24"/>
                <w:lang w:eastAsia="en-AU"/>
              </w:rPr>
              <w:t xml:space="preserve"> and service staff</w:t>
            </w:r>
          </w:p>
        </w:tc>
        <w:tc>
          <w:tcPr>
            <w:tcW w:w="856" w:type="pct"/>
            <w:hideMark/>
          </w:tcPr>
          <w:p w14:paraId="3FA5DB1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30C2DE6E" w14:textId="77777777" w:rsidTr="000E2834">
        <w:tc>
          <w:tcPr>
            <w:tcW w:w="0" w:type="auto"/>
            <w:hideMark/>
          </w:tcPr>
          <w:p w14:paraId="08A3384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78B2FF4A"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Machine operators, hospitality staff, assistants, </w:t>
            </w:r>
            <w:proofErr w:type="gramStart"/>
            <w:r w:rsidRPr="004D307F">
              <w:rPr>
                <w:rFonts w:ascii="VIC-Regular" w:eastAsia="Times New Roman" w:hAnsi="VIC-Regular" w:cs="Times New Roman"/>
                <w:color w:val="323E4F" w:themeColor="text2" w:themeShade="BF"/>
                <w:sz w:val="24"/>
                <w:szCs w:val="24"/>
                <w:lang w:eastAsia="en-AU"/>
              </w:rPr>
              <w:t>labourers</w:t>
            </w:r>
            <w:proofErr w:type="gramEnd"/>
            <w:r w:rsidRPr="004D307F">
              <w:rPr>
                <w:rFonts w:ascii="VIC-Regular" w:eastAsia="Times New Roman" w:hAnsi="VIC-Regular" w:cs="Times New Roman"/>
                <w:color w:val="323E4F" w:themeColor="text2" w:themeShade="BF"/>
                <w:sz w:val="24"/>
                <w:szCs w:val="24"/>
                <w:lang w:eastAsia="en-AU"/>
              </w:rPr>
              <w:t xml:space="preserve"> and related workers</w:t>
            </w:r>
          </w:p>
        </w:tc>
        <w:tc>
          <w:tcPr>
            <w:tcW w:w="856" w:type="pct"/>
            <w:hideMark/>
          </w:tcPr>
          <w:p w14:paraId="05F8B19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5</w:t>
            </w:r>
          </w:p>
        </w:tc>
      </w:tr>
      <w:tr w:rsidR="00AD16F0" w:rsidRPr="004D307F" w14:paraId="365A89AF" w14:textId="77777777" w:rsidTr="000E2834">
        <w:tc>
          <w:tcPr>
            <w:tcW w:w="0" w:type="auto"/>
            <w:hideMark/>
          </w:tcPr>
          <w:p w14:paraId="3EDBE83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15697AE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nemployed &amp; pensioners (for 12 months or longer)</w:t>
            </w:r>
          </w:p>
        </w:tc>
        <w:tc>
          <w:tcPr>
            <w:tcW w:w="856" w:type="pct"/>
            <w:hideMark/>
          </w:tcPr>
          <w:p w14:paraId="0A9CA45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4A60C8C1" w14:textId="16AC38A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ata recorded in the August census as “unknown” is </w:t>
      </w:r>
      <w:r w:rsidR="000E2834" w:rsidRPr="004D307F">
        <w:rPr>
          <w:rFonts w:ascii="VIC-Regular" w:eastAsia="Times New Roman" w:hAnsi="VIC-Regular" w:cs="Times New Roman"/>
          <w:color w:val="011A3C"/>
          <w:sz w:val="24"/>
          <w:szCs w:val="24"/>
          <w:lang w:val="en" w:eastAsia="en-AU"/>
        </w:rPr>
        <w:t xml:space="preserve">allocated to </w:t>
      </w:r>
      <w:r w:rsidRPr="004D307F">
        <w:rPr>
          <w:rFonts w:ascii="VIC-Regular" w:eastAsia="Times New Roman" w:hAnsi="VIC-Regular" w:cs="Times New Roman"/>
          <w:color w:val="011A3C"/>
          <w:sz w:val="24"/>
          <w:szCs w:val="24"/>
          <w:lang w:val="en" w:eastAsia="en-AU"/>
        </w:rPr>
        <w:t xml:space="preserve">the SFO density </w:t>
      </w:r>
      <w:r w:rsidR="00113120" w:rsidRPr="004D307F">
        <w:rPr>
          <w:rFonts w:ascii="VIC-Regular" w:eastAsia="Times New Roman" w:hAnsi="VIC-Regular" w:cs="Times New Roman"/>
          <w:color w:val="011A3C"/>
          <w:sz w:val="24"/>
          <w:szCs w:val="24"/>
          <w:lang w:val="en" w:eastAsia="en-AU"/>
        </w:rPr>
        <w:t>category as ‘</w:t>
      </w:r>
      <w:r w:rsidRPr="004D307F">
        <w:rPr>
          <w:rFonts w:ascii="VIC-Regular" w:eastAsia="Times New Roman" w:hAnsi="VIC-Regular" w:cs="Times New Roman"/>
          <w:color w:val="011A3C"/>
          <w:sz w:val="24"/>
          <w:szCs w:val="24"/>
          <w:lang w:val="en" w:eastAsia="en-AU"/>
        </w:rPr>
        <w:t>Occupation Group A</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nd attracts a zero weighting.</w:t>
      </w:r>
    </w:p>
    <w:p w14:paraId="7E026735" w14:textId="680710B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detailed </w:t>
      </w:r>
      <w:proofErr w:type="spellStart"/>
      <w:r w:rsidRPr="004D307F">
        <w:rPr>
          <w:rFonts w:ascii="VIC-Regular" w:eastAsia="Times New Roman" w:hAnsi="VIC-Regular" w:cs="Times New Roman"/>
          <w:color w:val="011A3C"/>
          <w:sz w:val="24"/>
          <w:szCs w:val="24"/>
          <w:lang w:val="en" w:eastAsia="en-AU"/>
        </w:rPr>
        <w:t>categorisation</w:t>
      </w:r>
      <w:proofErr w:type="spellEnd"/>
      <w:r w:rsidRPr="004D307F">
        <w:rPr>
          <w:rFonts w:ascii="VIC-Regular" w:eastAsia="Times New Roman" w:hAnsi="VIC-Regular" w:cs="Times New Roman"/>
          <w:color w:val="011A3C"/>
          <w:sz w:val="24"/>
          <w:szCs w:val="24"/>
          <w:lang w:val="en" w:eastAsia="en-AU"/>
        </w:rPr>
        <w:t xml:space="preserve"> of SFO occupational categories</w:t>
      </w:r>
      <w:r w:rsidR="00D836DB" w:rsidRPr="004D307F">
        <w:rPr>
          <w:rFonts w:ascii="VIC-Regular" w:eastAsia="Times New Roman" w:hAnsi="VIC-Regular" w:cs="Times New Roman"/>
          <w:color w:val="011A3C"/>
          <w:sz w:val="24"/>
          <w:szCs w:val="24"/>
          <w:lang w:val="en" w:eastAsia="en-AU"/>
        </w:rPr>
        <w:t>, refer to the</w:t>
      </w:r>
      <w:r w:rsidRPr="004D307F">
        <w:rPr>
          <w:rFonts w:ascii="VIC-Regular" w:eastAsia="Times New Roman" w:hAnsi="VIC-Regular" w:cs="Times New Roman"/>
          <w:color w:val="011A3C"/>
          <w:sz w:val="24"/>
          <w:szCs w:val="24"/>
          <w:lang w:val="en" w:eastAsia="en-AU"/>
        </w:rPr>
        <w:t xml:space="preserve"> link below:</w:t>
      </w:r>
    </w:p>
    <w:p w14:paraId="3D3E46F4" w14:textId="77777777" w:rsidR="00AD16F0" w:rsidRPr="004D307F" w:rsidRDefault="00A3542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44" w:history="1">
        <w:r w:rsidR="00AD16F0" w:rsidRPr="004D307F">
          <w:rPr>
            <w:rFonts w:ascii="VIC-Regular" w:eastAsia="Times New Roman" w:hAnsi="VIC-Regular" w:cs="Times New Roman"/>
            <w:color w:val="011A3C"/>
            <w:sz w:val="24"/>
            <w:szCs w:val="24"/>
            <w:lang w:val="en" w:eastAsia="en-AU"/>
          </w:rPr>
          <w:t>SFO.aspx</w:t>
        </w:r>
      </w:hyperlink>
    </w:p>
    <w:p w14:paraId="1934CB4C" w14:textId="77777777" w:rsidR="00AD16F0" w:rsidRPr="004D307F" w:rsidRDefault="00AD16F0" w:rsidP="00C53D2A">
      <w:pPr>
        <w:rPr>
          <w:b/>
          <w:bCs/>
          <w:lang w:val="en" w:eastAsia="en-AU"/>
        </w:rPr>
      </w:pPr>
      <w:r w:rsidRPr="004D307F">
        <w:rPr>
          <w:b/>
          <w:bCs/>
          <w:lang w:val="en" w:eastAsia="en-AU"/>
        </w:rPr>
        <w:t>SFO, SFO and SFOE index calculation</w:t>
      </w:r>
    </w:p>
    <w:p w14:paraId="1967CF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O index is then calculated using the method below: </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b/>
          <w:bCs/>
          <w:color w:val="011A3C"/>
          <w:sz w:val="24"/>
          <w:szCs w:val="24"/>
          <w:lang w:val="en" w:eastAsia="en-AU"/>
        </w:rPr>
        <w:t>SFO calculation =</w:t>
      </w:r>
      <w:r w:rsidRPr="004D307F">
        <w:rPr>
          <w:rFonts w:ascii="VIC-Regular" w:eastAsia="Times New Roman" w:hAnsi="VIC-Regular" w:cs="Times New Roman"/>
          <w:color w:val="011A3C"/>
          <w:sz w:val="24"/>
          <w:szCs w:val="24"/>
          <w:lang w:val="en" w:eastAsia="en-AU"/>
        </w:rPr>
        <w:t xml:space="preserve"> (number of students x weighting for each occupational category) / total number of students based on the occupational groupings and weightings in Table 2</w:t>
      </w:r>
    </w:p>
    <w:p w14:paraId="3E8187B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calculate the SFE index, the parent’s educational qualification is </w:t>
      </w:r>
      <w:proofErr w:type="spellStart"/>
      <w:r w:rsidRPr="004D307F">
        <w:rPr>
          <w:rFonts w:ascii="VIC-Regular" w:eastAsia="Times New Roman" w:hAnsi="VIC-Regular" w:cs="Times New Roman"/>
          <w:color w:val="011A3C"/>
          <w:sz w:val="24"/>
          <w:szCs w:val="24"/>
          <w:lang w:val="en" w:eastAsia="en-AU"/>
        </w:rPr>
        <w:t>categorised</w:t>
      </w:r>
      <w:proofErr w:type="spellEnd"/>
      <w:r w:rsidRPr="004D307F">
        <w:rPr>
          <w:rFonts w:ascii="VIC-Regular" w:eastAsia="Times New Roman" w:hAnsi="VIC-Regular" w:cs="Times New Roman"/>
          <w:color w:val="011A3C"/>
          <w:sz w:val="24"/>
          <w:szCs w:val="24"/>
          <w:lang w:val="en" w:eastAsia="en-AU"/>
        </w:rPr>
        <w:t xml:space="preserve"> and weighted according to the categories found in Table 3 below. Data regarding educational qualification is collected annually as part of the August census.</w:t>
      </w:r>
    </w:p>
    <w:p w14:paraId="0A3F6A52"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9"/>
        <w:gridCol w:w="5472"/>
        <w:gridCol w:w="1485"/>
      </w:tblGrid>
      <w:tr w:rsidR="00AD16F0" w:rsidRPr="004D307F" w14:paraId="0FCD0208" w14:textId="77777777" w:rsidTr="00080034">
        <w:trPr>
          <w:tblHeader/>
        </w:trPr>
        <w:tc>
          <w:tcPr>
            <w:tcW w:w="0" w:type="auto"/>
            <w:hideMark/>
          </w:tcPr>
          <w:p w14:paraId="3DDE772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1A8EB358"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Qualification Grouping</w:t>
            </w:r>
          </w:p>
        </w:tc>
        <w:tc>
          <w:tcPr>
            <w:tcW w:w="0" w:type="auto"/>
            <w:hideMark/>
          </w:tcPr>
          <w:p w14:paraId="6F83011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71D9A649" w14:textId="77777777" w:rsidTr="00080034">
        <w:tc>
          <w:tcPr>
            <w:tcW w:w="0" w:type="auto"/>
            <w:hideMark/>
          </w:tcPr>
          <w:p w14:paraId="46D3B5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2E17D1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t stated/Unknown</w:t>
            </w:r>
          </w:p>
        </w:tc>
        <w:tc>
          <w:tcPr>
            <w:tcW w:w="0" w:type="auto"/>
            <w:hideMark/>
          </w:tcPr>
          <w:p w14:paraId="5F87A53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2361FF4" w14:textId="77777777" w:rsidTr="00080034">
        <w:tc>
          <w:tcPr>
            <w:tcW w:w="0" w:type="auto"/>
            <w:hideMark/>
          </w:tcPr>
          <w:p w14:paraId="45CD3C0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D84959B"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roofErr w:type="gramStart"/>
            <w:r w:rsidRPr="004D307F">
              <w:rPr>
                <w:rFonts w:ascii="VIC-Regular" w:eastAsia="Times New Roman" w:hAnsi="VIC-Regular" w:cs="Times New Roman"/>
                <w:color w:val="323E4F" w:themeColor="text2" w:themeShade="BF"/>
                <w:sz w:val="24"/>
                <w:szCs w:val="24"/>
                <w:lang w:eastAsia="en-AU"/>
              </w:rPr>
              <w:t>Bachelor</w:t>
            </w:r>
            <w:proofErr w:type="gramEnd"/>
            <w:r w:rsidRPr="004D307F">
              <w:rPr>
                <w:rFonts w:ascii="VIC-Regular" w:eastAsia="Times New Roman" w:hAnsi="VIC-Regular" w:cs="Times New Roman"/>
                <w:color w:val="323E4F" w:themeColor="text2" w:themeShade="BF"/>
                <w:sz w:val="24"/>
                <w:szCs w:val="24"/>
                <w:lang w:eastAsia="en-AU"/>
              </w:rPr>
              <w:t xml:space="preserve"> degree or above</w:t>
            </w:r>
          </w:p>
        </w:tc>
        <w:tc>
          <w:tcPr>
            <w:tcW w:w="0" w:type="auto"/>
            <w:hideMark/>
          </w:tcPr>
          <w:p w14:paraId="126C5CF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1C3873E" w14:textId="77777777" w:rsidTr="00080034">
        <w:tc>
          <w:tcPr>
            <w:tcW w:w="0" w:type="auto"/>
            <w:hideMark/>
          </w:tcPr>
          <w:p w14:paraId="5174B96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5F924C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dvanced diploma/Diploma</w:t>
            </w:r>
          </w:p>
        </w:tc>
        <w:tc>
          <w:tcPr>
            <w:tcW w:w="0" w:type="auto"/>
            <w:hideMark/>
          </w:tcPr>
          <w:p w14:paraId="4205561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1947C446" w14:textId="77777777" w:rsidTr="00080034">
        <w:tc>
          <w:tcPr>
            <w:tcW w:w="0" w:type="auto"/>
            <w:hideMark/>
          </w:tcPr>
          <w:p w14:paraId="252830C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1E4720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ertificate I to IV (inc. trade certificate)</w:t>
            </w:r>
          </w:p>
        </w:tc>
        <w:tc>
          <w:tcPr>
            <w:tcW w:w="0" w:type="auto"/>
            <w:hideMark/>
          </w:tcPr>
          <w:p w14:paraId="03F641D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72867884" w14:textId="77777777" w:rsidTr="00080034">
        <w:tc>
          <w:tcPr>
            <w:tcW w:w="0" w:type="auto"/>
            <w:hideMark/>
          </w:tcPr>
          <w:p w14:paraId="714160A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7425115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2 or equivalent</w:t>
            </w:r>
          </w:p>
        </w:tc>
        <w:tc>
          <w:tcPr>
            <w:tcW w:w="0" w:type="auto"/>
            <w:hideMark/>
          </w:tcPr>
          <w:p w14:paraId="4D167B5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06FAA619" w14:textId="77777777" w:rsidTr="00080034">
        <w:tc>
          <w:tcPr>
            <w:tcW w:w="0" w:type="auto"/>
            <w:hideMark/>
          </w:tcPr>
          <w:p w14:paraId="2BCA5DD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3</w:t>
            </w:r>
          </w:p>
        </w:tc>
        <w:tc>
          <w:tcPr>
            <w:tcW w:w="0" w:type="auto"/>
            <w:hideMark/>
          </w:tcPr>
          <w:p w14:paraId="0D7E943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1 or equivalent</w:t>
            </w:r>
          </w:p>
        </w:tc>
        <w:tc>
          <w:tcPr>
            <w:tcW w:w="0" w:type="auto"/>
            <w:hideMark/>
          </w:tcPr>
          <w:p w14:paraId="4C08C1AB"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0</w:t>
            </w:r>
          </w:p>
        </w:tc>
      </w:tr>
      <w:tr w:rsidR="00AD16F0" w:rsidRPr="004D307F" w14:paraId="4A507812" w14:textId="77777777" w:rsidTr="00080034">
        <w:tc>
          <w:tcPr>
            <w:tcW w:w="0" w:type="auto"/>
            <w:hideMark/>
          </w:tcPr>
          <w:p w14:paraId="58C2D2E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45223FF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0 or equivalent</w:t>
            </w:r>
          </w:p>
        </w:tc>
        <w:tc>
          <w:tcPr>
            <w:tcW w:w="0" w:type="auto"/>
            <w:hideMark/>
          </w:tcPr>
          <w:p w14:paraId="4DFBA7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90</w:t>
            </w:r>
          </w:p>
        </w:tc>
      </w:tr>
      <w:tr w:rsidR="00AD16F0" w:rsidRPr="004D307F" w14:paraId="3FD6984C" w14:textId="77777777" w:rsidTr="00080034">
        <w:tc>
          <w:tcPr>
            <w:tcW w:w="0" w:type="auto"/>
            <w:hideMark/>
          </w:tcPr>
          <w:p w14:paraId="0C1B29D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0921457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9 or equivalent or below</w:t>
            </w:r>
          </w:p>
        </w:tc>
        <w:tc>
          <w:tcPr>
            <w:tcW w:w="0" w:type="auto"/>
            <w:hideMark/>
          </w:tcPr>
          <w:p w14:paraId="5C72EC0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269D72D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CASES21 Code 8 is No non-school qualification and defaults to the highest year of school completion.</w:t>
      </w:r>
    </w:p>
    <w:p w14:paraId="014AF2F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E index is then calculated using the method below: </w:t>
      </w:r>
    </w:p>
    <w:p w14:paraId="335830F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E calculation = (number of students x weighting for each educational category) / total number of students</w:t>
      </w:r>
    </w:p>
    <w:p w14:paraId="595C67C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the SFOE index with the SFO and SFE indices, the following calculation is used:</w:t>
      </w:r>
    </w:p>
    <w:p w14:paraId="4905102C"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FOE calculation =</w:t>
      </w:r>
      <w:r w:rsidRPr="004D307F">
        <w:rPr>
          <w:rFonts w:ascii="VIC-Regular" w:eastAsia="Times New Roman" w:hAnsi="VIC-Regular" w:cs="Times New Roman"/>
          <w:color w:val="011A3C"/>
          <w:sz w:val="24"/>
          <w:szCs w:val="24"/>
          <w:lang w:val="en" w:eastAsia="en-AU"/>
        </w:rPr>
        <w:t xml:space="preserve"> (SFO index + SFE index) / 2</w:t>
      </w:r>
    </w:p>
    <w:p w14:paraId="624A3AD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If a school has an SFO of 0.6342 and an SFE of 0.6156, the SFOE index would be 0.6249.</w:t>
      </w:r>
    </w:p>
    <w:p w14:paraId="54C0B95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How social disadvantage funding is calculated</w:t>
      </w:r>
    </w:p>
    <w:p w14:paraId="00938A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that Social Disadvantage funding allocations are based on.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chool’s SFOE will be used to calculate the rate of Social Disadvantage loading each student will attract. Where a school’s SFOE is at or below the Minimum SFOE Threshold, the minimum rate of each loading will be applied and, where it is at or above the Maximum SFOE </w:t>
      </w:r>
      <w:r w:rsidRPr="004D307F">
        <w:rPr>
          <w:rFonts w:ascii="VIC-Regular" w:eastAsia="Times New Roman" w:hAnsi="VIC-Regular" w:cs="Times New Roman"/>
          <w:color w:val="011A3C"/>
          <w:sz w:val="24"/>
          <w:szCs w:val="24"/>
          <w:lang w:val="en" w:eastAsia="en-AU"/>
        </w:rPr>
        <w:lastRenderedPageBreak/>
        <w:t>Threshold, each student attracts the Maximum Rate for their loading. (Thresholds and rates can be found in Table 4). </w:t>
      </w:r>
    </w:p>
    <w:p w14:paraId="67B59682"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SFOE – Minimum SFOE Threshold) / (Maximum SFOE Threshold-Minimum SFOE Threshold))</w:t>
      </w:r>
    </w:p>
    <w:p w14:paraId="2C3B282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then applied to each loading rate by:</w:t>
      </w:r>
    </w:p>
    <w:p w14:paraId="747FA5F2"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in Funding Rate + (Taper x (Max Funding Rate – Min Funding Rate))</w:t>
      </w:r>
    </w:p>
    <w:p w14:paraId="600E2FF2"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the Social Disadvantage loading rates are determined for the school, it is multiplied by the number of enrolled students eligible for either the level 1 loading or level 2 loading, respectively. The enrolment is based on the students recorded in the August census of the preceding year.</w:t>
      </w:r>
    </w:p>
    <w:p w14:paraId="1B523AA5"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chool’s overall Social Disadvantage funding is calculated by combining both the total level 1 and level 2 loadings their students are eligible for. </w:t>
      </w:r>
    </w:p>
    <w:p w14:paraId="3CA09CB7"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 on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975"/>
        <w:gridCol w:w="976"/>
        <w:gridCol w:w="976"/>
        <w:gridCol w:w="1169"/>
        <w:gridCol w:w="1169"/>
        <w:gridCol w:w="1169"/>
        <w:gridCol w:w="1169"/>
      </w:tblGrid>
      <w:tr w:rsidR="00AD16F0" w:rsidRPr="004D307F" w14:paraId="034B5224" w14:textId="77777777" w:rsidTr="00113120">
        <w:trPr>
          <w:tblHeader/>
        </w:trPr>
        <w:tc>
          <w:tcPr>
            <w:tcW w:w="500" w:type="pct"/>
            <w:gridSpan w:val="8"/>
            <w:vAlign w:val="center"/>
            <w:hideMark/>
          </w:tcPr>
          <w:p w14:paraId="78A8EAF9"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Example</w:t>
            </w:r>
            <w:r w:rsidRPr="004D307F">
              <w:rPr>
                <w:rFonts w:ascii="VIC-Bold" w:eastAsia="Times New Roman" w:hAnsi="VIC-Bold" w:cs="Times New Roman"/>
                <w:color w:val="323E4F" w:themeColor="text2" w:themeShade="BF"/>
                <w:sz w:val="24"/>
                <w:szCs w:val="24"/>
                <w:lang w:eastAsia="en-AU"/>
              </w:rPr>
              <w:t xml:space="preserve"> - Social Disadvantage funding for a primary school with the following SFOE and enrolment numbers over three years:</w:t>
            </w:r>
          </w:p>
        </w:tc>
      </w:tr>
      <w:tr w:rsidR="00124D27" w:rsidRPr="004D307F" w14:paraId="1257E45A" w14:textId="77777777" w:rsidTr="00113120">
        <w:trPr>
          <w:tblHeader/>
        </w:trPr>
        <w:tc>
          <w:tcPr>
            <w:tcW w:w="705" w:type="pct"/>
            <w:hideMark/>
          </w:tcPr>
          <w:p w14:paraId="7B9ACFF8"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eastAsia="en-AU"/>
              </w:rPr>
            </w:pPr>
          </w:p>
        </w:tc>
        <w:tc>
          <w:tcPr>
            <w:tcW w:w="500" w:type="pct"/>
            <w:vAlign w:val="center"/>
            <w:hideMark/>
          </w:tcPr>
          <w:p w14:paraId="7D295354"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Actual</w:t>
            </w:r>
          </w:p>
        </w:tc>
        <w:tc>
          <w:tcPr>
            <w:tcW w:w="500" w:type="pct"/>
            <w:vAlign w:val="center"/>
            <w:hideMark/>
          </w:tcPr>
          <w:p w14:paraId="356EC68F"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9 Actual</w:t>
            </w:r>
          </w:p>
        </w:tc>
        <w:tc>
          <w:tcPr>
            <w:tcW w:w="500" w:type="pct"/>
            <w:vAlign w:val="center"/>
            <w:hideMark/>
          </w:tcPr>
          <w:p w14:paraId="75C43E54"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8 Actual</w:t>
            </w:r>
          </w:p>
        </w:tc>
        <w:tc>
          <w:tcPr>
            <w:tcW w:w="500" w:type="pct"/>
            <w:vAlign w:val="center"/>
            <w:hideMark/>
          </w:tcPr>
          <w:p w14:paraId="04980951"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Weighted (70%)</w:t>
            </w:r>
          </w:p>
        </w:tc>
        <w:tc>
          <w:tcPr>
            <w:tcW w:w="500" w:type="pct"/>
            <w:vAlign w:val="center"/>
            <w:hideMark/>
          </w:tcPr>
          <w:p w14:paraId="57AA1203"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9 Weighted (20%)</w:t>
            </w:r>
          </w:p>
        </w:tc>
        <w:tc>
          <w:tcPr>
            <w:tcW w:w="500" w:type="pct"/>
            <w:vAlign w:val="center"/>
            <w:hideMark/>
          </w:tcPr>
          <w:p w14:paraId="3281CFA9"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8 Weighted (10%)</w:t>
            </w:r>
          </w:p>
        </w:tc>
        <w:tc>
          <w:tcPr>
            <w:tcW w:w="500" w:type="pct"/>
            <w:vAlign w:val="center"/>
            <w:hideMark/>
          </w:tcPr>
          <w:p w14:paraId="390866AE"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Average</w:t>
            </w:r>
          </w:p>
        </w:tc>
      </w:tr>
      <w:tr w:rsidR="00124D27" w:rsidRPr="004D307F" w14:paraId="674B9DF9" w14:textId="77777777" w:rsidTr="00113120">
        <w:tc>
          <w:tcPr>
            <w:tcW w:w="705" w:type="pct"/>
            <w:hideMark/>
          </w:tcPr>
          <w:p w14:paraId="50DFFA94"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E</w:t>
            </w:r>
          </w:p>
        </w:tc>
        <w:tc>
          <w:tcPr>
            <w:tcW w:w="500" w:type="pct"/>
            <w:vAlign w:val="center"/>
            <w:hideMark/>
          </w:tcPr>
          <w:p w14:paraId="3B9CEE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021</w:t>
            </w:r>
          </w:p>
        </w:tc>
        <w:tc>
          <w:tcPr>
            <w:tcW w:w="500" w:type="pct"/>
            <w:vAlign w:val="center"/>
            <w:hideMark/>
          </w:tcPr>
          <w:p w14:paraId="0E6B5D6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313</w:t>
            </w:r>
          </w:p>
        </w:tc>
        <w:tc>
          <w:tcPr>
            <w:tcW w:w="500" w:type="pct"/>
            <w:vAlign w:val="center"/>
            <w:hideMark/>
          </w:tcPr>
          <w:p w14:paraId="47EB968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189</w:t>
            </w:r>
          </w:p>
        </w:tc>
        <w:tc>
          <w:tcPr>
            <w:tcW w:w="500" w:type="pct"/>
            <w:vAlign w:val="center"/>
            <w:hideMark/>
          </w:tcPr>
          <w:p w14:paraId="33F9BB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215</w:t>
            </w:r>
          </w:p>
        </w:tc>
        <w:tc>
          <w:tcPr>
            <w:tcW w:w="500" w:type="pct"/>
            <w:vAlign w:val="center"/>
            <w:hideMark/>
          </w:tcPr>
          <w:p w14:paraId="0E96ADB8"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1063</w:t>
            </w:r>
          </w:p>
        </w:tc>
        <w:tc>
          <w:tcPr>
            <w:tcW w:w="500" w:type="pct"/>
            <w:vAlign w:val="center"/>
            <w:hideMark/>
          </w:tcPr>
          <w:p w14:paraId="45931CC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519</w:t>
            </w:r>
          </w:p>
        </w:tc>
        <w:tc>
          <w:tcPr>
            <w:tcW w:w="500" w:type="pct"/>
            <w:vAlign w:val="center"/>
            <w:hideMark/>
          </w:tcPr>
          <w:p w14:paraId="37C3A2D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797</w:t>
            </w:r>
          </w:p>
        </w:tc>
      </w:tr>
      <w:tr w:rsidR="00124D27" w:rsidRPr="004D307F" w14:paraId="5AD3BADF" w14:textId="77777777" w:rsidTr="00113120">
        <w:tc>
          <w:tcPr>
            <w:tcW w:w="705" w:type="pct"/>
            <w:hideMark/>
          </w:tcPr>
          <w:p w14:paraId="5AF8414E"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w:t>
            </w:r>
          </w:p>
        </w:tc>
        <w:tc>
          <w:tcPr>
            <w:tcW w:w="500" w:type="pct"/>
            <w:vAlign w:val="center"/>
            <w:hideMark/>
          </w:tcPr>
          <w:p w14:paraId="00EE441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6</w:t>
            </w:r>
          </w:p>
        </w:tc>
        <w:tc>
          <w:tcPr>
            <w:tcW w:w="500" w:type="pct"/>
            <w:vAlign w:val="center"/>
            <w:hideMark/>
          </w:tcPr>
          <w:p w14:paraId="4FB74919"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4</w:t>
            </w:r>
          </w:p>
        </w:tc>
        <w:tc>
          <w:tcPr>
            <w:tcW w:w="500" w:type="pct"/>
            <w:vAlign w:val="center"/>
            <w:hideMark/>
          </w:tcPr>
          <w:p w14:paraId="457C320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0</w:t>
            </w:r>
          </w:p>
        </w:tc>
        <w:tc>
          <w:tcPr>
            <w:tcW w:w="500" w:type="pct"/>
            <w:vAlign w:val="center"/>
            <w:hideMark/>
          </w:tcPr>
          <w:p w14:paraId="489721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6.2</w:t>
            </w:r>
          </w:p>
        </w:tc>
        <w:tc>
          <w:tcPr>
            <w:tcW w:w="500" w:type="pct"/>
            <w:vAlign w:val="center"/>
            <w:hideMark/>
          </w:tcPr>
          <w:p w14:paraId="68E1EE1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8</w:t>
            </w:r>
          </w:p>
        </w:tc>
        <w:tc>
          <w:tcPr>
            <w:tcW w:w="500" w:type="pct"/>
            <w:vAlign w:val="center"/>
            <w:hideMark/>
          </w:tcPr>
          <w:p w14:paraId="3E7770D3"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500" w:type="pct"/>
            <w:vAlign w:val="center"/>
            <w:hideMark/>
          </w:tcPr>
          <w:p w14:paraId="0730164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7</w:t>
            </w:r>
          </w:p>
        </w:tc>
      </w:tr>
      <w:tr w:rsidR="00124D27" w:rsidRPr="004D307F" w14:paraId="6CE60405" w14:textId="77777777" w:rsidTr="00113120">
        <w:tc>
          <w:tcPr>
            <w:tcW w:w="705" w:type="pct"/>
            <w:hideMark/>
          </w:tcPr>
          <w:p w14:paraId="07B4DA60"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w:t>
            </w:r>
          </w:p>
        </w:tc>
        <w:tc>
          <w:tcPr>
            <w:tcW w:w="500" w:type="pct"/>
            <w:vAlign w:val="center"/>
            <w:hideMark/>
          </w:tcPr>
          <w:p w14:paraId="402A54C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w:t>
            </w:r>
          </w:p>
        </w:tc>
        <w:tc>
          <w:tcPr>
            <w:tcW w:w="500" w:type="pct"/>
            <w:vAlign w:val="center"/>
            <w:hideMark/>
          </w:tcPr>
          <w:p w14:paraId="3303A0E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0</w:t>
            </w:r>
          </w:p>
        </w:tc>
        <w:tc>
          <w:tcPr>
            <w:tcW w:w="500" w:type="pct"/>
            <w:vAlign w:val="center"/>
            <w:hideMark/>
          </w:tcPr>
          <w:p w14:paraId="2D4077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1D30F705"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2.6</w:t>
            </w:r>
          </w:p>
        </w:tc>
        <w:tc>
          <w:tcPr>
            <w:tcW w:w="500" w:type="pct"/>
            <w:vAlign w:val="center"/>
            <w:hideMark/>
          </w:tcPr>
          <w:p w14:paraId="7A813D6D"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500" w:type="pct"/>
            <w:vAlign w:val="center"/>
            <w:hideMark/>
          </w:tcPr>
          <w:p w14:paraId="4B1E6AC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68F3D2A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5</w:t>
            </w:r>
          </w:p>
        </w:tc>
      </w:tr>
    </w:tbl>
    <w:p w14:paraId="4F353777" w14:textId="1DC08067" w:rsidR="00AD16F0" w:rsidRPr="004D307F" w:rsidRDefault="00AD16F0" w:rsidP="00AD16F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Example of Loading </w:t>
      </w:r>
      <w:r w:rsidR="00C53D2A" w:rsidRPr="004D307F">
        <w:rPr>
          <w:rFonts w:ascii="VIC-Regular" w:eastAsia="Times New Roman" w:hAnsi="VIC-Regular" w:cs="Times New Roman"/>
          <w:b/>
          <w:bCs/>
          <w:color w:val="011A3C"/>
          <w:sz w:val="24"/>
          <w:szCs w:val="24"/>
          <w:lang w:val="en" w:eastAsia="en-AU"/>
        </w:rPr>
        <w:t>calculations for</w:t>
      </w:r>
      <w:r w:rsidR="00E70DB3" w:rsidRPr="004D307F">
        <w:rPr>
          <w:rFonts w:ascii="VIC-Regular" w:eastAsia="Times New Roman" w:hAnsi="VIC-Regular" w:cs="Times New Roman"/>
          <w:b/>
          <w:bCs/>
          <w:color w:val="011A3C"/>
          <w:sz w:val="24"/>
          <w:szCs w:val="24"/>
          <w:lang w:val="en" w:eastAsia="en-AU"/>
        </w:rPr>
        <w:t xml:space="preserve"> a primary school </w:t>
      </w:r>
      <w:r w:rsidRPr="004D307F">
        <w:rPr>
          <w:rFonts w:ascii="VIC-Regular" w:eastAsia="Times New Roman" w:hAnsi="VIC-Regular" w:cs="Times New Roman"/>
          <w:b/>
          <w:bCs/>
          <w:color w:val="011A3C"/>
          <w:sz w:val="24"/>
          <w:szCs w:val="24"/>
          <w:lang w:val="en" w:eastAsia="en-AU"/>
        </w:rPr>
        <w:t>(excluding the floor):</w:t>
      </w:r>
    </w:p>
    <w:p w14:paraId="479DAF9D" w14:textId="6CBBDD4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w:t>
      </w:r>
      <w:bookmarkStart w:id="21" w:name="_Hlk50714244"/>
      <w:bookmarkStart w:id="22" w:name="_Hlk50720787"/>
      <w:r w:rsidRPr="004D307F">
        <w:rPr>
          <w:rFonts w:ascii="VIC-Regular" w:eastAsia="Times New Roman" w:hAnsi="VIC-Regular" w:cs="Times New Roman"/>
          <w:color w:val="011A3C"/>
          <w:sz w:val="24"/>
          <w:szCs w:val="24"/>
          <w:lang w:val="en" w:eastAsia="en-AU"/>
        </w:rPr>
        <w:t>Level 1 student: ($</w:t>
      </w:r>
      <w:r w:rsidR="00276061" w:rsidRPr="004D307F">
        <w:rPr>
          <w:rFonts w:ascii="VIC-Regular" w:eastAsia="Times New Roman" w:hAnsi="VIC-Regular" w:cs="Times New Roman"/>
          <w:color w:val="011A3C"/>
          <w:sz w:val="24"/>
          <w:szCs w:val="24"/>
          <w:lang w:val="en" w:eastAsia="en-AU"/>
        </w:rPr>
        <w:t>968</w:t>
      </w:r>
      <w:r w:rsidRPr="004D307F">
        <w:rPr>
          <w:rFonts w:ascii="VIC-Regular" w:eastAsia="Times New Roman" w:hAnsi="VIC-Regular" w:cs="Times New Roman"/>
          <w:color w:val="011A3C"/>
          <w:sz w:val="24"/>
          <w:szCs w:val="24"/>
          <w:lang w:val="en" w:eastAsia="en-AU"/>
        </w:rPr>
        <w:t xml:space="preserve"> +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276061" w:rsidRPr="004D307F">
        <w:rPr>
          <w:rFonts w:ascii="VIC-Regular" w:eastAsia="Times New Roman" w:hAnsi="VIC-Regular" w:cs="Times New Roman"/>
          <w:color w:val="011A3C"/>
          <w:sz w:val="24"/>
          <w:szCs w:val="24"/>
          <w:lang w:val="en" w:eastAsia="en-AU"/>
        </w:rPr>
        <w:t>5241</w:t>
      </w:r>
      <w:r w:rsidRPr="004D307F">
        <w:rPr>
          <w:rFonts w:ascii="VIC-Regular" w:eastAsia="Times New Roman" w:hAnsi="VIC-Regular" w:cs="Times New Roman"/>
          <w:color w:val="011A3C"/>
          <w:sz w:val="24"/>
          <w:szCs w:val="24"/>
          <w:lang w:val="en" w:eastAsia="en-AU"/>
        </w:rPr>
        <w:t xml:space="preserve"> – $</w:t>
      </w:r>
      <w:r w:rsidR="00276061" w:rsidRPr="004D307F">
        <w:rPr>
          <w:rFonts w:ascii="VIC-Regular" w:eastAsia="Times New Roman" w:hAnsi="VIC-Regular" w:cs="Times New Roman"/>
          <w:color w:val="011A3C"/>
          <w:sz w:val="24"/>
          <w:szCs w:val="24"/>
          <w:lang w:val="en" w:eastAsia="en-AU"/>
        </w:rPr>
        <w:t>968</w:t>
      </w:r>
      <w:r w:rsidRPr="004D307F">
        <w:rPr>
          <w:rFonts w:ascii="VIC-Regular" w:eastAsia="Times New Roman" w:hAnsi="VIC-Regular" w:cs="Times New Roman"/>
          <w:color w:val="011A3C"/>
          <w:sz w:val="24"/>
          <w:szCs w:val="24"/>
          <w:lang w:val="en" w:eastAsia="en-AU"/>
        </w:rPr>
        <w:t xml:space="preserve">)) * 167 enrolment </w:t>
      </w:r>
      <w:r w:rsidR="00C53D2A" w:rsidRPr="004D307F">
        <w:rPr>
          <w:rFonts w:ascii="VIC-Regular" w:eastAsia="Times New Roman" w:hAnsi="VIC-Regular" w:cs="Times New Roman"/>
          <w:color w:val="011A3C"/>
          <w:sz w:val="24"/>
          <w:szCs w:val="24"/>
          <w:lang w:val="en" w:eastAsia="en-AU"/>
        </w:rPr>
        <w:t>= $</w:t>
      </w:r>
      <w:r w:rsidR="002F13F4" w:rsidRPr="004D307F">
        <w:rPr>
          <w:rFonts w:ascii="VIC-Regular" w:eastAsia="Times New Roman" w:hAnsi="VIC-Regular" w:cs="Times New Roman"/>
          <w:color w:val="011A3C"/>
          <w:sz w:val="24"/>
          <w:szCs w:val="24"/>
          <w:lang w:val="en" w:eastAsia="en-AU"/>
        </w:rPr>
        <w:t>765,996</w:t>
      </w:r>
    </w:p>
    <w:p w14:paraId="1EFED2ED" w14:textId="0ED0A630" w:rsidR="00A12061" w:rsidRPr="004D307F"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Level 2 student: ($4</w:t>
      </w:r>
      <w:r w:rsidR="00276061" w:rsidRPr="004D307F">
        <w:rPr>
          <w:rFonts w:ascii="VIC-Regular" w:eastAsia="Times New Roman" w:hAnsi="VIC-Regular" w:cs="Times New Roman"/>
          <w:color w:val="011A3C"/>
          <w:sz w:val="24"/>
          <w:szCs w:val="24"/>
          <w:lang w:val="en" w:eastAsia="en-AU"/>
        </w:rPr>
        <w:t>84</w:t>
      </w:r>
      <w:r w:rsidRPr="004D307F">
        <w:rPr>
          <w:rFonts w:ascii="VIC-Regular" w:eastAsia="Times New Roman" w:hAnsi="VIC-Regular" w:cs="Times New Roman"/>
          <w:color w:val="011A3C"/>
          <w:sz w:val="24"/>
          <w:szCs w:val="24"/>
          <w:lang w:val="en" w:eastAsia="en-AU"/>
        </w:rPr>
        <w:t xml:space="preserve"> +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276061" w:rsidRPr="004D307F">
        <w:rPr>
          <w:rFonts w:ascii="VIC-Regular" w:eastAsia="Times New Roman" w:hAnsi="VIC-Regular" w:cs="Times New Roman"/>
          <w:color w:val="011A3C"/>
          <w:sz w:val="24"/>
          <w:szCs w:val="24"/>
          <w:lang w:val="en" w:eastAsia="en-AU"/>
        </w:rPr>
        <w:t>2622</w:t>
      </w:r>
      <w:r w:rsidRPr="004D307F">
        <w:rPr>
          <w:rFonts w:ascii="VIC-Regular" w:eastAsia="Times New Roman" w:hAnsi="VIC-Regular" w:cs="Times New Roman"/>
          <w:color w:val="011A3C"/>
          <w:sz w:val="24"/>
          <w:szCs w:val="24"/>
          <w:lang w:val="en" w:eastAsia="en-AU"/>
        </w:rPr>
        <w:t>– $4</w:t>
      </w:r>
      <w:r w:rsidR="00276061" w:rsidRPr="004D307F">
        <w:rPr>
          <w:rFonts w:ascii="VIC-Regular" w:eastAsia="Times New Roman" w:hAnsi="VIC-Regular" w:cs="Times New Roman"/>
          <w:color w:val="011A3C"/>
          <w:sz w:val="24"/>
          <w:szCs w:val="24"/>
          <w:lang w:val="en" w:eastAsia="en-AU"/>
        </w:rPr>
        <w:t>84</w:t>
      </w:r>
      <w:r w:rsidRPr="004D307F">
        <w:rPr>
          <w:rFonts w:ascii="VIC-Regular" w:eastAsia="Times New Roman" w:hAnsi="VIC-Regular" w:cs="Times New Roman"/>
          <w:color w:val="011A3C"/>
          <w:sz w:val="24"/>
          <w:szCs w:val="24"/>
          <w:lang w:val="en" w:eastAsia="en-AU"/>
        </w:rPr>
        <w:t xml:space="preserve">)) * 125 enrolment </w:t>
      </w:r>
      <w:r w:rsidR="00C53D2A" w:rsidRPr="004D307F">
        <w:rPr>
          <w:rFonts w:ascii="VIC-Regular" w:eastAsia="Times New Roman" w:hAnsi="VIC-Regular" w:cs="Times New Roman"/>
          <w:color w:val="011A3C"/>
          <w:sz w:val="24"/>
          <w:szCs w:val="24"/>
          <w:lang w:val="en" w:eastAsia="en-AU"/>
        </w:rPr>
        <w:t>= $</w:t>
      </w:r>
      <w:r w:rsidR="002F13F4" w:rsidRPr="004D307F">
        <w:rPr>
          <w:rFonts w:ascii="VIC-Regular" w:eastAsia="Times New Roman" w:hAnsi="VIC-Regular" w:cs="Times New Roman"/>
          <w:color w:val="011A3C"/>
          <w:sz w:val="24"/>
          <w:szCs w:val="24"/>
          <w:lang w:val="en" w:eastAsia="en-AU"/>
        </w:rPr>
        <w:t>286,834</w:t>
      </w:r>
      <w:bookmarkEnd w:id="21"/>
      <w:r w:rsidRPr="004D307F">
        <w:rPr>
          <w:rFonts w:ascii="VIC-Regular" w:eastAsia="Times New Roman" w:hAnsi="VIC-Regular" w:cs="Times New Roman"/>
          <w:color w:val="011A3C"/>
          <w:sz w:val="24"/>
          <w:szCs w:val="24"/>
          <w:lang w:val="en" w:eastAsia="en-AU"/>
        </w:rPr>
        <w:t xml:space="preserve">• Total Social Disadvantage funding: </w:t>
      </w:r>
      <w:r w:rsidR="00E70DB3" w:rsidRPr="004D307F">
        <w:rPr>
          <w:rFonts w:ascii="VIC-Regular" w:eastAsia="Times New Roman" w:hAnsi="VIC-Regular" w:cs="Times New Roman"/>
          <w:color w:val="011A3C"/>
          <w:sz w:val="24"/>
          <w:szCs w:val="24"/>
          <w:lang w:val="en" w:eastAsia="en-AU"/>
        </w:rPr>
        <w:t>$</w:t>
      </w:r>
      <w:r w:rsidR="007106F7" w:rsidRPr="004D307F">
        <w:rPr>
          <w:rFonts w:ascii="VIC-Regular" w:eastAsia="Times New Roman" w:hAnsi="VIC-Regular" w:cs="Times New Roman"/>
          <w:color w:val="011A3C"/>
          <w:sz w:val="24"/>
          <w:szCs w:val="24"/>
          <w:lang w:val="en" w:eastAsia="en-AU"/>
        </w:rPr>
        <w:t>765,996</w:t>
      </w:r>
      <w:r w:rsidR="00E70DB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w:t>
      </w:r>
      <w:r w:rsidR="00E70DB3" w:rsidRPr="004D307F">
        <w:rPr>
          <w:rFonts w:ascii="VIC-Regular" w:eastAsia="Times New Roman" w:hAnsi="VIC-Regular" w:cs="Times New Roman"/>
          <w:color w:val="011A3C"/>
          <w:sz w:val="24"/>
          <w:szCs w:val="24"/>
          <w:lang w:val="en" w:eastAsia="en-AU"/>
        </w:rPr>
        <w:t>$</w:t>
      </w:r>
      <w:r w:rsidR="007106F7" w:rsidRPr="004D307F">
        <w:rPr>
          <w:rFonts w:ascii="VIC-Regular" w:eastAsia="Times New Roman" w:hAnsi="VIC-Regular" w:cs="Times New Roman"/>
          <w:color w:val="011A3C"/>
          <w:sz w:val="24"/>
          <w:szCs w:val="24"/>
          <w:lang w:val="en" w:eastAsia="en-AU"/>
        </w:rPr>
        <w:t>286,834</w:t>
      </w:r>
      <w:r w:rsidR="00E70DB3" w:rsidRPr="004D307F">
        <w:rPr>
          <w:rFonts w:ascii="VIC-Regular" w:eastAsia="Times New Roman" w:hAnsi="VIC-Regular" w:cs="Times New Roman"/>
          <w:color w:val="011A3C"/>
          <w:sz w:val="24"/>
          <w:szCs w:val="24"/>
          <w:lang w:val="en" w:eastAsia="en-AU"/>
        </w:rPr>
        <w:t xml:space="preserve"> </w:t>
      </w:r>
      <w:proofErr w:type="gramStart"/>
      <w:r w:rsidRPr="004D307F">
        <w:rPr>
          <w:rFonts w:ascii="VIC-Regular" w:eastAsia="Times New Roman" w:hAnsi="VIC-Regular" w:cs="Times New Roman"/>
          <w:color w:val="011A3C"/>
          <w:sz w:val="24"/>
          <w:szCs w:val="24"/>
          <w:lang w:val="en" w:eastAsia="en-AU"/>
        </w:rPr>
        <w:t xml:space="preserve">= </w:t>
      </w:r>
      <w:r w:rsidR="00E70DB3" w:rsidRPr="004D307F">
        <w:rPr>
          <w:rFonts w:ascii="VIC-Regular" w:eastAsia="Times New Roman" w:hAnsi="VIC-Regular" w:cs="Times New Roman"/>
          <w:color w:val="011A3C"/>
          <w:sz w:val="24"/>
          <w:szCs w:val="24"/>
          <w:lang w:val="en" w:eastAsia="en-AU"/>
        </w:rPr>
        <w:t xml:space="preserve"> </w:t>
      </w:r>
      <w:r w:rsidR="002F13F4" w:rsidRPr="004D307F">
        <w:rPr>
          <w:rFonts w:ascii="VIC-Regular" w:eastAsia="Times New Roman" w:hAnsi="VIC-Regular" w:cs="Times New Roman"/>
          <w:color w:val="011A3C"/>
          <w:sz w:val="24"/>
          <w:szCs w:val="24"/>
          <w:lang w:val="en" w:eastAsia="en-AU"/>
        </w:rPr>
        <w:t>$</w:t>
      </w:r>
      <w:proofErr w:type="gramEnd"/>
      <w:r w:rsidR="002F13F4" w:rsidRPr="004D307F">
        <w:rPr>
          <w:rFonts w:ascii="VIC-Regular" w:eastAsia="Times New Roman" w:hAnsi="VIC-Regular" w:cs="Times New Roman"/>
          <w:color w:val="011A3C"/>
          <w:sz w:val="24"/>
          <w:szCs w:val="24"/>
          <w:lang w:val="en" w:eastAsia="en-AU"/>
        </w:rPr>
        <w:t>1,052,8</w:t>
      </w:r>
      <w:r w:rsidR="007106F7" w:rsidRPr="004D307F">
        <w:rPr>
          <w:rFonts w:ascii="VIC-Regular" w:eastAsia="Times New Roman" w:hAnsi="VIC-Regular" w:cs="Times New Roman"/>
          <w:color w:val="011A3C"/>
          <w:sz w:val="24"/>
          <w:szCs w:val="24"/>
          <w:lang w:val="en" w:eastAsia="en-AU"/>
        </w:rPr>
        <w:t>30</w:t>
      </w:r>
      <w:bookmarkEnd w:id="22"/>
    </w:p>
    <w:p w14:paraId="6204CCF4" w14:textId="553CF7E4"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1"/>
        <w:gridCol w:w="1213"/>
        <w:gridCol w:w="1301"/>
        <w:gridCol w:w="1241"/>
        <w:gridCol w:w="1322"/>
        <w:gridCol w:w="1243"/>
        <w:gridCol w:w="1325"/>
      </w:tblGrid>
      <w:tr w:rsidR="00AD16F0" w:rsidRPr="004D307F" w14:paraId="65190952" w14:textId="77777777" w:rsidTr="00080034">
        <w:trPr>
          <w:tblHeader/>
        </w:trPr>
        <w:tc>
          <w:tcPr>
            <w:tcW w:w="705" w:type="pct"/>
            <w:hideMark/>
          </w:tcPr>
          <w:p w14:paraId="6D37A6B2"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581" w:type="pct"/>
            <w:hideMark/>
          </w:tcPr>
          <w:p w14:paraId="0B02F6C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inimum SFOE Threshold</w:t>
            </w:r>
          </w:p>
        </w:tc>
        <w:tc>
          <w:tcPr>
            <w:tcW w:w="0" w:type="auto"/>
            <w:hideMark/>
          </w:tcPr>
          <w:p w14:paraId="0BC0CF7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ximum SFOE Threshold</w:t>
            </w:r>
          </w:p>
        </w:tc>
        <w:tc>
          <w:tcPr>
            <w:tcW w:w="0" w:type="auto"/>
            <w:hideMark/>
          </w:tcPr>
          <w:p w14:paraId="7EE2AB3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inimum Rate</w:t>
            </w:r>
          </w:p>
        </w:tc>
        <w:tc>
          <w:tcPr>
            <w:tcW w:w="0" w:type="auto"/>
            <w:hideMark/>
          </w:tcPr>
          <w:p w14:paraId="58CE56C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aximum Rate</w:t>
            </w:r>
          </w:p>
        </w:tc>
        <w:tc>
          <w:tcPr>
            <w:tcW w:w="0" w:type="auto"/>
            <w:hideMark/>
          </w:tcPr>
          <w:p w14:paraId="7EE42AB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inimum Rate</w:t>
            </w:r>
          </w:p>
        </w:tc>
        <w:tc>
          <w:tcPr>
            <w:tcW w:w="0" w:type="auto"/>
            <w:hideMark/>
          </w:tcPr>
          <w:p w14:paraId="1247BC8C"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aximum Rate</w:t>
            </w:r>
          </w:p>
        </w:tc>
      </w:tr>
      <w:tr w:rsidR="00AD16F0" w:rsidRPr="004D307F" w14:paraId="10724C14" w14:textId="77777777" w:rsidTr="00080034">
        <w:tc>
          <w:tcPr>
            <w:tcW w:w="705" w:type="pct"/>
            <w:hideMark/>
          </w:tcPr>
          <w:p w14:paraId="0C876D0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rimary</w:t>
            </w:r>
          </w:p>
        </w:tc>
        <w:tc>
          <w:tcPr>
            <w:tcW w:w="581" w:type="pct"/>
            <w:hideMark/>
          </w:tcPr>
          <w:p w14:paraId="426F5288" w14:textId="06ED6A4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3BDF7D5"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69D98AB5" w14:textId="79AED94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F14857"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59AB23E9" w14:textId="43D369D1" w:rsidR="00AD16F0" w:rsidRPr="004D307F" w:rsidRDefault="00C43BE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82D75" w:rsidRPr="004D307F">
              <w:rPr>
                <w:rFonts w:ascii="VIC-Regular" w:eastAsia="Times New Roman" w:hAnsi="VIC-Regular" w:cs="Times New Roman"/>
                <w:color w:val="323E4F" w:themeColor="text2" w:themeShade="BF"/>
                <w:sz w:val="24"/>
                <w:szCs w:val="24"/>
                <w:lang w:eastAsia="en-AU"/>
              </w:rPr>
              <w:t>5,2</w:t>
            </w:r>
            <w:r w:rsidR="00F14857"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158D798A" w14:textId="208F4C4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r w:rsidR="00F14857"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F7C5914" w14:textId="346DC8A3" w:rsidR="00AD16F0" w:rsidRPr="004D307F" w:rsidRDefault="00337C3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F14857" w:rsidRPr="004D307F">
              <w:rPr>
                <w:rFonts w:ascii="VIC-Regular" w:eastAsia="Times New Roman" w:hAnsi="VIC-Regular" w:cs="Times New Roman"/>
                <w:color w:val="323E4F" w:themeColor="text2" w:themeShade="BF"/>
                <w:sz w:val="24"/>
                <w:szCs w:val="24"/>
                <w:lang w:eastAsia="en-AU"/>
              </w:rPr>
              <w:t>37</w:t>
            </w:r>
          </w:p>
        </w:tc>
      </w:tr>
      <w:tr w:rsidR="00AD16F0" w:rsidRPr="004D307F" w14:paraId="455A4776" w14:textId="77777777" w:rsidTr="00080034">
        <w:tc>
          <w:tcPr>
            <w:tcW w:w="705" w:type="pct"/>
            <w:hideMark/>
          </w:tcPr>
          <w:p w14:paraId="0BDD5FD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ondary</w:t>
            </w:r>
          </w:p>
        </w:tc>
        <w:tc>
          <w:tcPr>
            <w:tcW w:w="581" w:type="pct"/>
            <w:hideMark/>
          </w:tcPr>
          <w:p w14:paraId="46B20335" w14:textId="204ADCC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3631F520"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3595A38B" w14:textId="72B6D952"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6</w:t>
            </w:r>
            <w:r w:rsidR="00F14857"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48AFD9F2" w14:textId="6BBC234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w:t>
            </w:r>
            <w:r w:rsidR="00F14857" w:rsidRPr="004D307F">
              <w:rPr>
                <w:rFonts w:ascii="VIC-Regular" w:eastAsia="Times New Roman" w:hAnsi="VIC-Regular" w:cs="Times New Roman"/>
                <w:color w:val="323E4F" w:themeColor="text2" w:themeShade="BF"/>
                <w:sz w:val="24"/>
                <w:szCs w:val="24"/>
                <w:lang w:eastAsia="en-AU"/>
              </w:rPr>
              <w:t>81</w:t>
            </w:r>
          </w:p>
        </w:tc>
        <w:tc>
          <w:tcPr>
            <w:tcW w:w="0" w:type="auto"/>
            <w:hideMark/>
          </w:tcPr>
          <w:p w14:paraId="1D48F993" w14:textId="2BA1A09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3</w:t>
            </w:r>
            <w:r w:rsidR="00F14857"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139B3C05" w14:textId="7299FC2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r w:rsidR="00F14857" w:rsidRPr="004D307F">
              <w:rPr>
                <w:rFonts w:ascii="VIC-Regular" w:eastAsia="Times New Roman" w:hAnsi="VIC-Regular" w:cs="Times New Roman"/>
                <w:color w:val="323E4F" w:themeColor="text2" w:themeShade="BF"/>
                <w:sz w:val="24"/>
                <w:szCs w:val="24"/>
                <w:lang w:eastAsia="en-AU"/>
              </w:rPr>
              <w:t>40</w:t>
            </w:r>
          </w:p>
        </w:tc>
      </w:tr>
      <w:tr w:rsidR="00AD16F0" w:rsidRPr="004D307F" w14:paraId="151B1C73" w14:textId="77777777" w:rsidTr="00080034">
        <w:tc>
          <w:tcPr>
            <w:tcW w:w="705" w:type="pct"/>
            <w:hideMark/>
          </w:tcPr>
          <w:p w14:paraId="337443D3"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pecial</w:t>
            </w:r>
          </w:p>
        </w:tc>
        <w:tc>
          <w:tcPr>
            <w:tcW w:w="581" w:type="pct"/>
            <w:hideMark/>
          </w:tcPr>
          <w:p w14:paraId="0E5AB3D9" w14:textId="03DDF3C0" w:rsidR="00AD16F0" w:rsidRPr="004D307F" w:rsidRDefault="0027606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40</w:t>
            </w:r>
          </w:p>
        </w:tc>
        <w:tc>
          <w:tcPr>
            <w:tcW w:w="0" w:type="auto"/>
            <w:hideMark/>
          </w:tcPr>
          <w:p w14:paraId="48B2362B"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336</w:t>
            </w:r>
          </w:p>
        </w:tc>
        <w:tc>
          <w:tcPr>
            <w:tcW w:w="0" w:type="auto"/>
            <w:hideMark/>
          </w:tcPr>
          <w:p w14:paraId="77D4DB25" w14:textId="186B01FE"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F14857"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3BE81E3E" w14:textId="5C382C2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r w:rsidR="00F14857"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52DCF77B" w14:textId="720223C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r w:rsidR="00F14857" w:rsidRPr="004D307F">
              <w:rPr>
                <w:rFonts w:ascii="VIC-Regular" w:eastAsia="Times New Roman" w:hAnsi="VIC-Regular" w:cs="Times New Roman"/>
                <w:color w:val="323E4F" w:themeColor="text2" w:themeShade="BF"/>
                <w:sz w:val="24"/>
                <w:szCs w:val="24"/>
                <w:lang w:eastAsia="en-AU"/>
              </w:rPr>
              <w:t>87</w:t>
            </w:r>
          </w:p>
        </w:tc>
        <w:tc>
          <w:tcPr>
            <w:tcW w:w="0" w:type="auto"/>
            <w:hideMark/>
          </w:tcPr>
          <w:p w14:paraId="020F040D" w14:textId="5722E301"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F14857" w:rsidRPr="004D307F">
              <w:rPr>
                <w:rFonts w:ascii="VIC-Regular" w:eastAsia="Times New Roman" w:hAnsi="VIC-Regular" w:cs="Times New Roman"/>
                <w:color w:val="323E4F" w:themeColor="text2" w:themeShade="BF"/>
                <w:sz w:val="24"/>
                <w:szCs w:val="24"/>
                <w:lang w:eastAsia="en-AU"/>
              </w:rPr>
              <w:t>37</w:t>
            </w:r>
          </w:p>
        </w:tc>
      </w:tr>
      <w:tr w:rsidR="00AD16F0" w:rsidRPr="004D307F" w14:paraId="3DF81935" w14:textId="77777777" w:rsidTr="00080034">
        <w:tc>
          <w:tcPr>
            <w:tcW w:w="705" w:type="pct"/>
            <w:hideMark/>
          </w:tcPr>
          <w:p w14:paraId="4C1F245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anguage</w:t>
            </w:r>
          </w:p>
        </w:tc>
        <w:tc>
          <w:tcPr>
            <w:tcW w:w="581" w:type="pct"/>
            <w:hideMark/>
          </w:tcPr>
          <w:p w14:paraId="61C145A3" w14:textId="1DEABCF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E9974FA"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702970D6" w14:textId="706B7E3E"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272111"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00DAAFAB" w14:textId="66D70B67"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r w:rsidR="00272111"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6091D237" w14:textId="62DD6A6C"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r w:rsidR="00272111"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553A706E" w14:textId="6348A2A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272111" w:rsidRPr="004D307F">
              <w:rPr>
                <w:rFonts w:ascii="VIC-Regular" w:eastAsia="Times New Roman" w:hAnsi="VIC-Regular" w:cs="Times New Roman"/>
                <w:color w:val="323E4F" w:themeColor="text2" w:themeShade="BF"/>
                <w:sz w:val="24"/>
                <w:szCs w:val="24"/>
                <w:lang w:eastAsia="en-AU"/>
              </w:rPr>
              <w:t>37</w:t>
            </w:r>
          </w:p>
        </w:tc>
      </w:tr>
    </w:tbl>
    <w:p w14:paraId="71EBD9A5" w14:textId="6083B7E9"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inimum funding allocation = $5</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00099584" w14:textId="3744ADE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is based on the numbers of Level 1 and 2 students recorded in annually in the August census of the preceding year. </w:t>
      </w:r>
      <w:bookmarkStart w:id="23" w:name="_Hlk94698274"/>
      <w:r w:rsidRPr="004D307F">
        <w:rPr>
          <w:rFonts w:ascii="VIC-Regular" w:eastAsia="Times New Roman" w:hAnsi="VIC-Regular" w:cs="Times New Roman"/>
          <w:color w:val="011A3C"/>
          <w:sz w:val="24"/>
          <w:szCs w:val="24"/>
          <w:lang w:val="en" w:eastAsia="en-AU"/>
        </w:rPr>
        <w:t xml:space="preserve">Data for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 xml:space="preserve">is calculated using August </w:t>
      </w:r>
      <w:r w:rsidR="00EC0EB3" w:rsidRPr="004D307F">
        <w:rPr>
          <w:rFonts w:ascii="VIC-Regular" w:eastAsia="Times New Roman" w:hAnsi="VIC-Regular" w:cs="Times New Roman"/>
          <w:color w:val="011A3C"/>
          <w:sz w:val="24"/>
          <w:szCs w:val="24"/>
          <w:lang w:val="en" w:eastAsia="en-AU"/>
        </w:rPr>
        <w:t xml:space="preserve">2021 </w:t>
      </w:r>
      <w:r w:rsidRPr="004D307F">
        <w:rPr>
          <w:rFonts w:ascii="VIC-Regular" w:eastAsia="Times New Roman" w:hAnsi="VIC-Regular" w:cs="Times New Roman"/>
          <w:color w:val="011A3C"/>
          <w:sz w:val="24"/>
          <w:szCs w:val="24"/>
          <w:lang w:val="en" w:eastAsia="en-AU"/>
        </w:rPr>
        <w:t xml:space="preserve">census data submitted by schools and is not adjusted for the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calendar year. The rolling weighted average also relies on August census data from the two periods prior (</w:t>
      </w:r>
      <w:r w:rsidR="00EC0EB3" w:rsidRPr="004D307F">
        <w:rPr>
          <w:rFonts w:ascii="VIC-Regular" w:eastAsia="Times New Roman" w:hAnsi="VIC-Regular" w:cs="Times New Roman"/>
          <w:color w:val="011A3C"/>
          <w:sz w:val="24"/>
          <w:szCs w:val="24"/>
          <w:lang w:val="en" w:eastAsia="en-AU"/>
        </w:rPr>
        <w:t xml:space="preserve">2020 </w:t>
      </w:r>
      <w:r w:rsidRPr="004D307F">
        <w:rPr>
          <w:rFonts w:ascii="VIC-Regular" w:eastAsia="Times New Roman" w:hAnsi="VIC-Regular" w:cs="Times New Roman"/>
          <w:color w:val="011A3C"/>
          <w:sz w:val="24"/>
          <w:szCs w:val="24"/>
          <w:lang w:val="en" w:eastAsia="en-AU"/>
        </w:rPr>
        <w:t xml:space="preserve">and </w:t>
      </w:r>
      <w:r w:rsidR="00EC0EB3" w:rsidRPr="004D307F">
        <w:rPr>
          <w:rFonts w:ascii="VIC-Regular" w:eastAsia="Times New Roman" w:hAnsi="VIC-Regular" w:cs="Times New Roman"/>
          <w:color w:val="011A3C"/>
          <w:sz w:val="24"/>
          <w:szCs w:val="24"/>
          <w:lang w:val="en" w:eastAsia="en-AU"/>
        </w:rPr>
        <w:t>2019</w:t>
      </w:r>
      <w:r w:rsidRPr="004D307F">
        <w:rPr>
          <w:rFonts w:ascii="VIC-Regular" w:eastAsia="Times New Roman" w:hAnsi="VIC-Regular" w:cs="Times New Roman"/>
          <w:color w:val="011A3C"/>
          <w:sz w:val="24"/>
          <w:szCs w:val="24"/>
          <w:lang w:val="en" w:eastAsia="en-AU"/>
        </w:rPr>
        <w:t>).</w:t>
      </w:r>
    </w:p>
    <w:bookmarkEnd w:id="23"/>
    <w:p w14:paraId="0AB9A520" w14:textId="7F9FB7DB"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 xml:space="preserve">Equity (social disadvantage) funding displayed in the </w:t>
      </w:r>
      <w:r w:rsidR="001039D9" w:rsidRPr="004D307F">
        <w:rPr>
          <w:rFonts w:ascii="VIC-Bold" w:eastAsia="Times New Roman" w:hAnsi="VIC-Bold" w:cs="Times New Roman"/>
          <w:color w:val="011A3C"/>
          <w:sz w:val="27"/>
          <w:szCs w:val="27"/>
          <w:lang w:val="en" w:eastAsia="en-AU"/>
        </w:rPr>
        <w:t>Student Resource Package (</w:t>
      </w:r>
      <w:r w:rsidRPr="004D307F">
        <w:rPr>
          <w:rFonts w:ascii="VIC-Bold" w:eastAsia="Times New Roman" w:hAnsi="VIC-Bold" w:cs="Times New Roman"/>
          <w:color w:val="011A3C"/>
          <w:sz w:val="27"/>
          <w:szCs w:val="27"/>
          <w:lang w:val="en" w:eastAsia="en-AU"/>
        </w:rPr>
        <w:t>SRP</w:t>
      </w:r>
      <w:r w:rsidR="001039D9" w:rsidRPr="004D307F">
        <w:rPr>
          <w:rFonts w:ascii="VIC-Bold" w:eastAsia="Times New Roman" w:hAnsi="VIC-Bold" w:cs="Times New Roman"/>
          <w:color w:val="011A3C"/>
          <w:sz w:val="27"/>
          <w:szCs w:val="27"/>
          <w:lang w:val="en" w:eastAsia="en-AU"/>
        </w:rPr>
        <w:t>)</w:t>
      </w:r>
      <w:r w:rsidRPr="004D307F">
        <w:rPr>
          <w:rFonts w:ascii="VIC-Bold" w:eastAsia="Times New Roman" w:hAnsi="VIC-Bold" w:cs="Times New Roman"/>
          <w:color w:val="011A3C"/>
          <w:sz w:val="27"/>
          <w:szCs w:val="27"/>
          <w:lang w:val="en" w:eastAsia="en-AU"/>
        </w:rPr>
        <w:t xml:space="preserve"> reports</w:t>
      </w:r>
    </w:p>
    <w:p w14:paraId="1E079E37" w14:textId="48291B4D" w:rsidR="00AD16F0"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calculated through the Equity (Social Disadvantage) formula is displayed in the SRP reports under the section entitled Education State (Including Additional Gonski). </w:t>
      </w:r>
    </w:p>
    <w:p w14:paraId="254D71B4" w14:textId="1FF2E2D3" w:rsidR="00AD16F0" w:rsidRPr="004D307F" w:rsidRDefault="00C05DD4" w:rsidP="00AD16F0">
      <w:pPr>
        <w:rPr>
          <w:sz w:val="20"/>
          <w:szCs w:val="20"/>
        </w:rPr>
      </w:pPr>
      <w:r w:rsidRPr="004D307F">
        <w:rPr>
          <w:rFonts w:ascii="VIC-Regular" w:eastAsia="Times New Roman" w:hAnsi="VIC-Regular" w:cs="Times New Roman"/>
          <w:color w:val="011A3C"/>
          <w:sz w:val="20"/>
          <w:szCs w:val="20"/>
          <w:lang w:val="en" w:eastAsia="en-AU"/>
        </w:rPr>
        <w:t>*The equity calculation for Parkville College is undertaken outside the standard formulation outlined in this section.</w:t>
      </w:r>
      <w:r w:rsidRPr="004D307F">
        <w:rPr>
          <w:sz w:val="20"/>
          <w:szCs w:val="20"/>
        </w:rPr>
        <w:t xml:space="preserve"> </w:t>
      </w:r>
      <w:r w:rsidR="00AD16F0" w:rsidRPr="004D307F">
        <w:rPr>
          <w:sz w:val="20"/>
          <w:szCs w:val="20"/>
        </w:rPr>
        <w:br w:type="page"/>
      </w:r>
    </w:p>
    <w:p w14:paraId="270FBFDD" w14:textId="4FABF694" w:rsidR="00AD16F0" w:rsidRPr="004D307F" w:rsidRDefault="00AD16F0" w:rsidP="00B566E7">
      <w:pPr>
        <w:pStyle w:val="Heading2"/>
      </w:pPr>
      <w:bookmarkStart w:id="24" w:name="_Toc99882734"/>
      <w:r w:rsidRPr="004D307F">
        <w:lastRenderedPageBreak/>
        <w:t>Equity (Catch Up) (Reference 12)</w:t>
      </w:r>
      <w:bookmarkEnd w:id="24"/>
    </w:p>
    <w:p w14:paraId="224040FA" w14:textId="617D2B4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sidR="00992D19"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This </w:t>
      </w:r>
      <w:proofErr w:type="gramStart"/>
      <w:r w:rsidRPr="004D307F">
        <w:rPr>
          <w:rFonts w:ascii="VIC-Regular" w:eastAsia="Times New Roman" w:hAnsi="VIC-Regular" w:cs="Times New Roman"/>
          <w:color w:val="011A3C"/>
          <w:sz w:val="24"/>
          <w:szCs w:val="24"/>
          <w:lang w:val="en" w:eastAsia="en-AU"/>
        </w:rPr>
        <w:t>catch up</w:t>
      </w:r>
      <w:proofErr w:type="gramEnd"/>
      <w:r w:rsidRPr="004D307F">
        <w:rPr>
          <w:rFonts w:ascii="VIC-Regular" w:eastAsia="Times New Roman" w:hAnsi="VIC-Regular" w:cs="Times New Roman"/>
          <w:color w:val="011A3C"/>
          <w:sz w:val="24"/>
          <w:szCs w:val="24"/>
          <w:lang w:val="en" w:eastAsia="en-AU"/>
        </w:rPr>
        <w:t xml:space="preserve"> loading is not affected by the school’s or student’s level of disadvantage and is based only of the academic achievement of the student. </w:t>
      </w:r>
    </w:p>
    <w:p w14:paraId="1609796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w:t>
      </w:r>
      <w:proofErr w:type="gramStart"/>
      <w:r w:rsidRPr="004D307F">
        <w:rPr>
          <w:rFonts w:ascii="VIC-Regular" w:eastAsia="Times New Roman" w:hAnsi="VIC-Regular" w:cs="Times New Roman"/>
          <w:color w:val="011A3C"/>
          <w:sz w:val="24"/>
          <w:szCs w:val="24"/>
          <w:lang w:val="en" w:eastAsia="en-AU"/>
        </w:rPr>
        <w:t>catch up</w:t>
      </w:r>
      <w:proofErr w:type="gramEnd"/>
      <w:r w:rsidRPr="004D307F">
        <w:rPr>
          <w:rFonts w:ascii="VIC-Regular" w:eastAsia="Times New Roman" w:hAnsi="VIC-Regular" w:cs="Times New Roman"/>
          <w:color w:val="011A3C"/>
          <w:sz w:val="24"/>
          <w:szCs w:val="24"/>
          <w:lang w:val="en" w:eastAsia="en-AU"/>
        </w:rPr>
        <w:t xml:space="preserve">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dentifying eligible students</w:t>
      </w:r>
    </w:p>
    <w:p w14:paraId="64F6AC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5D6865E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5" w:name="_Hlk81822417"/>
      <w:r w:rsidRPr="004D307F">
        <w:rPr>
          <w:rFonts w:ascii="VIC-Regular" w:eastAsia="Times New Roman" w:hAnsi="VIC-Regular" w:cs="Times New Roman"/>
          <w:color w:val="011A3C"/>
          <w:sz w:val="24"/>
          <w:szCs w:val="24"/>
          <w:lang w:val="en" w:eastAsia="en-AU"/>
        </w:rPr>
        <w:t xml:space="preserve">An update of student movements using updated NAPLAN data </w:t>
      </w:r>
      <w:r w:rsidR="001E1E44" w:rsidRPr="004D307F">
        <w:rPr>
          <w:rFonts w:ascii="VIC-Regular" w:eastAsia="Times New Roman" w:hAnsi="VIC-Regular" w:cs="Times New Roman"/>
          <w:color w:val="011A3C"/>
          <w:sz w:val="24"/>
          <w:szCs w:val="24"/>
          <w:lang w:val="en" w:eastAsia="en-AU"/>
        </w:rPr>
        <w:t xml:space="preserve">is </w:t>
      </w:r>
      <w:r w:rsidRPr="004D307F">
        <w:rPr>
          <w:rFonts w:ascii="VIC-Regular" w:eastAsia="Times New Roman" w:hAnsi="VIC-Regular" w:cs="Times New Roman"/>
          <w:color w:val="011A3C"/>
          <w:sz w:val="24"/>
          <w:szCs w:val="24"/>
          <w:lang w:val="en" w:eastAsia="en-AU"/>
        </w:rPr>
        <w:t xml:space="preserve">applied </w:t>
      </w:r>
      <w:r w:rsidR="00150D85" w:rsidRPr="004D307F">
        <w:rPr>
          <w:rFonts w:ascii="VIC-Regular" w:eastAsia="Times New Roman" w:hAnsi="VIC-Regular" w:cs="Times New Roman"/>
          <w:color w:val="011A3C"/>
          <w:sz w:val="24"/>
          <w:szCs w:val="24"/>
          <w:lang w:val="en" w:eastAsia="en-AU"/>
        </w:rPr>
        <w:t>annually during the</w:t>
      </w:r>
      <w:r w:rsidR="001E1E4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Confirmed SRP release.</w:t>
      </w:r>
    </w:p>
    <w:bookmarkEnd w:id="25"/>
    <w:p w14:paraId="32329B4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Year level match to NAPLAN results</w:t>
      </w:r>
    </w:p>
    <w:p w14:paraId="7E026763" w14:textId="658E21BB" w:rsidR="001E1E44" w:rsidRPr="004D307F" w:rsidRDefault="001E1E44" w:rsidP="004D307F">
      <w:pPr>
        <w:spacing w:after="100" w:afterAutospacing="1" w:line="360" w:lineRule="atLeast"/>
        <w:rPr>
          <w:rFonts w:ascii="Arial" w:hAnsi="Arial" w:cs="Arial"/>
          <w:color w:val="0070C0"/>
          <w:lang w:eastAsia="en-AU"/>
        </w:rPr>
      </w:pPr>
      <w:r w:rsidRPr="004D307F">
        <w:rPr>
          <w:rFonts w:ascii="VIC-Regular" w:eastAsia="Times New Roman" w:hAnsi="VIC-Regular" w:cs="Times New Roman"/>
          <w:color w:val="011A3C"/>
          <w:sz w:val="24"/>
          <w:szCs w:val="24"/>
          <w:lang w:val="en" w:eastAsia="en-AU"/>
        </w:rPr>
        <w:t>In most cases, a student’s Year 5 NAPLAN result will be used to determine their eligibility for Catch</w:t>
      </w:r>
      <w:r w:rsidR="006870DA">
        <w:rPr>
          <w:rFonts w:ascii="VIC-Regular" w:eastAsia="Times New Roman" w:hAnsi="VIC-Regular" w:cs="Times New Roman"/>
          <w:color w:val="011A3C"/>
          <w:sz w:val="24"/>
          <w:szCs w:val="24"/>
          <w:lang w:val="en" w:eastAsia="en-AU"/>
        </w:rPr>
        <w:t xml:space="preserve"> </w:t>
      </w:r>
      <w:r w:rsidR="00E54AA9">
        <w:rPr>
          <w:rFonts w:ascii="VIC-Regular" w:eastAsia="Times New Roman" w:hAnsi="VIC-Regular" w:cs="Times New Roman"/>
          <w:color w:val="011A3C"/>
          <w:sz w:val="24"/>
          <w:szCs w:val="24"/>
          <w:lang w:val="en" w:eastAsia="en-AU"/>
        </w:rPr>
        <w:t>U</w:t>
      </w:r>
      <w:r w:rsidRPr="004D307F">
        <w:rPr>
          <w:rFonts w:ascii="VIC-Regular" w:eastAsia="Times New Roman" w:hAnsi="VIC-Regular" w:cs="Times New Roman"/>
          <w:color w:val="011A3C"/>
          <w:sz w:val="24"/>
          <w:szCs w:val="24"/>
          <w:lang w:val="en" w:eastAsia="en-AU"/>
        </w:rPr>
        <w:t>p loading.</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The number of eligible FTE enrolments at each campus are determined by matching the current year Feb</w:t>
      </w:r>
      <w:r w:rsidR="00E54AA9">
        <w:rPr>
          <w:rFonts w:ascii="VIC-Regular" w:eastAsia="Times New Roman" w:hAnsi="VIC-Regular" w:cs="Times New Roman"/>
          <w:color w:val="011A3C"/>
          <w:sz w:val="24"/>
          <w:szCs w:val="24"/>
          <w:lang w:val="en" w:eastAsia="en-AU"/>
        </w:rPr>
        <w:t>ruary</w:t>
      </w:r>
      <w:r w:rsidRPr="004D307F">
        <w:rPr>
          <w:rFonts w:ascii="VIC-Regular" w:eastAsia="Times New Roman" w:hAnsi="VIC-Regular" w:cs="Times New Roman"/>
          <w:color w:val="011A3C"/>
          <w:sz w:val="24"/>
          <w:szCs w:val="24"/>
          <w:lang w:val="en" w:eastAsia="en-AU"/>
        </w:rPr>
        <w:t xml:space="preserve"> census enrolment records to their corresponding NAPLAN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 record (as per the table below for 2022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w:t>
      </w:r>
      <w:r w:rsidR="00A966AD">
        <w:rPr>
          <w:rFonts w:ascii="VIC-Regular" w:eastAsia="Times New Roman" w:hAnsi="VIC-Regular" w:cs="Times New Roman"/>
          <w:color w:val="011A3C"/>
          <w:sz w:val="24"/>
          <w:szCs w:val="24"/>
          <w:lang w:val="en" w:eastAsia="en-AU"/>
        </w:rPr>
        <w:t>.</w:t>
      </w:r>
    </w:p>
    <w:p w14:paraId="23B9CD9E" w14:textId="2AE99D03" w:rsidR="001E1E44" w:rsidRPr="004D307F" w:rsidRDefault="001E1E44" w:rsidP="004D307F">
      <w:pPr>
        <w:spacing w:before="100" w:beforeAutospacing="1" w:after="100" w:afterAutospacing="1" w:line="288" w:lineRule="atLeast"/>
        <w:outlineLvl w:val="3"/>
        <w:rPr>
          <w:rFonts w:ascii="Arial" w:hAnsi="Arial" w:cs="Arial"/>
          <w:color w:val="0070C0"/>
          <w:lang w:eastAsia="en-AU"/>
        </w:rPr>
      </w:pPr>
      <w:r w:rsidRPr="004D307F">
        <w:rPr>
          <w:rFonts w:ascii="VIC-Bold" w:eastAsia="Times New Roman" w:hAnsi="VIC-Bold" w:cs="Times New Roman"/>
          <w:b/>
          <w:bCs/>
          <w:color w:val="011A3C"/>
          <w:sz w:val="24"/>
          <w:szCs w:val="24"/>
          <w:lang w:val="en" w:eastAsia="en-AU"/>
        </w:rPr>
        <w:t>2022 funded year</w:t>
      </w:r>
    </w:p>
    <w:tbl>
      <w:tblPr>
        <w:tblW w:w="0" w:type="auto"/>
        <w:tblInd w:w="-118" w:type="dxa"/>
        <w:tblCellMar>
          <w:left w:w="0" w:type="dxa"/>
          <w:right w:w="0" w:type="dxa"/>
        </w:tblCellMar>
        <w:tblLook w:val="04A0" w:firstRow="1" w:lastRow="0" w:firstColumn="1" w:lastColumn="0" w:noHBand="0" w:noVBand="1"/>
      </w:tblPr>
      <w:tblGrid>
        <w:gridCol w:w="2181"/>
        <w:gridCol w:w="1107"/>
        <w:gridCol w:w="1103"/>
        <w:gridCol w:w="1095"/>
        <w:gridCol w:w="1107"/>
        <w:gridCol w:w="1102"/>
        <w:gridCol w:w="1429"/>
      </w:tblGrid>
      <w:tr w:rsidR="000F3581" w:rsidRPr="004D307F" w14:paraId="638AF594" w14:textId="77777777" w:rsidTr="00B61E94">
        <w:trPr>
          <w:trHeight w:val="39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1DBE6"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7</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2DD48F"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8</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028CD"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9</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69F274"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87058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EC37DC"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2</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7934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proofErr w:type="spellStart"/>
            <w:r w:rsidRPr="004D307F">
              <w:rPr>
                <w:rFonts w:ascii="VIC-Bold" w:eastAsia="Times New Roman" w:hAnsi="VIC-Bold" w:cs="Times New Roman"/>
                <w:color w:val="323E4F" w:themeColor="text2" w:themeShade="BF"/>
                <w:sz w:val="24"/>
                <w:szCs w:val="24"/>
                <w:lang w:eastAsia="en-AU"/>
              </w:rPr>
              <w:t>UnGraded</w:t>
            </w:r>
            <w:proofErr w:type="spellEnd"/>
          </w:p>
        </w:tc>
      </w:tr>
      <w:tr w:rsidR="000F3581" w:rsidRPr="004D307F" w14:paraId="6302B2C4" w14:textId="77777777" w:rsidTr="00B61E94">
        <w:trPr>
          <w:trHeight w:val="3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C606EA" w14:textId="77777777" w:rsidR="001E1E44" w:rsidRPr="004D307F" w:rsidRDefault="001E1E44"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yr5 (estimated)*</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427C2" w14:textId="673BFEF8"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9 </w:t>
            </w:r>
            <w:r w:rsidR="00E54AA9">
              <w:rPr>
                <w:rFonts w:ascii="VIC-Regular" w:eastAsia="Times New Roman" w:hAnsi="VIC-Regular" w:cs="Times New Roman"/>
                <w:color w:val="323E4F" w:themeColor="text2" w:themeShade="BF"/>
                <w:sz w:val="24"/>
                <w:szCs w:val="24"/>
                <w:lang w:eastAsia="en-AU"/>
              </w:rPr>
              <w:t xml:space="preserve">Year </w:t>
            </w:r>
            <w:r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614C5" w14:textId="2C0ECB3C"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8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7947E" w14:textId="2769A92D"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7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89830" w14:textId="5FD9C185"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6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3514A" w14:textId="5A2949CB"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5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2546D" w14:textId="77777777"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5</w:t>
            </w:r>
          </w:p>
        </w:tc>
      </w:tr>
    </w:tbl>
    <w:p w14:paraId="2C2D6DD6" w14:textId="77777777" w:rsidR="001E1E44" w:rsidRPr="004D307F" w:rsidRDefault="001E1E44" w:rsidP="001E1E44">
      <w:pPr>
        <w:rPr>
          <w:rFonts w:ascii="Arial" w:hAnsi="Arial" w:cs="Arial"/>
          <w:color w:val="0070C0"/>
          <w:lang w:eastAsia="en-AU"/>
        </w:rPr>
      </w:pPr>
    </w:p>
    <w:p w14:paraId="65DB7ECF" w14:textId="2312E763" w:rsidR="001E1E44" w:rsidRPr="004D307F" w:rsidRDefault="001E1E44" w:rsidP="001E1E44">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lastRenderedPageBreak/>
        <w:t xml:space="preserve">* </w:t>
      </w:r>
      <w:r w:rsidR="00150D85" w:rsidRPr="004D307F">
        <w:rPr>
          <w:rFonts w:ascii="VIC-Regular" w:eastAsia="Times New Roman" w:hAnsi="VIC-Regular" w:cs="Times New Roman"/>
          <w:color w:val="011A3C"/>
          <w:sz w:val="20"/>
          <w:szCs w:val="20"/>
          <w:lang w:val="en" w:eastAsia="en-AU"/>
        </w:rPr>
        <w:t>As t</w:t>
      </w:r>
      <w:r w:rsidRPr="004D307F">
        <w:rPr>
          <w:rFonts w:ascii="VIC-Regular" w:eastAsia="Times New Roman" w:hAnsi="VIC-Regular" w:cs="Times New Roman"/>
          <w:color w:val="011A3C"/>
          <w:sz w:val="20"/>
          <w:szCs w:val="20"/>
          <w:lang w:val="en" w:eastAsia="en-AU"/>
        </w:rPr>
        <w:t xml:space="preserve">here were no NAPLAN assessments </w:t>
      </w:r>
      <w:r w:rsidR="00150D85" w:rsidRPr="004D307F">
        <w:rPr>
          <w:rFonts w:ascii="VIC-Regular" w:eastAsia="Times New Roman" w:hAnsi="VIC-Regular" w:cs="Times New Roman"/>
          <w:color w:val="011A3C"/>
          <w:sz w:val="20"/>
          <w:szCs w:val="20"/>
          <w:lang w:val="en" w:eastAsia="en-AU"/>
        </w:rPr>
        <w:t>during</w:t>
      </w:r>
      <w:r w:rsidRPr="004D307F">
        <w:rPr>
          <w:rFonts w:ascii="VIC-Regular" w:eastAsia="Times New Roman" w:hAnsi="VIC-Regular" w:cs="Times New Roman"/>
          <w:color w:val="011A3C"/>
          <w:sz w:val="20"/>
          <w:szCs w:val="20"/>
          <w:lang w:val="en" w:eastAsia="en-AU"/>
        </w:rPr>
        <w:t xml:space="preserve"> 2020. In the absence of 2020 NAPLAN data, the number of eligible </w:t>
      </w:r>
      <w:proofErr w:type="gramStart"/>
      <w:r w:rsidRPr="004D307F">
        <w:rPr>
          <w:rFonts w:ascii="VIC-Regular" w:eastAsia="Times New Roman" w:hAnsi="VIC-Regular" w:cs="Times New Roman"/>
          <w:color w:val="011A3C"/>
          <w:sz w:val="20"/>
          <w:szCs w:val="20"/>
          <w:lang w:val="en" w:eastAsia="en-AU"/>
        </w:rPr>
        <w:t>year</w:t>
      </w:r>
      <w:proofErr w:type="gramEnd"/>
      <w:r w:rsidRPr="004D307F">
        <w:rPr>
          <w:rFonts w:ascii="VIC-Regular" w:eastAsia="Times New Roman" w:hAnsi="VIC-Regular" w:cs="Times New Roman"/>
          <w:color w:val="011A3C"/>
          <w:sz w:val="20"/>
          <w:szCs w:val="20"/>
          <w:lang w:val="en" w:eastAsia="en-AU"/>
        </w:rPr>
        <w:t xml:space="preserve"> 7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students for each campus ha</w:t>
      </w:r>
      <w:r w:rsidR="00150D85" w:rsidRPr="004D307F">
        <w:rPr>
          <w:rFonts w:ascii="VIC-Regular" w:eastAsia="Times New Roman" w:hAnsi="VIC-Regular" w:cs="Times New Roman"/>
          <w:color w:val="011A3C"/>
          <w:sz w:val="20"/>
          <w:szCs w:val="20"/>
          <w:lang w:val="en" w:eastAsia="en-AU"/>
        </w:rPr>
        <w:t>s</w:t>
      </w:r>
      <w:r w:rsidRPr="004D307F">
        <w:rPr>
          <w:rFonts w:ascii="VIC-Regular" w:eastAsia="Times New Roman" w:hAnsi="VIC-Regular" w:cs="Times New Roman"/>
          <w:color w:val="011A3C"/>
          <w:sz w:val="20"/>
          <w:szCs w:val="20"/>
          <w:lang w:val="en" w:eastAsia="en-AU"/>
        </w:rPr>
        <w:t xml:space="preserve"> been estimated by averaging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enrolments for the past 4 years (2018</w:t>
      </w:r>
      <w:r w:rsidR="00A77971">
        <w:rPr>
          <w:rFonts w:ascii="VIC-Regular" w:eastAsia="Times New Roman" w:hAnsi="VIC-Regular" w:cs="Times New Roman"/>
          <w:color w:val="011A3C"/>
          <w:sz w:val="20"/>
          <w:szCs w:val="20"/>
          <w:lang w:val="en" w:eastAsia="en-AU"/>
        </w:rPr>
        <w:t xml:space="preserve"> to 20</w:t>
      </w:r>
      <w:r w:rsidRPr="004D307F">
        <w:rPr>
          <w:rFonts w:ascii="VIC-Regular" w:eastAsia="Times New Roman" w:hAnsi="VIC-Regular" w:cs="Times New Roman"/>
          <w:color w:val="011A3C"/>
          <w:sz w:val="20"/>
          <w:szCs w:val="20"/>
          <w:lang w:val="en" w:eastAsia="en-AU"/>
        </w:rPr>
        <w:t>21).</w:t>
      </w:r>
    </w:p>
    <w:p w14:paraId="2702A5D4" w14:textId="1E9885BF"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tch up loading and students funded under the Program for Students with Disability (PSD)</w:t>
      </w:r>
    </w:p>
    <w:p w14:paraId="2BA06CDD" w14:textId="2B48115A"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w:t>
      </w:r>
      <w:proofErr w:type="gramStart"/>
      <w:r w:rsidRPr="004D307F">
        <w:rPr>
          <w:rFonts w:ascii="VIC-Regular" w:eastAsia="Times New Roman" w:hAnsi="VIC-Regular" w:cs="Times New Roman"/>
          <w:color w:val="011A3C"/>
          <w:sz w:val="24"/>
          <w:szCs w:val="24"/>
          <w:lang w:val="en" w:eastAsia="en-AU"/>
        </w:rPr>
        <w:t>catch up</w:t>
      </w:r>
      <w:proofErr w:type="gramEnd"/>
      <w:r w:rsidRPr="004D307F">
        <w:rPr>
          <w:rFonts w:ascii="VIC-Regular" w:eastAsia="Times New Roman" w:hAnsi="VIC-Regular" w:cs="Times New Roman"/>
          <w:color w:val="011A3C"/>
          <w:sz w:val="24"/>
          <w:szCs w:val="24"/>
          <w:lang w:val="en" w:eastAsia="en-AU"/>
        </w:rPr>
        <w:t xml:space="preserve"> </w:t>
      </w:r>
      <w:r w:rsidR="00AF025A" w:rsidRPr="004D307F">
        <w:rPr>
          <w:rFonts w:ascii="VIC-Regular" w:eastAsia="Times New Roman" w:hAnsi="VIC-Regular" w:cs="Times New Roman"/>
          <w:color w:val="011A3C"/>
          <w:sz w:val="24"/>
          <w:szCs w:val="24"/>
          <w:lang w:val="en" w:eastAsia="en-AU"/>
        </w:rPr>
        <w:t xml:space="preserve">loading </w:t>
      </w:r>
      <w:r w:rsidR="00AF025A" w:rsidRPr="004D307F">
        <w:t>$</w:t>
      </w:r>
      <w:r w:rsidR="00FB4A51" w:rsidRPr="004D307F">
        <w:rPr>
          <w:rFonts w:ascii="VIC-Regular" w:eastAsia="Times New Roman" w:hAnsi="VIC-Regular" w:cs="Times New Roman"/>
          <w:color w:val="011A3C"/>
          <w:sz w:val="24"/>
          <w:szCs w:val="24"/>
          <w:lang w:val="en" w:eastAsia="en-AU"/>
        </w:rPr>
        <w:t>1,1</w:t>
      </w:r>
      <w:r w:rsidR="00272111" w:rsidRPr="004D307F">
        <w:rPr>
          <w:rFonts w:ascii="VIC-Regular" w:eastAsia="Times New Roman" w:hAnsi="VIC-Regular" w:cs="Times New Roman"/>
          <w:color w:val="011A3C"/>
          <w:sz w:val="24"/>
          <w:szCs w:val="24"/>
          <w:lang w:val="en" w:eastAsia="en-AU"/>
        </w:rPr>
        <w:t xml:space="preserve">50 </w:t>
      </w:r>
      <w:r w:rsidRPr="004D307F">
        <w:rPr>
          <w:rFonts w:ascii="VIC-Regular" w:eastAsia="Times New Roman" w:hAnsi="VIC-Regular" w:cs="Times New Roman"/>
          <w:color w:val="011A3C"/>
          <w:sz w:val="24"/>
          <w:szCs w:val="24"/>
          <w:lang w:val="en" w:eastAsia="en-AU"/>
        </w:rPr>
        <w:t>in 202</w:t>
      </w:r>
      <w:r w:rsidR="00272111"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Students from specialist schools will not receive catch up loading.</w:t>
      </w:r>
    </w:p>
    <w:p w14:paraId="447D32A0" w14:textId="0866052B"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sidR="00C53D2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approach for PSD students will be reassessed. </w:t>
      </w:r>
    </w:p>
    <w:p w14:paraId="120C03E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ithdrawn/absent students</w:t>
      </w:r>
    </w:p>
    <w:p w14:paraId="71FDD4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C52130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is absent, they will be eligible for a portion of the </w:t>
      </w:r>
      <w:r w:rsidR="00AF025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based on the rating they receive in relation to their likelihood of being below the national minimum standard at Year 5. </w:t>
      </w:r>
    </w:p>
    <w:p w14:paraId="79F3E971" w14:textId="1735ACC5" w:rsidR="00AD16F0" w:rsidRPr="004D307F"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tudents who are recorded as withdrawn because their </w:t>
      </w:r>
      <w:r w:rsidR="00C53D2A" w:rsidRPr="004D307F">
        <w:rPr>
          <w:rFonts w:ascii="VIC-Regular" w:eastAsia="Times New Roman" w:hAnsi="VIC-Regular" w:cs="Times New Roman"/>
          <w:color w:val="011A3C"/>
          <w:sz w:val="24"/>
          <w:szCs w:val="24"/>
          <w:lang w:val="en" w:eastAsia="en-AU"/>
        </w:rPr>
        <w:t>p</w:t>
      </w:r>
      <w:r w:rsidR="00AD16F0" w:rsidRPr="004D307F">
        <w:rPr>
          <w:rFonts w:ascii="VIC-Regular" w:eastAsia="Times New Roman" w:hAnsi="VIC-Regular" w:cs="Times New Roman"/>
          <w:color w:val="011A3C"/>
          <w:sz w:val="24"/>
          <w:szCs w:val="24"/>
          <w:lang w:val="en" w:eastAsia="en-AU"/>
        </w:rPr>
        <w:t>arents have </w:t>
      </w:r>
      <w:proofErr w:type="gramStart"/>
      <w:r w:rsidR="00AD16F0" w:rsidRPr="004D307F">
        <w:rPr>
          <w:rFonts w:ascii="VIC-Regular" w:eastAsia="Times New Roman" w:hAnsi="VIC-Regular" w:cs="Times New Roman"/>
          <w:color w:val="011A3C"/>
          <w:sz w:val="24"/>
          <w:szCs w:val="24"/>
          <w:lang w:val="en" w:eastAsia="en-AU"/>
        </w:rPr>
        <w:t>made a decision</w:t>
      </w:r>
      <w:proofErr w:type="gramEnd"/>
      <w:r w:rsidR="00AD16F0" w:rsidRPr="004D307F">
        <w:rPr>
          <w:rFonts w:ascii="VIC-Regular" w:eastAsia="Times New Roman" w:hAnsi="VIC-Regular" w:cs="Times New Roman"/>
          <w:color w:val="011A3C"/>
          <w:sz w:val="24"/>
          <w:szCs w:val="24"/>
          <w:lang w:val="en" w:eastAsia="en-AU"/>
        </w:rPr>
        <w:t xml:space="preserve"> for their child not to sit Year 5 NAPLAN will not be eligible for the </w:t>
      </w:r>
      <w:r w:rsidR="00992D19" w:rsidRPr="004D307F">
        <w:rPr>
          <w:rFonts w:ascii="VIC-Regular" w:eastAsia="Times New Roman" w:hAnsi="VIC-Regular" w:cs="Times New Roman"/>
          <w:color w:val="011A3C"/>
          <w:sz w:val="24"/>
          <w:szCs w:val="24"/>
          <w:lang w:val="en" w:eastAsia="en-AU"/>
        </w:rPr>
        <w:t>catch-up</w:t>
      </w:r>
      <w:r w:rsidR="00AD16F0" w:rsidRPr="004D307F">
        <w:rPr>
          <w:rFonts w:ascii="VIC-Regular" w:eastAsia="Times New Roman" w:hAnsi="VIC-Regular" w:cs="Times New Roman"/>
          <w:color w:val="011A3C"/>
          <w:sz w:val="24"/>
          <w:szCs w:val="24"/>
          <w:lang w:val="en" w:eastAsia="en-AU"/>
        </w:rPr>
        <w:t xml:space="preserve"> loading.</w:t>
      </w:r>
    </w:p>
    <w:p w14:paraId="59B9FE58" w14:textId="36F57DA4"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ility</w:t>
      </w:r>
    </w:p>
    <w:p w14:paraId="4F5F6DEE" w14:textId="680039A6" w:rsidR="0087250D" w:rsidRPr="004D307F" w:rsidRDefault="00221E62"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instream </w:t>
      </w:r>
      <w:r w:rsidR="0087250D" w:rsidRPr="004D307F">
        <w:rPr>
          <w:rFonts w:ascii="VIC-Regular" w:eastAsia="Times New Roman" w:hAnsi="VIC-Regular" w:cs="Times New Roman"/>
          <w:color w:val="011A3C"/>
          <w:sz w:val="24"/>
          <w:szCs w:val="24"/>
          <w:lang w:val="en" w:eastAsia="en-AU"/>
        </w:rPr>
        <w:t>Schools with the following campus types are eligible for Equity (Catch Up) funding at campus level</w:t>
      </w:r>
    </w:p>
    <w:p w14:paraId="1B0915E2" w14:textId="77777777"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lastRenderedPageBreak/>
        <w:t>Secondary</w:t>
      </w:r>
    </w:p>
    <w:p w14:paraId="46995173" w14:textId="6BB073F0"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6B5CA7D6" w14:textId="7D0AE90A"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Community</w:t>
      </w:r>
    </w:p>
    <w:p w14:paraId="269B1FAB" w14:textId="1981C180"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0CC5C48C" w14:textId="07D274D8"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3537797D" w14:textId="04A67201"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at the Confirmed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r w:rsidR="00FB4A51" w:rsidRPr="004D307F">
        <w:rPr>
          <w:rFonts w:ascii="VIC-Regular" w:eastAsia="Times New Roman" w:hAnsi="VIC-Regular" w:cs="Times New Roman"/>
          <w:color w:val="011A3C"/>
          <w:sz w:val="24"/>
          <w:szCs w:val="24"/>
          <w:lang w:val="en" w:eastAsia="en-AU"/>
        </w:rPr>
        <w:t xml:space="preserve"> </w:t>
      </w:r>
      <w:bookmarkStart w:id="26" w:name="_Hlk81822764"/>
      <w:r w:rsidR="00FB4A51" w:rsidRPr="004D307F">
        <w:rPr>
          <w:rFonts w:ascii="VIC-Regular" w:eastAsia="Times New Roman" w:hAnsi="VIC-Regular" w:cs="Times New Roman"/>
          <w:color w:val="011A3C"/>
          <w:sz w:val="24"/>
          <w:szCs w:val="24"/>
          <w:lang w:val="en" w:eastAsia="en-AU"/>
        </w:rPr>
        <w:t xml:space="preserve">Allocations </w:t>
      </w:r>
      <w:r w:rsidR="0073434C" w:rsidRPr="004D307F">
        <w:rPr>
          <w:rFonts w:ascii="VIC-Regular" w:eastAsia="Times New Roman" w:hAnsi="VIC-Regular" w:cs="Times New Roman"/>
          <w:color w:val="011A3C"/>
          <w:sz w:val="24"/>
          <w:szCs w:val="24"/>
          <w:lang w:val="en" w:eastAsia="en-AU"/>
        </w:rPr>
        <w:t>provided</w:t>
      </w:r>
      <w:r w:rsidR="00FB4A51" w:rsidRPr="004D307F">
        <w:rPr>
          <w:rFonts w:ascii="VIC-Regular" w:eastAsia="Times New Roman" w:hAnsi="VIC-Regular" w:cs="Times New Roman"/>
          <w:color w:val="011A3C"/>
          <w:sz w:val="24"/>
          <w:szCs w:val="24"/>
          <w:lang w:val="en" w:eastAsia="en-AU"/>
        </w:rPr>
        <w:t xml:space="preserve"> in the Indicative budget cycle reflect </w:t>
      </w:r>
      <w:r w:rsidR="0073434C" w:rsidRPr="004D307F">
        <w:rPr>
          <w:rFonts w:ascii="VIC-Regular" w:eastAsia="Times New Roman" w:hAnsi="VIC-Regular" w:cs="Times New Roman"/>
          <w:color w:val="011A3C"/>
          <w:sz w:val="24"/>
          <w:szCs w:val="24"/>
          <w:lang w:val="en" w:eastAsia="en-AU"/>
        </w:rPr>
        <w:t xml:space="preserve">student data as </w:t>
      </w:r>
      <w:proofErr w:type="gramStart"/>
      <w:r w:rsidR="00FC2A10" w:rsidRPr="004D307F">
        <w:rPr>
          <w:rFonts w:ascii="VIC-Regular" w:eastAsia="Times New Roman" w:hAnsi="VIC-Regular" w:cs="Times New Roman"/>
          <w:color w:val="011A3C"/>
          <w:sz w:val="24"/>
          <w:szCs w:val="24"/>
          <w:lang w:val="en" w:eastAsia="en-AU"/>
        </w:rPr>
        <w:t>at</w:t>
      </w:r>
      <w:proofErr w:type="gramEnd"/>
      <w:r w:rsidR="0073434C" w:rsidRPr="004D307F">
        <w:rPr>
          <w:rFonts w:ascii="VIC-Regular" w:eastAsia="Times New Roman" w:hAnsi="VIC-Regular" w:cs="Times New Roman"/>
          <w:color w:val="011A3C"/>
          <w:sz w:val="24"/>
          <w:szCs w:val="24"/>
          <w:lang w:val="en" w:eastAsia="en-AU"/>
        </w:rPr>
        <w:t xml:space="preserve"> March </w:t>
      </w:r>
      <w:r w:rsidR="00FB4A51" w:rsidRPr="004D307F">
        <w:rPr>
          <w:rFonts w:ascii="VIC-Regular" w:eastAsia="Times New Roman" w:hAnsi="VIC-Regular" w:cs="Times New Roman"/>
          <w:color w:val="011A3C"/>
          <w:sz w:val="24"/>
          <w:szCs w:val="24"/>
          <w:lang w:val="en" w:eastAsia="en-AU"/>
        </w:rPr>
        <w:t>202</w:t>
      </w:r>
      <w:r w:rsidR="00630AFB" w:rsidRPr="004D307F">
        <w:rPr>
          <w:rFonts w:ascii="VIC-Regular" w:eastAsia="Times New Roman" w:hAnsi="VIC-Regular" w:cs="Times New Roman"/>
          <w:color w:val="011A3C"/>
          <w:sz w:val="24"/>
          <w:szCs w:val="24"/>
          <w:lang w:val="en" w:eastAsia="en-AU"/>
        </w:rPr>
        <w:t>1</w:t>
      </w:r>
      <w:r w:rsidR="0073434C" w:rsidRPr="004D307F">
        <w:rPr>
          <w:rFonts w:ascii="VIC-Regular" w:eastAsia="Times New Roman" w:hAnsi="VIC-Regular" w:cs="Times New Roman"/>
          <w:color w:val="011A3C"/>
          <w:sz w:val="24"/>
          <w:szCs w:val="24"/>
          <w:lang w:val="en" w:eastAsia="en-AU"/>
        </w:rPr>
        <w:t>.</w:t>
      </w:r>
      <w:r w:rsidR="00FB4A51" w:rsidRPr="004D307F">
        <w:rPr>
          <w:rFonts w:ascii="VIC-Regular" w:eastAsia="Times New Roman" w:hAnsi="VIC-Regular" w:cs="Times New Roman"/>
          <w:color w:val="011A3C"/>
          <w:sz w:val="24"/>
          <w:szCs w:val="24"/>
          <w:lang w:val="en" w:eastAsia="en-AU"/>
        </w:rPr>
        <w:t xml:space="preserve"> </w:t>
      </w:r>
      <w:bookmarkEnd w:id="26"/>
    </w:p>
    <w:p w14:paraId="1CB9A67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933515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chool’s overall </w:t>
      </w:r>
      <w:proofErr w:type="gramStart"/>
      <w:r w:rsidRPr="004D307F">
        <w:rPr>
          <w:rFonts w:ascii="VIC-Regular" w:eastAsia="Times New Roman" w:hAnsi="VIC-Regular" w:cs="Times New Roman"/>
          <w:color w:val="011A3C"/>
          <w:sz w:val="24"/>
          <w:szCs w:val="24"/>
          <w:lang w:val="en" w:eastAsia="en-AU"/>
        </w:rPr>
        <w:t>catch up</w:t>
      </w:r>
      <w:proofErr w:type="gramEnd"/>
      <w:r w:rsidRPr="004D307F">
        <w:rPr>
          <w:rFonts w:ascii="VIC-Regular" w:eastAsia="Times New Roman" w:hAnsi="VIC-Regular" w:cs="Times New Roman"/>
          <w:color w:val="011A3C"/>
          <w:sz w:val="24"/>
          <w:szCs w:val="24"/>
          <w:lang w:val="en" w:eastAsia="en-AU"/>
        </w:rPr>
        <w:t xml:space="preserve"> funding allocation is determined by combining the amounts from the following calculations: </w:t>
      </w:r>
    </w:p>
    <w:p w14:paraId="60C415A0"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1 per capita rate (non-PSD funded)</w:t>
      </w:r>
    </w:p>
    <w:p w14:paraId="5D7E7C9B"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2 per capita rate (PSD funded)</w:t>
      </w:r>
    </w:p>
    <w:p w14:paraId="587F2C36" w14:textId="06CE7AD9"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3112AE"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32"/>
        <w:gridCol w:w="1431"/>
        <w:gridCol w:w="1252"/>
        <w:gridCol w:w="2701"/>
      </w:tblGrid>
      <w:tr w:rsidR="00AD16F0" w:rsidRPr="004D307F" w14:paraId="4103711B" w14:textId="77777777" w:rsidTr="00080034">
        <w:trPr>
          <w:tblHeader/>
        </w:trPr>
        <w:tc>
          <w:tcPr>
            <w:tcW w:w="0" w:type="auto"/>
            <w:gridSpan w:val="4"/>
            <w:vAlign w:val="center"/>
            <w:hideMark/>
          </w:tcPr>
          <w:p w14:paraId="21CFEEA8"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Catch up loading</w:t>
            </w:r>
          </w:p>
        </w:tc>
      </w:tr>
      <w:tr w:rsidR="00AD16F0" w:rsidRPr="004D307F" w14:paraId="35254B25" w14:textId="77777777" w:rsidTr="00080034">
        <w:trPr>
          <w:tblHeader/>
        </w:trPr>
        <w:tc>
          <w:tcPr>
            <w:tcW w:w="0" w:type="auto"/>
            <w:hideMark/>
          </w:tcPr>
          <w:p w14:paraId="3C16FCF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w:t>
            </w:r>
          </w:p>
        </w:tc>
        <w:tc>
          <w:tcPr>
            <w:tcW w:w="0" w:type="auto"/>
            <w:hideMark/>
          </w:tcPr>
          <w:p w14:paraId="58F44A21"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2ECCB41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7E26E4D2"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FB4A51" w:rsidRPr="004D307F" w14:paraId="602470B4" w14:textId="77777777" w:rsidTr="00080034">
        <w:tc>
          <w:tcPr>
            <w:tcW w:w="0" w:type="auto"/>
            <w:hideMark/>
          </w:tcPr>
          <w:p w14:paraId="72C091D8"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60A80FA4" w14:textId="0F15AE4F"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45</w:t>
            </w:r>
          </w:p>
        </w:tc>
        <w:tc>
          <w:tcPr>
            <w:tcW w:w="0" w:type="auto"/>
            <w:hideMark/>
          </w:tcPr>
          <w:p w14:paraId="2A6CF04E" w14:textId="3A4B7F72"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r w:rsidR="003112AE" w:rsidRPr="004D307F">
              <w:rPr>
                <w:rFonts w:ascii="VIC-Regular" w:eastAsia="Times New Roman" w:hAnsi="VIC-Regular" w:cs="Times New Roman"/>
                <w:color w:val="323E4F" w:themeColor="text2" w:themeShade="BF"/>
                <w:sz w:val="24"/>
                <w:szCs w:val="24"/>
                <w:lang w:eastAsia="en-AU"/>
              </w:rPr>
              <w:t>55</w:t>
            </w:r>
          </w:p>
        </w:tc>
        <w:tc>
          <w:tcPr>
            <w:tcW w:w="0" w:type="auto"/>
            <w:hideMark/>
          </w:tcPr>
          <w:p w14:paraId="304B9F21" w14:textId="7D64FD1F"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r w:rsidR="003112AE" w:rsidRPr="004D307F">
              <w:rPr>
                <w:rFonts w:ascii="VIC-Regular" w:eastAsia="Times New Roman" w:hAnsi="VIC-Regular" w:cs="Times New Roman"/>
                <w:color w:val="323E4F" w:themeColor="text2" w:themeShade="BF"/>
                <w:sz w:val="24"/>
                <w:szCs w:val="24"/>
                <w:lang w:eastAsia="en-AU"/>
              </w:rPr>
              <w:t>300</w:t>
            </w:r>
          </w:p>
        </w:tc>
      </w:tr>
      <w:tr w:rsidR="00FB4A51" w:rsidRPr="004D307F" w14:paraId="5DE138C5" w14:textId="77777777" w:rsidTr="00080034">
        <w:tc>
          <w:tcPr>
            <w:tcW w:w="0" w:type="auto"/>
            <w:hideMark/>
          </w:tcPr>
          <w:p w14:paraId="7104A0AC"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5994ED47" w14:textId="20B9C89A"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3</w:t>
            </w:r>
          </w:p>
        </w:tc>
        <w:tc>
          <w:tcPr>
            <w:tcW w:w="0" w:type="auto"/>
            <w:hideMark/>
          </w:tcPr>
          <w:p w14:paraId="415FB44E" w14:textId="264F7DC2"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w:t>
            </w:r>
            <w:r w:rsidR="003112AE"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0F94E350" w14:textId="529839BE"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r w:rsidR="003112AE" w:rsidRPr="004D307F">
              <w:rPr>
                <w:rFonts w:ascii="VIC-Regular" w:eastAsia="Times New Roman" w:hAnsi="VIC-Regular" w:cs="Times New Roman"/>
                <w:color w:val="323E4F" w:themeColor="text2" w:themeShade="BF"/>
                <w:sz w:val="24"/>
                <w:szCs w:val="24"/>
                <w:lang w:eastAsia="en-AU"/>
              </w:rPr>
              <w:t>50</w:t>
            </w:r>
          </w:p>
        </w:tc>
      </w:tr>
    </w:tbl>
    <w:p w14:paraId="244BCD10" w14:textId="1D15BF8A"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mportant Item to note:</w:t>
      </w:r>
    </w:p>
    <w:p w14:paraId="17C4DFEF" w14:textId="01A012A0" w:rsidR="00AD16F0" w:rsidRPr="004D307F" w:rsidRDefault="00AD16F0" w:rsidP="005D0F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ligible student names and or VSNs are not available to schools.</w:t>
      </w:r>
    </w:p>
    <w:p w14:paraId="1293B2D3" w14:textId="405DB27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5957A37" w14:textId="73E9ABB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66EA244" w14:textId="77777777"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CF9B3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tch Up (Special Circumstances)</w:t>
      </w:r>
    </w:p>
    <w:p w14:paraId="1583043F" w14:textId="33D543B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tch Up (Special Circumstances) funding applies to students who are exempt from sitting NAPLAN and students who cannot be matched with their NAPLAN data (</w:t>
      </w:r>
      <w:r w:rsidR="00C02DB9">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students who sat their test interstate).</w:t>
      </w:r>
    </w:p>
    <w:p w14:paraId="5E46A83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 campus will be eligible for Catch Up (Special Circumstances) funding where it has at least 10 Special Circumstances students, and these students make up at least 10% of the secondary cohort.</w:t>
      </w:r>
    </w:p>
    <w:p w14:paraId="57B15E0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exempt students at eligible campuses will receive special circumstance funding.</w:t>
      </w:r>
    </w:p>
    <w:p w14:paraId="4A7187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ithout a NAPLAN score at eligible campuses are funded at a proportional FTE based on the campus they are attending.</w:t>
      </w:r>
    </w:p>
    <w:p w14:paraId="00704868"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is an example of the eligibility and calculation:</w:t>
      </w:r>
    </w:p>
    <w:p w14:paraId="6E9677D9"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ampus has 100 secondary students, 20 of these students are currently funded for Equity (Catch Up) (= 20%).</w:t>
      </w:r>
    </w:p>
    <w:p w14:paraId="1D80B745"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6E03A59C"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5 exempt students will receive Catch Up (Special Circumstances) loading.</w:t>
      </w:r>
    </w:p>
    <w:p w14:paraId="1CF53FD2"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will also receive Catch Up (Special Circumstances) loading for 1 FTE based on the 5 students who cannot be matched with NAPLAN data (20% x 5 = 1 funded FTE).</w:t>
      </w:r>
    </w:p>
    <w:p w14:paraId="079E0F5E"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6 students will be funded at half the current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59"/>
        <w:gridCol w:w="1238"/>
        <w:gridCol w:w="1083"/>
        <w:gridCol w:w="2336"/>
      </w:tblGrid>
      <w:tr w:rsidR="00371B75" w:rsidRPr="004D307F" w14:paraId="4C4427E4" w14:textId="77777777" w:rsidTr="00080034">
        <w:trPr>
          <w:tblHeader/>
        </w:trPr>
        <w:tc>
          <w:tcPr>
            <w:tcW w:w="0" w:type="auto"/>
            <w:gridSpan w:val="4"/>
            <w:vAlign w:val="center"/>
            <w:hideMark/>
          </w:tcPr>
          <w:p w14:paraId="55C045D7" w14:textId="449E7F85"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bookmarkStart w:id="27" w:name="_Hlk81823640"/>
            <w:r w:rsidRPr="004D307F">
              <w:rPr>
                <w:rFonts w:ascii="VIC-Bold" w:eastAsia="Times New Roman" w:hAnsi="VIC-Bold" w:cs="Times New Roman"/>
                <w:b/>
                <w:bCs/>
                <w:color w:val="323E4F" w:themeColor="text2" w:themeShade="BF"/>
                <w:sz w:val="24"/>
                <w:szCs w:val="24"/>
                <w:lang w:eastAsia="en-AU"/>
              </w:rPr>
              <w:t>Catch Up (Special Circumstances) Loading</w:t>
            </w:r>
            <w:bookmarkEnd w:id="27"/>
          </w:p>
        </w:tc>
      </w:tr>
      <w:tr w:rsidR="00371B75" w:rsidRPr="004D307F" w14:paraId="4D39B0C2" w14:textId="77777777" w:rsidTr="00080034">
        <w:trPr>
          <w:tblHeader/>
        </w:trPr>
        <w:tc>
          <w:tcPr>
            <w:tcW w:w="0" w:type="auto"/>
            <w:hideMark/>
          </w:tcPr>
          <w:p w14:paraId="6DBB270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 (Special Circumstances)</w:t>
            </w:r>
          </w:p>
        </w:tc>
        <w:tc>
          <w:tcPr>
            <w:tcW w:w="0" w:type="auto"/>
            <w:hideMark/>
          </w:tcPr>
          <w:p w14:paraId="3FD5F3A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DF1A7C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ABE9A7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371B75" w:rsidRPr="004D307F" w14:paraId="75BDF56B" w14:textId="77777777" w:rsidTr="00080034">
        <w:tc>
          <w:tcPr>
            <w:tcW w:w="0" w:type="auto"/>
            <w:hideMark/>
          </w:tcPr>
          <w:p w14:paraId="393EEC47" w14:textId="77777777" w:rsidR="0073434C" w:rsidRPr="004D307F" w:rsidRDefault="0073434C" w:rsidP="0073434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3DFB258D" w14:textId="274153B5" w:rsidR="0073434C" w:rsidRPr="004D307F" w:rsidRDefault="001E1E44"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2.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6DC702E" w14:textId="10350087" w:rsidR="0073434C" w:rsidRPr="004D307F" w:rsidRDefault="001E1E44"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7.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1C88C5F" w14:textId="5C61F03E" w:rsidR="0073434C" w:rsidRPr="004D307F"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r w:rsidR="001E1E44" w:rsidRPr="004D307F">
              <w:rPr>
                <w:rFonts w:ascii="VIC-Regular" w:eastAsia="Times New Roman" w:hAnsi="VIC-Regular" w:cs="Times New Roman"/>
                <w:color w:val="323E4F" w:themeColor="text2" w:themeShade="BF"/>
                <w:sz w:val="24"/>
                <w:szCs w:val="24"/>
                <w:lang w:eastAsia="en-AU"/>
              </w:rPr>
              <w:t>150</w:t>
            </w:r>
            <w:r w:rsidR="00FE010D" w:rsidRPr="004D307F">
              <w:rPr>
                <w:rFonts w:ascii="VIC-Regular" w:eastAsia="Times New Roman" w:hAnsi="VIC-Regular" w:cs="Times New Roman"/>
                <w:color w:val="323E4F" w:themeColor="text2" w:themeShade="BF"/>
                <w:sz w:val="24"/>
                <w:szCs w:val="24"/>
                <w:lang w:eastAsia="en-AU"/>
              </w:rPr>
              <w:t>.00</w:t>
            </w:r>
          </w:p>
        </w:tc>
      </w:tr>
      <w:tr w:rsidR="00AD16F0" w:rsidRPr="004D307F" w14:paraId="0B0871B2" w14:textId="77777777" w:rsidTr="00080034">
        <w:tc>
          <w:tcPr>
            <w:tcW w:w="0" w:type="auto"/>
            <w:hideMark/>
          </w:tcPr>
          <w:p w14:paraId="137D131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40513D21" w14:textId="344A5304" w:rsidR="00AD16F0" w:rsidRPr="004D307F" w:rsidRDefault="001E1E44"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6.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7A2FF8C" w14:textId="225F87C9" w:rsidR="00AD16F0" w:rsidRPr="004D307F" w:rsidRDefault="001E1E44"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8.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13324832" w14:textId="45E900DD" w:rsidR="00AD16F0" w:rsidRPr="004D307F" w:rsidRDefault="0025480A"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5</w:t>
            </w:r>
            <w:r w:rsidR="00FE010D" w:rsidRPr="004D307F">
              <w:rPr>
                <w:rFonts w:ascii="VIC-Regular" w:eastAsia="Times New Roman" w:hAnsi="VIC-Regular" w:cs="Times New Roman"/>
                <w:color w:val="323E4F" w:themeColor="text2" w:themeShade="BF"/>
                <w:sz w:val="24"/>
                <w:szCs w:val="24"/>
                <w:lang w:eastAsia="en-AU"/>
              </w:rPr>
              <w:t>.00</w:t>
            </w:r>
          </w:p>
        </w:tc>
      </w:tr>
    </w:tbl>
    <w:p w14:paraId="5DFE70BC" w14:textId="77777777" w:rsidR="00AD16F0" w:rsidRPr="004D307F" w:rsidRDefault="00AD16F0" w:rsidP="00AD16F0">
      <w:pPr>
        <w:rPr>
          <w:color w:val="323E4F" w:themeColor="text2" w:themeShade="BF"/>
        </w:rPr>
      </w:pPr>
    </w:p>
    <w:p w14:paraId="0537C98C" w14:textId="77777777" w:rsidR="00AD16F0" w:rsidRPr="004D307F" w:rsidRDefault="00AD16F0" w:rsidP="00AD16F0">
      <w:r w:rsidRPr="004D307F">
        <w:br w:type="page"/>
      </w:r>
    </w:p>
    <w:p w14:paraId="483BACE4" w14:textId="540AB3E4" w:rsidR="00AD16F0" w:rsidRPr="004D307F" w:rsidRDefault="00AD16F0" w:rsidP="00B566E7">
      <w:pPr>
        <w:pStyle w:val="Heading2"/>
      </w:pPr>
      <w:bookmarkStart w:id="28" w:name="_Toc99882735"/>
      <w:r w:rsidRPr="004D307F">
        <w:lastRenderedPageBreak/>
        <w:t>Mobility (Reference 14)</w:t>
      </w:r>
      <w:bookmarkEnd w:id="28"/>
    </w:p>
    <w:p w14:paraId="34648709"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high levels of student mobility over a sustained </w:t>
      </w:r>
      <w:proofErr w:type="gramStart"/>
      <w:r w:rsidRPr="004D307F">
        <w:rPr>
          <w:rFonts w:ascii="VIC-Regular" w:eastAsia="Times New Roman" w:hAnsi="VIC-Regular" w:cs="Times New Roman"/>
          <w:color w:val="011A3C"/>
          <w:sz w:val="24"/>
          <w:szCs w:val="24"/>
          <w:lang w:val="en" w:eastAsia="en-AU"/>
        </w:rPr>
        <w:t>period of time</w:t>
      </w:r>
      <w:proofErr w:type="gramEnd"/>
      <w:r w:rsidRPr="004D307F">
        <w:rPr>
          <w:rFonts w:ascii="VIC-Regular" w:eastAsia="Times New Roman" w:hAnsi="VIC-Regular" w:cs="Times New Roman"/>
          <w:color w:val="011A3C"/>
          <w:sz w:val="24"/>
          <w:szCs w:val="24"/>
          <w:lang w:val="en" w:eastAsia="en-AU"/>
        </w:rPr>
        <w:t xml:space="preserve"> receive mobility funding. This funding should be used by schools to design and provide programs that are specific to the needs of mobile students.</w:t>
      </w:r>
    </w:p>
    <w:p w14:paraId="0F9D46CE" w14:textId="64DD80D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mobility funding are those with a transient enrolment density equal to or greater than 10 per cent when averaged over three years</w:t>
      </w:r>
      <w:r w:rsidR="004B3B0C" w:rsidRPr="004D307F">
        <w:rPr>
          <w:rFonts w:ascii="VIC-Regular" w:eastAsia="Times New Roman" w:hAnsi="VIC-Regular" w:cs="Times New Roman"/>
          <w:color w:val="011A3C"/>
          <w:sz w:val="24"/>
          <w:szCs w:val="24"/>
          <w:lang w:val="en" w:eastAsia="en-AU"/>
        </w:rPr>
        <w:t xml:space="preserve"> and must have mobility enrolments in all three years. </w:t>
      </w:r>
      <w:r w:rsidRPr="004D307F">
        <w:rPr>
          <w:rFonts w:ascii="VIC-Regular" w:eastAsia="Times New Roman" w:hAnsi="VIC-Regular" w:cs="Times New Roman"/>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4D307F" w:rsidRDefault="00AD16F0" w:rsidP="00ED0863">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E95625" w14:textId="150FC951" w:rsidR="00AD16F0"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mobility funding at campus level </w:t>
      </w:r>
      <w:r w:rsidR="0087250D" w:rsidRPr="004D307F">
        <w:rPr>
          <w:rFonts w:ascii="VIC-Regular" w:eastAsia="Times New Roman" w:hAnsi="VIC-Regular" w:cs="Times New Roman"/>
          <w:color w:val="011A3C"/>
          <w:sz w:val="24"/>
          <w:szCs w:val="24"/>
          <w:lang w:val="en" w:eastAsia="en-AU"/>
        </w:rPr>
        <w:t>if they meet the transient criteria above.</w:t>
      </w:r>
    </w:p>
    <w:p w14:paraId="0076D5B0" w14:textId="466B6219" w:rsidR="0087250D" w:rsidRPr="004D307F" w:rsidRDefault="0087250D"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60AC74B" w14:textId="77777777" w:rsidR="0073434C"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361AED3" w14:textId="1A9B5E49" w:rsidR="00AD16F0"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9" w:name="_Hlk50129305"/>
      <w:r w:rsidRPr="004D307F">
        <w:rPr>
          <w:rFonts w:ascii="VIC-Regular" w:eastAsia="Times New Roman" w:hAnsi="VIC-Regular" w:cs="Times New Roman"/>
          <w:color w:val="011A3C"/>
          <w:sz w:val="24"/>
          <w:szCs w:val="24"/>
          <w:lang w:val="en" w:eastAsia="en-AU"/>
        </w:rPr>
        <w:t>Primary/Secondary Combined</w:t>
      </w:r>
    </w:p>
    <w:p w14:paraId="557CDE26" w14:textId="23786489" w:rsidR="00837558" w:rsidRPr="004D307F" w:rsidRDefault="00837558"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bookmarkEnd w:id="29"/>
    <w:p w14:paraId="03C74AB7" w14:textId="2DCBD8A9"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p>
    <w:p w14:paraId="49C09AA5"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7CF9906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Mobility Funding</w:t>
      </w:r>
      <w:r w:rsidRPr="004D307F">
        <w:rPr>
          <w:rFonts w:ascii="VIC-Regular" w:eastAsia="Times New Roman" w:hAnsi="VIC-Regular" w:cs="Times New Roman"/>
          <w:color w:val="011A3C"/>
          <w:sz w:val="24"/>
          <w:szCs w:val="24"/>
          <w:lang w:val="en" w:eastAsia="en-AU"/>
        </w:rPr>
        <w:t xml:space="preserve"> = Base + (Total transient enrolments x Student per capita rate)</w:t>
      </w:r>
    </w:p>
    <w:p w14:paraId="16EAE438" w14:textId="77777777"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Example a school with 25 transient enrolments would calculate their funding as:</w:t>
      </w:r>
    </w:p>
    <w:p w14:paraId="4D4142DE" w14:textId="3925A6C9" w:rsidR="00985091"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ase + (Total transient enrolments (25) x Student per capita rate)</w:t>
      </w:r>
    </w:p>
    <w:p w14:paraId="2FBD954D" w14:textId="34EC05B1"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036A0A" w:rsidRPr="004D307F">
        <w:rPr>
          <w:rFonts w:ascii="VIC-Bold" w:eastAsia="Times New Roman" w:hAnsi="VIC-Bold" w:cs="Times New Roman"/>
          <w:b/>
          <w:bCs/>
          <w:color w:val="011A3C"/>
          <w:sz w:val="27"/>
          <w:szCs w:val="27"/>
          <w:lang w:val="en" w:eastAsia="en-AU"/>
        </w:rPr>
        <w:t>2</w:t>
      </w:r>
    </w:p>
    <w:p w14:paraId="17157561" w14:textId="5DA31EB5" w:rsidR="00AD16F0" w:rsidRPr="004D307F" w:rsidRDefault="00AD16F0" w:rsidP="00ED0863">
      <w:pPr>
        <w:numPr>
          <w:ilvl w:val="0"/>
          <w:numId w:val="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ase rate ($) — </w:t>
      </w:r>
      <w:r w:rsidR="0073434C" w:rsidRPr="004D307F">
        <w:rPr>
          <w:rFonts w:ascii="VIC-Regular" w:eastAsia="Times New Roman" w:hAnsi="VIC-Regular" w:cs="Times New Roman"/>
          <w:color w:val="011A3C"/>
          <w:sz w:val="24"/>
          <w:szCs w:val="24"/>
          <w:lang w:val="en" w:eastAsia="en-AU"/>
        </w:rPr>
        <w:t>2,5</w:t>
      </w:r>
      <w:r w:rsidR="00036A0A" w:rsidRPr="004D307F">
        <w:rPr>
          <w:rFonts w:ascii="VIC-Regular" w:eastAsia="Times New Roman" w:hAnsi="VIC-Regular" w:cs="Times New Roman"/>
          <w:color w:val="011A3C"/>
          <w:sz w:val="24"/>
          <w:szCs w:val="24"/>
          <w:lang w:val="en" w:eastAsia="en-AU"/>
        </w:rPr>
        <w:t>31</w:t>
      </w:r>
    </w:p>
    <w:p w14:paraId="2D44CBE0" w14:textId="55DDE390" w:rsidR="00AD16F0" w:rsidRPr="004D307F" w:rsidRDefault="00AD16F0" w:rsidP="00ED0863">
      <w:pPr>
        <w:pStyle w:val="ListParagraph"/>
        <w:numPr>
          <w:ilvl w:val="0"/>
          <w:numId w:val="27"/>
        </w:numPr>
      </w:pPr>
      <w:r w:rsidRPr="004D307F">
        <w:rPr>
          <w:rFonts w:ascii="VIC-Regular" w:eastAsia="Times New Roman" w:hAnsi="VIC-Regular" w:cs="Times New Roman"/>
          <w:color w:val="011A3C"/>
          <w:sz w:val="24"/>
          <w:szCs w:val="24"/>
          <w:lang w:val="en" w:eastAsia="en-AU"/>
        </w:rPr>
        <w:t xml:space="preserve">Per capita ($) — </w:t>
      </w:r>
      <w:r w:rsidR="0073434C" w:rsidRPr="004D307F">
        <w:rPr>
          <w:rFonts w:ascii="VIC-Regular" w:eastAsia="Times New Roman" w:hAnsi="VIC-Regular" w:cs="Times New Roman"/>
          <w:color w:val="011A3C"/>
          <w:sz w:val="24"/>
          <w:szCs w:val="24"/>
          <w:lang w:val="en" w:eastAsia="en-AU"/>
        </w:rPr>
        <w:t>35</w:t>
      </w:r>
      <w:r w:rsidR="00036A0A" w:rsidRPr="004D307F">
        <w:rPr>
          <w:rFonts w:ascii="VIC-Regular" w:eastAsia="Times New Roman" w:hAnsi="VIC-Regular" w:cs="Times New Roman"/>
          <w:color w:val="011A3C"/>
          <w:sz w:val="24"/>
          <w:szCs w:val="24"/>
          <w:lang w:val="en" w:eastAsia="en-AU"/>
        </w:rPr>
        <w:t>1</w:t>
      </w:r>
      <w:r w:rsidRPr="004D307F">
        <w:br w:type="page"/>
      </w:r>
    </w:p>
    <w:p w14:paraId="434E2EB6" w14:textId="27814E83" w:rsidR="00AD16F0" w:rsidRPr="004D307F" w:rsidRDefault="00AD16F0" w:rsidP="00B566E7">
      <w:pPr>
        <w:pStyle w:val="Heading2"/>
      </w:pPr>
      <w:bookmarkStart w:id="30" w:name="_Toc99882736"/>
      <w:r w:rsidRPr="004D307F">
        <w:lastRenderedPageBreak/>
        <w:t>Program for Students with Disabilities Levels 1-6 (Reference 15)</w:t>
      </w:r>
      <w:bookmarkEnd w:id="30"/>
    </w:p>
    <w:p w14:paraId="2962C9E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1E3360B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ources provided to the school can be used in </w:t>
      </w:r>
      <w:proofErr w:type="gramStart"/>
      <w:r w:rsidRPr="004D307F">
        <w:rPr>
          <w:rFonts w:ascii="VIC-Regular" w:eastAsia="Times New Roman" w:hAnsi="VIC-Regular" w:cs="Times New Roman"/>
          <w:color w:val="011A3C"/>
          <w:sz w:val="24"/>
          <w:szCs w:val="24"/>
          <w:lang w:val="en" w:eastAsia="en-AU"/>
        </w:rPr>
        <w:t>a number of</w:t>
      </w:r>
      <w:proofErr w:type="gramEnd"/>
      <w:r w:rsidRPr="004D307F">
        <w:rPr>
          <w:rFonts w:ascii="VIC-Regular" w:eastAsia="Times New Roman" w:hAnsi="VIC-Regular" w:cs="Times New Roman"/>
          <w:color w:val="011A3C"/>
          <w:sz w:val="24"/>
          <w:szCs w:val="24"/>
          <w:lang w:val="en" w:eastAsia="en-AU"/>
        </w:rPr>
        <w:t xml:space="preserve"> ways to support students, including:</w:t>
      </w:r>
    </w:p>
    <w:p w14:paraId="34131C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5C31E0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taff (</w:t>
      </w:r>
      <w:proofErr w:type="gramStart"/>
      <w:r w:rsidRPr="004D307F">
        <w:rPr>
          <w:rFonts w:ascii="VIC-Regular" w:eastAsia="Times New Roman" w:hAnsi="VIC-Regular" w:cs="Times New Roman"/>
          <w:color w:val="011A3C"/>
          <w:sz w:val="24"/>
          <w:szCs w:val="24"/>
          <w:lang w:val="en" w:eastAsia="en-AU"/>
        </w:rPr>
        <w:t>e.g.</w:t>
      </w:r>
      <w:proofErr w:type="gramEnd"/>
      <w:r w:rsidRPr="004D307F">
        <w:rPr>
          <w:rFonts w:ascii="VIC-Regular" w:eastAsia="Times New Roman" w:hAnsi="VIC-Regular" w:cs="Times New Roman"/>
          <w:color w:val="011A3C"/>
          <w:sz w:val="24"/>
          <w:szCs w:val="24"/>
          <w:lang w:val="en" w:eastAsia="en-AU"/>
        </w:rPr>
        <w:t xml:space="preserve"> Special Needs Coordinator, occupational therapist, speech pathologists)</w:t>
      </w:r>
    </w:p>
    <w:p w14:paraId="008D24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41B694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147A860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3B75B83A"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sociated payroll tax</w:t>
      </w:r>
    </w:p>
    <w:p w14:paraId="2E296D8D"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erannuation</w:t>
      </w:r>
    </w:p>
    <w:p w14:paraId="065C83F5" w14:textId="28159B14"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resources assist schools to meet their obligations under the Disability Discrimination Act</w:t>
      </w:r>
      <w:r w:rsidR="00AB7BB2" w:rsidRPr="004D307F">
        <w:rPr>
          <w:rFonts w:ascii="VIC-Regular" w:eastAsia="Times New Roman" w:hAnsi="VIC-Regular" w:cs="Times New Roman"/>
          <w:color w:val="011A3C"/>
          <w:sz w:val="24"/>
          <w:szCs w:val="24"/>
          <w:lang w:val="en" w:eastAsia="en-AU"/>
        </w:rPr>
        <w:t xml:space="preserve"> 1992 (</w:t>
      </w:r>
      <w:proofErr w:type="spellStart"/>
      <w:r w:rsidR="00AB7BB2" w:rsidRPr="004D307F">
        <w:rPr>
          <w:rFonts w:ascii="VIC-Regular" w:eastAsia="Times New Roman" w:hAnsi="VIC-Regular" w:cs="Times New Roman"/>
          <w:color w:val="011A3C"/>
          <w:sz w:val="24"/>
          <w:szCs w:val="24"/>
          <w:lang w:val="en" w:eastAsia="en-AU"/>
        </w:rPr>
        <w:t>Cth</w:t>
      </w:r>
      <w:proofErr w:type="spellEnd"/>
      <w:r w:rsidR="00AB7BB2"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they do not define or limit the support provided by a school for a student with a disability. </w:t>
      </w:r>
    </w:p>
    <w:p w14:paraId="263EF74B" w14:textId="1D8785B8"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tudent Support Group is the primary source of advice to the principal on the </w:t>
      </w:r>
      <w:proofErr w:type="spellStart"/>
      <w:r w:rsidRPr="004D307F">
        <w:rPr>
          <w:rFonts w:ascii="VIC-Regular" w:eastAsia="Times New Roman" w:hAnsi="VIC-Regular" w:cs="Times New Roman"/>
          <w:color w:val="011A3C"/>
          <w:sz w:val="24"/>
          <w:szCs w:val="24"/>
          <w:lang w:val="en" w:eastAsia="en-AU"/>
        </w:rPr>
        <w:t>personalised</w:t>
      </w:r>
      <w:proofErr w:type="spellEnd"/>
      <w:r w:rsidRPr="004D307F">
        <w:rPr>
          <w:rFonts w:ascii="VIC-Regular" w:eastAsia="Times New Roman" w:hAnsi="VIC-Regular" w:cs="Times New Roman"/>
          <w:color w:val="011A3C"/>
          <w:sz w:val="24"/>
          <w:szCs w:val="24"/>
          <w:lang w:val="en" w:eastAsia="en-AU"/>
        </w:rPr>
        <w:t xml:space="preserve"> learning and support required. Schools are required to establish Student Support Groups for all students supported under the PSD, </w:t>
      </w:r>
      <w:r w:rsidR="00AB7BB2"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45"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3D08EC5E" w14:textId="7321B4FD" w:rsidR="00B846F8"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the responsibility of the school, in consultation with parents/</w:t>
      </w:r>
      <w:proofErr w:type="spellStart"/>
      <w:r w:rsidRPr="004D307F">
        <w:rPr>
          <w:rFonts w:ascii="VIC-Regular" w:eastAsia="Times New Roman" w:hAnsi="VIC-Regular" w:cs="Times New Roman"/>
          <w:color w:val="011A3C"/>
          <w:sz w:val="24"/>
          <w:szCs w:val="24"/>
          <w:lang w:val="en" w:eastAsia="en-AU"/>
        </w:rPr>
        <w:t>carers</w:t>
      </w:r>
      <w:proofErr w:type="spellEnd"/>
      <w:r w:rsidRPr="004D307F">
        <w:rPr>
          <w:rFonts w:ascii="VIC-Regular" w:eastAsia="Times New Roman" w:hAnsi="VIC-Regular" w:cs="Times New Roman"/>
          <w:color w:val="011A3C"/>
          <w:sz w:val="24"/>
          <w:szCs w:val="24"/>
          <w:lang w:val="en" w:eastAsia="en-AU"/>
        </w:rPr>
        <w:t xml:space="preserve"> in the Student Support Group, to determine the specific nature of the support required, and schools are required to consider their total budget in supporting a student with a disability.</w:t>
      </w:r>
    </w:p>
    <w:p w14:paraId="78976592" w14:textId="1CDC7C31" w:rsidR="00C34127" w:rsidRPr="004D307F" w:rsidRDefault="004D676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Program for Students with Disabilities funding allocations will be progressively replaced by Disability Inclusion funding as it is introduced during the staged 5-year roll-out schedule between 2021 to 2025.</w:t>
      </w:r>
    </w:p>
    <w:p w14:paraId="3302DBCB" w14:textId="632085E0"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0FB6CF7E" w14:textId="5A736EC3"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w:t>
      </w:r>
      <w:r w:rsidR="004D6760" w:rsidRPr="004D307F">
        <w:rPr>
          <w:rFonts w:ascii="VIC-Regular" w:eastAsia="Times New Roman" w:hAnsi="VIC-Regular" w:cs="Times New Roman"/>
          <w:color w:val="011A3C"/>
          <w:sz w:val="24"/>
          <w:szCs w:val="24"/>
          <w:lang w:val="en" w:eastAsia="en-AU"/>
        </w:rPr>
        <w:t xml:space="preserve">will receive </w:t>
      </w:r>
      <w:r w:rsidRPr="004D307F">
        <w:rPr>
          <w:rFonts w:ascii="VIC-Regular" w:eastAsia="Times New Roman" w:hAnsi="VIC-Regular" w:cs="Times New Roman"/>
          <w:color w:val="011A3C"/>
          <w:sz w:val="24"/>
          <w:szCs w:val="24"/>
          <w:lang w:val="en" w:eastAsia="en-AU"/>
        </w:rPr>
        <w:t>Programs for Students with Disabilities funding at school level</w:t>
      </w:r>
      <w:r w:rsidR="004D6760" w:rsidRPr="004D307F">
        <w:rPr>
          <w:rFonts w:ascii="VIC-Regular" w:eastAsia="Times New Roman" w:hAnsi="VIC-Regular" w:cs="Times New Roman"/>
          <w:color w:val="011A3C"/>
          <w:sz w:val="24"/>
          <w:szCs w:val="24"/>
          <w:lang w:val="en" w:eastAsia="en-AU"/>
        </w:rPr>
        <w:t xml:space="preserve"> for eligible students</w:t>
      </w:r>
      <w:r w:rsidRPr="004D307F">
        <w:rPr>
          <w:rFonts w:ascii="VIC-Regular" w:eastAsia="Times New Roman" w:hAnsi="VIC-Regular" w:cs="Times New Roman"/>
          <w:color w:val="011A3C"/>
          <w:sz w:val="24"/>
          <w:szCs w:val="24"/>
          <w:lang w:val="en" w:eastAsia="en-AU"/>
        </w:rPr>
        <w:t>.</w:t>
      </w:r>
    </w:p>
    <w:p w14:paraId="7342D8F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68A141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1DFDFDF" w14:textId="77777777" w:rsidR="0073434C" w:rsidRPr="004D307F" w:rsidRDefault="0073434C"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2F29E1F0"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4CD901F" w14:textId="77777777"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and allocated through credit funding. </w:t>
      </w:r>
    </w:p>
    <w:p w14:paraId="46877527" w14:textId="0F79B242"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 details</w:t>
      </w:r>
    </w:p>
    <w:p w14:paraId="55A63E52" w14:textId="5250364D"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SD resources are allocated according to enrolment information provided by schools via the </w:t>
      </w:r>
      <w:hyperlink r:id="rId46" w:history="1">
        <w:r w:rsidR="004D6760" w:rsidRPr="004D307F">
          <w:rPr>
            <w:rFonts w:ascii="VIC" w:hAnsi="VIC"/>
            <w:color w:val="0000FF"/>
            <w:sz w:val="24"/>
            <w:szCs w:val="24"/>
            <w:u w:val="single"/>
          </w:rPr>
          <w:t>Program for Students with Disabilities Management System (PSDMS)</w:t>
        </w:r>
      </w:hyperlink>
      <w:r w:rsidR="004D6760" w:rsidRPr="004D307F" w:rsidDel="004D6760">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prior to budget-critical dates early each term.</w:t>
      </w:r>
    </w:p>
    <w:p w14:paraId="3B2D0B04" w14:textId="77777777" w:rsidR="004D6760" w:rsidRPr="004D307F" w:rsidRDefault="004D6760" w:rsidP="004D676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students in specialist schools, enrolment eligibility and regional approval needs to be established.</w:t>
      </w:r>
      <w:r w:rsidRPr="004D307F">
        <w:rPr>
          <w:rFonts w:ascii="Calibri" w:eastAsia="Times New Roman" w:hAnsi="Calibri" w:cs="Calibri" w:hint="eastAsia"/>
          <w:color w:val="011A3C"/>
          <w:sz w:val="24"/>
          <w:szCs w:val="24"/>
          <w:lang w:val="en" w:eastAsia="en-AU"/>
        </w:rPr>
        <w:t> </w:t>
      </w:r>
    </w:p>
    <w:p w14:paraId="65B1B1DE" w14:textId="37C2B582"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w:t>
      </w:r>
      <w:r w:rsidR="004D6760"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details are </w:t>
      </w:r>
      <w:r w:rsidR="004D6760" w:rsidRPr="004D307F">
        <w:rPr>
          <w:rFonts w:ascii="VIC" w:eastAsia="Times New Roman" w:hAnsi="VIC" w:cs="Times New Roman"/>
          <w:color w:val="011A3C"/>
          <w:sz w:val="24"/>
          <w:szCs w:val="24"/>
          <w:lang w:val="en" w:eastAsia="en-AU"/>
        </w:rPr>
        <w:t>not correct</w:t>
      </w:r>
      <w:r w:rsidRPr="004D307F">
        <w:rPr>
          <w:rFonts w:ascii="VIC" w:eastAsia="Times New Roman" w:hAnsi="VIC" w:cs="Times New Roman"/>
          <w:color w:val="011A3C"/>
          <w:sz w:val="24"/>
          <w:szCs w:val="24"/>
          <w:lang w:val="en" w:eastAsia="en-AU"/>
        </w:rPr>
        <w:t xml:space="preserve"> in CASES21, or enrolments are not registered in PSDMS prior to budget critical dates each term,</w:t>
      </w:r>
      <w:r w:rsidR="004D6760" w:rsidRPr="004D307F">
        <w:rPr>
          <w:rFonts w:ascii="VIC" w:eastAsia="Times New Roman" w:hAnsi="VIC" w:cs="Times New Roman"/>
          <w:color w:val="011A3C"/>
          <w:sz w:val="24"/>
          <w:szCs w:val="24"/>
          <w:lang w:val="en" w:eastAsia="en-AU"/>
        </w:rPr>
        <w:t xml:space="preserve"> or (for specialist schools) regionally approved,</w:t>
      </w:r>
      <w:r w:rsidRPr="004D307F">
        <w:rPr>
          <w:rFonts w:ascii="VIC" w:eastAsia="Times New Roman" w:hAnsi="VIC" w:cs="Times New Roman"/>
          <w:color w:val="011A3C"/>
          <w:sz w:val="24"/>
          <w:szCs w:val="24"/>
          <w:lang w:val="en" w:eastAsia="en-AU"/>
        </w:rPr>
        <w:t xml:space="preserve"> Program for Students with Disabilities funding cannot be guaranteed.</w:t>
      </w:r>
    </w:p>
    <w:p w14:paraId="6D0188EF" w14:textId="77777777"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w:t>
      </w:r>
      <w:proofErr w:type="gramStart"/>
      <w:r w:rsidRPr="004D307F">
        <w:rPr>
          <w:rFonts w:ascii="VIC" w:eastAsia="Times New Roman" w:hAnsi="VIC" w:cs="Times New Roman"/>
          <w:color w:val="011A3C"/>
          <w:sz w:val="24"/>
          <w:szCs w:val="24"/>
          <w:lang w:val="en" w:eastAsia="en-AU"/>
        </w:rPr>
        <w:t>CASES21</w:t>
      </w:r>
      <w:proofErr w:type="gramEnd"/>
      <w:r w:rsidRPr="004D307F">
        <w:rPr>
          <w:rFonts w:ascii="VIC" w:eastAsia="Times New Roman" w:hAnsi="VIC" w:cs="Times New Roman"/>
          <w:color w:val="011A3C"/>
          <w:sz w:val="24"/>
          <w:szCs w:val="24"/>
          <w:lang w:val="en" w:eastAsia="en-AU"/>
        </w:rPr>
        <w:t xml:space="preserve"> and registered in PSDMS, see </w:t>
      </w:r>
      <w:hyperlink r:id="rId47" w:history="1">
        <w:r w:rsidRPr="004D307F">
          <w:rPr>
            <w:rFonts w:ascii="VIC" w:eastAsia="Times New Roman" w:hAnsi="VIC" w:cs="Times New Roman"/>
            <w:color w:val="011A3C"/>
            <w:sz w:val="24"/>
            <w:szCs w:val="24"/>
            <w:lang w:val="en" w:eastAsia="en-AU"/>
          </w:rPr>
          <w:t>PSDMS</w:t>
        </w:r>
      </w:hyperlink>
      <w:r w:rsidRPr="004D307F">
        <w:rPr>
          <w:rFonts w:ascii="VIC" w:eastAsia="Times New Roman" w:hAnsi="VIC" w:cs="Times New Roman"/>
          <w:color w:val="011A3C"/>
          <w:sz w:val="24"/>
          <w:szCs w:val="24"/>
          <w:lang w:val="en" w:eastAsia="en-AU"/>
        </w:rPr>
        <w:t>.</w:t>
      </w:r>
    </w:p>
    <w:p w14:paraId="6EEF1941" w14:textId="43BA022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4D307F">
        <w:rPr>
          <w:rFonts w:ascii="VIC-Regular" w:eastAsia="Times New Roman" w:hAnsi="VIC-Regular" w:cs="Times New Roman"/>
          <w:color w:val="011A3C"/>
          <w:sz w:val="24"/>
          <w:szCs w:val="24"/>
          <w:lang w:val="en" w:eastAsia="en-AU"/>
        </w:rPr>
        <w:t xml:space="preserve">Student Resource </w:t>
      </w:r>
      <w:r w:rsidR="001039D9" w:rsidRPr="004D307F">
        <w:rPr>
          <w:rFonts w:ascii="VIC-Regular" w:eastAsia="Times New Roman" w:hAnsi="VIC-Regular" w:cs="Times New Roman"/>
          <w:color w:val="011A3C"/>
          <w:sz w:val="24"/>
          <w:szCs w:val="24"/>
          <w:lang w:val="en" w:eastAsia="en-AU"/>
        </w:rPr>
        <w:t>Package (</w:t>
      </w:r>
      <w:r w:rsidR="001B66F8"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is revised at the end of each term to capture these changes. </w:t>
      </w:r>
    </w:p>
    <w:p w14:paraId="65A8CA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chools should make local arrangements to transfer resources for enrolment changes occurring during term.</w:t>
      </w:r>
    </w:p>
    <w:p w14:paraId="4D96BA77" w14:textId="1BBF664F" w:rsidR="00985091"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18C49C00"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 xml:space="preserve">Rates </w:t>
      </w:r>
      <w:r w:rsidRPr="004D307F">
        <w:rPr>
          <w:rFonts w:ascii="VIC-Bold" w:eastAsia="Times New Roman" w:hAnsi="VIC-Bold" w:cs="Times New Roman" w:hint="eastAsia"/>
          <w:b/>
          <w:bCs/>
          <w:color w:val="011A3C"/>
          <w:sz w:val="24"/>
          <w:szCs w:val="24"/>
          <w:lang w:val="en" w:eastAsia="en-AU"/>
        </w:rPr>
        <w:t>—</w:t>
      </w:r>
      <w:r w:rsidRPr="004D307F">
        <w:rPr>
          <w:rFonts w:ascii="VIC-Bold" w:eastAsia="Times New Roman" w:hAnsi="VIC-Bold" w:cs="Times New Roman"/>
          <w:b/>
          <w:bCs/>
          <w:color w:val="011A3C"/>
          <w:sz w:val="24"/>
          <w:szCs w:val="24"/>
          <w:lang w:val="en" w:eastAsia="en-AU"/>
        </w:rPr>
        <w:t xml:space="preserve"> 202</w:t>
      </w:r>
      <w:r w:rsidR="004D6760" w:rsidRPr="004D307F">
        <w:rPr>
          <w:rFonts w:ascii="VIC-Bold" w:eastAsia="Times New Roman" w:hAnsi="VIC-Bold" w:cs="Times New Roman"/>
          <w:b/>
          <w:bCs/>
          <w:color w:val="011A3C"/>
          <w:sz w:val="24"/>
          <w:szCs w:val="24"/>
          <w:lang w:val="en" w:eastAsia="en-AU"/>
        </w:rPr>
        <w:t>2</w:t>
      </w:r>
    </w:p>
    <w:p w14:paraId="3B0E3E15" w14:textId="6077A36B"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1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2C0C9D" w:rsidRPr="004D307F">
        <w:rPr>
          <w:rFonts w:ascii="VIC-Regular" w:eastAsia="Times New Roman" w:hAnsi="VIC-Regular" w:cs="Times New Roman"/>
          <w:color w:val="011A3C"/>
          <w:sz w:val="24"/>
          <w:szCs w:val="24"/>
          <w:lang w:val="en" w:eastAsia="en-AU"/>
        </w:rPr>
        <w:t>7,77</w:t>
      </w:r>
      <w:r w:rsidR="006804FE" w:rsidRPr="004D307F">
        <w:rPr>
          <w:rFonts w:ascii="VIC-Regular" w:eastAsia="Times New Roman" w:hAnsi="VIC-Regular" w:cs="Times New Roman"/>
          <w:color w:val="011A3C"/>
          <w:sz w:val="24"/>
          <w:szCs w:val="24"/>
          <w:lang w:val="en" w:eastAsia="en-AU"/>
        </w:rPr>
        <w:t>9</w:t>
      </w:r>
    </w:p>
    <w:p w14:paraId="71EB7337" w14:textId="4F2359A1"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2 — ($) </w:t>
      </w:r>
      <w:r w:rsidR="009C610B" w:rsidRPr="004D307F">
        <w:rPr>
          <w:rFonts w:ascii="VIC-Regular" w:eastAsia="Times New Roman" w:hAnsi="VIC-Regular" w:cs="Times New Roman"/>
          <w:color w:val="011A3C"/>
          <w:sz w:val="24"/>
          <w:szCs w:val="24"/>
          <w:lang w:val="en" w:eastAsia="en-AU"/>
        </w:rPr>
        <w:t>17,9</w:t>
      </w:r>
      <w:r w:rsidR="006804FE" w:rsidRPr="004D307F">
        <w:rPr>
          <w:rFonts w:ascii="VIC-Regular" w:eastAsia="Times New Roman" w:hAnsi="VIC-Regular" w:cs="Times New Roman"/>
          <w:color w:val="011A3C"/>
          <w:sz w:val="24"/>
          <w:szCs w:val="24"/>
          <w:lang w:val="en" w:eastAsia="en-AU"/>
        </w:rPr>
        <w:t>91</w:t>
      </w:r>
    </w:p>
    <w:p w14:paraId="08D122B8" w14:textId="1A3256D3"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3 — ($) </w:t>
      </w:r>
      <w:r w:rsidR="009C610B" w:rsidRPr="004D307F">
        <w:rPr>
          <w:rFonts w:ascii="VIC-Regular" w:eastAsia="Times New Roman" w:hAnsi="VIC-Regular" w:cs="Times New Roman"/>
          <w:color w:val="011A3C"/>
          <w:sz w:val="24"/>
          <w:szCs w:val="24"/>
          <w:lang w:val="en" w:eastAsia="en-AU"/>
        </w:rPr>
        <w:t>28,</w:t>
      </w:r>
      <w:r w:rsidR="006804FE" w:rsidRPr="004D307F">
        <w:rPr>
          <w:rFonts w:ascii="VIC-Regular" w:eastAsia="Times New Roman" w:hAnsi="VIC-Regular" w:cs="Times New Roman"/>
          <w:color w:val="011A3C"/>
          <w:sz w:val="24"/>
          <w:szCs w:val="24"/>
          <w:lang w:val="en" w:eastAsia="en-AU"/>
        </w:rPr>
        <w:t>400</w:t>
      </w:r>
    </w:p>
    <w:p w14:paraId="5A2D9FA5" w14:textId="18398E42"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4 — ($) </w:t>
      </w:r>
      <w:r w:rsidR="009C610B" w:rsidRPr="004D307F">
        <w:rPr>
          <w:rFonts w:ascii="VIC-Regular" w:eastAsia="Times New Roman" w:hAnsi="VIC-Regular" w:cs="Times New Roman"/>
          <w:color w:val="011A3C"/>
          <w:sz w:val="24"/>
          <w:szCs w:val="24"/>
          <w:lang w:val="en" w:eastAsia="en-AU"/>
        </w:rPr>
        <w:t>38,7</w:t>
      </w:r>
      <w:r w:rsidR="006804FE" w:rsidRPr="004D307F">
        <w:rPr>
          <w:rFonts w:ascii="VIC-Regular" w:eastAsia="Times New Roman" w:hAnsi="VIC-Regular" w:cs="Times New Roman"/>
          <w:color w:val="011A3C"/>
          <w:sz w:val="24"/>
          <w:szCs w:val="24"/>
          <w:lang w:val="en" w:eastAsia="en-AU"/>
        </w:rPr>
        <w:t>60</w:t>
      </w:r>
    </w:p>
    <w:p w14:paraId="2842D62C" w14:textId="731336E4"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5 — ($) </w:t>
      </w:r>
      <w:r w:rsidR="009C610B" w:rsidRPr="004D307F">
        <w:rPr>
          <w:rFonts w:ascii="VIC-Regular" w:eastAsia="Times New Roman" w:hAnsi="VIC-Regular" w:cs="Times New Roman"/>
          <w:color w:val="011A3C"/>
          <w:sz w:val="24"/>
          <w:szCs w:val="24"/>
          <w:lang w:val="en" w:eastAsia="en-AU"/>
        </w:rPr>
        <w:t>49,</w:t>
      </w:r>
      <w:r w:rsidR="006804FE" w:rsidRPr="004D307F">
        <w:rPr>
          <w:rFonts w:ascii="VIC-Regular" w:eastAsia="Times New Roman" w:hAnsi="VIC-Regular" w:cs="Times New Roman"/>
          <w:color w:val="011A3C"/>
          <w:sz w:val="24"/>
          <w:szCs w:val="24"/>
          <w:lang w:val="en" w:eastAsia="en-AU"/>
        </w:rPr>
        <w:t>041</w:t>
      </w:r>
    </w:p>
    <w:p w14:paraId="74989440" w14:textId="68C522B3" w:rsidR="0087250D"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6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9C610B" w:rsidRPr="004D307F">
        <w:rPr>
          <w:rFonts w:ascii="VIC-Regular" w:eastAsia="Times New Roman" w:hAnsi="VIC-Regular" w:cs="Times New Roman"/>
          <w:color w:val="011A3C"/>
          <w:sz w:val="24"/>
          <w:szCs w:val="24"/>
          <w:lang w:val="en" w:eastAsia="en-AU"/>
        </w:rPr>
        <w:t>59,3</w:t>
      </w:r>
      <w:r w:rsidR="006804FE" w:rsidRPr="004D307F">
        <w:rPr>
          <w:rFonts w:ascii="VIC-Regular" w:eastAsia="Times New Roman" w:hAnsi="VIC-Regular" w:cs="Times New Roman"/>
          <w:color w:val="011A3C"/>
          <w:sz w:val="24"/>
          <w:szCs w:val="24"/>
          <w:lang w:val="en" w:eastAsia="en-AU"/>
        </w:rPr>
        <w:t>77</w:t>
      </w:r>
    </w:p>
    <w:p w14:paraId="18337D72" w14:textId="77777777" w:rsidR="004B67E8" w:rsidRPr="004D307F" w:rsidRDefault="0087250D" w:rsidP="004B67E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w:t>
      </w:r>
    </w:p>
    <w:p w14:paraId="3C65C6A6" w14:textId="6DD11D44" w:rsidR="0087250D" w:rsidRPr="004D307F" w:rsidRDefault="004B67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w:t>
      </w:r>
      <w:r w:rsidR="0087250D" w:rsidRPr="004D307F">
        <w:rPr>
          <w:rFonts w:ascii="VIC-Regular" w:eastAsia="Times New Roman" w:hAnsi="VIC-Regular" w:cs="Times New Roman"/>
          <w:color w:val="011A3C"/>
          <w:sz w:val="24"/>
          <w:szCs w:val="24"/>
          <w:lang w:val="en" w:eastAsia="en-AU"/>
        </w:rPr>
        <w:t>school with 5 Level 3 enrolments would calculate their funding as:</w:t>
      </w:r>
    </w:p>
    <w:p w14:paraId="278295DD" w14:textId="77777777"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vel 3 enrolments (5) x Level 3 Rate</w:t>
      </w:r>
    </w:p>
    <w:p w14:paraId="46978D89" w14:textId="4CDD6408"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calculation will be repeated for all enrolment levels at the school.</w:t>
      </w:r>
    </w:p>
    <w:p w14:paraId="5B698ED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Important items to note:</w:t>
      </w:r>
    </w:p>
    <w:p w14:paraId="7B9A8DD2"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Further information</w:t>
      </w:r>
    </w:p>
    <w:p w14:paraId="166F813C" w14:textId="1B54B13F" w:rsidR="00AD16F0" w:rsidRPr="004D307F" w:rsidRDefault="00A35420" w:rsidP="00ED0863">
      <w:pPr>
        <w:numPr>
          <w:ilvl w:val="0"/>
          <w:numId w:val="15"/>
        </w:numPr>
        <w:spacing w:before="100" w:beforeAutospacing="1" w:after="100" w:afterAutospacing="1" w:line="360" w:lineRule="atLeast"/>
        <w:rPr>
          <w:rStyle w:val="Hyperlink"/>
          <w:rFonts w:ascii="VIC" w:hAnsi="VIC"/>
          <w:sz w:val="24"/>
          <w:szCs w:val="24"/>
        </w:rPr>
      </w:pPr>
      <w:hyperlink r:id="rId48" w:history="1">
        <w:r w:rsidR="00AD16F0" w:rsidRPr="004D307F">
          <w:rPr>
            <w:rStyle w:val="Hyperlink"/>
            <w:rFonts w:ascii="VIC" w:hAnsi="VIC"/>
            <w:sz w:val="24"/>
            <w:szCs w:val="24"/>
          </w:rPr>
          <w:t>Program for Students with Disabilities —</w:t>
        </w:r>
        <w:r w:rsidR="00AD16F0" w:rsidRPr="004D307F">
          <w:rPr>
            <w:rStyle w:val="Hyperlink"/>
            <w:rFonts w:ascii="Calibri" w:hAnsi="Calibri" w:cs="Calibri"/>
            <w:sz w:val="24"/>
            <w:szCs w:val="24"/>
          </w:rPr>
          <w:t> </w:t>
        </w:r>
        <w:r w:rsidR="00AD16F0" w:rsidRPr="004D307F">
          <w:rPr>
            <w:rStyle w:val="Hyperlink"/>
            <w:rFonts w:ascii="VIC" w:hAnsi="VIC"/>
            <w:sz w:val="24"/>
            <w:szCs w:val="24"/>
          </w:rPr>
          <w:t>guidelines for schools</w:t>
        </w:r>
      </w:hyperlink>
    </w:p>
    <w:p w14:paraId="4EBD8D13" w14:textId="77777777" w:rsidR="00AD16F0" w:rsidRPr="004D307F" w:rsidRDefault="00A35420" w:rsidP="00ED0863">
      <w:pPr>
        <w:numPr>
          <w:ilvl w:val="0"/>
          <w:numId w:val="15"/>
        </w:numPr>
        <w:spacing w:before="100" w:beforeAutospacing="1" w:after="100" w:afterAutospacing="1" w:line="360" w:lineRule="atLeast"/>
        <w:rPr>
          <w:rStyle w:val="Hyperlink"/>
          <w:rFonts w:ascii="VIC" w:hAnsi="VIC"/>
          <w:sz w:val="24"/>
          <w:szCs w:val="24"/>
        </w:rPr>
      </w:pPr>
      <w:hyperlink r:id="rId49" w:history="1">
        <w:r w:rsidR="00AD16F0" w:rsidRPr="004D307F">
          <w:rPr>
            <w:rStyle w:val="Hyperlink"/>
            <w:rFonts w:ascii="VIC" w:hAnsi="VIC"/>
            <w:sz w:val="24"/>
            <w:szCs w:val="24"/>
          </w:rPr>
          <w:t>Student Support Groups</w:t>
        </w:r>
      </w:hyperlink>
    </w:p>
    <w:p w14:paraId="58D9E72B" w14:textId="77777777" w:rsidR="00AD16F0" w:rsidRPr="004D307F" w:rsidRDefault="00A35420" w:rsidP="00ED0863">
      <w:pPr>
        <w:numPr>
          <w:ilvl w:val="0"/>
          <w:numId w:val="15"/>
        </w:numPr>
        <w:spacing w:before="100" w:beforeAutospacing="1" w:after="100" w:afterAutospacing="1" w:line="360" w:lineRule="atLeast"/>
        <w:rPr>
          <w:rStyle w:val="Hyperlink"/>
          <w:rFonts w:ascii="VIC" w:hAnsi="VIC"/>
          <w:sz w:val="24"/>
          <w:szCs w:val="24"/>
        </w:rPr>
      </w:pPr>
      <w:hyperlink r:id="rId50" w:history="1">
        <w:r w:rsidR="00AD16F0" w:rsidRPr="004D307F">
          <w:rPr>
            <w:rStyle w:val="Hyperlink"/>
            <w:rFonts w:ascii="VIC" w:hAnsi="VIC"/>
            <w:sz w:val="24"/>
            <w:szCs w:val="24"/>
          </w:rPr>
          <w:t>Program for Students with Disabilities Management System (PSDMS) — information and user guides</w:t>
        </w:r>
      </w:hyperlink>
      <w:r w:rsidR="00AD16F0" w:rsidRPr="004D307F">
        <w:rPr>
          <w:rStyle w:val="Hyperlink"/>
          <w:rFonts w:ascii="VIC" w:hAnsi="VIC"/>
          <w:sz w:val="24"/>
          <w:szCs w:val="24"/>
        </w:rPr>
        <w:t xml:space="preserve"> </w:t>
      </w:r>
    </w:p>
    <w:p w14:paraId="3A865196" w14:textId="77777777" w:rsidR="00AD16F0" w:rsidRPr="004D307F" w:rsidRDefault="00A35420" w:rsidP="00ED0863">
      <w:pPr>
        <w:numPr>
          <w:ilvl w:val="1"/>
          <w:numId w:val="15"/>
        </w:numPr>
        <w:spacing w:before="100" w:beforeAutospacing="1" w:after="100" w:afterAutospacing="1" w:line="360" w:lineRule="atLeast"/>
        <w:rPr>
          <w:rStyle w:val="Hyperlink"/>
          <w:rFonts w:ascii="VIC" w:hAnsi="VIC"/>
          <w:sz w:val="24"/>
          <w:szCs w:val="24"/>
        </w:rPr>
      </w:pPr>
      <w:hyperlink r:id="rId51" w:history="1">
        <w:r w:rsidR="00AD16F0" w:rsidRPr="004D307F">
          <w:rPr>
            <w:rStyle w:val="Hyperlink"/>
            <w:rFonts w:ascii="VIC" w:hAnsi="VIC"/>
            <w:sz w:val="24"/>
            <w:szCs w:val="24"/>
          </w:rPr>
          <w:t>PSDMS log in (for registered users)</w:t>
        </w:r>
      </w:hyperlink>
    </w:p>
    <w:p w14:paraId="3C167809" w14:textId="77777777" w:rsidR="004D6760" w:rsidRPr="004D307F" w:rsidRDefault="00A35420" w:rsidP="00ED0863">
      <w:pPr>
        <w:numPr>
          <w:ilvl w:val="0"/>
          <w:numId w:val="15"/>
        </w:numPr>
        <w:spacing w:before="100" w:beforeAutospacing="1" w:after="100" w:afterAutospacing="1" w:line="360" w:lineRule="atLeast"/>
        <w:rPr>
          <w:rFonts w:ascii="VIC" w:eastAsia="Times New Roman" w:hAnsi="VIC" w:cs="Times New Roman"/>
          <w:color w:val="011A3C"/>
          <w:sz w:val="24"/>
          <w:szCs w:val="24"/>
          <w:lang w:val="en" w:eastAsia="en-AU"/>
        </w:rPr>
      </w:pPr>
      <w:hyperlink r:id="rId52" w:history="1">
        <w:r w:rsidR="004D6760" w:rsidRPr="004D307F">
          <w:rPr>
            <w:rFonts w:ascii="VIC" w:eastAsia="Times New Roman" w:hAnsi="VIC" w:cs="Times New Roman"/>
            <w:color w:val="011A3C"/>
            <w:sz w:val="24"/>
            <w:szCs w:val="24"/>
            <w:lang w:val="en" w:eastAsia="en-AU"/>
          </w:rPr>
          <w:t>DET Services Portal</w:t>
        </w:r>
      </w:hyperlink>
    </w:p>
    <w:p w14:paraId="4507B262" w14:textId="77777777" w:rsidR="004D6760" w:rsidRPr="004D307F" w:rsidRDefault="00A35420" w:rsidP="00ED0863">
      <w:pPr>
        <w:numPr>
          <w:ilvl w:val="0"/>
          <w:numId w:val="15"/>
        </w:numPr>
        <w:spacing w:before="100" w:beforeAutospacing="1" w:after="100" w:afterAutospacing="1" w:line="360" w:lineRule="atLeast"/>
        <w:rPr>
          <w:rFonts w:ascii="VIC" w:eastAsia="Times New Roman" w:hAnsi="VIC" w:cs="Times New Roman"/>
          <w:color w:val="011A3C"/>
          <w:sz w:val="24"/>
          <w:szCs w:val="24"/>
          <w:lang w:val="en" w:eastAsia="en-AU"/>
        </w:rPr>
      </w:pPr>
      <w:hyperlink r:id="rId53" w:history="1">
        <w:r w:rsidR="004D6760" w:rsidRPr="004D307F">
          <w:rPr>
            <w:rStyle w:val="Hyperlink"/>
            <w:rFonts w:ascii="VIC" w:eastAsia="Times New Roman" w:hAnsi="VIC" w:cs="Times New Roman"/>
            <w:sz w:val="24"/>
            <w:szCs w:val="24"/>
            <w:lang w:val="en" w:eastAsia="en-AU"/>
          </w:rPr>
          <w:t>Disability Inclusion funding and support</w:t>
        </w:r>
      </w:hyperlink>
    </w:p>
    <w:p w14:paraId="10111DAB" w14:textId="77777777" w:rsidR="00A12061" w:rsidRPr="004D307F" w:rsidRDefault="00A12061">
      <w:pPr>
        <w:rPr>
          <w:rFonts w:ascii="VIC" w:eastAsia="Times New Roman" w:hAnsi="VIC" w:cstheme="majorBidi"/>
          <w:b/>
          <w:color w:val="2F5496" w:themeColor="accent1" w:themeShade="BF"/>
          <w:sz w:val="24"/>
          <w:szCs w:val="24"/>
          <w:lang w:val="en" w:eastAsia="en-AU"/>
        </w:rPr>
      </w:pPr>
      <w:r w:rsidRPr="004D307F">
        <w:rPr>
          <w:rFonts w:ascii="VIC" w:hAnsi="VIC"/>
          <w:sz w:val="24"/>
          <w:szCs w:val="24"/>
        </w:rPr>
        <w:br w:type="page"/>
      </w:r>
    </w:p>
    <w:p w14:paraId="4DC5249A" w14:textId="22254EC1" w:rsidR="00A266A0" w:rsidRPr="004D307F" w:rsidRDefault="00A266A0" w:rsidP="00B566E7">
      <w:pPr>
        <w:pStyle w:val="Heading2"/>
      </w:pPr>
      <w:bookmarkStart w:id="31" w:name="_Toc99882737"/>
      <w:r w:rsidRPr="004D307F">
        <w:lastRenderedPageBreak/>
        <w:t>Program for Students with Disabilities — Transition Support Funding (Reference 66)</w:t>
      </w:r>
      <w:bookmarkEnd w:id="31"/>
    </w:p>
    <w:p w14:paraId="2B019A71" w14:textId="173B386B"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is available to government secondary schools to support students starting Year 7 in 202</w:t>
      </w:r>
      <w:r w:rsidR="00205123"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who are no longer eligible for the Program for Students with Disabilities (PSD) after their Year 6-7 Review.</w:t>
      </w:r>
    </w:p>
    <w:p w14:paraId="778EBC9C" w14:textId="77777777"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unding supports the delivery of </w:t>
      </w:r>
      <w:proofErr w:type="spellStart"/>
      <w:r w:rsidRPr="004D307F">
        <w:rPr>
          <w:rFonts w:ascii="VIC-Regular" w:eastAsia="Times New Roman" w:hAnsi="VIC-Regular" w:cs="Times New Roman"/>
          <w:color w:val="011A3C"/>
          <w:sz w:val="24"/>
          <w:szCs w:val="24"/>
          <w:lang w:val="en" w:eastAsia="en-AU"/>
        </w:rPr>
        <w:t>personalised</w:t>
      </w:r>
      <w:proofErr w:type="spellEnd"/>
      <w:r w:rsidRPr="004D307F">
        <w:rPr>
          <w:rFonts w:ascii="VIC-Regular" w:eastAsia="Times New Roman" w:hAnsi="VIC-Regular" w:cs="Times New Roman"/>
          <w:color w:val="011A3C"/>
          <w:sz w:val="24"/>
          <w:szCs w:val="24"/>
          <w:lang w:val="en" w:eastAsia="en-AU"/>
        </w:rPr>
        <w:t xml:space="preserve"> teaching and learning programs that respond to students' needs.</w:t>
      </w:r>
    </w:p>
    <w:p w14:paraId="39E6AB87" w14:textId="76AB279B"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are encouraged to use the </w:t>
      </w:r>
      <w:hyperlink r:id="rId54" w:history="1">
        <w:r w:rsidR="00205123" w:rsidRPr="004D307F">
          <w:rPr>
            <w:rStyle w:val="Hyperlink"/>
            <w:rFonts w:ascii="VIC-Regular" w:hAnsi="VIC-Regular" w:cs="Times New Roman"/>
            <w:sz w:val="24"/>
            <w:szCs w:val="24"/>
          </w:rPr>
          <w:t>Student Support Group (SSG</w:t>
        </w:r>
        <w:r w:rsidR="00205123" w:rsidRPr="004D307F">
          <w:rPr>
            <w:rStyle w:val="Hyperlink"/>
            <w:rFonts w:ascii="VIC-Regular" w:eastAsia="Times New Roman" w:hAnsi="VIC-Regular" w:cs="Times New Roman"/>
            <w:sz w:val="24"/>
            <w:szCs w:val="24"/>
            <w:lang w:val="en" w:eastAsia="en-AU"/>
          </w:rPr>
          <w:t>)</w:t>
        </w:r>
      </w:hyperlink>
      <w:r w:rsidRPr="004D307F">
        <w:rPr>
          <w:rFonts w:ascii="VIC-Regular" w:eastAsia="Times New Roman" w:hAnsi="VIC-Regular" w:cs="Times New Roman"/>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7C045979" w:rsidR="00205123" w:rsidRPr="004D307F" w:rsidRDefault="00205123"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allocations will be progressively replaced by Disability Inclusion Tier 2 school-level funding as part of the implementation of</w:t>
      </w:r>
      <w:r w:rsidR="00B241D3" w:rsidRPr="004D307F">
        <w:rPr>
          <w:rFonts w:ascii="VIC-Regular" w:eastAsia="Times New Roman" w:hAnsi="VIC-Regular" w:cs="Times New Roman"/>
          <w:color w:val="011A3C"/>
          <w:sz w:val="24"/>
          <w:szCs w:val="24"/>
          <w:lang w:val="en" w:eastAsia="en-AU"/>
        </w:rPr>
        <w:t xml:space="preserve"> the </w:t>
      </w:r>
      <w:r w:rsidRPr="004D307F">
        <w:rPr>
          <w:rFonts w:ascii="VIC-Regular" w:eastAsia="Times New Roman" w:hAnsi="VIC-Regular" w:cs="Times New Roman"/>
          <w:color w:val="011A3C"/>
          <w:sz w:val="24"/>
          <w:szCs w:val="24"/>
          <w:lang w:val="en" w:eastAsia="en-AU"/>
        </w:rPr>
        <w:t>Disability Inclusion funding and suppor</w:t>
      </w:r>
      <w:r w:rsidR="00B241D3" w:rsidRPr="004D307F">
        <w:rPr>
          <w:rFonts w:ascii="VIC-Regular" w:eastAsia="Times New Roman" w:hAnsi="VIC-Regular" w:cs="Times New Roman"/>
          <w:color w:val="011A3C"/>
          <w:sz w:val="24"/>
          <w:szCs w:val="24"/>
          <w:lang w:val="en" w:eastAsia="en-AU"/>
        </w:rPr>
        <w:t>t model</w:t>
      </w:r>
      <w:r w:rsidRPr="004D307F">
        <w:rPr>
          <w:rFonts w:ascii="VIC-Regular" w:eastAsia="Times New Roman" w:hAnsi="VIC-Regular" w:cs="Times New Roman"/>
          <w:color w:val="011A3C"/>
          <w:sz w:val="24"/>
          <w:szCs w:val="24"/>
          <w:lang w:val="en" w:eastAsia="en-AU"/>
        </w:rPr>
        <w:t>.</w:t>
      </w:r>
    </w:p>
    <w:p w14:paraId="44309C3B" w14:textId="77777777" w:rsidR="001059CF" w:rsidRPr="004D307F" w:rsidRDefault="001059CF" w:rsidP="001059C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7F51513" w14:textId="77777777" w:rsidR="00205123"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will continue to be available to schools until they transition to Disability Inclusion during the staged 5-year roll-out schedule between 2021 to 2025.</w:t>
      </w:r>
    </w:p>
    <w:p w14:paraId="17E65F86" w14:textId="7540D04E" w:rsidR="001059CF"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1059CF" w:rsidRPr="004D307F">
        <w:rPr>
          <w:rFonts w:ascii="VIC-Regular" w:eastAsia="Times New Roman" w:hAnsi="VIC-Regular" w:cs="Times New Roman"/>
          <w:color w:val="011A3C"/>
          <w:sz w:val="24"/>
          <w:szCs w:val="24"/>
          <w:lang w:val="en" w:eastAsia="en-AU"/>
        </w:rPr>
        <w:t>chools with the following campus types are eligible for Transition Support funding at school level.</w:t>
      </w:r>
    </w:p>
    <w:p w14:paraId="7BEB5438"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E0ADF8F" w14:textId="6955809B"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w:t>
      </w:r>
      <w:r w:rsidR="00AB7BB2" w:rsidRPr="004D307F">
        <w:rPr>
          <w:rFonts w:ascii="VIC-Regular" w:eastAsia="Times New Roman" w:hAnsi="VIC-Regular" w:cs="Times New Roman"/>
          <w:color w:val="011A3C"/>
          <w:sz w:val="24"/>
          <w:szCs w:val="24"/>
          <w:lang w:val="en" w:eastAsia="en-AU"/>
        </w:rPr>
        <w:t>mary</w:t>
      </w:r>
      <w:r w:rsidRPr="004D307F">
        <w:rPr>
          <w:rFonts w:ascii="VIC-Regular" w:eastAsia="Times New Roman" w:hAnsi="VIC-Regular" w:cs="Times New Roman"/>
          <w:color w:val="011A3C"/>
          <w:sz w:val="24"/>
          <w:szCs w:val="24"/>
          <w:lang w:val="en" w:eastAsia="en-AU"/>
        </w:rPr>
        <w:t>/Sec</w:t>
      </w:r>
      <w:r w:rsidR="00AB7BB2" w:rsidRPr="004D307F">
        <w:rPr>
          <w:rFonts w:ascii="VIC-Regular" w:eastAsia="Times New Roman" w:hAnsi="VIC-Regular" w:cs="Times New Roman"/>
          <w:color w:val="011A3C"/>
          <w:sz w:val="24"/>
          <w:szCs w:val="24"/>
          <w:lang w:val="en" w:eastAsia="en-AU"/>
        </w:rPr>
        <w:t>ondary</w:t>
      </w:r>
      <w:r w:rsidR="005B40E3" w:rsidRPr="004D307F">
        <w:rPr>
          <w:rFonts w:ascii="VIC-Regular" w:eastAsia="Times New Roman" w:hAnsi="VIC-Regular" w:cs="Times New Roman"/>
          <w:color w:val="011A3C"/>
          <w:sz w:val="24"/>
          <w:szCs w:val="24"/>
          <w:lang w:val="en" w:eastAsia="en-AU"/>
        </w:rPr>
        <w:t xml:space="preserve"> Combined</w:t>
      </w:r>
    </w:p>
    <w:p w14:paraId="522F2420"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589BBC9" w14:textId="13450C7C" w:rsidR="001059CF" w:rsidRPr="004D307F" w:rsidRDefault="001059CF" w:rsidP="001059CF">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Confirmed and Revised budget </w:t>
      </w:r>
      <w:proofErr w:type="gramStart"/>
      <w:r w:rsidRPr="004D307F">
        <w:rPr>
          <w:rFonts w:ascii="VIC-Regular" w:eastAsia="Times New Roman" w:hAnsi="VIC-Regular" w:cs="Times New Roman"/>
          <w:color w:val="011A3C"/>
          <w:sz w:val="24"/>
          <w:szCs w:val="24"/>
          <w:lang w:val="en" w:eastAsia="en-AU"/>
        </w:rPr>
        <w:t>cycles</w:t>
      </w:r>
      <w:r w:rsidR="00AB7BB2" w:rsidRPr="004D307F">
        <w:rPr>
          <w:rFonts w:ascii="VIC-Regular" w:eastAsia="Times New Roman" w:hAnsi="VIC-Regular" w:cs="Times New Roman"/>
          <w:color w:val="011A3C"/>
          <w:sz w:val="24"/>
          <w:szCs w:val="24"/>
          <w:lang w:val="en" w:eastAsia="en-AU"/>
        </w:rPr>
        <w:t>,</w:t>
      </w:r>
      <w:proofErr w:type="gramEnd"/>
      <w:r w:rsidRPr="004D307F">
        <w:rPr>
          <w:rFonts w:ascii="VIC-Regular" w:eastAsia="Times New Roman" w:hAnsi="VIC-Regular" w:cs="Times New Roman"/>
          <w:color w:val="011A3C"/>
          <w:sz w:val="24"/>
          <w:szCs w:val="24"/>
          <w:lang w:val="en" w:eastAsia="en-AU"/>
        </w:rPr>
        <w:t xml:space="preserve"> </w:t>
      </w:r>
      <w:r w:rsidR="00AB7BB2"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allocated through cash funding.</w:t>
      </w:r>
    </w:p>
    <w:p w14:paraId="614F2173"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33C31697"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in consultation with the Student Support Group, can be used to access:</w:t>
      </w:r>
    </w:p>
    <w:p w14:paraId="5E466237"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tion or support from specialist education or allied health staff</w:t>
      </w:r>
    </w:p>
    <w:p w14:paraId="4D32BD22"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professional development</w:t>
      </w:r>
    </w:p>
    <w:p w14:paraId="2E8EA36F"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3120AA3F"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s are provided below. </w:t>
      </w:r>
    </w:p>
    <w:p w14:paraId="4D301352" w14:textId="5AFCB741"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do not define or limit the support provided by a school for a student. It is the responsibility of the school, in consultation with parents/</w:t>
      </w:r>
      <w:proofErr w:type="spellStart"/>
      <w:r w:rsidRPr="004D307F">
        <w:rPr>
          <w:rFonts w:ascii="VIC-Regular" w:eastAsia="Times New Roman" w:hAnsi="VIC-Regular" w:cs="Times New Roman"/>
          <w:color w:val="011A3C"/>
          <w:sz w:val="24"/>
          <w:szCs w:val="24"/>
          <w:lang w:val="en" w:eastAsia="en-AU"/>
        </w:rPr>
        <w:t>carers</w:t>
      </w:r>
      <w:proofErr w:type="spellEnd"/>
      <w:r w:rsidRPr="004D307F">
        <w:rPr>
          <w:rFonts w:ascii="VIC-Regular" w:eastAsia="Times New Roman" w:hAnsi="VIC-Regular" w:cs="Times New Roman"/>
          <w:color w:val="011A3C"/>
          <w:sz w:val="24"/>
          <w:szCs w:val="24"/>
          <w:lang w:val="en" w:eastAsia="en-AU"/>
        </w:rPr>
        <w:t xml:space="preserve">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should not be targeted to students in receipt of supplementary funding through the Program for Students with Disabilities.</w:t>
      </w:r>
    </w:p>
    <w:p w14:paraId="72EE434A" w14:textId="7AC58D99"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Calculation </w:t>
      </w:r>
    </w:p>
    <w:p w14:paraId="39985D14" w14:textId="77777777" w:rsidR="00A266A0" w:rsidRPr="004D307F" w:rsidRDefault="00A266A0" w:rsidP="00A266A0">
      <w:pPr>
        <w:rPr>
          <w:rFonts w:ascii="VIC" w:hAnsi="VIC" w:cstheme="majorHAnsi"/>
          <w:sz w:val="24"/>
          <w:szCs w:val="24"/>
          <w:lang w:val="en"/>
        </w:rPr>
      </w:pPr>
      <w:r w:rsidRPr="004D307F">
        <w:rPr>
          <w:rFonts w:ascii="VIC" w:eastAsia="Times New Roman" w:hAnsi="VIC" w:cs="Times New Roman"/>
          <w:color w:val="011A3C"/>
          <w:sz w:val="24"/>
          <w:szCs w:val="24"/>
          <w:lang w:val="en" w:eastAsia="en-AU"/>
        </w:rPr>
        <w:t>Transition Support Funding is calculated on a pro-rata basis according to enrolment information provided by schools via the</w:t>
      </w:r>
      <w:r w:rsidRPr="004D307F">
        <w:rPr>
          <w:rFonts w:ascii="VIC" w:hAnsi="VIC" w:cstheme="majorHAnsi"/>
          <w:sz w:val="24"/>
          <w:szCs w:val="24"/>
          <w:lang w:val="en"/>
        </w:rPr>
        <w:t xml:space="preserve"> </w:t>
      </w:r>
      <w:hyperlink r:id="rId55" w:history="1">
        <w:r w:rsidRPr="004D307F">
          <w:rPr>
            <w:rFonts w:ascii="VIC" w:hAnsi="VIC" w:cstheme="majorHAnsi"/>
            <w:color w:val="0000FF"/>
            <w:sz w:val="24"/>
            <w:szCs w:val="24"/>
            <w:u w:val="single"/>
            <w:lang w:val="en"/>
          </w:rPr>
          <w:t>Program for Students with Disabilities Management System (PSDMS)</w:t>
        </w:r>
      </w:hyperlink>
      <w:r w:rsidRPr="004D307F">
        <w:rPr>
          <w:rFonts w:ascii="VIC" w:hAnsi="VIC" w:cstheme="majorHAnsi"/>
          <w:sz w:val="24"/>
          <w:szCs w:val="24"/>
          <w:lang w:val="en"/>
        </w:rPr>
        <w:t xml:space="preserve"> </w:t>
      </w:r>
      <w:r w:rsidRPr="004D307F">
        <w:rPr>
          <w:rFonts w:ascii="VIC" w:eastAsia="Times New Roman" w:hAnsi="VIC" w:cs="Times New Roman"/>
          <w:color w:val="011A3C"/>
          <w:sz w:val="24"/>
          <w:szCs w:val="24"/>
          <w:lang w:val="en" w:eastAsia="en-AU"/>
        </w:rPr>
        <w:t>in Term 1.</w:t>
      </w:r>
    </w:p>
    <w:p w14:paraId="25379106"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 principals will be emailed directly to detail Transition Support Funding allocations following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lease of the Confirmed Student Resource Package.</w:t>
      </w:r>
    </w:p>
    <w:p w14:paraId="5FC354F7" w14:textId="77777777" w:rsidR="00A266A0" w:rsidRPr="004D307F" w:rsidRDefault="00A266A0" w:rsidP="00A266A0">
      <w:pPr>
        <w:rPr>
          <w:rFonts w:ascii="VIC" w:hAnsi="VIC" w:cstheme="majorHAnsi"/>
          <w:sz w:val="24"/>
          <w:szCs w:val="24"/>
        </w:rPr>
      </w:pPr>
      <w:r w:rsidRPr="004D307F">
        <w:rPr>
          <w:rFonts w:ascii="VIC" w:eastAsia="Times New Roman" w:hAnsi="VIC" w:cs="Times New Roman"/>
          <w:color w:val="011A3C"/>
          <w:sz w:val="24"/>
          <w:szCs w:val="24"/>
          <w:lang w:val="en" w:eastAsia="en-AU"/>
        </w:rPr>
        <w:t>If a school identifies a student for Transition Support Funding after Term 1, a pro-rata allocation will be consider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 these instances, schools are advised to log a request through the </w:t>
      </w:r>
      <w:hyperlink r:id="rId56" w:tgtFrame="_blank" w:history="1">
        <w:r w:rsidRPr="004D307F">
          <w:rPr>
            <w:rFonts w:ascii="VIC" w:hAnsi="VIC" w:cstheme="majorHAnsi"/>
            <w:color w:val="0000FF"/>
            <w:sz w:val="24"/>
            <w:szCs w:val="24"/>
            <w:u w:val="single"/>
          </w:rPr>
          <w:t>DET Services</w:t>
        </w:r>
        <w:r w:rsidRPr="004D307F">
          <w:rPr>
            <w:rFonts w:ascii="Calibri" w:hAnsi="Calibri" w:cs="Calibri"/>
            <w:color w:val="0000FF"/>
            <w:sz w:val="24"/>
            <w:szCs w:val="24"/>
            <w:u w:val="single"/>
          </w:rPr>
          <w:t> </w:t>
        </w:r>
        <w:r w:rsidRPr="004D307F">
          <w:rPr>
            <w:rFonts w:ascii="VIC" w:hAnsi="VIC" w:cstheme="majorHAnsi"/>
            <w:color w:val="0000FF"/>
            <w:sz w:val="24"/>
            <w:szCs w:val="24"/>
            <w:u w:val="single"/>
          </w:rPr>
          <w:t>Portal</w:t>
        </w:r>
      </w:hyperlink>
      <w:r w:rsidRPr="004D307F">
        <w:rPr>
          <w:rFonts w:ascii="VIC" w:hAnsi="VIC" w:cstheme="majorHAnsi"/>
          <w:sz w:val="24"/>
          <w:szCs w:val="24"/>
          <w:lang w:val="en"/>
        </w:rPr>
        <w:t>.</w:t>
      </w:r>
    </w:p>
    <w:p w14:paraId="639F7400"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528434C6"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205123" w:rsidRPr="004D307F">
        <w:rPr>
          <w:rFonts w:ascii="VIC-Bold" w:eastAsia="Times New Roman" w:hAnsi="VIC-Bold" w:cs="Times New Roman"/>
          <w:b/>
          <w:bCs/>
          <w:color w:val="011A3C"/>
          <w:sz w:val="27"/>
          <w:szCs w:val="27"/>
          <w:lang w:val="en" w:eastAsia="en-AU"/>
        </w:rPr>
        <w:t>2</w:t>
      </w:r>
    </w:p>
    <w:p w14:paraId="5698B39C" w14:textId="048EAA44" w:rsidR="00A266A0" w:rsidRPr="004D307F" w:rsidRDefault="00A266A0" w:rsidP="00ED0863">
      <w:pPr>
        <w:pStyle w:val="ListParagraph"/>
        <w:numPr>
          <w:ilvl w:val="0"/>
          <w:numId w:val="15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ligible student (pro-rata) – Cash ($) $3,000</w:t>
      </w:r>
    </w:p>
    <w:p w14:paraId="7026B490" w14:textId="77777777" w:rsidR="001059CF" w:rsidRPr="004D307F" w:rsidRDefault="001059CF" w:rsidP="001059CF">
      <w:pPr>
        <w:ind w:left="720"/>
        <w:contextualSpacing/>
        <w:rPr>
          <w:rFonts w:asciiTheme="majorHAnsi" w:hAnsiTheme="majorHAnsi" w:cstheme="majorHAnsi"/>
          <w:lang w:val="en"/>
        </w:rPr>
      </w:pPr>
    </w:p>
    <w:p w14:paraId="3B2F4568" w14:textId="77777777" w:rsidR="00A266A0" w:rsidRPr="004D307F" w:rsidRDefault="00A266A0" w:rsidP="00A266A0">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xamples for use of funding</w:t>
      </w:r>
    </w:p>
    <w:p w14:paraId="1F86898A" w14:textId="34E97442"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consultation with the Student Support Group, consideration can be given to providing more intense support at the beginning of the school </w:t>
      </w:r>
      <w:r w:rsidR="00443B74" w:rsidRPr="004D307F">
        <w:rPr>
          <w:rFonts w:ascii="VIC" w:eastAsia="Times New Roman" w:hAnsi="VIC" w:cs="Times New Roman"/>
          <w:color w:val="011A3C"/>
          <w:sz w:val="24"/>
          <w:szCs w:val="24"/>
          <w:lang w:val="en" w:eastAsia="en-AU"/>
        </w:rPr>
        <w:t>year or</w:t>
      </w:r>
      <w:r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lastRenderedPageBreak/>
        <w:t xml:space="preserve">identifying equipment and materials that will be used over a longer </w:t>
      </w:r>
      <w:proofErr w:type="gramStart"/>
      <w:r w:rsidRPr="004D307F">
        <w:rPr>
          <w:rFonts w:ascii="VIC" w:eastAsia="Times New Roman" w:hAnsi="VIC" w:cs="Times New Roman"/>
          <w:color w:val="011A3C"/>
          <w:sz w:val="24"/>
          <w:szCs w:val="24"/>
          <w:lang w:val="en" w:eastAsia="en-AU"/>
        </w:rPr>
        <w:t>period of time</w:t>
      </w:r>
      <w:proofErr w:type="gramEnd"/>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or example:</w:t>
      </w:r>
    </w:p>
    <w:p w14:paraId="0757360C"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 xml:space="preserve">For a student with </w:t>
      </w:r>
      <w:proofErr w:type="spellStart"/>
      <w:r w:rsidRPr="004D307F">
        <w:rPr>
          <w:rFonts w:ascii="VIC" w:hAnsi="VIC" w:cstheme="majorHAnsi"/>
          <w:b/>
          <w:bCs/>
          <w:sz w:val="24"/>
          <w:szCs w:val="24"/>
          <w:lang w:val="en"/>
        </w:rPr>
        <w:t>behaviour</w:t>
      </w:r>
      <w:proofErr w:type="spellEnd"/>
      <w:r w:rsidRPr="004D307F">
        <w:rPr>
          <w:rFonts w:ascii="VIC" w:hAnsi="VIC" w:cstheme="majorHAnsi"/>
          <w:b/>
          <w:bCs/>
          <w:sz w:val="24"/>
          <w:szCs w:val="24"/>
          <w:lang w:val="en"/>
        </w:rPr>
        <w:t xml:space="preserve"> support needs</w:t>
      </w:r>
    </w:p>
    <w:p w14:paraId="3367229C" w14:textId="2C0F1A06" w:rsidR="00BF1637"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ransition Support Funding may be used for professional development and consultation focused </w:t>
      </w:r>
      <w:proofErr w:type="gramStart"/>
      <w:r w:rsidRPr="004D307F">
        <w:rPr>
          <w:rFonts w:ascii="VIC" w:eastAsia="Times New Roman" w:hAnsi="VIC" w:cs="Times New Roman"/>
          <w:color w:val="011A3C"/>
          <w:sz w:val="24"/>
          <w:szCs w:val="24"/>
          <w:lang w:val="en" w:eastAsia="en-AU"/>
        </w:rPr>
        <w:t>at</w:t>
      </w:r>
      <w:proofErr w:type="gramEnd"/>
      <w:r w:rsidRPr="004D307F">
        <w:rPr>
          <w:rFonts w:ascii="VIC" w:eastAsia="Times New Roman" w:hAnsi="VIC" w:cs="Times New Roman"/>
          <w:color w:val="011A3C"/>
          <w:sz w:val="24"/>
          <w:szCs w:val="24"/>
          <w:lang w:val="en" w:eastAsia="en-AU"/>
        </w:rPr>
        <w:t xml:space="preserve"> the beginning of the school year.</w:t>
      </w:r>
      <w:r w:rsidRPr="004D307F">
        <w:rPr>
          <w:rFonts w:ascii="Calibri" w:eastAsia="Times New Roman" w:hAnsi="Calibri" w:cs="Calibri" w:hint="eastAsia"/>
          <w:color w:val="011A3C"/>
          <w:sz w:val="24"/>
          <w:szCs w:val="24"/>
          <w:lang w:val="en" w:eastAsia="en-AU"/>
        </w:rPr>
        <w:t> </w:t>
      </w:r>
      <w:r w:rsidR="00BF1637" w:rsidRPr="004D307F">
        <w:rPr>
          <w:rFonts w:ascii="VIC" w:eastAsia="Times New Roman" w:hAnsi="VIC" w:cs="Times New Roman"/>
          <w:color w:val="011A3C"/>
          <w:sz w:val="24"/>
          <w:szCs w:val="24"/>
          <w:lang w:val="en" w:eastAsia="en-AU"/>
        </w:rPr>
        <w:t xml:space="preserve">Transition Support Funding could be used to: </w:t>
      </w:r>
    </w:p>
    <w:p w14:paraId="5BBD575C" w14:textId="77777777"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school staff with the necessary knowledge and skills</w:t>
      </w:r>
    </w:p>
    <w:p w14:paraId="66DAB32E" w14:textId="480D9FF2"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 develop and implement </w:t>
      </w:r>
      <w:proofErr w:type="spellStart"/>
      <w:r w:rsidR="00BF1637"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ehaviour</w:t>
      </w:r>
      <w:proofErr w:type="spellEnd"/>
      <w:r w:rsidRPr="004D307F">
        <w:rPr>
          <w:rFonts w:ascii="VIC" w:eastAsia="Times New Roman" w:hAnsi="VIC" w:cs="Times New Roman"/>
          <w:color w:val="011A3C"/>
          <w:sz w:val="24"/>
          <w:szCs w:val="24"/>
          <w:lang w:val="en" w:eastAsia="en-AU"/>
        </w:rPr>
        <w:t xml:space="preserve"> </w:t>
      </w:r>
      <w:r w:rsidR="00BF1637"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upport </w:t>
      </w:r>
      <w:r w:rsidR="00BF1637"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lans and resources across the school</w:t>
      </w:r>
      <w:r w:rsidR="00BF1637" w:rsidRPr="004D307F">
        <w:rPr>
          <w:rFonts w:ascii="VIC" w:eastAsia="Times New Roman" w:hAnsi="VIC" w:cs="Times New Roman"/>
          <w:color w:val="011A3C"/>
          <w:sz w:val="24"/>
          <w:szCs w:val="24"/>
          <w:lang w:val="en" w:eastAsia="en-AU"/>
        </w:rPr>
        <w:t xml:space="preserve"> </w:t>
      </w:r>
    </w:p>
    <w:p w14:paraId="37C125B4" w14:textId="4DBDE52C" w:rsidR="00A266A0"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other adjustments to the school environment as the student begins secondary school.</w:t>
      </w:r>
    </w:p>
    <w:p w14:paraId="07D03ED7"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learning support needs</w:t>
      </w:r>
    </w:p>
    <w:p w14:paraId="5B07666A" w14:textId="684E2D29"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access specialist education or allied health suppor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This may identify specialist equipment and educational resources that the school can purchase for the student's </w:t>
      </w:r>
      <w:proofErr w:type="spellStart"/>
      <w:r w:rsidRPr="004D307F">
        <w:rPr>
          <w:rFonts w:ascii="VIC" w:eastAsia="Times New Roman" w:hAnsi="VIC" w:cs="Times New Roman"/>
          <w:color w:val="011A3C"/>
          <w:sz w:val="24"/>
          <w:szCs w:val="24"/>
          <w:lang w:val="en" w:eastAsia="en-AU"/>
        </w:rPr>
        <w:t>personalised</w:t>
      </w:r>
      <w:proofErr w:type="spellEnd"/>
      <w:r w:rsidRPr="004D307F">
        <w:rPr>
          <w:rFonts w:ascii="VIC" w:eastAsia="Times New Roman" w:hAnsi="VIC" w:cs="Times New Roman"/>
          <w:color w:val="011A3C"/>
          <w:sz w:val="24"/>
          <w:szCs w:val="24"/>
          <w:lang w:val="en" w:eastAsia="en-AU"/>
        </w:rPr>
        <w:t xml:space="preserve"> learning and support needs.</w:t>
      </w:r>
    </w:p>
    <w:p w14:paraId="45F0E612"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sensory or health support needs</w:t>
      </w:r>
    </w:p>
    <w:p w14:paraId="45B71A27"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1C732D4D"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rther information</w:t>
      </w:r>
    </w:p>
    <w:p w14:paraId="099DA25E" w14:textId="77777777" w:rsidR="00A266A0" w:rsidRPr="004D307F" w:rsidRDefault="00A35420"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57" w:history="1">
        <w:r w:rsidR="00A266A0" w:rsidRPr="004D307F">
          <w:rPr>
            <w:rStyle w:val="Hyperlink"/>
            <w:rFonts w:ascii="VIC" w:eastAsia="Times New Roman" w:hAnsi="VIC" w:cs="Times New Roman"/>
            <w:sz w:val="24"/>
            <w:szCs w:val="24"/>
            <w:lang w:eastAsia="en-AU"/>
          </w:rPr>
          <w:t xml:space="preserve">Students with Disability </w:t>
        </w:r>
      </w:hyperlink>
    </w:p>
    <w:p w14:paraId="7F6A96E2" w14:textId="2AA21ED6"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begin"/>
      </w:r>
      <w:r w:rsidRPr="004D307F">
        <w:rPr>
          <w:rFonts w:ascii="VIC" w:eastAsia="Times New Roman" w:hAnsi="VIC" w:cs="Times New Roman"/>
          <w:sz w:val="24"/>
          <w:szCs w:val="24"/>
          <w:lang w:eastAsia="en-AU"/>
        </w:rPr>
        <w:instrText xml:space="preserve"> HYPERLINK "https://www2.education.vic.gov.au/pal/student-support-groups/policy" </w:instrText>
      </w:r>
      <w:r w:rsidRPr="004D307F">
        <w:rPr>
          <w:rFonts w:ascii="VIC" w:eastAsia="Times New Roman" w:hAnsi="VIC" w:cs="Times New Roman"/>
          <w:sz w:val="24"/>
          <w:szCs w:val="24"/>
          <w:lang w:eastAsia="en-AU"/>
        </w:rPr>
        <w:fldChar w:fldCharType="separate"/>
      </w:r>
      <w:r w:rsidR="00A266A0" w:rsidRPr="004D307F">
        <w:rPr>
          <w:rStyle w:val="Hyperlink"/>
          <w:rFonts w:ascii="VIC" w:eastAsia="Times New Roman" w:hAnsi="VIC" w:cs="Times New Roman"/>
          <w:sz w:val="24"/>
          <w:szCs w:val="24"/>
          <w:lang w:eastAsia="en-AU"/>
        </w:rPr>
        <w:t>Student Support</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roups</w:t>
      </w:r>
      <w:r w:rsidRPr="004D307F">
        <w:rPr>
          <w:rStyle w:val="Hyperlink"/>
          <w:rFonts w:ascii="VIC" w:eastAsia="Times New Roman" w:hAnsi="VIC" w:cs="Times New Roman"/>
          <w:sz w:val="24"/>
          <w:szCs w:val="24"/>
          <w:lang w:eastAsia="en-AU"/>
        </w:rPr>
        <w:t xml:space="preserve"> </w:t>
      </w:r>
    </w:p>
    <w:p w14:paraId="372B58C8" w14:textId="167CE72E"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end"/>
      </w:r>
      <w:hyperlink r:id="rId58" w:history="1">
        <w:r w:rsidR="00A266A0" w:rsidRPr="004D307F">
          <w:rPr>
            <w:rStyle w:val="Hyperlink"/>
            <w:rFonts w:ascii="VIC" w:eastAsia="Times New Roman" w:hAnsi="VIC" w:cs="Times New Roman"/>
            <w:sz w:val="24"/>
            <w:szCs w:val="24"/>
            <w:lang w:eastAsia="en-AU"/>
          </w:rPr>
          <w:t>Program for Students with Disabilities Management System (PSDMS) — information and user</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uides</w:t>
        </w:r>
      </w:hyperlink>
    </w:p>
    <w:p w14:paraId="14F9D417" w14:textId="77777777" w:rsidR="00A266A0" w:rsidRPr="004D307F" w:rsidRDefault="00A35420" w:rsidP="00ED0863">
      <w:pPr>
        <w:numPr>
          <w:ilvl w:val="1"/>
          <w:numId w:val="140"/>
        </w:numPr>
        <w:spacing w:after="0" w:line="240" w:lineRule="auto"/>
        <w:ind w:hanging="357"/>
        <w:rPr>
          <w:rStyle w:val="Hyperlink"/>
          <w:rFonts w:ascii="VIC" w:eastAsia="Times New Roman" w:hAnsi="VIC" w:cs="Times New Roman"/>
          <w:sz w:val="24"/>
          <w:szCs w:val="24"/>
          <w:lang w:eastAsia="en-AU"/>
        </w:rPr>
      </w:pPr>
      <w:hyperlink r:id="rId59" w:history="1">
        <w:r w:rsidR="00A266A0" w:rsidRPr="004D307F">
          <w:rPr>
            <w:rStyle w:val="Hyperlink"/>
            <w:rFonts w:ascii="VIC" w:eastAsia="Times New Roman" w:hAnsi="VIC" w:cs="Times New Roman"/>
            <w:sz w:val="24"/>
            <w:szCs w:val="24"/>
            <w:lang w:eastAsia="en-AU"/>
          </w:rPr>
          <w:t>PSDMS log in (for registered</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users)</w:t>
        </w:r>
      </w:hyperlink>
    </w:p>
    <w:p w14:paraId="4F4A2B41" w14:textId="19497892" w:rsidR="00A266A0" w:rsidRPr="004D307F" w:rsidRDefault="00A35420"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0" w:tgtFrame="_blank" w:history="1">
        <w:r w:rsidR="00A266A0" w:rsidRPr="004D307F">
          <w:rPr>
            <w:rStyle w:val="Hyperlink"/>
            <w:rFonts w:ascii="VIC" w:eastAsia="Times New Roman" w:hAnsi="VIC" w:cs="Times New Roman"/>
            <w:sz w:val="24"/>
            <w:szCs w:val="24"/>
            <w:lang w:eastAsia="en-AU"/>
          </w:rPr>
          <w:t>DET Services</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Portal</w:t>
        </w:r>
      </w:hyperlink>
    </w:p>
    <w:p w14:paraId="7A7D977A" w14:textId="77777777" w:rsidR="00BF1637" w:rsidRPr="004D307F" w:rsidRDefault="00A35420"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1" w:history="1">
        <w:proofErr w:type="spellStart"/>
        <w:r w:rsidR="00BF1637" w:rsidRPr="004D307F">
          <w:rPr>
            <w:rStyle w:val="Hyperlink"/>
            <w:rFonts w:ascii="VIC" w:eastAsia="Times New Roman" w:hAnsi="VIC" w:cs="Times New Roman"/>
            <w:sz w:val="24"/>
            <w:szCs w:val="24"/>
            <w:lang w:val="en" w:eastAsia="en-AU"/>
          </w:rPr>
          <w:t>Behaviour</w:t>
        </w:r>
        <w:proofErr w:type="spellEnd"/>
        <w:r w:rsidR="00BF1637" w:rsidRPr="004D307F">
          <w:rPr>
            <w:rStyle w:val="Hyperlink"/>
            <w:rFonts w:ascii="VIC" w:eastAsia="Times New Roman" w:hAnsi="VIC" w:cs="Times New Roman"/>
            <w:sz w:val="24"/>
            <w:szCs w:val="24"/>
            <w:lang w:val="en" w:eastAsia="en-AU"/>
          </w:rPr>
          <w:t xml:space="preserve"> Support Plans</w:t>
        </w:r>
      </w:hyperlink>
    </w:p>
    <w:p w14:paraId="32A32C97" w14:textId="3A417F23" w:rsidR="00BF1637" w:rsidRPr="004D307F" w:rsidRDefault="00A35420"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2" w:history="1">
        <w:r w:rsidR="00BF1637" w:rsidRPr="004D307F">
          <w:rPr>
            <w:rStyle w:val="Hyperlink"/>
            <w:rFonts w:ascii="VIC" w:eastAsia="Times New Roman" w:hAnsi="VIC" w:cs="Times New Roman"/>
            <w:sz w:val="24"/>
            <w:szCs w:val="24"/>
            <w:lang w:val="en" w:eastAsia="en-AU"/>
          </w:rPr>
          <w:t>Health Care Needs</w:t>
        </w:r>
      </w:hyperlink>
      <w:r w:rsidR="00BF1637" w:rsidRPr="004D307F">
        <w:rPr>
          <w:rStyle w:val="Hyperlink"/>
          <w:rFonts w:ascii="VIC" w:eastAsia="Times New Roman" w:hAnsi="VIC" w:cs="Times New Roman"/>
          <w:sz w:val="24"/>
          <w:szCs w:val="24"/>
          <w:lang w:eastAsia="en-AU"/>
        </w:rPr>
        <w:t xml:space="preserve"> </w:t>
      </w:r>
    </w:p>
    <w:p w14:paraId="667B809B" w14:textId="77777777" w:rsidR="00A266A0" w:rsidRPr="004D307F" w:rsidRDefault="00A266A0">
      <w:pPr>
        <w:rPr>
          <w:rFonts w:asciiTheme="majorHAnsi" w:eastAsia="Times New Roman" w:hAnsiTheme="majorHAnsi" w:cstheme="majorBidi"/>
          <w:b/>
          <w:color w:val="2F5496" w:themeColor="accent1" w:themeShade="BF"/>
          <w:sz w:val="36"/>
          <w:szCs w:val="26"/>
          <w:lang w:val="en" w:eastAsia="en-AU"/>
        </w:rPr>
      </w:pPr>
      <w:r w:rsidRPr="004D307F">
        <w:br w:type="page"/>
      </w:r>
    </w:p>
    <w:p w14:paraId="314B5FAA" w14:textId="5CF892C9" w:rsidR="00AD16F0" w:rsidRPr="004D307F" w:rsidRDefault="00AD16F0" w:rsidP="00B566E7">
      <w:pPr>
        <w:pStyle w:val="Heading2"/>
      </w:pPr>
      <w:bookmarkStart w:id="32" w:name="_Toc99882738"/>
      <w:r w:rsidRPr="004D307F">
        <w:lastRenderedPageBreak/>
        <w:t>Special School Complexity Allowance (Reference 18)</w:t>
      </w:r>
      <w:bookmarkEnd w:id="32"/>
    </w:p>
    <w:p w14:paraId="33A1CC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will apply to specialist schools receiving per capita student based core index and Program for Student with Disabilities level 1-6 allocations.</w:t>
      </w:r>
    </w:p>
    <w:p w14:paraId="6122EF3A" w14:textId="5DFA85E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is calculated once a year (confirmed budget cycle) by multiplying the Core Index enrolment totals (Reference 5) by a school specific index point from the chart below. The index point is determined by calculating the weighted mean of the Students with Disabilities index levels 1-6 in the school</w:t>
      </w:r>
      <w:r w:rsidR="00443B74"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t xml:space="preserve"> at</w:t>
      </w:r>
      <w:r w:rsidR="00443B74"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Term 1</w:t>
      </w:r>
      <w:r w:rsidRPr="004D307F">
        <w:rPr>
          <w:rFonts w:ascii="VIC-Regular" w:eastAsia="Times New Roman" w:hAnsi="VIC-Regular" w:cs="Times New Roman"/>
          <w:color w:val="011A3C"/>
          <w:sz w:val="24"/>
          <w:szCs w:val="24"/>
          <w:lang w:val="en" w:eastAsia="en-AU"/>
        </w:rPr>
        <w:t>.</w:t>
      </w:r>
    </w:p>
    <w:p w14:paraId="1440813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5"/>
        <w:gridCol w:w="1881"/>
        <w:gridCol w:w="5220"/>
      </w:tblGrid>
      <w:tr w:rsidR="00371B75" w:rsidRPr="004D307F" w14:paraId="43172051" w14:textId="77777777" w:rsidTr="00080034">
        <w:tc>
          <w:tcPr>
            <w:tcW w:w="0" w:type="auto"/>
            <w:gridSpan w:val="3"/>
            <w:vAlign w:val="center"/>
            <w:hideMark/>
          </w:tcPr>
          <w:p w14:paraId="09A96868" w14:textId="7602B04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 xml:space="preserve">Example </w:t>
            </w:r>
            <w:r w:rsidRPr="004D307F">
              <w:rPr>
                <w:rFonts w:ascii="VIC-Bold" w:eastAsia="Times New Roman" w:hAnsi="VIC-Bold" w:cs="Times New Roman"/>
                <w:color w:val="323E4F" w:themeColor="text2" w:themeShade="BF"/>
                <w:sz w:val="24"/>
                <w:szCs w:val="24"/>
                <w:lang w:eastAsia="en-AU"/>
              </w:rPr>
              <w:t>— Special School Complexity Allowance calculation</w:t>
            </w:r>
            <w:r w:rsidR="007667A1" w:rsidRPr="004D307F">
              <w:rPr>
                <w:rFonts w:ascii="VIC-Bold" w:eastAsia="Times New Roman" w:hAnsi="VIC-Bold" w:cs="Times New Roman"/>
                <w:color w:val="323E4F" w:themeColor="text2" w:themeShade="BF"/>
                <w:sz w:val="24"/>
                <w:szCs w:val="24"/>
                <w:lang w:eastAsia="en-AU"/>
              </w:rPr>
              <w:t xml:space="preserve"> to derive the index point</w:t>
            </w:r>
          </w:p>
        </w:tc>
      </w:tr>
      <w:tr w:rsidR="00371B75" w:rsidRPr="004D307F" w14:paraId="5BA40CBF" w14:textId="77777777" w:rsidTr="00080034">
        <w:tc>
          <w:tcPr>
            <w:tcW w:w="0" w:type="auto"/>
            <w:hideMark/>
          </w:tcPr>
          <w:p w14:paraId="693FA8A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SD Level</w:t>
            </w:r>
          </w:p>
        </w:tc>
        <w:tc>
          <w:tcPr>
            <w:tcW w:w="0" w:type="auto"/>
            <w:hideMark/>
          </w:tcPr>
          <w:p w14:paraId="4A35F7B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 of Students</w:t>
            </w:r>
          </w:p>
        </w:tc>
        <w:tc>
          <w:tcPr>
            <w:tcW w:w="0" w:type="auto"/>
            <w:hideMark/>
          </w:tcPr>
          <w:p w14:paraId="136D1AA6" w14:textId="66CF72D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Weighting Value </w:t>
            </w:r>
            <w:r w:rsidR="007667A1" w:rsidRPr="004D307F">
              <w:rPr>
                <w:rFonts w:ascii="VIC-Bold" w:eastAsia="Times New Roman" w:hAnsi="VIC-Bold" w:cs="Times New Roman"/>
                <w:color w:val="323E4F" w:themeColor="text2" w:themeShade="BF"/>
                <w:sz w:val="24"/>
                <w:szCs w:val="24"/>
                <w:lang w:eastAsia="en-AU"/>
              </w:rPr>
              <w:t>PSD Level x No. of Students</w:t>
            </w:r>
          </w:p>
        </w:tc>
      </w:tr>
      <w:tr w:rsidR="00371B75" w:rsidRPr="004D307F" w14:paraId="34FEBC4C" w14:textId="77777777" w:rsidTr="00080034">
        <w:tc>
          <w:tcPr>
            <w:tcW w:w="0" w:type="auto"/>
            <w:hideMark/>
          </w:tcPr>
          <w:p w14:paraId="3F89EF4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29AE36B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1B76BB5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r>
      <w:tr w:rsidR="00371B75" w:rsidRPr="004D307F" w14:paraId="095AA27B" w14:textId="77777777" w:rsidTr="00080034">
        <w:tc>
          <w:tcPr>
            <w:tcW w:w="0" w:type="auto"/>
            <w:hideMark/>
          </w:tcPr>
          <w:p w14:paraId="2B8A7D76"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7AFBE723"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2CDF30A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6E0F9461" w14:textId="77777777" w:rsidTr="00080034">
        <w:tc>
          <w:tcPr>
            <w:tcW w:w="0" w:type="auto"/>
            <w:hideMark/>
          </w:tcPr>
          <w:p w14:paraId="75180F6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7144155"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F1B1C0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r>
      <w:tr w:rsidR="00371B75" w:rsidRPr="004D307F" w14:paraId="12A1C9CF" w14:textId="77777777" w:rsidTr="00080034">
        <w:tc>
          <w:tcPr>
            <w:tcW w:w="0" w:type="auto"/>
            <w:hideMark/>
          </w:tcPr>
          <w:p w14:paraId="66BC4AE4"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6091FE31"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5BD1972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r>
      <w:tr w:rsidR="00371B75" w:rsidRPr="004D307F" w14:paraId="37C82F72" w14:textId="77777777" w:rsidTr="00080034">
        <w:tc>
          <w:tcPr>
            <w:tcW w:w="0" w:type="auto"/>
            <w:hideMark/>
          </w:tcPr>
          <w:p w14:paraId="63C7B49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7F68972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A7C25E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r>
      <w:tr w:rsidR="00371B75" w:rsidRPr="004D307F" w14:paraId="3DF263E7" w14:textId="77777777" w:rsidTr="00080034">
        <w:tc>
          <w:tcPr>
            <w:tcW w:w="0" w:type="auto"/>
            <w:hideMark/>
          </w:tcPr>
          <w:p w14:paraId="15D0F84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CD1FA7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E834B73" w14:textId="0F74D2AF"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316EE53E" w14:textId="77777777" w:rsidTr="00080034">
        <w:tc>
          <w:tcPr>
            <w:tcW w:w="0" w:type="auto"/>
            <w:hideMark/>
          </w:tcPr>
          <w:p w14:paraId="16EF68C4" w14:textId="3F7595CC" w:rsidR="00AD16F0" w:rsidRPr="004D307F" w:rsidRDefault="007667A1"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 of Students</w:t>
            </w:r>
          </w:p>
        </w:tc>
        <w:tc>
          <w:tcPr>
            <w:tcW w:w="0" w:type="auto"/>
            <w:hideMark/>
          </w:tcPr>
          <w:p w14:paraId="7992E47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1354A5F2"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w:t>
            </w:r>
          </w:p>
        </w:tc>
      </w:tr>
    </w:tbl>
    <w:p w14:paraId="468977FB" w14:textId="036201DF" w:rsidR="00AD16F0" w:rsidRPr="004D307F" w:rsidRDefault="007667A1"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Index Point = 130 (weighted value)/ 45 (no. of students) = 2.9</w:t>
      </w:r>
      <w:r w:rsidR="00711257" w:rsidRPr="004D307F">
        <w:rPr>
          <w:rFonts w:ascii="VIC-Regular" w:eastAsia="Times New Roman" w:hAnsi="VIC-Regular" w:cs="Times New Roman"/>
          <w:color w:val="323E4F" w:themeColor="text2" w:themeShade="BF"/>
          <w:sz w:val="24"/>
          <w:szCs w:val="24"/>
          <w:lang w:val="en" w:eastAsia="en-AU"/>
        </w:rPr>
        <w:t xml:space="preserve"> </w:t>
      </w:r>
      <w:r w:rsidR="00AD16F0" w:rsidRPr="004D307F">
        <w:rPr>
          <w:rFonts w:ascii="VIC-Regular" w:eastAsia="Times New Roman" w:hAnsi="VIC-Regular" w:cs="Times New Roman"/>
          <w:color w:val="323E4F" w:themeColor="text2" w:themeShade="BF"/>
          <w:sz w:val="24"/>
          <w:szCs w:val="24"/>
          <w:lang w:val="en" w:eastAsia="en-AU"/>
        </w:rPr>
        <w:t>Supplemen</w:t>
      </w:r>
      <w:r w:rsidR="00AD16F0" w:rsidRPr="004D307F">
        <w:rPr>
          <w:rFonts w:ascii="VIC-Regular" w:eastAsia="Times New Roman" w:hAnsi="VIC-Regular" w:cs="Times New Roman"/>
          <w:color w:val="011A3C"/>
          <w:sz w:val="24"/>
          <w:szCs w:val="24"/>
          <w:lang w:val="en" w:eastAsia="en-AU"/>
        </w:rPr>
        <w:t xml:space="preserve">tation per student = </w:t>
      </w:r>
      <w:r w:rsidR="00C9456F" w:rsidRPr="004D307F">
        <w:rPr>
          <w:rFonts w:ascii="VIC-Regular" w:eastAsia="Times New Roman" w:hAnsi="VIC-Regular" w:cs="Times New Roman"/>
          <w:color w:val="011A3C"/>
          <w:sz w:val="24"/>
          <w:szCs w:val="24"/>
          <w:lang w:val="en" w:eastAsia="en-AU"/>
        </w:rPr>
        <w:t>$949.10</w:t>
      </w:r>
      <w:r w:rsidR="00AD16F0" w:rsidRPr="004D307F">
        <w:rPr>
          <w:rFonts w:ascii="VIC-Regular" w:eastAsia="Times New Roman" w:hAnsi="VIC-Regular" w:cs="Times New Roman"/>
          <w:color w:val="011A3C"/>
          <w:sz w:val="24"/>
          <w:szCs w:val="24"/>
          <w:lang w:val="en" w:eastAsia="en-AU"/>
        </w:rPr>
        <w:t xml:space="preserve"> (from rates table</w:t>
      </w:r>
      <w:r w:rsidRPr="004D307F">
        <w:t xml:space="preserve"> </w:t>
      </w:r>
      <w:r w:rsidRPr="004D307F">
        <w:rPr>
          <w:rFonts w:ascii="VIC-Regular" w:eastAsia="Times New Roman" w:hAnsi="VIC-Regular" w:cs="Times New Roman"/>
          <w:color w:val="011A3C"/>
          <w:sz w:val="24"/>
          <w:szCs w:val="24"/>
          <w:lang w:val="en" w:eastAsia="en-AU"/>
        </w:rPr>
        <w:t>for index point 2.9)</w:t>
      </w:r>
      <w:r w:rsidR="00AD16F0" w:rsidRPr="004D307F">
        <w:rPr>
          <w:rFonts w:ascii="VIC-Regular" w:eastAsia="Times New Roman" w:hAnsi="VIC-Regular" w:cs="Times New Roman"/>
          <w:color w:val="011A3C"/>
          <w:sz w:val="24"/>
          <w:szCs w:val="24"/>
          <w:lang w:val="en" w:eastAsia="en-AU"/>
        </w:rPr>
        <w:t>)</w:t>
      </w:r>
    </w:p>
    <w:p w14:paraId="22CCBD0A" w14:textId="267196C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pecial School Complexity Allowance = </w:t>
      </w:r>
      <w:r w:rsidR="00C9456F" w:rsidRPr="004D307F">
        <w:rPr>
          <w:rFonts w:ascii="VIC-Regular" w:eastAsia="Times New Roman" w:hAnsi="VIC-Regular" w:cs="Times New Roman"/>
          <w:color w:val="011A3C"/>
          <w:sz w:val="24"/>
          <w:szCs w:val="24"/>
          <w:lang w:val="en" w:eastAsia="en-AU"/>
        </w:rPr>
        <w:t xml:space="preserve">$949.10 </w:t>
      </w:r>
      <w:r w:rsidRPr="004D307F">
        <w:rPr>
          <w:rFonts w:ascii="VIC-Regular" w:eastAsia="Times New Roman" w:hAnsi="VIC-Regular" w:cs="Times New Roman"/>
          <w:color w:val="011A3C"/>
          <w:sz w:val="24"/>
          <w:szCs w:val="24"/>
          <w:lang w:val="en" w:eastAsia="en-AU"/>
        </w:rPr>
        <w:t xml:space="preserve">x 45 = </w:t>
      </w:r>
      <w:r w:rsidR="00C9456F" w:rsidRPr="004D307F">
        <w:rPr>
          <w:rFonts w:ascii="VIC-Regular" w:eastAsia="Times New Roman" w:hAnsi="VIC-Regular" w:cs="Times New Roman"/>
          <w:color w:val="011A3C"/>
          <w:sz w:val="24"/>
          <w:szCs w:val="24"/>
          <w:lang w:val="en" w:eastAsia="en-AU"/>
        </w:rPr>
        <w:t>$42,709.50</w:t>
      </w:r>
    </w:p>
    <w:p w14:paraId="237CEED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AE38F84" w14:textId="0419002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w:t>
      </w:r>
      <w:r w:rsidR="009758B9" w:rsidRPr="004D307F">
        <w:rPr>
          <w:rFonts w:ascii="VIC-Regular" w:hAnsi="VIC-Regular"/>
          <w:color w:val="011A3C"/>
          <w:lang w:val="en"/>
        </w:rPr>
        <w:t xml:space="preserve"> the specialist school complexity allowance.</w:t>
      </w:r>
    </w:p>
    <w:tbl>
      <w:tblPr>
        <w:tblW w:w="5000" w:type="pct"/>
        <w:tblCellMar>
          <w:top w:w="15" w:type="dxa"/>
          <w:left w:w="15" w:type="dxa"/>
          <w:bottom w:w="15" w:type="dxa"/>
          <w:right w:w="15" w:type="dxa"/>
        </w:tblCellMar>
        <w:tblLook w:val="04A0" w:firstRow="1" w:lastRow="0" w:firstColumn="1" w:lastColumn="0" w:noHBand="0" w:noVBand="1"/>
      </w:tblPr>
      <w:tblGrid>
        <w:gridCol w:w="1121"/>
        <w:gridCol w:w="7905"/>
      </w:tblGrid>
      <w:tr w:rsidR="00AD16F0" w:rsidRPr="004D307F" w14:paraId="547DA189" w14:textId="77777777" w:rsidTr="00AD16F0">
        <w:tc>
          <w:tcPr>
            <w:tcW w:w="0" w:type="auto"/>
            <w:hideMark/>
          </w:tcPr>
          <w:p w14:paraId="57057386" w14:textId="77777777" w:rsidR="00AD16F0" w:rsidRPr="004D307F" w:rsidRDefault="00AD16F0" w:rsidP="00AD16F0">
            <w:pPr>
              <w:spacing w:after="0" w:line="360" w:lineRule="atLeast"/>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Type</w:t>
            </w:r>
          </w:p>
        </w:tc>
        <w:tc>
          <w:tcPr>
            <w:tcW w:w="0" w:type="auto"/>
            <w:hideMark/>
          </w:tcPr>
          <w:p w14:paraId="072DBAD8" w14:textId="055C539E"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ay Special</w:t>
            </w:r>
            <w:r w:rsidRPr="004D307F">
              <w:rPr>
                <w:rFonts w:ascii="VIC-Regular" w:eastAsia="Times New Roman" w:hAnsi="VIC-Regular" w:cs="Times New Roman"/>
                <w:color w:val="323E4F" w:themeColor="text2" w:themeShade="BF"/>
                <w:sz w:val="24"/>
                <w:szCs w:val="24"/>
                <w:lang w:eastAsia="en-AU"/>
              </w:rPr>
              <w:br/>
            </w:r>
            <w:proofErr w:type="spellStart"/>
            <w:r w:rsidRPr="004D307F">
              <w:rPr>
                <w:rFonts w:ascii="VIC-Regular" w:eastAsia="Times New Roman" w:hAnsi="VIC-Regular" w:cs="Times New Roman"/>
                <w:color w:val="323E4F" w:themeColor="text2" w:themeShade="BF"/>
                <w:sz w:val="24"/>
                <w:szCs w:val="24"/>
                <w:lang w:eastAsia="en-AU"/>
              </w:rPr>
              <w:t>Special</w:t>
            </w:r>
            <w:proofErr w:type="spellEnd"/>
            <w:r w:rsidRPr="004D307F">
              <w:rPr>
                <w:rFonts w:ascii="VIC-Regular" w:eastAsia="Times New Roman" w:hAnsi="VIC-Regular" w:cs="Times New Roman"/>
                <w:color w:val="323E4F" w:themeColor="text2" w:themeShade="BF"/>
                <w:sz w:val="24"/>
                <w:szCs w:val="24"/>
                <w:lang w:eastAsia="en-AU"/>
              </w:rPr>
              <w:t xml:space="preserve"> Development</w:t>
            </w:r>
          </w:p>
          <w:p w14:paraId="42008208" w14:textId="7963CFFA"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isability</w:t>
            </w:r>
          </w:p>
          <w:p w14:paraId="052E9918" w14:textId="0956B28B"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Special</w:t>
            </w:r>
          </w:p>
          <w:p w14:paraId="5E236F3B" w14:textId="12DC04B3" w:rsidR="00442CC2"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Furlong Park School for Deaf Children</w:t>
            </w:r>
          </w:p>
          <w:p w14:paraId="006597CF"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
        </w:tc>
      </w:tr>
    </w:tbl>
    <w:p w14:paraId="72AAED9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Calculation</w:t>
      </w:r>
    </w:p>
    <w:p w14:paraId="2269CCD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School Complexity Allowance = Core Index enrolment × Supplementation per S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8"/>
        <w:gridCol w:w="2258"/>
        <w:gridCol w:w="747"/>
        <w:gridCol w:w="2258"/>
        <w:gridCol w:w="747"/>
        <w:gridCol w:w="2258"/>
      </w:tblGrid>
      <w:tr w:rsidR="00371B75" w:rsidRPr="004D307F" w14:paraId="247547F3" w14:textId="77777777" w:rsidTr="006C7CCA">
        <w:trPr>
          <w:tblHeader/>
          <w:jc w:val="center"/>
        </w:trPr>
        <w:tc>
          <w:tcPr>
            <w:tcW w:w="0" w:type="auto"/>
            <w:gridSpan w:val="6"/>
            <w:vAlign w:val="center"/>
            <w:hideMark/>
          </w:tcPr>
          <w:p w14:paraId="4FE522CF" w14:textId="7B1DEA21" w:rsidR="00AD16F0" w:rsidRPr="004D307F" w:rsidRDefault="007667A1" w:rsidP="00AD16F0">
            <w:pPr>
              <w:spacing w:after="0" w:line="360" w:lineRule="atLeast"/>
              <w:textAlignment w:val="top"/>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 xml:space="preserve">Index Point </w:t>
            </w:r>
            <w:r w:rsidR="00AD16F0" w:rsidRPr="004D307F">
              <w:rPr>
                <w:rFonts w:ascii="VIC-Regular" w:eastAsia="Times New Roman" w:hAnsi="VIC-Regular" w:cs="Times New Roman"/>
                <w:b/>
                <w:bCs/>
                <w:color w:val="323E4F" w:themeColor="text2" w:themeShade="BF"/>
                <w:sz w:val="24"/>
                <w:szCs w:val="24"/>
                <w:lang w:eastAsia="en-AU"/>
              </w:rPr>
              <w:t xml:space="preserve">Rates </w:t>
            </w:r>
            <w:r w:rsidR="00AD16F0" w:rsidRPr="004D307F">
              <w:rPr>
                <w:rFonts w:ascii="VIC-Regular" w:eastAsia="Times New Roman" w:hAnsi="VIC-Regular" w:cs="Times New Roman" w:hint="eastAsia"/>
                <w:b/>
                <w:bCs/>
                <w:color w:val="323E4F" w:themeColor="text2" w:themeShade="BF"/>
                <w:sz w:val="24"/>
                <w:szCs w:val="24"/>
                <w:lang w:eastAsia="en-AU"/>
              </w:rPr>
              <w:t>—</w:t>
            </w:r>
            <w:r w:rsidR="00AD16F0" w:rsidRPr="004D307F">
              <w:rPr>
                <w:rFonts w:ascii="VIC-Regular" w:eastAsia="Times New Roman" w:hAnsi="VIC-Regular" w:cs="Times New Roman"/>
                <w:b/>
                <w:bCs/>
                <w:color w:val="323E4F" w:themeColor="text2" w:themeShade="BF"/>
                <w:sz w:val="24"/>
                <w:szCs w:val="24"/>
                <w:lang w:eastAsia="en-AU"/>
              </w:rPr>
              <w:t xml:space="preserve"> 202</w:t>
            </w:r>
            <w:r w:rsidR="001112BF" w:rsidRPr="004D307F">
              <w:rPr>
                <w:rFonts w:ascii="VIC-Regular" w:eastAsia="Times New Roman" w:hAnsi="VIC-Regular" w:cs="Times New Roman"/>
                <w:b/>
                <w:bCs/>
                <w:color w:val="323E4F" w:themeColor="text2" w:themeShade="BF"/>
                <w:sz w:val="24"/>
                <w:szCs w:val="24"/>
                <w:lang w:eastAsia="en-AU"/>
              </w:rPr>
              <w:t>2</w:t>
            </w:r>
          </w:p>
        </w:tc>
      </w:tr>
      <w:tr w:rsidR="00371B75" w:rsidRPr="004D307F" w14:paraId="7FA3AD1F" w14:textId="77777777" w:rsidTr="006C7CCA">
        <w:trPr>
          <w:tblHeader/>
          <w:jc w:val="center"/>
        </w:trPr>
        <w:tc>
          <w:tcPr>
            <w:tcW w:w="0" w:type="auto"/>
            <w:hideMark/>
          </w:tcPr>
          <w:p w14:paraId="42560C9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7A2D07F7"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2C978126"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4B42505E"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4A11FD8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2F3782D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r>
      <w:tr w:rsidR="00371B75" w:rsidRPr="004D307F" w14:paraId="0496726F" w14:textId="77777777" w:rsidTr="006C7CCA">
        <w:trPr>
          <w:jc w:val="center"/>
        </w:trPr>
        <w:tc>
          <w:tcPr>
            <w:tcW w:w="0" w:type="auto"/>
            <w:hideMark/>
          </w:tcPr>
          <w:p w14:paraId="45358CDA"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32695426" w14:textId="32F310B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2.80</w:t>
            </w:r>
          </w:p>
        </w:tc>
        <w:tc>
          <w:tcPr>
            <w:tcW w:w="0" w:type="auto"/>
            <w:hideMark/>
          </w:tcPr>
          <w:p w14:paraId="0DCDFE3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w:t>
            </w:r>
          </w:p>
        </w:tc>
        <w:tc>
          <w:tcPr>
            <w:tcW w:w="0" w:type="auto"/>
            <w:hideMark/>
          </w:tcPr>
          <w:p w14:paraId="329D3CBF" w14:textId="31D597F2"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4.80</w:t>
            </w:r>
          </w:p>
        </w:tc>
        <w:tc>
          <w:tcPr>
            <w:tcW w:w="0" w:type="auto"/>
            <w:hideMark/>
          </w:tcPr>
          <w:p w14:paraId="553045E6"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4</w:t>
            </w:r>
          </w:p>
        </w:tc>
        <w:tc>
          <w:tcPr>
            <w:tcW w:w="0" w:type="auto"/>
            <w:hideMark/>
          </w:tcPr>
          <w:p w14:paraId="37F67294" w14:textId="6A32F9B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06.80</w:t>
            </w:r>
          </w:p>
        </w:tc>
      </w:tr>
      <w:tr w:rsidR="00371B75" w:rsidRPr="004D307F" w14:paraId="033A8E7E" w14:textId="77777777" w:rsidTr="006C7CCA">
        <w:trPr>
          <w:jc w:val="center"/>
        </w:trPr>
        <w:tc>
          <w:tcPr>
            <w:tcW w:w="0" w:type="auto"/>
            <w:hideMark/>
          </w:tcPr>
          <w:p w14:paraId="1AB0B78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p>
        </w:tc>
        <w:tc>
          <w:tcPr>
            <w:tcW w:w="0" w:type="auto"/>
            <w:hideMark/>
          </w:tcPr>
          <w:p w14:paraId="087EBB60" w14:textId="40A3341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9.90</w:t>
            </w:r>
          </w:p>
        </w:tc>
        <w:tc>
          <w:tcPr>
            <w:tcW w:w="0" w:type="auto"/>
            <w:hideMark/>
          </w:tcPr>
          <w:p w14:paraId="00E6FDD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0" w:type="auto"/>
            <w:hideMark/>
          </w:tcPr>
          <w:p w14:paraId="38A5AC4D" w14:textId="5012B9F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11.90</w:t>
            </w:r>
          </w:p>
        </w:tc>
        <w:tc>
          <w:tcPr>
            <w:tcW w:w="0" w:type="auto"/>
            <w:hideMark/>
          </w:tcPr>
          <w:p w14:paraId="46CFD57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2E3D5D8C" w14:textId="7975F20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43.90</w:t>
            </w:r>
          </w:p>
        </w:tc>
      </w:tr>
      <w:tr w:rsidR="00371B75" w:rsidRPr="004D307F" w14:paraId="2D013839" w14:textId="77777777" w:rsidTr="006C7CCA">
        <w:trPr>
          <w:jc w:val="center"/>
        </w:trPr>
        <w:tc>
          <w:tcPr>
            <w:tcW w:w="0" w:type="auto"/>
            <w:hideMark/>
          </w:tcPr>
          <w:p w14:paraId="787927F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w:t>
            </w:r>
          </w:p>
        </w:tc>
        <w:tc>
          <w:tcPr>
            <w:tcW w:w="0" w:type="auto"/>
            <w:hideMark/>
          </w:tcPr>
          <w:p w14:paraId="5AFE8D9D" w14:textId="3CD1FB1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7.10</w:t>
            </w:r>
          </w:p>
        </w:tc>
        <w:tc>
          <w:tcPr>
            <w:tcW w:w="0" w:type="auto"/>
            <w:hideMark/>
          </w:tcPr>
          <w:p w14:paraId="728BA60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w:t>
            </w:r>
          </w:p>
        </w:tc>
        <w:tc>
          <w:tcPr>
            <w:tcW w:w="0" w:type="auto"/>
            <w:hideMark/>
          </w:tcPr>
          <w:p w14:paraId="726CA318" w14:textId="5E99617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49.10</w:t>
            </w:r>
          </w:p>
        </w:tc>
        <w:tc>
          <w:tcPr>
            <w:tcW w:w="0" w:type="auto"/>
            <w:hideMark/>
          </w:tcPr>
          <w:p w14:paraId="4CB9C00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w:t>
            </w:r>
          </w:p>
        </w:tc>
        <w:tc>
          <w:tcPr>
            <w:tcW w:w="0" w:type="auto"/>
            <w:hideMark/>
          </w:tcPr>
          <w:p w14:paraId="0D08FDE7" w14:textId="3D3CE51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81.10</w:t>
            </w:r>
          </w:p>
        </w:tc>
      </w:tr>
      <w:tr w:rsidR="00371B75" w:rsidRPr="004D307F" w14:paraId="4AC88BEC" w14:textId="77777777" w:rsidTr="006C7CCA">
        <w:trPr>
          <w:jc w:val="center"/>
        </w:trPr>
        <w:tc>
          <w:tcPr>
            <w:tcW w:w="0" w:type="auto"/>
            <w:hideMark/>
          </w:tcPr>
          <w:p w14:paraId="22D6AA1E"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w:t>
            </w:r>
          </w:p>
        </w:tc>
        <w:tc>
          <w:tcPr>
            <w:tcW w:w="0" w:type="auto"/>
            <w:hideMark/>
          </w:tcPr>
          <w:p w14:paraId="2048F859" w14:textId="642DEC3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4.30</w:t>
            </w:r>
          </w:p>
        </w:tc>
        <w:tc>
          <w:tcPr>
            <w:tcW w:w="0" w:type="auto"/>
            <w:hideMark/>
          </w:tcPr>
          <w:p w14:paraId="2A6C31B2"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c>
          <w:tcPr>
            <w:tcW w:w="0" w:type="auto"/>
            <w:hideMark/>
          </w:tcPr>
          <w:p w14:paraId="13BB3875" w14:textId="50CCB92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86.30</w:t>
            </w:r>
          </w:p>
        </w:tc>
        <w:tc>
          <w:tcPr>
            <w:tcW w:w="0" w:type="auto"/>
            <w:hideMark/>
          </w:tcPr>
          <w:p w14:paraId="10719C3A"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w:t>
            </w:r>
          </w:p>
        </w:tc>
        <w:tc>
          <w:tcPr>
            <w:tcW w:w="0" w:type="auto"/>
            <w:hideMark/>
          </w:tcPr>
          <w:p w14:paraId="718307A0" w14:textId="58E8C51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18.30</w:t>
            </w:r>
          </w:p>
        </w:tc>
      </w:tr>
      <w:tr w:rsidR="00371B75" w:rsidRPr="004D307F" w14:paraId="44003AAF" w14:textId="77777777" w:rsidTr="006C7CCA">
        <w:trPr>
          <w:jc w:val="center"/>
        </w:trPr>
        <w:tc>
          <w:tcPr>
            <w:tcW w:w="0" w:type="auto"/>
            <w:hideMark/>
          </w:tcPr>
          <w:p w14:paraId="0AACADE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p>
        </w:tc>
        <w:tc>
          <w:tcPr>
            <w:tcW w:w="0" w:type="auto"/>
            <w:hideMark/>
          </w:tcPr>
          <w:p w14:paraId="1D978614" w14:textId="74DE0A13"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91.50</w:t>
            </w:r>
          </w:p>
        </w:tc>
        <w:tc>
          <w:tcPr>
            <w:tcW w:w="0" w:type="auto"/>
            <w:hideMark/>
          </w:tcPr>
          <w:p w14:paraId="58FF71F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w:t>
            </w:r>
          </w:p>
        </w:tc>
        <w:tc>
          <w:tcPr>
            <w:tcW w:w="0" w:type="auto"/>
            <w:hideMark/>
          </w:tcPr>
          <w:p w14:paraId="5AC44CF3" w14:textId="05356B6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23.50</w:t>
            </w:r>
          </w:p>
        </w:tc>
        <w:tc>
          <w:tcPr>
            <w:tcW w:w="0" w:type="auto"/>
            <w:hideMark/>
          </w:tcPr>
          <w:p w14:paraId="37C8EAE8"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p>
        </w:tc>
        <w:tc>
          <w:tcPr>
            <w:tcW w:w="0" w:type="auto"/>
            <w:hideMark/>
          </w:tcPr>
          <w:p w14:paraId="31E89DF3" w14:textId="6D64E7B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55.50</w:t>
            </w:r>
          </w:p>
        </w:tc>
      </w:tr>
      <w:tr w:rsidR="00371B75" w:rsidRPr="004D307F" w14:paraId="41B297C9" w14:textId="77777777" w:rsidTr="006C7CCA">
        <w:trPr>
          <w:jc w:val="center"/>
        </w:trPr>
        <w:tc>
          <w:tcPr>
            <w:tcW w:w="0" w:type="auto"/>
            <w:hideMark/>
          </w:tcPr>
          <w:p w14:paraId="57D82962"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1AB87E54" w14:textId="531A26E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28.60</w:t>
            </w:r>
          </w:p>
        </w:tc>
        <w:tc>
          <w:tcPr>
            <w:tcW w:w="0" w:type="auto"/>
            <w:hideMark/>
          </w:tcPr>
          <w:p w14:paraId="32D31B4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2</w:t>
            </w:r>
          </w:p>
        </w:tc>
        <w:tc>
          <w:tcPr>
            <w:tcW w:w="0" w:type="auto"/>
            <w:hideMark/>
          </w:tcPr>
          <w:p w14:paraId="67CB616A" w14:textId="2D535A7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60.60</w:t>
            </w:r>
          </w:p>
        </w:tc>
        <w:tc>
          <w:tcPr>
            <w:tcW w:w="0" w:type="auto"/>
            <w:hideMark/>
          </w:tcPr>
          <w:p w14:paraId="006516CC"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9</w:t>
            </w:r>
          </w:p>
        </w:tc>
        <w:tc>
          <w:tcPr>
            <w:tcW w:w="0" w:type="auto"/>
            <w:hideMark/>
          </w:tcPr>
          <w:p w14:paraId="41284A2E" w14:textId="71C15174"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92.70</w:t>
            </w:r>
          </w:p>
        </w:tc>
      </w:tr>
      <w:tr w:rsidR="00371B75" w:rsidRPr="004D307F" w14:paraId="3D5541D4" w14:textId="77777777" w:rsidTr="006C7CCA">
        <w:trPr>
          <w:jc w:val="center"/>
        </w:trPr>
        <w:tc>
          <w:tcPr>
            <w:tcW w:w="0" w:type="auto"/>
            <w:hideMark/>
          </w:tcPr>
          <w:p w14:paraId="7B75D06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0" w:type="auto"/>
            <w:hideMark/>
          </w:tcPr>
          <w:p w14:paraId="71C9368A" w14:textId="205EB60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5.80</w:t>
            </w:r>
          </w:p>
        </w:tc>
        <w:tc>
          <w:tcPr>
            <w:tcW w:w="0" w:type="auto"/>
            <w:hideMark/>
          </w:tcPr>
          <w:p w14:paraId="4F3E49A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3</w:t>
            </w:r>
          </w:p>
        </w:tc>
        <w:tc>
          <w:tcPr>
            <w:tcW w:w="0" w:type="auto"/>
            <w:hideMark/>
          </w:tcPr>
          <w:p w14:paraId="239BD5A6" w14:textId="6C79A06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97.80</w:t>
            </w:r>
          </w:p>
        </w:tc>
        <w:tc>
          <w:tcPr>
            <w:tcW w:w="0" w:type="auto"/>
            <w:hideMark/>
          </w:tcPr>
          <w:p w14:paraId="2C5FF635"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0</w:t>
            </w:r>
          </w:p>
        </w:tc>
        <w:tc>
          <w:tcPr>
            <w:tcW w:w="0" w:type="auto"/>
            <w:hideMark/>
          </w:tcPr>
          <w:p w14:paraId="78750BDE" w14:textId="110C61C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29.80</w:t>
            </w:r>
          </w:p>
        </w:tc>
      </w:tr>
      <w:tr w:rsidR="00371B75" w:rsidRPr="004D307F" w14:paraId="1E37C75E" w14:textId="77777777" w:rsidTr="006C7CCA">
        <w:trPr>
          <w:jc w:val="center"/>
        </w:trPr>
        <w:tc>
          <w:tcPr>
            <w:tcW w:w="0" w:type="auto"/>
            <w:hideMark/>
          </w:tcPr>
          <w:p w14:paraId="0ACB375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w:t>
            </w:r>
          </w:p>
        </w:tc>
        <w:tc>
          <w:tcPr>
            <w:tcW w:w="0" w:type="auto"/>
            <w:hideMark/>
          </w:tcPr>
          <w:p w14:paraId="311799FE" w14:textId="23108DA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03.00</w:t>
            </w:r>
          </w:p>
        </w:tc>
        <w:tc>
          <w:tcPr>
            <w:tcW w:w="0" w:type="auto"/>
            <w:hideMark/>
          </w:tcPr>
          <w:p w14:paraId="717B696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w:t>
            </w:r>
          </w:p>
        </w:tc>
        <w:tc>
          <w:tcPr>
            <w:tcW w:w="0" w:type="auto"/>
            <w:hideMark/>
          </w:tcPr>
          <w:p w14:paraId="2686B2B7" w14:textId="4D17F30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35.00</w:t>
            </w:r>
          </w:p>
        </w:tc>
        <w:tc>
          <w:tcPr>
            <w:tcW w:w="0" w:type="auto"/>
            <w:hideMark/>
          </w:tcPr>
          <w:p w14:paraId="1882CF5B"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1</w:t>
            </w:r>
          </w:p>
        </w:tc>
        <w:tc>
          <w:tcPr>
            <w:tcW w:w="0" w:type="auto"/>
            <w:hideMark/>
          </w:tcPr>
          <w:p w14:paraId="6D59845D" w14:textId="2AD30A7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67.00</w:t>
            </w:r>
          </w:p>
        </w:tc>
      </w:tr>
      <w:tr w:rsidR="00371B75" w:rsidRPr="004D307F" w14:paraId="1111ABB1" w14:textId="77777777" w:rsidTr="006C7CCA">
        <w:trPr>
          <w:jc w:val="center"/>
        </w:trPr>
        <w:tc>
          <w:tcPr>
            <w:tcW w:w="0" w:type="auto"/>
            <w:hideMark/>
          </w:tcPr>
          <w:p w14:paraId="5CE8240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w:t>
            </w:r>
          </w:p>
        </w:tc>
        <w:tc>
          <w:tcPr>
            <w:tcW w:w="0" w:type="auto"/>
            <w:hideMark/>
          </w:tcPr>
          <w:p w14:paraId="50BC3528" w14:textId="7D455689"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40.20</w:t>
            </w:r>
          </w:p>
        </w:tc>
        <w:tc>
          <w:tcPr>
            <w:tcW w:w="0" w:type="auto"/>
            <w:hideMark/>
          </w:tcPr>
          <w:p w14:paraId="5F5013F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w:t>
            </w:r>
          </w:p>
        </w:tc>
        <w:tc>
          <w:tcPr>
            <w:tcW w:w="0" w:type="auto"/>
            <w:hideMark/>
          </w:tcPr>
          <w:p w14:paraId="1E1B2C7F" w14:textId="6815C7C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72.20</w:t>
            </w:r>
          </w:p>
        </w:tc>
        <w:tc>
          <w:tcPr>
            <w:tcW w:w="0" w:type="auto"/>
            <w:hideMark/>
          </w:tcPr>
          <w:p w14:paraId="1386D357"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p>
        </w:tc>
        <w:tc>
          <w:tcPr>
            <w:tcW w:w="0" w:type="auto"/>
            <w:hideMark/>
          </w:tcPr>
          <w:p w14:paraId="366663DB" w14:textId="269DB01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04.20</w:t>
            </w:r>
          </w:p>
        </w:tc>
      </w:tr>
      <w:tr w:rsidR="00371B75" w:rsidRPr="004D307F" w14:paraId="1CBB737B" w14:textId="77777777" w:rsidTr="006C7CCA">
        <w:trPr>
          <w:jc w:val="center"/>
        </w:trPr>
        <w:tc>
          <w:tcPr>
            <w:tcW w:w="0" w:type="auto"/>
            <w:hideMark/>
          </w:tcPr>
          <w:p w14:paraId="6DF464B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w:t>
            </w:r>
          </w:p>
        </w:tc>
        <w:tc>
          <w:tcPr>
            <w:tcW w:w="0" w:type="auto"/>
            <w:hideMark/>
          </w:tcPr>
          <w:p w14:paraId="53C7A767" w14:textId="0A799FA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7.30</w:t>
            </w:r>
          </w:p>
        </w:tc>
        <w:tc>
          <w:tcPr>
            <w:tcW w:w="0" w:type="auto"/>
            <w:hideMark/>
          </w:tcPr>
          <w:p w14:paraId="2D6DF0D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6</w:t>
            </w:r>
          </w:p>
        </w:tc>
        <w:tc>
          <w:tcPr>
            <w:tcW w:w="0" w:type="auto"/>
            <w:hideMark/>
          </w:tcPr>
          <w:p w14:paraId="6DBC1F98" w14:textId="76ED903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09.30</w:t>
            </w:r>
          </w:p>
        </w:tc>
        <w:tc>
          <w:tcPr>
            <w:tcW w:w="0" w:type="auto"/>
            <w:hideMark/>
          </w:tcPr>
          <w:p w14:paraId="651507B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3</w:t>
            </w:r>
          </w:p>
        </w:tc>
        <w:tc>
          <w:tcPr>
            <w:tcW w:w="0" w:type="auto"/>
            <w:hideMark/>
          </w:tcPr>
          <w:p w14:paraId="72D627A2" w14:textId="12C29F0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41.30</w:t>
            </w:r>
          </w:p>
        </w:tc>
      </w:tr>
      <w:tr w:rsidR="00371B75" w:rsidRPr="004D307F" w14:paraId="5AD63067" w14:textId="77777777" w:rsidTr="006C7CCA">
        <w:trPr>
          <w:jc w:val="center"/>
        </w:trPr>
        <w:tc>
          <w:tcPr>
            <w:tcW w:w="0" w:type="auto"/>
            <w:hideMark/>
          </w:tcPr>
          <w:p w14:paraId="5E49F27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c>
          <w:tcPr>
            <w:tcW w:w="0" w:type="auto"/>
            <w:hideMark/>
          </w:tcPr>
          <w:p w14:paraId="55E70B87" w14:textId="4F5C35A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14.50</w:t>
            </w:r>
          </w:p>
        </w:tc>
        <w:tc>
          <w:tcPr>
            <w:tcW w:w="0" w:type="auto"/>
            <w:hideMark/>
          </w:tcPr>
          <w:p w14:paraId="1BB22D8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7</w:t>
            </w:r>
          </w:p>
        </w:tc>
        <w:tc>
          <w:tcPr>
            <w:tcW w:w="0" w:type="auto"/>
            <w:hideMark/>
          </w:tcPr>
          <w:p w14:paraId="1D88AA8C" w14:textId="1F82F42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46.50</w:t>
            </w:r>
          </w:p>
        </w:tc>
        <w:tc>
          <w:tcPr>
            <w:tcW w:w="0" w:type="auto"/>
            <w:hideMark/>
          </w:tcPr>
          <w:p w14:paraId="1F0379EE"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4</w:t>
            </w:r>
          </w:p>
        </w:tc>
        <w:tc>
          <w:tcPr>
            <w:tcW w:w="0" w:type="auto"/>
            <w:hideMark/>
          </w:tcPr>
          <w:p w14:paraId="6369545C" w14:textId="7DDE3823"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78.50</w:t>
            </w:r>
          </w:p>
        </w:tc>
      </w:tr>
      <w:tr w:rsidR="00371B75" w:rsidRPr="004D307F" w14:paraId="73E0C55B" w14:textId="77777777" w:rsidTr="006C7CCA">
        <w:trPr>
          <w:jc w:val="center"/>
        </w:trPr>
        <w:tc>
          <w:tcPr>
            <w:tcW w:w="0" w:type="auto"/>
            <w:hideMark/>
          </w:tcPr>
          <w:p w14:paraId="660BB73B"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1</w:t>
            </w:r>
          </w:p>
        </w:tc>
        <w:tc>
          <w:tcPr>
            <w:tcW w:w="0" w:type="auto"/>
            <w:hideMark/>
          </w:tcPr>
          <w:p w14:paraId="6A814E23" w14:textId="511C961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1.70</w:t>
            </w:r>
          </w:p>
        </w:tc>
        <w:tc>
          <w:tcPr>
            <w:tcW w:w="0" w:type="auto"/>
            <w:hideMark/>
          </w:tcPr>
          <w:p w14:paraId="7D9F90A5"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8</w:t>
            </w:r>
          </w:p>
        </w:tc>
        <w:tc>
          <w:tcPr>
            <w:tcW w:w="0" w:type="auto"/>
            <w:hideMark/>
          </w:tcPr>
          <w:p w14:paraId="6D7CF469" w14:textId="50B6E8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83.70</w:t>
            </w:r>
          </w:p>
        </w:tc>
        <w:tc>
          <w:tcPr>
            <w:tcW w:w="0" w:type="auto"/>
            <w:hideMark/>
          </w:tcPr>
          <w:p w14:paraId="6DB964B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w:t>
            </w:r>
          </w:p>
        </w:tc>
        <w:tc>
          <w:tcPr>
            <w:tcW w:w="0" w:type="auto"/>
            <w:hideMark/>
          </w:tcPr>
          <w:p w14:paraId="7C58C093" w14:textId="1400FD9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15.70</w:t>
            </w:r>
          </w:p>
        </w:tc>
      </w:tr>
      <w:tr w:rsidR="00371B75" w:rsidRPr="004D307F" w14:paraId="511E217D" w14:textId="77777777" w:rsidTr="006C7CCA">
        <w:trPr>
          <w:jc w:val="center"/>
        </w:trPr>
        <w:tc>
          <w:tcPr>
            <w:tcW w:w="0" w:type="auto"/>
            <w:hideMark/>
          </w:tcPr>
          <w:p w14:paraId="11001AF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2</w:t>
            </w:r>
          </w:p>
        </w:tc>
        <w:tc>
          <w:tcPr>
            <w:tcW w:w="0" w:type="auto"/>
            <w:hideMark/>
          </w:tcPr>
          <w:p w14:paraId="4C162BCC" w14:textId="050D53F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88.90</w:t>
            </w:r>
          </w:p>
        </w:tc>
        <w:tc>
          <w:tcPr>
            <w:tcW w:w="0" w:type="auto"/>
            <w:hideMark/>
          </w:tcPr>
          <w:p w14:paraId="099B1D4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9</w:t>
            </w:r>
          </w:p>
        </w:tc>
        <w:tc>
          <w:tcPr>
            <w:tcW w:w="0" w:type="auto"/>
            <w:hideMark/>
          </w:tcPr>
          <w:p w14:paraId="1EC01E44" w14:textId="6B5AD07E"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20.90</w:t>
            </w:r>
          </w:p>
        </w:tc>
        <w:tc>
          <w:tcPr>
            <w:tcW w:w="0" w:type="auto"/>
            <w:hideMark/>
          </w:tcPr>
          <w:p w14:paraId="4B55E3E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6</w:t>
            </w:r>
          </w:p>
        </w:tc>
        <w:tc>
          <w:tcPr>
            <w:tcW w:w="0" w:type="auto"/>
            <w:hideMark/>
          </w:tcPr>
          <w:p w14:paraId="39140C06" w14:textId="15FD609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52.90</w:t>
            </w:r>
          </w:p>
        </w:tc>
      </w:tr>
      <w:tr w:rsidR="00371B75" w:rsidRPr="004D307F" w14:paraId="03065435" w14:textId="77777777" w:rsidTr="006C7CCA">
        <w:trPr>
          <w:jc w:val="center"/>
        </w:trPr>
        <w:tc>
          <w:tcPr>
            <w:tcW w:w="0" w:type="auto"/>
            <w:hideMark/>
          </w:tcPr>
          <w:p w14:paraId="0BF7940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p>
        </w:tc>
        <w:tc>
          <w:tcPr>
            <w:tcW w:w="0" w:type="auto"/>
            <w:hideMark/>
          </w:tcPr>
          <w:p w14:paraId="33F76FD2" w14:textId="346F7392"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6.10</w:t>
            </w:r>
          </w:p>
        </w:tc>
        <w:tc>
          <w:tcPr>
            <w:tcW w:w="0" w:type="auto"/>
            <w:hideMark/>
          </w:tcPr>
          <w:p w14:paraId="36898E8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0</w:t>
            </w:r>
          </w:p>
        </w:tc>
        <w:tc>
          <w:tcPr>
            <w:tcW w:w="0" w:type="auto"/>
            <w:hideMark/>
          </w:tcPr>
          <w:p w14:paraId="562C9BB7" w14:textId="32B1856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58.10</w:t>
            </w:r>
          </w:p>
        </w:tc>
        <w:tc>
          <w:tcPr>
            <w:tcW w:w="0" w:type="auto"/>
            <w:hideMark/>
          </w:tcPr>
          <w:p w14:paraId="085EA5C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w:t>
            </w:r>
          </w:p>
        </w:tc>
        <w:tc>
          <w:tcPr>
            <w:tcW w:w="0" w:type="auto"/>
            <w:hideMark/>
          </w:tcPr>
          <w:p w14:paraId="320BA003" w14:textId="5F57805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90.10</w:t>
            </w:r>
          </w:p>
        </w:tc>
      </w:tr>
      <w:tr w:rsidR="00371B75" w:rsidRPr="004D307F" w14:paraId="5AC1EC96" w14:textId="77777777" w:rsidTr="006C7CCA">
        <w:trPr>
          <w:jc w:val="center"/>
        </w:trPr>
        <w:tc>
          <w:tcPr>
            <w:tcW w:w="0" w:type="auto"/>
            <w:hideMark/>
          </w:tcPr>
          <w:p w14:paraId="24D922D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w:t>
            </w:r>
          </w:p>
        </w:tc>
        <w:tc>
          <w:tcPr>
            <w:tcW w:w="0" w:type="auto"/>
            <w:hideMark/>
          </w:tcPr>
          <w:p w14:paraId="391949D3" w14:textId="3AE3146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63.20</w:t>
            </w:r>
          </w:p>
        </w:tc>
        <w:tc>
          <w:tcPr>
            <w:tcW w:w="0" w:type="auto"/>
            <w:hideMark/>
          </w:tcPr>
          <w:p w14:paraId="1A320057"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w:t>
            </w:r>
          </w:p>
        </w:tc>
        <w:tc>
          <w:tcPr>
            <w:tcW w:w="0" w:type="auto"/>
            <w:hideMark/>
          </w:tcPr>
          <w:p w14:paraId="0B43D789" w14:textId="3492468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95.20</w:t>
            </w:r>
          </w:p>
        </w:tc>
        <w:tc>
          <w:tcPr>
            <w:tcW w:w="0" w:type="auto"/>
            <w:hideMark/>
          </w:tcPr>
          <w:p w14:paraId="44B052A6"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w:t>
            </w:r>
          </w:p>
        </w:tc>
        <w:tc>
          <w:tcPr>
            <w:tcW w:w="0" w:type="auto"/>
            <w:hideMark/>
          </w:tcPr>
          <w:p w14:paraId="3B5F86C4" w14:textId="6AA868B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7.20</w:t>
            </w:r>
          </w:p>
        </w:tc>
      </w:tr>
      <w:tr w:rsidR="00371B75" w:rsidRPr="004D307F" w14:paraId="0B72EC83" w14:textId="77777777" w:rsidTr="006C7CCA">
        <w:trPr>
          <w:jc w:val="center"/>
        </w:trPr>
        <w:tc>
          <w:tcPr>
            <w:tcW w:w="0" w:type="auto"/>
            <w:hideMark/>
          </w:tcPr>
          <w:p w14:paraId="5C9E191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c>
          <w:tcPr>
            <w:tcW w:w="0" w:type="auto"/>
            <w:hideMark/>
          </w:tcPr>
          <w:p w14:paraId="3835AF6C" w14:textId="59C6B6E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00.40</w:t>
            </w:r>
          </w:p>
        </w:tc>
        <w:tc>
          <w:tcPr>
            <w:tcW w:w="0" w:type="auto"/>
            <w:hideMark/>
          </w:tcPr>
          <w:p w14:paraId="7E9785D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2</w:t>
            </w:r>
          </w:p>
        </w:tc>
        <w:tc>
          <w:tcPr>
            <w:tcW w:w="0" w:type="auto"/>
            <w:hideMark/>
          </w:tcPr>
          <w:p w14:paraId="15F59CFD" w14:textId="3763CE7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32.40</w:t>
            </w:r>
          </w:p>
        </w:tc>
        <w:tc>
          <w:tcPr>
            <w:tcW w:w="0" w:type="auto"/>
            <w:hideMark/>
          </w:tcPr>
          <w:p w14:paraId="0A944558"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w:t>
            </w:r>
          </w:p>
        </w:tc>
        <w:tc>
          <w:tcPr>
            <w:tcW w:w="0" w:type="auto"/>
            <w:hideMark/>
          </w:tcPr>
          <w:p w14:paraId="7534F39E" w14:textId="0AF5034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64.40</w:t>
            </w:r>
          </w:p>
        </w:tc>
      </w:tr>
      <w:tr w:rsidR="007667A1" w:rsidRPr="004D307F" w14:paraId="0B519080" w14:textId="77777777" w:rsidTr="006C7CCA">
        <w:trPr>
          <w:jc w:val="center"/>
        </w:trPr>
        <w:tc>
          <w:tcPr>
            <w:tcW w:w="0" w:type="auto"/>
            <w:hideMark/>
          </w:tcPr>
          <w:p w14:paraId="52E817A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p>
        </w:tc>
        <w:tc>
          <w:tcPr>
            <w:tcW w:w="0" w:type="auto"/>
            <w:hideMark/>
          </w:tcPr>
          <w:p w14:paraId="2CE07F78" w14:textId="748A7B6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7.60</w:t>
            </w:r>
          </w:p>
        </w:tc>
        <w:tc>
          <w:tcPr>
            <w:tcW w:w="0" w:type="auto"/>
            <w:hideMark/>
          </w:tcPr>
          <w:p w14:paraId="3B86E69A" w14:textId="7FADE1E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3</w:t>
            </w:r>
          </w:p>
        </w:tc>
        <w:tc>
          <w:tcPr>
            <w:tcW w:w="0" w:type="auto"/>
            <w:hideMark/>
          </w:tcPr>
          <w:p w14:paraId="41496AC7" w14:textId="4CBF7A7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69.60</w:t>
            </w:r>
          </w:p>
        </w:tc>
        <w:tc>
          <w:tcPr>
            <w:tcW w:w="0" w:type="auto"/>
            <w:hideMark/>
          </w:tcPr>
          <w:p w14:paraId="38921D0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0</w:t>
            </w:r>
          </w:p>
        </w:tc>
        <w:tc>
          <w:tcPr>
            <w:tcW w:w="0" w:type="auto"/>
            <w:hideMark/>
          </w:tcPr>
          <w:p w14:paraId="58713D82" w14:textId="68CAC9B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101.60</w:t>
            </w:r>
          </w:p>
        </w:tc>
      </w:tr>
    </w:tbl>
    <w:p w14:paraId="53214408" w14:textId="77777777" w:rsidR="00AD16F0" w:rsidRPr="004D307F" w:rsidRDefault="00AD16F0" w:rsidP="00AD16F0">
      <w:pPr>
        <w:rPr>
          <w:color w:val="323E4F" w:themeColor="text2" w:themeShade="BF"/>
        </w:rPr>
      </w:pPr>
    </w:p>
    <w:p w14:paraId="3E3BD653" w14:textId="77777777" w:rsidR="00AD16F0" w:rsidRPr="004D307F" w:rsidRDefault="00AD16F0" w:rsidP="00AD16F0">
      <w:r w:rsidRPr="004D307F">
        <w:br w:type="page"/>
      </w:r>
    </w:p>
    <w:p w14:paraId="189A0BD1" w14:textId="67ACCF8F" w:rsidR="00AD16F0" w:rsidRPr="004D307F" w:rsidRDefault="00AD16F0" w:rsidP="00B566E7">
      <w:pPr>
        <w:pStyle w:val="Heading2"/>
      </w:pPr>
      <w:bookmarkStart w:id="33" w:name="_Toc99882739"/>
      <w:r w:rsidRPr="004D307F">
        <w:lastRenderedPageBreak/>
        <w:t>Paramedical and Interpreter Staff Salaries (Reference 19)</w:t>
      </w:r>
      <w:bookmarkEnd w:id="33"/>
    </w:p>
    <w:p w14:paraId="31155E55" w14:textId="1DAD0BF7" w:rsidR="009758B9" w:rsidRPr="004D307F" w:rsidRDefault="009758B9" w:rsidP="009758B9">
      <w:pPr>
        <w:pStyle w:val="NormalWeb"/>
        <w:spacing w:line="360" w:lineRule="atLeast"/>
        <w:rPr>
          <w:rFonts w:ascii="VIC-Regular" w:hAnsi="VIC-Regular"/>
          <w:color w:val="011A3C"/>
          <w:lang w:val="en"/>
        </w:rPr>
      </w:pPr>
      <w:r w:rsidRPr="004D307F">
        <w:rPr>
          <w:rFonts w:ascii="VIC-Regular" w:hAnsi="VIC-Regular"/>
          <w:color w:val="011A3C"/>
          <w:lang w:val="en"/>
        </w:rPr>
        <w:t>Paramedical and Interpreter Staff funding is allocated to deaf facilities with secondary enrolments. The funding is inclusive of on costs, (9.75% superannuation and 5.</w:t>
      </w:r>
      <w:r w:rsidR="001E1E44" w:rsidRPr="004D307F">
        <w:rPr>
          <w:rFonts w:ascii="VIC-Regular" w:hAnsi="VIC-Regular"/>
          <w:color w:val="011A3C"/>
          <w:lang w:val="en"/>
        </w:rPr>
        <w:t>85</w:t>
      </w:r>
      <w:r w:rsidRPr="004D307F">
        <w:rPr>
          <w:rFonts w:ascii="VIC-Regular" w:hAnsi="VIC-Regular"/>
          <w:color w:val="011A3C"/>
          <w:lang w:val="en"/>
        </w:rPr>
        <w:t>% payroll tax), 1.35% leave loading, plus 1.5% for short-term relief costs.</w:t>
      </w:r>
    </w:p>
    <w:p w14:paraId="2B157413" w14:textId="77777777" w:rsidR="009758B9" w:rsidRPr="004D307F" w:rsidRDefault="009758B9"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112B7F1"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with secondary enrolments are eligible for Interpreter funding at campus level</w:t>
      </w:r>
    </w:p>
    <w:p w14:paraId="76279DD8" w14:textId="3E44FA94"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r w:rsidR="00877911" w:rsidRPr="004D307F">
        <w:rPr>
          <w:rFonts w:ascii="VIC" w:eastAsia="Times New Roman" w:hAnsi="VIC" w:cs="Times New Roman"/>
          <w:color w:val="011A3C"/>
          <w:sz w:val="24"/>
          <w:szCs w:val="24"/>
          <w:lang w:val="en" w:eastAsia="en-AU"/>
        </w:rPr>
        <w:t>*</w:t>
      </w:r>
    </w:p>
    <w:p w14:paraId="4CA32D80" w14:textId="130AE75E" w:rsidR="009758B9" w:rsidRPr="004D307F" w:rsidRDefault="009758B9" w:rsidP="004D307F">
      <w:pPr>
        <w:spacing w:before="100" w:beforeAutospacing="1" w:after="100" w:afterAutospacing="1" w:line="360" w:lineRule="atLeast"/>
        <w:rPr>
          <w:rFonts w:ascii="VIC" w:hAnsi="VIC"/>
          <w:lang w:val="en"/>
        </w:rPr>
      </w:pPr>
      <w:r w:rsidRPr="004D307F">
        <w:rPr>
          <w:rFonts w:ascii="VIC" w:eastAsia="Times New Roman" w:hAnsi="VIC" w:cs="Times New Roman"/>
          <w:color w:val="011A3C"/>
          <w:sz w:val="24"/>
          <w:szCs w:val="24"/>
          <w:lang w:val="en" w:eastAsia="en-AU"/>
        </w:rPr>
        <w:t xml:space="preserve">Funding is calculated at the Indicative, Confirmed and Revised cycles and schools are provided </w:t>
      </w:r>
      <w:r w:rsidR="00554F86" w:rsidRPr="004D307F">
        <w:rPr>
          <w:rFonts w:ascii="VIC" w:eastAsia="Times New Roman" w:hAnsi="VIC" w:cs="Times New Roman"/>
          <w:color w:val="011A3C"/>
          <w:sz w:val="24"/>
          <w:szCs w:val="24"/>
          <w:lang w:val="en" w:eastAsia="en-AU"/>
        </w:rPr>
        <w:t xml:space="preserve">as </w:t>
      </w:r>
      <w:r w:rsidRPr="004D307F">
        <w:rPr>
          <w:rFonts w:ascii="VIC" w:eastAsia="Times New Roman" w:hAnsi="VIC" w:cs="Times New Roman"/>
          <w:color w:val="011A3C"/>
          <w:sz w:val="24"/>
          <w:szCs w:val="24"/>
          <w:lang w:val="en" w:eastAsia="en-AU"/>
        </w:rPr>
        <w:t>credit funding</w:t>
      </w:r>
    </w:p>
    <w:p w14:paraId="1BD0A8DD" w14:textId="77777777" w:rsidR="009758B9" w:rsidRPr="004D307F" w:rsidRDefault="009758B9" w:rsidP="009758B9">
      <w:pPr>
        <w:pStyle w:val="Heading3"/>
        <w:rPr>
          <w:rFonts w:ascii="VIC" w:hAnsi="VIC"/>
          <w:b/>
          <w:bCs/>
          <w:color w:val="011A3C"/>
          <w:lang w:val="en"/>
        </w:rPr>
      </w:pPr>
      <w:r w:rsidRPr="004D307F">
        <w:rPr>
          <w:rFonts w:ascii="VIC" w:hAnsi="VIC"/>
          <w:b/>
          <w:bCs/>
          <w:color w:val="011A3C"/>
          <w:lang w:val="en"/>
        </w:rPr>
        <w:t>Calculation details</w:t>
      </w:r>
    </w:p>
    <w:p w14:paraId="2EEAF2CA" w14:textId="284E3855" w:rsidR="009758B9" w:rsidRPr="004D307F" w:rsidRDefault="009758B9" w:rsidP="009758B9">
      <w:pPr>
        <w:pStyle w:val="NormalWeb"/>
        <w:spacing w:line="360" w:lineRule="atLeast"/>
        <w:rPr>
          <w:rFonts w:ascii="VIC" w:hAnsi="VIC"/>
          <w:color w:val="011A3C"/>
          <w:lang w:val="en"/>
        </w:rPr>
      </w:pPr>
      <w:r w:rsidRPr="004D307F">
        <w:rPr>
          <w:rFonts w:ascii="VIC" w:hAnsi="VIC"/>
          <w:color w:val="011A3C"/>
          <w:lang w:val="en"/>
        </w:rPr>
        <w:t xml:space="preserve">Funding is allocated based </w:t>
      </w:r>
      <w:r w:rsidR="00554F86" w:rsidRPr="004D307F">
        <w:rPr>
          <w:rFonts w:ascii="VIC" w:hAnsi="VIC"/>
          <w:color w:val="011A3C"/>
          <w:lang w:val="en"/>
        </w:rPr>
        <w:t xml:space="preserve">on </w:t>
      </w:r>
      <w:r w:rsidRPr="004D307F">
        <w:rPr>
          <w:rFonts w:ascii="VIC" w:hAnsi="VIC"/>
          <w:color w:val="011A3C"/>
          <w:lang w:val="en"/>
        </w:rPr>
        <w:t>enrolments and resourcing model for deaf facilities.</w:t>
      </w:r>
    </w:p>
    <w:p w14:paraId="69053A41" w14:textId="77777777" w:rsidR="00A515CE" w:rsidRPr="004D307F" w:rsidRDefault="00A515CE"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 schools with secondary enrolments are funded at a rate of 1 EFT for every 6 enrolments.</w:t>
      </w:r>
    </w:p>
    <w:p w14:paraId="1E95E83F" w14:textId="645362C4" w:rsidR="00AD16F0" w:rsidRPr="004D307F" w:rsidRDefault="009758B9" w:rsidP="000D10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example: A school with 8 secondary enrolment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be funded for 8 secondary enrolments divided by 6 EFT =</w:t>
      </w:r>
      <w:r w:rsidR="003D146E"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8/6) = 1.33 EFT (rounded)</w:t>
      </w:r>
    </w:p>
    <w:p w14:paraId="77FB6D7C" w14:textId="2E614F26" w:rsidR="00AD16F0" w:rsidRPr="004D307F" w:rsidRDefault="00877911" w:rsidP="00AD16F0">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 xml:space="preserve">*Deaf campuses must be attached to a primary, </w:t>
      </w:r>
      <w:proofErr w:type="gramStart"/>
      <w:r w:rsidRPr="004D307F">
        <w:rPr>
          <w:rFonts w:ascii="VIC-Regular" w:eastAsia="Times New Roman" w:hAnsi="VIC-Regular" w:cs="Times New Roman"/>
          <w:color w:val="011A3C"/>
          <w:sz w:val="20"/>
          <w:szCs w:val="20"/>
          <w:lang w:val="en" w:eastAsia="en-AU"/>
        </w:rPr>
        <w:t>secondary</w:t>
      </w:r>
      <w:proofErr w:type="gramEnd"/>
      <w:r w:rsidRPr="004D307F">
        <w:rPr>
          <w:rFonts w:ascii="VIC-Regular" w:eastAsia="Times New Roman" w:hAnsi="VIC-Regular" w:cs="Times New Roman"/>
          <w:color w:val="011A3C"/>
          <w:sz w:val="20"/>
          <w:szCs w:val="20"/>
          <w:lang w:val="en" w:eastAsia="en-AU"/>
        </w:rPr>
        <w:t xml:space="preserve"> or primary/secondary combined school.</w:t>
      </w:r>
      <w:r w:rsidR="00AD16F0" w:rsidRPr="004D307F">
        <w:rPr>
          <w:rFonts w:ascii="VIC-Regular" w:eastAsia="Times New Roman" w:hAnsi="VIC-Regular" w:cs="Times New Roman"/>
          <w:color w:val="011A3C"/>
          <w:sz w:val="20"/>
          <w:szCs w:val="20"/>
          <w:lang w:val="en" w:eastAsia="en-AU"/>
        </w:rPr>
        <w:br w:type="page"/>
      </w:r>
    </w:p>
    <w:p w14:paraId="03A41B85" w14:textId="4AC80599" w:rsidR="00AD16F0" w:rsidRPr="004D307F" w:rsidRDefault="00AD16F0" w:rsidP="00B566E7">
      <w:pPr>
        <w:pStyle w:val="Heading2"/>
      </w:pPr>
      <w:bookmarkStart w:id="34" w:name="_Toc99882740"/>
      <w:r w:rsidRPr="004D307F">
        <w:lastRenderedPageBreak/>
        <w:t>Medical Intervention Support (Reference 20)</w:t>
      </w:r>
      <w:bookmarkEnd w:id="34"/>
    </w:p>
    <w:p w14:paraId="49C07F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IS funding is available to support schools to put in place the necessary work arrangements for the delivery of </w:t>
      </w:r>
      <w:proofErr w:type="spellStart"/>
      <w:r w:rsidRPr="004D307F">
        <w:rPr>
          <w:rFonts w:ascii="VIC-Regular" w:eastAsia="Times New Roman" w:hAnsi="VIC-Regular" w:cs="Times New Roman"/>
          <w:color w:val="011A3C"/>
          <w:sz w:val="24"/>
          <w:szCs w:val="24"/>
          <w:lang w:val="en" w:eastAsia="en-AU"/>
        </w:rPr>
        <w:t>specialised</w:t>
      </w:r>
      <w:proofErr w:type="spellEnd"/>
      <w:r w:rsidRPr="004D307F">
        <w:rPr>
          <w:rFonts w:ascii="VIC-Regular" w:eastAsia="Times New Roman" w:hAnsi="VIC-Regular" w:cs="Times New Roman"/>
          <w:color w:val="011A3C"/>
          <w:sz w:val="24"/>
          <w:szCs w:val="24"/>
          <w:lang w:val="en" w:eastAsia="en-AU"/>
        </w:rPr>
        <w:t xml:space="preserve"> assistance to these students. This involves engagement of appropriately trained Education Support (ES) staff to undertake duties and responsibilities for delivering supporting procedures, consistent with Level 1, Range 2 of the ES Class.</w:t>
      </w:r>
    </w:p>
    <w:p w14:paraId="01043A0E" w14:textId="60A9586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S staff member must have undergone specific training to support the student’s medical needs. Training may be provided by an appropriate healthcare provider, or through the School </w:t>
      </w:r>
      <w:r w:rsidR="0005396A" w:rsidRPr="004D307F">
        <w:rPr>
          <w:rFonts w:ascii="VIC-Regular" w:eastAsia="Times New Roman" w:hAnsi="VIC-Regular" w:cs="Times New Roman"/>
          <w:color w:val="011A3C"/>
          <w:sz w:val="24"/>
          <w:szCs w:val="24"/>
          <w:lang w:val="en" w:eastAsia="en-AU"/>
        </w:rPr>
        <w:t>C</w:t>
      </w:r>
      <w:r w:rsidRPr="004D307F">
        <w:rPr>
          <w:rFonts w:ascii="VIC-Regular" w:eastAsia="Times New Roman" w:hAnsi="VIC-Regular" w:cs="Times New Roman"/>
          <w:color w:val="011A3C"/>
          <w:sz w:val="24"/>
          <w:szCs w:val="24"/>
          <w:lang w:val="en" w:eastAsia="en-AU"/>
        </w:rPr>
        <w:t>are Program.</w:t>
      </w:r>
    </w:p>
    <w:p w14:paraId="44D2B47C" w14:textId="77777777" w:rsidR="009758B9" w:rsidRPr="004D307F" w:rsidRDefault="009758B9" w:rsidP="009758B9">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262C519"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are eligible for Medical Intervention funding at campus level.</w:t>
      </w:r>
    </w:p>
    <w:p w14:paraId="023037F0"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0EDE9C3A"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0D1C0CBB"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econdary Combined </w:t>
      </w:r>
    </w:p>
    <w:p w14:paraId="08211A22"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4EB1F3E1" w14:textId="77777777" w:rsidR="00A12061" w:rsidRPr="004D307F" w:rsidRDefault="009758B9" w:rsidP="00AD16F0">
      <w:pPr>
        <w:spacing w:before="100" w:beforeAutospacing="1" w:after="100" w:afterAutospacing="1" w:line="288" w:lineRule="atLeast"/>
        <w:outlineLvl w:val="2"/>
        <w:rPr>
          <w:rFonts w:ascii="VIC" w:hAnsi="VIC"/>
          <w:sz w:val="24"/>
          <w:szCs w:val="24"/>
          <w:lang w:val="en" w:eastAsia="en-AU"/>
        </w:rPr>
      </w:pPr>
      <w:r w:rsidRPr="004D307F">
        <w:rPr>
          <w:rFonts w:ascii="VIC" w:hAnsi="VIC"/>
          <w:color w:val="323E4F" w:themeColor="text2" w:themeShade="BF"/>
          <w:sz w:val="24"/>
          <w:szCs w:val="24"/>
          <w:lang w:val="en" w:eastAsia="en-AU"/>
        </w:rPr>
        <w:t>Funding is calculated for each of the four school terms and is allocated through credit funding</w:t>
      </w:r>
      <w:r w:rsidRPr="004D307F">
        <w:rPr>
          <w:rFonts w:ascii="VIC" w:hAnsi="VIC"/>
          <w:sz w:val="24"/>
          <w:szCs w:val="24"/>
          <w:lang w:val="en" w:eastAsia="en-AU"/>
        </w:rPr>
        <w:t xml:space="preserve">. </w:t>
      </w:r>
    </w:p>
    <w:p w14:paraId="49C4E909" w14:textId="45ABF23E"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5F3BD1" w:rsidRPr="004D307F">
        <w:rPr>
          <w:rFonts w:ascii="VIC-Bold" w:eastAsia="Times New Roman" w:hAnsi="VIC-Bold" w:cs="Times New Roman"/>
          <w:b/>
          <w:bCs/>
          <w:color w:val="011A3C"/>
          <w:sz w:val="27"/>
          <w:szCs w:val="27"/>
          <w:lang w:val="en" w:eastAsia="en-AU"/>
        </w:rPr>
        <w:t>2</w:t>
      </w:r>
    </w:p>
    <w:p w14:paraId="2B90A5E2" w14:textId="77777777" w:rsidR="008E7838"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per eligible student: </w:t>
      </w:r>
      <w:r w:rsidR="0061578B" w:rsidRPr="004D307F">
        <w:rPr>
          <w:rFonts w:ascii="VIC-Regular" w:eastAsia="Times New Roman" w:hAnsi="VIC-Regular" w:cs="Times New Roman"/>
          <w:color w:val="011A3C"/>
          <w:sz w:val="24"/>
          <w:szCs w:val="24"/>
          <w:lang w:val="en" w:eastAsia="en-AU"/>
        </w:rPr>
        <w:t>$14,013</w:t>
      </w:r>
    </w:p>
    <w:p w14:paraId="2EA1EDE1" w14:textId="4DD97CAC"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is allocated on a pro rata basis according to applications received from schools and the enrolment of an eligible student.</w:t>
      </w:r>
    </w:p>
    <w:p w14:paraId="152F930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4D307F" w:rsidRDefault="00AD16F0" w:rsidP="00474C70">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Further information</w:t>
      </w:r>
    </w:p>
    <w:p w14:paraId="0F3EDD69" w14:textId="77777777" w:rsidR="00AD16F0" w:rsidRPr="004D307F" w:rsidRDefault="00AD16F0" w:rsidP="00474C70">
      <w:pPr>
        <w:keepNext/>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guidelines are available at:</w:t>
      </w:r>
    </w:p>
    <w:p w14:paraId="79C0D0D2" w14:textId="77777777" w:rsidR="00AD16F0" w:rsidRPr="004D307F" w:rsidRDefault="00A35420" w:rsidP="00ED0863">
      <w:pPr>
        <w:numPr>
          <w:ilvl w:val="0"/>
          <w:numId w:val="140"/>
        </w:numPr>
        <w:spacing w:after="0" w:line="240" w:lineRule="auto"/>
        <w:ind w:hanging="357"/>
      </w:pPr>
      <w:hyperlink r:id="rId63" w:history="1">
        <w:r w:rsidR="00AD16F0" w:rsidRPr="00F34CE4">
          <w:rPr>
            <w:rStyle w:val="Hyperlink"/>
            <w:rFonts w:ascii="VIC" w:hAnsi="VIC"/>
            <w:sz w:val="24"/>
            <w:szCs w:val="24"/>
          </w:rPr>
          <w:t>Medical Intervention Support</w:t>
        </w:r>
      </w:hyperlink>
      <w:r w:rsidR="00AD16F0" w:rsidRPr="004D307F">
        <w:br w:type="page"/>
      </w:r>
    </w:p>
    <w:p w14:paraId="7517F3A9" w14:textId="4D05B149" w:rsidR="00AD16F0" w:rsidRPr="004D307F" w:rsidRDefault="00AD16F0" w:rsidP="00B566E7">
      <w:pPr>
        <w:pStyle w:val="Heading2"/>
      </w:pPr>
      <w:bookmarkStart w:id="35" w:name="_Toc99882741"/>
      <w:r w:rsidRPr="004D307F">
        <w:lastRenderedPageBreak/>
        <w:t>Special School Transport Administration (Reference 25)</w:t>
      </w:r>
      <w:bookmarkEnd w:id="35"/>
    </w:p>
    <w:p w14:paraId="32EB7F79" w14:textId="2C255B4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4D307F" w:rsidRDefault="00820471" w:rsidP="0082047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bookmarkStart w:id="36" w:name="_Hlk46925874"/>
      <w:r w:rsidRPr="004D307F">
        <w:rPr>
          <w:rFonts w:ascii="VIC-Regular" w:eastAsia="Times New Roman" w:hAnsi="VIC-Regular" w:cs="Times New Roman"/>
          <w:b/>
          <w:bCs/>
          <w:color w:val="011A3C"/>
          <w:sz w:val="24"/>
          <w:szCs w:val="24"/>
          <w:lang w:val="en" w:eastAsia="en-AU"/>
        </w:rPr>
        <w:t>Eligibility</w:t>
      </w:r>
    </w:p>
    <w:p w14:paraId="7034E518" w14:textId="2CD95FA4" w:rsidR="00820471" w:rsidRPr="004D307F" w:rsidRDefault="00820471"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 Schools</w:t>
      </w:r>
      <w:r w:rsidR="008E7838" w:rsidRPr="004D307F">
        <w:rPr>
          <w:rFonts w:ascii="VIC-Regular" w:eastAsia="Times New Roman" w:hAnsi="VIC-Regular" w:cs="Times New Roman"/>
          <w:color w:val="011A3C"/>
          <w:lang w:val="en" w:eastAsia="en-AU"/>
        </w:rPr>
        <w:t xml:space="preserve">*  </w:t>
      </w:r>
    </w:p>
    <w:p w14:paraId="3845B970" w14:textId="707910E8" w:rsidR="00820471" w:rsidRPr="004D307F" w:rsidRDefault="00820471"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proofErr w:type="spellStart"/>
      <w:r w:rsidRPr="004D307F">
        <w:rPr>
          <w:rFonts w:ascii="VIC-Regular" w:eastAsia="Times New Roman" w:hAnsi="VIC-Regular" w:cs="Times New Roman"/>
          <w:color w:val="011A3C"/>
          <w:lang w:val="en" w:eastAsia="en-AU"/>
        </w:rPr>
        <w:t>Autisti</w:t>
      </w:r>
      <w:r w:rsidR="001112BF" w:rsidRPr="004D307F">
        <w:rPr>
          <w:rFonts w:ascii="VIC-Regular" w:eastAsia="Times New Roman" w:hAnsi="VIC-Regular" w:cs="Times New Roman"/>
          <w:color w:val="011A3C"/>
          <w:lang w:val="en" w:eastAsia="en-AU"/>
        </w:rPr>
        <w:t>sm</w:t>
      </w:r>
      <w:proofErr w:type="spellEnd"/>
      <w:r w:rsidRPr="004D307F">
        <w:rPr>
          <w:rFonts w:ascii="VIC-Regular" w:eastAsia="Times New Roman" w:hAnsi="VIC-Regular" w:cs="Times New Roman"/>
          <w:color w:val="011A3C"/>
          <w:lang w:val="en" w:eastAsia="en-AU"/>
        </w:rPr>
        <w:t xml:space="preserve"> Schools</w:t>
      </w:r>
    </w:p>
    <w:bookmarkEnd w:id="36"/>
    <w:p w14:paraId="65E7D0EE" w14:textId="77777777" w:rsidR="00820471" w:rsidRPr="004D307F" w:rsidRDefault="00820471" w:rsidP="00820471">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funding is allocated through cash funding. </w:t>
      </w:r>
    </w:p>
    <w:p w14:paraId="09473319" w14:textId="77777777" w:rsidR="00820471" w:rsidRPr="004D307F" w:rsidRDefault="00820471" w:rsidP="00C116FE">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w:t>
      </w:r>
    </w:p>
    <w:p w14:paraId="0B800A7F" w14:textId="77777777" w:rsidR="00820471" w:rsidRPr="004D307F" w:rsidRDefault="00820471" w:rsidP="0082047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based on enrolment ranges provided in the rates section below.</w:t>
      </w:r>
    </w:p>
    <w:p w14:paraId="302B32A5" w14:textId="6FEB98FF" w:rsidR="00820471" w:rsidRPr="004D307F" w:rsidRDefault="00820471" w:rsidP="000D106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27 enrolments would fall into the 26-50 enrolment range.</w:t>
      </w:r>
    </w:p>
    <w:p w14:paraId="5C8BD0C1" w14:textId="71AFD4C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1112BF" w:rsidRPr="004D307F">
        <w:rPr>
          <w:rFonts w:ascii="VIC-Bold" w:eastAsia="Times New Roman" w:hAnsi="VIC-Bold" w:cs="Times New Roman"/>
          <w:b/>
          <w:bCs/>
          <w:color w:val="011A3C"/>
          <w:sz w:val="27"/>
          <w:szCs w:val="27"/>
          <w:lang w:val="en" w:eastAsia="en-AU"/>
        </w:rPr>
        <w:t>2</w:t>
      </w:r>
    </w:p>
    <w:p w14:paraId="7AD46B14" w14:textId="7E25344E" w:rsidR="00AD16F0" w:rsidRPr="004D307F" w:rsidRDefault="00AD16F0" w:rsidP="00ED0863">
      <w:pPr>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0 to 24: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2,6</w:t>
      </w:r>
      <w:r w:rsidR="00423EBD" w:rsidRPr="004D307F">
        <w:rPr>
          <w:rFonts w:ascii="VIC-Regular" w:eastAsia="Times New Roman" w:hAnsi="VIC-Regular" w:cs="Times New Roman"/>
          <w:color w:val="323E4F" w:themeColor="text2" w:themeShade="BF"/>
          <w:sz w:val="24"/>
          <w:szCs w:val="24"/>
          <w:lang w:val="en" w:eastAsia="en-AU"/>
        </w:rPr>
        <w:t>78</w:t>
      </w:r>
    </w:p>
    <w:p w14:paraId="15C7DF7C" w14:textId="1757C3FE" w:rsidR="00423EBD" w:rsidRPr="004D307F" w:rsidRDefault="00AD16F0" w:rsidP="00ED0863">
      <w:pPr>
        <w:numPr>
          <w:ilvl w:val="0"/>
          <w:numId w:val="16"/>
        </w:numPr>
        <w:spacing w:before="100" w:beforeAutospacing="1" w:after="100" w:afterAutospacing="1" w:line="360" w:lineRule="atLeast"/>
        <w:rPr>
          <w:color w:val="323E4F" w:themeColor="text2" w:themeShade="BF"/>
        </w:rPr>
      </w:pPr>
      <w:r w:rsidRPr="004D307F">
        <w:rPr>
          <w:rFonts w:ascii="VIC-Regular" w:eastAsia="Times New Roman" w:hAnsi="VIC-Regular" w:cs="Times New Roman"/>
          <w:color w:val="323E4F" w:themeColor="text2" w:themeShade="BF"/>
          <w:sz w:val="24"/>
          <w:szCs w:val="24"/>
          <w:lang w:val="en" w:eastAsia="en-AU"/>
        </w:rPr>
        <w:t xml:space="preserve">Enrolment range 26 to 50: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3,3</w:t>
      </w:r>
      <w:r w:rsidR="00423EBD" w:rsidRPr="004D307F">
        <w:rPr>
          <w:rFonts w:ascii="VIC-Regular" w:eastAsia="Times New Roman" w:hAnsi="VIC-Regular" w:cs="Times New Roman"/>
          <w:color w:val="323E4F" w:themeColor="text2" w:themeShade="BF"/>
          <w:sz w:val="24"/>
          <w:szCs w:val="24"/>
          <w:lang w:val="en" w:eastAsia="en-AU"/>
        </w:rPr>
        <w:t>50</w:t>
      </w:r>
    </w:p>
    <w:p w14:paraId="7A487A96" w14:textId="5626584C" w:rsidR="00423EBD" w:rsidRPr="004D307F" w:rsidRDefault="00AD16F0" w:rsidP="00ED0863">
      <w:pPr>
        <w:pStyle w:val="ListParagraph"/>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51+: </w:t>
      </w:r>
      <w:r w:rsidR="0005396A" w:rsidRPr="004D307F">
        <w:rPr>
          <w:rFonts w:ascii="VIC-Regular" w:eastAsia="Times New Roman" w:hAnsi="VIC-Regular" w:cs="Times New Roman"/>
          <w:color w:val="323E4F" w:themeColor="text2" w:themeShade="BF"/>
          <w:sz w:val="24"/>
          <w:szCs w:val="24"/>
          <w:lang w:val="en" w:eastAsia="en-AU"/>
        </w:rPr>
        <w:t>$</w:t>
      </w:r>
      <w:r w:rsidR="00423EBD" w:rsidRPr="004D307F">
        <w:rPr>
          <w:rFonts w:ascii="VIC-Regular" w:eastAsia="Times New Roman" w:hAnsi="VIC-Regular" w:cs="Times New Roman"/>
          <w:color w:val="323E4F" w:themeColor="text2" w:themeShade="BF"/>
          <w:sz w:val="24"/>
          <w:szCs w:val="24"/>
          <w:lang w:val="en" w:eastAsia="en-AU"/>
        </w:rPr>
        <w:t xml:space="preserve">4,021 </w:t>
      </w:r>
    </w:p>
    <w:p w14:paraId="3B5C8D91" w14:textId="574C6A81" w:rsidR="006D204B" w:rsidRPr="004D307F" w:rsidRDefault="006D204B" w:rsidP="004D307F">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 xml:space="preserve">*Including primary, </w:t>
      </w:r>
      <w:proofErr w:type="gramStart"/>
      <w:r w:rsidRPr="004D307F">
        <w:rPr>
          <w:rFonts w:ascii="VIC-Regular" w:eastAsia="Times New Roman" w:hAnsi="VIC-Regular" w:cs="Times New Roman"/>
          <w:color w:val="011A3C"/>
          <w:sz w:val="20"/>
          <w:szCs w:val="20"/>
          <w:lang w:val="en" w:eastAsia="en-AU"/>
        </w:rPr>
        <w:t>secondary</w:t>
      </w:r>
      <w:proofErr w:type="gramEnd"/>
      <w:r w:rsidRPr="004D307F">
        <w:rPr>
          <w:rFonts w:ascii="VIC-Regular" w:eastAsia="Times New Roman" w:hAnsi="VIC-Regular" w:cs="Times New Roman"/>
          <w:color w:val="011A3C"/>
          <w:sz w:val="20"/>
          <w:szCs w:val="20"/>
          <w:lang w:val="en" w:eastAsia="en-AU"/>
        </w:rPr>
        <w:t xml:space="preserve"> and primary/secondary combined schools with a defined special school campus.</w:t>
      </w:r>
    </w:p>
    <w:p w14:paraId="365CDE6D" w14:textId="33EDF651" w:rsidR="00AD16F0" w:rsidRPr="004D307F" w:rsidRDefault="00AD16F0" w:rsidP="00B566E7">
      <w:pPr>
        <w:pStyle w:val="Heading2"/>
      </w:pPr>
      <w:r w:rsidRPr="004D307F">
        <w:br w:type="page"/>
      </w:r>
      <w:bookmarkStart w:id="37" w:name="_Toc99882742"/>
      <w:bookmarkStart w:id="38" w:name="_Hlk98251232"/>
      <w:r w:rsidRPr="004D307F">
        <w:lastRenderedPageBreak/>
        <w:t>EAL Program Funding (Reference 26)</w:t>
      </w:r>
      <w:bookmarkEnd w:id="37"/>
    </w:p>
    <w:p w14:paraId="136F4A41" w14:textId="299EBCC4"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AL program funding for primary and secondary schools in the </w:t>
      </w:r>
      <w:r w:rsidR="001B66F8"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B66F8"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consists primarily of EAL Index funding (Levels 1 – 5) and is provided to schools that meet a pre-determined threshold. Schools that experience an increase to their EAL student profile during the school year which takes them beyond that threshold are also eligible for EAL contingency funding. Refer to </w:t>
      </w:r>
      <w:hyperlink r:id="rId64"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w:t>
      </w:r>
      <w:r w:rsidR="009212A4"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ference 27).</w:t>
      </w:r>
    </w:p>
    <w:p w14:paraId="2F805A49" w14:textId="77777777"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AL program funding for English language schools and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in the SRP consists of funding to support a target number of students and provide services to newly arrived students who are not currently enrolled in a full-time new arrivals program. English language schools and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that experience a significant increase to their enrolments during the school year may also be eligible for EAL contingency funding. Refer to </w:t>
      </w:r>
      <w:hyperlink r:id="rId65"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Reference 27).</w:t>
      </w:r>
    </w:p>
    <w:p w14:paraId="6A145E9C"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EAL Index funding (Levels 1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5)</w:t>
      </w:r>
    </w:p>
    <w:p w14:paraId="2A7E7A70"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made available to schools to staff EAL programs with appropriately qualified EAL teachers and Multicultural Education Aides (MEAs).</w:t>
      </w:r>
    </w:p>
    <w:p w14:paraId="512BE684"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based on data collected from schools in the preceding August School Census. New schools that did not participate in the preceding August census can apply for contingency funding if their EAL student profile meets the EAL Index funding threshold.</w:t>
      </w:r>
    </w:p>
    <w:p w14:paraId="1C3728E7"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B28DC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3998E4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397BEFE9"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2AF9A7B"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llocation of EAL Index funding</w:t>
      </w:r>
    </w:p>
    <w:p w14:paraId="05C63C8D"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allocated to schools at campus level to provide EAL programs for students based on the number of students who:</w:t>
      </w:r>
    </w:p>
    <w:p w14:paraId="210D94DD"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e from a language background other than English</w:t>
      </w:r>
    </w:p>
    <w:p w14:paraId="21149923"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ak a language other than English at home as their main language</w:t>
      </w:r>
    </w:p>
    <w:p w14:paraId="2E4385B2"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have been enrolled in an Australian school for less than five years</w:t>
      </w:r>
    </w:p>
    <w:p w14:paraId="6F6CB70E" w14:textId="73077EB3"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ttract SRP funding.</w:t>
      </w:r>
    </w:p>
    <w:p w14:paraId="7689E393" w14:textId="47ADBFC3" w:rsidR="005D5E2A" w:rsidRPr="004D307F" w:rsidRDefault="005D5E2A" w:rsidP="00C116F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lculation</w:t>
      </w:r>
    </w:p>
    <w:p w14:paraId="63BF4921"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funding is based on an integrated weighted index for primary and secondary students.</w:t>
      </w:r>
    </w:p>
    <w:p w14:paraId="3C655925" w14:textId="6FA2700F"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applied to the number of students identified in the August School census as meeting the EAL Index funding criteria.</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A school’s EAL allocation includes a weighting based on the school’s densities of Student Family Occupations (SFO Weighting).</w:t>
      </w:r>
      <w:r w:rsidR="00F01784" w:rsidRPr="004D307F">
        <w:rPr>
          <w:rFonts w:ascii="VIC-Regular" w:eastAsia="Times New Roman" w:hAnsi="VIC-Regular" w:cs="Times New Roman"/>
          <w:color w:val="011A3C"/>
          <w:sz w:val="24"/>
          <w:szCs w:val="24"/>
          <w:lang w:val="en" w:eastAsia="en-AU"/>
        </w:rPr>
        <w:t xml:space="preserve"> Refer </w:t>
      </w:r>
      <w:r w:rsidR="009212A4" w:rsidRPr="004D307F">
        <w:rPr>
          <w:rFonts w:ascii="VIC-Regular" w:eastAsia="Times New Roman" w:hAnsi="VIC-Regular" w:cs="Times New Roman"/>
          <w:color w:val="011A3C"/>
          <w:sz w:val="24"/>
          <w:szCs w:val="24"/>
          <w:lang w:val="en" w:eastAsia="en-AU"/>
        </w:rPr>
        <w:t>R</w:t>
      </w:r>
      <w:r w:rsidR="00F01784" w:rsidRPr="004D307F">
        <w:rPr>
          <w:rFonts w:ascii="VIC-Regular" w:eastAsia="Times New Roman" w:hAnsi="VIC-Regular" w:cs="Times New Roman"/>
          <w:color w:val="011A3C"/>
          <w:sz w:val="24"/>
          <w:szCs w:val="24"/>
          <w:lang w:val="en" w:eastAsia="en-AU"/>
        </w:rPr>
        <w:t xml:space="preserve">eference </w:t>
      </w:r>
      <w:r w:rsidR="000D3CC4" w:rsidRPr="004D307F">
        <w:rPr>
          <w:rFonts w:ascii="VIC-Regular" w:eastAsia="Times New Roman" w:hAnsi="VIC-Regular" w:cs="Times New Roman"/>
          <w:color w:val="011A3C"/>
          <w:sz w:val="24"/>
          <w:szCs w:val="24"/>
          <w:lang w:val="en" w:eastAsia="en-AU"/>
        </w:rPr>
        <w:t>11 for the calculation of SFO.</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The SFO Weighting reflects the high correlation between student outcomes and family occupation to target funding to schools with EAL learners with greatest need.</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 xml:space="preserve">A campus is required to reach a threshold before funding will apply. Thresholds are applied separately to primary and secondary students for </w:t>
      </w:r>
      <w:proofErr w:type="spellStart"/>
      <w:r w:rsidRPr="004D307F">
        <w:rPr>
          <w:rFonts w:ascii="VIC-Regular" w:eastAsia="Times New Roman" w:hAnsi="VIC-Regular" w:cs="Times New Roman"/>
          <w:color w:val="011A3C"/>
          <w:sz w:val="24"/>
          <w:szCs w:val="24"/>
          <w:lang w:val="en" w:eastAsia="en-AU"/>
        </w:rPr>
        <w:t>Pri</w:t>
      </w:r>
      <w:proofErr w:type="spellEnd"/>
      <w:r w:rsidRPr="004D307F">
        <w:rPr>
          <w:rFonts w:ascii="VIC-Regular" w:eastAsia="Times New Roman" w:hAnsi="VIC-Regular" w:cs="Times New Roman"/>
          <w:color w:val="011A3C"/>
          <w:sz w:val="24"/>
          <w:szCs w:val="24"/>
          <w:lang w:val="en" w:eastAsia="en-AU"/>
        </w:rPr>
        <w:t>/Sec</w:t>
      </w:r>
      <w:r w:rsidR="00F01784" w:rsidRPr="004D307F">
        <w:rPr>
          <w:rFonts w:ascii="VIC-Regular" w:eastAsia="Times New Roman" w:hAnsi="VIC-Regular" w:cs="Times New Roman"/>
          <w:color w:val="011A3C"/>
          <w:sz w:val="24"/>
          <w:szCs w:val="24"/>
          <w:lang w:val="en" w:eastAsia="en-AU"/>
        </w:rPr>
        <w:t>ondary combined</w:t>
      </w:r>
      <w:r w:rsidRPr="004D307F">
        <w:rPr>
          <w:rFonts w:ascii="VIC-Regular" w:eastAsia="Times New Roman" w:hAnsi="VIC-Regular" w:cs="Times New Roman"/>
          <w:color w:val="011A3C"/>
          <w:sz w:val="24"/>
          <w:szCs w:val="24"/>
          <w:lang w:val="en" w:eastAsia="en-AU"/>
        </w:rPr>
        <w:t xml:space="preserve"> campuses. </w:t>
      </w:r>
    </w:p>
    <w:p w14:paraId="1719B856"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9" w:name="_Hlk48394809"/>
      <w:r w:rsidRPr="004D307F">
        <w:rPr>
          <w:rFonts w:ascii="VIC-Regular" w:eastAsia="Times New Roman" w:hAnsi="VIC-Regular" w:cs="Times New Roman"/>
          <w:color w:val="011A3C"/>
          <w:sz w:val="24"/>
          <w:szCs w:val="24"/>
          <w:lang w:val="en" w:eastAsia="en-AU"/>
        </w:rPr>
        <w:t xml:space="preserve">Thresholds are determined by </w:t>
      </w:r>
    </w:p>
    <w:p w14:paraId="50C17131" w14:textId="45B1CF95"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p>
    <w:p w14:paraId="28203640"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1: EAL Index funding thresholds</w:t>
      </w:r>
    </w:p>
    <w:p w14:paraId="76CDF9BB" w14:textId="517562C4" w:rsidR="005D5E2A" w:rsidRPr="004D307F" w:rsidRDefault="000A6EFD"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00221E62" w:rsidRPr="004D307F">
        <w:rPr>
          <w:rFonts w:ascii="VIC" w:eastAsia="Times New Roman" w:hAnsi="VIC" w:cs="Times New Roman"/>
          <w:color w:val="011A3C"/>
          <w:sz w:val="24"/>
          <w:szCs w:val="24"/>
          <w:lang w:val="en" w:eastAsia="en-AU"/>
        </w:rPr>
        <w:t xml:space="preserve"> </w:t>
      </w:r>
      <w:r w:rsidR="005D5E2A"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25,6</w:t>
      </w:r>
      <w:r w:rsidR="00132503" w:rsidRPr="004D307F">
        <w:rPr>
          <w:rFonts w:ascii="VIC" w:eastAsia="Times New Roman" w:hAnsi="VIC" w:cs="Times New Roman"/>
          <w:color w:val="011A3C"/>
          <w:sz w:val="24"/>
          <w:szCs w:val="24"/>
          <w:lang w:val="en" w:eastAsia="en-AU"/>
        </w:rPr>
        <w:t>34.61</w:t>
      </w:r>
    </w:p>
    <w:p w14:paraId="56F27BE2" w14:textId="1F5AD8AA" w:rsidR="005D5E2A" w:rsidRPr="004D307F" w:rsidRDefault="000A6EFD" w:rsidP="00ED0863">
      <w:pPr>
        <w:numPr>
          <w:ilvl w:val="0"/>
          <w:numId w:val="3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00132503" w:rsidRPr="004D307F">
        <w:rPr>
          <w:rFonts w:ascii="VIC" w:eastAsia="Times New Roman" w:hAnsi="VIC" w:cs="Times New Roman"/>
          <w:color w:val="011A3C"/>
          <w:sz w:val="24"/>
          <w:szCs w:val="24"/>
          <w:lang w:val="en" w:eastAsia="en-AU"/>
        </w:rPr>
        <w:t xml:space="preserve"> </w:t>
      </w:r>
      <w:r w:rsidR="005D5E2A"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48,8</w:t>
      </w:r>
      <w:r w:rsidR="00132503" w:rsidRPr="004D307F">
        <w:rPr>
          <w:rFonts w:ascii="VIC" w:eastAsia="Times New Roman" w:hAnsi="VIC" w:cs="Times New Roman"/>
          <w:color w:val="011A3C"/>
          <w:sz w:val="24"/>
          <w:szCs w:val="24"/>
          <w:lang w:val="en" w:eastAsia="en-AU"/>
        </w:rPr>
        <w:t>91.69</w:t>
      </w:r>
    </w:p>
    <w:bookmarkEnd w:id="39"/>
    <w:p w14:paraId="2F877E2B" w14:textId="77777777" w:rsidR="005D5E2A" w:rsidRPr="004D307F" w:rsidRDefault="005D5E2A" w:rsidP="00000933">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Index levels and level descriptions</w:t>
      </w:r>
    </w:p>
    <w:p w14:paraId="7C001521" w14:textId="3B7DE541"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unda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1.00</w:t>
      </w:r>
      <w:r w:rsidR="00F01784" w:rsidRPr="004D307F">
        <w:rPr>
          <w:rFonts w:ascii="VIC" w:eastAsia="Times New Roman" w:hAnsi="VIC" w:cs="Times New Roman"/>
          <w:color w:val="011A3C"/>
          <w:sz w:val="24"/>
          <w:szCs w:val="24"/>
          <w:lang w:val="en" w:eastAsia="en-AU"/>
        </w:rPr>
        <w:t xml:space="preserve"> applied</w:t>
      </w:r>
    </w:p>
    <w:p w14:paraId="2A378734" w14:textId="22BB6CF9"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1-6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2.00</w:t>
      </w:r>
      <w:r w:rsidR="00F01784" w:rsidRPr="004D307F">
        <w:rPr>
          <w:rFonts w:ascii="VIC" w:eastAsia="Times New Roman" w:hAnsi="VIC" w:cs="Times New Roman"/>
          <w:color w:val="011A3C"/>
          <w:sz w:val="24"/>
          <w:szCs w:val="24"/>
          <w:lang w:val="en" w:eastAsia="en-AU"/>
        </w:rPr>
        <w:t xml:space="preserve"> applied</w:t>
      </w:r>
    </w:p>
    <w:p w14:paraId="2F4AA53E" w14:textId="156D4BC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Level 3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t;2 years in Australian school Years 1-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4.00</w:t>
      </w:r>
      <w:r w:rsidR="00F01784" w:rsidRPr="004D307F">
        <w:rPr>
          <w:rFonts w:ascii="VIC" w:eastAsia="Times New Roman" w:hAnsi="VIC" w:cs="Times New Roman"/>
          <w:color w:val="011A3C"/>
          <w:sz w:val="24"/>
          <w:szCs w:val="24"/>
          <w:lang w:val="en" w:eastAsia="en-AU"/>
        </w:rPr>
        <w:t xml:space="preserve"> applied</w:t>
      </w:r>
    </w:p>
    <w:p w14:paraId="5DB1FCB6" w14:textId="791E18E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4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5.09</w:t>
      </w:r>
      <w:r w:rsidR="00F01784" w:rsidRPr="004D307F">
        <w:rPr>
          <w:rFonts w:ascii="VIC" w:eastAsia="Times New Roman" w:hAnsi="VIC" w:cs="Times New Roman"/>
          <w:color w:val="011A3C"/>
          <w:sz w:val="24"/>
          <w:szCs w:val="24"/>
          <w:lang w:val="en" w:eastAsia="en-AU"/>
        </w:rPr>
        <w:t xml:space="preserve"> applied</w:t>
      </w:r>
    </w:p>
    <w:p w14:paraId="1038AD02" w14:textId="6F9AFDF4"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5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lt;2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7.64</w:t>
      </w:r>
      <w:r w:rsidR="00F01784" w:rsidRPr="004D307F">
        <w:rPr>
          <w:rFonts w:ascii="VIC" w:eastAsia="Times New Roman" w:hAnsi="VIC" w:cs="Times New Roman"/>
          <w:color w:val="011A3C"/>
          <w:sz w:val="24"/>
          <w:szCs w:val="24"/>
          <w:lang w:val="en" w:eastAsia="en-AU"/>
        </w:rPr>
        <w:t xml:space="preserve"> applied</w:t>
      </w:r>
    </w:p>
    <w:p w14:paraId="6951E5DD" w14:textId="49213F5F"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3:</w:t>
      </w:r>
      <w:r w:rsidRPr="004D307F">
        <w:rPr>
          <w:rFonts w:ascii="Calibri" w:eastAsia="Times New Roman" w:hAnsi="Calibri" w:cs="Calibri" w:hint="eastAsia"/>
          <w:b/>
          <w:bCs/>
          <w:color w:val="011A3C"/>
          <w:sz w:val="24"/>
          <w:szCs w:val="24"/>
          <w:lang w:val="en" w:eastAsia="en-AU"/>
        </w:rPr>
        <w:t> </w:t>
      </w:r>
      <w:r w:rsidR="000D3CC4" w:rsidRPr="004D307F">
        <w:rPr>
          <w:rFonts w:ascii="VIC" w:eastAsia="Times New Roman" w:hAnsi="VIC" w:cs="Times New Roman"/>
          <w:b/>
          <w:bCs/>
          <w:color w:val="011A3C"/>
          <w:sz w:val="24"/>
          <w:szCs w:val="24"/>
          <w:lang w:val="en" w:eastAsia="en-AU"/>
        </w:rPr>
        <w:t>Further w</w:t>
      </w:r>
      <w:r w:rsidRPr="004D307F">
        <w:rPr>
          <w:rFonts w:ascii="VIC" w:eastAsia="Times New Roman" w:hAnsi="VIC" w:cs="Times New Roman"/>
          <w:b/>
          <w:bCs/>
          <w:color w:val="011A3C"/>
          <w:sz w:val="24"/>
          <w:szCs w:val="24"/>
          <w:lang w:val="en" w:eastAsia="en-AU"/>
        </w:rPr>
        <w:t xml:space="preserve">eightings </w:t>
      </w:r>
      <w:r w:rsidR="000D3CC4" w:rsidRPr="004D307F">
        <w:rPr>
          <w:rFonts w:ascii="VIC" w:eastAsia="Times New Roman" w:hAnsi="VIC" w:cs="Times New Roman"/>
          <w:b/>
          <w:bCs/>
          <w:color w:val="011A3C"/>
          <w:sz w:val="24"/>
          <w:szCs w:val="24"/>
          <w:lang w:val="en" w:eastAsia="en-AU"/>
        </w:rPr>
        <w:t xml:space="preserve">are </w:t>
      </w:r>
      <w:r w:rsidRPr="004D307F">
        <w:rPr>
          <w:rFonts w:ascii="VIC" w:eastAsia="Times New Roman" w:hAnsi="VIC" w:cs="Times New Roman"/>
          <w:b/>
          <w:bCs/>
          <w:color w:val="011A3C"/>
          <w:sz w:val="24"/>
          <w:szCs w:val="24"/>
          <w:lang w:val="en" w:eastAsia="en-AU"/>
        </w:rPr>
        <w:t xml:space="preserve">applied to campuses </w:t>
      </w:r>
      <w:r w:rsidR="000D3CC4" w:rsidRPr="004D307F">
        <w:rPr>
          <w:rFonts w:ascii="VIC" w:eastAsia="Times New Roman" w:hAnsi="VIC" w:cs="Times New Roman"/>
          <w:b/>
          <w:bCs/>
          <w:color w:val="011A3C"/>
          <w:sz w:val="24"/>
          <w:szCs w:val="24"/>
          <w:lang w:val="en" w:eastAsia="en-AU"/>
        </w:rPr>
        <w:t xml:space="preserve">based on the campus </w:t>
      </w:r>
      <w:r w:rsidRPr="004D307F">
        <w:rPr>
          <w:rFonts w:ascii="VIC" w:eastAsia="Times New Roman" w:hAnsi="VIC" w:cs="Times New Roman"/>
          <w:b/>
          <w:bCs/>
          <w:color w:val="011A3C"/>
          <w:sz w:val="24"/>
          <w:szCs w:val="24"/>
          <w:lang w:val="en" w:eastAsia="en-AU"/>
        </w:rPr>
        <w:t>densities of Student Family Occupations (SFO)</w:t>
      </w:r>
    </w:p>
    <w:p w14:paraId="05EC3BB6" w14:textId="73481943"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less than or equal to 52.73%</w:t>
      </w:r>
      <w:r w:rsidR="000D3CC4" w:rsidRPr="004D307F">
        <w:rPr>
          <w:rFonts w:ascii="VIC" w:eastAsia="Times New Roman" w:hAnsi="VIC" w:cs="Times New Roman"/>
          <w:color w:val="011A3C"/>
          <w:sz w:val="24"/>
          <w:szCs w:val="24"/>
          <w:lang w:val="en" w:eastAsia="en-AU"/>
        </w:rPr>
        <w:t xml:space="preserve"> (0.527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0.6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52BB6239" w14:textId="421B741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SFO density greater than 52.74%</w:t>
      </w:r>
      <w:r w:rsidR="000D3CC4" w:rsidRPr="004D307F">
        <w:rPr>
          <w:rFonts w:ascii="VIC" w:eastAsia="Times New Roman" w:hAnsi="VIC" w:cs="Times New Roman"/>
          <w:color w:val="011A3C"/>
          <w:sz w:val="24"/>
          <w:szCs w:val="24"/>
          <w:lang w:val="en" w:eastAsia="en-AU"/>
        </w:rPr>
        <w:t xml:space="preserve"> (0.5274)</w:t>
      </w:r>
      <w:r w:rsidRPr="004D307F">
        <w:rPr>
          <w:rFonts w:ascii="VIC" w:eastAsia="Times New Roman" w:hAnsi="VIC" w:cs="Times New Roman"/>
          <w:color w:val="011A3C"/>
          <w:sz w:val="24"/>
          <w:szCs w:val="24"/>
          <w:lang w:val="en" w:eastAsia="en-AU"/>
        </w:rPr>
        <w:t xml:space="preserve"> but less than or equal to 54.69% </w:t>
      </w:r>
      <w:r w:rsidR="000D3CC4" w:rsidRPr="004D307F">
        <w:rPr>
          <w:rFonts w:ascii="VIC" w:eastAsia="Times New Roman" w:hAnsi="VIC" w:cs="Times New Roman"/>
          <w:color w:val="011A3C"/>
          <w:sz w:val="24"/>
          <w:szCs w:val="24"/>
          <w:lang w:val="en" w:eastAsia="en-AU"/>
        </w:rPr>
        <w:t>(0.5469)</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0 1.0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79B40BE1" w14:textId="2B958A2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3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greater</w:t>
      </w:r>
      <w:r w:rsidR="000D3CC4" w:rsidRPr="004D307F">
        <w:rPr>
          <w:rFonts w:ascii="VIC" w:eastAsia="Times New Roman" w:hAnsi="VIC" w:cs="Times New Roman"/>
          <w:color w:val="011A3C"/>
          <w:sz w:val="24"/>
          <w:szCs w:val="24"/>
          <w:lang w:val="en" w:eastAsia="en-AU"/>
        </w:rPr>
        <w:t xml:space="preserve"> or equal to</w:t>
      </w:r>
      <w:r w:rsidRPr="004D307F">
        <w:rPr>
          <w:rFonts w:ascii="VIC" w:eastAsia="Times New Roman" w:hAnsi="VIC" w:cs="Times New Roman"/>
          <w:color w:val="011A3C"/>
          <w:sz w:val="24"/>
          <w:szCs w:val="24"/>
          <w:lang w:val="en" w:eastAsia="en-AU"/>
        </w:rPr>
        <w:t xml:space="preserve"> 54.70% </w:t>
      </w:r>
      <w:r w:rsidR="000D3CC4" w:rsidRPr="004D307F">
        <w:rPr>
          <w:rFonts w:ascii="VIC" w:eastAsia="Times New Roman" w:hAnsi="VIC" w:cs="Times New Roman"/>
          <w:color w:val="011A3C"/>
          <w:sz w:val="24"/>
          <w:szCs w:val="24"/>
          <w:lang w:val="en" w:eastAsia="en-AU"/>
        </w:rPr>
        <w:t>(0.5470)</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1.4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63C01417" w14:textId="77777777" w:rsidR="00F85311"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mbined effect of Lists 1, 2 and 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results in the following matrix: </w:t>
      </w:r>
    </w:p>
    <w:p w14:paraId="1A7E6556" w14:textId="1B88A21E" w:rsidR="005D5E2A"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List 4: Allocation matrix for total EAL Index fund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5"/>
        <w:gridCol w:w="3267"/>
        <w:gridCol w:w="1226"/>
        <w:gridCol w:w="1524"/>
        <w:gridCol w:w="1540"/>
        <w:gridCol w:w="1548"/>
      </w:tblGrid>
      <w:tr w:rsidR="005D5E2A" w:rsidRPr="004D307F" w14:paraId="749DC306" w14:textId="77777777" w:rsidTr="004D307F">
        <w:trPr>
          <w:tblHeader/>
        </w:trPr>
        <w:tc>
          <w:tcPr>
            <w:tcW w:w="0" w:type="auto"/>
            <w:shd w:val="clear" w:color="auto" w:fill="auto"/>
            <w:hideMark/>
          </w:tcPr>
          <w:p w14:paraId="7E02586C"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vel</w:t>
            </w:r>
          </w:p>
        </w:tc>
        <w:tc>
          <w:tcPr>
            <w:tcW w:w="3267" w:type="dxa"/>
            <w:shd w:val="clear" w:color="auto" w:fill="auto"/>
            <w:hideMark/>
          </w:tcPr>
          <w:p w14:paraId="3B0732AD"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scription</w:t>
            </w:r>
          </w:p>
        </w:tc>
        <w:tc>
          <w:tcPr>
            <w:tcW w:w="1055" w:type="dxa"/>
            <w:shd w:val="clear" w:color="auto" w:fill="auto"/>
            <w:hideMark/>
          </w:tcPr>
          <w:p w14:paraId="1E2FF20A"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eighting</w:t>
            </w:r>
          </w:p>
        </w:tc>
        <w:tc>
          <w:tcPr>
            <w:tcW w:w="0" w:type="auto"/>
            <w:shd w:val="clear" w:color="auto" w:fill="auto"/>
            <w:hideMark/>
          </w:tcPr>
          <w:p w14:paraId="30651F48" w14:textId="1B9B329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1</w:t>
            </w:r>
          </w:p>
        </w:tc>
        <w:tc>
          <w:tcPr>
            <w:tcW w:w="0" w:type="auto"/>
            <w:shd w:val="clear" w:color="auto" w:fill="auto"/>
            <w:hideMark/>
          </w:tcPr>
          <w:p w14:paraId="326DE918" w14:textId="48EE1DB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2</w:t>
            </w:r>
          </w:p>
        </w:tc>
        <w:tc>
          <w:tcPr>
            <w:tcW w:w="0" w:type="auto"/>
            <w:shd w:val="clear" w:color="auto" w:fill="auto"/>
            <w:hideMark/>
          </w:tcPr>
          <w:p w14:paraId="3D9412B0" w14:textId="2705F13C"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3</w:t>
            </w:r>
          </w:p>
        </w:tc>
      </w:tr>
      <w:tr w:rsidR="005D5E2A" w:rsidRPr="004D307F" w14:paraId="5C754E63" w14:textId="77777777" w:rsidTr="004D307F">
        <w:tc>
          <w:tcPr>
            <w:tcW w:w="0" w:type="auto"/>
            <w:shd w:val="clear" w:color="auto" w:fill="auto"/>
            <w:hideMark/>
          </w:tcPr>
          <w:p w14:paraId="634FBC42"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p>
        </w:tc>
        <w:tc>
          <w:tcPr>
            <w:tcW w:w="3267" w:type="dxa"/>
            <w:shd w:val="clear" w:color="auto" w:fill="auto"/>
            <w:hideMark/>
          </w:tcPr>
          <w:p w14:paraId="04F60C38"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1055" w:type="dxa"/>
            <w:shd w:val="clear" w:color="auto" w:fill="auto"/>
            <w:hideMark/>
          </w:tcPr>
          <w:p w14:paraId="6E3F64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0" w:type="auto"/>
            <w:shd w:val="clear" w:color="auto" w:fill="auto"/>
            <w:hideMark/>
          </w:tcPr>
          <w:p w14:paraId="10FDCB7A"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0.6</w:t>
            </w:r>
            <w:r w:rsidRPr="004D307F">
              <w:rPr>
                <w:rFonts w:ascii="VIC" w:eastAsia="Times New Roman" w:hAnsi="VIC" w:cs="Times New Roman"/>
                <w:color w:val="011A3C"/>
                <w:sz w:val="24"/>
                <w:szCs w:val="24"/>
                <w:lang w:val="en" w:eastAsia="en-AU"/>
              </w:rPr>
              <w:br/>
              <w:t>$</w:t>
            </w:r>
          </w:p>
        </w:tc>
        <w:tc>
          <w:tcPr>
            <w:tcW w:w="0" w:type="auto"/>
            <w:shd w:val="clear" w:color="auto" w:fill="auto"/>
            <w:hideMark/>
          </w:tcPr>
          <w:p w14:paraId="7373BB3E"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w:t>
            </w:r>
            <w:r w:rsidRPr="004D307F">
              <w:rPr>
                <w:rFonts w:ascii="VIC" w:eastAsia="Times New Roman" w:hAnsi="VIC" w:cs="Times New Roman"/>
                <w:color w:val="011A3C"/>
                <w:sz w:val="24"/>
                <w:szCs w:val="24"/>
                <w:lang w:val="en" w:eastAsia="en-AU"/>
              </w:rPr>
              <w:br/>
              <w:t>$</w:t>
            </w:r>
          </w:p>
        </w:tc>
        <w:tc>
          <w:tcPr>
            <w:tcW w:w="0" w:type="auto"/>
            <w:shd w:val="clear" w:color="auto" w:fill="auto"/>
            <w:hideMark/>
          </w:tcPr>
          <w:p w14:paraId="39E33502"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4</w:t>
            </w:r>
            <w:r w:rsidRPr="004D307F">
              <w:rPr>
                <w:rFonts w:ascii="VIC" w:eastAsia="Times New Roman" w:hAnsi="VIC" w:cs="Times New Roman"/>
                <w:color w:val="011A3C"/>
                <w:sz w:val="24"/>
                <w:szCs w:val="24"/>
                <w:lang w:val="en" w:eastAsia="en-AU"/>
              </w:rPr>
              <w:br/>
              <w:t>$</w:t>
            </w:r>
          </w:p>
        </w:tc>
      </w:tr>
      <w:tr w:rsidR="005D5E2A" w:rsidRPr="004D307F" w14:paraId="277A34E1" w14:textId="77777777" w:rsidTr="004D307F">
        <w:tc>
          <w:tcPr>
            <w:tcW w:w="0" w:type="auto"/>
            <w:shd w:val="clear" w:color="auto" w:fill="auto"/>
            <w:hideMark/>
          </w:tcPr>
          <w:p w14:paraId="1B4D22C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w:t>
            </w:r>
          </w:p>
        </w:tc>
        <w:tc>
          <w:tcPr>
            <w:tcW w:w="3267" w:type="dxa"/>
            <w:shd w:val="clear" w:color="auto" w:fill="auto"/>
            <w:hideMark/>
          </w:tcPr>
          <w:p w14:paraId="793CEF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year Foundation</w:t>
            </w:r>
          </w:p>
        </w:tc>
        <w:tc>
          <w:tcPr>
            <w:tcW w:w="1055" w:type="dxa"/>
            <w:shd w:val="clear" w:color="auto" w:fill="auto"/>
            <w:hideMark/>
          </w:tcPr>
          <w:p w14:paraId="31BB454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0</w:t>
            </w:r>
          </w:p>
        </w:tc>
        <w:tc>
          <w:tcPr>
            <w:tcW w:w="0" w:type="auto"/>
            <w:shd w:val="clear" w:color="auto" w:fill="auto"/>
            <w:hideMark/>
          </w:tcPr>
          <w:p w14:paraId="785E8717" w14:textId="6D3C49CB"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346.</w:t>
            </w:r>
            <w:r w:rsidR="00132503" w:rsidRPr="004D307F">
              <w:rPr>
                <w:rFonts w:ascii="VIC" w:eastAsia="Times New Roman" w:hAnsi="VIC" w:cs="Times New Roman"/>
                <w:color w:val="011A3C"/>
                <w:sz w:val="24"/>
                <w:szCs w:val="24"/>
                <w:lang w:val="en" w:eastAsia="en-AU"/>
              </w:rPr>
              <w:t>26</w:t>
            </w:r>
          </w:p>
        </w:tc>
        <w:tc>
          <w:tcPr>
            <w:tcW w:w="0" w:type="auto"/>
            <w:shd w:val="clear" w:color="auto" w:fill="auto"/>
            <w:hideMark/>
          </w:tcPr>
          <w:p w14:paraId="5D7181AD" w14:textId="3CE7DBBF"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7</w:t>
            </w:r>
            <w:r w:rsidR="00132503" w:rsidRPr="004D307F">
              <w:rPr>
                <w:rFonts w:ascii="VIC" w:eastAsia="Times New Roman" w:hAnsi="VIC" w:cs="Times New Roman"/>
                <w:color w:val="011A3C"/>
                <w:sz w:val="24"/>
                <w:szCs w:val="24"/>
                <w:lang w:val="en" w:eastAsia="en-AU"/>
              </w:rPr>
              <w:t>7.10</w:t>
            </w:r>
          </w:p>
        </w:tc>
        <w:tc>
          <w:tcPr>
            <w:tcW w:w="0" w:type="auto"/>
            <w:shd w:val="clear" w:color="auto" w:fill="auto"/>
            <w:hideMark/>
          </w:tcPr>
          <w:p w14:paraId="6688C1A8" w14:textId="25E5F08D"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807.</w:t>
            </w:r>
            <w:r w:rsidR="00132503" w:rsidRPr="004D307F">
              <w:rPr>
                <w:rFonts w:ascii="VIC" w:eastAsia="Times New Roman" w:hAnsi="VIC" w:cs="Times New Roman"/>
                <w:color w:val="011A3C"/>
                <w:sz w:val="24"/>
                <w:szCs w:val="24"/>
                <w:lang w:val="en" w:eastAsia="en-AU"/>
              </w:rPr>
              <w:t>93</w:t>
            </w:r>
          </w:p>
        </w:tc>
      </w:tr>
      <w:tr w:rsidR="005D5E2A" w:rsidRPr="004D307F" w14:paraId="59FA1906" w14:textId="77777777" w:rsidTr="004D307F">
        <w:tc>
          <w:tcPr>
            <w:tcW w:w="0" w:type="auto"/>
            <w:shd w:val="clear" w:color="auto" w:fill="auto"/>
            <w:hideMark/>
          </w:tcPr>
          <w:p w14:paraId="164B765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w:t>
            </w:r>
          </w:p>
        </w:tc>
        <w:tc>
          <w:tcPr>
            <w:tcW w:w="3267" w:type="dxa"/>
            <w:shd w:val="clear" w:color="auto" w:fill="auto"/>
            <w:hideMark/>
          </w:tcPr>
          <w:p w14:paraId="68073F2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1-6</w:t>
            </w:r>
          </w:p>
        </w:tc>
        <w:tc>
          <w:tcPr>
            <w:tcW w:w="1055" w:type="dxa"/>
            <w:shd w:val="clear" w:color="auto" w:fill="auto"/>
            <w:hideMark/>
          </w:tcPr>
          <w:p w14:paraId="790E44FB"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00</w:t>
            </w:r>
          </w:p>
        </w:tc>
        <w:tc>
          <w:tcPr>
            <w:tcW w:w="0" w:type="auto"/>
            <w:shd w:val="clear" w:color="auto" w:fill="auto"/>
            <w:hideMark/>
          </w:tcPr>
          <w:p w14:paraId="33794985" w14:textId="014A139D"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692.</w:t>
            </w:r>
            <w:r w:rsidR="00132503" w:rsidRPr="004D307F">
              <w:rPr>
                <w:rFonts w:ascii="VIC" w:eastAsia="Times New Roman" w:hAnsi="VIC" w:cs="Times New Roman"/>
                <w:color w:val="011A3C"/>
                <w:sz w:val="24"/>
                <w:szCs w:val="24"/>
                <w:lang w:val="en" w:eastAsia="en-AU"/>
              </w:rPr>
              <w:t>51</w:t>
            </w:r>
          </w:p>
        </w:tc>
        <w:tc>
          <w:tcPr>
            <w:tcW w:w="0" w:type="auto"/>
            <w:shd w:val="clear" w:color="auto" w:fill="auto"/>
            <w:hideMark/>
          </w:tcPr>
          <w:p w14:paraId="4F06425D" w14:textId="11DF1EF7"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15</w:t>
            </w:r>
            <w:r w:rsidR="00132503" w:rsidRPr="004D307F">
              <w:rPr>
                <w:rFonts w:ascii="VIC" w:eastAsia="Times New Roman" w:hAnsi="VIC" w:cs="Times New Roman"/>
                <w:color w:val="011A3C"/>
                <w:sz w:val="24"/>
                <w:szCs w:val="24"/>
                <w:lang w:val="en" w:eastAsia="en-AU"/>
              </w:rPr>
              <w:t>4.19</w:t>
            </w:r>
          </w:p>
        </w:tc>
        <w:tc>
          <w:tcPr>
            <w:tcW w:w="0" w:type="auto"/>
            <w:shd w:val="clear" w:color="auto" w:fill="auto"/>
            <w:hideMark/>
          </w:tcPr>
          <w:p w14:paraId="3E2CDBD4" w14:textId="37B3B4A9"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615.</w:t>
            </w:r>
            <w:r w:rsidR="00132503" w:rsidRPr="004D307F">
              <w:rPr>
                <w:rFonts w:ascii="VIC" w:eastAsia="Times New Roman" w:hAnsi="VIC" w:cs="Times New Roman"/>
                <w:color w:val="011A3C"/>
                <w:sz w:val="24"/>
                <w:szCs w:val="24"/>
                <w:lang w:val="en" w:eastAsia="en-AU"/>
              </w:rPr>
              <w:t>87</w:t>
            </w:r>
          </w:p>
        </w:tc>
      </w:tr>
      <w:tr w:rsidR="00F42171" w:rsidRPr="004D307F" w14:paraId="73AF5D27" w14:textId="77777777" w:rsidTr="004D307F">
        <w:tc>
          <w:tcPr>
            <w:tcW w:w="0" w:type="auto"/>
            <w:shd w:val="clear" w:color="auto" w:fill="auto"/>
            <w:hideMark/>
          </w:tcPr>
          <w:p w14:paraId="6A9EE02E"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w:t>
            </w:r>
          </w:p>
        </w:tc>
        <w:tc>
          <w:tcPr>
            <w:tcW w:w="3267" w:type="dxa"/>
            <w:shd w:val="clear" w:color="auto" w:fill="auto"/>
            <w:hideMark/>
          </w:tcPr>
          <w:p w14:paraId="6C0B3F37"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1-6</w:t>
            </w:r>
          </w:p>
        </w:tc>
        <w:tc>
          <w:tcPr>
            <w:tcW w:w="1055" w:type="dxa"/>
            <w:shd w:val="clear" w:color="auto" w:fill="auto"/>
            <w:hideMark/>
          </w:tcPr>
          <w:p w14:paraId="06852083"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00</w:t>
            </w:r>
          </w:p>
        </w:tc>
        <w:tc>
          <w:tcPr>
            <w:tcW w:w="0" w:type="auto"/>
            <w:shd w:val="clear" w:color="auto" w:fill="auto"/>
            <w:hideMark/>
          </w:tcPr>
          <w:p w14:paraId="3C3CFB0F" w14:textId="04268EF4"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38</w:t>
            </w:r>
            <w:r w:rsidR="00132503" w:rsidRPr="004D307F">
              <w:rPr>
                <w:rFonts w:ascii="VIC" w:eastAsia="Times New Roman" w:hAnsi="VIC" w:cs="Times New Roman"/>
                <w:color w:val="011A3C"/>
                <w:sz w:val="24"/>
                <w:szCs w:val="24"/>
                <w:lang w:val="en" w:eastAsia="en-AU"/>
              </w:rPr>
              <w:t>5.03</w:t>
            </w:r>
          </w:p>
        </w:tc>
        <w:tc>
          <w:tcPr>
            <w:tcW w:w="0" w:type="auto"/>
            <w:shd w:val="clear" w:color="auto" w:fill="auto"/>
            <w:hideMark/>
          </w:tcPr>
          <w:p w14:paraId="0A785481" w14:textId="5646D073" w:rsidR="00F42171" w:rsidRPr="004D307F" w:rsidRDefault="00DB47A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30</w:t>
            </w:r>
            <w:r w:rsidR="00132503" w:rsidRPr="004D307F">
              <w:rPr>
                <w:rFonts w:ascii="VIC" w:eastAsia="Times New Roman" w:hAnsi="VIC" w:cs="Times New Roman"/>
                <w:color w:val="011A3C"/>
                <w:sz w:val="24"/>
                <w:szCs w:val="24"/>
                <w:lang w:val="en" w:eastAsia="en-AU"/>
              </w:rPr>
              <w:t>8.38</w:t>
            </w:r>
          </w:p>
        </w:tc>
        <w:tc>
          <w:tcPr>
            <w:tcW w:w="0" w:type="auto"/>
            <w:shd w:val="clear" w:color="auto" w:fill="auto"/>
            <w:hideMark/>
          </w:tcPr>
          <w:p w14:paraId="454E9B79" w14:textId="75B7B340"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23</w:t>
            </w:r>
            <w:r w:rsidR="00132503" w:rsidRPr="004D307F">
              <w:rPr>
                <w:rFonts w:ascii="VIC" w:eastAsia="Times New Roman" w:hAnsi="VIC" w:cs="Times New Roman"/>
                <w:color w:val="011A3C"/>
                <w:sz w:val="24"/>
                <w:szCs w:val="24"/>
                <w:lang w:val="en" w:eastAsia="en-AU"/>
              </w:rPr>
              <w:t>1.74</w:t>
            </w:r>
          </w:p>
        </w:tc>
      </w:tr>
      <w:tr w:rsidR="00F42171" w:rsidRPr="004D307F" w14:paraId="1FCD0536" w14:textId="77777777" w:rsidTr="004D307F">
        <w:tc>
          <w:tcPr>
            <w:tcW w:w="0" w:type="auto"/>
            <w:shd w:val="clear" w:color="auto" w:fill="auto"/>
            <w:hideMark/>
          </w:tcPr>
          <w:p w14:paraId="29958619"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w:t>
            </w:r>
          </w:p>
        </w:tc>
        <w:tc>
          <w:tcPr>
            <w:tcW w:w="3267" w:type="dxa"/>
            <w:shd w:val="clear" w:color="auto" w:fill="auto"/>
            <w:hideMark/>
          </w:tcPr>
          <w:p w14:paraId="68463A55" w14:textId="77777777" w:rsidR="00F42171" w:rsidRPr="004D307F" w:rsidRDefault="00F42171" w:rsidP="00F4217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7-12</w:t>
            </w:r>
          </w:p>
        </w:tc>
        <w:tc>
          <w:tcPr>
            <w:tcW w:w="1055" w:type="dxa"/>
            <w:shd w:val="clear" w:color="auto" w:fill="auto"/>
            <w:hideMark/>
          </w:tcPr>
          <w:p w14:paraId="6938B321"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09</w:t>
            </w:r>
          </w:p>
        </w:tc>
        <w:tc>
          <w:tcPr>
            <w:tcW w:w="0" w:type="auto"/>
            <w:shd w:val="clear" w:color="auto" w:fill="auto"/>
            <w:hideMark/>
          </w:tcPr>
          <w:p w14:paraId="3F3CFA8A" w14:textId="23649889"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76</w:t>
            </w:r>
            <w:r w:rsidR="00132503" w:rsidRPr="004D307F">
              <w:rPr>
                <w:rFonts w:ascii="VIC" w:eastAsia="Times New Roman" w:hAnsi="VIC" w:cs="Times New Roman"/>
                <w:color w:val="011A3C"/>
                <w:sz w:val="24"/>
                <w:szCs w:val="24"/>
                <w:lang w:val="en" w:eastAsia="en-AU"/>
              </w:rPr>
              <w:t>2.45</w:t>
            </w:r>
          </w:p>
        </w:tc>
        <w:tc>
          <w:tcPr>
            <w:tcW w:w="0" w:type="auto"/>
            <w:shd w:val="clear" w:color="auto" w:fill="auto"/>
            <w:hideMark/>
          </w:tcPr>
          <w:p w14:paraId="21645C26" w14:textId="653C8407"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hAnsi="VIC"/>
              </w:rPr>
              <w:t>$2,93</w:t>
            </w:r>
            <w:r w:rsidR="00132503" w:rsidRPr="004D307F">
              <w:rPr>
                <w:rFonts w:ascii="VIC" w:hAnsi="VIC"/>
              </w:rPr>
              <w:t>7.42</w:t>
            </w:r>
          </w:p>
        </w:tc>
        <w:tc>
          <w:tcPr>
            <w:tcW w:w="0" w:type="auto"/>
            <w:shd w:val="clear" w:color="auto" w:fill="auto"/>
            <w:hideMark/>
          </w:tcPr>
          <w:p w14:paraId="222FD361" w14:textId="5DA1EC97"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11</w:t>
            </w:r>
            <w:r w:rsidR="00132503" w:rsidRPr="004D307F">
              <w:rPr>
                <w:rFonts w:ascii="VIC" w:eastAsia="Times New Roman" w:hAnsi="VIC" w:cs="Times New Roman"/>
                <w:color w:val="011A3C"/>
                <w:sz w:val="24"/>
                <w:szCs w:val="24"/>
                <w:lang w:val="en" w:eastAsia="en-AU"/>
              </w:rPr>
              <w:t>2.39</w:t>
            </w:r>
          </w:p>
        </w:tc>
      </w:tr>
      <w:tr w:rsidR="005D5E2A" w:rsidRPr="004D307F" w14:paraId="6AE3450B" w14:textId="77777777" w:rsidTr="004D307F">
        <w:tc>
          <w:tcPr>
            <w:tcW w:w="0" w:type="auto"/>
            <w:shd w:val="clear" w:color="auto" w:fill="auto"/>
            <w:hideMark/>
          </w:tcPr>
          <w:p w14:paraId="174D9B59"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w:t>
            </w:r>
          </w:p>
        </w:tc>
        <w:tc>
          <w:tcPr>
            <w:tcW w:w="3267" w:type="dxa"/>
            <w:shd w:val="clear" w:color="auto" w:fill="auto"/>
            <w:hideMark/>
          </w:tcPr>
          <w:p w14:paraId="174D57B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7-12</w:t>
            </w:r>
          </w:p>
        </w:tc>
        <w:tc>
          <w:tcPr>
            <w:tcW w:w="1055" w:type="dxa"/>
            <w:shd w:val="clear" w:color="auto" w:fill="auto"/>
            <w:hideMark/>
          </w:tcPr>
          <w:p w14:paraId="0D29B0D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7.64</w:t>
            </w:r>
          </w:p>
        </w:tc>
        <w:tc>
          <w:tcPr>
            <w:tcW w:w="0" w:type="auto"/>
            <w:shd w:val="clear" w:color="auto" w:fill="auto"/>
            <w:hideMark/>
          </w:tcPr>
          <w:p w14:paraId="1370E60B" w14:textId="27FE33D9"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2,64</w:t>
            </w:r>
            <w:r w:rsidR="00132503" w:rsidRPr="004D307F">
              <w:rPr>
                <w:rFonts w:ascii="VIC" w:eastAsia="Times New Roman" w:hAnsi="VIC" w:cs="Times New Roman"/>
                <w:color w:val="011A3C"/>
                <w:sz w:val="24"/>
                <w:szCs w:val="24"/>
                <w:lang w:val="en" w:eastAsia="en-AU"/>
              </w:rPr>
              <w:t>5.40</w:t>
            </w:r>
          </w:p>
        </w:tc>
        <w:tc>
          <w:tcPr>
            <w:tcW w:w="0" w:type="auto"/>
            <w:shd w:val="clear" w:color="auto" w:fill="auto"/>
            <w:hideMark/>
          </w:tcPr>
          <w:p w14:paraId="6D35FC99" w14:textId="5E17E140"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40</w:t>
            </w:r>
            <w:r w:rsidR="00132503" w:rsidRPr="004D307F">
              <w:rPr>
                <w:rFonts w:ascii="VIC" w:eastAsia="Times New Roman" w:hAnsi="VIC" w:cs="Times New Roman"/>
                <w:color w:val="011A3C"/>
                <w:sz w:val="24"/>
                <w:szCs w:val="24"/>
                <w:lang w:val="en" w:eastAsia="en-AU"/>
              </w:rPr>
              <w:t>9.00</w:t>
            </w:r>
          </w:p>
        </w:tc>
        <w:tc>
          <w:tcPr>
            <w:tcW w:w="0" w:type="auto"/>
            <w:shd w:val="clear" w:color="auto" w:fill="auto"/>
            <w:hideMark/>
          </w:tcPr>
          <w:p w14:paraId="4B287A29" w14:textId="552930C9"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6,17</w:t>
            </w:r>
            <w:r w:rsidR="00132503" w:rsidRPr="004D307F">
              <w:rPr>
                <w:rFonts w:ascii="VIC" w:eastAsia="Times New Roman" w:hAnsi="VIC" w:cs="Times New Roman"/>
                <w:color w:val="011A3C"/>
                <w:sz w:val="24"/>
                <w:szCs w:val="24"/>
                <w:lang w:val="en" w:eastAsia="en-AU"/>
              </w:rPr>
              <w:t>2.61</w:t>
            </w:r>
          </w:p>
        </w:tc>
      </w:tr>
    </w:tbl>
    <w:p w14:paraId="3F6A4A7F" w14:textId="76E29826" w:rsidR="00DB47A1" w:rsidRPr="004D307F" w:rsidRDefault="00DB47A1" w:rsidP="00DB47A1">
      <w:pPr>
        <w:spacing w:after="100" w:afterAutospacing="1" w:line="240" w:lineRule="auto"/>
        <w:rPr>
          <w:rFonts w:ascii="VIC" w:eastAsia="Times New Roman" w:hAnsi="VIC" w:cs="Times New Roman"/>
          <w:color w:val="011A3C"/>
          <w:sz w:val="18"/>
          <w:szCs w:val="18"/>
          <w:lang w:val="en" w:eastAsia="en-AU"/>
        </w:rPr>
      </w:pPr>
      <w:r w:rsidRPr="004D307F">
        <w:rPr>
          <w:rFonts w:ascii="VIC" w:eastAsia="Times New Roman" w:hAnsi="VIC" w:cs="Times New Roman"/>
          <w:color w:val="011A3C"/>
          <w:sz w:val="18"/>
          <w:szCs w:val="18"/>
          <w:lang w:val="en" w:eastAsia="en-AU"/>
        </w:rPr>
        <w:t xml:space="preserve">*Due to rounding </w:t>
      </w:r>
      <w:r w:rsidR="005B5651" w:rsidRPr="004D307F">
        <w:rPr>
          <w:rFonts w:ascii="VIC" w:eastAsia="Times New Roman" w:hAnsi="VIC" w:cs="Times New Roman"/>
          <w:color w:val="011A3C"/>
          <w:sz w:val="18"/>
          <w:szCs w:val="18"/>
          <w:lang w:val="en" w:eastAsia="en-AU"/>
        </w:rPr>
        <w:t>some</w:t>
      </w:r>
      <w:r w:rsidRPr="004D307F">
        <w:rPr>
          <w:rFonts w:ascii="VIC" w:eastAsia="Times New Roman" w:hAnsi="VIC" w:cs="Times New Roman"/>
          <w:color w:val="011A3C"/>
          <w:sz w:val="18"/>
          <w:szCs w:val="18"/>
          <w:lang w:val="en" w:eastAsia="en-AU"/>
        </w:rPr>
        <w:t xml:space="preserve"> rates do not multiply exactly by the weightings</w:t>
      </w:r>
      <w:r w:rsidR="005B5651" w:rsidRPr="004D307F">
        <w:rPr>
          <w:rFonts w:ascii="VIC" w:eastAsia="Times New Roman" w:hAnsi="VIC" w:cs="Times New Roman"/>
          <w:color w:val="011A3C"/>
          <w:sz w:val="18"/>
          <w:szCs w:val="18"/>
          <w:lang w:val="en" w:eastAsia="en-AU"/>
        </w:rPr>
        <w:t xml:space="preserve"> above</w:t>
      </w:r>
      <w:r w:rsidRPr="004D307F">
        <w:rPr>
          <w:rFonts w:ascii="VIC" w:eastAsia="Times New Roman" w:hAnsi="VIC" w:cs="Times New Roman"/>
          <w:color w:val="011A3C"/>
          <w:sz w:val="18"/>
          <w:szCs w:val="18"/>
          <w:lang w:val="en" w:eastAsia="en-AU"/>
        </w:rPr>
        <w:t>.</w:t>
      </w:r>
    </w:p>
    <w:p w14:paraId="2BDCA225" w14:textId="2841756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er salary charges to schools in 202</w:t>
      </w:r>
      <w:r w:rsidR="009212A4"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ill continue to be based on actual payroll debits for individual staff as reflected o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This includes the actual cost of annual leave loading and all allowances, such as higher duties and special payments. Also included are non-cash benefits for teachers.</w:t>
      </w:r>
    </w:p>
    <w:p w14:paraId="4A4535B0"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List 5: Salary rates</w:t>
      </w:r>
    </w:p>
    <w:p w14:paraId="5C298F61" w14:textId="75BBD932"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05396A" w:rsidRPr="004D307F">
        <w:rPr>
          <w:rFonts w:ascii="VIC" w:eastAsia="Times New Roman" w:hAnsi="VIC" w:cs="Times New Roman"/>
          <w:color w:val="011A3C"/>
          <w:sz w:val="24"/>
          <w:szCs w:val="24"/>
          <w:lang w:val="en" w:eastAsia="en-AU"/>
        </w:rPr>
        <w:t>$</w:t>
      </w:r>
      <w:r w:rsidR="000D3CC4" w:rsidRPr="004D307F">
        <w:rPr>
          <w:rFonts w:ascii="VIC" w:eastAsia="Times New Roman" w:hAnsi="VIC" w:cs="Times New Roman"/>
          <w:color w:val="011A3C"/>
          <w:sz w:val="24"/>
          <w:szCs w:val="24"/>
          <w:lang w:val="en" w:eastAsia="en-AU"/>
        </w:rPr>
        <w:t>121,5</w:t>
      </w:r>
      <w:r w:rsidR="00132503" w:rsidRPr="004D307F">
        <w:rPr>
          <w:rFonts w:ascii="VIC" w:eastAsia="Times New Roman" w:hAnsi="VIC" w:cs="Times New Roman"/>
          <w:color w:val="011A3C"/>
          <w:sz w:val="24"/>
          <w:szCs w:val="24"/>
          <w:lang w:val="en" w:eastAsia="en-AU"/>
        </w:rPr>
        <w:t>81</w:t>
      </w:r>
      <w:r w:rsidRPr="004D307F">
        <w:rPr>
          <w:rFonts w:ascii="VIC" w:eastAsia="Times New Roman" w:hAnsi="VIC" w:cs="Times New Roman"/>
          <w:color w:val="011A3C"/>
          <w:sz w:val="24"/>
          <w:szCs w:val="24"/>
          <w:lang w:val="en" w:eastAsia="en-AU"/>
        </w:rPr>
        <w:t xml:space="preserve"> made up of:</w:t>
      </w:r>
    </w:p>
    <w:p w14:paraId="416E7267" w14:textId="7B2B0144"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D3CC4" w:rsidRPr="004D307F">
        <w:rPr>
          <w:rFonts w:ascii="VIC" w:eastAsia="Times New Roman" w:hAnsi="VIC" w:cs="Times New Roman"/>
          <w:color w:val="011A3C"/>
          <w:sz w:val="24"/>
          <w:szCs w:val="24"/>
          <w:lang w:val="en" w:eastAsia="en-AU"/>
        </w:rPr>
        <w:t>118,496</w:t>
      </w:r>
    </w:p>
    <w:p w14:paraId="45279E0D" w14:textId="33AD615A"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D3CC4" w:rsidRPr="004D307F">
        <w:rPr>
          <w:rFonts w:ascii="VIC" w:eastAsia="Times New Roman" w:hAnsi="VIC" w:cs="Times New Roman"/>
          <w:color w:val="011A3C"/>
          <w:sz w:val="24"/>
          <w:szCs w:val="24"/>
          <w:lang w:val="en" w:eastAsia="en-AU"/>
        </w:rPr>
        <w:t>3,0</w:t>
      </w:r>
      <w:r w:rsidR="00132503" w:rsidRPr="004D307F">
        <w:rPr>
          <w:rFonts w:ascii="VIC" w:eastAsia="Times New Roman" w:hAnsi="VIC" w:cs="Times New Roman"/>
          <w:color w:val="011A3C"/>
          <w:sz w:val="24"/>
          <w:szCs w:val="24"/>
          <w:lang w:val="en" w:eastAsia="en-AU"/>
        </w:rPr>
        <w:t>85</w:t>
      </w:r>
    </w:p>
    <w:p w14:paraId="1BE74140" w14:textId="58D148A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05396A" w:rsidRPr="004D307F">
        <w:rPr>
          <w:rFonts w:ascii="VIC" w:eastAsia="Times New Roman" w:hAnsi="VIC" w:cs="Times New Roman"/>
          <w:color w:val="011A3C"/>
          <w:sz w:val="24"/>
          <w:szCs w:val="24"/>
          <w:lang w:val="en" w:eastAsia="en-AU"/>
        </w:rPr>
        <w:t>$</w:t>
      </w:r>
      <w:r w:rsidR="000D3CC4" w:rsidRPr="004D307F">
        <w:rPr>
          <w:rFonts w:ascii="VIC" w:eastAsia="Times New Roman" w:hAnsi="VIC" w:cs="Times New Roman"/>
          <w:color w:val="011A3C"/>
          <w:sz w:val="24"/>
          <w:szCs w:val="24"/>
          <w:lang w:val="en" w:eastAsia="en-AU"/>
        </w:rPr>
        <w:t>121,1</w:t>
      </w:r>
      <w:r w:rsidR="00132503" w:rsidRPr="004D307F">
        <w:rPr>
          <w:rFonts w:ascii="VIC" w:eastAsia="Times New Roman" w:hAnsi="VIC" w:cs="Times New Roman"/>
          <w:color w:val="011A3C"/>
          <w:sz w:val="24"/>
          <w:szCs w:val="24"/>
          <w:lang w:val="en" w:eastAsia="en-AU"/>
        </w:rPr>
        <w:t xml:space="preserve">49 </w:t>
      </w:r>
      <w:r w:rsidRPr="004D307F">
        <w:rPr>
          <w:rFonts w:ascii="VIC" w:eastAsia="Times New Roman" w:hAnsi="VIC" w:cs="Times New Roman"/>
          <w:color w:val="011A3C"/>
          <w:sz w:val="24"/>
          <w:szCs w:val="24"/>
          <w:lang w:val="en" w:eastAsia="en-AU"/>
        </w:rPr>
        <w:t>made up of:</w:t>
      </w:r>
    </w:p>
    <w:p w14:paraId="11BEF6A4" w14:textId="342D2DD8"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D3CC4" w:rsidRPr="004D307F">
        <w:rPr>
          <w:rFonts w:ascii="VIC" w:eastAsia="Times New Roman" w:hAnsi="VIC" w:cs="Times New Roman"/>
          <w:color w:val="011A3C"/>
          <w:sz w:val="24"/>
          <w:szCs w:val="24"/>
          <w:lang w:val="en" w:eastAsia="en-AU"/>
        </w:rPr>
        <w:t>119,535</w:t>
      </w:r>
    </w:p>
    <w:p w14:paraId="6608A281" w14:textId="4B57ECEE"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D3CC4" w:rsidRPr="004D307F">
        <w:rPr>
          <w:rFonts w:ascii="VIC" w:eastAsia="Times New Roman" w:hAnsi="VIC" w:cs="Times New Roman"/>
          <w:color w:val="011A3C"/>
          <w:sz w:val="24"/>
          <w:szCs w:val="24"/>
          <w:lang w:val="en" w:eastAsia="en-AU"/>
        </w:rPr>
        <w:t>1,</w:t>
      </w:r>
      <w:r w:rsidR="008C20E6" w:rsidRPr="004D307F">
        <w:rPr>
          <w:rFonts w:ascii="VIC" w:eastAsia="Times New Roman" w:hAnsi="VIC" w:cs="Times New Roman"/>
          <w:color w:val="011A3C"/>
          <w:sz w:val="24"/>
          <w:szCs w:val="24"/>
          <w:lang w:val="en" w:eastAsia="en-AU"/>
        </w:rPr>
        <w:t>614</w:t>
      </w:r>
    </w:p>
    <w:p w14:paraId="744F2027" w14:textId="77777777"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ther funding for EAL programs</w:t>
      </w:r>
    </w:p>
    <w:p w14:paraId="1A916A96" w14:textId="789770A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f applicable, the following lines will also appear i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budget details.</w:t>
      </w:r>
    </w:p>
    <w:p w14:paraId="57B2BE0E" w14:textId="12963742"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Primary</w:t>
      </w:r>
      <w:r w:rsidR="007E6349" w:rsidRPr="004D307F">
        <w:rPr>
          <w:rFonts w:ascii="VIC" w:eastAsia="Times New Roman" w:hAnsi="VIC" w:cs="Times New Roman"/>
          <w:b/>
          <w:bCs/>
          <w:color w:val="011A3C"/>
          <w:sz w:val="24"/>
          <w:szCs w:val="24"/>
          <w:lang w:val="en" w:eastAsia="en-AU"/>
        </w:rPr>
        <w:t xml:space="preserve"> and </w:t>
      </w: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Secondary</w:t>
      </w:r>
      <w:r w:rsidR="007E6349" w:rsidRPr="004D307F">
        <w:rPr>
          <w:rFonts w:ascii="VIC" w:eastAsia="Times New Roman" w:hAnsi="VIC" w:cs="Times New Roman"/>
          <w:b/>
          <w:bCs/>
          <w:color w:val="011A3C"/>
          <w:sz w:val="24"/>
          <w:szCs w:val="24"/>
          <w:lang w:val="en" w:eastAsia="en-AU"/>
        </w:rPr>
        <w:t xml:space="preserve"> Students</w:t>
      </w:r>
    </w:p>
    <w:p w14:paraId="7F31F673"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 additional loading is provided to campuses:</w:t>
      </w:r>
    </w:p>
    <w:p w14:paraId="3AC8920A"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at receive EAL Index funding and</w:t>
      </w:r>
    </w:p>
    <w:p w14:paraId="3B9751A4"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an SFO weighting below 1.4 (this equates to an SFO density greater than 0.547) and</w:t>
      </w:r>
    </w:p>
    <w:p w14:paraId="3723C969"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10 or more refugee students enrolled.</w:t>
      </w:r>
    </w:p>
    <w:p w14:paraId="72F289E6"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se cases, the school is provided with funding for the refugee students at an SFO weighting of 1.4.</w:t>
      </w:r>
    </w:p>
    <w:p w14:paraId="3BC17408"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Funding for English language schools and </w:t>
      </w:r>
      <w:proofErr w:type="spellStart"/>
      <w:r w:rsidRPr="004D307F">
        <w:rPr>
          <w:rFonts w:ascii="VIC" w:eastAsia="Times New Roman" w:hAnsi="VIC" w:cs="Times New Roman"/>
          <w:b/>
          <w:bCs/>
          <w:color w:val="011A3C"/>
          <w:sz w:val="24"/>
          <w:szCs w:val="24"/>
          <w:lang w:val="en" w:eastAsia="en-AU"/>
        </w:rPr>
        <w:t>centres</w:t>
      </w:r>
      <w:proofErr w:type="spellEnd"/>
    </w:p>
    <w:p w14:paraId="078D3E16" w14:textId="77E3799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for English language schools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is based on target enrolments established by the Learning</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eaching Division in consultation with regions</w:t>
      </w:r>
      <w:r w:rsidR="00B241D3"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proofErr w:type="gramStart"/>
      <w:r w:rsidRPr="004D307F">
        <w:rPr>
          <w:rFonts w:ascii="VIC" w:eastAsia="Times New Roman" w:hAnsi="VIC" w:cs="Times New Roman"/>
          <w:color w:val="011A3C"/>
          <w:sz w:val="24"/>
          <w:szCs w:val="24"/>
          <w:lang w:val="en" w:eastAsia="en-AU"/>
        </w:rPr>
        <w:t>schools</w:t>
      </w:r>
      <w:proofErr w:type="gramEnd"/>
      <w:r w:rsidRPr="004D307F">
        <w:rPr>
          <w:rFonts w:ascii="VIC" w:eastAsia="Times New Roman" w:hAnsi="VIC" w:cs="Times New Roman"/>
          <w:color w:val="011A3C"/>
          <w:sz w:val="24"/>
          <w:szCs w:val="24"/>
          <w:lang w:val="en" w:eastAsia="en-AU"/>
        </w:rPr>
        <w:t xml:space="preserve">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Classes are funded at a student to teacher ratio of 13:1.</w:t>
      </w:r>
    </w:p>
    <w:p w14:paraId="50938A0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6CBD3F05"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are campuses of a primary or secondary school</w:t>
      </w:r>
      <w:r w:rsidR="00B241D3"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Base support is provided by the primary or secondary school and the </w:t>
      </w:r>
      <w:proofErr w:type="spellStart"/>
      <w:r w:rsidRPr="004D307F">
        <w:rPr>
          <w:rFonts w:ascii="VIC" w:eastAsia="Times New Roman" w:hAnsi="VIC" w:cs="Times New Roman"/>
          <w:color w:val="011A3C"/>
          <w:sz w:val="24"/>
          <w:szCs w:val="24"/>
          <w:lang w:val="en" w:eastAsia="en-AU"/>
        </w:rPr>
        <w:t>centre</w:t>
      </w:r>
      <w:proofErr w:type="spellEnd"/>
      <w:r w:rsidRPr="004D307F">
        <w:rPr>
          <w:rFonts w:ascii="VIC" w:eastAsia="Times New Roman" w:hAnsi="VIC" w:cs="Times New Roman"/>
          <w:color w:val="011A3C"/>
          <w:sz w:val="24"/>
          <w:szCs w:val="24"/>
          <w:lang w:val="en" w:eastAsia="en-AU"/>
        </w:rPr>
        <w:t xml:space="preserve"> receives a per target enrolment rate.</w:t>
      </w:r>
      <w:r w:rsidR="009212A4" w:rsidRPr="004D307F">
        <w:rPr>
          <w:rFonts w:ascii="VIC" w:eastAsia="Times New Roman" w:hAnsi="VIC" w:cs="Times New Roman"/>
          <w:color w:val="011A3C"/>
          <w:sz w:val="24"/>
          <w:szCs w:val="24"/>
          <w:lang w:val="en" w:eastAsia="en-AU"/>
        </w:rPr>
        <w:t xml:space="preserve"> The Virtual EAL New Arrivals Program receives a per target enrolment rate.</w:t>
      </w:r>
    </w:p>
    <w:p w14:paraId="36812B6D" w14:textId="77777777"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ligibility</w:t>
      </w:r>
    </w:p>
    <w:p w14:paraId="146BB351"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02CADF2E"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w:t>
      </w:r>
      <w:proofErr w:type="spellStart"/>
      <w:r w:rsidRPr="004D307F">
        <w:rPr>
          <w:rFonts w:ascii="VIC" w:eastAsia="Times New Roman" w:hAnsi="VIC" w:cs="Times New Roman"/>
          <w:color w:val="011A3C"/>
          <w:sz w:val="24"/>
          <w:szCs w:val="24"/>
          <w:lang w:val="en" w:eastAsia="en-AU"/>
        </w:rPr>
        <w:t>centres</w:t>
      </w:r>
      <w:proofErr w:type="spellEnd"/>
    </w:p>
    <w:p w14:paraId="3BE09664"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31F65A64" w14:textId="33278BA4"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r w:rsidRPr="004D307F">
        <w:rPr>
          <w:rFonts w:ascii="VIC" w:eastAsia="Times New Roman" w:hAnsi="VIC" w:cs="Times New Roman"/>
          <w:b/>
          <w:bCs/>
          <w:color w:val="011A3C"/>
          <w:sz w:val="24"/>
          <w:szCs w:val="24"/>
          <w:lang w:val="en" w:eastAsia="en-AU"/>
        </w:rPr>
        <w:t xml:space="preserve"> English language school and </w:t>
      </w:r>
      <w:proofErr w:type="spellStart"/>
      <w:r w:rsidRPr="004D307F">
        <w:rPr>
          <w:rFonts w:ascii="VIC" w:eastAsia="Times New Roman" w:hAnsi="VIC" w:cs="Times New Roman"/>
          <w:b/>
          <w:bCs/>
          <w:color w:val="011A3C"/>
          <w:sz w:val="24"/>
          <w:szCs w:val="24"/>
          <w:lang w:val="en" w:eastAsia="en-AU"/>
        </w:rPr>
        <w:t>centre</w:t>
      </w:r>
      <w:proofErr w:type="spellEnd"/>
      <w:r w:rsidRPr="004D307F">
        <w:rPr>
          <w:rFonts w:ascii="VIC" w:eastAsia="Times New Roman" w:hAnsi="VIC" w:cs="Times New Roman"/>
          <w:b/>
          <w:bCs/>
          <w:color w:val="011A3C"/>
          <w:sz w:val="24"/>
          <w:szCs w:val="24"/>
          <w:lang w:val="en" w:eastAsia="en-AU"/>
        </w:rPr>
        <w:t xml:space="preserve"> target enrolment rates</w:t>
      </w:r>
    </w:p>
    <w:p w14:paraId="52F67390" w14:textId="535AC20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school, prim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2,</w:t>
      </w:r>
      <w:r w:rsidR="008C20E6" w:rsidRPr="004D307F">
        <w:rPr>
          <w:rFonts w:ascii="VIC" w:eastAsia="Times New Roman" w:hAnsi="VIC" w:cs="Times New Roman"/>
          <w:color w:val="011A3C"/>
          <w:sz w:val="24"/>
          <w:szCs w:val="24"/>
          <w:lang w:val="en" w:eastAsia="en-AU"/>
        </w:rPr>
        <w:t xml:space="preserve">655 </w:t>
      </w:r>
      <w:r w:rsidRPr="004D307F">
        <w:rPr>
          <w:rFonts w:ascii="VIC" w:eastAsia="Times New Roman" w:hAnsi="VIC" w:cs="Times New Roman"/>
          <w:color w:val="011A3C"/>
          <w:sz w:val="24"/>
          <w:szCs w:val="24"/>
          <w:lang w:val="en" w:eastAsia="en-AU"/>
        </w:rPr>
        <w:t>made up of:</w:t>
      </w:r>
    </w:p>
    <w:p w14:paraId="53BC2EDB" w14:textId="63894E84"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1,901</w:t>
      </w:r>
    </w:p>
    <w:p w14:paraId="755E75B3" w14:textId="173B0EC9"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54</w:t>
      </w:r>
    </w:p>
    <w:p w14:paraId="43D654AE" w14:textId="5BD16CB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school, second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5,4</w:t>
      </w:r>
      <w:r w:rsidR="008C20E6" w:rsidRPr="004D307F">
        <w:rPr>
          <w:rFonts w:ascii="VIC" w:eastAsia="Times New Roman" w:hAnsi="VIC" w:cs="Times New Roman"/>
          <w:color w:val="011A3C"/>
          <w:sz w:val="24"/>
          <w:szCs w:val="24"/>
          <w:lang w:val="en" w:eastAsia="en-AU"/>
        </w:rPr>
        <w:t xml:space="preserve">01 </w:t>
      </w:r>
      <w:r w:rsidRPr="004D307F">
        <w:rPr>
          <w:rFonts w:ascii="VIC" w:eastAsia="Times New Roman" w:hAnsi="VIC" w:cs="Times New Roman"/>
          <w:color w:val="011A3C"/>
          <w:sz w:val="24"/>
          <w:szCs w:val="24"/>
          <w:lang w:val="en" w:eastAsia="en-AU"/>
        </w:rPr>
        <w:t>made up of:</w:t>
      </w:r>
    </w:p>
    <w:p w14:paraId="107B6C68" w14:textId="18DC8009"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4,615</w:t>
      </w:r>
    </w:p>
    <w:p w14:paraId="3C471AF4" w14:textId="52BFFBAB" w:rsidR="000A6EFD"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86</w:t>
      </w:r>
    </w:p>
    <w:p w14:paraId="4DDC43DC" w14:textId="0C4485D8"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w:t>
      </w:r>
      <w:proofErr w:type="spellStart"/>
      <w:r w:rsidRPr="004D307F">
        <w:rPr>
          <w:rFonts w:ascii="VIC" w:eastAsia="Times New Roman" w:hAnsi="VIC" w:cs="Times New Roman"/>
          <w:color w:val="011A3C"/>
          <w:sz w:val="24"/>
          <w:szCs w:val="24"/>
          <w:lang w:val="en" w:eastAsia="en-AU"/>
        </w:rPr>
        <w:t>centre</w:t>
      </w:r>
      <w:proofErr w:type="spellEnd"/>
      <w:r w:rsidRPr="004D307F">
        <w:rPr>
          <w:rFonts w:ascii="VIC" w:eastAsia="Times New Roman" w:hAnsi="VIC" w:cs="Times New Roman"/>
          <w:color w:val="011A3C"/>
          <w:sz w:val="24"/>
          <w:szCs w:val="24"/>
          <w:lang w:val="en" w:eastAsia="en-AU"/>
        </w:rPr>
        <w:t xml:space="preserve">, prim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3,</w:t>
      </w:r>
      <w:r w:rsidR="008C20E6" w:rsidRPr="004D307F">
        <w:rPr>
          <w:rFonts w:ascii="VIC" w:eastAsia="Times New Roman" w:hAnsi="VIC" w:cs="Times New Roman"/>
          <w:color w:val="011A3C"/>
          <w:sz w:val="24"/>
          <w:szCs w:val="24"/>
          <w:lang w:val="en" w:eastAsia="en-AU"/>
        </w:rPr>
        <w:t xml:space="preserve">387 </w:t>
      </w:r>
      <w:r w:rsidRPr="004D307F">
        <w:rPr>
          <w:rFonts w:ascii="VIC" w:eastAsia="Times New Roman" w:hAnsi="VIC" w:cs="Times New Roman"/>
          <w:color w:val="011A3C"/>
          <w:sz w:val="24"/>
          <w:szCs w:val="24"/>
          <w:lang w:val="en" w:eastAsia="en-AU"/>
        </w:rPr>
        <w:t>made up of:</w:t>
      </w:r>
    </w:p>
    <w:p w14:paraId="16242C49" w14:textId="140BC9A2"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2,747</w:t>
      </w:r>
    </w:p>
    <w:p w14:paraId="04C3AC70" w14:textId="53DB1673"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640</w:t>
      </w:r>
    </w:p>
    <w:p w14:paraId="61BAF5D7" w14:textId="3B85D889"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w:t>
      </w:r>
      <w:proofErr w:type="spellStart"/>
      <w:r w:rsidRPr="004D307F">
        <w:rPr>
          <w:rFonts w:ascii="VIC" w:eastAsia="Times New Roman" w:hAnsi="VIC" w:cs="Times New Roman"/>
          <w:color w:val="011A3C"/>
          <w:sz w:val="24"/>
          <w:szCs w:val="24"/>
          <w:lang w:val="en" w:eastAsia="en-AU"/>
        </w:rPr>
        <w:t>centre</w:t>
      </w:r>
      <w:proofErr w:type="spellEnd"/>
      <w:r w:rsidRPr="004D307F">
        <w:rPr>
          <w:rFonts w:ascii="VIC" w:eastAsia="Times New Roman" w:hAnsi="VIC" w:cs="Times New Roman"/>
          <w:color w:val="011A3C"/>
          <w:sz w:val="24"/>
          <w:szCs w:val="24"/>
          <w:lang w:val="en" w:eastAsia="en-AU"/>
        </w:rPr>
        <w:t xml:space="preserve">, secondary target enrolments receive a total of </w:t>
      </w:r>
      <w:r w:rsidR="0005396A" w:rsidRPr="004D307F">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6,</w:t>
      </w:r>
      <w:r w:rsidR="008C20E6" w:rsidRPr="004D307F">
        <w:rPr>
          <w:rFonts w:ascii="VIC" w:eastAsia="Times New Roman" w:hAnsi="VIC" w:cs="Times New Roman"/>
          <w:color w:val="011A3C"/>
          <w:sz w:val="24"/>
          <w:szCs w:val="24"/>
          <w:lang w:val="en" w:eastAsia="en-AU"/>
        </w:rPr>
        <w:t xml:space="preserve">329 </w:t>
      </w:r>
      <w:r w:rsidRPr="004D307F">
        <w:rPr>
          <w:rFonts w:ascii="VIC" w:eastAsia="Times New Roman" w:hAnsi="VIC" w:cs="Times New Roman"/>
          <w:color w:val="011A3C"/>
          <w:sz w:val="24"/>
          <w:szCs w:val="24"/>
          <w:lang w:val="en" w:eastAsia="en-AU"/>
        </w:rPr>
        <w:t>made up of:</w:t>
      </w:r>
    </w:p>
    <w:p w14:paraId="5C7618F0" w14:textId="7023F3B0"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5,587</w:t>
      </w:r>
    </w:p>
    <w:p w14:paraId="39A7953E" w14:textId="6D191E91"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42</w:t>
      </w:r>
    </w:p>
    <w:p w14:paraId="6D152E22"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ulticultural Education Aides (MEAs)</w:t>
      </w:r>
    </w:p>
    <w:p w14:paraId="6097BA8C"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n allocation for the employment of Multicultural Education Aides (MEAs) is made to English language schools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based on target enrolments. The current student to MEA ratio is 65:1. Campuses with target enrolments below 65 are entitled to a 1.0 FTE MEA and for campuses above 65 the 65:1 ratio applies.</w:t>
      </w:r>
    </w:p>
    <w:p w14:paraId="107658C2" w14:textId="77B69795" w:rsidR="00CB1045" w:rsidRPr="004D307F" w:rsidRDefault="005D5E2A" w:rsidP="00C370BC">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F303E2" w:rsidRPr="004D307F">
        <w:rPr>
          <w:rFonts w:ascii="VIC" w:eastAsia="Times New Roman" w:hAnsi="VIC" w:cs="Times New Roman"/>
          <w:color w:val="011A3C"/>
          <w:sz w:val="24"/>
          <w:szCs w:val="24"/>
          <w:lang w:val="en" w:eastAsia="en-AU"/>
        </w:rPr>
        <w:t>202</w:t>
      </w:r>
      <w:r w:rsidR="009212A4" w:rsidRPr="004D307F">
        <w:rPr>
          <w:rFonts w:ascii="VIC" w:eastAsia="Times New Roman" w:hAnsi="VIC" w:cs="Times New Roman"/>
          <w:color w:val="011A3C"/>
          <w:sz w:val="24"/>
          <w:szCs w:val="24"/>
          <w:lang w:val="en" w:eastAsia="en-AU"/>
        </w:rPr>
        <w:t>2</w:t>
      </w:r>
      <w:r w:rsidR="00F303E2"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EA rate is </w:t>
      </w:r>
      <w:r w:rsidR="007E6349" w:rsidRPr="004D307F">
        <w:rPr>
          <w:rFonts w:ascii="VIC" w:eastAsia="Times New Roman" w:hAnsi="VIC" w:cs="Times New Roman"/>
          <w:color w:val="011A3C"/>
          <w:sz w:val="24"/>
          <w:szCs w:val="24"/>
          <w:lang w:val="en" w:eastAsia="en-AU"/>
        </w:rPr>
        <w:t>$61,177.00</w:t>
      </w:r>
    </w:p>
    <w:p w14:paraId="47FB2A0F" w14:textId="77777777" w:rsidR="00000933" w:rsidRDefault="00000933">
      <w:pPr>
        <w:rPr>
          <w:rFonts w:ascii="VIC" w:eastAsia="Times New Roman" w:hAnsi="VIC" w:cs="Times New Roman"/>
          <w:b/>
          <w:bCs/>
          <w:color w:val="011A3C"/>
          <w:sz w:val="24"/>
          <w:szCs w:val="24"/>
          <w:lang w:val="en" w:eastAsia="en-AU"/>
        </w:rPr>
      </w:pPr>
      <w:r>
        <w:rPr>
          <w:rFonts w:ascii="VIC" w:eastAsia="Times New Roman" w:hAnsi="VIC" w:cs="Times New Roman"/>
          <w:b/>
          <w:bCs/>
          <w:color w:val="011A3C"/>
          <w:sz w:val="24"/>
          <w:szCs w:val="24"/>
          <w:lang w:val="en" w:eastAsia="en-AU"/>
        </w:rPr>
        <w:br w:type="page"/>
      </w:r>
    </w:p>
    <w:p w14:paraId="1F061F90" w14:textId="24FE39C6"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AL student services</w:t>
      </w:r>
    </w:p>
    <w:p w14:paraId="3572AE72" w14:textId="08DAC061" w:rsidR="005D5E2A" w:rsidRPr="004D307F" w:rsidRDefault="005D5E2A" w:rsidP="000D106B">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ddition, English language schools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receive funding to provide services to EAL students who are not yet or no longer enrolled in a full-time intensive progra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se services include outreach services</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ransition support for high needs refugee students</w:t>
      </w:r>
      <w:r w:rsidR="009212A4" w:rsidRPr="004D307F">
        <w:rPr>
          <w:rFonts w:ascii="VIC" w:eastAsia="Times New Roman" w:hAnsi="VIC" w:cs="Times New Roman"/>
          <w:color w:val="011A3C"/>
          <w:sz w:val="24"/>
          <w:szCs w:val="24"/>
          <w:lang w:val="en" w:eastAsia="en-AU"/>
        </w:rPr>
        <w:t>.</w:t>
      </w:r>
    </w:p>
    <w:p w14:paraId="727991D5"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student services (Cluster funding)</w:t>
      </w:r>
    </w:p>
    <w:p w14:paraId="3CDC85B3"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and secondary schools that coordinate EAL cluster programs are provided with funding to employ EAL specialists to provide advice and guidance to teachers in cluster schools to build their understanding, </w:t>
      </w:r>
      <w:proofErr w:type="gramStart"/>
      <w:r w:rsidRPr="004D307F">
        <w:rPr>
          <w:rFonts w:ascii="VIC" w:eastAsia="Times New Roman" w:hAnsi="VIC" w:cs="Times New Roman"/>
          <w:color w:val="011A3C"/>
          <w:sz w:val="24"/>
          <w:szCs w:val="24"/>
          <w:lang w:val="en" w:eastAsia="en-AU"/>
        </w:rPr>
        <w:t>knowledge</w:t>
      </w:r>
      <w:proofErr w:type="gramEnd"/>
      <w:r w:rsidRPr="004D307F">
        <w:rPr>
          <w:rFonts w:ascii="VIC" w:eastAsia="Times New Roman" w:hAnsi="VIC" w:cs="Times New Roman"/>
          <w:color w:val="011A3C"/>
          <w:sz w:val="24"/>
          <w:szCs w:val="24"/>
          <w:lang w:val="en" w:eastAsia="en-AU"/>
        </w:rPr>
        <w:t xml:space="preserve"> and capacity to meet EAL student learning needs.</w:t>
      </w:r>
    </w:p>
    <w:p w14:paraId="4B13100C" w14:textId="77777777" w:rsidR="00966C65" w:rsidRPr="004D307F" w:rsidRDefault="00966C65" w:rsidP="000D106B">
      <w:pPr>
        <w:spacing w:before="100" w:beforeAutospacing="1" w:after="100" w:afterAutospacing="1" w:line="240" w:lineRule="auto"/>
        <w:rPr>
          <w:rFonts w:ascii="VIC" w:eastAsia="Times New Roman" w:hAnsi="VIC" w:cs="Times New Roman"/>
          <w:color w:val="011A3C"/>
          <w:sz w:val="24"/>
          <w:szCs w:val="24"/>
          <w:lang w:val="en" w:eastAsia="en-AU"/>
        </w:rPr>
      </w:pPr>
    </w:p>
    <w:p w14:paraId="2E8C1682" w14:textId="66D715EF" w:rsidR="00AD16F0" w:rsidRPr="004D307F" w:rsidRDefault="005D5E2A" w:rsidP="00B566E7">
      <w:pPr>
        <w:pStyle w:val="Heading2"/>
      </w:pPr>
      <w:r w:rsidRPr="004D307F">
        <w:rPr>
          <w:rFonts w:ascii="VIC" w:hAnsi="VIC"/>
        </w:rPr>
        <w:br w:type="page"/>
      </w:r>
      <w:bookmarkStart w:id="40" w:name="_Toc99882743"/>
      <w:r w:rsidR="00AD16F0" w:rsidRPr="004D307F">
        <w:lastRenderedPageBreak/>
        <w:t>EAL Contingency (Reference 27)</w:t>
      </w:r>
      <w:bookmarkEnd w:id="40"/>
    </w:p>
    <w:p w14:paraId="4BD87BD2" w14:textId="22260F88"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 primary, </w:t>
      </w:r>
      <w:proofErr w:type="gramStart"/>
      <w:r w:rsidRPr="004D307F">
        <w:rPr>
          <w:rFonts w:ascii="VIC" w:eastAsia="Times New Roman" w:hAnsi="VIC" w:cs="Times New Roman"/>
          <w:color w:val="011A3C"/>
          <w:sz w:val="24"/>
          <w:szCs w:val="24"/>
          <w:lang w:val="en" w:eastAsia="en-AU"/>
        </w:rPr>
        <w:t>secondary</w:t>
      </w:r>
      <w:proofErr w:type="gramEnd"/>
      <w:r w:rsidRPr="004D307F">
        <w:rPr>
          <w:rFonts w:ascii="VIC" w:eastAsia="Times New Roman" w:hAnsi="VIC" w:cs="Times New Roman"/>
          <w:color w:val="011A3C"/>
          <w:sz w:val="24"/>
          <w:szCs w:val="24"/>
          <w:lang w:val="en" w:eastAsia="en-AU"/>
        </w:rPr>
        <w:t xml:space="preserve">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w:t>
      </w:r>
      <w:proofErr w:type="spellStart"/>
      <w:r w:rsidRPr="004D307F">
        <w:rPr>
          <w:rFonts w:ascii="VIC" w:eastAsia="Times New Roman" w:hAnsi="VIC" w:cs="Times New Roman"/>
          <w:color w:val="011A3C"/>
          <w:sz w:val="24"/>
          <w:szCs w:val="24"/>
          <w:lang w:val="en" w:eastAsia="en-AU"/>
        </w:rPr>
        <w:t>enrol</w:t>
      </w:r>
      <w:proofErr w:type="spellEnd"/>
      <w:r w:rsidRPr="004D307F">
        <w:rPr>
          <w:rFonts w:ascii="VIC" w:eastAsia="Times New Roman" w:hAnsi="VIC" w:cs="Times New Roman"/>
          <w:color w:val="011A3C"/>
          <w:sz w:val="24"/>
          <w:szCs w:val="24"/>
          <w:lang w:val="en" w:eastAsia="en-AU"/>
        </w:rPr>
        <w:t xml:space="preserve"> to be eligible for EAL Contingency. Each stud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year level and length of time in Australia determines the level of funding he or she attracts.</w:t>
      </w:r>
    </w:p>
    <w:p w14:paraId="3153355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n English language school or </w:t>
      </w:r>
      <w:proofErr w:type="spellStart"/>
      <w:r w:rsidRPr="004D307F">
        <w:rPr>
          <w:rFonts w:ascii="VIC" w:eastAsia="Times New Roman" w:hAnsi="VIC" w:cs="Times New Roman"/>
          <w:color w:val="011A3C"/>
          <w:sz w:val="24"/>
          <w:szCs w:val="24"/>
          <w:lang w:val="en" w:eastAsia="en-AU"/>
        </w:rPr>
        <w:t>centre</w:t>
      </w:r>
      <w:proofErr w:type="spellEnd"/>
      <w:r w:rsidRPr="004D307F">
        <w:rPr>
          <w:rFonts w:ascii="VIC" w:eastAsia="Times New Roman" w:hAnsi="VIC" w:cs="Times New Roman"/>
          <w:color w:val="011A3C"/>
          <w:sz w:val="24"/>
          <w:szCs w:val="24"/>
          <w:lang w:val="en" w:eastAsia="en-AU"/>
        </w:rPr>
        <w:t xml:space="preserve"> or the Virtual EAL New Arrivals Program is one which requires provision of an additional class.</w:t>
      </w:r>
    </w:p>
    <w:p w14:paraId="60329E47"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lications for contingency funding can be submitted at any time of the school year. </w:t>
      </w:r>
    </w:p>
    <w:p w14:paraId="10EEE8CE"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3865E69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384C6B87"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66C5DBC1"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F8C606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575BB286"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w:t>
      </w:r>
      <w:proofErr w:type="spellStart"/>
      <w:r w:rsidRPr="004D307F">
        <w:rPr>
          <w:rFonts w:ascii="VIC" w:eastAsia="Times New Roman" w:hAnsi="VIC" w:cs="Times New Roman"/>
          <w:color w:val="011A3C"/>
          <w:sz w:val="24"/>
          <w:szCs w:val="24"/>
          <w:lang w:val="en" w:eastAsia="en-AU"/>
        </w:rPr>
        <w:t>centres</w:t>
      </w:r>
      <w:proofErr w:type="spellEnd"/>
    </w:p>
    <w:p w14:paraId="73DCADB8"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74017363"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pplications</w:t>
      </w:r>
    </w:p>
    <w:p w14:paraId="76B48D6E"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schools that have enrolled an increased number of students since their EAL Index funding was established by the preced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August census may apply for EAL contingency funding. Each application is assessed based on the additional student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eligibility for EAL Index level funding and the rates and weightings outlined in Reference 26.</w:t>
      </w:r>
    </w:p>
    <w:p w14:paraId="07A2A78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ew primary and secondary schools will not have participated in the preceding August census. They can apply for EAL contingency funding to establish their EAL program following the February school census.</w:t>
      </w:r>
    </w:p>
    <w:p w14:paraId="0601B58C" w14:textId="6BE83CDF"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To apply, primary and secondary schools should run a Contingency Report ST21038 from CASES21 and email this with a request to be considered for EAL contingency funding to the EAL Unit at</w:t>
      </w:r>
      <w:r w:rsidRPr="004D307F">
        <w:rPr>
          <w:rFonts w:ascii="Calibri" w:eastAsia="Times New Roman" w:hAnsi="Calibri" w:cs="Calibri" w:hint="eastAsia"/>
          <w:color w:val="011A3C"/>
          <w:sz w:val="24"/>
          <w:szCs w:val="24"/>
          <w:lang w:val="en" w:eastAsia="en-AU"/>
        </w:rPr>
        <w:t> </w:t>
      </w:r>
      <w:hyperlink r:id="rId66" w:history="1">
        <w:r w:rsidRPr="004D307F">
          <w:rPr>
            <w:rFonts w:ascii="VIC" w:eastAsia="Times New Roman" w:hAnsi="VIC" w:cs="Times New Roman"/>
            <w:color w:val="011A3C"/>
            <w:sz w:val="24"/>
            <w:szCs w:val="24"/>
            <w:lang w:val="en" w:eastAsia="en-AU"/>
          </w:rPr>
          <w:t>eal@education.vic.gov.au</w:t>
        </w:r>
      </w:hyperlink>
      <w:r w:rsidRPr="004D307F">
        <w:rPr>
          <w:rFonts w:ascii="VIC" w:eastAsia="Times New Roman" w:hAnsi="VIC" w:cs="Times New Roman"/>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schools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should use the Request for EAL Contingency Funding for New Arrivals Provision form to discuss changed provision needs with their Regional Service Support Branch Manager, then email the form to:  </w:t>
      </w:r>
      <w:hyperlink r:id="rId67" w:history="1">
        <w:r w:rsidRPr="004D307F">
          <w:rPr>
            <w:rFonts w:ascii="VIC" w:eastAsia="Times New Roman" w:hAnsi="VIC" w:cs="Times New Roman"/>
            <w:color w:val="011A3C"/>
            <w:sz w:val="24"/>
            <w:szCs w:val="24"/>
            <w:lang w:val="en" w:eastAsia="en-AU"/>
          </w:rPr>
          <w:t>eal@education.vic.gov.au</w:t>
        </w:r>
      </w:hyperlink>
    </w:p>
    <w:p w14:paraId="7986FA6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within the first five weeks of term and meet eligibility requirements are funded for that term and any other remaining terms in the school year.</w:t>
      </w:r>
    </w:p>
    <w:p w14:paraId="4A414F0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at the end of each applicable term.</w:t>
      </w:r>
    </w:p>
    <w:p w14:paraId="7C663FE1" w14:textId="77777777" w:rsidR="005D5E2A" w:rsidRPr="004D307F" w:rsidRDefault="005D5E2A" w:rsidP="005A7E0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lculation</w:t>
      </w:r>
    </w:p>
    <w:p w14:paraId="79ADA3C7"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 FTE allocation * Average teacher rate</w:t>
      </w:r>
    </w:p>
    <w:p w14:paraId="1571120A"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primary and secondary schools, EAL contingency is calculated based on the change i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EAL student profile between the previous August census and the date of application, as outlined abo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ny additional entitlement to EAL Index funding using the levels and weightings outlined in Reference 26, is converted to </w:t>
      </w:r>
      <w:proofErr w:type="gramStart"/>
      <w:r w:rsidRPr="004D307F">
        <w:rPr>
          <w:rFonts w:ascii="VIC" w:eastAsia="Times New Roman" w:hAnsi="VIC" w:cs="Times New Roman"/>
          <w:color w:val="011A3C"/>
          <w:sz w:val="24"/>
          <w:szCs w:val="24"/>
          <w:lang w:val="en" w:eastAsia="en-AU"/>
        </w:rPr>
        <w:t>FTE</w:t>
      </w:r>
      <w:proofErr w:type="gramEnd"/>
      <w:r w:rsidRPr="004D307F">
        <w:rPr>
          <w:rFonts w:ascii="VIC" w:eastAsia="Times New Roman" w:hAnsi="VIC" w:cs="Times New Roman"/>
          <w:color w:val="011A3C"/>
          <w:sz w:val="24"/>
          <w:szCs w:val="24"/>
          <w:lang w:val="en" w:eastAsia="en-AU"/>
        </w:rPr>
        <w:t xml:space="preserve"> and paid pro-rata for the remainder of the school year. </w:t>
      </w:r>
    </w:p>
    <w:p w14:paraId="2DCDD0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FTE allocations are calculated separately.</w:t>
      </w:r>
    </w:p>
    <w:p w14:paraId="4BB6CBFF"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or English language schools and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and the Virtual EAL New Arrivals Program, each additional class to be provided attracts 1.0 FTE at the average teacher rate, paid pro-rata for the period for which the class will be required.</w:t>
      </w:r>
    </w:p>
    <w:p w14:paraId="771DE4EE" w14:textId="77777777" w:rsidR="00000933" w:rsidRDefault="0000093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3EBCC416" w14:textId="09896615"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hint="eastAsia"/>
          <w:b/>
          <w:bCs/>
          <w:color w:val="011A3C"/>
          <w:sz w:val="27"/>
          <w:szCs w:val="27"/>
          <w:lang w:val="en" w:eastAsia="en-AU"/>
        </w:rPr>
        <w:t>—</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8A501C" w:rsidRPr="004D307F">
        <w:rPr>
          <w:rFonts w:ascii="VIC" w:eastAsia="Times New Roman" w:hAnsi="VIC" w:cs="Times New Roman"/>
          <w:b/>
          <w:bCs/>
          <w:color w:val="011A3C"/>
          <w:sz w:val="27"/>
          <w:szCs w:val="27"/>
          <w:lang w:val="en" w:eastAsia="en-AU"/>
        </w:rPr>
        <w:t>2</w:t>
      </w:r>
    </w:p>
    <w:p w14:paraId="6ABB60A6" w14:textId="77777777" w:rsidR="005D5E2A" w:rsidRPr="004D307F" w:rsidRDefault="005D5E2A" w:rsidP="005D5E2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List 1: </w:t>
      </w:r>
      <w:bookmarkStart w:id="41" w:name="_Hlk81828572"/>
      <w:r w:rsidRPr="004D307F">
        <w:rPr>
          <w:rFonts w:ascii="VIC" w:eastAsia="Times New Roman" w:hAnsi="VIC" w:cs="Times New Roman"/>
          <w:b/>
          <w:bCs/>
          <w:color w:val="011A3C"/>
          <w:sz w:val="24"/>
          <w:szCs w:val="24"/>
          <w:lang w:val="en" w:eastAsia="en-AU"/>
        </w:rPr>
        <w:t>EAL Index funding thresholds</w:t>
      </w:r>
      <w:bookmarkEnd w:id="41"/>
    </w:p>
    <w:p w14:paraId="3177A649" w14:textId="377295BA"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8E4E70" w:rsidRPr="004D307F">
        <w:rPr>
          <w:rFonts w:ascii="VIC" w:eastAsia="Times New Roman" w:hAnsi="VIC" w:cs="Times New Roman"/>
          <w:color w:val="011A3C"/>
          <w:sz w:val="24"/>
          <w:szCs w:val="24"/>
          <w:lang w:val="en" w:eastAsia="en-AU"/>
        </w:rPr>
        <w:t>$</w:t>
      </w:r>
      <w:r w:rsidR="005965D3" w:rsidRPr="004D307F">
        <w:rPr>
          <w:rFonts w:ascii="VIC" w:eastAsia="Times New Roman" w:hAnsi="VIC" w:cs="Times New Roman"/>
          <w:color w:val="011A3C"/>
          <w:sz w:val="24"/>
          <w:szCs w:val="24"/>
          <w:lang w:val="en" w:eastAsia="en-AU"/>
        </w:rPr>
        <w:t>25,634.61</w:t>
      </w:r>
    </w:p>
    <w:p w14:paraId="5632FA29" w14:textId="41E6E07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8E4E70" w:rsidRPr="004D307F">
        <w:rPr>
          <w:rFonts w:ascii="VIC" w:eastAsia="Times New Roman" w:hAnsi="VIC" w:cs="Times New Roman"/>
          <w:color w:val="011A3C"/>
          <w:sz w:val="24"/>
          <w:szCs w:val="24"/>
          <w:lang w:val="en" w:eastAsia="en-AU"/>
        </w:rPr>
        <w:t>$</w:t>
      </w:r>
      <w:r w:rsidR="005965D3" w:rsidRPr="004D307F">
        <w:rPr>
          <w:rFonts w:ascii="VIC" w:eastAsia="Times New Roman" w:hAnsi="VIC" w:cs="Times New Roman"/>
          <w:color w:val="011A3C"/>
          <w:sz w:val="24"/>
          <w:szCs w:val="24"/>
          <w:lang w:val="en" w:eastAsia="en-AU"/>
        </w:rPr>
        <w:t>48,891.69</w:t>
      </w:r>
    </w:p>
    <w:p w14:paraId="1CB9E72C"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Average Teacher Rates</w:t>
      </w:r>
    </w:p>
    <w:p w14:paraId="22E653D6" w14:textId="513E955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8552BC" w:rsidRPr="004D307F">
        <w:rPr>
          <w:rFonts w:ascii="VIC" w:eastAsia="Times New Roman" w:hAnsi="VIC" w:cs="Times New Roman"/>
          <w:color w:val="011A3C"/>
          <w:sz w:val="24"/>
          <w:szCs w:val="24"/>
          <w:lang w:val="en" w:eastAsia="en-AU"/>
        </w:rPr>
        <w:t>$</w:t>
      </w:r>
      <w:r w:rsidR="00DB7539" w:rsidRPr="004D307F">
        <w:rPr>
          <w:rFonts w:ascii="VIC" w:eastAsia="Times New Roman" w:hAnsi="VIC" w:cs="Times New Roman"/>
          <w:color w:val="011A3C"/>
          <w:sz w:val="24"/>
          <w:szCs w:val="24"/>
          <w:lang w:val="en" w:eastAsia="en-AU"/>
        </w:rPr>
        <w:t>121,5</w:t>
      </w:r>
      <w:r w:rsidR="00BA44E5" w:rsidRPr="004D307F">
        <w:rPr>
          <w:rFonts w:ascii="VIC" w:eastAsia="Times New Roman" w:hAnsi="VIC" w:cs="Times New Roman"/>
          <w:color w:val="011A3C"/>
          <w:sz w:val="24"/>
          <w:szCs w:val="24"/>
          <w:lang w:val="en" w:eastAsia="en-AU"/>
        </w:rPr>
        <w:t>81</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92AEBD7" w14:textId="2F9BDC3B"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DB7539" w:rsidRPr="004D307F">
        <w:rPr>
          <w:rFonts w:ascii="VIC" w:eastAsia="Times New Roman" w:hAnsi="VIC" w:cs="Times New Roman"/>
          <w:color w:val="011A3C"/>
          <w:sz w:val="24"/>
          <w:szCs w:val="24"/>
          <w:lang w:val="en" w:eastAsia="en-AU"/>
        </w:rPr>
        <w:t>118,496</w:t>
      </w:r>
    </w:p>
    <w:p w14:paraId="7EA692A9" w14:textId="68F40F75"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DB7539" w:rsidRPr="004D307F">
        <w:rPr>
          <w:rFonts w:ascii="VIC" w:eastAsia="Times New Roman" w:hAnsi="VIC" w:cs="Times New Roman"/>
          <w:color w:val="011A3C"/>
          <w:sz w:val="24"/>
          <w:szCs w:val="24"/>
          <w:lang w:val="en" w:eastAsia="en-AU"/>
        </w:rPr>
        <w:t>3,0</w:t>
      </w:r>
      <w:r w:rsidR="00BA44E5" w:rsidRPr="004D307F">
        <w:rPr>
          <w:rFonts w:ascii="VIC" w:eastAsia="Times New Roman" w:hAnsi="VIC" w:cs="Times New Roman"/>
          <w:color w:val="011A3C"/>
          <w:sz w:val="24"/>
          <w:szCs w:val="24"/>
          <w:lang w:val="en" w:eastAsia="en-AU"/>
        </w:rPr>
        <w:t>85</w:t>
      </w:r>
    </w:p>
    <w:p w14:paraId="57554B77" w14:textId="7601E812"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8552BC" w:rsidRPr="004D307F">
        <w:rPr>
          <w:rFonts w:ascii="VIC" w:eastAsia="Times New Roman" w:hAnsi="VIC" w:cs="Times New Roman"/>
          <w:color w:val="011A3C"/>
          <w:sz w:val="24"/>
          <w:szCs w:val="24"/>
          <w:lang w:val="en" w:eastAsia="en-AU"/>
        </w:rPr>
        <w:t>$</w:t>
      </w:r>
      <w:r w:rsidR="00DB7539" w:rsidRPr="004D307F">
        <w:rPr>
          <w:rFonts w:ascii="VIC" w:eastAsia="Times New Roman" w:hAnsi="VIC" w:cs="Times New Roman"/>
          <w:color w:val="011A3C"/>
          <w:sz w:val="24"/>
          <w:szCs w:val="24"/>
          <w:lang w:val="en" w:eastAsia="en-AU"/>
        </w:rPr>
        <w:t>121,1</w:t>
      </w:r>
      <w:r w:rsidR="00BA44E5" w:rsidRPr="004D307F">
        <w:rPr>
          <w:rFonts w:ascii="VIC" w:eastAsia="Times New Roman" w:hAnsi="VIC" w:cs="Times New Roman"/>
          <w:color w:val="011A3C"/>
          <w:sz w:val="24"/>
          <w:szCs w:val="24"/>
          <w:lang w:val="en" w:eastAsia="en-AU"/>
        </w:rPr>
        <w:t>49</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D6419C1" w14:textId="77777777"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DB7539" w:rsidRPr="004D307F">
        <w:rPr>
          <w:rFonts w:ascii="VIC" w:eastAsia="Times New Roman" w:hAnsi="VIC" w:cs="Times New Roman"/>
          <w:color w:val="011A3C"/>
          <w:sz w:val="24"/>
          <w:szCs w:val="24"/>
          <w:lang w:val="en" w:eastAsia="en-AU"/>
        </w:rPr>
        <w:t>119,535</w:t>
      </w:r>
    </w:p>
    <w:p w14:paraId="269EC976" w14:textId="6D326FA2"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DB7539" w:rsidRPr="004D307F">
        <w:rPr>
          <w:rFonts w:ascii="VIC" w:eastAsia="Times New Roman" w:hAnsi="VIC" w:cs="Times New Roman"/>
          <w:color w:val="011A3C"/>
          <w:sz w:val="24"/>
          <w:szCs w:val="24"/>
          <w:lang w:val="en" w:eastAsia="en-AU"/>
        </w:rPr>
        <w:t>1,</w:t>
      </w:r>
      <w:r w:rsidR="00BA44E5" w:rsidRPr="004D307F">
        <w:rPr>
          <w:rFonts w:ascii="VIC" w:eastAsia="Times New Roman" w:hAnsi="VIC" w:cs="Times New Roman"/>
          <w:color w:val="011A3C"/>
          <w:sz w:val="24"/>
          <w:szCs w:val="24"/>
          <w:lang w:val="en" w:eastAsia="en-AU"/>
        </w:rPr>
        <w:t>614</w:t>
      </w:r>
    </w:p>
    <w:p w14:paraId="2D95572A" w14:textId="692AB641" w:rsidR="0076693A" w:rsidRPr="004D307F" w:rsidRDefault="005D5E2A" w:rsidP="003F76E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er</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alary charges to schools will continue to be based on actual payroll debits for individual staff as reflected o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This includes the actual cost of annual leave loading and all allowances, such as higher duties and special payments. Also included are non-cash benefits for teachers.</w:t>
      </w:r>
    </w:p>
    <w:bookmarkEnd w:id="38"/>
    <w:p w14:paraId="64278694" w14:textId="77777777" w:rsidR="009E615E" w:rsidRPr="004D307F" w:rsidRDefault="009E615E" w:rsidP="003F76E5">
      <w:pPr>
        <w:spacing w:before="100" w:beforeAutospacing="1" w:after="100" w:afterAutospacing="1" w:line="240" w:lineRule="auto"/>
        <w:rPr>
          <w:rFonts w:ascii="VIC" w:eastAsia="Times New Roman" w:hAnsi="VIC" w:cs="Times New Roman"/>
          <w:color w:val="011A3C"/>
          <w:sz w:val="24"/>
          <w:szCs w:val="24"/>
          <w:lang w:val="en" w:eastAsia="en-AU"/>
        </w:rPr>
      </w:pPr>
    </w:p>
    <w:p w14:paraId="437DFFEA" w14:textId="77777777" w:rsidR="005D5E2A" w:rsidRPr="004D307F" w:rsidRDefault="005D5E2A">
      <w:pPr>
        <w:rPr>
          <w:rFonts w:asciiTheme="majorHAnsi" w:eastAsia="Times New Roman" w:hAnsiTheme="majorHAnsi" w:cs="Times New Roman"/>
          <w:b/>
          <w:bCs/>
          <w:kern w:val="36"/>
          <w:sz w:val="48"/>
          <w:szCs w:val="48"/>
          <w:lang w:eastAsia="en-AU"/>
        </w:rPr>
      </w:pPr>
      <w:r w:rsidRPr="004D307F">
        <w:br w:type="page"/>
      </w:r>
    </w:p>
    <w:p w14:paraId="3DD39C0E" w14:textId="75AE814B" w:rsidR="000E377B" w:rsidRPr="004D307F" w:rsidRDefault="000E377B" w:rsidP="00B566E7">
      <w:pPr>
        <w:pStyle w:val="Heading2"/>
      </w:pPr>
      <w:bookmarkStart w:id="42" w:name="_Hlk76723291"/>
      <w:bookmarkStart w:id="43" w:name="_Toc99882744"/>
      <w:r w:rsidRPr="004D307F">
        <w:lastRenderedPageBreak/>
        <w:t xml:space="preserve">Disability Inclusion Tier 2 School Level Funding </w:t>
      </w:r>
      <w:bookmarkEnd w:id="42"/>
      <w:r w:rsidRPr="004D307F">
        <w:t>(Reference 137)</w:t>
      </w:r>
      <w:bookmarkEnd w:id="43"/>
    </w:p>
    <w:p w14:paraId="61BAA8B7" w14:textId="77777777" w:rsidR="00AF025A" w:rsidRPr="004D307F" w:rsidRDefault="00AF025A" w:rsidP="00AF025A">
      <w:pPr>
        <w:rPr>
          <w:lang w:val="en" w:eastAsia="en-AU"/>
        </w:rPr>
      </w:pPr>
    </w:p>
    <w:p w14:paraId="7A16A2AB" w14:textId="5BC7D986" w:rsidR="000E377B" w:rsidRPr="004D307F" w:rsidRDefault="000E377B" w:rsidP="004D307F">
      <w:pPr>
        <w:spacing w:before="120" w:after="120" w:line="360" w:lineRule="atLeast"/>
        <w:rPr>
          <w:rFonts w:ascii="VIC" w:eastAsia="Arial" w:hAnsi="VIC" w:cs="Times New Roman"/>
          <w:color w:val="9454C3"/>
          <w:sz w:val="24"/>
          <w:szCs w:val="24"/>
          <w:u w:val="single"/>
          <w:lang w:val="en-GB"/>
        </w:rPr>
      </w:pPr>
      <w:r w:rsidRPr="004D307F">
        <w:rPr>
          <w:rFonts w:ascii="VIC" w:eastAsia="Arial" w:hAnsi="VIC" w:cs="Times New Roman"/>
          <w:color w:val="011A3C"/>
          <w:sz w:val="24"/>
          <w:szCs w:val="24"/>
          <w:lang w:val="en-GB"/>
        </w:rPr>
        <w:t>The Disability Inclusion reform package will introduce a new funding and support model for students with disability over a staged rollout between 2021 to 2025. Refer to:</w:t>
      </w:r>
      <w:r w:rsidRPr="004D307F">
        <w:rPr>
          <w:rFonts w:ascii="VIC" w:eastAsia="Arial" w:hAnsi="VIC" w:cs="Times New Roman"/>
          <w:color w:val="011A3C"/>
          <w:szCs w:val="24"/>
          <w:lang w:val="en-GB"/>
        </w:rPr>
        <w:t xml:space="preserve"> </w:t>
      </w:r>
      <w:r w:rsidRPr="004D307F">
        <w:rPr>
          <w:rFonts w:ascii="VIC" w:eastAsia="Arial" w:hAnsi="VIC" w:cs="Times New Roman"/>
          <w:sz w:val="24"/>
          <w:szCs w:val="24"/>
          <w:lang w:val="en-GB"/>
        </w:rPr>
        <w:fldChar w:fldCharType="begin"/>
      </w:r>
      <w:r w:rsidRPr="004D307F">
        <w:rPr>
          <w:rFonts w:ascii="VIC" w:eastAsia="Arial" w:hAnsi="VIC" w:cs="Times New Roman"/>
          <w:sz w:val="24"/>
          <w:szCs w:val="24"/>
          <w:lang w:val="en-GB"/>
        </w:rPr>
        <w:instrText xml:space="preserve"> HYPERLINK "https://www2.education.vic.gov.au/pal/disability-inclusion-funding-support/policy" </w:instrText>
      </w:r>
      <w:r w:rsidRPr="004D307F">
        <w:rPr>
          <w:rFonts w:ascii="VIC" w:eastAsia="Arial" w:hAnsi="VIC" w:cs="Times New Roman"/>
          <w:sz w:val="24"/>
          <w:szCs w:val="24"/>
          <w:lang w:val="en-GB"/>
        </w:rPr>
        <w:fldChar w:fldCharType="separate"/>
      </w:r>
      <w:r w:rsidRPr="004318A7">
        <w:rPr>
          <w:rStyle w:val="Hyperlink"/>
          <w:rFonts w:ascii="VIC" w:hAnsi="VIC"/>
          <w:sz w:val="24"/>
          <w:szCs w:val="24"/>
        </w:rPr>
        <w:t>Disability Inclusion Funding and Support</w:t>
      </w:r>
      <w:r w:rsidR="004318A7">
        <w:rPr>
          <w:rStyle w:val="Hyperlink"/>
          <w:rFonts w:ascii="VIC" w:hAnsi="VIC"/>
          <w:sz w:val="24"/>
          <w:szCs w:val="24"/>
        </w:rPr>
        <w:t>.</w:t>
      </w:r>
    </w:p>
    <w:p w14:paraId="516B754D"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sz w:val="24"/>
          <w:szCs w:val="24"/>
          <w:lang w:val="en-GB"/>
        </w:rPr>
        <w:fldChar w:fldCharType="end"/>
      </w:r>
      <w:r w:rsidRPr="004D307F">
        <w:rPr>
          <w:rFonts w:ascii="VIC" w:eastAsia="Arial" w:hAnsi="VIC" w:cs="Times New Roman"/>
          <w:color w:val="011A3C"/>
          <w:sz w:val="24"/>
          <w:szCs w:val="24"/>
          <w:lang w:val="en-GB"/>
        </w:rPr>
        <w:t xml:space="preserve">Tier 2 school-level funding builds on the </w:t>
      </w:r>
      <w:hyperlink r:id="rId68" w:history="1">
        <w:r w:rsidRPr="004D307F">
          <w:rPr>
            <w:rStyle w:val="Hyperlink"/>
            <w:rFonts w:ascii="VIC" w:eastAsia="Arial" w:hAnsi="VIC" w:cs="Times New Roman"/>
            <w:sz w:val="24"/>
            <w:szCs w:val="24"/>
            <w:lang w:val="en-GB"/>
          </w:rPr>
          <w:t>Core student learning allocation</w:t>
        </w:r>
      </w:hyperlink>
      <w:r w:rsidRPr="004D307F">
        <w:rPr>
          <w:rFonts w:ascii="VIC" w:eastAsia="Arial" w:hAnsi="VIC" w:cs="Times New Roman"/>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will use Tier 2 funding to develop more inclusive education environments, with flexibility to tailor support to their local context and needs of their student cohort. </w:t>
      </w:r>
      <w:r w:rsidRPr="004D307F">
        <w:rPr>
          <w:rFonts w:ascii="VIC" w:eastAsia="Times New Roman" w:hAnsi="VIC" w:cs="Times New Roman"/>
          <w:color w:val="011A3C"/>
          <w:sz w:val="24"/>
          <w:szCs w:val="24"/>
          <w:lang w:eastAsia="en-AU"/>
        </w:rPr>
        <w:t>Refer to the</w:t>
      </w:r>
      <w:r w:rsidRPr="004D307F">
        <w:rPr>
          <w:rFonts w:ascii="Calibri" w:eastAsia="Times New Roman" w:hAnsi="Calibri" w:cs="Calibri" w:hint="eastAsia"/>
          <w:color w:val="011A3C"/>
          <w:sz w:val="24"/>
          <w:szCs w:val="24"/>
          <w:lang w:eastAsia="en-AU"/>
        </w:rPr>
        <w:t> </w:t>
      </w:r>
      <w:hyperlink r:id="rId69" w:history="1">
        <w:r w:rsidRPr="004318A7">
          <w:rPr>
            <w:rStyle w:val="Hyperlink"/>
            <w:rFonts w:ascii="VIC" w:hAnsi="VIC"/>
            <w:sz w:val="24"/>
            <w:szCs w:val="24"/>
          </w:rPr>
          <w:t>Disability Inclusion Funding and Support Guidance tab</w:t>
        </w:r>
      </w:hyperlink>
      <w:r w:rsidRPr="004D307F">
        <w:rPr>
          <w:rFonts w:ascii="VIC" w:eastAsia="Times New Roman" w:hAnsi="VIC" w:cs="Times New Roman"/>
          <w:color w:val="011A3C"/>
          <w:sz w:val="24"/>
          <w:szCs w:val="24"/>
          <w:lang w:eastAsia="en-AU"/>
        </w:rPr>
        <w:t xml:space="preserve"> for Tier 2 funding and support implementation.</w:t>
      </w:r>
    </w:p>
    <w:p w14:paraId="3E4779A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0" w:history="1">
        <w:r w:rsidRPr="004318A7">
          <w:rPr>
            <w:rStyle w:val="Hyperlink"/>
            <w:rFonts w:ascii="VIC" w:hAnsi="VIC"/>
            <w:sz w:val="24"/>
            <w:szCs w:val="24"/>
          </w:rPr>
          <w:t>Students with Disability</w:t>
        </w:r>
      </w:hyperlink>
      <w:r w:rsidRPr="004D307F">
        <w:rPr>
          <w:rFonts w:ascii="VIC" w:eastAsia="Arial" w:hAnsi="VIC" w:cs="Times New Roman"/>
          <w:color w:val="011A3C"/>
          <w:sz w:val="24"/>
          <w:szCs w:val="24"/>
          <w:lang w:val="en-GB"/>
        </w:rPr>
        <w:t>.</w:t>
      </w:r>
    </w:p>
    <w:p w14:paraId="7057A51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D66200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following school types are eligible for Tier 2 school-level funding:</w:t>
      </w:r>
    </w:p>
    <w:p w14:paraId="01E69185"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imary</w:t>
      </w:r>
    </w:p>
    <w:p w14:paraId="056955FD"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w:t>
      </w:r>
    </w:p>
    <w:p w14:paraId="35148702"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Primary/Secondary Combined </w:t>
      </w:r>
    </w:p>
    <w:p w14:paraId="6F8C15C1"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w:t>
      </w:r>
    </w:p>
    <w:p w14:paraId="6C2B8D5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Funding is allocated as a credit and cash allocation.</w:t>
      </w:r>
    </w:p>
    <w:p w14:paraId="26EEF36E"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ormula</w:t>
      </w:r>
    </w:p>
    <w:p w14:paraId="37FD831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ier 2 funding is calculated using a formula, which is comprised of two parts:</w:t>
      </w:r>
    </w:p>
    <w:p w14:paraId="139B4282" w14:textId="77777777" w:rsidR="000E377B" w:rsidRPr="004D307F" w:rsidRDefault="000E377B" w:rsidP="00ED0863">
      <w:pPr>
        <w:numPr>
          <w:ilvl w:val="0"/>
          <w:numId w:val="153"/>
        </w:numPr>
        <w:spacing w:before="120" w:after="120" w:line="360" w:lineRule="atLeast"/>
        <w:ind w:left="714" w:hanging="357"/>
        <w:contextualSpacing/>
        <w:jc w:val="both"/>
        <w:rPr>
          <w:rFonts w:ascii="VIC" w:eastAsia="Arial" w:hAnsi="VIC" w:cs="Times New Roman"/>
          <w:color w:val="011A3C"/>
          <w:sz w:val="24"/>
        </w:rPr>
      </w:pPr>
      <w:r w:rsidRPr="004D307F">
        <w:rPr>
          <w:rFonts w:ascii="VIC" w:eastAsia="Arial" w:hAnsi="VIC" w:cs="Times New Roman"/>
          <w:color w:val="011A3C"/>
          <w:sz w:val="24"/>
        </w:rPr>
        <w:lastRenderedPageBreak/>
        <w:t xml:space="preserve">Part 1: a </w:t>
      </w:r>
      <w:r w:rsidRPr="004D307F">
        <w:rPr>
          <w:rFonts w:ascii="VIC" w:eastAsia="Arial" w:hAnsi="VIC" w:cs="Times New Roman"/>
          <w:b/>
          <w:bCs/>
          <w:color w:val="011A3C"/>
          <w:sz w:val="24"/>
        </w:rPr>
        <w:t>base</w:t>
      </w:r>
      <w:r w:rsidRPr="004D307F">
        <w:rPr>
          <w:rFonts w:ascii="VIC" w:eastAsia="Arial" w:hAnsi="VIC" w:cs="Times New Roman"/>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4D307F" w:rsidRDefault="000E377B" w:rsidP="00ED0863">
      <w:pPr>
        <w:numPr>
          <w:ilvl w:val="0"/>
          <w:numId w:val="153"/>
        </w:numPr>
        <w:spacing w:before="120" w:after="120" w:line="360" w:lineRule="atLeast"/>
        <w:ind w:left="714" w:hanging="357"/>
        <w:jc w:val="both"/>
        <w:rPr>
          <w:rFonts w:ascii="VIC" w:eastAsia="Arial" w:hAnsi="VIC" w:cs="Times New Roman"/>
          <w:color w:val="011A3C"/>
          <w:sz w:val="24"/>
        </w:rPr>
      </w:pPr>
      <w:r w:rsidRPr="004D307F">
        <w:rPr>
          <w:rFonts w:ascii="VIC" w:eastAsia="Arial" w:hAnsi="VIC" w:cs="Times New Roman"/>
          <w:color w:val="011A3C"/>
          <w:sz w:val="24"/>
        </w:rPr>
        <w:t xml:space="preserve">Part 2: a </w:t>
      </w:r>
      <w:r w:rsidRPr="004D307F">
        <w:rPr>
          <w:rFonts w:ascii="VIC" w:eastAsia="Arial" w:hAnsi="VIC" w:cs="Times New Roman"/>
          <w:b/>
          <w:bCs/>
          <w:color w:val="011A3C"/>
          <w:sz w:val="24"/>
        </w:rPr>
        <w:t>variable</w:t>
      </w:r>
      <w:r w:rsidRPr="004D307F">
        <w:rPr>
          <w:rFonts w:ascii="VIC" w:eastAsia="Arial" w:hAnsi="VIC" w:cs="Times New Roman"/>
          <w:color w:val="011A3C"/>
          <w:sz w:val="24"/>
        </w:rPr>
        <w:t xml:space="preserve"> funding component, which builds on the base component to provide additional resources calculated based on the school</w:t>
      </w:r>
      <w:r w:rsidRPr="004D307F">
        <w:rPr>
          <w:rFonts w:ascii="VIC" w:eastAsia="Arial" w:hAnsi="VIC" w:cs="Times New Roman" w:hint="eastAsia"/>
          <w:color w:val="011A3C"/>
          <w:sz w:val="24"/>
        </w:rPr>
        <w:t>’</w:t>
      </w:r>
      <w:r w:rsidRPr="004D307F">
        <w:rPr>
          <w:rFonts w:ascii="VIC" w:eastAsia="Arial" w:hAnsi="VIC" w:cs="Times New Roman"/>
          <w:color w:val="011A3C"/>
          <w:sz w:val="24"/>
        </w:rPr>
        <w:t>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1: Base funding component</w:t>
      </w:r>
    </w:p>
    <w:p w14:paraId="369F2D54"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This component allocates each school a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base amount</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based on enrolments that increases linearly up to 100 enrolments, as outlined below:</w:t>
      </w:r>
    </w:p>
    <w:p w14:paraId="139AC9A8"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5 students or less, the base amount is $5,202</w:t>
      </w:r>
    </w:p>
    <w:p w14:paraId="3436F937"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schools with between 6 and 99 enrolments, the base amount is $5,202 + (number enrolments − 5)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273.79</w:t>
      </w:r>
    </w:p>
    <w:p w14:paraId="3C037BE3"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100 students or more, the base amount is capped at a maximum of $31,212*.</w:t>
      </w:r>
    </w:p>
    <w:p w14:paraId="6CB48330"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Due to their special circumstances, the capping of $31,212 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2: Variable funding component</w:t>
      </w:r>
    </w:p>
    <w:p w14:paraId="2E6AF0D0" w14:textId="77777777" w:rsidR="000E377B" w:rsidRPr="004D307F" w:rsidRDefault="000E377B"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An index, calculated using statistical weights based on:</w:t>
      </w:r>
    </w:p>
    <w:p w14:paraId="77354B24"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 xml:space="preserve">Student Family Education (SFE) </w:t>
      </w:r>
      <w:r w:rsidRPr="004D307F">
        <w:rPr>
          <w:rFonts w:ascii="VIC" w:eastAsia="Arial" w:hAnsi="VIC" w:cs="Times New Roman" w:hint="eastAsia"/>
          <w:color w:val="011A3C"/>
          <w:sz w:val="24"/>
          <w:lang w:eastAsia="en-AU"/>
        </w:rPr>
        <w:t>–</w:t>
      </w:r>
      <w:r w:rsidRPr="004D307F">
        <w:rPr>
          <w:rFonts w:ascii="VIC" w:eastAsia="Arial" w:hAnsi="VIC" w:cs="Times New Roman"/>
          <w:color w:val="011A3C"/>
          <w:sz w:val="24"/>
          <w:lang w:eastAsia="en-AU"/>
        </w:rPr>
        <w:t xml:space="preserve"> which is an indicator of socio-educational disadvantage</w:t>
      </w:r>
    </w:p>
    <w:p w14:paraId="52909166"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type (primary)</w:t>
      </w:r>
    </w:p>
    <w:p w14:paraId="0F26D07F"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size (small school with less than 100 enrolments)</w:t>
      </w:r>
    </w:p>
    <w:p w14:paraId="5F1954D4"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number of enrolled students</w:t>
      </w:r>
    </w:p>
    <w:p w14:paraId="69D827CC"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 xml:space="preserve">a variable funding </w:t>
      </w:r>
      <w:proofErr w:type="gramStart"/>
      <w:r w:rsidRPr="004D307F">
        <w:rPr>
          <w:rFonts w:ascii="VIC" w:eastAsia="Arial" w:hAnsi="VIC" w:cs="Times New Roman"/>
          <w:color w:val="011A3C"/>
          <w:sz w:val="24"/>
          <w:lang w:eastAsia="en-AU"/>
        </w:rPr>
        <w:t>rate</w:t>
      </w:r>
      <w:proofErr w:type="gramEnd"/>
    </w:p>
    <w:p w14:paraId="247BB4B2"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lastRenderedPageBreak/>
        <w:t>The index value is multiplied by the number of enrolments in the school and the variable funding rate to calculate the school-level funding amount.</w:t>
      </w:r>
    </w:p>
    <w:p w14:paraId="38CFE69C" w14:textId="77777777" w:rsidR="000E377B" w:rsidRPr="004D307F" w:rsidRDefault="000E377B" w:rsidP="004D307F">
      <w:pPr>
        <w:spacing w:before="100" w:beforeAutospacing="1" w:after="100" w:afterAutospacing="1"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ndex Calculation</w:t>
      </w:r>
    </w:p>
    <w:p w14:paraId="1ACEAF4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For SFE, the weight is multiplied by the share of students in each SFE category (SFE 1 </w:t>
      </w:r>
      <w:r w:rsidRPr="004D307F">
        <w:rPr>
          <w:rFonts w:ascii="VIC" w:eastAsia="Arial" w:hAnsi="VIC" w:cs="Times New Roman" w:hint="eastAsia"/>
          <w:color w:val="011A3C"/>
          <w:sz w:val="24"/>
          <w:szCs w:val="24"/>
          <w:lang w:val="en-GB"/>
        </w:rPr>
        <w:t>–</w:t>
      </w:r>
      <w:r w:rsidRPr="004D307F">
        <w:rPr>
          <w:rFonts w:ascii="VIC" w:eastAsia="Arial" w:hAnsi="VIC" w:cs="Times New Roman"/>
          <w:color w:val="011A3C"/>
          <w:sz w:val="24"/>
          <w:szCs w:val="24"/>
          <w:lang w:val="en-GB"/>
        </w:rPr>
        <w:t xml:space="preserve"> SFE 7). </w:t>
      </w:r>
    </w:p>
    <w:p w14:paraId="0A444D9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Weights result in the allocation of relatively more funding to schools with those attributes.</w:t>
      </w:r>
    </w:p>
    <w:p w14:paraId="5A150C88" w14:textId="2E814788" w:rsidR="00AF025A"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Each school</w:t>
      </w:r>
      <w:r w:rsidRPr="004D307F">
        <w:rPr>
          <w:rFonts w:ascii="VIC" w:eastAsia="Arial" w:hAnsi="VIC" w:cs="Times New Roman" w:hint="eastAsia"/>
          <w:color w:val="011A3C"/>
          <w:sz w:val="24"/>
          <w:szCs w:val="24"/>
          <w:lang w:val="en-GB"/>
        </w:rPr>
        <w:t>’</w:t>
      </w:r>
      <w:r w:rsidRPr="004D307F">
        <w:rPr>
          <w:rFonts w:ascii="VIC" w:eastAsia="Arial" w:hAnsi="VIC" w:cs="Times New Roman"/>
          <w:color w:val="011A3C"/>
          <w:sz w:val="24"/>
          <w:szCs w:val="24"/>
          <w:lang w:val="en-GB"/>
        </w:rPr>
        <w:t>s index value is updated each year based on the latest available data.</w:t>
      </w:r>
    </w:p>
    <w:p w14:paraId="15F7334C" w14:textId="078385C6" w:rsidR="000E377B" w:rsidRPr="004D307F" w:rsidRDefault="000E377B" w:rsidP="004D307F">
      <w:pPr>
        <w:spacing w:before="120" w:after="200" w:line="360" w:lineRule="atLeast"/>
        <w:rPr>
          <w:rFonts w:ascii="VIC" w:eastAsia="Arial" w:hAnsi="VIC" w:cs="Times New Roman"/>
          <w:i/>
          <w:iCs/>
          <w:color w:val="011A3C"/>
          <w:sz w:val="24"/>
          <w:szCs w:val="24"/>
        </w:rPr>
      </w:pPr>
      <w:r w:rsidRPr="004D307F">
        <w:rPr>
          <w:rFonts w:ascii="VIC" w:eastAsia="Arial" w:hAnsi="VIC" w:cs="Times New Roman"/>
          <w:i/>
          <w:iCs/>
          <w:color w:val="011A3C"/>
          <w:sz w:val="24"/>
          <w:szCs w:val="24"/>
          <w:lang w:val="en-GB"/>
        </w:rPr>
        <w:t xml:space="preserve">Table </w:t>
      </w:r>
      <w:r w:rsidRPr="004D307F">
        <w:rPr>
          <w:rFonts w:ascii="VIC" w:eastAsia="Arial" w:hAnsi="VIC" w:cs="Times New Roman"/>
          <w:i/>
          <w:iCs/>
          <w:color w:val="011A3C"/>
          <w:sz w:val="24"/>
          <w:szCs w:val="24"/>
          <w:lang w:val="en-GB"/>
        </w:rPr>
        <w:fldChar w:fldCharType="begin"/>
      </w:r>
      <w:r w:rsidRPr="004D307F">
        <w:rPr>
          <w:rFonts w:ascii="VIC" w:eastAsia="Arial" w:hAnsi="VIC" w:cs="Times New Roman"/>
          <w:i/>
          <w:iCs/>
          <w:color w:val="011A3C"/>
          <w:sz w:val="24"/>
          <w:szCs w:val="24"/>
          <w:lang w:val="en-GB"/>
        </w:rPr>
        <w:instrText xml:space="preserve"> SEQ Table \* ARABIC </w:instrText>
      </w:r>
      <w:r w:rsidRPr="004D307F">
        <w:rPr>
          <w:rFonts w:ascii="VIC" w:eastAsia="Arial" w:hAnsi="VIC" w:cs="Times New Roman"/>
          <w:i/>
          <w:iCs/>
          <w:color w:val="011A3C"/>
          <w:sz w:val="24"/>
          <w:szCs w:val="24"/>
          <w:lang w:val="en-GB"/>
        </w:rPr>
        <w:fldChar w:fldCharType="separate"/>
      </w:r>
      <w:r w:rsidR="00237A8F">
        <w:rPr>
          <w:rFonts w:ascii="VIC" w:eastAsia="Arial" w:hAnsi="VIC" w:cs="Times New Roman"/>
          <w:i/>
          <w:iCs/>
          <w:noProof/>
          <w:color w:val="011A3C"/>
          <w:sz w:val="24"/>
          <w:szCs w:val="24"/>
          <w:lang w:val="en-GB"/>
        </w:rPr>
        <w:t>1</w:t>
      </w:r>
      <w:r w:rsidRPr="004D307F">
        <w:rPr>
          <w:rFonts w:ascii="VIC" w:eastAsia="Arial" w:hAnsi="VIC" w:cs="Times New Roman"/>
          <w:i/>
          <w:iCs/>
          <w:color w:val="011A3C"/>
          <w:sz w:val="24"/>
          <w:szCs w:val="24"/>
          <w:lang w:val="en-GB"/>
        </w:rPr>
        <w:fldChar w:fldCharType="end"/>
      </w:r>
      <w:r w:rsidRPr="004D307F">
        <w:rPr>
          <w:rFonts w:ascii="VIC" w:eastAsia="Arial" w:hAnsi="VIC" w:cs="Times New Roman"/>
          <w:i/>
          <w:iCs/>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4D307F"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Weighting</w:t>
            </w:r>
            <w:r w:rsidRPr="004D307F">
              <w:rPr>
                <w:rFonts w:ascii="Calibri" w:eastAsia="Arial" w:hAnsi="Calibri" w:cs="Calibri" w:hint="eastAsia"/>
                <w:b/>
                <w:bCs/>
                <w:color w:val="011A3C"/>
                <w:sz w:val="24"/>
                <w:szCs w:val="24"/>
                <w:lang w:val="en-GB"/>
              </w:rPr>
              <w:t> </w:t>
            </w:r>
          </w:p>
        </w:tc>
      </w:tr>
      <w:tr w:rsidR="000E377B" w:rsidRPr="004D307F"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800</w:t>
            </w:r>
          </w:p>
        </w:tc>
      </w:tr>
      <w:tr w:rsidR="000E377B" w:rsidRPr="004D307F"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58</w:t>
            </w:r>
          </w:p>
        </w:tc>
      </w:tr>
      <w:tr w:rsidR="000E377B" w:rsidRPr="004D307F"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27</w:t>
            </w:r>
          </w:p>
        </w:tc>
      </w:tr>
      <w:tr w:rsidR="000E377B" w:rsidRPr="004D307F"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6,7</w:t>
            </w:r>
            <w:r w:rsidRPr="004D307F">
              <w:rPr>
                <w:rFonts w:ascii="VIC" w:eastAsia="Arial" w:hAnsi="VIC" w:cs="Times New Roman"/>
                <w:b/>
                <w:bCs/>
                <w:color w:val="011A3C"/>
                <w:sz w:val="24"/>
                <w:szCs w:val="24"/>
                <w:lang w:val="en-GB"/>
              </w:rPr>
              <w:t xml:space="preserve"> </w:t>
            </w:r>
            <w:r w:rsidRPr="004D307F">
              <w:rPr>
                <w:rFonts w:ascii="VIC" w:eastAsia="Arial" w:hAnsi="VIC" w:cs="Times New Roman"/>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117</w:t>
            </w:r>
          </w:p>
        </w:tc>
      </w:tr>
      <w:tr w:rsidR="000E377B" w:rsidRPr="004D307F"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202</w:t>
            </w:r>
          </w:p>
        </w:tc>
      </w:tr>
      <w:tr w:rsidR="000E377B" w:rsidRPr="004D307F"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348</w:t>
            </w:r>
          </w:p>
        </w:tc>
      </w:tr>
    </w:tbl>
    <w:p w14:paraId="4BE68A8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unding calculation</w:t>
      </w:r>
    </w:p>
    <w:p w14:paraId="665E00E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school-level funding is calculated as: </w:t>
      </w:r>
    </w:p>
    <w:p w14:paraId="3F54F11C" w14:textId="77777777" w:rsidR="000E377B" w:rsidRPr="004D307F" w:rsidRDefault="000E377B" w:rsidP="00ED0863">
      <w:pPr>
        <w:numPr>
          <w:ilvl w:val="0"/>
          <w:numId w:val="156"/>
        </w:numPr>
        <w:spacing w:before="120" w:after="120" w:line="360" w:lineRule="atLeast"/>
        <w:contextualSpacing/>
        <w:rPr>
          <w:rFonts w:ascii="VIC" w:eastAsia="Arial" w:hAnsi="VIC" w:cs="Times New Roman"/>
          <w:color w:val="011A3C"/>
          <w:sz w:val="24"/>
        </w:rPr>
      </w:pPr>
      <w:r w:rsidRPr="004D307F">
        <w:rPr>
          <w:rFonts w:ascii="VIC" w:eastAsia="Arial" w:hAnsi="VIC" w:cs="Times New Roman"/>
          <w:color w:val="011A3C"/>
          <w:sz w:val="24"/>
        </w:rPr>
        <w:t xml:space="preserve">Base funding component + (Index x Enrolments x Variable Funding Rate). </w:t>
      </w:r>
    </w:p>
    <w:p w14:paraId="253C855D" w14:textId="0F578137" w:rsidR="003E37AA" w:rsidRPr="004D307F" w:rsidRDefault="000E377B" w:rsidP="00ED0863">
      <w:pPr>
        <w:numPr>
          <w:ilvl w:val="0"/>
          <w:numId w:val="156"/>
        </w:numPr>
        <w:spacing w:before="120" w:after="240" w:line="360" w:lineRule="atLeast"/>
        <w:ind w:left="714" w:hanging="357"/>
        <w:rPr>
          <w:rFonts w:ascii="VIC" w:eastAsia="Times New Roman" w:hAnsi="VIC" w:cs="Times New Roman"/>
          <w:b/>
          <w:bCs/>
          <w:color w:val="011A3C"/>
          <w:sz w:val="24"/>
          <w:szCs w:val="24"/>
          <w:lang w:val="en" w:eastAsia="en-AU"/>
        </w:rPr>
      </w:pPr>
      <w:r w:rsidRPr="004D307F">
        <w:rPr>
          <w:rFonts w:ascii="VIC" w:eastAsia="Arial" w:hAnsi="VIC" w:cs="Times New Roman"/>
          <w:color w:val="011A3C"/>
          <w:sz w:val="24"/>
        </w:rPr>
        <w:t>Where: the variable funding rate for 202</w:t>
      </w:r>
      <w:r w:rsidR="001112BF" w:rsidRPr="004D307F">
        <w:rPr>
          <w:rFonts w:ascii="VIC" w:eastAsia="Arial" w:hAnsi="VIC" w:cs="Times New Roman"/>
          <w:color w:val="011A3C"/>
          <w:sz w:val="24"/>
        </w:rPr>
        <w:t>2</w:t>
      </w:r>
      <w:r w:rsidRPr="004D307F">
        <w:rPr>
          <w:rFonts w:ascii="VIC" w:eastAsia="Arial" w:hAnsi="VIC" w:cs="Times New Roman"/>
          <w:color w:val="011A3C"/>
          <w:sz w:val="24"/>
        </w:rPr>
        <w:t xml:space="preserve"> is $</w:t>
      </w:r>
      <w:r w:rsidR="00400982" w:rsidRPr="004D307F">
        <w:rPr>
          <w:rFonts w:ascii="VIC" w:eastAsia="Arial" w:hAnsi="VIC" w:cs="Times New Roman"/>
          <w:color w:val="011A3C"/>
          <w:sz w:val="24"/>
        </w:rPr>
        <w:t>4</w:t>
      </w:r>
      <w:r w:rsidRPr="004D307F">
        <w:rPr>
          <w:rFonts w:ascii="VIC" w:eastAsia="Arial" w:hAnsi="VIC" w:cs="Times New Roman"/>
          <w:color w:val="011A3C"/>
          <w:sz w:val="24"/>
        </w:rPr>
        <w:t>,</w:t>
      </w:r>
      <w:r w:rsidR="00400982" w:rsidRPr="004D307F">
        <w:rPr>
          <w:rFonts w:ascii="VIC" w:eastAsia="Arial" w:hAnsi="VIC" w:cs="Times New Roman"/>
          <w:color w:val="011A3C"/>
          <w:sz w:val="24"/>
        </w:rPr>
        <w:t>60</w:t>
      </w:r>
      <w:r w:rsidRPr="004D307F">
        <w:rPr>
          <w:rFonts w:ascii="VIC" w:eastAsia="Arial" w:hAnsi="VIC" w:cs="Times New Roman"/>
          <w:color w:val="011A3C"/>
          <w:sz w:val="24"/>
        </w:rPr>
        <w:t xml:space="preserve">0. </w:t>
      </w:r>
    </w:p>
    <w:p w14:paraId="3576A4E2" w14:textId="498F9B10" w:rsidR="000E377B" w:rsidRPr="004D307F" w:rsidRDefault="000E377B" w:rsidP="004D307F">
      <w:pPr>
        <w:spacing w:before="120" w:after="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 of Tier 2 school-level funding calculation for a school</w:t>
      </w:r>
    </w:p>
    <w:p w14:paraId="23A0446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Consider a </w:t>
      </w:r>
      <w:r w:rsidRPr="004D307F">
        <w:rPr>
          <w:rFonts w:ascii="VIC" w:eastAsia="Arial" w:hAnsi="VIC" w:cs="Times New Roman"/>
          <w:color w:val="011A3C"/>
          <w:sz w:val="24"/>
          <w:szCs w:val="24"/>
          <w:u w:val="single"/>
          <w:lang w:val="en-GB"/>
        </w:rPr>
        <w:t>primary</w:t>
      </w:r>
      <w:r w:rsidRPr="004D307F">
        <w:rPr>
          <w:rFonts w:ascii="VIC" w:eastAsia="Arial" w:hAnsi="VIC" w:cs="Times New Roman"/>
          <w:color w:val="011A3C"/>
          <w:sz w:val="24"/>
          <w:szCs w:val="24"/>
          <w:lang w:val="en-GB"/>
        </w:rPr>
        <w:t xml:space="preserve"> school with </w:t>
      </w:r>
      <w:r w:rsidRPr="004D307F">
        <w:rPr>
          <w:rFonts w:ascii="VIC" w:eastAsia="Arial" w:hAnsi="VIC" w:cs="Times New Roman"/>
          <w:color w:val="011A3C"/>
          <w:sz w:val="24"/>
          <w:szCs w:val="24"/>
          <w:u w:val="single"/>
          <w:lang w:val="en-GB"/>
        </w:rPr>
        <w:t>90 enrolments</w:t>
      </w:r>
      <w:r w:rsidRPr="004D307F">
        <w:rPr>
          <w:rFonts w:ascii="VIC" w:eastAsia="Arial" w:hAnsi="VIC" w:cs="Times New Roman"/>
          <w:color w:val="011A3C"/>
          <w:sz w:val="24"/>
          <w:szCs w:val="24"/>
          <w:lang w:val="en-GB"/>
        </w:rPr>
        <w:t xml:space="preserve"> and the following </w:t>
      </w:r>
      <w:r w:rsidRPr="004D307F">
        <w:rPr>
          <w:rFonts w:ascii="VIC" w:eastAsia="Arial" w:hAnsi="VIC" w:cs="Times New Roman"/>
          <w:color w:val="011A3C"/>
          <w:sz w:val="24"/>
          <w:szCs w:val="24"/>
          <w:u w:val="single"/>
          <w:lang w:val="en-GB"/>
        </w:rPr>
        <w:t>SFE</w:t>
      </w:r>
      <w:r w:rsidRPr="004D307F">
        <w:rPr>
          <w:rFonts w:ascii="VIC" w:eastAsia="Arial" w:hAnsi="VIC" w:cs="Times New Roman"/>
          <w:color w:val="011A3C"/>
          <w:sz w:val="24"/>
          <w:szCs w:val="24"/>
          <w:lang w:val="en-GB"/>
        </w:rPr>
        <w:t xml:space="preserve"> distribution: 15% of enrolments are in SFE 1 and SFE 2 category; 15% of </w:t>
      </w:r>
      <w:r w:rsidRPr="004D307F">
        <w:rPr>
          <w:rFonts w:ascii="VIC" w:eastAsia="Arial" w:hAnsi="VIC" w:cs="Times New Roman"/>
          <w:color w:val="011A3C"/>
          <w:sz w:val="24"/>
          <w:szCs w:val="24"/>
          <w:lang w:val="en-GB"/>
        </w:rPr>
        <w:lastRenderedPageBreak/>
        <w:t xml:space="preserve">enrolments are in SFE 3 and SFE 4 category; 25% of enrolments are in SFE 5 category; 45% of enrolments are in SFE 6 and SFE 7 category. </w:t>
      </w:r>
    </w:p>
    <w:p w14:paraId="02C85325"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Base calculation</w:t>
      </w:r>
    </w:p>
    <w:p w14:paraId="5A2A5AD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base would be calculated as:</w:t>
      </w:r>
    </w:p>
    <w:p w14:paraId="3E56AEC5" w14:textId="77777777" w:rsidR="00ED2F0A" w:rsidRPr="004D307F" w:rsidRDefault="00ED2F0A" w:rsidP="004D307F">
      <w:pPr>
        <w:pStyle w:val="NormalWeb"/>
        <w:spacing w:before="120" w:beforeAutospacing="0" w:line="360" w:lineRule="atLeast"/>
        <w:rPr>
          <w:rFonts w:ascii="VIC" w:hAnsi="VIC"/>
          <w:color w:val="011A3C"/>
        </w:rPr>
      </w:pPr>
      <w:r w:rsidRPr="004D307F">
        <w:rPr>
          <w:rFonts w:ascii="VIC" w:hAnsi="VIC"/>
          <w:color w:val="011A3C"/>
        </w:rPr>
        <w:t xml:space="preserve">$5,202 + (90 − 5 enrolments = 85 enrolments) </w:t>
      </w:r>
      <w:r w:rsidRPr="004D307F">
        <w:rPr>
          <w:rFonts w:ascii="VIC" w:hAnsi="VIC" w:hint="eastAsia"/>
          <w:color w:val="011A3C"/>
        </w:rPr>
        <w:t>×</w:t>
      </w:r>
      <w:r w:rsidRPr="004D307F">
        <w:rPr>
          <w:rFonts w:ascii="VIC" w:hAnsi="VIC"/>
          <w:color w:val="011A3C"/>
        </w:rPr>
        <w:t xml:space="preserve"> $273.79 = $28,474.15</w:t>
      </w:r>
    </w:p>
    <w:p w14:paraId="58A5EB7A"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Index calculation</w:t>
      </w:r>
    </w:p>
    <w:p w14:paraId="70478A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he index would be calculated as: </w:t>
      </w:r>
    </w:p>
    <w:p w14:paraId="21692E3A" w14:textId="12A12CEF" w:rsidR="00AF025A"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color w:val="011A3C"/>
          <w:sz w:val="24"/>
          <w:szCs w:val="24"/>
          <w:lang w:val="en-GB"/>
        </w:rPr>
        <w:t xml:space="preserve">(15% x 0.1800) + (15% x 0.1158) + (25% x 0.1127) + (45% x 0.0117) + (1 x 0.0202) + (1 x 0.0348) = </w:t>
      </w:r>
      <w:r w:rsidRPr="004D307F">
        <w:rPr>
          <w:rFonts w:ascii="VIC" w:eastAsia="Arial" w:hAnsi="VIC" w:cs="Times New Roman"/>
          <w:b/>
          <w:bCs/>
          <w:color w:val="011A3C"/>
          <w:sz w:val="24"/>
          <w:szCs w:val="24"/>
          <w:lang w:val="en-GB"/>
        </w:rPr>
        <w:t>0.1328</w:t>
      </w:r>
    </w:p>
    <w:p w14:paraId="6EC01BB0"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Total annual school allocation</w:t>
      </w:r>
    </w:p>
    <w:p w14:paraId="5AF33236"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funding for the example school would be: </w:t>
      </w:r>
    </w:p>
    <w:p w14:paraId="3C664A64" w14:textId="53EE611E" w:rsidR="001112BF" w:rsidRPr="004D307F" w:rsidRDefault="00ED2F0A" w:rsidP="004D307F">
      <w:pPr>
        <w:pStyle w:val="NormalWeb"/>
        <w:spacing w:before="120" w:beforeAutospacing="0" w:line="360" w:lineRule="atLeast"/>
        <w:rPr>
          <w:rFonts w:eastAsia="Arial"/>
        </w:rPr>
      </w:pPr>
      <w:r w:rsidRPr="004D307F">
        <w:rPr>
          <w:rFonts w:ascii="VIC" w:hAnsi="VIC"/>
          <w:color w:val="011A3C"/>
        </w:rPr>
        <w:t xml:space="preserve">$28,474.15 + (0.1328 </w:t>
      </w:r>
      <w:r w:rsidRPr="004D307F">
        <w:rPr>
          <w:rFonts w:ascii="VIC" w:hAnsi="VIC" w:hint="eastAsia"/>
          <w:color w:val="011A3C"/>
        </w:rPr>
        <w:t>×</w:t>
      </w:r>
      <w:r w:rsidRPr="004D307F">
        <w:rPr>
          <w:rFonts w:ascii="VIC" w:hAnsi="VIC"/>
          <w:color w:val="011A3C"/>
        </w:rPr>
        <w:t xml:space="preserve"> 90 </w:t>
      </w:r>
      <w:r w:rsidRPr="004D307F">
        <w:rPr>
          <w:rFonts w:ascii="VIC" w:hAnsi="VIC" w:hint="eastAsia"/>
          <w:color w:val="011A3C"/>
        </w:rPr>
        <w:t>×</w:t>
      </w:r>
      <w:r w:rsidRPr="004D307F">
        <w:rPr>
          <w:rFonts w:ascii="VIC" w:hAnsi="VIC"/>
          <w:color w:val="011A3C"/>
        </w:rPr>
        <w:t xml:space="preserve"> $4,600) = $83,453.35*</w:t>
      </w:r>
    </w:p>
    <w:p w14:paraId="51B519A8" w14:textId="223A1FDA" w:rsidR="00E072B7" w:rsidRPr="004D307F" w:rsidRDefault="000E377B" w:rsidP="004D307F">
      <w:pPr>
        <w:spacing w:line="360" w:lineRule="atLeast"/>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Note this value includes salary on-costs. The central oncosts are not reflected in school budgets.</w:t>
      </w:r>
    </w:p>
    <w:p w14:paraId="2583175C" w14:textId="77777777" w:rsidR="00987916" w:rsidRPr="004D307F" w:rsidRDefault="00987916" w:rsidP="00B566E7">
      <w:pPr>
        <w:pStyle w:val="Heading2"/>
      </w:pPr>
      <w:r w:rsidRPr="004D307F">
        <w:br w:type="page"/>
      </w:r>
    </w:p>
    <w:p w14:paraId="3BB9A787" w14:textId="6A99B35E" w:rsidR="00AD6B17" w:rsidRPr="004D307F" w:rsidRDefault="00AD6B17" w:rsidP="004D307F">
      <w:pPr>
        <w:pStyle w:val="Heading2"/>
      </w:pPr>
      <w:bookmarkStart w:id="44" w:name="_Toc99882745"/>
      <w:r w:rsidRPr="004D307F">
        <w:lastRenderedPageBreak/>
        <w:t xml:space="preserve">Disability Inclusion Tier 3 student-level funding (Reference </w:t>
      </w:r>
      <w:r w:rsidR="00DF6FB6" w:rsidRPr="004D307F">
        <w:t>138</w:t>
      </w:r>
      <w:r w:rsidRPr="004D307F">
        <w:t>)</w:t>
      </w:r>
      <w:bookmarkEnd w:id="44"/>
      <w:r w:rsidRPr="004D307F">
        <w:t> </w:t>
      </w:r>
    </w:p>
    <w:p w14:paraId="5C5CC700"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Disability Inclusion reform package introduces a new funding and support model for students with disability over a staged rollout between 2021 to 2025. Refer to:</w:t>
      </w:r>
      <w:r w:rsidRPr="004D307F">
        <w:rPr>
          <w:rFonts w:ascii="Calibri" w:eastAsia="Times New Roman" w:hAnsi="Calibri" w:cs="Calibri"/>
          <w:color w:val="011A3C"/>
          <w:sz w:val="24"/>
          <w:szCs w:val="24"/>
          <w:lang w:eastAsia="en-AU"/>
        </w:rPr>
        <w:t> </w:t>
      </w:r>
      <w:hyperlink r:id="rId71" w:history="1">
        <w:r w:rsidRPr="004D307F">
          <w:rPr>
            <w:rStyle w:val="Hyperlink"/>
            <w:rFonts w:ascii="VIC" w:hAnsi="VIC" w:cs="Arial"/>
            <w:color w:val="1855BF"/>
            <w:sz w:val="24"/>
            <w:szCs w:val="24"/>
          </w:rPr>
          <w:t>Disability Inclusion Funding and Support</w:t>
        </w:r>
      </w:hyperlink>
      <w:r w:rsidRPr="004D307F">
        <w:rPr>
          <w:rFonts w:ascii="VIC" w:eastAsia="Times New Roman" w:hAnsi="VIC" w:cs="Arial"/>
          <w:color w:val="011A3C"/>
          <w:sz w:val="24"/>
          <w:szCs w:val="24"/>
          <w:lang w:eastAsia="en-AU"/>
        </w:rPr>
        <w:t>.</w:t>
      </w:r>
    </w:p>
    <w:p w14:paraId="6E4B267C"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individual-level funding builds on the </w:t>
      </w:r>
      <w:hyperlink r:id="rId72" w:history="1">
        <w:r w:rsidRPr="004D307F">
          <w:rPr>
            <w:rStyle w:val="Hyperlink"/>
            <w:rFonts w:ascii="VIC" w:hAnsi="VIC" w:cs="Arial"/>
            <w:color w:val="1855BF"/>
            <w:sz w:val="24"/>
            <w:szCs w:val="24"/>
          </w:rPr>
          <w:t>core student learning allocation</w:t>
        </w:r>
      </w:hyperlink>
      <w:r w:rsidRPr="004D307F">
        <w:rPr>
          <w:rFonts w:ascii="Calibri" w:eastAsia="Times New Roman" w:hAnsi="Calibri" w:cs="Calibri"/>
          <w:color w:val="011A3C"/>
          <w:sz w:val="24"/>
          <w:szCs w:val="24"/>
          <w:lang w:eastAsia="en-AU"/>
        </w:rPr>
        <w:t> </w:t>
      </w:r>
      <w:r w:rsidRPr="004D307F">
        <w:rPr>
          <w:rFonts w:ascii="VIC" w:eastAsia="Times New Roman" w:hAnsi="VIC" w:cs="Arial"/>
          <w:color w:val="011A3C"/>
          <w:sz w:val="24"/>
          <w:szCs w:val="24"/>
          <w:lang w:eastAsia="en-AU"/>
        </w:rPr>
        <w:t xml:space="preserve">and </w:t>
      </w:r>
      <w:hyperlink r:id="rId73" w:history="1">
        <w:r w:rsidRPr="004D307F">
          <w:rPr>
            <w:rStyle w:val="Hyperlink"/>
            <w:rFonts w:ascii="VIC" w:hAnsi="VIC" w:cs="Arial"/>
            <w:sz w:val="24"/>
            <w:szCs w:val="24"/>
          </w:rPr>
          <w:t>Tier 2</w:t>
        </w:r>
      </w:hyperlink>
      <w:r w:rsidRPr="004D307F">
        <w:rPr>
          <w:rFonts w:ascii="VIC" w:eastAsia="Times New Roman" w:hAnsi="VIC" w:cs="Arial"/>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74" w:history="1">
        <w:r w:rsidRPr="004D307F">
          <w:rPr>
            <w:rStyle w:val="Hyperlink"/>
            <w:rFonts w:ascii="VIC" w:hAnsi="VIC" w:cs="Arial"/>
            <w:sz w:val="24"/>
            <w:szCs w:val="24"/>
          </w:rPr>
          <w:t>Program for Students with Disabilities</w:t>
        </w:r>
      </w:hyperlink>
      <w:r w:rsidRPr="004D307F">
        <w:rPr>
          <w:rFonts w:ascii="VIC" w:eastAsia="Times New Roman" w:hAnsi="VIC" w:cs="Arial"/>
          <w:color w:val="011A3C"/>
          <w:sz w:val="24"/>
          <w:szCs w:val="24"/>
          <w:lang w:eastAsia="en-AU"/>
        </w:rPr>
        <w:t>.</w:t>
      </w:r>
    </w:p>
    <w:p w14:paraId="54105AEE" w14:textId="0AB2B3FE"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allocations are based on</w:t>
      </w:r>
      <w:r w:rsidRPr="004D307F">
        <w:rPr>
          <w:rFonts w:ascii="VIC" w:hAnsi="VIC"/>
        </w:rPr>
        <w:t xml:space="preserve"> </w:t>
      </w:r>
      <w:r w:rsidRPr="004D307F">
        <w:rPr>
          <w:rFonts w:ascii="VIC" w:eastAsia="Times New Roman" w:hAnsi="VIC" w:cs="Arial"/>
          <w:color w:val="011A3C"/>
          <w:sz w:val="24"/>
          <w:szCs w:val="24"/>
          <w:lang w:eastAsia="en-AU"/>
        </w:rPr>
        <w:t xml:space="preserve">the strengths and needs of students with disabilities and the associated levels of adjustment captured in the </w:t>
      </w:r>
      <w:r w:rsidRPr="000F2A00">
        <w:rPr>
          <w:rFonts w:ascii="VIC" w:hAnsi="VIC" w:cs="Arial"/>
          <w:sz w:val="24"/>
          <w:szCs w:val="24"/>
        </w:rPr>
        <w:t>Disability Inclusion Profile</w:t>
      </w:r>
      <w:r w:rsidRPr="004D307F">
        <w:rPr>
          <w:rFonts w:ascii="VIC" w:eastAsia="Times New Roman" w:hAnsi="VIC" w:cs="Arial"/>
          <w:color w:val="011A3C"/>
          <w:sz w:val="24"/>
          <w:szCs w:val="24"/>
          <w:lang w:eastAsia="en-AU"/>
        </w:rPr>
        <w:t xml:space="preserve"> (the Profile). The Profile record levels of adjustment against 31 educational activities, across 6 domains. Refer to: </w:t>
      </w:r>
      <w:hyperlink r:id="rId75" w:history="1">
        <w:r w:rsidRPr="004D307F">
          <w:rPr>
            <w:rStyle w:val="Hyperlink"/>
            <w:rFonts w:ascii="VIC" w:hAnsi="VIC" w:cs="Arial"/>
            <w:sz w:val="24"/>
            <w:szCs w:val="24"/>
          </w:rPr>
          <w:t>Disability Inclusion Profile</w:t>
        </w:r>
      </w:hyperlink>
      <w:r w:rsidRPr="004D307F">
        <w:rPr>
          <w:rFonts w:ascii="VIC" w:eastAsia="Times New Roman" w:hAnsi="VIC" w:cs="Arial"/>
          <w:color w:val="011A3C"/>
          <w:sz w:val="24"/>
          <w:szCs w:val="24"/>
          <w:lang w:eastAsia="en-AU"/>
        </w:rPr>
        <w:t xml:space="preserve">. </w:t>
      </w:r>
    </w:p>
    <w:p w14:paraId="127D4E48"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C30D042"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following school types are eligible for Tier 3 funding:</w:t>
      </w:r>
    </w:p>
    <w:p w14:paraId="27B26558" w14:textId="5D29DE16"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Primary (excluding </w:t>
      </w:r>
      <w:r w:rsidR="00AC2E56">
        <w:rPr>
          <w:rFonts w:ascii="VIC" w:eastAsia="Times New Roman" w:hAnsi="VIC" w:cs="Arial"/>
          <w:color w:val="011A3C"/>
          <w:sz w:val="24"/>
          <w:szCs w:val="24"/>
          <w:lang w:eastAsia="en-AU"/>
        </w:rPr>
        <w:t>d</w:t>
      </w:r>
      <w:r w:rsidRPr="004D307F">
        <w:rPr>
          <w:rFonts w:ascii="VIC" w:eastAsia="Times New Roman" w:hAnsi="VIC" w:cs="Arial"/>
          <w:color w:val="011A3C"/>
          <w:sz w:val="24"/>
          <w:szCs w:val="24"/>
          <w:lang w:eastAsia="en-AU"/>
        </w:rPr>
        <w:t>eaf facilities)</w:t>
      </w:r>
    </w:p>
    <w:p w14:paraId="01E6B411"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econdary</w:t>
      </w:r>
    </w:p>
    <w:p w14:paraId="0A96B484"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imary/Secondary Combined</w:t>
      </w:r>
    </w:p>
    <w:p w14:paraId="5297D23E"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pecialist</w:t>
      </w:r>
    </w:p>
    <w:p w14:paraId="25697E6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is considered eligible for Tier 3 dependent meeting two criteria summarised as follows:</w:t>
      </w:r>
    </w:p>
    <w:p w14:paraId="5B227FC5"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vidence of disability or functional need as determined by (at least one of):</w:t>
      </w:r>
    </w:p>
    <w:p w14:paraId="558C804E"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measured functional capacity limit (Vineland Composite score of 70 or below)</w:t>
      </w:r>
    </w:p>
    <w:p w14:paraId="0A232514"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evidence of a diagnosed condition </w:t>
      </w:r>
    </w:p>
    <w:p w14:paraId="01522398"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nhanced moderation pathway</w:t>
      </w:r>
    </w:p>
    <w:p w14:paraId="472C41F4"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ofile-related (at least one of):</w:t>
      </w:r>
    </w:p>
    <w:p w14:paraId="07EB0F47" w14:textId="59ADDA40"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lastRenderedPageBreak/>
        <w:t>greater than or equal to</w:t>
      </w:r>
      <w:r w:rsidR="00AD6B17" w:rsidRPr="004D307F">
        <w:rPr>
          <w:rFonts w:ascii="VIC" w:eastAsia="Times New Roman" w:hAnsi="VIC" w:cs="Arial"/>
          <w:color w:val="011A3C"/>
          <w:sz w:val="24"/>
          <w:szCs w:val="24"/>
          <w:lang w:eastAsia="en-AU"/>
        </w:rPr>
        <w:t xml:space="preserve"> 8 educational activities requiring Substantial or higher adjustment </w:t>
      </w:r>
    </w:p>
    <w:p w14:paraId="5FB5C95E" w14:textId="46007686"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t>greater than or equal to</w:t>
      </w:r>
      <w:r w:rsidR="00AD6B17" w:rsidRPr="004D307F">
        <w:rPr>
          <w:rFonts w:ascii="VIC" w:eastAsia="Times New Roman" w:hAnsi="VIC" w:cs="Arial"/>
          <w:color w:val="011A3C"/>
          <w:sz w:val="24"/>
          <w:szCs w:val="24"/>
          <w:lang w:eastAsia="en-AU"/>
        </w:rPr>
        <w:t xml:space="preserve"> 3 educational activities requiring Extensive adjustment</w:t>
      </w:r>
    </w:p>
    <w:p w14:paraId="4913575D" w14:textId="53F5B79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For more information on Tier 3 eligibility refer to: </w:t>
      </w:r>
      <w:hyperlink r:id="rId76" w:history="1">
        <w:r w:rsidRPr="004D307F">
          <w:rPr>
            <w:rStyle w:val="Hyperlink"/>
            <w:rFonts w:ascii="VIC" w:hAnsi="VIC" w:cs="Arial"/>
            <w:sz w:val="24"/>
            <w:szCs w:val="24"/>
          </w:rPr>
          <w:t>Disability Inclusion Funding and Support</w:t>
        </w:r>
      </w:hyperlink>
      <w:r w:rsidRPr="004D307F">
        <w:rPr>
          <w:rFonts w:ascii="VIC" w:eastAsia="Times New Roman" w:hAnsi="VIC" w:cs="Arial"/>
          <w:color w:val="011A3C"/>
          <w:sz w:val="24"/>
          <w:szCs w:val="24"/>
          <w:lang w:eastAsia="en-AU"/>
        </w:rPr>
        <w:t>.</w:t>
      </w:r>
    </w:p>
    <w:p w14:paraId="060B5485"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3 calculation</w:t>
      </w:r>
    </w:p>
    <w:p w14:paraId="7BB61B9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is calculated using the following formula:</w:t>
      </w:r>
    </w:p>
    <w:p w14:paraId="144DC002" w14:textId="0E295FB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funding </w:t>
      </w:r>
      <w:r w:rsidRPr="004D307F">
        <w:rPr>
          <w:rFonts w:ascii="VIC" w:eastAsia="Times New Roman" w:hAnsi="VIC" w:cs="Arial"/>
          <w:color w:val="011A3C"/>
          <w:sz w:val="24"/>
          <w:szCs w:val="24"/>
          <w:lang w:eastAsia="en-AU"/>
        </w:rPr>
        <w:tab/>
        <w:t xml:space="preserve">= weighted scor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funding rate </w:t>
      </w:r>
    </w:p>
    <w:p w14:paraId="05CBD749"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w:t>
      </w:r>
    </w:p>
    <w:p w14:paraId="780EB4BA"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Funding rate</w:t>
      </w:r>
    </w:p>
    <w:p w14:paraId="500722AC"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flat rate of $630 applies in 2022.</w:t>
      </w:r>
    </w:p>
    <w:p w14:paraId="3CC9FE38"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nnual allocation</w:t>
      </w:r>
    </w:p>
    <w:p w14:paraId="7773E15A" w14:textId="7AC751A4"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Tier 3 funding * enrolment time fraction * portion of the year funding is active</w:t>
      </w:r>
    </w:p>
    <w:p w14:paraId="339941C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197CD0A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p>
    <w:p w14:paraId="645D3EFA"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Example of Tier 3 student-level funding calculation</w:t>
      </w:r>
    </w:p>
    <w:p w14:paraId="6845F2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p>
    <w:p w14:paraId="1B00E81D"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 calculation</w:t>
      </w:r>
    </w:p>
    <w:p w14:paraId="0CD55FEE" w14:textId="49EDBEA9" w:rsidR="00AD6B17" w:rsidRPr="004D307F" w:rsidRDefault="00AD6B17" w:rsidP="004D307F">
      <w:pPr>
        <w:spacing w:before="100" w:beforeAutospacing="1" w:after="100" w:afterAutospacing="1" w:line="360" w:lineRule="atLeast"/>
        <w:outlineLvl w:val="3"/>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student’s levels of adjustment across the 31 educational activities transformed into scores between 0</w:t>
      </w:r>
      <w:r w:rsidR="003457D4">
        <w:rPr>
          <w:rFonts w:ascii="VIC" w:eastAsia="Times New Roman" w:hAnsi="VIC" w:cs="Arial"/>
          <w:color w:val="011A3C"/>
          <w:sz w:val="24"/>
          <w:szCs w:val="24"/>
          <w:lang w:eastAsia="en-AU"/>
        </w:rPr>
        <w:t xml:space="preserve"> to </w:t>
      </w:r>
      <w:r w:rsidRPr="004D307F">
        <w:rPr>
          <w:rFonts w:ascii="VIC" w:eastAsia="Times New Roman" w:hAnsi="VIC" w:cs="Arial"/>
          <w:color w:val="011A3C"/>
          <w:sz w:val="24"/>
          <w:szCs w:val="24"/>
          <w:lang w:eastAsia="en-AU"/>
        </w:rPr>
        <w:t>4 and are weighted based on their domain and standardised to produce a total weighted score of 47.25.</w:t>
      </w:r>
    </w:p>
    <w:p w14:paraId="70CDD432"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llocation calculation</w:t>
      </w:r>
    </w:p>
    <w:p w14:paraId="23527ED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would be calculated as:</w:t>
      </w:r>
    </w:p>
    <w:p w14:paraId="2ED907E6" w14:textId="2555E50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w:t>
      </w:r>
      <w:r w:rsidRPr="004D307F">
        <w:rPr>
          <w:rFonts w:ascii="VIC" w:eastAsia="Times New Roman" w:hAnsi="VIC" w:cs="Arial"/>
          <w:color w:val="011A3C"/>
          <w:sz w:val="24"/>
          <w:szCs w:val="24"/>
          <w:lang w:eastAsia="en-AU"/>
        </w:rPr>
        <w:tab/>
        <w:t>= weighted score</w:t>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funding rate</w:t>
      </w:r>
    </w:p>
    <w:p w14:paraId="5710DDD1" w14:textId="132195B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47.25</w:t>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630</w:t>
      </w:r>
    </w:p>
    <w:p w14:paraId="3D1A7DE8"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29,767.50</w:t>
      </w:r>
    </w:p>
    <w:p w14:paraId="3C5D051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that the student attracts for the year is determined as follows:</w:t>
      </w:r>
    </w:p>
    <w:p w14:paraId="5799656D" w14:textId="3A63BA0B"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xml:space="preserve">= annual rat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enrolment time fraction </w:t>
      </w:r>
      <w:r w:rsidR="003457D4" w:rsidRPr="003457D4">
        <w:rPr>
          <w:rFonts w:ascii="VIC" w:eastAsia="Times New Roman" w:hAnsi="VIC" w:cs="Arial"/>
          <w:color w:val="011A3C"/>
          <w:sz w:val="24"/>
          <w:szCs w:val="24"/>
          <w:lang w:eastAsia="en-AU"/>
        </w:rPr>
        <w:t>×</w:t>
      </w:r>
    </w:p>
    <w:p w14:paraId="32D4DC2B"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xml:space="preserve">  portion of the year funding is active</w:t>
      </w:r>
    </w:p>
    <w:p w14:paraId="2B0F21BC" w14:textId="3AC377CF"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xml:space="preserve">= $29,767.50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1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0.75</w:t>
      </w:r>
    </w:p>
    <w:p w14:paraId="7E8DE10A"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22,325.63</w:t>
      </w:r>
    </w:p>
    <w:p w14:paraId="129CA62E" w14:textId="02B3864C"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Student Support Group (SSG) is notified by the school contact of the Tier 3 funding via the School Resource Notification, which provides an indication </w:t>
      </w:r>
      <w:r w:rsidRPr="004D307F">
        <w:rPr>
          <w:rFonts w:ascii="VIC" w:eastAsia="Times New Roman" w:hAnsi="VIC" w:cs="Arial"/>
          <w:color w:val="011A3C"/>
          <w:sz w:val="24"/>
          <w:szCs w:val="24"/>
          <w:lang w:eastAsia="en-AU"/>
        </w:rPr>
        <w:lastRenderedPageBreak/>
        <w:t>of the annual rate. The allocation is then typically reflected in the school’s budget at the end of the term.</w:t>
      </w:r>
    </w:p>
    <w:p w14:paraId="1E9FF6E6"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Enrolment, </w:t>
      </w:r>
      <w:proofErr w:type="gramStart"/>
      <w:r w:rsidRPr="004D307F">
        <w:rPr>
          <w:rFonts w:ascii="VIC" w:eastAsia="Times New Roman" w:hAnsi="VIC" w:cs="Times New Roman"/>
          <w:b/>
          <w:bCs/>
          <w:color w:val="011A3C"/>
          <w:sz w:val="27"/>
          <w:szCs w:val="27"/>
          <w:lang w:val="en" w:eastAsia="en-AU"/>
        </w:rPr>
        <w:t>budget</w:t>
      </w:r>
      <w:proofErr w:type="gramEnd"/>
      <w:r w:rsidRPr="004D307F">
        <w:rPr>
          <w:rFonts w:ascii="VIC" w:eastAsia="Times New Roman" w:hAnsi="VIC" w:cs="Times New Roman"/>
          <w:b/>
          <w:bCs/>
          <w:color w:val="011A3C"/>
          <w:sz w:val="27"/>
          <w:szCs w:val="27"/>
          <w:lang w:val="en" w:eastAsia="en-AU"/>
        </w:rPr>
        <w:t xml:space="preserve"> and reporting information</w:t>
      </w:r>
    </w:p>
    <w:p w14:paraId="79CF944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allocations are made according to Profiles completed prior to budget-critical dates early in each term.</w:t>
      </w:r>
    </w:p>
    <w:p w14:paraId="2B77F62E"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Indicative Student Resource Package (SRP) is based on Profile and enrolment information as at Term 3 the year prior. Allocations are updated in the Confirmed SRP, capturing enrolment and application changes that occur between Term 3 and Term 1.</w:t>
      </w:r>
    </w:p>
    <w:p w14:paraId="342C17C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chools should make local arrangements to transfer resources for enrolment changes occurring during term.</w:t>
      </w:r>
    </w:p>
    <w:p w14:paraId="227AE5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greement has been reached that a student is enrolled and attends two schools, the allocation will be provided on a pro-rata basis consistent with the enrolment details contained in CASES21.</w:t>
      </w:r>
    </w:p>
    <w:p w14:paraId="5FBE8132"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Schools are provided with School Resource Notifications providing an indication of a student’s annual rate at finalisation of their Disability Inclusion Profile. Accurate allocation information is provided to schools through termly Tier 3 student-level funding allocation reports. Allocation detail in these reports should be reviewed against School Resource Notifications and students’ CASES enrolment information, and any queries raised through an email to the </w:t>
      </w:r>
      <w:hyperlink r:id="rId77" w:history="1">
        <w:r w:rsidRPr="004D307F">
          <w:rPr>
            <w:rStyle w:val="Hyperlink"/>
            <w:rFonts w:ascii="VIC" w:hAnsi="VIC" w:cs="Arial"/>
            <w:sz w:val="24"/>
            <w:szCs w:val="24"/>
          </w:rPr>
          <w:t>Disability Inclusion Outcomes mailbox</w:t>
        </w:r>
      </w:hyperlink>
      <w:r w:rsidRPr="004D307F">
        <w:rPr>
          <w:rFonts w:ascii="VIC" w:eastAsia="Times New Roman" w:hAnsi="VIC" w:cs="Arial"/>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0CE05002" w14:textId="146A105B" w:rsidR="005965D3" w:rsidRPr="004D307F" w:rsidRDefault="005965D3" w:rsidP="004D307F">
      <w:pPr>
        <w:pStyle w:val="NormalWeb"/>
        <w:spacing w:line="360" w:lineRule="atLeast"/>
        <w:rPr>
          <w:rFonts w:ascii="VIC-Regular" w:hAnsi="VIC-Regular"/>
          <w:color w:val="011A3C"/>
        </w:rPr>
      </w:pPr>
    </w:p>
    <w:p w14:paraId="44022C4E" w14:textId="77777777" w:rsidR="005965D3" w:rsidRPr="004D307F" w:rsidRDefault="005965D3" w:rsidP="00F66851">
      <w:pPr>
        <w:pStyle w:val="NormalWeb"/>
        <w:rPr>
          <w:rFonts w:ascii="VIC-Regular" w:hAnsi="VIC-Regular"/>
          <w:color w:val="011A3C"/>
        </w:rPr>
      </w:pPr>
    </w:p>
    <w:p w14:paraId="724D256D" w14:textId="77777777" w:rsidR="007B0EF6" w:rsidRPr="004D307F" w:rsidRDefault="007B0EF6">
      <w:pPr>
        <w:rPr>
          <w:rFonts w:asciiTheme="majorHAnsi" w:eastAsia="Times New Roman" w:hAnsiTheme="majorHAnsi" w:cs="Times New Roman"/>
          <w:b/>
          <w:bCs/>
          <w:color w:val="323E4F" w:themeColor="text2" w:themeShade="BF"/>
          <w:kern w:val="36"/>
          <w:sz w:val="48"/>
          <w:szCs w:val="48"/>
          <w:lang w:eastAsia="en-AU"/>
        </w:rPr>
      </w:pPr>
      <w:r w:rsidRPr="004D307F">
        <w:br w:type="page"/>
      </w:r>
    </w:p>
    <w:p w14:paraId="71655CB5" w14:textId="77F0D10D" w:rsidR="00ED4312" w:rsidRPr="004D307F" w:rsidRDefault="00ED4312" w:rsidP="000F3581">
      <w:pPr>
        <w:pStyle w:val="Heading1"/>
      </w:pPr>
      <w:bookmarkStart w:id="45" w:name="_Toc99882746"/>
      <w:r w:rsidRPr="004D307F">
        <w:lastRenderedPageBreak/>
        <w:t>School Infrastructure</w:t>
      </w:r>
      <w:bookmarkEnd w:id="45"/>
      <w:r w:rsidRPr="004D307F">
        <w:t xml:space="preserve"> </w:t>
      </w:r>
    </w:p>
    <w:p w14:paraId="19C0FD4F"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b/>
          <w:bCs/>
          <w:sz w:val="36"/>
          <w:szCs w:val="36"/>
          <w:lang w:val="en"/>
        </w:rPr>
      </w:pPr>
      <w:r w:rsidRPr="004D307F">
        <w:rPr>
          <w:rFonts w:ascii="VIC" w:eastAsia="Times New Roman" w:hAnsi="VIC" w:cs="Times New Roman"/>
          <w:sz w:val="36"/>
          <w:szCs w:val="36"/>
          <w:lang w:val="en" w:eastAsia="en-AU"/>
        </w:rPr>
        <w:t>Policy</w:t>
      </w:r>
    </w:p>
    <w:p w14:paraId="1BC26F35" w14:textId="77777777"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This policy provides information about how funding is allocated to schools through the Student Resource Package for school infrastructure.</w:t>
      </w:r>
    </w:p>
    <w:p w14:paraId="0D30FDE1"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sz w:val="36"/>
          <w:szCs w:val="36"/>
          <w:lang w:val="en"/>
        </w:rPr>
      </w:pPr>
      <w:r w:rsidRPr="004D307F">
        <w:rPr>
          <w:rFonts w:ascii="VIC" w:eastAsia="Times New Roman" w:hAnsi="VIC" w:cs="Times New Roman"/>
          <w:sz w:val="36"/>
          <w:szCs w:val="36"/>
          <w:lang w:val="en" w:eastAsia="en-AU"/>
        </w:rPr>
        <w:t>Details</w:t>
      </w:r>
    </w:p>
    <w:p w14:paraId="2B884801" w14:textId="2FB78CEE"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School based funding’ is one of three categories of funding provided for by the Student Resource Package (SRP). Funding for ‘school infrastructure’ is one type of school-based funding provided to schools. The other type of </w:t>
      </w:r>
      <w:r w:rsidR="00AF025A" w:rsidRPr="004D307F">
        <w:rPr>
          <w:rFonts w:ascii="VIC-Regular" w:hAnsi="VIC-Regular"/>
          <w:color w:val="011A3C"/>
          <w:lang w:val="en"/>
        </w:rPr>
        <w:t>school-based</w:t>
      </w:r>
      <w:r w:rsidRPr="004D307F">
        <w:rPr>
          <w:rFonts w:ascii="VIC-Regular" w:hAnsi="VIC-Regular"/>
          <w:color w:val="011A3C"/>
          <w:lang w:val="en"/>
        </w:rPr>
        <w:t xml:space="preserve"> funding is funding for School Specific Programs.</w:t>
      </w:r>
    </w:p>
    <w:p w14:paraId="263F08BC" w14:textId="1087F21C"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The school infrastructure component provides funding for school facilities and programs specific to individual schools. The </w:t>
      </w:r>
      <w:r w:rsidR="009C379F" w:rsidRPr="004D307F">
        <w:rPr>
          <w:rFonts w:ascii="VIC-Regular" w:hAnsi="VIC-Regular"/>
          <w:color w:val="011A3C"/>
          <w:lang w:val="en"/>
        </w:rPr>
        <w:t xml:space="preserve">infrastructure </w:t>
      </w:r>
      <w:r w:rsidR="00D97AC3" w:rsidRPr="004D307F">
        <w:rPr>
          <w:rFonts w:ascii="VIC-Regular" w:hAnsi="VIC-Regular"/>
          <w:color w:val="011A3C"/>
          <w:lang w:val="en"/>
        </w:rPr>
        <w:t>section provides</w:t>
      </w:r>
      <w:r w:rsidRPr="004D307F">
        <w:rPr>
          <w:rFonts w:ascii="VIC-Regular" w:hAnsi="VIC-Regular"/>
          <w:color w:val="011A3C"/>
          <w:lang w:val="en"/>
        </w:rPr>
        <w:t xml:space="preserve"> information about the following specific types of infrastructure funding:</w:t>
      </w:r>
    </w:p>
    <w:p w14:paraId="5B3EDAE1"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ontract cleaning</w:t>
      </w:r>
    </w:p>
    <w:p w14:paraId="155FC7A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ross infection prevention allowance</w:t>
      </w:r>
    </w:p>
    <w:p w14:paraId="167A0F75"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leaning minimum allowance</w:t>
      </w:r>
    </w:p>
    <w:p w14:paraId="63AFB62C"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Grounds allowance</w:t>
      </w:r>
    </w:p>
    <w:p w14:paraId="66EC987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Building area allowance</w:t>
      </w:r>
    </w:p>
    <w:p w14:paraId="1DA0F474"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proofErr w:type="gramStart"/>
      <w:r w:rsidRPr="004D307F">
        <w:rPr>
          <w:rFonts w:ascii="VIC-Regular" w:hAnsi="VIC-Regular"/>
          <w:color w:val="011A3C"/>
          <w:lang w:val="en"/>
        </w:rPr>
        <w:t>Split-site</w:t>
      </w:r>
      <w:proofErr w:type="gramEnd"/>
      <w:r w:rsidRPr="004D307F">
        <w:rPr>
          <w:rFonts w:ascii="VIC-Regular" w:hAnsi="VIC-Regular"/>
          <w:color w:val="011A3C"/>
          <w:lang w:val="en"/>
        </w:rPr>
        <w:t>/Multi-site allowance</w:t>
      </w:r>
    </w:p>
    <w:p w14:paraId="42CED1F8"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Utilities</w:t>
      </w:r>
    </w:p>
    <w:p w14:paraId="1359EA0B"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Maintenance</w:t>
      </w:r>
    </w:p>
    <w:p w14:paraId="7B745E64" w14:textId="4A5FDA23"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 xml:space="preserve">Annual contracts and </w:t>
      </w:r>
      <w:r w:rsidR="009C379F" w:rsidRPr="004D307F">
        <w:rPr>
          <w:rFonts w:ascii="VIC-Regular" w:hAnsi="VIC-Regular"/>
          <w:color w:val="011A3C"/>
          <w:lang w:val="en"/>
        </w:rPr>
        <w:t>Essential Safety Measures (ESM)</w:t>
      </w:r>
    </w:p>
    <w:p w14:paraId="3A561D96"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Workers’ compensation</w:t>
      </w:r>
    </w:p>
    <w:p w14:paraId="4564E8F4" w14:textId="12F818A6" w:rsidR="00D97AC3" w:rsidRPr="004D307F" w:rsidRDefault="00ED4312" w:rsidP="000D106B">
      <w:pPr>
        <w:pStyle w:val="NormalWeb"/>
        <w:spacing w:line="360" w:lineRule="atLeast"/>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67A6CF74" w14:textId="77777777" w:rsidR="00D97AC3" w:rsidRPr="004D307F" w:rsidRDefault="00D97AC3">
      <w:pPr>
        <w:rPr>
          <w:rFonts w:asciiTheme="majorHAnsi" w:eastAsia="Times New Roman" w:hAnsiTheme="majorHAnsi" w:cstheme="majorBidi"/>
          <w:b/>
          <w:color w:val="2F5496" w:themeColor="accent1" w:themeShade="BF"/>
          <w:sz w:val="36"/>
          <w:szCs w:val="26"/>
          <w:lang w:val="en" w:eastAsia="en-AU"/>
        </w:rPr>
      </w:pPr>
      <w:r w:rsidRPr="004D307F">
        <w:br w:type="page"/>
      </w:r>
    </w:p>
    <w:p w14:paraId="04BC7847" w14:textId="77777777" w:rsidR="00F01BB5" w:rsidRPr="004D307F" w:rsidRDefault="00F01BB5"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bookmarkStart w:id="46" w:name="_Hlk83632973"/>
      <w:r w:rsidRPr="004D307F">
        <w:rPr>
          <w:rFonts w:asciiTheme="majorHAnsi" w:eastAsia="Times New Roman" w:hAnsiTheme="majorHAnsi" w:cstheme="majorBidi"/>
          <w:b/>
          <w:color w:val="2F5496" w:themeColor="accent1" w:themeShade="BF"/>
          <w:sz w:val="36"/>
          <w:szCs w:val="26"/>
          <w:lang w:val="en" w:eastAsia="en-AU"/>
        </w:rPr>
        <w:lastRenderedPageBreak/>
        <w:t>Contract cleaning (Reference 28)</w:t>
      </w:r>
    </w:p>
    <w:p w14:paraId="4D5EE9B9"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bookmarkStart w:id="47" w:name="_Hlk97902551"/>
      <w:r w:rsidRPr="004D307F">
        <w:rPr>
          <w:rFonts w:ascii="VIC-Bold" w:eastAsia="Times New Roman" w:hAnsi="VIC-Bold" w:cs="Times New Roman"/>
          <w:b/>
          <w:bCs/>
          <w:color w:val="011A3C"/>
          <w:sz w:val="27"/>
          <w:szCs w:val="27"/>
          <w:lang w:val="en" w:eastAsia="en-AU"/>
        </w:rPr>
        <w:t>Funding for contract cleaning</w:t>
      </w:r>
    </w:p>
    <w:p w14:paraId="4D39454F"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 funding for contract cleaning is included in the SRP based on normal and low-use areas as determined by cleanable spaces identified in the </w:t>
      </w:r>
      <w:hyperlink r:id="rId78" w:history="1">
        <w:r w:rsidRPr="004D307F">
          <w:rPr>
            <w:rFonts w:ascii="VIC-Regular" w:eastAsia="Times New Roman" w:hAnsi="VIC-Regular" w:cs="Times New Roman"/>
            <w:color w:val="011A3C"/>
            <w:sz w:val="24"/>
            <w:szCs w:val="24"/>
            <w:lang w:val="en" w:eastAsia="en-AU"/>
          </w:rPr>
          <w:t>school's facilities schedule</w:t>
        </w:r>
      </w:hyperlink>
      <w:r w:rsidRPr="004D307F">
        <w:rPr>
          <w:rFonts w:ascii="VIC-Regular" w:eastAsia="Times New Roman" w:hAnsi="VIC-Regular" w:cs="Times New Roman"/>
          <w:color w:val="011A3C"/>
          <w:sz w:val="24"/>
          <w:szCs w:val="24"/>
          <w:lang w:val="en" w:eastAsia="en-AU"/>
        </w:rPr>
        <w:t>.</w:t>
      </w:r>
    </w:p>
    <w:p w14:paraId="2924BF2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cleaning allocation </w:t>
      </w:r>
      <w:r w:rsidRPr="004D307F">
        <w:rPr>
          <w:rFonts w:ascii="VIC-Regular" w:eastAsia="Times New Roman" w:hAnsi="VIC-Regular" w:cs="Times New Roman"/>
          <w:color w:val="011A3C"/>
          <w:sz w:val="24"/>
          <w:szCs w:val="24"/>
          <w:u w:val="single"/>
          <w:lang w:val="en" w:eastAsia="en-AU"/>
        </w:rPr>
        <w:t>does not</w:t>
      </w:r>
      <w:r w:rsidRPr="004D307F">
        <w:rPr>
          <w:rFonts w:ascii="VIC-Regular" w:eastAsia="Times New Roman" w:hAnsi="VIC-Regular" w:cs="Times New Roman"/>
          <w:color w:val="011A3C"/>
          <w:sz w:val="24"/>
          <w:szCs w:val="24"/>
          <w:lang w:val="en" w:eastAsia="en-AU"/>
        </w:rPr>
        <w:t xml:space="preserve"> include provision for the cost of school consumables such as toilet paper, paper towels, soap, disinfectant blocks, hand </w:t>
      </w:r>
      <w:proofErr w:type="spellStart"/>
      <w:r w:rsidRPr="004D307F">
        <w:rPr>
          <w:rFonts w:ascii="VIC-Regular" w:eastAsia="Times New Roman" w:hAnsi="VIC-Regular" w:cs="Times New Roman"/>
          <w:color w:val="011A3C"/>
          <w:sz w:val="24"/>
          <w:szCs w:val="24"/>
          <w:lang w:val="en" w:eastAsia="en-AU"/>
        </w:rPr>
        <w:t>sanitiser</w:t>
      </w:r>
      <w:proofErr w:type="spellEnd"/>
      <w:r w:rsidRPr="004D307F">
        <w:rPr>
          <w:rFonts w:ascii="VIC-Regular" w:eastAsia="Times New Roman" w:hAnsi="VIC-Regular" w:cs="Times New Roman"/>
          <w:color w:val="011A3C"/>
          <w:sz w:val="24"/>
          <w:szCs w:val="24"/>
          <w:lang w:val="en" w:eastAsia="en-AU"/>
        </w:rPr>
        <w:t>, or bin liners. Funding for these items is in the cash component of the Student Resource Package.</w:t>
      </w:r>
    </w:p>
    <w:p w14:paraId="01C5A0F2"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48" w:name="_Hlk97901985"/>
      <w:r w:rsidRPr="004D307F">
        <w:rPr>
          <w:rFonts w:ascii="VIC-Regular" w:eastAsia="Times New Roman" w:hAnsi="VIC-Regular" w:cs="Times New Roman"/>
          <w:color w:val="011A3C"/>
          <w:sz w:val="24"/>
          <w:szCs w:val="24"/>
          <w:lang w:val="en" w:eastAsia="en-AU"/>
        </w:rPr>
        <w:t>The Cleaning Model excludes the provision of cleaning services for school owned assets and the use of school facilities that are outside the normal school (such as external hirer, fetes, sports events, and out of hours use).</w:t>
      </w:r>
    </w:p>
    <w:bookmarkEnd w:id="48"/>
    <w:p w14:paraId="15BC27BA"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rmed SRP is based on the February Census. As with other elements of the SRP, the contract cleaning allocation is subject to change based on confirmed enrolments as per the February census.</w:t>
      </w:r>
    </w:p>
    <w:p w14:paraId="6E4CCCC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49" w:name="_Hlk97902021"/>
      <w:r w:rsidRPr="004D307F">
        <w:rPr>
          <w:rFonts w:ascii="VIC-Regular" w:eastAsia="Times New Roman" w:hAnsi="VIC-Regular" w:cs="Times New Roman"/>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tudent resource packages (SRP) but is held centrally, so the Department can pay the metropolitan school cleaning companies directly.   </w:t>
      </w:r>
    </w:p>
    <w:bookmarkEnd w:id="49"/>
    <w:p w14:paraId="7EFA9533"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information for this program</w:t>
      </w:r>
    </w:p>
    <w:p w14:paraId="6E3AC5F4"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otal cleaning area</w:t>
      </w:r>
    </w:p>
    <w:p w14:paraId="5FC9085E"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s the total of the cleanable areas of the school as per the School Cleanable Area Report (CAR). The Total Cleaning Area used to calculate your budget which is contained in your Student Resource Package Budget advice notice and in the Quarterly Cash Grant advice. Any subsequent changes will </w:t>
      </w:r>
      <w:r w:rsidRPr="004D307F">
        <w:rPr>
          <w:rFonts w:ascii="VIC-Regular" w:eastAsia="Times New Roman" w:hAnsi="VIC-Regular" w:cs="Times New Roman"/>
          <w:color w:val="011A3C"/>
          <w:sz w:val="24"/>
          <w:szCs w:val="24"/>
          <w:lang w:val="en" w:eastAsia="en-AU"/>
        </w:rPr>
        <w:lastRenderedPageBreak/>
        <w:t xml:space="preserve">be reflected in your School Cleanable Area Report (CAR).  The CAR lists all rooms at a school and their cleanable eligibility, to provide a total cleanable area for the school. It is provided to schools by the VSBA each month through the School Facility Profile website.  </w:t>
      </w:r>
    </w:p>
    <w:p w14:paraId="3E52D930"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Cleaning area entitlement</w:t>
      </w:r>
    </w:p>
    <w:p w14:paraId="0B62D48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cleaning area entitlement (normal use) for both secondary and primary schools is allocated in square </w:t>
      </w:r>
      <w:proofErr w:type="spellStart"/>
      <w:r w:rsidRPr="004D307F">
        <w:rPr>
          <w:rFonts w:ascii="VIC-Regular" w:eastAsia="Times New Roman" w:hAnsi="VIC-Regular" w:cs="Times New Roman"/>
          <w:color w:val="011A3C"/>
          <w:sz w:val="24"/>
          <w:szCs w:val="24"/>
          <w:lang w:val="en" w:eastAsia="en-AU"/>
        </w:rPr>
        <w:t>metres</w:t>
      </w:r>
      <w:proofErr w:type="spellEnd"/>
      <w:r w:rsidRPr="004D307F">
        <w:rPr>
          <w:rFonts w:ascii="VIC-Regular" w:eastAsia="Times New Roman" w:hAnsi="VIC-Regular" w:cs="Times New Roman"/>
          <w:color w:val="011A3C"/>
          <w:sz w:val="24"/>
          <w:szCs w:val="24"/>
          <w:lang w:val="en" w:eastAsia="en-AU"/>
        </w:rPr>
        <w:t xml:space="preserve"> according to enrolment bands of 25 students.</w:t>
      </w:r>
    </w:p>
    <w:p w14:paraId="697F89C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cleanable area </w:t>
      </w:r>
      <w:proofErr w:type="gramStart"/>
      <w:r w:rsidRPr="004D307F">
        <w:rPr>
          <w:rFonts w:ascii="VIC-Regular" w:eastAsia="Times New Roman" w:hAnsi="VIC-Regular" w:cs="Times New Roman"/>
          <w:color w:val="011A3C"/>
          <w:sz w:val="24"/>
          <w:szCs w:val="24"/>
          <w:lang w:val="en" w:eastAsia="en-AU"/>
        </w:rPr>
        <w:t>in excess of</w:t>
      </w:r>
      <w:proofErr w:type="gramEnd"/>
      <w:r w:rsidRPr="004D307F">
        <w:rPr>
          <w:rFonts w:ascii="VIC-Regular" w:eastAsia="Times New Roman" w:hAnsi="VIC-Regular" w:cs="Times New Roman"/>
          <w:color w:val="011A3C"/>
          <w:sz w:val="24"/>
          <w:szCs w:val="24"/>
          <w:lang w:val="en" w:eastAsia="en-AU"/>
        </w:rPr>
        <w:t xml:space="preserve"> entitlement is deemed as low use area.</w:t>
      </w:r>
    </w:p>
    <w:p w14:paraId="5CD51EC9"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enrolment or area entitlements, see: </w:t>
      </w:r>
      <w:hyperlink r:id="rId79" w:history="1">
        <w:r w:rsidRPr="004D307F">
          <w:rPr>
            <w:rFonts w:ascii="VIC-Regular" w:eastAsia="Times New Roman" w:hAnsi="VIC-Regular" w:cs="Times New Roman"/>
            <w:color w:val="011A3C"/>
            <w:sz w:val="24"/>
            <w:szCs w:val="24"/>
            <w:lang w:val="en" w:eastAsia="en-AU"/>
          </w:rPr>
          <w:t>Contract Cleaning Schedule spreadsheet</w:t>
        </w:r>
      </w:hyperlink>
    </w:p>
    <w:p w14:paraId="770AE526"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a small number of primary schools disadvantaged by the 1:25 Schedule introduced in 2001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Building area changes</w:t>
      </w:r>
    </w:p>
    <w:p w14:paraId="1524B29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changes are required to the CAR or SAMS Plan, the school should download the latest SAMS plan, mark the areas that have changed or are missing, scan and forward to the information and Analysis Unit (IAU) at </w:t>
      </w:r>
      <w:hyperlink r:id="rId80" w:history="1">
        <w:r w:rsidRPr="004D307F">
          <w:rPr>
            <w:rFonts w:ascii="VIC-Regular" w:eastAsia="Times New Roman" w:hAnsi="VIC-Regular" w:cs="Times New Roman"/>
            <w:color w:val="0563C1" w:themeColor="hyperlink"/>
            <w:sz w:val="24"/>
            <w:szCs w:val="24"/>
            <w:u w:val="single"/>
            <w:lang w:val="en" w:eastAsia="en-AU"/>
          </w:rPr>
          <w:t>sams@education.vic.gov.au</w:t>
        </w:r>
      </w:hyperlink>
      <w:r w:rsidRPr="004D307F">
        <w:rPr>
          <w:rFonts w:ascii="VIC-Regular" w:eastAsia="Times New Roman" w:hAnsi="VIC-Regular" w:cs="Times New Roman"/>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currently, the school should contact the School Cleaning Unit (</w:t>
      </w:r>
      <w:hyperlink r:id="rId81" w:history="1">
        <w:r w:rsidRPr="004D307F">
          <w:rPr>
            <w:rFonts w:ascii="VIC-Regular" w:eastAsia="Times New Roman" w:hAnsi="VIC-Regular" w:cs="Times New Roman"/>
            <w:color w:val="0563C1" w:themeColor="hyperlink"/>
            <w:sz w:val="24"/>
            <w:szCs w:val="24"/>
            <w:u w:val="single"/>
            <w:lang w:val="en" w:eastAsia="en-AU"/>
          </w:rPr>
          <w:t>cleaning@education.vic.gov.au</w:t>
        </w:r>
      </w:hyperlink>
      <w:r w:rsidRPr="004D307F">
        <w:rPr>
          <w:rFonts w:ascii="VIC-Regular" w:eastAsia="Times New Roman" w:hAnsi="VIC-Regular" w:cs="Times New Roman"/>
          <w:color w:val="011A3C"/>
          <w:sz w:val="24"/>
          <w:szCs w:val="24"/>
          <w:lang w:val="en" w:eastAsia="en-AU"/>
        </w:rPr>
        <w:t xml:space="preserve">) and their cleaning services provider to ensure and the areas are included in the cleaning schedule.  </w:t>
      </w:r>
    </w:p>
    <w:p w14:paraId="1A0AD51E"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Funding is calculated at the Indicative, Confirmed and Revised cycles; funding and is allocated through cash funding.</w:t>
      </w:r>
    </w:p>
    <w:bookmarkEnd w:id="47"/>
    <w:p w14:paraId="5B2C74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71B70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proofErr w:type="spellStart"/>
      <w:r w:rsidRPr="004D307F">
        <w:rPr>
          <w:rFonts w:ascii="VIC-Regular" w:eastAsia="Times New Roman" w:hAnsi="VIC-Regular" w:cs="Times New Roman"/>
          <w:color w:val="011A3C"/>
          <w:sz w:val="24"/>
          <w:szCs w:val="24"/>
          <w:lang w:val="en" w:eastAsia="en-AU"/>
        </w:rPr>
        <w:t>Normal_Use_Area</w:t>
      </w:r>
      <w:proofErr w:type="spellEnd"/>
      <w:r w:rsidRPr="004D307F">
        <w:rPr>
          <w:rFonts w:ascii="VIC-Regular" w:eastAsia="Times New Roman" w:hAnsi="VIC-Regular" w:cs="Times New Roman"/>
          <w:color w:val="011A3C"/>
          <w:sz w:val="24"/>
          <w:szCs w:val="24"/>
          <w:lang w:val="en" w:eastAsia="en-AU"/>
        </w:rPr>
        <w:t>] x [</w:t>
      </w:r>
      <w:proofErr w:type="spellStart"/>
      <w:r w:rsidRPr="004D307F">
        <w:rPr>
          <w:rFonts w:ascii="VIC-Regular" w:eastAsia="Times New Roman" w:hAnsi="VIC-Regular" w:cs="Times New Roman"/>
          <w:color w:val="011A3C"/>
          <w:sz w:val="24"/>
          <w:szCs w:val="24"/>
          <w:lang w:val="en" w:eastAsia="en-AU"/>
        </w:rPr>
        <w:t>Normal_Use_Rate</w:t>
      </w:r>
      <w:proofErr w:type="spellEnd"/>
      <w:r w:rsidRPr="004D307F">
        <w:rPr>
          <w:rFonts w:ascii="VIC-Regular" w:eastAsia="Times New Roman" w:hAnsi="VIC-Regular" w:cs="Times New Roman"/>
          <w:color w:val="011A3C"/>
          <w:sz w:val="24"/>
          <w:szCs w:val="24"/>
          <w:lang w:val="en" w:eastAsia="en-AU"/>
        </w:rPr>
        <w:t>] plus [</w:t>
      </w:r>
      <w:proofErr w:type="spellStart"/>
      <w:r w:rsidRPr="004D307F">
        <w:rPr>
          <w:rFonts w:ascii="VIC-Regular" w:eastAsia="Times New Roman" w:hAnsi="VIC-Regular" w:cs="Times New Roman"/>
          <w:color w:val="011A3C"/>
          <w:sz w:val="24"/>
          <w:szCs w:val="24"/>
          <w:lang w:val="en" w:eastAsia="en-AU"/>
        </w:rPr>
        <w:t>Low_Use_Area</w:t>
      </w:r>
      <w:proofErr w:type="spellEnd"/>
      <w:r w:rsidRPr="004D307F">
        <w:rPr>
          <w:rFonts w:ascii="VIC-Regular" w:eastAsia="Times New Roman" w:hAnsi="VIC-Regular" w:cs="Times New Roman"/>
          <w:color w:val="011A3C"/>
          <w:sz w:val="24"/>
          <w:szCs w:val="24"/>
          <w:lang w:val="en" w:eastAsia="en-AU"/>
        </w:rPr>
        <w:t>] x [</w:t>
      </w:r>
      <w:proofErr w:type="spellStart"/>
      <w:r w:rsidRPr="004D307F">
        <w:rPr>
          <w:rFonts w:ascii="VIC-Regular" w:eastAsia="Times New Roman" w:hAnsi="VIC-Regular" w:cs="Times New Roman"/>
          <w:color w:val="011A3C"/>
          <w:sz w:val="24"/>
          <w:szCs w:val="24"/>
          <w:lang w:val="en" w:eastAsia="en-AU"/>
        </w:rPr>
        <w:t>Low_Use_Rate</w:t>
      </w:r>
      <w:proofErr w:type="spellEnd"/>
      <w:r w:rsidRPr="004D307F">
        <w:rPr>
          <w:rFonts w:ascii="VIC-Regular" w:eastAsia="Times New Roman" w:hAnsi="VIC-Regular" w:cs="Times New Roman"/>
          <w:color w:val="011A3C"/>
          <w:sz w:val="24"/>
          <w:szCs w:val="24"/>
          <w:lang w:val="en" w:eastAsia="en-AU"/>
        </w:rPr>
        <w:t>]</w:t>
      </w:r>
    </w:p>
    <w:p w14:paraId="4C86F808"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Rates Section for stipulated minimum dollar allocation.</w:t>
      </w:r>
    </w:p>
    <w:p w14:paraId="70E6341A"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titlement cannot exceed Total Cleanable Area.</w:t>
      </w:r>
    </w:p>
    <w:p w14:paraId="4A69CA8C"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76"/>
        <w:gridCol w:w="1722"/>
        <w:gridCol w:w="1318"/>
      </w:tblGrid>
      <w:tr w:rsidR="000F3581" w:rsidRPr="004D307F" w14:paraId="049FBAA2" w14:textId="77777777" w:rsidTr="001B1487">
        <w:trPr>
          <w:tblHeader/>
        </w:trPr>
        <w:tc>
          <w:tcPr>
            <w:tcW w:w="0" w:type="auto"/>
            <w:hideMark/>
          </w:tcPr>
          <w:p w14:paraId="578C3580" w14:textId="77777777" w:rsidR="00F01BB5" w:rsidRPr="004D307F" w:rsidRDefault="00F01BB5" w:rsidP="001B1487">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mpus Type</w:t>
            </w:r>
          </w:p>
        </w:tc>
        <w:tc>
          <w:tcPr>
            <w:tcW w:w="0" w:type="auto"/>
            <w:hideMark/>
          </w:tcPr>
          <w:p w14:paraId="38ED44C5" w14:textId="77777777" w:rsidR="00F01BB5" w:rsidRPr="004D307F" w:rsidRDefault="00F01BB5" w:rsidP="001B148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rmal Use ($)</w:t>
            </w:r>
          </w:p>
        </w:tc>
        <w:tc>
          <w:tcPr>
            <w:tcW w:w="0" w:type="auto"/>
            <w:hideMark/>
          </w:tcPr>
          <w:p w14:paraId="0174082C" w14:textId="77777777" w:rsidR="00F01BB5" w:rsidRPr="004D307F" w:rsidRDefault="00F01BB5" w:rsidP="001B148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ow Use ($)</w:t>
            </w:r>
          </w:p>
        </w:tc>
      </w:tr>
      <w:tr w:rsidR="000F3581" w:rsidRPr="004D307F" w14:paraId="5F710A20" w14:textId="77777777" w:rsidTr="001B1487">
        <w:tc>
          <w:tcPr>
            <w:tcW w:w="0" w:type="auto"/>
            <w:hideMark/>
          </w:tcPr>
          <w:p w14:paraId="11A185EF"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ecial Development School, Day Special and Special</w:t>
            </w:r>
          </w:p>
        </w:tc>
        <w:tc>
          <w:tcPr>
            <w:tcW w:w="0" w:type="auto"/>
            <w:hideMark/>
          </w:tcPr>
          <w:p w14:paraId="7C9BE9AD"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70</w:t>
            </w:r>
          </w:p>
        </w:tc>
        <w:tc>
          <w:tcPr>
            <w:tcW w:w="0" w:type="auto"/>
            <w:hideMark/>
          </w:tcPr>
          <w:p w14:paraId="04609979"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32513FD2" w14:textId="77777777" w:rsidTr="001B1487">
        <w:tc>
          <w:tcPr>
            <w:tcW w:w="0" w:type="auto"/>
            <w:hideMark/>
          </w:tcPr>
          <w:p w14:paraId="6F6E84FF"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ll Others</w:t>
            </w:r>
          </w:p>
        </w:tc>
        <w:tc>
          <w:tcPr>
            <w:tcW w:w="0" w:type="auto"/>
            <w:hideMark/>
          </w:tcPr>
          <w:p w14:paraId="7DF115B5"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67</w:t>
            </w:r>
          </w:p>
        </w:tc>
        <w:tc>
          <w:tcPr>
            <w:tcW w:w="0" w:type="auto"/>
            <w:hideMark/>
          </w:tcPr>
          <w:p w14:paraId="24DAB053"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3</w:t>
            </w:r>
          </w:p>
        </w:tc>
      </w:tr>
      <w:tr w:rsidR="000F3581" w:rsidRPr="004D307F" w14:paraId="2E2D1AB4" w14:textId="77777777" w:rsidTr="001B1487">
        <w:tc>
          <w:tcPr>
            <w:tcW w:w="0" w:type="auto"/>
            <w:hideMark/>
          </w:tcPr>
          <w:p w14:paraId="64C8FA61"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mall schools under 372m</w:t>
            </w:r>
            <w:r w:rsidRPr="004D307F">
              <w:rPr>
                <w:rFonts w:ascii="VIC-Regular" w:eastAsia="Times New Roman" w:hAnsi="VIC-Regular" w:cs="Times New Roman"/>
                <w:color w:val="323E4F" w:themeColor="text2" w:themeShade="BF"/>
                <w:sz w:val="18"/>
                <w:szCs w:val="18"/>
                <w:vertAlign w:val="superscript"/>
                <w:lang w:eastAsia="en-AU"/>
              </w:rPr>
              <w:t>2</w:t>
            </w:r>
          </w:p>
        </w:tc>
        <w:tc>
          <w:tcPr>
            <w:tcW w:w="0" w:type="auto"/>
            <w:hideMark/>
          </w:tcPr>
          <w:p w14:paraId="0D3A4544"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2.35</w:t>
            </w:r>
          </w:p>
        </w:tc>
        <w:tc>
          <w:tcPr>
            <w:tcW w:w="0" w:type="auto"/>
            <w:hideMark/>
          </w:tcPr>
          <w:p w14:paraId="0F7FF602"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0E48B900" w14:textId="77777777" w:rsidTr="001B1487">
        <w:tc>
          <w:tcPr>
            <w:tcW w:w="0" w:type="auto"/>
            <w:hideMark/>
          </w:tcPr>
          <w:p w14:paraId="09A790CB"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inimum Allocation</w:t>
            </w:r>
          </w:p>
        </w:tc>
        <w:tc>
          <w:tcPr>
            <w:tcW w:w="0" w:type="auto"/>
            <w:hideMark/>
          </w:tcPr>
          <w:p w14:paraId="7C6A67BA"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39</w:t>
            </w:r>
          </w:p>
        </w:tc>
        <w:tc>
          <w:tcPr>
            <w:tcW w:w="0" w:type="auto"/>
            <w:hideMark/>
          </w:tcPr>
          <w:p w14:paraId="191A3C50"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bl>
    <w:p w14:paraId="79575B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2751BE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 site and multi-campus locations are calculated as separate entities.</w:t>
      </w:r>
    </w:p>
    <w:p w14:paraId="05F7469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A5CB3F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5171477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bookmarkEnd w:id="46"/>
    <w:p w14:paraId="407EED08" w14:textId="77777777" w:rsidR="007B0EF6" w:rsidRPr="004D307F" w:rsidRDefault="007B0EF6" w:rsidP="00B566E7">
      <w:pPr>
        <w:pStyle w:val="Heading2"/>
      </w:pPr>
      <w:r w:rsidRPr="004D307F">
        <w:br w:type="page"/>
      </w:r>
    </w:p>
    <w:p w14:paraId="68651DE2" w14:textId="554A2F27" w:rsidR="0076693A" w:rsidRPr="004D307F" w:rsidRDefault="0076693A" w:rsidP="00B566E7">
      <w:pPr>
        <w:pStyle w:val="Heading2"/>
      </w:pPr>
      <w:bookmarkStart w:id="50" w:name="_Toc99882747"/>
      <w:bookmarkStart w:id="51" w:name="_Hlk65739654"/>
      <w:r w:rsidRPr="004D307F">
        <w:lastRenderedPageBreak/>
        <w:t>Cross Infection Prevention Allowance (Reference 29)</w:t>
      </w:r>
      <w:bookmarkEnd w:id="50"/>
    </w:p>
    <w:p w14:paraId="737AFC94" w14:textId="7599FDD2" w:rsidR="00EA42F1" w:rsidRPr="004D307F" w:rsidRDefault="00EA42F1" w:rsidP="00EA42F1">
      <w:pPr>
        <w:pStyle w:val="NormalWeb"/>
        <w:spacing w:line="360" w:lineRule="atLeast"/>
        <w:rPr>
          <w:rFonts w:ascii="VIC-Regular" w:hAnsi="VIC-Regular"/>
          <w:color w:val="011A3C"/>
          <w:lang w:val="en"/>
        </w:rPr>
      </w:pPr>
      <w:r w:rsidRPr="004D307F">
        <w:rPr>
          <w:rFonts w:ascii="VIC-Regular" w:hAnsi="VIC-Regular"/>
          <w:color w:val="011A3C"/>
          <w:lang w:val="en"/>
        </w:rPr>
        <w:t>Additional cleaning funds are provided to special developmental schools and physical disability special schools to reduce the risk of cross infection.</w:t>
      </w:r>
    </w:p>
    <w:p w14:paraId="0DB6AC8D"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3406612F" w14:textId="77777777"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2FAB453F" w14:textId="73CB183F"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5B11933F" w14:textId="77777777" w:rsidR="00EA42F1" w:rsidRPr="004D307F" w:rsidRDefault="00EA42F1" w:rsidP="00EA42F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4AB300" w14:textId="3788AEB4" w:rsidR="00EA42F1" w:rsidRPr="004D307F" w:rsidRDefault="006C1522" w:rsidP="00EA42F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EA42F1" w:rsidRPr="004D307F">
        <w:rPr>
          <w:rFonts w:ascii="VIC-Regular" w:eastAsia="Times New Roman" w:hAnsi="VIC-Regular" w:cs="Times New Roman"/>
          <w:color w:val="011A3C"/>
          <w:sz w:val="24"/>
          <w:szCs w:val="24"/>
          <w:lang w:val="en" w:eastAsia="en-AU"/>
        </w:rPr>
        <w:t>with the following campus types are eligible for Cross Infection Prevention Allowance at campus level:</w:t>
      </w:r>
    </w:p>
    <w:p w14:paraId="68C1DC0B" w14:textId="77777777"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w:t>
      </w:r>
    </w:p>
    <w:p w14:paraId="7023720D" w14:textId="04A021A0"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0E36BACA" w14:textId="030A244E"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71F835B" w14:textId="62C23020"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339AD141" w14:textId="78BB68C5" w:rsidR="004C0591" w:rsidRPr="004D307F" w:rsidRDefault="00EA42F1" w:rsidP="00EA42F1">
      <w:pPr>
        <w:pStyle w:val="Heading3"/>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Funding is calculated at the Indicative, Confirmed and Revised cycles,</w:t>
      </w:r>
      <w:r w:rsidR="00796B97" w:rsidRPr="004D307F">
        <w:rPr>
          <w:rFonts w:ascii="VIC-Regular" w:eastAsia="Times New Roman" w:hAnsi="VIC-Regular" w:cs="Times New Roman"/>
          <w:color w:val="011A3C"/>
          <w:lang w:val="en" w:eastAsia="en-AU"/>
        </w:rPr>
        <w:t xml:space="preserve"> and</w:t>
      </w:r>
      <w:r w:rsidRPr="004D307F">
        <w:rPr>
          <w:rFonts w:ascii="VIC-Regular" w:eastAsia="Times New Roman" w:hAnsi="VIC-Regular" w:cs="Times New Roman"/>
          <w:color w:val="011A3C"/>
          <w:lang w:val="en" w:eastAsia="en-AU"/>
        </w:rPr>
        <w:t xml:space="preserve"> is provided through cash funding.</w:t>
      </w:r>
      <w:r w:rsidR="004C0591" w:rsidRPr="004D307F">
        <w:rPr>
          <w:rFonts w:ascii="VIC-Regular" w:eastAsia="Times New Roman" w:hAnsi="VIC-Regular" w:cs="Times New Roman"/>
          <w:color w:val="011A3C"/>
          <w:lang w:val="en" w:eastAsia="en-AU"/>
        </w:rPr>
        <w:t xml:space="preserve"> </w:t>
      </w:r>
    </w:p>
    <w:p w14:paraId="5038B672" w14:textId="48AF4155" w:rsidR="00EA42F1" w:rsidRPr="004D307F" w:rsidRDefault="00EA42F1" w:rsidP="00B846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1C7C81" w:rsidRPr="004D307F">
        <w:rPr>
          <w:rFonts w:ascii="VIC-Bold" w:eastAsia="Times New Roman" w:hAnsi="VIC-Bold" w:cs="Times New Roman"/>
          <w:b/>
          <w:bCs/>
          <w:color w:val="011A3C"/>
          <w:sz w:val="27"/>
          <w:szCs w:val="27"/>
          <w:lang w:val="en" w:eastAsia="en-AU"/>
        </w:rPr>
        <w:t>2</w:t>
      </w:r>
    </w:p>
    <w:p w14:paraId="0A386788" w14:textId="066A25C9" w:rsidR="0076693A" w:rsidRPr="004D307F" w:rsidRDefault="00117C90" w:rsidP="00ED0863">
      <w:pPr>
        <w:pStyle w:val="NoSpacing"/>
        <w:numPr>
          <w:ilvl w:val="0"/>
          <w:numId w:val="138"/>
        </w:numPr>
      </w:pPr>
      <w:r w:rsidRPr="004D307F">
        <w:rPr>
          <w:lang w:val="en" w:eastAsia="en-AU"/>
        </w:rPr>
        <w:t xml:space="preserve">A flat rate is provided for </w:t>
      </w:r>
      <w:r w:rsidR="008E7838" w:rsidRPr="004D307F">
        <w:rPr>
          <w:lang w:val="en" w:eastAsia="en-AU"/>
        </w:rPr>
        <w:t xml:space="preserve">eligible </w:t>
      </w:r>
      <w:r w:rsidR="008F4825" w:rsidRPr="004D307F">
        <w:rPr>
          <w:lang w:val="en" w:eastAsia="en-AU"/>
        </w:rPr>
        <w:t xml:space="preserve">schools - </w:t>
      </w:r>
      <w:r w:rsidR="00337C31" w:rsidRPr="004D307F">
        <w:rPr>
          <w:sz w:val="24"/>
          <w:szCs w:val="24"/>
          <w:lang w:val="en"/>
        </w:rPr>
        <w:t>$</w:t>
      </w:r>
      <w:r w:rsidR="00990116" w:rsidRPr="004D307F">
        <w:rPr>
          <w:sz w:val="24"/>
          <w:szCs w:val="24"/>
          <w:lang w:val="en"/>
        </w:rPr>
        <w:t>13,</w:t>
      </w:r>
      <w:r w:rsidR="001C7C81" w:rsidRPr="004D307F">
        <w:rPr>
          <w:sz w:val="24"/>
          <w:szCs w:val="24"/>
          <w:lang w:val="en"/>
        </w:rPr>
        <w:t>5</w:t>
      </w:r>
      <w:r w:rsidR="00990116" w:rsidRPr="004D307F">
        <w:rPr>
          <w:sz w:val="24"/>
          <w:szCs w:val="24"/>
          <w:lang w:val="en"/>
        </w:rPr>
        <w:t>59</w:t>
      </w:r>
      <w:r w:rsidR="0076693A" w:rsidRPr="004D307F">
        <w:br w:type="page"/>
      </w:r>
    </w:p>
    <w:p w14:paraId="30E88C9F" w14:textId="4BFED6E9" w:rsidR="0076693A" w:rsidRPr="004D307F" w:rsidRDefault="0076693A" w:rsidP="00B566E7">
      <w:pPr>
        <w:pStyle w:val="Heading2"/>
      </w:pPr>
      <w:bookmarkStart w:id="52" w:name="_Toc99882748"/>
      <w:bookmarkEnd w:id="51"/>
      <w:r w:rsidRPr="004D307F">
        <w:lastRenderedPageBreak/>
        <w:t>Cleaning Minimum Allowance (Reference 30)</w:t>
      </w:r>
      <w:bookmarkEnd w:id="52"/>
    </w:p>
    <w:p w14:paraId="64677CC9" w14:textId="641CE5C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minimum </w:t>
      </w:r>
      <w:r w:rsidR="008E7838" w:rsidRPr="004D307F">
        <w:rPr>
          <w:rFonts w:ascii="VIC-Regular" w:eastAsia="Times New Roman" w:hAnsi="VIC-Regular" w:cs="Times New Roman"/>
          <w:color w:val="011A3C"/>
          <w:sz w:val="24"/>
          <w:szCs w:val="24"/>
          <w:lang w:val="en" w:eastAsia="en-AU"/>
        </w:rPr>
        <w:t xml:space="preserve">allowance </w:t>
      </w:r>
      <w:r w:rsidRPr="004D307F">
        <w:rPr>
          <w:rFonts w:ascii="VIC-Regular" w:eastAsia="Times New Roman" w:hAnsi="VIC-Regular" w:cs="Times New Roman"/>
          <w:color w:val="011A3C"/>
          <w:sz w:val="24"/>
          <w:szCs w:val="24"/>
          <w:lang w:val="en" w:eastAsia="en-AU"/>
        </w:rPr>
        <w:t xml:space="preserve">is applied to schools and </w:t>
      </w:r>
      <w:proofErr w:type="spellStart"/>
      <w:r w:rsidR="008F4825" w:rsidRPr="004D307F">
        <w:rPr>
          <w:rFonts w:ascii="VIC-Regular" w:eastAsia="Times New Roman" w:hAnsi="VIC-Regular" w:cs="Times New Roman"/>
          <w:color w:val="011A3C"/>
          <w:sz w:val="24"/>
          <w:szCs w:val="24"/>
          <w:lang w:val="en" w:eastAsia="en-AU"/>
        </w:rPr>
        <w:t>centres</w:t>
      </w:r>
      <w:proofErr w:type="spellEnd"/>
      <w:r w:rsidR="008F4825" w:rsidRPr="004D307F">
        <w:rPr>
          <w:rFonts w:ascii="VIC-Regular" w:eastAsia="Times New Roman" w:hAnsi="VIC-Regular" w:cs="Times New Roman"/>
          <w:color w:val="011A3C"/>
          <w:sz w:val="24"/>
          <w:szCs w:val="24"/>
          <w:lang w:val="en" w:eastAsia="en-AU"/>
        </w:rPr>
        <w:t>, that</w:t>
      </w:r>
      <w:r w:rsidR="00E14875"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are not included in the metropolitan area-based cleaning model.  </w:t>
      </w:r>
    </w:p>
    <w:p w14:paraId="6068086E"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121860DF" w14:textId="77777777"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1DF57B8B" w14:textId="132C956D"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242EC633" w14:textId="21F194C0" w:rsidR="00947063" w:rsidRPr="004D307F"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cycles, </w:t>
      </w:r>
      <w:r w:rsidR="00083F97" w:rsidRPr="004D307F">
        <w:rPr>
          <w:rFonts w:ascii="VIC-Regular" w:eastAsia="Times New Roman" w:hAnsi="VIC-Regular" w:cs="Times New Roman"/>
          <w:color w:val="011A3C"/>
          <w:sz w:val="24"/>
          <w:szCs w:val="24"/>
          <w:lang w:val="en" w:eastAsia="en-AU"/>
        </w:rPr>
        <w:t xml:space="preserve">and </w:t>
      </w:r>
      <w:r w:rsidRPr="004D307F">
        <w:rPr>
          <w:rFonts w:ascii="VIC-Regular" w:eastAsia="Times New Roman" w:hAnsi="VIC-Regular" w:cs="Times New Roman"/>
          <w:color w:val="011A3C"/>
          <w:sz w:val="24"/>
          <w:szCs w:val="24"/>
          <w:lang w:val="en" w:eastAsia="en-AU"/>
        </w:rPr>
        <w:t>provided through cash funding.</w:t>
      </w:r>
    </w:p>
    <w:p w14:paraId="712B20BB" w14:textId="4BE4452B"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083F97" w:rsidRPr="004D307F">
        <w:rPr>
          <w:rFonts w:ascii="VIC-Bold" w:eastAsia="Times New Roman" w:hAnsi="VIC-Bold" w:cs="Times New Roman"/>
          <w:b/>
          <w:bCs/>
          <w:color w:val="011A3C"/>
          <w:sz w:val="27"/>
          <w:szCs w:val="27"/>
          <w:lang w:val="en" w:eastAsia="en-AU"/>
        </w:rPr>
        <w:t>2</w:t>
      </w:r>
    </w:p>
    <w:p w14:paraId="1DA7A916" w14:textId="0F3E5E09" w:rsidR="0076693A" w:rsidRPr="004D307F" w:rsidRDefault="0076693A" w:rsidP="00550811">
      <w:pPr>
        <w:spacing w:before="100" w:beforeAutospacing="1" w:after="100" w:afterAutospacing="1" w:line="360" w:lineRule="atLeast"/>
      </w:pPr>
      <w:r w:rsidRPr="004D307F">
        <w:rPr>
          <w:rFonts w:ascii="VIC-Regular" w:eastAsia="Times New Roman" w:hAnsi="VIC-Regular" w:cs="Times New Roman"/>
          <w:color w:val="011A3C"/>
          <w:sz w:val="24"/>
          <w:szCs w:val="24"/>
          <w:lang w:val="en" w:eastAsia="en-AU"/>
        </w:rPr>
        <w:t xml:space="preserve">Minimum: </w:t>
      </w:r>
      <w:r w:rsidR="00337C31"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5,</w:t>
      </w:r>
      <w:r w:rsidR="00083F97" w:rsidRPr="004D307F">
        <w:rPr>
          <w:rFonts w:ascii="VIC-Regular" w:eastAsia="Times New Roman" w:hAnsi="VIC-Regular" w:cs="Times New Roman"/>
          <w:color w:val="011A3C"/>
          <w:sz w:val="24"/>
          <w:szCs w:val="24"/>
          <w:lang w:val="en" w:eastAsia="en-AU"/>
        </w:rPr>
        <w:t>839</w:t>
      </w:r>
    </w:p>
    <w:p w14:paraId="440E7F11" w14:textId="77777777" w:rsidR="0076693A" w:rsidRPr="004D307F" w:rsidRDefault="0076693A" w:rsidP="0076693A">
      <w:r w:rsidRPr="004D307F">
        <w:br w:type="page"/>
      </w:r>
    </w:p>
    <w:p w14:paraId="7D56A57B" w14:textId="77777777" w:rsidR="00F01BB5" w:rsidRPr="004D307F" w:rsidRDefault="00F01BB5"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lastRenderedPageBreak/>
        <w:t>Grounds Allowance (Reference 31)</w:t>
      </w:r>
    </w:p>
    <w:p w14:paraId="00174E35" w14:textId="77777777" w:rsidR="00F01BB5" w:rsidRPr="004D307F" w:rsidRDefault="00F01BB5" w:rsidP="00F01BB5"/>
    <w:p w14:paraId="7A6FAEC7" w14:textId="680D9880" w:rsidR="00F01BB5" w:rsidRPr="004D307F" w:rsidRDefault="009B124F" w:rsidP="00F01BB5">
      <w:pPr>
        <w:rPr>
          <w:rFonts w:ascii="VIC-Regular" w:hAnsi="VIC-Regular" w:cs="Times New Roman"/>
          <w:color w:val="011A3C"/>
          <w:sz w:val="24"/>
          <w:szCs w:val="24"/>
        </w:rPr>
      </w:pPr>
      <w:r w:rsidRPr="009B124F">
        <w:rPr>
          <w:rFonts w:ascii="VIC-Regular" w:eastAsia="Times New Roman" w:hAnsi="VIC-Regular" w:cs="Times New Roman"/>
          <w:color w:val="011A3C"/>
          <w:sz w:val="24"/>
          <w:szCs w:val="24"/>
          <w:lang w:val="en" w:eastAsia="en-AU"/>
        </w:rPr>
        <w:t>The Student Resource Package (SRP)</w:t>
      </w:r>
      <w:r>
        <w:rPr>
          <w:rFonts w:ascii="VIC-Regular" w:eastAsia="Times New Roman" w:hAnsi="VIC-Regular" w:cs="Times New Roman"/>
          <w:color w:val="011A3C"/>
          <w:sz w:val="24"/>
          <w:szCs w:val="24"/>
          <w:lang w:val="en" w:eastAsia="en-AU"/>
        </w:rPr>
        <w:t xml:space="preserve"> </w:t>
      </w:r>
      <w:r w:rsidR="00F01BB5" w:rsidRPr="004D307F">
        <w:rPr>
          <w:rFonts w:ascii="VIC-Regular" w:eastAsia="Times New Roman" w:hAnsi="VIC-Regular" w:cs="Times New Roman"/>
          <w:color w:val="011A3C"/>
          <w:sz w:val="24"/>
          <w:szCs w:val="24"/>
          <w:lang w:val="en" w:eastAsia="en-AU"/>
        </w:rPr>
        <w:t>Grounds Allowance is provided to schools to ensure the grounds of the school are properly maintained.</w:t>
      </w:r>
    </w:p>
    <w:p w14:paraId="2990FABB"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The types of specific tasks that should be undertaken include:</w:t>
      </w:r>
    </w:p>
    <w:p w14:paraId="39EF91B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wn mowing</w:t>
      </w:r>
    </w:p>
    <w:p w14:paraId="36B581F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ndscaping services</w:t>
      </w:r>
    </w:p>
    <w:p w14:paraId="6C474621"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sports field maintenance</w:t>
      </w:r>
    </w:p>
    <w:p w14:paraId="055A4DB0"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tree management</w:t>
      </w:r>
    </w:p>
    <w:p w14:paraId="7463096A"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drainage and flooding issues</w:t>
      </w:r>
    </w:p>
    <w:p w14:paraId="166D155B" w14:textId="226077A3" w:rsidR="00F01BB5" w:rsidRPr="004D307F" w:rsidRDefault="00F01BB5" w:rsidP="00F01BB5">
      <w:pPr>
        <w:rPr>
          <w:rFonts w:eastAsia="Times New Roman"/>
          <w:lang w:val="en" w:eastAsia="en-AU"/>
        </w:rPr>
      </w:pPr>
      <w:r w:rsidRPr="004D307F">
        <w:rPr>
          <w:rFonts w:ascii="VIC-Regular" w:eastAsia="Times New Roman" w:hAnsi="VIC-Regular" w:cs="Times New Roman"/>
          <w:color w:val="011A3C"/>
          <w:sz w:val="24"/>
          <w:szCs w:val="24"/>
          <w:lang w:val="en" w:eastAsia="en-AU"/>
        </w:rPr>
        <w:t xml:space="preserve">Schools that have already taken part in the Rolling Facilities Evaluation should be using the School Maintenance Plan portal to plan and schedule maintenance tasks. For further information refer to </w:t>
      </w:r>
      <w:hyperlink r:id="rId82" w:history="1">
        <w:r w:rsidRPr="009B124F">
          <w:rPr>
            <w:rStyle w:val="Hyperlink"/>
            <w:rFonts w:ascii="VIC-Regular" w:eastAsia="Times New Roman" w:hAnsi="VIC-Regular" w:cs="Times New Roman"/>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w:t>
      </w:r>
    </w:p>
    <w:p w14:paraId="71D9029F"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46814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rounds Area (m2) x Grounds Allowance Rate</w:t>
      </w:r>
    </w:p>
    <w:p w14:paraId="04DB446A"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2</w:t>
      </w:r>
    </w:p>
    <w:p w14:paraId="6ADC3706" w14:textId="77777777" w:rsidR="00F01BB5" w:rsidRPr="004D307F" w:rsidRDefault="00F01BB5" w:rsidP="00F01BB5">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Grounds Allowance Rate =</w:t>
      </w:r>
      <w:r w:rsidRPr="004D307F">
        <w:rPr>
          <w:rFonts w:ascii="VIC-Regular" w:eastAsia="Times New Roman" w:hAnsi="VIC-Regular" w:cs="Times New Roman"/>
          <w:color w:val="011A3C"/>
          <w:sz w:val="24"/>
          <w:szCs w:val="24"/>
          <w:lang w:val="en" w:eastAsia="en-AU"/>
        </w:rPr>
        <w:t xml:space="preserve"> 0.210 cents per square </w:t>
      </w:r>
      <w:proofErr w:type="spellStart"/>
      <w:r w:rsidRPr="004D307F">
        <w:rPr>
          <w:rFonts w:ascii="VIC-Regular" w:eastAsia="Times New Roman" w:hAnsi="VIC-Regular" w:cs="Times New Roman"/>
          <w:color w:val="011A3C"/>
          <w:sz w:val="24"/>
          <w:szCs w:val="24"/>
          <w:lang w:val="en" w:eastAsia="en-AU"/>
        </w:rPr>
        <w:t>metre</w:t>
      </w:r>
      <w:proofErr w:type="spellEnd"/>
    </w:p>
    <w:p w14:paraId="1D37DAF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02D70979"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Expenditure should be allocated in CASES21 to the following:</w:t>
      </w:r>
    </w:p>
    <w:p w14:paraId="0E932A19"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ub Program Code: 6502 – Grounds</w:t>
      </w:r>
    </w:p>
    <w:p w14:paraId="3EC2AAF8"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General Ledger Account Code: 86505 – </w:t>
      </w:r>
      <w:proofErr w:type="gramStart"/>
      <w:r w:rsidRPr="004D307F">
        <w:rPr>
          <w:rFonts w:ascii="VIC-Regular" w:eastAsia="Times New Roman" w:hAnsi="VIC-Regular" w:cs="Times New Roman"/>
          <w:color w:val="011A3C"/>
          <w:sz w:val="24"/>
          <w:szCs w:val="24"/>
          <w:lang w:eastAsia="en-AU"/>
        </w:rPr>
        <w:t>Ground Work</w:t>
      </w:r>
      <w:proofErr w:type="gramEnd"/>
    </w:p>
    <w:p w14:paraId="4D25CB2D" w14:textId="77777777" w:rsidR="00F01BB5" w:rsidRPr="004D307F" w:rsidRDefault="00F01BB5" w:rsidP="00F01BB5">
      <w:pPr>
        <w:spacing w:after="0" w:line="240" w:lineRule="auto"/>
        <w:ind w:left="720"/>
        <w:contextualSpacing/>
        <w:rPr>
          <w:rFonts w:ascii="VIC-Regular" w:eastAsia="Times New Roman" w:hAnsi="VIC-Regular" w:cs="Times New Roman"/>
          <w:color w:val="011A3C"/>
          <w:sz w:val="24"/>
          <w:szCs w:val="24"/>
          <w:lang w:eastAsia="en-AU"/>
        </w:rPr>
      </w:pPr>
    </w:p>
    <w:p w14:paraId="05FD36A4" w14:textId="42B990F1" w:rsidR="005965D3" w:rsidRPr="004D307F" w:rsidRDefault="00F01BB5" w:rsidP="00C116FE">
      <w:pPr>
        <w:rPr>
          <w:lang w:val="en" w:eastAsia="en-AU"/>
        </w:rPr>
      </w:pPr>
      <w:r w:rsidRPr="004D307F">
        <w:rPr>
          <w:rFonts w:ascii="VIC-Regular" w:eastAsia="Times New Roman" w:hAnsi="VIC-Regular" w:cs="Times New Roman"/>
          <w:color w:val="011A3C"/>
          <w:sz w:val="24"/>
          <w:szCs w:val="24"/>
          <w:lang w:val="en" w:eastAsia="en-AU"/>
        </w:rPr>
        <w:t>SRP funding for Grounds Allowance is calculated at the Confirmed cycle using updated data and may be updated at the Revised cycle and is allocated through cash funding. Grounds area is sourced from the Victorian Schools Building Authority annually.</w:t>
      </w:r>
    </w:p>
    <w:p w14:paraId="4019614C" w14:textId="77777777" w:rsidR="007B0EF6" w:rsidRPr="004D307F" w:rsidRDefault="007B0EF6"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bookmarkStart w:id="53" w:name="_Hlk50213227"/>
      <w:r w:rsidRPr="004D307F">
        <w:rPr>
          <w:rFonts w:asciiTheme="majorHAnsi" w:eastAsia="Times New Roman" w:hAnsiTheme="majorHAnsi" w:cstheme="majorBidi"/>
          <w:b/>
          <w:color w:val="2F5496" w:themeColor="accent1" w:themeShade="BF"/>
          <w:sz w:val="36"/>
          <w:szCs w:val="26"/>
          <w:lang w:val="en" w:eastAsia="en-AU"/>
        </w:rPr>
        <w:br w:type="page"/>
      </w:r>
    </w:p>
    <w:p w14:paraId="3144FD97" w14:textId="3B6F83A0" w:rsidR="00F01BB5" w:rsidRPr="004D307F" w:rsidRDefault="00F01BB5"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lastRenderedPageBreak/>
        <w:t>Building Area Allowance (Reference 32)</w:t>
      </w:r>
    </w:p>
    <w:p w14:paraId="3EC15AB4"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p>
    <w:p w14:paraId="1AC184DC"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for the building area allowance is </w:t>
      </w:r>
      <w:proofErr w:type="gramStart"/>
      <w:r w:rsidRPr="004D307F">
        <w:rPr>
          <w:rFonts w:ascii="VIC-Regular" w:eastAsia="Times New Roman" w:hAnsi="VIC-Regular" w:cs="Times New Roman"/>
          <w:color w:val="011A3C"/>
          <w:sz w:val="24"/>
          <w:szCs w:val="24"/>
          <w:lang w:val="en" w:eastAsia="en-AU"/>
        </w:rPr>
        <w:t>on the basis of</w:t>
      </w:r>
      <w:proofErr w:type="gramEnd"/>
      <w:r w:rsidRPr="004D307F">
        <w:rPr>
          <w:rFonts w:ascii="VIC-Regular" w:eastAsia="Times New Roman" w:hAnsi="VIC-Regular" w:cs="Times New Roman"/>
          <w:color w:val="011A3C"/>
          <w:sz w:val="24"/>
          <w:szCs w:val="24"/>
          <w:lang w:val="en" w:eastAsia="en-AU"/>
        </w:rPr>
        <w:t xml:space="preserve"> the school’s total building area in square </w:t>
      </w:r>
      <w:proofErr w:type="spellStart"/>
      <w:r w:rsidRPr="004D307F">
        <w:rPr>
          <w:rFonts w:ascii="VIC-Regular" w:eastAsia="Times New Roman" w:hAnsi="VIC-Regular" w:cs="Times New Roman"/>
          <w:color w:val="011A3C"/>
          <w:sz w:val="24"/>
          <w:szCs w:val="24"/>
          <w:lang w:val="en" w:eastAsia="en-AU"/>
        </w:rPr>
        <w:t>metres</w:t>
      </w:r>
      <w:proofErr w:type="spellEnd"/>
      <w:r w:rsidRPr="004D307F">
        <w:rPr>
          <w:rFonts w:ascii="VIC-Regular" w:eastAsia="Times New Roman" w:hAnsi="VIC-Regular" w:cs="Times New Roman"/>
          <w:color w:val="011A3C"/>
          <w:sz w:val="24"/>
          <w:szCs w:val="24"/>
          <w:lang w:val="en" w:eastAsia="en-AU"/>
        </w:rPr>
        <w:t>. Total building area is sourced from the VSBA annually.</w:t>
      </w:r>
    </w:p>
    <w:p w14:paraId="0D129AC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1DC7A5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campus types listed below are eligible for Building Area Allowance funding provided at campus level. </w:t>
      </w:r>
    </w:p>
    <w:p w14:paraId="0F2E5CBE"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00A89C06"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 school</w:t>
      </w:r>
    </w:p>
    <w:p w14:paraId="5F7652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hysical disability</w:t>
      </w:r>
    </w:p>
    <w:p w14:paraId="59383A3C"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5D1EFB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ospital special</w:t>
      </w:r>
    </w:p>
    <w:p w14:paraId="0893A5C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eaf</w:t>
      </w:r>
    </w:p>
    <w:p w14:paraId="234AB56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w:t>
      </w:r>
    </w:p>
    <w:p w14:paraId="041D230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Youth training </w:t>
      </w:r>
      <w:proofErr w:type="spellStart"/>
      <w:r w:rsidRPr="004D307F">
        <w:rPr>
          <w:rFonts w:ascii="VIC-Regular" w:eastAsia="Times New Roman" w:hAnsi="VIC-Regular" w:cs="Times New Roman"/>
          <w:color w:val="011A3C"/>
          <w:sz w:val="24"/>
          <w:szCs w:val="24"/>
          <w:lang w:val="en" w:eastAsia="en-AU"/>
        </w:rPr>
        <w:t>centre</w:t>
      </w:r>
      <w:proofErr w:type="spellEnd"/>
    </w:p>
    <w:p w14:paraId="6CD5A6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only and allocated through cash funding.</w:t>
      </w:r>
    </w:p>
    <w:p w14:paraId="5B6ADA1B"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3E2D3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uilding Area square </w:t>
      </w:r>
      <w:proofErr w:type="spellStart"/>
      <w:r w:rsidRPr="004D307F">
        <w:rPr>
          <w:rFonts w:ascii="VIC-Regular" w:eastAsia="Times New Roman" w:hAnsi="VIC-Regular" w:cs="Times New Roman"/>
          <w:color w:val="011A3C"/>
          <w:sz w:val="24"/>
          <w:szCs w:val="24"/>
          <w:lang w:val="en" w:eastAsia="en-AU"/>
        </w:rPr>
        <w:t>metres</w:t>
      </w:r>
      <w:proofErr w:type="spellEnd"/>
      <w:r w:rsidRPr="004D307F">
        <w:rPr>
          <w:rFonts w:ascii="VIC-Regular" w:eastAsia="Times New Roman" w:hAnsi="VIC-Regular" w:cs="Times New Roman"/>
          <w:color w:val="011A3C"/>
          <w:sz w:val="24"/>
          <w:szCs w:val="24"/>
          <w:lang w:val="en" w:eastAsia="en-AU"/>
        </w:rPr>
        <w:t xml:space="preserve"> x Building Area Allowance Rate</w:t>
      </w:r>
    </w:p>
    <w:p w14:paraId="4559E7BB"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ates 2022 ($/m2 annually)</w:t>
      </w:r>
    </w:p>
    <w:p w14:paraId="251BCCB9"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3.02/m2</w:t>
      </w:r>
    </w:p>
    <w:p w14:paraId="6A20AAF1" w14:textId="4DE78564" w:rsidR="00F01BB5" w:rsidRPr="004D307F" w:rsidRDefault="00F01BB5" w:rsidP="00B129DC">
      <w:pPr>
        <w:pStyle w:val="NormalWeb"/>
        <w:spacing w:line="360" w:lineRule="atLeast"/>
        <w:rPr>
          <w:rFonts w:ascii="VIC-Regular" w:hAnsi="VIC-Regular"/>
          <w:color w:val="323E4F" w:themeColor="text2" w:themeShade="BF"/>
          <w:lang w:val="en"/>
        </w:rPr>
      </w:pPr>
      <w:r w:rsidRPr="004D307F">
        <w:rPr>
          <w:rFonts w:ascii="Calibri" w:hAnsi="Calibri" w:cs="Calibri"/>
          <w:color w:val="323E4F" w:themeColor="text2" w:themeShade="BF"/>
        </w:rPr>
        <w:t>Example: A Special Development campus with a total building area of 1,000 sqm x $3.02 = $3,002</w:t>
      </w:r>
      <w:bookmarkEnd w:id="53"/>
    </w:p>
    <w:p w14:paraId="07F10C26" w14:textId="3991C8F1" w:rsidR="0076693A" w:rsidRPr="004D307F" w:rsidRDefault="0076693A" w:rsidP="0076693A"/>
    <w:p w14:paraId="19221484" w14:textId="77777777" w:rsidR="007B0EF6" w:rsidRPr="004D307F" w:rsidRDefault="007B0EF6" w:rsidP="00B566E7">
      <w:pPr>
        <w:pStyle w:val="Heading2"/>
      </w:pPr>
      <w:r w:rsidRPr="004D307F">
        <w:br w:type="page"/>
      </w:r>
    </w:p>
    <w:p w14:paraId="456BC8B3" w14:textId="588FA10B" w:rsidR="0076693A" w:rsidRPr="004D307F" w:rsidRDefault="0076693A" w:rsidP="00B566E7">
      <w:pPr>
        <w:pStyle w:val="Heading2"/>
      </w:pPr>
      <w:bookmarkStart w:id="54" w:name="_Toc99882749"/>
      <w:r w:rsidRPr="004D307F">
        <w:lastRenderedPageBreak/>
        <w:t>Split-Site/Multi-Site Allowance (Reference 33)</w:t>
      </w:r>
      <w:bookmarkEnd w:id="54"/>
    </w:p>
    <w:p w14:paraId="52FF4C06" w14:textId="4D82476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site/multi-site allowances are paid to designated primary, P-12 and secondary colleges which are not being funded for a separate enrolment linked base (</w:t>
      </w:r>
      <w:hyperlink r:id="rId83" w:history="1">
        <w:r w:rsidRPr="004D307F">
          <w:rPr>
            <w:rFonts w:ascii="VIC-Regular" w:eastAsia="Times New Roman" w:hAnsi="VIC-Regular" w:cs="Times New Roman"/>
            <w:color w:val="011A3C"/>
            <w:sz w:val="24"/>
            <w:szCs w:val="24"/>
            <w:lang w:val="en" w:eastAsia="en-AU"/>
          </w:rPr>
          <w:t>Reference 2</w:t>
        </w:r>
      </w:hyperlink>
      <w:r w:rsidRPr="004D307F">
        <w:rPr>
          <w:rFonts w:ascii="VIC-Regular" w:eastAsia="Times New Roman" w:hAnsi="VIC-Regular" w:cs="Times New Roman"/>
          <w:color w:val="011A3C"/>
          <w:sz w:val="24"/>
          <w:szCs w:val="24"/>
          <w:lang w:val="en" w:eastAsia="en-AU"/>
        </w:rPr>
        <w:t>).</w:t>
      </w:r>
      <w:r w:rsidR="007F1D90" w:rsidRPr="004D307F">
        <w:rPr>
          <w:rFonts w:ascii="VIC-Regular" w:eastAsia="Times New Roman" w:hAnsi="VIC-Regular" w:cs="Times New Roman"/>
          <w:color w:val="011A3C"/>
          <w:sz w:val="24"/>
          <w:szCs w:val="24"/>
          <w:lang w:val="en" w:eastAsia="en-AU"/>
        </w:rPr>
        <w:t xml:space="preserve"> Specialist and Language Schools are also eligible if applied criteria is satisfied. </w:t>
      </w:r>
    </w:p>
    <w:p w14:paraId="2714699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may be eligible for the allowance if:</w:t>
      </w:r>
    </w:p>
    <w:p w14:paraId="55234614" w14:textId="77777777" w:rsidR="0076693A" w:rsidRPr="004D307F" w:rsidRDefault="0076693A" w:rsidP="00ED0863">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t is a specialist school operating on sites that are more than one </w:t>
      </w:r>
      <w:proofErr w:type="spellStart"/>
      <w:r w:rsidRPr="004D307F">
        <w:rPr>
          <w:rFonts w:ascii="VIC-Regular" w:eastAsia="Times New Roman" w:hAnsi="VIC-Regular" w:cs="Times New Roman"/>
          <w:color w:val="011A3C"/>
          <w:sz w:val="24"/>
          <w:szCs w:val="24"/>
          <w:lang w:val="en" w:eastAsia="en-AU"/>
        </w:rPr>
        <w:t>kilometre</w:t>
      </w:r>
      <w:proofErr w:type="spellEnd"/>
      <w:r w:rsidRPr="004D307F">
        <w:rPr>
          <w:rFonts w:ascii="VIC-Regular" w:eastAsia="Times New Roman" w:hAnsi="VIC-Regular" w:cs="Times New Roman"/>
          <w:color w:val="011A3C"/>
          <w:sz w:val="24"/>
          <w:szCs w:val="24"/>
          <w:lang w:val="en" w:eastAsia="en-AU"/>
        </w:rPr>
        <w:t xml:space="preserve"> apart (not including base rooms)</w:t>
      </w:r>
    </w:p>
    <w:p w14:paraId="45445C0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6A8AA465" w14:textId="5DBEB46F" w:rsidR="0076693A" w:rsidRPr="004D307F" w:rsidRDefault="0076693A" w:rsidP="00ED0863">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guration of the school represents a historical merging of two or more schools</w:t>
      </w:r>
    </w:p>
    <w:p w14:paraId="63D1B79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7F7C1FB2" w14:textId="77777777" w:rsidR="0076693A" w:rsidRPr="004D307F" w:rsidRDefault="0076693A" w:rsidP="00ED0863">
      <w:pPr>
        <w:numPr>
          <w:ilvl w:val="0"/>
          <w:numId w:val="4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t has classrooms operating on two or more sites </w:t>
      </w:r>
      <w:proofErr w:type="gramStart"/>
      <w:r w:rsidRPr="004D307F">
        <w:rPr>
          <w:rFonts w:ascii="VIC-Regular" w:eastAsia="Times New Roman" w:hAnsi="VIC-Regular" w:cs="Times New Roman"/>
          <w:color w:val="011A3C"/>
          <w:sz w:val="24"/>
          <w:szCs w:val="24"/>
          <w:lang w:val="en" w:eastAsia="en-AU"/>
        </w:rPr>
        <w:t>e.g.</w:t>
      </w:r>
      <w:proofErr w:type="gramEnd"/>
      <w:r w:rsidRPr="004D307F">
        <w:rPr>
          <w:rFonts w:ascii="VIC-Regular" w:eastAsia="Times New Roman" w:hAnsi="VIC-Regular" w:cs="Times New Roman"/>
          <w:color w:val="011A3C"/>
          <w:sz w:val="24"/>
          <w:szCs w:val="24"/>
          <w:lang w:val="en" w:eastAsia="en-AU"/>
        </w:rPr>
        <w:t xml:space="preserve"> separated by at least a road or an oval (not including alternative settings attached to schools).</w:t>
      </w:r>
    </w:p>
    <w:p w14:paraId="57D8F0B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te:</w:t>
      </w:r>
    </w:p>
    <w:p w14:paraId="3896880C"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Includes P–12 colleges that have more than one primary school site.</w:t>
      </w:r>
    </w:p>
    <w:p w14:paraId="01EE14B9" w14:textId="5B4DDC3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 For approved secondary colleges formed through the merger of secondary colleges on adjacent sites, this item is replaced by a $</w:t>
      </w:r>
      <w:r w:rsidR="00691ECB" w:rsidRPr="004D307F">
        <w:rPr>
          <w:rFonts w:ascii="VIC-Regular" w:eastAsia="Times New Roman" w:hAnsi="VIC-Regular" w:cs="Times New Roman"/>
          <w:color w:val="011A3C"/>
          <w:sz w:val="24"/>
          <w:szCs w:val="24"/>
          <w:lang w:val="en" w:eastAsia="en-AU"/>
        </w:rPr>
        <w:t>60,154</w:t>
      </w:r>
      <w:r w:rsidRPr="004D307F">
        <w:rPr>
          <w:rFonts w:ascii="VIC-Regular" w:eastAsia="Times New Roman" w:hAnsi="VIC-Regular" w:cs="Times New Roman"/>
          <w:color w:val="011A3C"/>
          <w:sz w:val="24"/>
          <w:szCs w:val="24"/>
          <w:lang w:val="en" w:eastAsia="en-AU"/>
        </w:rPr>
        <w:t xml:space="preserve"> site allowance.</w:t>
      </w:r>
    </w:p>
    <w:p w14:paraId="259DA0F3" w14:textId="408A07FA" w:rsidR="0076693A" w:rsidRPr="004D307F" w:rsidRDefault="007F1D90"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5" w:name="_Hlk47010300"/>
      <w:r w:rsidRPr="004D307F">
        <w:rPr>
          <w:rFonts w:ascii="VIC-Regular" w:eastAsia="Times New Roman" w:hAnsi="VIC-Regular" w:cs="Times New Roman"/>
          <w:color w:val="011A3C"/>
          <w:sz w:val="24"/>
          <w:szCs w:val="24"/>
          <w:lang w:val="en" w:eastAsia="en-AU"/>
        </w:rPr>
        <w:t>Funding is calculated at the Indicative cycle and allocated through cash funding</w:t>
      </w:r>
      <w:bookmarkEnd w:id="55"/>
      <w:r w:rsidRPr="004D307F">
        <w:rPr>
          <w:rFonts w:ascii="VIC-Regular" w:eastAsia="Times New Roman" w:hAnsi="VIC-Regular" w:cs="Times New Roman"/>
          <w:color w:val="011A3C"/>
          <w:sz w:val="24"/>
          <w:szCs w:val="24"/>
          <w:lang w:val="en" w:eastAsia="en-AU"/>
        </w:rPr>
        <w:t>.</w:t>
      </w:r>
    </w:p>
    <w:p w14:paraId="2B345669" w14:textId="5506A956"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691ECB" w:rsidRPr="004D307F">
        <w:rPr>
          <w:rFonts w:ascii="VIC-Bold" w:eastAsia="Times New Roman" w:hAnsi="VIC-Bold" w:cs="Times New Roman"/>
          <w:b/>
          <w:bCs/>
          <w:color w:val="011A3C"/>
          <w:sz w:val="27"/>
          <w:szCs w:val="27"/>
          <w:lang w:val="en" w:eastAsia="en-AU"/>
        </w:rPr>
        <w:t>2</w:t>
      </w:r>
    </w:p>
    <w:p w14:paraId="11E3B33E"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Primary school</w:t>
      </w:r>
      <w:r w:rsidRPr="004D307F">
        <w:rPr>
          <w:rFonts w:ascii="VIC-Bold" w:eastAsia="Times New Roman" w:hAnsi="VIC-Bold" w:cs="Times New Roman"/>
          <w:color w:val="011A3C"/>
          <w:sz w:val="24"/>
          <w:szCs w:val="24"/>
          <w:lang w:val="en" w:eastAsia="en-AU"/>
        </w:rPr>
        <w:t xml:space="preserve"> (includes P–12 colleges that have more than one primary site)</w:t>
      </w:r>
    </w:p>
    <w:p w14:paraId="676014BB" w14:textId="7B9B2347"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6,</w:t>
      </w:r>
      <w:r w:rsidR="00691ECB" w:rsidRPr="004D307F">
        <w:rPr>
          <w:rFonts w:ascii="VIC-Regular" w:eastAsia="Times New Roman" w:hAnsi="VIC-Regular" w:cs="Times New Roman"/>
          <w:color w:val="011A3C"/>
          <w:sz w:val="24"/>
          <w:szCs w:val="24"/>
          <w:lang w:val="en" w:eastAsia="en-AU"/>
        </w:rPr>
        <w:t>66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the second site</w:t>
      </w:r>
    </w:p>
    <w:p w14:paraId="6C084783" w14:textId="09A54F3C"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3,</w:t>
      </w:r>
      <w:r w:rsidR="00691ECB" w:rsidRPr="004D307F">
        <w:rPr>
          <w:rFonts w:ascii="VIC-Regular" w:eastAsia="Times New Roman" w:hAnsi="VIC-Regular" w:cs="Times New Roman"/>
          <w:color w:val="011A3C"/>
          <w:sz w:val="24"/>
          <w:szCs w:val="24"/>
          <w:lang w:val="en" w:eastAsia="en-AU"/>
        </w:rPr>
        <w:t>333</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subsequent site</w:t>
      </w:r>
    </w:p>
    <w:p w14:paraId="14AC56EB"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lastRenderedPageBreak/>
        <w:t>P–12 school</w:t>
      </w:r>
    </w:p>
    <w:p w14:paraId="66F816D5" w14:textId="25DD6EC4" w:rsidR="00B846F8" w:rsidRPr="004D307F" w:rsidRDefault="00B614CB" w:rsidP="00ED0863">
      <w:pPr>
        <w:numPr>
          <w:ilvl w:val="0"/>
          <w:numId w:val="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37AEEF0F" w14:textId="079E8244"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Secondary college</w:t>
      </w:r>
    </w:p>
    <w:p w14:paraId="4D15E23F" w14:textId="3AEF10FF" w:rsidR="0076693A"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061F0547" w14:textId="77777777" w:rsidR="007F1D90" w:rsidRPr="004D307F" w:rsidRDefault="007F1D90" w:rsidP="007F1D9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Language school</w:t>
      </w:r>
    </w:p>
    <w:p w14:paraId="1A7B4551" w14:textId="006BDE88" w:rsidR="007F1D90"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F1D90" w:rsidRPr="004D307F">
        <w:rPr>
          <w:rFonts w:ascii="VIC-Regular" w:eastAsia="Times New Roman" w:hAnsi="VIC-Regular" w:cs="Times New Roman"/>
          <w:color w:val="011A3C"/>
          <w:sz w:val="24"/>
          <w:szCs w:val="24"/>
          <w:lang w:val="en" w:eastAsia="en-AU"/>
        </w:rPr>
        <w:t>per annum for each additional site</w:t>
      </w:r>
    </w:p>
    <w:p w14:paraId="7740ADDF" w14:textId="48E1D37D" w:rsidR="0076693A" w:rsidRPr="004D307F"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pecial School</w:t>
      </w:r>
    </w:p>
    <w:p w14:paraId="52F30820" w14:textId="4544BD5B" w:rsidR="0076693A" w:rsidRPr="004D307F" w:rsidRDefault="00B614CB" w:rsidP="00ED0863">
      <w:pPr>
        <w:numPr>
          <w:ilvl w:val="0"/>
          <w:numId w:val="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9</w:t>
      </w:r>
      <w:r w:rsidR="00691ECB" w:rsidRPr="004D307F">
        <w:rPr>
          <w:rFonts w:ascii="VIC-Regular" w:eastAsia="Times New Roman" w:hAnsi="VIC-Regular" w:cs="Times New Roman"/>
          <w:color w:val="011A3C"/>
          <w:sz w:val="24"/>
          <w:szCs w:val="24"/>
          <w:lang w:val="en" w:eastAsia="en-AU"/>
        </w:rPr>
        <w:t>5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508B86A5" w14:textId="347DB1A7" w:rsidR="0076693A" w:rsidRPr="004D307F" w:rsidRDefault="00B614CB" w:rsidP="0076693A">
      <w:r w:rsidRPr="004D307F">
        <w:rPr>
          <w:color w:val="323E4F" w:themeColor="text2" w:themeShade="BF"/>
        </w:rPr>
        <w:t xml:space="preserve">Note – A stocktake of schools is scheduled to occur during 2021 and schools currently receiving this allocation will be assessed and sites no longer operational will have funding discontinued from 2022.  </w:t>
      </w:r>
      <w:r w:rsidR="0076693A" w:rsidRPr="004D307F">
        <w:br w:type="page"/>
      </w:r>
    </w:p>
    <w:p w14:paraId="13B94BAD" w14:textId="59D475A3" w:rsidR="0076693A" w:rsidRPr="004D307F" w:rsidRDefault="0076693A" w:rsidP="00B566E7">
      <w:pPr>
        <w:pStyle w:val="Heading2"/>
      </w:pPr>
      <w:bookmarkStart w:id="56" w:name="_Toc99882750"/>
      <w:r w:rsidRPr="004D307F">
        <w:lastRenderedPageBreak/>
        <w:t>Utilities (Reference 34)</w:t>
      </w:r>
      <w:bookmarkEnd w:id="56"/>
    </w:p>
    <w:p w14:paraId="4698D64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for the following items.</w:t>
      </w:r>
    </w:p>
    <w:p w14:paraId="3F611F46"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ectricity</w:t>
      </w:r>
    </w:p>
    <w:p w14:paraId="0BF987B1"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atural and LPG Gas</w:t>
      </w:r>
    </w:p>
    <w:p w14:paraId="7ED73ACF"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ater/rates</w:t>
      </w:r>
    </w:p>
    <w:p w14:paraId="21F8092B"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use and Garbage</w:t>
      </w:r>
    </w:p>
    <w:p w14:paraId="438474BD"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lephones and sanitation costs are not included under the utilities budget.</w:t>
      </w:r>
    </w:p>
    <w:p w14:paraId="4B7F406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0D9652E2"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nergy Supplement</w:t>
      </w:r>
    </w:p>
    <w:p w14:paraId="31981140" w14:textId="56E3E8D8" w:rsidR="00397125" w:rsidRPr="004D307F"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w:t>
      </w:r>
      <w:r w:rsidR="004650F7" w:rsidRPr="004D307F">
        <w:rPr>
          <w:rFonts w:ascii="VIC-Regular" w:eastAsia="Times New Roman" w:hAnsi="VIC-Regular" w:cs="Times New Roman"/>
          <w:color w:val="011A3C"/>
          <w:sz w:val="24"/>
          <w:szCs w:val="24"/>
          <w:lang w:val="en" w:eastAsia="en-AU"/>
        </w:rPr>
        <w:t>0 and 2021</w:t>
      </w:r>
      <w:r w:rsidRPr="004D307F">
        <w:rPr>
          <w:rFonts w:ascii="VIC-Regular" w:eastAsia="Times New Roman" w:hAnsi="VIC-Regular" w:cs="Times New Roman"/>
          <w:color w:val="011A3C"/>
          <w:sz w:val="24"/>
          <w:szCs w:val="24"/>
          <w:lang w:val="en" w:eastAsia="en-AU"/>
        </w:rPr>
        <w:t>, $</w:t>
      </w:r>
      <w:r w:rsidR="004650F7"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5m </w:t>
      </w:r>
      <w:r w:rsidR="004650F7" w:rsidRPr="004D307F">
        <w:rPr>
          <w:rFonts w:ascii="VIC-Regular" w:eastAsia="Times New Roman" w:hAnsi="VIC-Regular" w:cs="Times New Roman"/>
          <w:color w:val="011A3C"/>
          <w:sz w:val="24"/>
          <w:szCs w:val="24"/>
          <w:lang w:val="en" w:eastAsia="en-AU"/>
        </w:rPr>
        <w:t xml:space="preserve">in total </w:t>
      </w:r>
      <w:r w:rsidRPr="004D307F">
        <w:rPr>
          <w:rFonts w:ascii="VIC-Regular" w:eastAsia="Times New Roman" w:hAnsi="VIC-Regular" w:cs="Times New Roman"/>
          <w:color w:val="011A3C"/>
          <w:sz w:val="24"/>
          <w:szCs w:val="24"/>
          <w:lang w:val="en" w:eastAsia="en-AU"/>
        </w:rPr>
        <w:t>w</w:t>
      </w:r>
      <w:r w:rsidR="004650F7" w:rsidRPr="004D307F">
        <w:rPr>
          <w:rFonts w:ascii="VIC-Regular" w:eastAsia="Times New Roman" w:hAnsi="VIC-Regular" w:cs="Times New Roman"/>
          <w:color w:val="011A3C"/>
          <w:sz w:val="24"/>
          <w:szCs w:val="24"/>
          <w:lang w:val="en" w:eastAsia="en-AU"/>
        </w:rPr>
        <w:t>as</w:t>
      </w:r>
      <w:r w:rsidRPr="004D307F">
        <w:rPr>
          <w:rFonts w:ascii="VIC-Regular" w:eastAsia="Times New Roman" w:hAnsi="VIC-Regular" w:cs="Times New Roman"/>
          <w:color w:val="011A3C"/>
          <w:sz w:val="24"/>
          <w:szCs w:val="24"/>
          <w:lang w:val="en" w:eastAsia="en-AU"/>
        </w:rPr>
        <w:t xml:space="preserve"> distributed to schools experiencing a significant utilities funding shortfall </w:t>
      </w:r>
      <w:r w:rsidR="004650F7" w:rsidRPr="004D307F">
        <w:rPr>
          <w:rFonts w:ascii="VIC-Regular" w:eastAsia="Times New Roman" w:hAnsi="VIC-Regular" w:cs="Times New Roman"/>
          <w:color w:val="011A3C"/>
          <w:sz w:val="24"/>
          <w:szCs w:val="24"/>
          <w:lang w:val="en" w:eastAsia="en-AU"/>
        </w:rPr>
        <w:t>because of rising energy costs. This supplementary funding was once</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off and school</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s 2022 utilities budgets will revert to 2019 funding levels with the addition of yearly indexation.</w:t>
      </w:r>
      <w:r w:rsidRPr="004D307F">
        <w:rPr>
          <w:rFonts w:ascii="VIC-Regular" w:eastAsia="Times New Roman" w:hAnsi="VIC-Regular" w:cs="Times New Roman"/>
          <w:color w:val="011A3C"/>
          <w:sz w:val="24"/>
          <w:szCs w:val="24"/>
          <w:lang w:val="en" w:eastAsia="en-AU"/>
        </w:rPr>
        <w:t xml:space="preserve"> </w:t>
      </w:r>
    </w:p>
    <w:p w14:paraId="775523F1" w14:textId="4E0A2188"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hole of Victorian Government Energy Contracts</w:t>
      </w:r>
    </w:p>
    <w:p w14:paraId="28370218" w14:textId="34A2C71E"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ectricity</w:t>
      </w:r>
    </w:p>
    <w:p w14:paraId="5128492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1. Red Energy </w:t>
      </w:r>
      <w:r w:rsidRPr="004D307F">
        <w:rPr>
          <w:rFonts w:ascii="VIC-Regular" w:eastAsia="Times New Roman" w:hAnsi="VIC-Regular" w:cs="Times New Roman"/>
          <w:color w:val="011A3C"/>
          <w:sz w:val="24"/>
          <w:szCs w:val="24"/>
          <w:lang w:val="en" w:eastAsia="en-AU"/>
        </w:rPr>
        <w:t>is our retailer for schools (meters) that consume &gt;40 MWh pa.</w:t>
      </w:r>
    </w:p>
    <w:p w14:paraId="118AD2E8"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15C9C62E" w14:textId="739E63EA" w:rsidR="0076693A" w:rsidRPr="004D307F" w:rsidRDefault="004650F7"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khil Arora</w:t>
      </w:r>
      <w:r w:rsidR="0076693A" w:rsidRPr="004D307F">
        <w:rPr>
          <w:rFonts w:ascii="VIC-Regular" w:eastAsia="Times New Roman" w:hAnsi="VIC-Regular" w:cs="Times New Roman"/>
          <w:color w:val="011A3C"/>
          <w:sz w:val="24"/>
          <w:szCs w:val="24"/>
          <w:lang w:val="en" w:eastAsia="en-AU"/>
        </w:rPr>
        <w:t>/</w:t>
      </w:r>
      <w:proofErr w:type="spellStart"/>
      <w:r w:rsidR="0076693A" w:rsidRPr="004D307F">
        <w:rPr>
          <w:rFonts w:ascii="VIC-Regular" w:eastAsia="Times New Roman" w:hAnsi="VIC-Regular" w:cs="Times New Roman"/>
          <w:color w:val="011A3C"/>
          <w:sz w:val="24"/>
          <w:szCs w:val="24"/>
          <w:lang w:val="en" w:eastAsia="en-AU"/>
        </w:rPr>
        <w:t>Taimur</w:t>
      </w:r>
      <w:proofErr w:type="spellEnd"/>
      <w:r w:rsidR="0076693A" w:rsidRPr="004D307F">
        <w:rPr>
          <w:rFonts w:ascii="VIC-Regular" w:eastAsia="Times New Roman" w:hAnsi="VIC-Regular" w:cs="Times New Roman"/>
          <w:color w:val="011A3C"/>
          <w:sz w:val="24"/>
          <w:szCs w:val="24"/>
          <w:lang w:val="en" w:eastAsia="en-AU"/>
        </w:rPr>
        <w:t xml:space="preserve"> Khan — email: </w:t>
      </w:r>
      <w:hyperlink r:id="rId84" w:history="1">
        <w:r w:rsidR="0076693A" w:rsidRPr="004D307F">
          <w:rPr>
            <w:rFonts w:ascii="VIC-Regular" w:eastAsia="Times New Roman" w:hAnsi="VIC-Regular" w:cs="Times New Roman"/>
            <w:color w:val="011A3C"/>
            <w:sz w:val="24"/>
            <w:szCs w:val="24"/>
            <w:lang w:val="en" w:eastAsia="en-AU"/>
          </w:rPr>
          <w:t>business@redenergy.com.au</w:t>
        </w:r>
      </w:hyperlink>
      <w:r w:rsidR="0076693A" w:rsidRPr="004D307F">
        <w:rPr>
          <w:rFonts w:ascii="VIC-Regular" w:eastAsia="Times New Roman" w:hAnsi="VIC-Regular" w:cs="Times New Roman"/>
          <w:color w:val="011A3C"/>
          <w:sz w:val="24"/>
          <w:szCs w:val="24"/>
          <w:lang w:val="en" w:eastAsia="en-AU"/>
        </w:rPr>
        <w:t xml:space="preserve">  </w:t>
      </w:r>
      <w:proofErr w:type="spellStart"/>
      <w:r w:rsidR="0076693A" w:rsidRPr="004D307F">
        <w:rPr>
          <w:rFonts w:ascii="VIC-Regular" w:eastAsia="Times New Roman" w:hAnsi="VIC-Regular" w:cs="Times New Roman"/>
          <w:color w:val="011A3C"/>
          <w:sz w:val="24"/>
          <w:szCs w:val="24"/>
          <w:lang w:val="en" w:eastAsia="en-AU"/>
        </w:rPr>
        <w:t>ph</w:t>
      </w:r>
      <w:proofErr w:type="spellEnd"/>
      <w:r w:rsidR="0076693A" w:rsidRPr="004D307F">
        <w:rPr>
          <w:rFonts w:ascii="VIC-Regular" w:eastAsia="Times New Roman" w:hAnsi="VIC-Regular" w:cs="Times New Roman"/>
          <w:color w:val="011A3C"/>
          <w:sz w:val="24"/>
          <w:szCs w:val="24"/>
          <w:lang w:val="en" w:eastAsia="en-AU"/>
        </w:rPr>
        <w:t xml:space="preserve">: </w:t>
      </w:r>
      <w:hyperlink r:id="rId85" w:history="1">
        <w:r w:rsidR="0076693A" w:rsidRPr="004D307F">
          <w:rPr>
            <w:rFonts w:ascii="VIC-Regular" w:eastAsia="Times New Roman" w:hAnsi="VIC-Regular" w:cs="Times New Roman"/>
            <w:color w:val="011A3C"/>
            <w:sz w:val="24"/>
            <w:szCs w:val="24"/>
            <w:lang w:val="en" w:eastAsia="en-AU"/>
          </w:rPr>
          <w:t>1300 322 067</w:t>
        </w:r>
      </w:hyperlink>
    </w:p>
    <w:p w14:paraId="78C4998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2. AGL</w:t>
      </w:r>
      <w:r w:rsidRPr="004D307F">
        <w:rPr>
          <w:rFonts w:ascii="VIC-Regular" w:eastAsia="Times New Roman" w:hAnsi="VIC-Regular" w:cs="Times New Roman"/>
          <w:color w:val="011A3C"/>
          <w:sz w:val="24"/>
          <w:szCs w:val="24"/>
          <w:lang w:val="en" w:eastAsia="en-AU"/>
        </w:rPr>
        <w:t xml:space="preserve"> is our retailer for schools (meters) that consume &lt;40 MWh pa</w:t>
      </w:r>
    </w:p>
    <w:p w14:paraId="29424FBF"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6FFA105A" w14:textId="010AF19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6" w:history="1">
        <w:r w:rsidRPr="004D307F">
          <w:rPr>
            <w:rFonts w:ascii="VIC-Regular" w:eastAsia="Times New Roman" w:hAnsi="VIC-Regular" w:cs="Times New Roman"/>
            <w:color w:val="011A3C"/>
            <w:sz w:val="24"/>
            <w:szCs w:val="24"/>
            <w:lang w:val="en" w:eastAsia="en-AU"/>
          </w:rPr>
          <w:t>vicgov@agl.com.au</w:t>
        </w:r>
      </w:hyperlink>
      <w:r w:rsidRPr="004D307F">
        <w:rPr>
          <w:rFonts w:ascii="VIC-Regular" w:eastAsia="Times New Roman" w:hAnsi="VIC-Regular" w:cs="Times New Roman"/>
          <w:color w:val="011A3C"/>
          <w:sz w:val="24"/>
          <w:szCs w:val="24"/>
          <w:lang w:val="en" w:eastAsia="en-AU"/>
        </w:rPr>
        <w:t xml:space="preserve"> </w:t>
      </w:r>
      <w:proofErr w:type="spellStart"/>
      <w:r w:rsidRPr="004D307F">
        <w:rPr>
          <w:rFonts w:ascii="VIC-Regular" w:eastAsia="Times New Roman" w:hAnsi="VIC-Regular" w:cs="Times New Roman"/>
          <w:color w:val="011A3C"/>
          <w:sz w:val="24"/>
          <w:szCs w:val="24"/>
          <w:lang w:val="en" w:eastAsia="en-AU"/>
        </w:rPr>
        <w:t>ph</w:t>
      </w:r>
      <w:proofErr w:type="spellEnd"/>
      <w:r w:rsidRPr="004D307F">
        <w:rPr>
          <w:rFonts w:ascii="VIC-Regular" w:eastAsia="Times New Roman" w:hAnsi="VIC-Regular" w:cs="Times New Roman"/>
          <w:color w:val="011A3C"/>
          <w:sz w:val="24"/>
          <w:szCs w:val="24"/>
          <w:lang w:val="en" w:eastAsia="en-AU"/>
        </w:rPr>
        <w:t xml:space="preserve">: </w:t>
      </w:r>
      <w:hyperlink r:id="rId87" w:history="1">
        <w:r w:rsidRPr="004D307F">
          <w:rPr>
            <w:rFonts w:ascii="VIC-Regular" w:eastAsia="Times New Roman" w:hAnsi="VIC-Regular" w:cs="Times New Roman"/>
            <w:color w:val="011A3C"/>
            <w:sz w:val="24"/>
            <w:szCs w:val="24"/>
            <w:lang w:val="en" w:eastAsia="en-AU"/>
          </w:rPr>
          <w:t>1300 793 477</w:t>
        </w:r>
      </w:hyperlink>
    </w:p>
    <w:p w14:paraId="67522ED9"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atural Gas</w:t>
      </w:r>
      <w:r w:rsidRPr="004D307F">
        <w:rPr>
          <w:rFonts w:ascii="VIC-Bold" w:eastAsia="Times New Roman" w:hAnsi="VIC-Bold" w:cs="Times New Roman" w:hint="eastAsia"/>
          <w:b/>
          <w:bCs/>
          <w:color w:val="011A3C"/>
          <w:sz w:val="27"/>
          <w:szCs w:val="27"/>
          <w:lang w:val="en" w:eastAsia="en-AU"/>
        </w:rPr>
        <w:t>  </w:t>
      </w:r>
    </w:p>
    <w:p w14:paraId="56DC393C" w14:textId="5A2E4B2A"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igin Energy is the provider of Natural Gas under a Whole of Government contract arrangement.</w:t>
      </w:r>
    </w:p>
    <w:p w14:paraId="598C9D0B" w14:textId="3954DA98"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tract commence</w:t>
      </w:r>
      <w:r w:rsidR="00397125" w:rsidRPr="004D307F">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 on 1 January 2020 and runs initially for two years.</w:t>
      </w:r>
    </w:p>
    <w:p w14:paraId="02719E92"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 xml:space="preserve">Contacts for transfer, </w:t>
      </w:r>
      <w:proofErr w:type="gramStart"/>
      <w:r w:rsidRPr="004D307F">
        <w:rPr>
          <w:rFonts w:ascii="VIC-Bold" w:eastAsia="Times New Roman" w:hAnsi="VIC-Bold" w:cs="Times New Roman"/>
          <w:color w:val="011A3C"/>
          <w:sz w:val="24"/>
          <w:szCs w:val="24"/>
          <w:lang w:val="en" w:eastAsia="en-AU"/>
        </w:rPr>
        <w:t>billing</w:t>
      </w:r>
      <w:proofErr w:type="gramEnd"/>
      <w:r w:rsidRPr="004D307F">
        <w:rPr>
          <w:rFonts w:ascii="VIC-Bold" w:eastAsia="Times New Roman" w:hAnsi="VIC-Bold" w:cs="Times New Roman"/>
          <w:color w:val="011A3C"/>
          <w:sz w:val="24"/>
          <w:szCs w:val="24"/>
          <w:lang w:val="en" w:eastAsia="en-AU"/>
        </w:rPr>
        <w:t xml:space="preserve"> and new connection enquiries</w:t>
      </w:r>
    </w:p>
    <w:p w14:paraId="5BDCE5E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8" w:history="1">
        <w:r w:rsidRPr="004D307F">
          <w:rPr>
            <w:rFonts w:ascii="VIC-Regular" w:eastAsia="Times New Roman" w:hAnsi="VIC-Regular" w:cs="Times New Roman"/>
            <w:color w:val="011A3C"/>
            <w:sz w:val="24"/>
            <w:szCs w:val="24"/>
            <w:lang w:val="en" w:eastAsia="en-AU"/>
          </w:rPr>
          <w:t>vicgovernment@originenergy.com.au</w:t>
        </w:r>
      </w:hyperlink>
    </w:p>
    <w:p w14:paraId="48E4BA67" w14:textId="63BD962C" w:rsidR="007F1D90"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89" w:history="1">
        <w:r w:rsidRPr="004D307F">
          <w:rPr>
            <w:rFonts w:ascii="VIC-Regular" w:eastAsia="Times New Roman" w:hAnsi="VIC-Regular" w:cs="Times New Roman"/>
            <w:color w:val="011A3C"/>
            <w:sz w:val="24"/>
            <w:szCs w:val="24"/>
            <w:lang w:val="en" w:eastAsia="en-AU"/>
          </w:rPr>
          <w:t>1800 319 299</w:t>
        </w:r>
      </w:hyperlink>
    </w:p>
    <w:p w14:paraId="060FC52B" w14:textId="77720884" w:rsidR="007F1D90" w:rsidRPr="004D307F" w:rsidRDefault="007F1D90" w:rsidP="007F1D9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tariff and contract information, see: </w:t>
      </w:r>
      <w:hyperlink r:id="rId90" w:history="1">
        <w:r w:rsidRPr="004D307F">
          <w:rPr>
            <w:rStyle w:val="Hyperlink"/>
            <w:rFonts w:ascii="Times New Roman" w:hAnsi="Times New Roman"/>
          </w:rPr>
          <w:t>Student Resource Package</w:t>
        </w:r>
      </w:hyperlink>
      <w:r w:rsidRPr="004D307F">
        <w:rPr>
          <w:rFonts w:ascii="VIC-Regular" w:eastAsia="Times New Roman" w:hAnsi="VIC-Regular" w:cs="Times New Roman"/>
          <w:color w:val="011A3C"/>
          <w:sz w:val="24"/>
          <w:szCs w:val="24"/>
          <w:lang w:val="en" w:eastAsia="en-AU"/>
        </w:rPr>
        <w:t> (school user log in required).</w:t>
      </w:r>
    </w:p>
    <w:p w14:paraId="687990B6" w14:textId="104C191D"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y school not supplied under the relevant Whole of Victorian Government contract must contact </w:t>
      </w:r>
      <w:proofErr w:type="spellStart"/>
      <w:r w:rsidRPr="004D307F">
        <w:rPr>
          <w:rFonts w:ascii="VIC-Regular" w:eastAsia="Times New Roman" w:hAnsi="VIC-Regular" w:cs="Times New Roman"/>
          <w:color w:val="011A3C"/>
          <w:sz w:val="24"/>
          <w:szCs w:val="24"/>
          <w:lang w:val="en" w:eastAsia="en-AU"/>
        </w:rPr>
        <w:t>Mr</w:t>
      </w:r>
      <w:proofErr w:type="spellEnd"/>
      <w:r w:rsidRPr="004D307F">
        <w:rPr>
          <w:rFonts w:ascii="VIC-Regular" w:eastAsia="Times New Roman" w:hAnsi="VIC-Regular" w:cs="Times New Roman"/>
          <w:color w:val="011A3C"/>
          <w:sz w:val="24"/>
          <w:szCs w:val="24"/>
          <w:lang w:val="en" w:eastAsia="en-AU"/>
        </w:rPr>
        <w:t xml:space="preserve"> Brett Duff on email: </w:t>
      </w:r>
      <w:hyperlink r:id="rId91" w:history="1"/>
      <w:hyperlink r:id="rId92" w:history="1">
        <w:r w:rsidRPr="004D307F">
          <w:rPr>
            <w:rStyle w:val="Hyperlink"/>
            <w:rFonts w:ascii="Times New Roman" w:eastAsia="Times New Roman" w:hAnsi="Times New Roman" w:cs="Times New Roman"/>
            <w:sz w:val="24"/>
            <w:szCs w:val="24"/>
            <w:lang w:eastAsia="en-AU"/>
          </w:rPr>
          <w:t xml:space="preserve"> Brett.Duff@education</w:t>
        </w:r>
        <w:r w:rsidRPr="004D307F">
          <w:rPr>
            <w:rStyle w:val="Hyperlink"/>
            <w:rFonts w:ascii="VIC-Regular" w:eastAsia="Times New Roman" w:hAnsi="VIC-Regular" w:cs="Times New Roman"/>
            <w:sz w:val="24"/>
            <w:szCs w:val="24"/>
            <w:lang w:val="en" w:eastAsia="en-AU"/>
          </w:rPr>
          <w:t>.vic.gov.au</w:t>
        </w:r>
      </w:hyperlink>
      <w:r w:rsidRPr="004D307F">
        <w:rPr>
          <w:rFonts w:ascii="VIC-Regular" w:eastAsia="Times New Roman" w:hAnsi="VIC-Regular" w:cs="Times New Roman"/>
          <w:color w:val="011A3C"/>
          <w:sz w:val="24"/>
          <w:szCs w:val="24"/>
          <w:lang w:val="en" w:eastAsia="en-AU"/>
        </w:rPr>
        <w:t>, to arrange transition to the appropriate Whole of Victorian Government retailer. All other queries can be directed to the retailer.</w:t>
      </w:r>
    </w:p>
    <w:p w14:paraId="0A8AAB7A" w14:textId="399C7188"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4D307F"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ater</w:t>
      </w:r>
    </w:p>
    <w:p w14:paraId="421E9AF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supplied water by their designated water authority. No government contract is in place for water.</w:t>
      </w:r>
    </w:p>
    <w:p w14:paraId="2B2AF0A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assist schools with managing water costs, we encourage you to join the Schools Water Efficiency Program (SWEP). SWEP is a state government </w:t>
      </w:r>
      <w:r w:rsidRPr="004D307F">
        <w:rPr>
          <w:rFonts w:ascii="VIC-Regular" w:eastAsia="Times New Roman" w:hAnsi="VIC-Regular" w:cs="Times New Roman"/>
          <w:color w:val="011A3C"/>
          <w:sz w:val="24"/>
          <w:szCs w:val="24"/>
          <w:lang w:val="en" w:eastAsia="en-AU"/>
        </w:rPr>
        <w:lastRenderedPageBreak/>
        <w:t>initiative jointly developed and funded by the Department of Environment, Land, Water and Planning (DELWP) and the Department of Education and Training (DET).</w:t>
      </w:r>
    </w:p>
    <w:p w14:paraId="295F467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WEP provides you with a program to monitor your schools’ water usage to save water, money and educate students about water efficiency concepts. You can register online for SWEP or learn more by visiting </w:t>
      </w:r>
      <w:hyperlink r:id="rId93" w:history="1">
        <w:r w:rsidRPr="004D307F">
          <w:rPr>
            <w:rFonts w:ascii="VIC-Regular" w:eastAsia="Times New Roman" w:hAnsi="VIC-Regular" w:cs="Times New Roman"/>
            <w:color w:val="011A3C"/>
            <w:sz w:val="24"/>
            <w:szCs w:val="24"/>
            <w:lang w:val="en" w:eastAsia="en-AU"/>
          </w:rPr>
          <w:t>www.myswep.com.au</w:t>
        </w:r>
      </w:hyperlink>
      <w:r w:rsidRPr="004D307F">
        <w:rPr>
          <w:rFonts w:ascii="VIC-Regular" w:eastAsia="Times New Roman" w:hAnsi="VIC-Regular" w:cs="Times New Roman"/>
          <w:color w:val="011A3C"/>
          <w:sz w:val="24"/>
          <w:szCs w:val="24"/>
          <w:lang w:val="en" w:eastAsia="en-AU"/>
        </w:rPr>
        <w:t>.</w:t>
      </w:r>
    </w:p>
    <w:p w14:paraId="471EBFC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parately, schools in Victoria are eligible for a rebate on their fixed charges for water and sewer (</w:t>
      </w:r>
      <w:proofErr w:type="spellStart"/>
      <w:r w:rsidRPr="004D307F">
        <w:rPr>
          <w:rFonts w:ascii="VIC-Regular" w:eastAsia="Times New Roman" w:hAnsi="VIC-Regular" w:cs="Times New Roman"/>
          <w:color w:val="011A3C"/>
          <w:sz w:val="24"/>
          <w:szCs w:val="24"/>
          <w:lang w:val="en" w:eastAsia="en-AU"/>
        </w:rPr>
        <w:t>self supply</w:t>
      </w:r>
      <w:proofErr w:type="spellEnd"/>
      <w:r w:rsidRPr="004D307F">
        <w:rPr>
          <w:rFonts w:ascii="VIC-Regular" w:eastAsia="Times New Roman" w:hAnsi="VIC-Regular" w:cs="Times New Roman"/>
          <w:color w:val="011A3C"/>
          <w:sz w:val="24"/>
          <w:szCs w:val="24"/>
          <w:lang w:val="en" w:eastAsia="en-AU"/>
        </w:rPr>
        <w:t xml:space="preserve"> schools are ineligible). This initiative developed by the State Revenue Office provides a rebate of up to a maximum of $260 yearly. The application form that needs to be submitted to your local water authority can be accessed via the following link: </w:t>
      </w:r>
      <w:hyperlink r:id="rId94" w:history="1">
        <w:r w:rsidRPr="004D307F">
          <w:rPr>
            <w:rFonts w:ascii="VIC-Regular" w:eastAsia="Times New Roman" w:hAnsi="VIC-Regular" w:cs="Times New Roman"/>
            <w:color w:val="011A3C"/>
            <w:sz w:val="24"/>
            <w:szCs w:val="24"/>
            <w:lang w:val="en" w:eastAsia="en-AU"/>
          </w:rPr>
          <w:t xml:space="preserve"> https://www.sro.vic.gov.au/forms/apply-water-and-sewerage-rebate</w:t>
        </w:r>
      </w:hyperlink>
      <w:r w:rsidRPr="004D307F">
        <w:rPr>
          <w:rFonts w:ascii="VIC-Regular" w:eastAsia="Times New Roman" w:hAnsi="VIC-Regular" w:cs="Times New Roman"/>
          <w:color w:val="011A3C"/>
          <w:sz w:val="24"/>
          <w:szCs w:val="24"/>
          <w:lang w:val="en" w:eastAsia="en-AU"/>
        </w:rPr>
        <w:t xml:space="preserve"> or by contacting the State Revenue Office on </w:t>
      </w:r>
      <w:hyperlink r:id="rId95" w:history="1">
        <w:r w:rsidRPr="004D307F">
          <w:rPr>
            <w:rFonts w:ascii="VIC-Regular" w:eastAsia="Times New Roman" w:hAnsi="VIC-Regular" w:cs="Times New Roman"/>
            <w:color w:val="011A3C"/>
            <w:sz w:val="24"/>
            <w:szCs w:val="24"/>
            <w:lang w:val="en" w:eastAsia="en-AU"/>
          </w:rPr>
          <w:t>9628 0301</w:t>
        </w:r>
      </w:hyperlink>
      <w:r w:rsidRPr="004D307F">
        <w:rPr>
          <w:rFonts w:ascii="VIC-Regular" w:eastAsia="Times New Roman" w:hAnsi="VIC-Regular" w:cs="Times New Roman"/>
          <w:color w:val="011A3C"/>
          <w:sz w:val="24"/>
          <w:szCs w:val="24"/>
          <w:lang w:val="en" w:eastAsia="en-AU"/>
        </w:rPr>
        <w:t>.</w:t>
      </w:r>
    </w:p>
    <w:p w14:paraId="01B04E3A"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New schools, </w:t>
      </w:r>
      <w:proofErr w:type="gramStart"/>
      <w:r w:rsidRPr="004D307F">
        <w:rPr>
          <w:rFonts w:ascii="VIC-Bold" w:eastAsia="Times New Roman" w:hAnsi="VIC-Bold" w:cs="Times New Roman"/>
          <w:b/>
          <w:bCs/>
          <w:color w:val="011A3C"/>
          <w:sz w:val="27"/>
          <w:szCs w:val="27"/>
          <w:lang w:val="en" w:eastAsia="en-AU"/>
        </w:rPr>
        <w:t>refurbishment</w:t>
      </w:r>
      <w:proofErr w:type="gramEnd"/>
      <w:r w:rsidRPr="004D307F">
        <w:rPr>
          <w:rFonts w:ascii="VIC-Bold" w:eastAsia="Times New Roman" w:hAnsi="VIC-Bold" w:cs="Times New Roman"/>
          <w:b/>
          <w:bCs/>
          <w:color w:val="011A3C"/>
          <w:sz w:val="27"/>
          <w:szCs w:val="27"/>
          <w:lang w:val="en" w:eastAsia="en-AU"/>
        </w:rPr>
        <w:t xml:space="preserve"> or major building works</w:t>
      </w:r>
    </w:p>
    <w:p w14:paraId="4C32D082" w14:textId="7B3712BD" w:rsidR="0076693A"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ojects of this nature will involve new connections, or upgrades in infrastructure used to supply electricity or natural gas. Where this is the case, schools should make early contact with the appropriate Whole of Victorian Government electricity or natural gas supplier </w:t>
      </w:r>
      <w:proofErr w:type="gramStart"/>
      <w:r w:rsidRPr="004D307F">
        <w:rPr>
          <w:rFonts w:ascii="VIC-Regular" w:eastAsia="Times New Roman" w:hAnsi="VIC-Regular" w:cs="Times New Roman"/>
          <w:color w:val="011A3C"/>
          <w:sz w:val="24"/>
          <w:szCs w:val="24"/>
          <w:lang w:val="en" w:eastAsia="en-AU"/>
        </w:rPr>
        <w:t>in order to</w:t>
      </w:r>
      <w:proofErr w:type="gramEnd"/>
      <w:r w:rsidRPr="004D307F">
        <w:rPr>
          <w:rFonts w:ascii="VIC-Regular" w:eastAsia="Times New Roman" w:hAnsi="VIC-Regular" w:cs="Times New Roman"/>
          <w:color w:val="011A3C"/>
          <w:sz w:val="24"/>
          <w:szCs w:val="24"/>
          <w:lang w:val="en" w:eastAsia="en-AU"/>
        </w:rPr>
        <w:t xml:space="preserve"> understand both the nature and cost of this aspect of the project.</w:t>
      </w:r>
      <w:r w:rsidRPr="004D307F">
        <w:rPr>
          <w:rFonts w:ascii="VIC-Regular" w:eastAsia="Times New Roman" w:hAnsi="VIC-Regular" w:cs="Times New Roman"/>
          <w:color w:val="011A3C"/>
          <w:sz w:val="24"/>
          <w:szCs w:val="24"/>
          <w:lang w:val="en" w:eastAsia="en-AU"/>
        </w:rPr>
        <w:t> </w:t>
      </w:r>
    </w:p>
    <w:p w14:paraId="5475F8FF" w14:textId="77777777" w:rsidR="0076693A" w:rsidRPr="004D307F" w:rsidRDefault="0076693A" w:rsidP="0076693A">
      <w:r w:rsidRPr="004D307F">
        <w:br w:type="page"/>
      </w:r>
    </w:p>
    <w:p w14:paraId="70BB5F29" w14:textId="77777777" w:rsidR="00F01BB5" w:rsidRPr="004D307F" w:rsidRDefault="00F01BB5" w:rsidP="00B566E7">
      <w:pPr>
        <w:pStyle w:val="Heading2"/>
      </w:pPr>
      <w:bookmarkStart w:id="57" w:name="_Toc99882751"/>
      <w:bookmarkStart w:id="58" w:name="_Hlk50214434"/>
      <w:r w:rsidRPr="004D307F">
        <w:lastRenderedPageBreak/>
        <w:t>Maintenance (Reference 35)</w:t>
      </w:r>
      <w:bookmarkEnd w:id="57"/>
    </w:p>
    <w:p w14:paraId="5F3EA44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for Maintenance and Minor Works funding distributes:</w:t>
      </w:r>
    </w:p>
    <w:p w14:paraId="0130FF5B"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50% of the available funds based on areas required for the school’s enrolments (a school’s ‘facility area’ as per the 2018 Facility Area Schedules)</w:t>
      </w:r>
    </w:p>
    <w:p w14:paraId="4FC0E514"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type of materials used in the construction of the school buildings</w:t>
      </w:r>
    </w:p>
    <w:p w14:paraId="362111C0" w14:textId="77777777" w:rsidR="00F01BB5" w:rsidRPr="004D307F" w:rsidRDefault="00F01BB5" w:rsidP="00ED0863">
      <w:pPr>
        <w:numPr>
          <w:ilvl w:val="0"/>
          <w:numId w:val="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relative age of those buildings</w:t>
      </w:r>
    </w:p>
    <w:p w14:paraId="2DB2BDC1"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ropriate factors are also applied to cater for the higher costs associated with building works in remote areas.</w:t>
      </w:r>
    </w:p>
    <w:p w14:paraId="3D266822"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calculates the facility area for each school, in accordance with the 2018 Facility Schedules that set out the number, type, and area of learning spaces required based on enrolment.</w:t>
      </w:r>
    </w:p>
    <w:p w14:paraId="0575C41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multiplies the actual area of each building by factors for both its building construction material and building age.</w:t>
      </w:r>
    </w:p>
    <w:p w14:paraId="11F02A68"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tudent Resource Package (SRP) Maintenance and Minor Works grant is paid on a quarterly basis as part of the SRP</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budget cash grant.</w:t>
      </w:r>
    </w:p>
    <w:p w14:paraId="459783E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a schools Maintenance and Minor Works funding allocation between calendar years and /or between indicative and confirmed allocation may</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have occurred</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due to:</w:t>
      </w:r>
    </w:p>
    <w:p w14:paraId="60AC8152"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building data</w:t>
      </w:r>
    </w:p>
    <w:p w14:paraId="54EA1468"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enrolment</w:t>
      </w:r>
    </w:p>
    <w:p w14:paraId="331DD005"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relocatable buildings</w:t>
      </w:r>
    </w:p>
    <w:p w14:paraId="19C21B6C"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the state-wide maintenance budget</w:t>
      </w:r>
      <w:r w:rsidRPr="004D307F">
        <w:rPr>
          <w:rFonts w:ascii="Calibri" w:eastAsia="Times New Roman" w:hAnsi="Calibri" w:cs="Calibri"/>
          <w:color w:val="011A3C"/>
          <w:sz w:val="24"/>
          <w:szCs w:val="24"/>
          <w:lang w:val="en" w:eastAsia="en-AU"/>
        </w:rPr>
        <w:t> </w:t>
      </w:r>
    </w:p>
    <w:p w14:paraId="46A2BC46"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C1DB28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4A57C55B" w14:textId="2E8B76D9"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Schools that have already taken part in the Rolling Facilities Evaluation should be using the School Maintenance Plan portal to plan or AIMS, if your school has been migrated to AIMS, and schedule maintenance tasks. For further information, refer to </w:t>
      </w:r>
      <w:hyperlink r:id="rId96" w:history="1">
        <w:r w:rsidRPr="004D307F">
          <w:rPr>
            <w:rFonts w:ascii="VIC-Regular" w:eastAsia="Times New Roman" w:hAnsi="VIC-Regular" w:cs="Times New Roman"/>
            <w:color w:val="011A3C"/>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 xml:space="preserve"> or contact </w:t>
      </w:r>
      <w:hyperlink r:id="rId97" w:history="1">
        <w:r w:rsidRPr="004D307F">
          <w:rPr>
            <w:rStyle w:val="Hyperlink"/>
            <w:rFonts w:ascii="VIC-Regular" w:eastAsia="Times New Roman" w:hAnsi="VIC-Regular" w:cs="Times New Roman"/>
            <w:sz w:val="24"/>
            <w:szCs w:val="24"/>
            <w:lang w:val="en" w:eastAsia="en-AU"/>
          </w:rPr>
          <w:t>vsba.asset.management@education.vic.gov.au</w:t>
        </w:r>
      </w:hyperlink>
    </w:p>
    <w:p w14:paraId="243B10E6" w14:textId="77777777" w:rsidR="00F01BB5" w:rsidRPr="004D307F" w:rsidRDefault="00F01BB5" w:rsidP="00F01BB5">
      <w:pPr>
        <w:rPr>
          <w:rFonts w:ascii="Arial Narrow" w:hAnsi="Arial Narrow"/>
          <w:color w:val="FF0000"/>
        </w:rPr>
      </w:pPr>
      <w:r w:rsidRPr="004D307F">
        <w:rPr>
          <w:rFonts w:ascii="Cambria Math" w:eastAsia="Times New Roman" w:hAnsi="Cambria Math" w:cs="Cambria Math"/>
          <w:color w:val="011A3C"/>
          <w:sz w:val="24"/>
          <w:szCs w:val="24"/>
          <w:lang w:val="en" w:eastAsia="en-AU"/>
        </w:rPr>
        <w:t>​</w:t>
      </w:r>
    </w:p>
    <w:p w14:paraId="0903FD0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90FD015"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201 – Maintenance and Minor Works</w:t>
      </w:r>
    </w:p>
    <w:p w14:paraId="6EAEB933"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4003D83B"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RP funding for Maintenance is calculated at the Indicative and Confirmed cycle and may be updated at the Revised cycle, funding is allocated through cash funding.</w:t>
      </w:r>
    </w:p>
    <w:p w14:paraId="6E8B2F44"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6CA129C1"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261DE07B" w14:textId="2E3C0477" w:rsidR="0076693A" w:rsidRPr="004D307F" w:rsidRDefault="0076693A" w:rsidP="0076693A"/>
    <w:p w14:paraId="583BB42C"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bookmarkStart w:id="59" w:name="_Hlk97907990"/>
      <w:r w:rsidRPr="004D307F">
        <w:br w:type="page"/>
      </w:r>
    </w:p>
    <w:p w14:paraId="1867B7A3" w14:textId="143534EA" w:rsidR="00F01BB5" w:rsidRPr="004D307F" w:rsidRDefault="00F01BB5" w:rsidP="00B566E7">
      <w:pPr>
        <w:pStyle w:val="Heading2"/>
      </w:pPr>
      <w:bookmarkStart w:id="60" w:name="_Toc99882752"/>
      <w:r w:rsidRPr="004D307F">
        <w:lastRenderedPageBreak/>
        <w:t>Annual Contracts and Essential Safety Measures (ACES) (Reference 36)</w:t>
      </w:r>
      <w:bookmarkEnd w:id="60"/>
    </w:p>
    <w:p w14:paraId="5DFC959F"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Annual Contracts </w:t>
      </w:r>
    </w:p>
    <w:p w14:paraId="3E04E87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Annual Contracts allocation provides for the routine servicing, inspection, and testing of various items both essential and mandatory. These tasks are: </w:t>
      </w:r>
    </w:p>
    <w:p w14:paraId="5D566F0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57ED2A11"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w:t>
      </w:r>
    </w:p>
    <w:p w14:paraId="4073AA9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w:t>
      </w:r>
    </w:p>
    <w:p w14:paraId="30632EB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ifts (if required)</w:t>
      </w:r>
    </w:p>
    <w:p w14:paraId="68047C4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0F214A93" w14:textId="5CA35651"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eaters (</w:t>
      </w:r>
      <w:r w:rsidR="006C3C0D">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Type A and B Gas </w:t>
      </w:r>
      <w:proofErr w:type="gramStart"/>
      <w:r w:rsidRPr="004D307F">
        <w:rPr>
          <w:rFonts w:ascii="VIC-Regular" w:eastAsia="Times New Roman" w:hAnsi="VIC-Regular" w:cs="Times New Roman"/>
          <w:color w:val="011A3C"/>
          <w:sz w:val="24"/>
          <w:szCs w:val="24"/>
          <w:lang w:val="en" w:eastAsia="en-AU"/>
        </w:rPr>
        <w:t>Appliances )</w:t>
      </w:r>
      <w:proofErr w:type="gramEnd"/>
    </w:p>
    <w:p w14:paraId="0B36B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w:t>
      </w:r>
    </w:p>
    <w:p w14:paraId="4C1E5387" w14:textId="013347A2"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rtical school systems (</w:t>
      </w:r>
      <w:proofErr w:type="gramStart"/>
      <w:r w:rsidRPr="004D307F">
        <w:rPr>
          <w:rFonts w:ascii="VIC-Regular" w:eastAsia="Times New Roman" w:hAnsi="VIC-Regular" w:cs="Times New Roman"/>
          <w:color w:val="011A3C"/>
          <w:sz w:val="24"/>
          <w:szCs w:val="24"/>
          <w:lang w:val="en" w:eastAsia="en-AU"/>
        </w:rPr>
        <w:t>i.e.</w:t>
      </w:r>
      <w:proofErr w:type="gramEnd"/>
      <w:r w:rsidRPr="004D307F">
        <w:rPr>
          <w:rFonts w:ascii="VIC-Regular" w:eastAsia="Times New Roman" w:hAnsi="VIC-Regular" w:cs="Times New Roman"/>
          <w:color w:val="011A3C"/>
          <w:sz w:val="24"/>
          <w:szCs w:val="24"/>
          <w:lang w:val="en" w:eastAsia="en-AU"/>
        </w:rPr>
        <w:t xml:space="preserve"> </w:t>
      </w:r>
      <w:proofErr w:type="spellStart"/>
      <w:r w:rsidRPr="004D307F">
        <w:rPr>
          <w:rFonts w:ascii="VIC-Regular" w:eastAsia="Times New Roman" w:hAnsi="VIC-Regular" w:cs="Times New Roman"/>
          <w:color w:val="011A3C"/>
          <w:sz w:val="24"/>
          <w:szCs w:val="24"/>
          <w:lang w:val="en" w:eastAsia="en-AU"/>
        </w:rPr>
        <w:t>centralised</w:t>
      </w:r>
      <w:proofErr w:type="spellEnd"/>
      <w:r w:rsidRPr="004D307F">
        <w:rPr>
          <w:rFonts w:ascii="VIC-Regular" w:eastAsia="Times New Roman" w:hAnsi="VIC-Regular" w:cs="Times New Roman"/>
          <w:color w:val="011A3C"/>
          <w:sz w:val="24"/>
          <w:szCs w:val="24"/>
          <w:lang w:val="en" w:eastAsia="en-AU"/>
        </w:rPr>
        <w:t xml:space="preserve"> Heating, Ventilation, and Air Conditioning systems)</w:t>
      </w:r>
      <w:r w:rsidR="006C3C0D">
        <w:rPr>
          <w:rFonts w:ascii="VIC-Regular" w:eastAsia="Times New Roman" w:hAnsi="VIC-Regular" w:cs="Times New Roman"/>
          <w:color w:val="011A3C"/>
          <w:sz w:val="24"/>
          <w:szCs w:val="24"/>
          <w:lang w:val="en" w:eastAsia="en-AU"/>
        </w:rPr>
        <w:t>.</w:t>
      </w:r>
    </w:p>
    <w:p w14:paraId="427735E3"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pairs for any of the equipment serviced under this component are funded within the maintenance portion of the Student Resource Package (SRP).</w:t>
      </w:r>
    </w:p>
    <w:p w14:paraId="725B29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4D307F" w:rsidRDefault="00A35420"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hyperlink r:id="rId98" w:history="1">
        <w:r w:rsidR="00F01BB5" w:rsidRPr="004D307F">
          <w:rPr>
            <w:rFonts w:ascii="VIC-Regular" w:eastAsia="Times New Roman" w:hAnsi="VIC-Regular" w:cs="Times New Roman"/>
            <w:b/>
            <w:bCs/>
            <w:color w:val="011A3C"/>
            <w:sz w:val="24"/>
            <w:szCs w:val="24"/>
            <w:lang w:val="en" w:eastAsia="en-AU"/>
          </w:rPr>
          <w:t>Essential Safety Measures</w:t>
        </w:r>
      </w:hyperlink>
      <w:r w:rsidR="00F01BB5" w:rsidRPr="004D307F">
        <w:rPr>
          <w:rFonts w:ascii="VIC-Regular" w:eastAsia="Times New Roman" w:hAnsi="VIC-Regular" w:cs="Times New Roman"/>
          <w:b/>
          <w:bCs/>
          <w:color w:val="011A3C"/>
          <w:sz w:val="24"/>
          <w:szCs w:val="24"/>
          <w:lang w:val="en" w:eastAsia="en-AU"/>
        </w:rPr>
        <w:t xml:space="preserve"> (ESM) </w:t>
      </w:r>
    </w:p>
    <w:p w14:paraId="34B6E6D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ssential safety measures (ESM) are central to ensuring a safe and healthy environment in Victorian schools, and their maintenance is vital for the life, safety, and health of occupants over the lifetime of school buildings. When correctly maintained, ESM support students, </w:t>
      </w:r>
      <w:proofErr w:type="gramStart"/>
      <w:r w:rsidRPr="004D307F">
        <w:rPr>
          <w:rFonts w:ascii="VIC-Regular" w:eastAsia="Times New Roman" w:hAnsi="VIC-Regular" w:cs="Times New Roman"/>
          <w:color w:val="011A3C"/>
          <w:sz w:val="24"/>
          <w:szCs w:val="24"/>
          <w:lang w:val="en" w:eastAsia="en-AU"/>
        </w:rPr>
        <w:t>staff</w:t>
      </w:r>
      <w:proofErr w:type="gramEnd"/>
      <w:r w:rsidRPr="004D307F">
        <w:rPr>
          <w:rFonts w:ascii="VIC-Regular" w:eastAsia="Times New Roman" w:hAnsi="VIC-Regular" w:cs="Times New Roman"/>
          <w:color w:val="011A3C"/>
          <w:sz w:val="24"/>
          <w:szCs w:val="24"/>
          <w:lang w:val="en" w:eastAsia="en-AU"/>
        </w:rPr>
        <w:t xml:space="preserve"> and visitors to evacuate safely in the event of a fire.</w:t>
      </w:r>
    </w:p>
    <w:p w14:paraId="67C3B28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line with the Department’s Essential Safety Measures Framework, schools are required to ensure ESM compliance which includes the inspection, </w:t>
      </w:r>
      <w:r w:rsidRPr="004D307F">
        <w:rPr>
          <w:rFonts w:ascii="VIC-Regular" w:eastAsia="Times New Roman" w:hAnsi="VIC-Regular" w:cs="Times New Roman"/>
          <w:color w:val="011A3C"/>
          <w:sz w:val="24"/>
          <w:szCs w:val="24"/>
          <w:lang w:val="en" w:eastAsia="en-AU"/>
        </w:rPr>
        <w:lastRenderedPageBreak/>
        <w:t>testing, rectification maintenance (if required) and recordkeeping of measures.</w:t>
      </w:r>
      <w:r w:rsidRPr="004D307F">
        <w:rPr>
          <w:rFonts w:ascii="Calibri" w:eastAsia="Times New Roman" w:hAnsi="Calibri" w:cs="Calibri"/>
          <w:color w:val="011A3C"/>
          <w:sz w:val="24"/>
          <w:szCs w:val="24"/>
          <w:lang w:val="en" w:eastAsia="en-AU"/>
        </w:rPr>
        <w:t>  </w:t>
      </w:r>
    </w:p>
    <w:p w14:paraId="59A5DE9B" w14:textId="77777777" w:rsidR="00F01BB5" w:rsidRPr="004D307F" w:rsidRDefault="00F01BB5" w:rsidP="00F01BB5">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4B59C52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CES SRP funding for any eligible school is allocated </w:t>
      </w:r>
      <w:proofErr w:type="gramStart"/>
      <w:r w:rsidRPr="004D307F">
        <w:rPr>
          <w:rFonts w:ascii="VIC-Regular" w:eastAsia="Times New Roman" w:hAnsi="VIC-Regular" w:cs="Times New Roman"/>
          <w:color w:val="011A3C"/>
          <w:sz w:val="24"/>
          <w:szCs w:val="24"/>
          <w:lang w:val="en" w:eastAsia="en-AU"/>
        </w:rPr>
        <w:t>in order to</w:t>
      </w:r>
      <w:proofErr w:type="gramEnd"/>
      <w:r w:rsidRPr="004D307F">
        <w:rPr>
          <w:rFonts w:ascii="VIC-Regular" w:eastAsia="Times New Roman" w:hAnsi="VIC-Regular" w:cs="Times New Roman"/>
          <w:color w:val="011A3C"/>
          <w:sz w:val="24"/>
          <w:szCs w:val="24"/>
          <w:lang w:val="en" w:eastAsia="en-AU"/>
        </w:rPr>
        <w:t xml:space="preserve"> cover costs of Annual Contracts and Essential Safety Measures.  Adjustments to the ACES SRP allocation will be made </w:t>
      </w:r>
      <w:proofErr w:type="gramStart"/>
      <w:r w:rsidRPr="004D307F">
        <w:rPr>
          <w:rFonts w:ascii="VIC-Regular" w:eastAsia="Times New Roman" w:hAnsi="VIC-Regular" w:cs="Times New Roman"/>
          <w:color w:val="011A3C"/>
          <w:sz w:val="24"/>
          <w:szCs w:val="24"/>
          <w:lang w:val="en" w:eastAsia="en-AU"/>
        </w:rPr>
        <w:t>on the basis of</w:t>
      </w:r>
      <w:proofErr w:type="gramEnd"/>
      <w:r w:rsidRPr="004D307F">
        <w:rPr>
          <w:rFonts w:ascii="VIC-Regular" w:eastAsia="Times New Roman" w:hAnsi="VIC-Regular" w:cs="Times New Roman"/>
          <w:color w:val="011A3C"/>
          <w:sz w:val="24"/>
          <w:szCs w:val="24"/>
          <w:lang w:val="en" w:eastAsia="en-AU"/>
        </w:rPr>
        <w:t xml:space="preserve"> enrolment/entitlement area or the provision of new equipment. </w:t>
      </w:r>
    </w:p>
    <w:p w14:paraId="4DEDA277"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nual Contracts are calculated using a </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bottom-up</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mula involving 7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 – the number of septic tank units</w:t>
      </w:r>
    </w:p>
    <w:p w14:paraId="74963CF6"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 the number of potable </w:t>
      </w:r>
      <w:proofErr w:type="gramStart"/>
      <w:r w:rsidRPr="004D307F">
        <w:rPr>
          <w:rFonts w:ascii="VIC-Regular" w:eastAsia="Times New Roman" w:hAnsi="VIC-Regular" w:cs="Times New Roman"/>
          <w:color w:val="011A3C"/>
          <w:sz w:val="24"/>
          <w:szCs w:val="24"/>
          <w:lang w:val="en" w:eastAsia="en-AU"/>
        </w:rPr>
        <w:t>water</w:t>
      </w:r>
      <w:proofErr w:type="gramEnd"/>
      <w:r w:rsidRPr="004D307F">
        <w:rPr>
          <w:rFonts w:ascii="VIC-Regular" w:eastAsia="Times New Roman" w:hAnsi="VIC-Regular" w:cs="Times New Roman"/>
          <w:color w:val="011A3C"/>
          <w:sz w:val="24"/>
          <w:szCs w:val="24"/>
          <w:lang w:val="en" w:eastAsia="en-AU"/>
        </w:rPr>
        <w:t xml:space="preserve"> drinking tanks </w:t>
      </w:r>
    </w:p>
    <w:p w14:paraId="42AD9D6F"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ifts - the number of passenger and/or document lifts </w:t>
      </w:r>
    </w:p>
    <w:p w14:paraId="197D83A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ting units – the number of furnace heating units and/or boiling water units </w:t>
      </w:r>
    </w:p>
    <w:p w14:paraId="7F30F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units – including evaporative and </w:t>
      </w:r>
      <w:proofErr w:type="spellStart"/>
      <w:r w:rsidRPr="004D307F">
        <w:rPr>
          <w:rFonts w:ascii="VIC-Regular" w:eastAsia="Times New Roman" w:hAnsi="VIC-Regular" w:cs="Times New Roman"/>
          <w:color w:val="011A3C"/>
          <w:sz w:val="24"/>
          <w:szCs w:val="24"/>
          <w:lang w:val="en" w:eastAsia="en-AU"/>
        </w:rPr>
        <w:t>refrigerative</w:t>
      </w:r>
      <w:proofErr w:type="spellEnd"/>
      <w:r w:rsidRPr="004D307F">
        <w:rPr>
          <w:rFonts w:ascii="VIC-Regular" w:eastAsia="Times New Roman" w:hAnsi="VIC-Regular" w:cs="Times New Roman"/>
          <w:color w:val="011A3C"/>
          <w:sz w:val="24"/>
          <w:szCs w:val="24"/>
          <w:lang w:val="en" w:eastAsia="en-AU"/>
        </w:rPr>
        <w:t xml:space="preserve"> units. </w:t>
      </w:r>
    </w:p>
    <w:p w14:paraId="1387D70A"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annual contract items are calculated based on their enrolment or building area.  If the school’s enrolment/building area goes above a certain number, the school will receive an increased funding allowance.</w:t>
      </w:r>
    </w:p>
    <w:p w14:paraId="5D51617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1613F87B"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31C67676"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allocation is dependent on the school's total internal floor area. Schools with an area below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ixed base amount. Schools with an area between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n additional $1,000 on top of the base amount. Schools with an area between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14,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urther $1,000, with the allocation continuously increasing by $1,000 for every subsequent 6,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threshold crossed.</w:t>
      </w:r>
    </w:p>
    <w:p w14:paraId="25BB64C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stant hot water heating units</w:t>
      </w:r>
    </w:p>
    <w:p w14:paraId="211542CA"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tinct rates have been established for metro versus regional schools to accommodate extra travel requirements by maintenance contractors.</w:t>
      </w:r>
    </w:p>
    <w:p w14:paraId="48827FD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s eligibility to receive air conditioning funding is determined by the VSBA Heating and Cooling policy in conjunction with the </w:t>
      </w:r>
      <w:proofErr w:type="spellStart"/>
      <w:r w:rsidRPr="004D307F">
        <w:rPr>
          <w:rFonts w:ascii="VIC-Regular" w:eastAsia="Times New Roman" w:hAnsi="VIC-Regular" w:cs="Times New Roman"/>
          <w:color w:val="011A3C"/>
          <w:sz w:val="24"/>
          <w:szCs w:val="24"/>
          <w:lang w:val="en" w:eastAsia="en-AU"/>
        </w:rPr>
        <w:t>NatHERS</w:t>
      </w:r>
      <w:proofErr w:type="spellEnd"/>
      <w:r w:rsidRPr="004D307F">
        <w:rPr>
          <w:rFonts w:ascii="VIC-Regular" w:eastAsia="Times New Roman" w:hAnsi="VIC-Regular" w:cs="Times New Roman"/>
          <w:color w:val="011A3C"/>
          <w:sz w:val="24"/>
          <w:szCs w:val="24"/>
          <w:lang w:val="en" w:eastAsia="en-AU"/>
        </w:rPr>
        <w:t xml:space="preserve"> zones 20 and 27 as outlined on the </w:t>
      </w:r>
      <w:hyperlink r:id="rId99" w:history="1">
        <w:r w:rsidRPr="004D307F">
          <w:rPr>
            <w:rStyle w:val="Hyperlink"/>
            <w:rFonts w:ascii="VIC-Regular" w:eastAsia="Times New Roman" w:hAnsi="VIC-Regular" w:cs="Times New Roman"/>
            <w:sz w:val="24"/>
            <w:szCs w:val="24"/>
            <w:lang w:val="en" w:eastAsia="en-AU"/>
          </w:rPr>
          <w:t>Nationwide House Energy Rating Scheme site.</w:t>
        </w:r>
      </w:hyperlink>
    </w:p>
    <w:p w14:paraId="51701BD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4D307F" w:rsidRDefault="00F01BB5" w:rsidP="00F01BB5">
      <w:pPr>
        <w:rPr>
          <w:rFonts w:ascii="VIC-Regular" w:eastAsia="Times New Roman" w:hAnsi="VIC-Regular" w:cs="Times New Roman"/>
          <w:color w:val="011A3C"/>
          <w:sz w:val="24"/>
          <w:szCs w:val="24"/>
          <w:lang w:val="en" w:eastAsia="en-AU"/>
        </w:rPr>
      </w:pPr>
    </w:p>
    <w:p w14:paraId="36809BE8"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SM measures funding is calculated based on the size of the school in terms of both floor area (50% of allocation) and the number of buildings (50% of allocation).</w:t>
      </w:r>
    </w:p>
    <w:p w14:paraId="7EE9E540"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6E0CBD83"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401 – Annual Contracts Essential Safety</w:t>
      </w:r>
    </w:p>
    <w:p w14:paraId="79CF2EC4"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0 – Security/Safety/Fire Prevention</w:t>
      </w:r>
    </w:p>
    <w:p w14:paraId="1C420FDD"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2D67521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RP funding for Annual Contracts and Essential Safety Measures is calculated at the Indicative and Confirmed cycle and may be updated at the Revised </w:t>
      </w:r>
      <w:proofErr w:type="gramStart"/>
      <w:r w:rsidRPr="004D307F">
        <w:rPr>
          <w:rFonts w:ascii="VIC-Regular" w:eastAsia="Times New Roman" w:hAnsi="VIC-Regular" w:cs="Times New Roman"/>
          <w:color w:val="011A3C"/>
          <w:sz w:val="24"/>
          <w:szCs w:val="24"/>
          <w:lang w:val="en" w:eastAsia="en-AU"/>
        </w:rPr>
        <w:t>cycle, and</w:t>
      </w:r>
      <w:proofErr w:type="gramEnd"/>
      <w:r w:rsidRPr="004D307F">
        <w:rPr>
          <w:rFonts w:ascii="VIC-Regular" w:eastAsia="Times New Roman" w:hAnsi="VIC-Regular" w:cs="Times New Roman"/>
          <w:color w:val="011A3C"/>
          <w:sz w:val="24"/>
          <w:szCs w:val="24"/>
          <w:lang w:val="en" w:eastAsia="en-AU"/>
        </w:rPr>
        <w:t xml:space="preserve"> is allocated through cash funding.</w:t>
      </w:r>
    </w:p>
    <w:p w14:paraId="6FC5677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including how to acquit ESM obligations, refer to: </w:t>
      </w:r>
      <w:r w:rsidRPr="004D307F">
        <w:t xml:space="preserve">Annual Contracts contact </w:t>
      </w:r>
      <w:r w:rsidRPr="004D307F">
        <w:rPr>
          <w:rFonts w:ascii="Century Gothic" w:hAnsi="Century Gothic"/>
          <w:b/>
          <w:bCs/>
          <w:color w:val="696B6D"/>
          <w:sz w:val="16"/>
          <w:szCs w:val="16"/>
          <w:lang w:eastAsia="en-AU"/>
        </w:rPr>
        <w:t> </w:t>
      </w:r>
      <w:hyperlink r:id="rId100" w:history="1">
        <w:r w:rsidRPr="004D307F">
          <w:rPr>
            <w:rStyle w:val="Hyperlink"/>
            <w:rFonts w:ascii="Century Gothic" w:hAnsi="Century Gothic"/>
            <w:sz w:val="16"/>
            <w:szCs w:val="16"/>
          </w:rPr>
          <w:t>vsba.annual.contracts@education.vic.gov.au</w:t>
        </w:r>
      </w:hyperlink>
      <w:r w:rsidRPr="004D307F">
        <w:rPr>
          <w:rFonts w:ascii="Century Gothic" w:hAnsi="Century Gothic"/>
          <w:sz w:val="16"/>
          <w:szCs w:val="16"/>
          <w:lang w:eastAsia="en-AU"/>
        </w:rPr>
        <w:t xml:space="preserve"> </w:t>
      </w:r>
      <w:r w:rsidRPr="004D307F">
        <w:rPr>
          <w:rFonts w:ascii="Century Gothic" w:hAnsi="Century Gothic"/>
          <w:color w:val="7F7F7F"/>
          <w:sz w:val="16"/>
          <w:szCs w:val="16"/>
          <w:lang w:eastAsia="en-AU"/>
        </w:rPr>
        <w:t>03 7022 5800</w:t>
      </w:r>
      <w:r w:rsidRPr="004D307F">
        <w:rPr>
          <w:rFonts w:ascii="VIC-Regular" w:eastAsia="Times New Roman" w:hAnsi="VIC-Regular" w:cs="Times New Roman"/>
          <w:color w:val="011A3C"/>
          <w:sz w:val="24"/>
          <w:szCs w:val="24"/>
          <w:lang w:val="en" w:eastAsia="en-AU"/>
        </w:rPr>
        <w:t xml:space="preserve"> Essential Safety Measures policy</w:t>
      </w:r>
      <w:r w:rsidRPr="004D307F">
        <w:rPr>
          <w:rFonts w:ascii="Calibri" w:eastAsia="Times New Roman" w:hAnsi="Calibri" w:cs="Calibri"/>
          <w:color w:val="011A3C"/>
          <w:sz w:val="24"/>
          <w:szCs w:val="24"/>
          <w:lang w:val="en" w:eastAsia="en-AU"/>
        </w:rPr>
        <w:t> </w:t>
      </w:r>
      <w:r w:rsidRPr="004D307F" w:rsidDel="00676498">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or contact </w:t>
      </w:r>
      <w:hyperlink r:id="rId101" w:history="1">
        <w:r w:rsidRPr="004D307F">
          <w:rPr>
            <w:rStyle w:val="Hyperlink"/>
            <w:rFonts w:ascii="VIC-Regular" w:eastAsia="Times New Roman" w:hAnsi="VIC-Regular" w:cs="Times New Roman"/>
            <w:sz w:val="24"/>
            <w:szCs w:val="24"/>
            <w:lang w:val="en" w:eastAsia="en-AU"/>
          </w:rPr>
          <w:t>essential.safety.measures@education.vic.gov.au</w:t>
        </w:r>
      </w:hyperlink>
    </w:p>
    <w:p w14:paraId="63399E55" w14:textId="436382C7" w:rsidR="0076693A" w:rsidRPr="004D307F" w:rsidRDefault="0076693A" w:rsidP="00B566E7">
      <w:pPr>
        <w:pStyle w:val="Heading2"/>
      </w:pPr>
      <w:bookmarkStart w:id="61" w:name="_Toc99882753"/>
      <w:bookmarkEnd w:id="58"/>
      <w:bookmarkEnd w:id="59"/>
      <w:r w:rsidRPr="004D307F">
        <w:lastRenderedPageBreak/>
        <w:t>Workers’ Compensation (Reference 37)</w:t>
      </w:r>
      <w:bookmarkEnd w:id="61"/>
    </w:p>
    <w:p w14:paraId="347BFFF1" w14:textId="42BEC61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242599"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242599"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has been determined by applying an averaged claim cost rate for each school type to the remuneration of each school.</w:t>
      </w:r>
    </w:p>
    <w:p w14:paraId="14168AF5" w14:textId="7844CB84"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charged against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is based on the actual incurred costs of claims that have been lodged at the school during the 20</w:t>
      </w:r>
      <w:r w:rsidR="00990116" w:rsidRPr="004D307F">
        <w:rPr>
          <w:rFonts w:ascii="VIC" w:eastAsia="Times New Roman" w:hAnsi="VIC" w:cs="Times New Roman"/>
          <w:color w:val="011A3C"/>
          <w:sz w:val="24"/>
          <w:szCs w:val="24"/>
          <w:lang w:val="en" w:eastAsia="en-AU"/>
        </w:rPr>
        <w:t>2</w:t>
      </w:r>
      <w:r w:rsidR="001E12C0"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premium calculation period from 01 January 201</w:t>
      </w:r>
      <w:r w:rsidR="001E12C0" w:rsidRPr="004D307F">
        <w:rPr>
          <w:rFonts w:ascii="VIC" w:eastAsia="Times New Roman" w:hAnsi="VIC" w:cs="Times New Roman"/>
          <w:color w:val="011A3C"/>
          <w:sz w:val="24"/>
          <w:szCs w:val="24"/>
          <w:lang w:val="en" w:eastAsia="en-AU"/>
        </w:rPr>
        <w:t>8</w:t>
      </w:r>
      <w:r w:rsidRPr="004D307F">
        <w:rPr>
          <w:rFonts w:ascii="VIC" w:eastAsia="Times New Roman" w:hAnsi="VIC" w:cs="Times New Roman"/>
          <w:color w:val="011A3C"/>
          <w:sz w:val="24"/>
          <w:szCs w:val="24"/>
          <w:lang w:val="en" w:eastAsia="en-AU"/>
        </w:rPr>
        <w:t xml:space="preserve"> to 30 June 20</w:t>
      </w:r>
      <w:r w:rsidR="001E12C0" w:rsidRPr="004D307F">
        <w:rPr>
          <w:rFonts w:ascii="VIC" w:eastAsia="Times New Roman" w:hAnsi="VIC" w:cs="Times New Roman"/>
          <w:color w:val="011A3C"/>
          <w:sz w:val="24"/>
          <w:szCs w:val="24"/>
          <w:lang w:val="en" w:eastAsia="en-AU"/>
        </w:rPr>
        <w:t>20</w:t>
      </w:r>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p>
    <w:p w14:paraId="3FDD9AA4" w14:textId="7F82876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f the total cost of these claims is greater tha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the school is required to pay all or part of the difference, capped at 0.5% of its remuneration up to a maximum of $25,000.</w:t>
      </w:r>
      <w:r w:rsidRPr="004D307F">
        <w:rPr>
          <w:rFonts w:ascii="Calibri" w:eastAsia="Times New Roman" w:hAnsi="Calibri" w:cs="Calibri" w:hint="eastAsia"/>
          <w:color w:val="011A3C"/>
          <w:sz w:val="24"/>
          <w:szCs w:val="24"/>
          <w:lang w:val="en" w:eastAsia="en-AU"/>
        </w:rPr>
        <w:t> </w:t>
      </w:r>
    </w:p>
    <w:p w14:paraId="338263EA" w14:textId="4803799C"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avings capped at 0.5% of remuneration, up to a maximum of $25,000 accrue to those schools with claims costs less than their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s. Full 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budget allocations, charge out amounts and end of year balance details are in the </w:t>
      </w:r>
      <w:hyperlink r:id="rId102" w:history="1">
        <w:r w:rsidRPr="004D307F">
          <w:rPr>
            <w:rStyle w:val="Hyperlink"/>
            <w:rFonts w:ascii="VIC" w:eastAsia="Times New Roman" w:hAnsi="VIC" w:cs="Times New Roman"/>
            <w:sz w:val="24"/>
            <w:szCs w:val="24"/>
            <w:lang w:val="en" w:eastAsia="en-AU"/>
          </w:rPr>
          <w:t>Workers</w:t>
        </w:r>
        <w:r w:rsidRPr="004D307F">
          <w:rPr>
            <w:rStyle w:val="Hyperlink"/>
            <w:rFonts w:ascii="VIC" w:eastAsia="Times New Roman" w:hAnsi="VIC" w:cs="Times New Roman" w:hint="eastAsia"/>
            <w:sz w:val="24"/>
            <w:szCs w:val="24"/>
            <w:lang w:val="en" w:eastAsia="en-AU"/>
          </w:rPr>
          <w:t>’</w:t>
        </w:r>
        <w:r w:rsidRPr="004D307F">
          <w:rPr>
            <w:rStyle w:val="Hyperlink"/>
            <w:rFonts w:ascii="VIC" w:eastAsia="Times New Roman" w:hAnsi="VIC" w:cs="Times New Roman"/>
            <w:sz w:val="24"/>
            <w:szCs w:val="24"/>
            <w:lang w:val="en" w:eastAsia="en-AU"/>
          </w:rPr>
          <w:t xml:space="preserve"> Compensation Summary Statement.</w:t>
        </w:r>
      </w:hyperlink>
    </w:p>
    <w:p w14:paraId="2C3FD5C9" w14:textId="77777777" w:rsidR="0076693A" w:rsidRPr="004D307F" w:rsidRDefault="0076693A" w:rsidP="00D93949">
      <w:pPr>
        <w:pStyle w:val="Heading3"/>
        <w:rPr>
          <w:rStyle w:val="Strong"/>
          <w:rFonts w:ascii="VIC" w:hAnsi="VIC"/>
        </w:rPr>
      </w:pPr>
      <w:r w:rsidRPr="004D307F">
        <w:rPr>
          <w:rStyle w:val="Strong"/>
          <w:rFonts w:ascii="VIC" w:hAnsi="VIC"/>
        </w:rPr>
        <w:t>Notes</w:t>
      </w:r>
    </w:p>
    <w:p w14:paraId="27F94854" w14:textId="77777777" w:rsidR="0076693A" w:rsidRPr="004D307F" w:rsidRDefault="0076693A" w:rsidP="0076693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empt Category Claims</w:t>
      </w:r>
    </w:p>
    <w:p w14:paraId="21587CDC" w14:textId="566DCB03"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bookmarkStart w:id="62" w:name="_Hlk50298055"/>
      <w:r w:rsidRPr="004D307F">
        <w:rPr>
          <w:rFonts w:ascii="VIC" w:eastAsia="Times New Roman" w:hAnsi="VIC" w:cs="Times New Roman"/>
          <w:color w:val="011A3C"/>
          <w:sz w:val="24"/>
          <w:szCs w:val="24"/>
          <w:lang w:val="en" w:eastAsia="en-AU"/>
        </w:rPr>
        <w:t>The following categories of claims are eligible for exemption from the calcula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202</w:t>
      </w:r>
      <w:r w:rsidR="00990116"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 xml:space="preserv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cost:</w:t>
      </w:r>
    </w:p>
    <w:bookmarkEnd w:id="62"/>
    <w:p w14:paraId="5ABABC31" w14:textId="3BCBF10E"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that have injury dates prior to 1 July 2000.</w:t>
      </w:r>
    </w:p>
    <w:p w14:paraId="48D28D73" w14:textId="76F9E269"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 xml:space="preserve">ompensation claims from staff who work across </w:t>
      </w:r>
      <w:proofErr w:type="gramStart"/>
      <w:r w:rsidR="0076693A" w:rsidRPr="004D307F">
        <w:rPr>
          <w:rFonts w:ascii="VIC" w:eastAsia="Times New Roman" w:hAnsi="VIC" w:cs="Times New Roman"/>
          <w:color w:val="011A3C"/>
          <w:sz w:val="24"/>
          <w:szCs w:val="24"/>
          <w:lang w:val="en" w:eastAsia="en-AU"/>
        </w:rPr>
        <w:t>a number of</w:t>
      </w:r>
      <w:proofErr w:type="gramEnd"/>
      <w:r w:rsidR="0076693A" w:rsidRPr="004D307F">
        <w:rPr>
          <w:rFonts w:ascii="VIC" w:eastAsia="Times New Roman" w:hAnsi="VIC" w:cs="Times New Roman"/>
          <w:color w:val="011A3C"/>
          <w:sz w:val="24"/>
          <w:szCs w:val="24"/>
          <w:lang w:val="en" w:eastAsia="en-AU"/>
        </w:rPr>
        <w:t xml:space="preserve"> schools.</w:t>
      </w:r>
    </w:p>
    <w:p w14:paraId="508952F6" w14:textId="3A120204"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ccepted in error by the Department</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s WorkSafe agent, Gallagher Bassett Services Pty Ltd.</w:t>
      </w:r>
    </w:p>
    <w:p w14:paraId="3F408D92" w14:textId="4C12914D"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rising from participation in the Teacher Games.</w:t>
      </w:r>
    </w:p>
    <w:p w14:paraId="2A83EA97" w14:textId="77777777"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sideration will also be given to exempting schools from the costs of claims:</w:t>
      </w:r>
    </w:p>
    <w:p w14:paraId="21CB6073" w14:textId="7F5D1EBF" w:rsidR="0076693A"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f</w:t>
      </w:r>
      <w:r w:rsidR="0076693A" w:rsidRPr="004D307F">
        <w:rPr>
          <w:rFonts w:ascii="VIC" w:eastAsia="Times New Roman" w:hAnsi="VIC" w:cs="Times New Roman"/>
          <w:color w:val="011A3C"/>
          <w:sz w:val="24"/>
          <w:szCs w:val="24"/>
          <w:lang w:val="en" w:eastAsia="en-AU"/>
        </w:rPr>
        <w:t>rom staff who have been the subject of compassionate transfer because of health reasons.</w:t>
      </w:r>
    </w:p>
    <w:p w14:paraId="0519FB46" w14:textId="4B5E7FCE" w:rsidR="008F4825"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w:t>
      </w:r>
      <w:r w:rsidR="0076693A" w:rsidRPr="004D307F">
        <w:rPr>
          <w:rFonts w:ascii="VIC" w:eastAsia="Times New Roman" w:hAnsi="VIC" w:cs="Times New Roman"/>
          <w:color w:val="011A3C"/>
          <w:sz w:val="24"/>
          <w:szCs w:val="24"/>
          <w:lang w:val="en" w:eastAsia="en-AU"/>
        </w:rPr>
        <w:t>rom principals and other staff whose claims are associated with unsatisfactory performance or disciplin</w:t>
      </w:r>
      <w:r w:rsidRPr="004D307F">
        <w:rPr>
          <w:rFonts w:ascii="VIC" w:eastAsia="Times New Roman" w:hAnsi="VIC" w:cs="Times New Roman"/>
          <w:color w:val="011A3C"/>
          <w:sz w:val="24"/>
          <w:szCs w:val="24"/>
          <w:lang w:val="en" w:eastAsia="en-AU"/>
        </w:rPr>
        <w:t>ary</w:t>
      </w:r>
      <w:r w:rsidR="0076693A" w:rsidRPr="004D307F">
        <w:rPr>
          <w:rFonts w:ascii="VIC" w:eastAsia="Times New Roman" w:hAnsi="VIC" w:cs="Times New Roman"/>
          <w:color w:val="011A3C"/>
          <w:sz w:val="24"/>
          <w:szCs w:val="24"/>
          <w:lang w:val="en" w:eastAsia="en-AU"/>
        </w:rPr>
        <w:t xml:space="preserve"> proceedings.</w:t>
      </w:r>
    </w:p>
    <w:p w14:paraId="27FE5A81" w14:textId="15869958" w:rsidR="00B241D3" w:rsidRPr="004D307F" w:rsidRDefault="001E12C0"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w:t>
      </w:r>
      <w:r w:rsidR="0076693A" w:rsidRPr="004D307F">
        <w:rPr>
          <w:rFonts w:ascii="VIC" w:eastAsia="Times New Roman" w:hAnsi="VIC" w:cs="Times New Roman"/>
          <w:color w:val="011A3C"/>
          <w:sz w:val="24"/>
          <w:szCs w:val="24"/>
          <w:lang w:val="en" w:eastAsia="en-AU"/>
        </w:rPr>
        <w:t>chools that have claims in these categories lodged over the period from 01</w:t>
      </w:r>
      <w:r w:rsidR="00990116" w:rsidRPr="004D307F">
        <w:rPr>
          <w:rFonts w:ascii="VIC" w:eastAsia="Times New Roman" w:hAnsi="VIC" w:cs="Times New Roman"/>
          <w:color w:val="011A3C"/>
          <w:sz w:val="24"/>
          <w:szCs w:val="24"/>
          <w:lang w:val="en" w:eastAsia="en-AU"/>
        </w:rPr>
        <w:t xml:space="preserve"> </w:t>
      </w:r>
      <w:r w:rsidR="0076693A" w:rsidRPr="004D307F">
        <w:rPr>
          <w:rFonts w:ascii="VIC" w:eastAsia="Times New Roman" w:hAnsi="VIC" w:cs="Times New Roman"/>
          <w:color w:val="011A3C"/>
          <w:sz w:val="24"/>
          <w:szCs w:val="24"/>
          <w:lang w:val="en" w:eastAsia="en-AU"/>
        </w:rPr>
        <w:t>January 201</w:t>
      </w:r>
      <w:r w:rsidRPr="004D307F">
        <w:rPr>
          <w:rFonts w:ascii="VIC" w:eastAsia="Times New Roman" w:hAnsi="VIC" w:cs="Times New Roman"/>
          <w:color w:val="011A3C"/>
          <w:sz w:val="24"/>
          <w:szCs w:val="24"/>
          <w:lang w:val="en" w:eastAsia="en-AU"/>
        </w:rPr>
        <w:t>9</w:t>
      </w:r>
      <w:r w:rsidR="0076693A" w:rsidRPr="004D307F">
        <w:rPr>
          <w:rFonts w:ascii="VIC" w:eastAsia="Times New Roman" w:hAnsi="VIC" w:cs="Times New Roman"/>
          <w:color w:val="011A3C"/>
          <w:sz w:val="24"/>
          <w:szCs w:val="24"/>
          <w:lang w:val="en" w:eastAsia="en-AU"/>
        </w:rPr>
        <w:t xml:space="preserve"> to 30 June 20</w:t>
      </w:r>
      <w:r w:rsidR="0099011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1 or who wish to seek an exemption,</w:t>
      </w:r>
      <w:r w:rsidR="0076693A" w:rsidRPr="004D307F">
        <w:rPr>
          <w:rFonts w:ascii="VIC" w:eastAsia="Times New Roman" w:hAnsi="VIC" w:cs="Times New Roman"/>
          <w:color w:val="011A3C"/>
          <w:sz w:val="24"/>
          <w:szCs w:val="24"/>
          <w:lang w:val="en" w:eastAsia="en-AU"/>
        </w:rPr>
        <w:t xml:space="preserve"> should</w:t>
      </w:r>
      <w:r w:rsidR="00B241D3" w:rsidRPr="004D307F">
        <w:rPr>
          <w:rFonts w:ascii="VIC" w:eastAsia="Times New Roman" w:hAnsi="VIC" w:cs="Times New Roman"/>
          <w:color w:val="011A3C"/>
          <w:sz w:val="24"/>
          <w:szCs w:val="24"/>
          <w:lang w:val="en" w:eastAsia="en-AU"/>
        </w:rPr>
        <w:t xml:space="preserve"> notify the</w:t>
      </w:r>
      <w:r w:rsidR="0076693A" w:rsidRPr="004D307F">
        <w:rPr>
          <w:rFonts w:ascii="VIC" w:eastAsia="Times New Roman" w:hAnsi="VIC" w:cs="Times New Roman"/>
          <w:color w:val="011A3C"/>
          <w:sz w:val="24"/>
          <w:szCs w:val="24"/>
          <w:lang w:val="en" w:eastAsia="en-AU"/>
        </w:rPr>
        <w:t xml:space="preserve"> </w:t>
      </w:r>
      <w:r w:rsidR="00B241D3" w:rsidRPr="004D307F">
        <w:rPr>
          <w:rFonts w:ascii="VIC" w:eastAsia="Times New Roman" w:hAnsi="VIC" w:cs="Times New Roman"/>
          <w:color w:val="011A3C"/>
          <w:sz w:val="24"/>
          <w:szCs w:val="24"/>
          <w:lang w:val="en" w:eastAsia="en-AU"/>
        </w:rPr>
        <w:t xml:space="preserve">Return to Work Compensation Team, at </w:t>
      </w:r>
      <w:hyperlink r:id="rId103" w:history="1">
        <w:r w:rsidR="00B241D3" w:rsidRPr="004D307F">
          <w:rPr>
            <w:rStyle w:val="Hyperlink"/>
            <w:rFonts w:ascii="VIC" w:eastAsia="Times New Roman" w:hAnsi="VIC" w:cs="Times New Roman"/>
            <w:sz w:val="24"/>
            <w:szCs w:val="24"/>
            <w:lang w:val="en" w:eastAsia="en-AU"/>
          </w:rPr>
          <w:t>workers.compensation.corporate@education.vic.gov.au</w:t>
        </w:r>
      </w:hyperlink>
      <w:r w:rsidR="00B241D3" w:rsidRPr="004D307F">
        <w:rPr>
          <w:rFonts w:ascii="VIC" w:eastAsia="Times New Roman" w:hAnsi="VIC" w:cs="Times New Roman"/>
          <w:color w:val="011A3C"/>
          <w:sz w:val="24"/>
          <w:szCs w:val="24"/>
          <w:lang w:val="en" w:eastAsia="en-AU"/>
        </w:rPr>
        <w:t xml:space="preserve"> by Friday 31 December 2021. </w:t>
      </w:r>
      <w:r w:rsidRPr="004D307F">
        <w:rPr>
          <w:rFonts w:ascii="VIC" w:eastAsia="Times New Roman" w:hAnsi="VIC" w:cs="Times New Roman"/>
          <w:color w:val="011A3C"/>
          <w:sz w:val="24"/>
          <w:szCs w:val="24"/>
          <w:lang w:val="en" w:eastAsia="en-AU"/>
        </w:rPr>
        <w:t xml:space="preserve"> </w:t>
      </w:r>
    </w:p>
    <w:p w14:paraId="708D36F6" w14:textId="52A7296F" w:rsidR="00116D76" w:rsidRPr="004D307F" w:rsidRDefault="00B241D3"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request</w:t>
      </w:r>
      <w:r w:rsidR="001E12C0" w:rsidRPr="004D307F">
        <w:rPr>
          <w:rFonts w:ascii="VIC" w:eastAsia="Times New Roman" w:hAnsi="VIC" w:cs="Times New Roman"/>
          <w:color w:val="011A3C"/>
          <w:sz w:val="24"/>
          <w:szCs w:val="24"/>
          <w:lang w:val="en" w:eastAsia="en-AU"/>
        </w:rPr>
        <w:t xml:space="preserve"> the school's workers</w:t>
      </w:r>
      <w:r w:rsidR="001E12C0" w:rsidRPr="004D307F">
        <w:rPr>
          <w:rFonts w:ascii="VIC" w:eastAsia="Times New Roman" w:hAnsi="VIC" w:cs="Times New Roman" w:hint="eastAsia"/>
          <w:color w:val="011A3C"/>
          <w:sz w:val="24"/>
          <w:szCs w:val="24"/>
          <w:lang w:val="en" w:eastAsia="en-AU"/>
        </w:rPr>
        <w:t>’</w:t>
      </w:r>
      <w:r w:rsidR="001E12C0" w:rsidRPr="004D307F">
        <w:rPr>
          <w:rFonts w:ascii="VIC" w:eastAsia="Times New Roman" w:hAnsi="VIC" w:cs="Times New Roman"/>
          <w:color w:val="011A3C"/>
          <w:sz w:val="24"/>
          <w:szCs w:val="24"/>
          <w:lang w:val="en" w:eastAsia="en-AU"/>
        </w:rPr>
        <w:t xml:space="preserve"> compensation cost be reviewed </w:t>
      </w:r>
      <w:r w:rsidRPr="004D307F">
        <w:rPr>
          <w:rFonts w:ascii="VIC" w:eastAsia="Times New Roman" w:hAnsi="VIC" w:cs="Times New Roman"/>
          <w:color w:val="011A3C"/>
          <w:sz w:val="24"/>
          <w:szCs w:val="24"/>
          <w:lang w:val="en" w:eastAsia="en-AU"/>
        </w:rPr>
        <w:t>by</w:t>
      </w:r>
      <w:r w:rsidR="001E12C0" w:rsidRPr="004D307F">
        <w:rPr>
          <w:rFonts w:ascii="VIC" w:eastAsia="Times New Roman" w:hAnsi="VIC" w:cs="Times New Roman"/>
          <w:color w:val="011A3C"/>
          <w:sz w:val="24"/>
          <w:szCs w:val="24"/>
          <w:lang w:val="en" w:eastAsia="en-AU"/>
        </w:rPr>
        <w:t xml:space="preserve"> the</w:t>
      </w:r>
      <w:r w:rsidR="0076693A" w:rsidRPr="004D307F">
        <w:rPr>
          <w:rFonts w:ascii="VIC" w:eastAsia="Times New Roman" w:hAnsi="VIC" w:cs="Times New Roman"/>
          <w:color w:val="011A3C"/>
          <w:sz w:val="24"/>
          <w:szCs w:val="24"/>
          <w:lang w:val="en" w:eastAsia="en-AU"/>
        </w:rPr>
        <w:t xml:space="preserve"> </w:t>
      </w:r>
      <w:hyperlink r:id="rId104" w:history="1">
        <w:r w:rsidR="0076693A" w:rsidRPr="004D307F">
          <w:rPr>
            <w:rFonts w:ascii="VIC" w:eastAsia="Times New Roman" w:hAnsi="VIC" w:cs="Times New Roman"/>
            <w:color w:val="011A3C"/>
            <w:sz w:val="24"/>
            <w:szCs w:val="24"/>
            <w:lang w:val="en" w:eastAsia="en-AU"/>
          </w:rPr>
          <w:t>W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Compensation Claims Advisory Service</w:t>
        </w:r>
        <w:r w:rsidRPr="004D307F">
          <w:rPr>
            <w:rFonts w:ascii="VIC" w:eastAsia="Times New Roman" w:hAnsi="VIC" w:cs="Times New Roman"/>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hyperlink>
      <w:r w:rsidR="001E12C0" w:rsidRPr="004D307F">
        <w:rPr>
          <w:rFonts w:ascii="VIC" w:eastAsia="Times New Roman" w:hAnsi="VIC" w:cs="Times New Roman"/>
          <w:color w:val="011A3C"/>
          <w:sz w:val="24"/>
          <w:szCs w:val="24"/>
          <w:lang w:val="en" w:eastAsia="en-AU"/>
        </w:rPr>
        <w:t xml:space="preserve">Schools should provide details of the circumstances to be taken into consideration as part of the request. </w:t>
      </w:r>
      <w:r w:rsidR="0076693A" w:rsidRPr="004D307F">
        <w:rPr>
          <w:rFonts w:ascii="VIC" w:eastAsia="Times New Roman" w:hAnsi="VIC" w:cs="Times New Roman"/>
          <w:color w:val="011A3C"/>
          <w:sz w:val="24"/>
          <w:szCs w:val="24"/>
          <w:lang w:val="en" w:eastAsia="en-AU"/>
        </w:rPr>
        <w:t xml:space="preserve">The </w:t>
      </w:r>
      <w:r w:rsidR="00D90311" w:rsidRPr="004D307F">
        <w:rPr>
          <w:rFonts w:ascii="VIC" w:eastAsia="Times New Roman" w:hAnsi="VIC" w:cs="Times New Roman"/>
          <w:color w:val="011A3C"/>
          <w:sz w:val="24"/>
          <w:szCs w:val="24"/>
          <w:lang w:val="en" w:eastAsia="en-AU"/>
        </w:rPr>
        <w:t>Return to Work and Compensation team</w:t>
      </w:r>
      <w:r w:rsidR="0076693A" w:rsidRPr="004D307F">
        <w:rPr>
          <w:rFonts w:ascii="VIC" w:eastAsia="Times New Roman" w:hAnsi="VIC" w:cs="Times New Roman"/>
          <w:color w:val="011A3C"/>
          <w:sz w:val="24"/>
          <w:szCs w:val="24"/>
          <w:lang w:val="en" w:eastAsia="en-AU"/>
        </w:rPr>
        <w:t xml:space="preserve"> will advise schools of the results of these reviews.</w:t>
      </w:r>
    </w:p>
    <w:p w14:paraId="74825CC5" w14:textId="499E96EA" w:rsidR="00116D76" w:rsidRPr="004D307F" w:rsidRDefault="00116D76" w:rsidP="00116D76">
      <w:pPr>
        <w:rPr>
          <w:rFonts w:ascii="VIC" w:hAnsi="VIC"/>
        </w:rPr>
      </w:pPr>
      <w:r w:rsidRPr="004D307F">
        <w:rPr>
          <w:rFonts w:ascii="VIC" w:hAnsi="VIC"/>
        </w:rPr>
        <w:br w:type="page"/>
      </w:r>
    </w:p>
    <w:p w14:paraId="0040CC87" w14:textId="2B887644" w:rsidR="00C53D64" w:rsidRPr="004D307F" w:rsidRDefault="00C53D64" w:rsidP="000F3581">
      <w:pPr>
        <w:pStyle w:val="Heading1"/>
      </w:pPr>
      <w:bookmarkStart w:id="63" w:name="_Toc99882754"/>
      <w:r w:rsidRPr="004D307F">
        <w:lastRenderedPageBreak/>
        <w:t>School Specific Programs</w:t>
      </w:r>
      <w:bookmarkEnd w:id="63"/>
    </w:p>
    <w:p w14:paraId="4D52C7F3" w14:textId="77777777" w:rsidR="00C53D64" w:rsidRPr="004D307F" w:rsidRDefault="00C53D64" w:rsidP="00144B23">
      <w:pPr>
        <w:spacing w:before="100" w:beforeAutospacing="1" w:after="100" w:afterAutospacing="1" w:line="312" w:lineRule="atLeast"/>
        <w:outlineLvl w:val="1"/>
        <w:rPr>
          <w:rFonts w:ascii="VIC" w:eastAsia="Times New Roman" w:hAnsi="VIC" w:cs="Times New Roman"/>
          <w:b/>
          <w:bCs/>
          <w:sz w:val="36"/>
          <w:szCs w:val="36"/>
          <w:lang w:val="en" w:eastAsia="en-AU"/>
        </w:rPr>
      </w:pPr>
      <w:r w:rsidRPr="004D307F">
        <w:rPr>
          <w:rFonts w:ascii="VIC" w:eastAsia="Times New Roman" w:hAnsi="VIC" w:cs="Times New Roman"/>
          <w:b/>
          <w:bCs/>
          <w:sz w:val="36"/>
          <w:szCs w:val="36"/>
          <w:lang w:val="en" w:eastAsia="en-AU"/>
        </w:rPr>
        <w:t>Policy</w:t>
      </w:r>
    </w:p>
    <w:p w14:paraId="7BCDA18C" w14:textId="39D4B5C3"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8F4825" w:rsidRPr="004D307F">
        <w:rPr>
          <w:rFonts w:ascii="VIC-Regular" w:hAnsi="VIC-Regular"/>
          <w:color w:val="011A3C"/>
          <w:lang w:val="en"/>
        </w:rPr>
        <w:t>Package (</w:t>
      </w:r>
      <w:r w:rsidR="001B66F8" w:rsidRPr="004D307F">
        <w:rPr>
          <w:rFonts w:ascii="VIC-Regular" w:hAnsi="VIC-Regular"/>
          <w:color w:val="011A3C"/>
          <w:lang w:val="en"/>
        </w:rPr>
        <w:t>SRP)</w:t>
      </w:r>
      <w:r w:rsidRPr="004D307F">
        <w:rPr>
          <w:rFonts w:ascii="VIC-Regular" w:hAnsi="VIC-Regular"/>
          <w:color w:val="011A3C"/>
          <w:lang w:val="en"/>
        </w:rPr>
        <w:t xml:space="preserve"> for school specific programs.</w:t>
      </w:r>
    </w:p>
    <w:p w14:paraId="1ABB63C2" w14:textId="77777777" w:rsidR="00C53D64" w:rsidRPr="004D307F"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21EED289" w14:textId="32B4E7DA"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School-based funding’ is one of three categories of funding provided for by the </w:t>
      </w:r>
      <w:r w:rsidR="001B66F8" w:rsidRPr="004D307F">
        <w:rPr>
          <w:rFonts w:ascii="VIC-Regular" w:hAnsi="VIC-Regular"/>
          <w:color w:val="011A3C"/>
          <w:lang w:val="en"/>
        </w:rPr>
        <w:t>SRP</w:t>
      </w:r>
      <w:r w:rsidRPr="004D307F">
        <w:rPr>
          <w:rFonts w:ascii="VIC-Regular" w:hAnsi="VIC-Regular"/>
          <w:color w:val="011A3C"/>
          <w:lang w:val="en"/>
        </w:rPr>
        <w:t xml:space="preserve">. Funding for ‘school specific programs’ is one type of school-based funding provided to schools. The other type of school-based funding is </w:t>
      </w:r>
      <w:hyperlink r:id="rId105" w:history="1">
        <w:r w:rsidRPr="004D307F">
          <w:rPr>
            <w:rStyle w:val="rpl-text-label2"/>
            <w:rFonts w:ascii="VIC-Regular" w:hAnsi="VIC-Regular"/>
            <w:lang w:val="en"/>
          </w:rPr>
          <w:t>Funding for School Infrastructure</w:t>
        </w:r>
      </w:hyperlink>
      <w:r w:rsidRPr="004D307F">
        <w:rPr>
          <w:rFonts w:ascii="VIC-Regular" w:hAnsi="VIC-Regular"/>
          <w:color w:val="011A3C"/>
          <w:lang w:val="en"/>
        </w:rPr>
        <w:t>.</w:t>
      </w:r>
    </w:p>
    <w:p w14:paraId="620F8911"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School-based funding provides for school infrastructure and programs specific to individual schools.</w:t>
      </w:r>
    </w:p>
    <w:p w14:paraId="090A2CF7" w14:textId="2DB75F19"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00735FF8" w:rsidRPr="004D307F">
        <w:rPr>
          <w:rFonts w:ascii="VIC-Regular" w:hAnsi="VIC-Regular"/>
          <w:color w:val="011A3C"/>
          <w:lang w:val="en"/>
        </w:rPr>
        <w:t>School Specific section provides</w:t>
      </w:r>
      <w:r w:rsidRPr="004D307F">
        <w:rPr>
          <w:rFonts w:ascii="VIC-Regular" w:hAnsi="VIC-Regular"/>
          <w:color w:val="011A3C"/>
          <w:lang w:val="en"/>
        </w:rPr>
        <w:t xml:space="preserve"> information about each of the following types of funding for school-specific programs:</w:t>
      </w:r>
    </w:p>
    <w:p w14:paraId="666BC6C3"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06" w:history="1">
        <w:r w:rsidR="00C53D64" w:rsidRPr="004D307F">
          <w:rPr>
            <w:rStyle w:val="rpl-text-label2"/>
            <w:rFonts w:ascii="VIC-Regular" w:hAnsi="VIC-Regular"/>
            <w:lang w:val="en"/>
          </w:rPr>
          <w:t>P12 Complexity Allowance</w:t>
        </w:r>
      </w:hyperlink>
    </w:p>
    <w:p w14:paraId="4FB5082C"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07" w:history="1">
        <w:r w:rsidR="00C53D64" w:rsidRPr="004D307F">
          <w:rPr>
            <w:rStyle w:val="rpl-text-label2"/>
            <w:rFonts w:ascii="VIC-Regular" w:hAnsi="VIC-Regular"/>
            <w:lang w:val="en"/>
          </w:rPr>
          <w:t>Location Index funding</w:t>
        </w:r>
      </w:hyperlink>
    </w:p>
    <w:p w14:paraId="6F0757F3"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08" w:history="1">
        <w:r w:rsidR="00C53D64" w:rsidRPr="004D307F">
          <w:rPr>
            <w:rStyle w:val="rpl-text-label2"/>
            <w:rFonts w:ascii="VIC-Regular" w:hAnsi="VIC-Regular"/>
            <w:lang w:val="en"/>
          </w:rPr>
          <w:t>MARC/MACC Teachers, Science and Technology, School Restructure</w:t>
        </w:r>
      </w:hyperlink>
    </w:p>
    <w:p w14:paraId="07C5E890"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09" w:history="1">
        <w:r w:rsidR="00C53D64" w:rsidRPr="004D307F">
          <w:rPr>
            <w:rStyle w:val="rpl-text-label2"/>
            <w:rFonts w:ascii="VIC-Regular" w:hAnsi="VIC-Regular"/>
            <w:lang w:val="en"/>
          </w:rPr>
          <w:t>Instrumental Music Programs</w:t>
        </w:r>
      </w:hyperlink>
    </w:p>
    <w:p w14:paraId="35E97E6F" w14:textId="59A43B1E" w:rsidR="008F4825" w:rsidRPr="004D307F" w:rsidRDefault="00285B8E" w:rsidP="00ED0863">
      <w:pPr>
        <w:numPr>
          <w:ilvl w:val="0"/>
          <w:numId w:val="124"/>
        </w:numPr>
        <w:spacing w:before="100" w:beforeAutospacing="1" w:after="100" w:afterAutospacing="1" w:line="360" w:lineRule="atLeast"/>
        <w:rPr>
          <w:rStyle w:val="rpl-text-label2"/>
          <w:rFonts w:ascii="VIC-Regular" w:hAnsi="VIC-Regular"/>
          <w:lang w:val="en"/>
        </w:rPr>
      </w:pPr>
      <w:bookmarkStart w:id="64" w:name="_Hlk99874366"/>
      <w:r w:rsidRPr="004D307F">
        <w:rPr>
          <w:rStyle w:val="rpl-text-label2"/>
          <w:rFonts w:ascii="VIC-Regular" w:hAnsi="VIC-Regular"/>
          <w:lang w:val="en"/>
        </w:rPr>
        <w:t>Local Native-speaker Language Assistants Program</w:t>
      </w:r>
    </w:p>
    <w:bookmarkEnd w:id="64"/>
    <w:p w14:paraId="59F6DF86" w14:textId="304DDB79" w:rsidR="00C53D64" w:rsidRPr="004D307F" w:rsidRDefault="007C3D85" w:rsidP="00ED0863">
      <w:pPr>
        <w:numPr>
          <w:ilvl w:val="0"/>
          <w:numId w:val="124"/>
        </w:numPr>
        <w:spacing w:before="100" w:beforeAutospacing="1" w:after="100" w:afterAutospacing="1" w:line="360" w:lineRule="atLeast"/>
        <w:rPr>
          <w:rFonts w:ascii="VIC-Regular" w:hAnsi="VIC-Regular"/>
          <w:color w:val="011A3C"/>
          <w:lang w:val="en"/>
        </w:rPr>
      </w:pPr>
      <w:r w:rsidRPr="004D307F">
        <w:fldChar w:fldCharType="begin"/>
      </w:r>
      <w:r w:rsidRPr="004D307F">
        <w:instrText xml:space="preserve"> HYPERLINK "https://www2.education.vic.gov.au/pal/student-resource-package-srp-school-specific-programs/guidance/bus-coordination-reference-43" </w:instrText>
      </w:r>
      <w:r w:rsidRPr="004D307F">
        <w:fldChar w:fldCharType="separate"/>
      </w:r>
      <w:r w:rsidR="00C53D64" w:rsidRPr="004D307F">
        <w:rPr>
          <w:rStyle w:val="rpl-text-label2"/>
          <w:rFonts w:ascii="VIC-Regular" w:hAnsi="VIC-Regular"/>
          <w:lang w:val="en"/>
        </w:rPr>
        <w:t xml:space="preserve">Bus </w:t>
      </w:r>
      <w:r w:rsidR="00D5064D" w:rsidRPr="004D307F">
        <w:rPr>
          <w:rStyle w:val="rpl-text-label2"/>
          <w:rFonts w:ascii="VIC-Regular" w:hAnsi="VIC-Regular"/>
          <w:lang w:val="en"/>
        </w:rPr>
        <w:t>C</w:t>
      </w:r>
      <w:r w:rsidR="00C53D64" w:rsidRPr="004D307F">
        <w:rPr>
          <w:rStyle w:val="rpl-text-label2"/>
          <w:rFonts w:ascii="VIC-Regular" w:hAnsi="VIC-Regular"/>
          <w:lang w:val="en"/>
        </w:rPr>
        <w:t>oordination</w:t>
      </w:r>
      <w:r w:rsidRPr="004D307F">
        <w:rPr>
          <w:rStyle w:val="rpl-text-label2"/>
          <w:rFonts w:ascii="VIC-Regular" w:hAnsi="VIC-Regular"/>
          <w:lang w:val="en"/>
        </w:rPr>
        <w:fldChar w:fldCharType="end"/>
      </w:r>
    </w:p>
    <w:p w14:paraId="6EE9EA9F"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10" w:history="1">
        <w:r w:rsidR="00C53D64" w:rsidRPr="004D307F">
          <w:rPr>
            <w:rStyle w:val="rpl-text-label2"/>
            <w:rFonts w:ascii="VIC-Regular" w:hAnsi="VIC-Regular"/>
            <w:lang w:val="en"/>
          </w:rPr>
          <w:t>Country Area Program Grant</w:t>
        </w:r>
      </w:hyperlink>
    </w:p>
    <w:p w14:paraId="1EDAD8E3"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11" w:history="1">
        <w:r w:rsidR="00C53D64" w:rsidRPr="004D307F">
          <w:rPr>
            <w:rStyle w:val="rpl-text-label2"/>
            <w:rFonts w:ascii="VIC-Regular" w:hAnsi="VIC-Regular"/>
            <w:lang w:val="en"/>
          </w:rPr>
          <w:t>MARC/MACC Grant</w:t>
        </w:r>
      </w:hyperlink>
    </w:p>
    <w:p w14:paraId="4CBF5182"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12" w:history="1">
        <w:r w:rsidR="00C53D64" w:rsidRPr="004D307F">
          <w:rPr>
            <w:rStyle w:val="rpl-text-label2"/>
            <w:rFonts w:ascii="VIC-Regular" w:hAnsi="VIC-Regular"/>
            <w:lang w:val="en"/>
          </w:rPr>
          <w:t>Alternative Settings Teachers</w:t>
        </w:r>
      </w:hyperlink>
    </w:p>
    <w:p w14:paraId="62A6C848" w14:textId="77777777" w:rsidR="00C53D64" w:rsidRPr="004D307F" w:rsidRDefault="00A35420" w:rsidP="00ED0863">
      <w:pPr>
        <w:numPr>
          <w:ilvl w:val="0"/>
          <w:numId w:val="124"/>
        </w:numPr>
        <w:spacing w:before="100" w:beforeAutospacing="1" w:after="100" w:afterAutospacing="1" w:line="360" w:lineRule="atLeast"/>
        <w:rPr>
          <w:rFonts w:ascii="VIC-Regular" w:hAnsi="VIC-Regular"/>
          <w:color w:val="011A3C"/>
          <w:lang w:val="en"/>
        </w:rPr>
      </w:pPr>
      <w:hyperlink r:id="rId113" w:history="1">
        <w:r w:rsidR="00C53D64" w:rsidRPr="004D307F">
          <w:rPr>
            <w:rStyle w:val="rpl-text-label2"/>
            <w:rFonts w:ascii="VIC-Regular" w:hAnsi="VIC-Regular"/>
            <w:lang w:val="en"/>
          </w:rPr>
          <w:t>Ancillary Settings Teachers</w:t>
        </w:r>
      </w:hyperlink>
    </w:p>
    <w:p w14:paraId="335E6D1D" w14:textId="50F6D298" w:rsidR="00C53D64" w:rsidRPr="004D307F" w:rsidRDefault="00A35420" w:rsidP="00ED0863">
      <w:pPr>
        <w:numPr>
          <w:ilvl w:val="0"/>
          <w:numId w:val="124"/>
        </w:numPr>
        <w:spacing w:before="100" w:beforeAutospacing="1" w:after="100" w:afterAutospacing="1" w:line="360" w:lineRule="atLeast"/>
        <w:rPr>
          <w:rStyle w:val="rpl-text-label2"/>
          <w:rFonts w:ascii="VIC-Regular" w:hAnsi="VIC-Regular"/>
          <w:lang w:val="en"/>
        </w:rPr>
      </w:pPr>
      <w:hyperlink r:id="rId114" w:history="1">
        <w:r w:rsidR="00C53D64" w:rsidRPr="004D307F">
          <w:rPr>
            <w:rStyle w:val="rpl-text-label2"/>
            <w:rFonts w:ascii="VIC-Regular" w:hAnsi="VIC-Regular"/>
            <w:lang w:val="en"/>
          </w:rPr>
          <w:t>Alternative programs — regional grants</w:t>
        </w:r>
      </w:hyperlink>
    </w:p>
    <w:p w14:paraId="27F9FFAA" w14:textId="3ECF3897" w:rsidR="008C0D71" w:rsidRPr="004D307F" w:rsidRDefault="008C0D71"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Joint Community Program</w:t>
      </w:r>
    </w:p>
    <w:p w14:paraId="2EBAC61C" w14:textId="78A837D5" w:rsidR="004F70E5" w:rsidRPr="004D307F" w:rsidRDefault="004F70E5"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Designated Bilingual Programs</w:t>
      </w:r>
    </w:p>
    <w:p w14:paraId="488CCE25" w14:textId="775B0530"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Not all types of funding are available to all schools. Funding is assessed according to school and student need.</w:t>
      </w:r>
      <w:r w:rsidR="00DB1ECE" w:rsidRPr="004D307F">
        <w:rPr>
          <w:rFonts w:ascii="VIC-Regular" w:hAnsi="VIC-Regular"/>
          <w:color w:val="011A3C"/>
          <w:lang w:val="en"/>
        </w:rPr>
        <w:t xml:space="preserve"> </w:t>
      </w:r>
      <w:proofErr w:type="gramStart"/>
      <w:r w:rsidR="00DB1ECE" w:rsidRPr="004D307F">
        <w:rPr>
          <w:rFonts w:ascii="VIC-Regular" w:hAnsi="VIC-Regular"/>
          <w:color w:val="011A3C"/>
          <w:lang w:val="en"/>
        </w:rPr>
        <w:t>The majority of</w:t>
      </w:r>
      <w:proofErr w:type="gramEnd"/>
      <w:r w:rsidR="00DB1ECE" w:rsidRPr="004D307F">
        <w:rPr>
          <w:rFonts w:ascii="VIC-Regular" w:hAnsi="VIC-Regular"/>
          <w:color w:val="011A3C"/>
          <w:lang w:val="en"/>
        </w:rPr>
        <w:t xml:space="preserve"> items allocated </w:t>
      </w:r>
      <w:r w:rsidR="001A4359" w:rsidRPr="004D307F">
        <w:rPr>
          <w:rFonts w:ascii="VIC-Regular" w:hAnsi="VIC-Regular"/>
          <w:color w:val="011A3C"/>
          <w:lang w:val="en"/>
        </w:rPr>
        <w:t>are based on regional office advice.</w:t>
      </w:r>
    </w:p>
    <w:p w14:paraId="5CCD4EC3"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lastRenderedPageBreak/>
        <w:t>Schools are expected to use SRP funds for the purpose for which it was allocated.</w:t>
      </w:r>
    </w:p>
    <w:p w14:paraId="2155FD7F"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12E5D9D0" w14:textId="5BAD45A7" w:rsidR="009753DC" w:rsidRPr="004D307F" w:rsidRDefault="009753DC" w:rsidP="00B566E7">
      <w:pPr>
        <w:pStyle w:val="Heading2"/>
      </w:pPr>
      <w:bookmarkStart w:id="65" w:name="_Toc99882755"/>
      <w:r w:rsidRPr="004D307F">
        <w:lastRenderedPageBreak/>
        <w:t>P-12 Complexity Allowance (Reference 38)</w:t>
      </w:r>
      <w:bookmarkEnd w:id="65"/>
    </w:p>
    <w:p w14:paraId="16E1B970" w14:textId="77777777"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roved P-12 colleges (with a full cohort) receive an Administration Complexity Allowance, which </w:t>
      </w:r>
      <w:proofErr w:type="spellStart"/>
      <w:r w:rsidRPr="004D307F">
        <w:rPr>
          <w:rFonts w:ascii="VIC" w:eastAsia="Times New Roman" w:hAnsi="VIC" w:cs="Times New Roman"/>
          <w:color w:val="011A3C"/>
          <w:sz w:val="24"/>
          <w:szCs w:val="24"/>
          <w:lang w:val="en" w:eastAsia="en-AU"/>
        </w:rPr>
        <w:t>recognises</w:t>
      </w:r>
      <w:proofErr w:type="spellEnd"/>
      <w:r w:rsidRPr="004D307F">
        <w:rPr>
          <w:rFonts w:ascii="VIC" w:eastAsia="Times New Roman" w:hAnsi="VIC" w:cs="Times New Roman"/>
          <w:color w:val="011A3C"/>
          <w:sz w:val="24"/>
          <w:szCs w:val="24"/>
          <w:lang w:val="en" w:eastAsia="en-AU"/>
        </w:rPr>
        <w:t xml:space="preserve"> the additional complexity involved in managing a P-12 sett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allowance, which is based on the Principal Classification Budget (PCB), is allocated as credit. The P-12 Complexity Allowance is not included for the purpose of determining the PCB.</w:t>
      </w:r>
    </w:p>
    <w:p w14:paraId="49E62F67" w14:textId="77777777"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EB55511" w14:textId="77777777"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th the following school types are eligible for </w:t>
      </w:r>
      <w:r w:rsidRPr="004D307F">
        <w:rPr>
          <w:rFonts w:ascii="VIC" w:eastAsia="Times New Roman" w:hAnsi="VIC" w:cs="Arial"/>
          <w:color w:val="011A3C"/>
          <w:sz w:val="24"/>
          <w:szCs w:val="24"/>
          <w:lang w:val="en" w:eastAsia="en-AU"/>
        </w:rPr>
        <w:t xml:space="preserve">P-12 Complexity </w:t>
      </w:r>
      <w:r w:rsidRPr="004D307F">
        <w:rPr>
          <w:rFonts w:ascii="VIC" w:eastAsia="Times New Roman" w:hAnsi="VIC" w:cs="Times New Roman"/>
          <w:color w:val="011A3C"/>
          <w:sz w:val="24"/>
          <w:szCs w:val="24"/>
          <w:lang w:val="en" w:eastAsia="en-AU"/>
        </w:rPr>
        <w:t>funding at school level:</w:t>
      </w:r>
    </w:p>
    <w:p w14:paraId="2D8D2E11"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C2D0131" w14:textId="00408370"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r w:rsidR="00E14875" w:rsidRPr="004D307F">
        <w:rPr>
          <w:rFonts w:ascii="VIC" w:eastAsia="Times New Roman" w:hAnsi="VIC" w:cs="Times New Roman"/>
          <w:color w:val="011A3C"/>
          <w:sz w:val="24"/>
          <w:szCs w:val="24"/>
          <w:lang w:val="en" w:eastAsia="en-AU"/>
        </w:rPr>
        <w:t>*</w:t>
      </w:r>
    </w:p>
    <w:p w14:paraId="2DB2BC90" w14:textId="350DF25E" w:rsidR="00735FF8" w:rsidRPr="004D307F" w:rsidRDefault="00735FF8"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calculated at the Indicative, Confirmed and Revised </w:t>
      </w:r>
      <w:proofErr w:type="gramStart"/>
      <w:r w:rsidRPr="004D307F">
        <w:rPr>
          <w:rFonts w:ascii="VIC" w:eastAsia="Times New Roman" w:hAnsi="VIC" w:cs="Times New Roman"/>
          <w:color w:val="011A3C"/>
          <w:sz w:val="24"/>
          <w:szCs w:val="24"/>
          <w:lang w:val="en" w:eastAsia="en-AU"/>
        </w:rPr>
        <w:t>cycles,</w:t>
      </w:r>
      <w:proofErr w:type="gramEnd"/>
      <w:r w:rsidRPr="004D307F">
        <w:rPr>
          <w:rFonts w:ascii="VIC" w:eastAsia="Times New Roman" w:hAnsi="VIC" w:cs="Times New Roman"/>
          <w:color w:val="011A3C"/>
          <w:sz w:val="24"/>
          <w:szCs w:val="24"/>
          <w:lang w:val="en" w:eastAsia="en-AU"/>
        </w:rPr>
        <w:t xml:space="preserve"> funding is allocated through credit funding.</w:t>
      </w:r>
    </w:p>
    <w:p w14:paraId="5AC0826F" w14:textId="71ED588B"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1B2D08" w:rsidRPr="004D307F">
        <w:rPr>
          <w:rFonts w:ascii="VIC" w:eastAsia="Times New Roman" w:hAnsi="VIC"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43"/>
        <w:gridCol w:w="4473"/>
      </w:tblGrid>
      <w:tr w:rsidR="009753DC" w:rsidRPr="004D307F" w14:paraId="369B9A05" w14:textId="77777777" w:rsidTr="00D93949">
        <w:trPr>
          <w:tblHeader/>
        </w:trPr>
        <w:tc>
          <w:tcPr>
            <w:tcW w:w="0" w:type="auto"/>
            <w:hideMark/>
          </w:tcPr>
          <w:p w14:paraId="2658D244"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dministration Complexity Allowance ($)</w:t>
            </w:r>
          </w:p>
        </w:tc>
        <w:tc>
          <w:tcPr>
            <w:tcW w:w="0" w:type="auto"/>
            <w:hideMark/>
          </w:tcPr>
          <w:p w14:paraId="388738D2"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 Classification Budget (PCB) ($)</w:t>
            </w:r>
          </w:p>
        </w:tc>
      </w:tr>
      <w:tr w:rsidR="009753DC" w:rsidRPr="004D307F" w14:paraId="043CFAA7" w14:textId="77777777" w:rsidTr="00D93949">
        <w:tc>
          <w:tcPr>
            <w:tcW w:w="0" w:type="auto"/>
            <w:hideMark/>
          </w:tcPr>
          <w:p w14:paraId="0A708178" w14:textId="1BABD70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8,839</w:t>
            </w:r>
          </w:p>
        </w:tc>
        <w:tc>
          <w:tcPr>
            <w:tcW w:w="0" w:type="auto"/>
            <w:hideMark/>
          </w:tcPr>
          <w:p w14:paraId="19238F4B"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1,553,113</w:t>
            </w:r>
          </w:p>
        </w:tc>
      </w:tr>
      <w:tr w:rsidR="009753DC" w:rsidRPr="004D307F" w14:paraId="4BF91442" w14:textId="77777777" w:rsidTr="00D93949">
        <w:tc>
          <w:tcPr>
            <w:tcW w:w="0" w:type="auto"/>
            <w:hideMark/>
          </w:tcPr>
          <w:p w14:paraId="32689A4E" w14:textId="2A64361A"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57,666</w:t>
            </w:r>
          </w:p>
        </w:tc>
        <w:tc>
          <w:tcPr>
            <w:tcW w:w="0" w:type="auto"/>
            <w:hideMark/>
          </w:tcPr>
          <w:p w14:paraId="71F480AB" w14:textId="617C5D22"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53,11</w:t>
            </w:r>
            <w:r w:rsidR="00543B08" w:rsidRPr="004D307F">
              <w:rPr>
                <w:rFonts w:ascii="VIC" w:eastAsia="Times New Roman" w:hAnsi="VIC" w:cs="Times New Roman"/>
                <w:color w:val="323E4F" w:themeColor="text2" w:themeShade="BF"/>
                <w:sz w:val="24"/>
                <w:szCs w:val="24"/>
                <w:lang w:eastAsia="en-AU"/>
              </w:rPr>
              <w:t>4</w:t>
            </w:r>
            <w:r w:rsidRPr="004D307F">
              <w:rPr>
                <w:rFonts w:ascii="VIC" w:eastAsia="Times New Roman" w:hAnsi="VIC" w:cs="Times New Roman"/>
                <w:color w:val="323E4F" w:themeColor="text2" w:themeShade="BF"/>
                <w:sz w:val="24"/>
                <w:szCs w:val="24"/>
                <w:lang w:eastAsia="en-AU"/>
              </w:rPr>
              <w:t xml:space="preserve"> to </w:t>
            </w:r>
            <w:r w:rsidRPr="004D307F">
              <w:rPr>
                <w:rFonts w:ascii="Cambria Math" w:eastAsia="Times New Roman" w:hAnsi="Cambria Math" w:cs="Cambria Math"/>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3,623,933</w:t>
            </w:r>
          </w:p>
        </w:tc>
      </w:tr>
      <w:tr w:rsidR="009753DC" w:rsidRPr="004D307F" w14:paraId="4543185B" w14:textId="77777777" w:rsidTr="00D93949">
        <w:tc>
          <w:tcPr>
            <w:tcW w:w="0" w:type="auto"/>
            <w:hideMark/>
          </w:tcPr>
          <w:p w14:paraId="2D8B16CC" w14:textId="7B0DCB7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86,495</w:t>
            </w:r>
          </w:p>
        </w:tc>
        <w:tc>
          <w:tcPr>
            <w:tcW w:w="0" w:type="auto"/>
            <w:hideMark/>
          </w:tcPr>
          <w:p w14:paraId="4BF65C63" w14:textId="5B42DC68"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623,93</w:t>
            </w:r>
            <w:r w:rsidR="00543B08" w:rsidRPr="004D307F">
              <w:rPr>
                <w:rFonts w:ascii="VIC" w:eastAsia="Times New Roman" w:hAnsi="VIC" w:cs="Times New Roman"/>
                <w:color w:val="323E4F" w:themeColor="text2" w:themeShade="BF"/>
                <w:sz w:val="24"/>
                <w:szCs w:val="24"/>
                <w:lang w:eastAsia="en-AU"/>
              </w:rPr>
              <w:t>4</w:t>
            </w:r>
            <w:r w:rsidRPr="004D307F">
              <w:rPr>
                <w:rFonts w:ascii="VIC" w:eastAsia="Times New Roman" w:hAnsi="VIC" w:cs="Times New Roman"/>
                <w:color w:val="323E4F" w:themeColor="text2" w:themeShade="BF"/>
                <w:sz w:val="24"/>
                <w:szCs w:val="24"/>
                <w:lang w:eastAsia="en-AU"/>
              </w:rPr>
              <w:t xml:space="preserve"> to </w:t>
            </w:r>
            <w:r w:rsidRPr="004D307F">
              <w:rPr>
                <w:rFonts w:ascii="Cambria Math" w:eastAsia="Times New Roman" w:hAnsi="Cambria Math" w:cs="Cambria Math"/>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9,020,002</w:t>
            </w:r>
          </w:p>
        </w:tc>
      </w:tr>
      <w:tr w:rsidR="009753DC" w:rsidRPr="004D307F" w14:paraId="19494D4D" w14:textId="77777777" w:rsidTr="00D93949">
        <w:tc>
          <w:tcPr>
            <w:tcW w:w="0" w:type="auto"/>
            <w:hideMark/>
          </w:tcPr>
          <w:p w14:paraId="3A0A4575" w14:textId="2F0E75B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5,335</w:t>
            </w:r>
          </w:p>
        </w:tc>
        <w:tc>
          <w:tcPr>
            <w:tcW w:w="0" w:type="auto"/>
            <w:hideMark/>
          </w:tcPr>
          <w:p w14:paraId="371770A5"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gt;9,020,002</w:t>
            </w:r>
          </w:p>
        </w:tc>
      </w:tr>
    </w:tbl>
    <w:p w14:paraId="768BF504" w14:textId="45FF08CE" w:rsidR="009753DC" w:rsidRPr="004D307F" w:rsidRDefault="009753DC" w:rsidP="00E14875">
      <w:pPr>
        <w:spacing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Note:</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t>PCB ranges for allocating this allowance will be done during the confirmed and revis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budget cycles. PCB Ranges are outlined at </w:t>
      </w:r>
      <w:hyperlink r:id="rId115" w:history="1">
        <w:r w:rsidRPr="004D307F">
          <w:rPr>
            <w:rFonts w:ascii="VIC" w:eastAsia="Times New Roman" w:hAnsi="VIC" w:cs="Times New Roman"/>
            <w:color w:val="011A3C"/>
            <w:sz w:val="24"/>
            <w:szCs w:val="24"/>
            <w:lang w:val="en" w:eastAsia="en-AU"/>
          </w:rPr>
          <w:t xml:space="preserve">Career Struct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aching Service</w:t>
        </w:r>
      </w:hyperlink>
      <w:r w:rsidRPr="004D307F">
        <w:rPr>
          <w:rFonts w:ascii="VIC" w:eastAsia="Times New Roman" w:hAnsi="VIC" w:cs="Times New Roman"/>
          <w:color w:val="011A3C"/>
          <w:sz w:val="24"/>
          <w:szCs w:val="24"/>
          <w:lang w:val="en" w:eastAsia="en-AU"/>
        </w:rPr>
        <w:t>.</w:t>
      </w:r>
    </w:p>
    <w:p w14:paraId="64019DCF" w14:textId="5234DF1C" w:rsidR="00E14875" w:rsidRPr="004D307F" w:rsidRDefault="00E14875" w:rsidP="00E14875">
      <w:pPr>
        <w:spacing w:after="100" w:afterAutospacing="1" w:line="360" w:lineRule="atLeast"/>
        <w:rPr>
          <w:rFonts w:ascii="VIC" w:eastAsia="Times New Roman" w:hAnsi="VIC" w:cs="Times New Roman"/>
          <w:color w:val="011A3C"/>
          <w:sz w:val="18"/>
          <w:szCs w:val="18"/>
          <w:lang w:val="en" w:eastAsia="en-AU"/>
        </w:rPr>
      </w:pPr>
      <w:r w:rsidRPr="004D307F">
        <w:rPr>
          <w:rFonts w:ascii="VIC" w:eastAsia="Times New Roman" w:hAnsi="VIC" w:cs="Times New Roman"/>
          <w:color w:val="011A3C"/>
          <w:lang w:val="en" w:eastAsia="en-AU"/>
        </w:rPr>
        <w:t>*T</w:t>
      </w:r>
      <w:r w:rsidRPr="004D307F">
        <w:rPr>
          <w:rFonts w:ascii="VIC" w:eastAsia="Times New Roman" w:hAnsi="VIC" w:cs="Times New Roman"/>
          <w:color w:val="011A3C"/>
          <w:sz w:val="20"/>
          <w:szCs w:val="20"/>
          <w:lang w:val="en" w:eastAsia="en-AU"/>
        </w:rPr>
        <w:t>he following special schools are eligible for this allowance</w:t>
      </w:r>
      <w:r w:rsidR="00D5064D" w:rsidRPr="004D307F">
        <w:rPr>
          <w:rFonts w:ascii="VIC" w:eastAsia="Times New Roman" w:hAnsi="VIC" w:cs="Times New Roman"/>
          <w:color w:val="011A3C"/>
          <w:sz w:val="20"/>
          <w:szCs w:val="20"/>
          <w:lang w:val="en" w:eastAsia="en-AU"/>
        </w:rPr>
        <w:t>:</w:t>
      </w:r>
      <w:r w:rsidRPr="004D307F">
        <w:rPr>
          <w:rFonts w:ascii="VIC" w:eastAsia="Times New Roman" w:hAnsi="VIC" w:cs="Times New Roman"/>
          <w:color w:val="011A3C"/>
          <w:sz w:val="20"/>
          <w:szCs w:val="20"/>
          <w:lang w:val="en" w:eastAsia="en-AU"/>
        </w:rPr>
        <w:t xml:space="preserve"> </w:t>
      </w:r>
      <w:proofErr w:type="spellStart"/>
      <w:r w:rsidRPr="004D307F">
        <w:rPr>
          <w:rFonts w:ascii="VIC" w:eastAsia="Times New Roman" w:hAnsi="VIC" w:cs="Times New Roman"/>
          <w:color w:val="011A3C"/>
          <w:sz w:val="20"/>
          <w:szCs w:val="20"/>
          <w:lang w:val="en" w:eastAsia="en-AU"/>
        </w:rPr>
        <w:t>Yarra</w:t>
      </w:r>
      <w:proofErr w:type="spellEnd"/>
      <w:r w:rsidRPr="004D307F">
        <w:rPr>
          <w:rFonts w:ascii="VIC" w:eastAsia="Times New Roman" w:hAnsi="VIC" w:cs="Times New Roman"/>
          <w:color w:val="011A3C"/>
          <w:sz w:val="20"/>
          <w:szCs w:val="20"/>
          <w:lang w:val="en" w:eastAsia="en-AU"/>
        </w:rPr>
        <w:t xml:space="preserve"> Me School, The Austin School, Travancore </w:t>
      </w:r>
      <w:proofErr w:type="gramStart"/>
      <w:r w:rsidRPr="004D307F">
        <w:rPr>
          <w:rFonts w:ascii="VIC" w:eastAsia="Times New Roman" w:hAnsi="VIC" w:cs="Times New Roman"/>
          <w:color w:val="011A3C"/>
          <w:sz w:val="20"/>
          <w:szCs w:val="20"/>
          <w:lang w:val="en" w:eastAsia="en-AU"/>
        </w:rPr>
        <w:t>School</w:t>
      </w:r>
      <w:proofErr w:type="gramEnd"/>
      <w:r w:rsidRPr="004D307F">
        <w:rPr>
          <w:rFonts w:ascii="VIC" w:eastAsia="Times New Roman" w:hAnsi="VIC" w:cs="Times New Roman"/>
          <w:color w:val="011A3C"/>
          <w:sz w:val="20"/>
          <w:szCs w:val="20"/>
          <w:lang w:val="en" w:eastAsia="en-AU"/>
        </w:rPr>
        <w:t xml:space="preserve"> and Avenues Education.</w:t>
      </w:r>
    </w:p>
    <w:p w14:paraId="72439841" w14:textId="77777777" w:rsidR="009753DC" w:rsidRPr="004D307F" w:rsidRDefault="009753DC" w:rsidP="009753DC">
      <w:pPr>
        <w:rPr>
          <w:rFonts w:ascii="VIC" w:hAnsi="VIC"/>
        </w:rPr>
      </w:pPr>
      <w:r w:rsidRPr="004D307F">
        <w:rPr>
          <w:rFonts w:ascii="VIC" w:hAnsi="VIC"/>
        </w:rPr>
        <w:br w:type="page"/>
      </w:r>
    </w:p>
    <w:p w14:paraId="2634F4EB" w14:textId="4E7EE90D" w:rsidR="009753DC" w:rsidRPr="004D307F" w:rsidRDefault="009753DC" w:rsidP="00B566E7">
      <w:pPr>
        <w:pStyle w:val="Heading2"/>
      </w:pPr>
      <w:bookmarkStart w:id="66" w:name="_Toc99882756"/>
      <w:r w:rsidRPr="004D307F">
        <w:lastRenderedPageBreak/>
        <w:t>Location Index funding (Reference 39)</w:t>
      </w:r>
      <w:bookmarkEnd w:id="66"/>
    </w:p>
    <w:p w14:paraId="65C30E9A" w14:textId="77777777" w:rsidR="003B4C36" w:rsidRPr="004D307F" w:rsidRDefault="003B4C36" w:rsidP="003B4C3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77777777" w:rsidR="00A12061" w:rsidRPr="004D307F" w:rsidRDefault="003B4C36" w:rsidP="00735FF8">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provided to schools with campuses meeting the eligibility criteria. Allocations comprise a base component and a per student component, which varies based on the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ocation Index.</w:t>
      </w:r>
    </w:p>
    <w:p w14:paraId="3548090E" w14:textId="239846A6"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745A2611"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mpuses of the following type and location are eligible for LIF funding: </w:t>
      </w:r>
    </w:p>
    <w:p w14:paraId="70B8AC17" w14:textId="77777777" w:rsidR="00E14875" w:rsidRPr="004D307F" w:rsidRDefault="006A37EC" w:rsidP="00B52991">
      <w:pPr>
        <w:rPr>
          <w:rFonts w:ascii="VIC" w:hAnsi="VIC"/>
          <w:lang w:val="en-US"/>
        </w:rPr>
      </w:pPr>
      <w:r w:rsidRPr="004D307F">
        <w:rPr>
          <w:rFonts w:ascii="VIC" w:eastAsia="Times New Roman" w:hAnsi="VIC" w:cs="Times New Roman"/>
          <w:color w:val="011A3C"/>
          <w:sz w:val="24"/>
          <w:szCs w:val="24"/>
          <w:lang w:val="en" w:eastAsia="en-AU"/>
        </w:rPr>
        <w:t>Campus type:</w:t>
      </w:r>
    </w:p>
    <w:p w14:paraId="5FECD13B" w14:textId="223F47F8" w:rsidR="00735FF8" w:rsidRPr="004D307F" w:rsidRDefault="00735FF8" w:rsidP="00ED0863">
      <w:pPr>
        <w:pStyle w:val="ListParagraph"/>
        <w:numPr>
          <w:ilvl w:val="0"/>
          <w:numId w:val="54"/>
        </w:numPr>
        <w:rPr>
          <w:rFonts w:ascii="VIC" w:hAnsi="VIC"/>
          <w:lang w:val="en-US"/>
        </w:rPr>
      </w:pPr>
      <w:r w:rsidRPr="004D307F">
        <w:rPr>
          <w:rFonts w:ascii="VIC" w:eastAsia="Times New Roman" w:hAnsi="VIC" w:cs="Times New Roman"/>
          <w:color w:val="011A3C"/>
          <w:sz w:val="24"/>
          <w:szCs w:val="24"/>
          <w:lang w:val="en" w:eastAsia="en-AU"/>
        </w:rPr>
        <w:t>Primary</w:t>
      </w:r>
    </w:p>
    <w:p w14:paraId="1B239C67"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4FAEA2DC" w14:textId="77777777"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FFF2892"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1AC42DE7" w14:textId="01F1E635"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w:t>
      </w:r>
    </w:p>
    <w:p w14:paraId="38192492" w14:textId="26E1F210" w:rsidR="00436054" w:rsidRPr="004D307F" w:rsidRDefault="00436054"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p>
    <w:p w14:paraId="36347E05" w14:textId="77777777" w:rsidR="006A37EC" w:rsidRPr="004D307F" w:rsidRDefault="006A37EC" w:rsidP="00141B7F">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cation</w:t>
      </w:r>
    </w:p>
    <w:p w14:paraId="43D7B7BA" w14:textId="77777777" w:rsidR="00141B7F" w:rsidRPr="004D307F" w:rsidRDefault="006A37EC" w:rsidP="00ED0863">
      <w:pPr>
        <w:pStyle w:val="ListParagraph"/>
        <w:numPr>
          <w:ilvl w:val="0"/>
          <w:numId w:val="13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utside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Major Cities of Austral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s defined by the Australian Bureau of Statistics (ABS), with reference to the 2016 Accessibility/Remoteness Index of Australia (ARIA)</w:t>
      </w:r>
    </w:p>
    <w:p w14:paraId="2A215A1B" w14:textId="626E7DA9"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calculated at the Indicative, Confirmed and Revised </w:t>
      </w:r>
      <w:proofErr w:type="gramStart"/>
      <w:r w:rsidRPr="004D307F">
        <w:rPr>
          <w:rFonts w:ascii="VIC" w:eastAsia="Times New Roman" w:hAnsi="VIC" w:cs="Times New Roman"/>
          <w:color w:val="011A3C"/>
          <w:sz w:val="24"/>
          <w:szCs w:val="24"/>
          <w:lang w:val="en" w:eastAsia="en-AU"/>
        </w:rPr>
        <w:t>cycles,</w:t>
      </w:r>
      <w:proofErr w:type="gramEnd"/>
      <w:r w:rsidRPr="004D307F">
        <w:rPr>
          <w:rFonts w:ascii="VIC" w:eastAsia="Times New Roman" w:hAnsi="VIC" w:cs="Times New Roman"/>
          <w:color w:val="011A3C"/>
          <w:sz w:val="24"/>
          <w:szCs w:val="24"/>
          <w:lang w:val="en" w:eastAsia="en-AU"/>
        </w:rPr>
        <w:t xml:space="preserve"> funding is allocated through cash funding.</w:t>
      </w:r>
    </w:p>
    <w:p w14:paraId="2C39E050" w14:textId="5C8A8FB4"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4DB60608"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funded according to a Location Index. This is comprised of three components:</w:t>
      </w:r>
    </w:p>
    <w:p w14:paraId="5B123CD8" w14:textId="757F05F2"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istance from Melbourne (as measure from GPO)</w:t>
      </w:r>
    </w:p>
    <w:p w14:paraId="65B4FF6F" w14:textId="0EF68C2A"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Distance from nearest provincial </w:t>
      </w:r>
      <w:proofErr w:type="spellStart"/>
      <w:r w:rsidRPr="004D307F">
        <w:rPr>
          <w:rFonts w:ascii="VIC" w:eastAsia="Times New Roman" w:hAnsi="VIC" w:cs="Times New Roman"/>
          <w:color w:val="011A3C"/>
          <w:sz w:val="24"/>
          <w:szCs w:val="24"/>
          <w:lang w:val="en" w:eastAsia="en-AU"/>
        </w:rPr>
        <w:t>centre</w:t>
      </w:r>
      <w:proofErr w:type="spellEnd"/>
      <w:r w:rsidRPr="004D307F">
        <w:rPr>
          <w:rFonts w:ascii="VIC" w:eastAsia="Times New Roman" w:hAnsi="VIC" w:cs="Times New Roman"/>
          <w:color w:val="011A3C"/>
          <w:sz w:val="24"/>
          <w:szCs w:val="24"/>
          <w:lang w:val="en" w:eastAsia="en-AU"/>
        </w:rPr>
        <w:t xml:space="preserve"> with a population of more than 20,000 people (as measured according to UCL 2016)</w:t>
      </w:r>
    </w:p>
    <w:p w14:paraId="6BB844C6" w14:textId="7A2961AF"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nearest primary or secondary campus, as appropriate, above the rural school size adjustment factor threshold. </w:t>
      </w:r>
    </w:p>
    <w:p w14:paraId="28D0ABF7"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earest campus required to have some of same enrolment type and have enrolments above RSAF thresholds.</w:t>
      </w:r>
    </w:p>
    <w:p w14:paraId="0FD5F93A" w14:textId="20956B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eligible school campus receives a base allocation plus a per student allocation. </w:t>
      </w:r>
    </w:p>
    <w:p w14:paraId="38E66C59"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imary Enrolment Allocation</w:t>
      </w:r>
    </w:p>
    <w:p w14:paraId="7AD772D6"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Primary Student Enrolment] × [Per student Rate]).</w:t>
      </w:r>
    </w:p>
    <w:p w14:paraId="3CDB93E7"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Note: Enrolments are capped at 300 primary students.</w:t>
      </w:r>
    </w:p>
    <w:p w14:paraId="18C0217C"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econdary Enrolment Allocation</w:t>
      </w:r>
    </w:p>
    <w:p w14:paraId="1DD163DF"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Secondary Student Enrolment] × [Per student Rate])</w:t>
      </w:r>
    </w:p>
    <w:p w14:paraId="185B0F6A" w14:textId="15DA5E2D" w:rsidR="001E0162"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 xml:space="preserve">Note: Enrolments are capped at 500 secondary students. </w:t>
      </w:r>
    </w:p>
    <w:p w14:paraId="755B9127" w14:textId="7D878AA4" w:rsidR="00BF0EE8" w:rsidRPr="004D307F" w:rsidRDefault="00141B7F"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uses</w:t>
      </w:r>
      <w:r w:rsidR="00BF0EE8" w:rsidRPr="004D307F">
        <w:rPr>
          <w:rFonts w:ascii="VIC" w:eastAsia="Times New Roman" w:hAnsi="VIC" w:cs="Times New Roman"/>
          <w:color w:val="011A3C"/>
          <w:sz w:val="24"/>
          <w:szCs w:val="24"/>
          <w:lang w:val="en" w:eastAsia="en-AU"/>
        </w:rPr>
        <w:t xml:space="preserve"> with Primary and Secondary </w:t>
      </w:r>
      <w:r w:rsidR="00B125AF" w:rsidRPr="004D307F">
        <w:rPr>
          <w:rFonts w:ascii="VIC" w:eastAsia="Times New Roman" w:hAnsi="VIC" w:cs="Times New Roman"/>
          <w:color w:val="011A3C"/>
          <w:sz w:val="24"/>
          <w:szCs w:val="24"/>
          <w:lang w:val="en" w:eastAsia="en-AU"/>
        </w:rPr>
        <w:t>enrolments</w:t>
      </w:r>
      <w:r w:rsidR="00BF0EE8" w:rsidRPr="004D307F">
        <w:rPr>
          <w:rFonts w:ascii="VIC" w:eastAsia="Times New Roman" w:hAnsi="VIC" w:cs="Times New Roman"/>
          <w:color w:val="011A3C"/>
          <w:sz w:val="24"/>
          <w:szCs w:val="24"/>
          <w:lang w:val="en" w:eastAsia="en-AU"/>
        </w:rPr>
        <w:t xml:space="preserve"> receive the Primary and Secondary allocation.</w:t>
      </w:r>
    </w:p>
    <w:p w14:paraId="0352D635" w14:textId="396AC8CE" w:rsidR="009753DC" w:rsidRPr="004D307F" w:rsidRDefault="009753DC" w:rsidP="00141B7F">
      <w:pPr>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ates 202</w:t>
      </w:r>
      <w:r w:rsidR="00786EBB" w:rsidRPr="004D307F">
        <w:rPr>
          <w:rFonts w:ascii="VIC" w:eastAsia="Times New Roman" w:hAnsi="VIC" w:cs="Times New Roman"/>
          <w:b/>
          <w:bCs/>
          <w:color w:val="011A3C"/>
          <w:sz w:val="24"/>
          <w:szCs w:val="24"/>
          <w:lang w:val="en" w:eastAsia="en-AU"/>
        </w:rPr>
        <w:t>2</w:t>
      </w:r>
    </w:p>
    <w:p w14:paraId="2983D401" w14:textId="1611C9FA" w:rsidR="00141B7F"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Bas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6</w:t>
      </w:r>
      <w:r w:rsidR="00786EBB" w:rsidRPr="004D307F">
        <w:rPr>
          <w:rFonts w:ascii="VIC" w:hAnsi="VIC"/>
          <w:color w:val="323E4F" w:themeColor="text2" w:themeShade="BF"/>
          <w:lang w:val="en" w:eastAsia="en-AU"/>
        </w:rPr>
        <w:t>7</w:t>
      </w:r>
      <w:r w:rsidR="006A37EC" w:rsidRPr="004D307F">
        <w:rPr>
          <w:rFonts w:ascii="VIC" w:hAnsi="VIC"/>
          <w:color w:val="323E4F" w:themeColor="text2" w:themeShade="BF"/>
          <w:lang w:val="en" w:eastAsia="en-AU"/>
        </w:rPr>
        <w:t>7.7</w:t>
      </w:r>
      <w:r w:rsidR="00786EBB" w:rsidRPr="004D307F">
        <w:rPr>
          <w:rFonts w:ascii="VIC" w:hAnsi="VIC"/>
          <w:color w:val="323E4F" w:themeColor="text2" w:themeShade="BF"/>
          <w:lang w:val="en" w:eastAsia="en-AU"/>
        </w:rPr>
        <w:t>6</w:t>
      </w:r>
    </w:p>
    <w:p w14:paraId="6E8A22CE" w14:textId="437E3271" w:rsidR="009753DC"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Per Student Rat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10</w:t>
      </w:r>
      <w:r w:rsidR="00786EBB" w:rsidRPr="004D307F">
        <w:rPr>
          <w:rFonts w:ascii="VIC" w:hAnsi="VIC"/>
          <w:color w:val="323E4F" w:themeColor="text2" w:themeShade="BF"/>
          <w:lang w:val="en" w:eastAsia="en-AU"/>
        </w:rPr>
        <w:t>7.26</w:t>
      </w:r>
    </w:p>
    <w:p w14:paraId="407C59FB" w14:textId="78FB35A0" w:rsidR="006A37EC" w:rsidRPr="004D307F" w:rsidRDefault="002A62F7" w:rsidP="002A62F7">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w:t>
      </w:r>
      <w:r w:rsidR="006A37EC" w:rsidRPr="004D307F">
        <w:rPr>
          <w:rFonts w:ascii="VIC" w:eastAsia="Times New Roman" w:hAnsi="VIC" w:cs="Times New Roman"/>
          <w:b/>
          <w:bCs/>
          <w:color w:val="011A3C"/>
          <w:sz w:val="24"/>
          <w:szCs w:val="24"/>
          <w:lang w:val="en" w:eastAsia="en-AU"/>
        </w:rPr>
        <w:t>ther relevant information</w:t>
      </w:r>
      <w:r w:rsidRPr="004D307F">
        <w:rPr>
          <w:rFonts w:ascii="VIC" w:eastAsia="Times New Roman" w:hAnsi="VIC" w:cs="Times New Roman"/>
          <w:b/>
          <w:bCs/>
          <w:color w:val="011A3C"/>
          <w:sz w:val="24"/>
          <w:szCs w:val="24"/>
          <w:lang w:val="en" w:eastAsia="en-AU"/>
        </w:rPr>
        <w:t>:</w:t>
      </w:r>
    </w:p>
    <w:p w14:paraId="7D94CDE4" w14:textId="77777777" w:rsidR="006A37EC" w:rsidRPr="004D307F" w:rsidRDefault="006A37EC" w:rsidP="006A37EC">
      <w:pPr>
        <w:rPr>
          <w:rFonts w:ascii="VIC" w:eastAsia="Times New Roman" w:hAnsi="VIC" w:cs="Times New Roman"/>
          <w:color w:val="011A3C"/>
          <w:sz w:val="24"/>
          <w:szCs w:val="24"/>
          <w:lang w:val="en" w:eastAsia="en-AU"/>
        </w:rPr>
      </w:pPr>
      <w:bookmarkStart w:id="67" w:name="_Hlk81832381"/>
      <w:r w:rsidRPr="004D307F">
        <w:rPr>
          <w:rFonts w:ascii="VIC" w:eastAsia="Times New Roman" w:hAnsi="VIC" w:cs="Times New Roman"/>
          <w:color w:val="011A3C"/>
          <w:sz w:val="24"/>
          <w:szCs w:val="24"/>
          <w:lang w:val="en" w:eastAsia="en-AU"/>
        </w:rPr>
        <w:t>It is intended that location measures will be updated with the release of new ABS data every 5 years. The next release is scheduled in 2021.</w:t>
      </w:r>
    </w:p>
    <w:bookmarkEnd w:id="67"/>
    <w:p w14:paraId="65A382ED"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distances are measured via road.</w:t>
      </w:r>
    </w:p>
    <w:p w14:paraId="2CA0BBB7"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RIA+ is a continuous index, which the ABS uses to define the Remoteness Area categories, </w:t>
      </w:r>
      <w:proofErr w:type="gramStart"/>
      <w:r w:rsidRPr="004D307F">
        <w:rPr>
          <w:rFonts w:ascii="VIC" w:eastAsia="Times New Roman" w:hAnsi="VIC" w:cs="Times New Roman"/>
          <w:color w:val="011A3C"/>
          <w:sz w:val="24"/>
          <w:szCs w:val="24"/>
          <w:lang w:val="en" w:eastAsia="en-AU"/>
        </w:rPr>
        <w:t>including:</w:t>
      </w:r>
      <w:proofErr w:type="gramEnd"/>
      <w:r w:rsidRPr="004D307F">
        <w:rPr>
          <w:rFonts w:ascii="VIC" w:eastAsia="Times New Roman" w:hAnsi="VIC" w:cs="Times New Roman"/>
          <w:color w:val="011A3C"/>
          <w:sz w:val="24"/>
          <w:szCs w:val="24"/>
          <w:lang w:val="en" w:eastAsia="en-AU"/>
        </w:rPr>
        <w:t xml:space="preserve"> Major Cities of Australia, Inner Regional Australia, Outer Regional Australia, Remote Australia and Very Remote Australia. </w:t>
      </w:r>
      <w:r w:rsidRPr="004D307F">
        <w:rPr>
          <w:rFonts w:ascii="VIC" w:eastAsia="Times New Roman" w:hAnsi="VIC" w:cs="Times New Roman"/>
          <w:color w:val="011A3C"/>
          <w:sz w:val="24"/>
          <w:szCs w:val="24"/>
          <w:lang w:val="en" w:eastAsia="en-AU"/>
        </w:rPr>
        <w:lastRenderedPageBreak/>
        <w:t>These categories of remoteness are based on a measure of relative access to services. Further information can be found here.</w:t>
      </w:r>
    </w:p>
    <w:p w14:paraId="27E57010" w14:textId="3E095185"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termine a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nd UCL boundary, use the ABS map tool located </w:t>
      </w:r>
      <w:hyperlink r:id="rId116" w:history="1">
        <w:r w:rsidRPr="004D307F">
          <w:rPr>
            <w:rFonts w:ascii="VIC" w:eastAsia="Times New Roman" w:hAnsi="VIC" w:cs="Times New Roman"/>
            <w:color w:val="011A3C"/>
            <w:sz w:val="24"/>
            <w:szCs w:val="24"/>
            <w:lang w:val="en" w:eastAsia="en-AU"/>
          </w:rPr>
          <w:t>here</w:t>
        </w:r>
      </w:hyperlink>
      <w:r w:rsidRPr="004D307F">
        <w:rPr>
          <w:rFonts w:ascii="VIC" w:eastAsia="Times New Roman" w:hAnsi="VIC" w:cs="Times New Roman"/>
          <w:color w:val="011A3C"/>
          <w:sz w:val="24"/>
          <w:szCs w:val="24"/>
          <w:lang w:val="en" w:eastAsia="en-AU"/>
        </w:rPr>
        <w:t>.</w:t>
      </w:r>
    </w:p>
    <w:p w14:paraId="06893D1A" w14:textId="3922283E" w:rsidR="00BB1A60" w:rsidRPr="004D307F" w:rsidRDefault="00BB1A60"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ired steps to determine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geographic parameters are located </w:t>
      </w:r>
      <w:hyperlink r:id="rId117" w:history="1">
        <w:r w:rsidRPr="004D307F">
          <w:rPr>
            <w:rFonts w:ascii="VIC" w:hAnsi="VIC" w:cs="Times New Roman"/>
            <w:color w:val="011A3C"/>
            <w:lang w:val="en"/>
          </w:rPr>
          <w:t>here</w:t>
        </w:r>
      </w:hyperlink>
      <w:r w:rsidRPr="004D307F">
        <w:rPr>
          <w:rFonts w:ascii="VIC" w:eastAsia="Times New Roman" w:hAnsi="VIC" w:cs="Times New Roman"/>
          <w:color w:val="011A3C"/>
          <w:sz w:val="24"/>
          <w:szCs w:val="24"/>
          <w:lang w:val="en" w:eastAsia="en-AU"/>
        </w:rPr>
        <w:t>.</w:t>
      </w:r>
    </w:p>
    <w:p w14:paraId="287A0855" w14:textId="3DAD2BB8" w:rsidR="00B25992" w:rsidRPr="004D307F" w:rsidRDefault="00B25992" w:rsidP="00B25992">
      <w:pPr>
        <w:rPr>
          <w:rFonts w:ascii="VIC" w:eastAsia="Times New Roman" w:hAnsi="VIC" w:cs="Times New Roman"/>
          <w:color w:val="011A3C"/>
          <w:sz w:val="24"/>
          <w:szCs w:val="24"/>
          <w:lang w:val="en" w:eastAsia="en-AU"/>
        </w:rPr>
      </w:pPr>
      <w:bookmarkStart w:id="68" w:name="_Hlk50546739"/>
      <w:r w:rsidRPr="004D307F">
        <w:rPr>
          <w:rFonts w:ascii="VIC" w:eastAsia="Times New Roman" w:hAnsi="VIC" w:cs="Times New Roman"/>
          <w:color w:val="011A3C"/>
          <w:sz w:val="24"/>
          <w:szCs w:val="24"/>
          <w:lang w:val="en" w:eastAsia="en-AU"/>
        </w:rPr>
        <w:t>Additionally, schools that may be eligible for transition should refer to:</w:t>
      </w:r>
    </w:p>
    <w:p w14:paraId="1FEF0EA9" w14:textId="1D4B3E22" w:rsidR="009753DC" w:rsidRPr="004D307F" w:rsidRDefault="00B25992" w:rsidP="009753DC">
      <w:r w:rsidRPr="004D307F">
        <w:rPr>
          <w:rFonts w:ascii="VIC" w:eastAsia="Times New Roman" w:hAnsi="VIC" w:cs="Times New Roman"/>
          <w:color w:val="011A3C"/>
          <w:sz w:val="24"/>
          <w:szCs w:val="24"/>
          <w:lang w:val="en" w:eastAsia="en-AU"/>
        </w:rPr>
        <w:t>Transition Funding (Rural) (Ref 126)</w:t>
      </w:r>
      <w:bookmarkEnd w:id="68"/>
      <w:r w:rsidR="009753DC" w:rsidRPr="004D307F">
        <w:br w:type="page"/>
      </w:r>
    </w:p>
    <w:p w14:paraId="31121E98" w14:textId="0BBC9624" w:rsidR="009753DC" w:rsidRPr="004D307F" w:rsidRDefault="009753DC" w:rsidP="00B566E7">
      <w:pPr>
        <w:pStyle w:val="Heading2"/>
      </w:pPr>
      <w:bookmarkStart w:id="69" w:name="_Toc99882757"/>
      <w:r w:rsidRPr="004D307F">
        <w:lastRenderedPageBreak/>
        <w:t>MARC/MACC Teachers</w:t>
      </w:r>
      <w:r w:rsidR="006865F7" w:rsidRPr="004D307F">
        <w:t xml:space="preserve"> </w:t>
      </w:r>
      <w:r w:rsidRPr="004D307F">
        <w:t>(Reference 40)</w:t>
      </w:r>
      <w:bookmarkEnd w:id="69"/>
    </w:p>
    <w:p w14:paraId="1F2C85B6" w14:textId="0C110F0E"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7A1176" w:rsidRPr="004D307F">
        <w:rPr>
          <w:rFonts w:ascii="VIC" w:eastAsia="Times New Roman" w:hAnsi="VIC" w:cs="Times New Roman"/>
          <w:color w:val="011A3C"/>
          <w:sz w:val="24"/>
          <w:szCs w:val="24"/>
          <w:lang w:val="en" w:eastAsia="en-AU"/>
        </w:rPr>
        <w:t xml:space="preserve">allocation </w:t>
      </w:r>
      <w:r w:rsidRPr="004D307F">
        <w:rPr>
          <w:rFonts w:ascii="VIC" w:eastAsia="Times New Roman" w:hAnsi="VIC" w:cs="Times New Roman"/>
          <w:color w:val="011A3C"/>
          <w:sz w:val="24"/>
          <w:szCs w:val="24"/>
          <w:lang w:val="en" w:eastAsia="en-AU"/>
        </w:rPr>
        <w:t xml:space="preserve">for </w:t>
      </w:r>
      <w:r w:rsidR="007A1176" w:rsidRPr="004D307F">
        <w:rPr>
          <w:rFonts w:ascii="VIC" w:eastAsia="Times New Roman" w:hAnsi="VIC" w:cs="Times New Roman"/>
          <w:color w:val="011A3C"/>
          <w:sz w:val="24"/>
          <w:szCs w:val="24"/>
          <w:lang w:val="en" w:eastAsia="en-AU"/>
        </w:rPr>
        <w:t xml:space="preserve">Mobile Area Resource Centre (MARC) and the Mobile Art Craft Centre (MACC) Program </w:t>
      </w:r>
      <w:r w:rsidRPr="004D307F">
        <w:rPr>
          <w:rFonts w:ascii="VIC" w:eastAsia="Times New Roman" w:hAnsi="VIC" w:cs="Times New Roman"/>
          <w:color w:val="011A3C"/>
          <w:sz w:val="24"/>
          <w:szCs w:val="24"/>
          <w:lang w:val="en" w:eastAsia="en-AU"/>
        </w:rPr>
        <w:t xml:space="preserve">is based on a teacher EFT and the funding rates are all-inclusive for salaries and related </w:t>
      </w:r>
      <w:r w:rsidR="007A1176" w:rsidRPr="004D307F">
        <w:rPr>
          <w:rFonts w:ascii="VIC" w:eastAsia="Times New Roman" w:hAnsi="VIC" w:cs="Times New Roman"/>
          <w:color w:val="011A3C"/>
          <w:sz w:val="24"/>
          <w:szCs w:val="24"/>
          <w:lang w:val="en" w:eastAsia="en-AU"/>
        </w:rPr>
        <w:t>on</w:t>
      </w:r>
      <w:r w:rsidRPr="004D307F">
        <w:rPr>
          <w:rFonts w:ascii="VIC" w:eastAsia="Times New Roman" w:hAnsi="VIC" w:cs="Times New Roman"/>
          <w:color w:val="011A3C"/>
          <w:sz w:val="24"/>
          <w:szCs w:val="24"/>
          <w:lang w:val="en" w:eastAsia="en-AU"/>
        </w:rPr>
        <w:t>costs.</w:t>
      </w:r>
    </w:p>
    <w:p w14:paraId="5EA323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 xml:space="preserve">MARC/MACC teachers work collaboratively with serviced schools to increase opportunities for students </w:t>
      </w:r>
      <w:proofErr w:type="gramStart"/>
      <w:r w:rsidRPr="004D307F">
        <w:rPr>
          <w:rFonts w:ascii="VIC" w:eastAsia="Times New Roman" w:hAnsi="VIC" w:cs="Times New Roman"/>
          <w:color w:val="011A3C"/>
          <w:sz w:val="24"/>
          <w:szCs w:val="24"/>
          <w:lang w:val="en-GB" w:eastAsia="en-AU"/>
        </w:rPr>
        <w:t>and,</w:t>
      </w:r>
      <w:proofErr w:type="gramEnd"/>
      <w:r w:rsidRPr="004D307F">
        <w:rPr>
          <w:rFonts w:ascii="VIC" w:eastAsia="Times New Roman" w:hAnsi="VIC" w:cs="Times New Roman"/>
          <w:color w:val="011A3C"/>
          <w:sz w:val="24"/>
          <w:szCs w:val="24"/>
          <w:lang w:val="en-GB" w:eastAsia="en-AU"/>
        </w:rPr>
        <w:t xml:space="preserve"> improve learning outcomes and engagement in relevant curriculum areas. </w:t>
      </w:r>
    </w:p>
    <w:p w14:paraId="40E9D049"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GB" w:eastAsia="en-AU"/>
        </w:rPr>
      </w:pPr>
      <w:r w:rsidRPr="004D307F">
        <w:rPr>
          <w:rFonts w:ascii="VIC" w:eastAsia="Times New Roman" w:hAnsi="VIC" w:cs="Times New Roman"/>
          <w:b/>
          <w:bCs/>
          <w:color w:val="011A3C"/>
          <w:sz w:val="24"/>
          <w:szCs w:val="24"/>
          <w:lang w:val="en-GB" w:eastAsia="en-AU"/>
        </w:rPr>
        <w:t>MARC/MACC:</w:t>
      </w:r>
    </w:p>
    <w:p w14:paraId="64E84574"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fair and equitable service coverage</w:t>
      </w:r>
      <w:r w:rsidRPr="004D307F" w:rsidDel="00F67D08">
        <w:rPr>
          <w:rFonts w:ascii="VIC" w:eastAsia="Times New Roman" w:hAnsi="VIC" w:cs="Times New Roman"/>
          <w:color w:val="011A3C"/>
          <w:sz w:val="24"/>
          <w:szCs w:val="24"/>
          <w:lang w:eastAsia="en-AU"/>
        </w:rPr>
        <w:t xml:space="preserve"> </w:t>
      </w:r>
      <w:r w:rsidRPr="004D307F">
        <w:rPr>
          <w:rFonts w:ascii="VIC" w:eastAsia="Times New Roman" w:hAnsi="VIC" w:cs="Times New Roman"/>
          <w:color w:val="011A3C"/>
          <w:sz w:val="24"/>
          <w:szCs w:val="24"/>
          <w:lang w:eastAsia="en-AU"/>
        </w:rPr>
        <w:t xml:space="preserve">to small rural and regional schools </w:t>
      </w:r>
    </w:p>
    <w:p w14:paraId="3DBD512D"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access to high quality resources to support student learning</w:t>
      </w:r>
    </w:p>
    <w:p w14:paraId="22E0039E"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upport and enrich teaching programs aligned to the Victorian Curriculum </w:t>
      </w:r>
    </w:p>
    <w:p w14:paraId="06F776D4" w14:textId="374B3C1E"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deliver high quality programs aligned to the goals and priorities set by the </w:t>
      </w:r>
      <w:r w:rsidR="003F7AF6" w:rsidRPr="004D307F">
        <w:rPr>
          <w:rFonts w:ascii="VIC" w:eastAsia="Times New Roman" w:hAnsi="VIC" w:cs="Times New Roman"/>
          <w:color w:val="011A3C"/>
          <w:sz w:val="24"/>
          <w:szCs w:val="24"/>
          <w:lang w:eastAsia="en-AU"/>
        </w:rPr>
        <w:t xml:space="preserve">Committees of </w:t>
      </w:r>
      <w:r w:rsidRPr="004D307F">
        <w:rPr>
          <w:rFonts w:ascii="VIC" w:eastAsia="Times New Roman" w:hAnsi="VIC" w:cs="Times New Roman"/>
          <w:color w:val="011A3C"/>
          <w:sz w:val="24"/>
          <w:szCs w:val="24"/>
          <w:lang w:eastAsia="en-AU"/>
        </w:rPr>
        <w:t>M</w:t>
      </w:r>
      <w:r w:rsidR="003F7AF6" w:rsidRPr="004D307F">
        <w:rPr>
          <w:rFonts w:ascii="VIC" w:eastAsia="Times New Roman" w:hAnsi="VIC" w:cs="Times New Roman"/>
          <w:color w:val="011A3C"/>
          <w:sz w:val="24"/>
          <w:szCs w:val="24"/>
          <w:lang w:eastAsia="en-AU"/>
        </w:rPr>
        <w:t>anagement</w:t>
      </w:r>
      <w:r w:rsidRPr="004D307F">
        <w:rPr>
          <w:rFonts w:ascii="VIC" w:eastAsia="Times New Roman" w:hAnsi="VIC" w:cs="Times New Roman"/>
          <w:color w:val="011A3C"/>
          <w:sz w:val="24"/>
          <w:szCs w:val="24"/>
          <w:lang w:eastAsia="en-AU"/>
        </w:rPr>
        <w:t xml:space="preserve"> </w:t>
      </w:r>
      <w:r w:rsidR="003F7AF6" w:rsidRPr="004D307F">
        <w:rPr>
          <w:rFonts w:ascii="VIC" w:eastAsia="Times New Roman" w:hAnsi="VIC" w:cs="Times New Roman"/>
          <w:color w:val="011A3C"/>
          <w:sz w:val="24"/>
          <w:szCs w:val="24"/>
          <w:lang w:eastAsia="en-AU"/>
        </w:rPr>
        <w:t>(</w:t>
      </w:r>
      <w:proofErr w:type="spellStart"/>
      <w:r w:rsidR="003F7AF6" w:rsidRPr="004D307F">
        <w:rPr>
          <w:rFonts w:ascii="VIC" w:eastAsia="Times New Roman" w:hAnsi="VIC" w:cs="Times New Roman"/>
          <w:color w:val="011A3C"/>
          <w:sz w:val="24"/>
          <w:szCs w:val="24"/>
          <w:lang w:eastAsia="en-AU"/>
        </w:rPr>
        <w:t>CoM</w:t>
      </w:r>
      <w:proofErr w:type="spellEnd"/>
      <w:r w:rsidR="003F7AF6" w:rsidRPr="004D307F">
        <w:rPr>
          <w:rFonts w:ascii="VIC" w:eastAsia="Times New Roman" w:hAnsi="VIC" w:cs="Times New Roman"/>
          <w:color w:val="011A3C"/>
          <w:sz w:val="24"/>
          <w:szCs w:val="24"/>
          <w:lang w:eastAsia="en-AU"/>
        </w:rPr>
        <w:t>)</w:t>
      </w:r>
    </w:p>
    <w:p w14:paraId="49E84147" w14:textId="524F4BDF"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articipate in collaborative learning communities within and across the MARC/MACC school clusters.</w:t>
      </w:r>
    </w:p>
    <w:p w14:paraId="122E5F58"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 for MARC/MACC services</w:t>
      </w:r>
    </w:p>
    <w:p w14:paraId="180C5E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t is recommended that serviced schools are within 100km of a base school to </w:t>
      </w:r>
      <w:proofErr w:type="spellStart"/>
      <w:r w:rsidRPr="004D307F">
        <w:rPr>
          <w:rFonts w:ascii="VIC" w:eastAsia="Times New Roman" w:hAnsi="VIC" w:cs="Times New Roman"/>
          <w:color w:val="011A3C"/>
          <w:sz w:val="24"/>
          <w:szCs w:val="24"/>
          <w:lang w:val="en" w:eastAsia="en-AU"/>
        </w:rPr>
        <w:t>maximise</w:t>
      </w:r>
      <w:proofErr w:type="spellEnd"/>
      <w:r w:rsidRPr="004D307F">
        <w:rPr>
          <w:rFonts w:ascii="VIC" w:eastAsia="Times New Roman" w:hAnsi="VIC" w:cs="Times New Roman"/>
          <w:color w:val="011A3C"/>
          <w:sz w:val="24"/>
          <w:szCs w:val="24"/>
          <w:lang w:val="en" w:eastAsia="en-AU"/>
        </w:rPr>
        <w:t xml:space="preserve"> the amount of time MARC/MACC teachers spend at schools and </w:t>
      </w:r>
      <w:proofErr w:type="spellStart"/>
      <w:r w:rsidRPr="004D307F">
        <w:rPr>
          <w:rFonts w:ascii="VIC" w:eastAsia="Times New Roman" w:hAnsi="VIC" w:cs="Times New Roman"/>
          <w:color w:val="011A3C"/>
          <w:sz w:val="24"/>
          <w:szCs w:val="24"/>
          <w:lang w:val="en" w:eastAsia="en-AU"/>
        </w:rPr>
        <w:t>minimise</w:t>
      </w:r>
      <w:proofErr w:type="spellEnd"/>
      <w:r w:rsidRPr="004D307F">
        <w:rPr>
          <w:rFonts w:ascii="VIC" w:eastAsia="Times New Roman" w:hAnsi="VIC" w:cs="Times New Roman"/>
          <w:color w:val="011A3C"/>
          <w:sz w:val="24"/>
          <w:szCs w:val="24"/>
          <w:lang w:val="en" w:eastAsia="en-AU"/>
        </w:rPr>
        <w:t xml:space="preserve"> the time spent travelling between schools.</w:t>
      </w:r>
    </w:p>
    <w:p w14:paraId="4212FE92" w14:textId="2E20A021"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quiries related to service eligibility, including the request to commence a new or terminate a MARC/MACC service and provision should be raised by the </w:t>
      </w:r>
      <w:proofErr w:type="spellStart"/>
      <w:r w:rsidRPr="004D307F">
        <w:rPr>
          <w:rFonts w:ascii="VIC" w:eastAsia="Times New Roman" w:hAnsi="VIC" w:cs="Times New Roman"/>
          <w:color w:val="011A3C"/>
          <w:sz w:val="24"/>
          <w:szCs w:val="24"/>
          <w:lang w:val="en" w:eastAsia="en-AU"/>
        </w:rPr>
        <w:t>CoM</w:t>
      </w:r>
      <w:proofErr w:type="spellEnd"/>
      <w:r w:rsidRPr="004D307F">
        <w:rPr>
          <w:rFonts w:ascii="VIC" w:eastAsia="Times New Roman" w:hAnsi="VIC" w:cs="Times New Roman"/>
          <w:color w:val="011A3C"/>
          <w:sz w:val="24"/>
          <w:szCs w:val="24"/>
          <w:lang w:val="en" w:eastAsia="en-AU"/>
        </w:rPr>
        <w:t xml:space="preserve"> with the regional Service Support Manager.</w:t>
      </w:r>
    </w:p>
    <w:p w14:paraId="3A7C7BAE"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entral and Regional Offices</w:t>
      </w:r>
    </w:p>
    <w:p w14:paraId="54A18C77"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Targeted School Services Unit (TSSU) within the School Operations and Statewide Services Division provides oversight of the MARC/MACC program including an annual review of the Guidelines. </w:t>
      </w:r>
    </w:p>
    <w:p w14:paraId="54968B4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designated Service Support Manager </w:t>
      </w:r>
      <w:proofErr w:type="gramStart"/>
      <w:r w:rsidRPr="004D307F">
        <w:rPr>
          <w:rFonts w:ascii="VIC" w:eastAsia="Times New Roman" w:hAnsi="VIC" w:cs="Times New Roman"/>
          <w:color w:val="011A3C"/>
          <w:sz w:val="24"/>
          <w:szCs w:val="24"/>
          <w:lang w:val="en" w:eastAsia="en-AU"/>
        </w:rPr>
        <w:t>is located in</w:t>
      </w:r>
      <w:proofErr w:type="gramEnd"/>
      <w:r w:rsidRPr="004D307F">
        <w:rPr>
          <w:rFonts w:ascii="VIC" w:eastAsia="Times New Roman" w:hAnsi="VIC" w:cs="Times New Roman"/>
          <w:color w:val="011A3C"/>
          <w:sz w:val="24"/>
          <w:szCs w:val="24"/>
          <w:lang w:val="en" w:eastAsia="en-AU"/>
        </w:rPr>
        <w:t xml:space="preserve"> each of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our regions to provide operational oversight over the implementation of the Guidelines. </w:t>
      </w:r>
    </w:p>
    <w:p w14:paraId="2E6AA2D3"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key responsibilities of the Service Support Manager include:</w:t>
      </w:r>
    </w:p>
    <w:p w14:paraId="4BF545AE" w14:textId="2C7BD6A8"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being a contact point for </w:t>
      </w:r>
      <w:proofErr w:type="spellStart"/>
      <w:r w:rsidRPr="004D307F">
        <w:rPr>
          <w:rFonts w:ascii="VIC" w:eastAsia="Times New Roman" w:hAnsi="VIC" w:cs="Times New Roman"/>
          <w:color w:val="011A3C"/>
          <w:sz w:val="24"/>
          <w:szCs w:val="24"/>
          <w:lang w:val="en" w:eastAsia="en-AU"/>
        </w:rPr>
        <w:t>CoM</w:t>
      </w:r>
      <w:proofErr w:type="spellEnd"/>
    </w:p>
    <w:p w14:paraId="1B7EF390" w14:textId="08F199E9" w:rsidR="007A1176" w:rsidRPr="004D307F" w:rsidRDefault="007A1176" w:rsidP="00ED0863">
      <w:pPr>
        <w:pStyle w:val="ListParagraph"/>
        <w:numPr>
          <w:ilvl w:val="0"/>
          <w:numId w:val="160"/>
        </w:num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eking approval for commencing and ceasing MARC/MACC services from the Area </w:t>
      </w:r>
      <w:r w:rsidR="008F4825" w:rsidRPr="004D307F">
        <w:rPr>
          <w:rFonts w:ascii="VIC" w:eastAsia="Times New Roman" w:hAnsi="VIC" w:cs="Times New Roman"/>
          <w:color w:val="011A3C"/>
          <w:sz w:val="24"/>
          <w:szCs w:val="24"/>
          <w:lang w:val="en" w:eastAsia="en-AU"/>
        </w:rPr>
        <w:t>E</w:t>
      </w:r>
      <w:r w:rsidRPr="004D307F">
        <w:rPr>
          <w:rFonts w:ascii="VIC" w:eastAsia="Times New Roman" w:hAnsi="VIC" w:cs="Times New Roman"/>
          <w:color w:val="011A3C"/>
          <w:sz w:val="24"/>
          <w:szCs w:val="24"/>
          <w:lang w:val="en" w:eastAsia="en-AU"/>
        </w:rPr>
        <w:t xml:space="preserve">xecutive Director (AED), at the request of the </w:t>
      </w:r>
      <w:proofErr w:type="spellStart"/>
      <w:r w:rsidRPr="004D307F">
        <w:rPr>
          <w:rFonts w:ascii="VIC" w:eastAsia="Times New Roman" w:hAnsi="VIC" w:cs="Times New Roman"/>
          <w:color w:val="011A3C"/>
          <w:sz w:val="24"/>
          <w:szCs w:val="24"/>
          <w:lang w:val="en" w:eastAsia="en-AU"/>
        </w:rPr>
        <w:t>CoM</w:t>
      </w:r>
      <w:proofErr w:type="spellEnd"/>
      <w:r w:rsidRPr="004D307F">
        <w:rPr>
          <w:rFonts w:ascii="VIC" w:eastAsia="Times New Roman" w:hAnsi="VIC" w:cs="Times New Roman"/>
          <w:color w:val="011A3C"/>
          <w:sz w:val="24"/>
          <w:szCs w:val="24"/>
          <w:lang w:val="en" w:eastAsia="en-AU"/>
        </w:rPr>
        <w:t xml:space="preserve"> </w:t>
      </w:r>
    </w:p>
    <w:p w14:paraId="70529C7F" w14:textId="007F6EC6"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receiving annual reports submitted by each </w:t>
      </w:r>
      <w:proofErr w:type="spellStart"/>
      <w:r w:rsidRPr="004D307F">
        <w:rPr>
          <w:rFonts w:ascii="VIC" w:eastAsia="Times New Roman" w:hAnsi="VIC" w:cs="Times New Roman"/>
          <w:color w:val="011A3C"/>
          <w:sz w:val="24"/>
          <w:szCs w:val="24"/>
          <w:lang w:val="en" w:eastAsia="en-AU"/>
        </w:rPr>
        <w:t>CoM</w:t>
      </w:r>
      <w:proofErr w:type="spellEnd"/>
    </w:p>
    <w:p w14:paraId="2C4AB564" w14:textId="19D42703"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aintaining databases of MARC/MACC base and serviced schools </w:t>
      </w:r>
    </w:p>
    <w:p w14:paraId="491D7D8B" w14:textId="6A9C874D"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obtaining requests for van replacements made by base school principals</w:t>
      </w:r>
    </w:p>
    <w:p w14:paraId="0B660A87" w14:textId="1A1CA79E"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identifying networking opportunities for MARC/MACC teachers.</w:t>
      </w:r>
    </w:p>
    <w:p w14:paraId="64AE8607"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ase schools</w:t>
      </w:r>
    </w:p>
    <w:p w14:paraId="1658A219"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hours of duty in line with the Victorian Government Schools Agreement 2017 and the allocation of non-teaching/planning time for the year.</w:t>
      </w:r>
    </w:p>
    <w:p w14:paraId="08027BF7" w14:textId="614F4D9B"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 principals are also responsible for overseeing the delivery of services and are accountable for the service budget.</w:t>
      </w:r>
    </w:p>
    <w:p w14:paraId="04720761" w14:textId="2A7A817F" w:rsidR="002104B8" w:rsidRPr="004D307F" w:rsidRDefault="002104B8" w:rsidP="002104B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ycle and may be updated at the Confirmed cycle</w:t>
      </w:r>
      <w:r w:rsidR="006865F7" w:rsidRPr="004D307F">
        <w:rPr>
          <w:rFonts w:ascii="VIC" w:eastAsia="Times New Roman" w:hAnsi="VIC" w:cs="Times New Roman"/>
          <w:color w:val="011A3C"/>
          <w:sz w:val="24"/>
          <w:szCs w:val="24"/>
          <w:lang w:val="en" w:eastAsia="en-AU"/>
        </w:rPr>
        <w:t xml:space="preserve"> if advice is provided by the region</w:t>
      </w:r>
      <w:r w:rsidRPr="004D307F">
        <w:rPr>
          <w:rFonts w:ascii="VIC" w:eastAsia="Times New Roman" w:hAnsi="VIC" w:cs="Times New Roman"/>
          <w:color w:val="011A3C"/>
          <w:sz w:val="24"/>
          <w:szCs w:val="24"/>
          <w:lang w:val="en" w:eastAsia="en-AU"/>
        </w:rPr>
        <w:t>, funding is allocated through credit and cash funding.</w:t>
      </w:r>
    </w:p>
    <w:p w14:paraId="67DFB746" w14:textId="77777777" w:rsidR="00545553" w:rsidRDefault="0054555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058EF33F" w14:textId="21C04339"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 202</w:t>
      </w:r>
      <w:r w:rsidR="008D5FCB" w:rsidRPr="004D307F">
        <w:rPr>
          <w:rFonts w:ascii="VIC" w:eastAsia="Times New Roman" w:hAnsi="VIC" w:cs="Times New Roman"/>
          <w:b/>
          <w:bCs/>
          <w:color w:val="011A3C"/>
          <w:sz w:val="27"/>
          <w:szCs w:val="27"/>
          <w:lang w:val="en" w:eastAsia="en-AU"/>
        </w:rPr>
        <w:t>2</w:t>
      </w:r>
    </w:p>
    <w:p w14:paraId="58167673" w14:textId="77777777" w:rsidR="009753DC" w:rsidRPr="004D307F" w:rsidRDefault="009753DC" w:rsidP="009753DC">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ate per EF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29"/>
        <w:gridCol w:w="2301"/>
        <w:gridCol w:w="2041"/>
        <w:gridCol w:w="2045"/>
      </w:tblGrid>
      <w:tr w:rsidR="009753DC" w:rsidRPr="004D307F" w14:paraId="4090BE25" w14:textId="77777777" w:rsidTr="00D93949">
        <w:trPr>
          <w:tblHeader/>
        </w:trPr>
        <w:tc>
          <w:tcPr>
            <w:tcW w:w="0" w:type="auto"/>
            <w:hideMark/>
          </w:tcPr>
          <w:p w14:paraId="70CB0D50"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ector</w:t>
            </w:r>
          </w:p>
        </w:tc>
        <w:tc>
          <w:tcPr>
            <w:tcW w:w="0" w:type="auto"/>
            <w:hideMark/>
          </w:tcPr>
          <w:p w14:paraId="38CAB9B6"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redit ($)</w:t>
            </w:r>
          </w:p>
        </w:tc>
        <w:tc>
          <w:tcPr>
            <w:tcW w:w="0" w:type="auto"/>
            <w:hideMark/>
          </w:tcPr>
          <w:p w14:paraId="54435A80"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sh ($)</w:t>
            </w:r>
          </w:p>
        </w:tc>
        <w:tc>
          <w:tcPr>
            <w:tcW w:w="0" w:type="auto"/>
            <w:hideMark/>
          </w:tcPr>
          <w:p w14:paraId="36F3C31B"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 ($)</w:t>
            </w:r>
          </w:p>
        </w:tc>
      </w:tr>
      <w:tr w:rsidR="009753DC" w:rsidRPr="004D307F" w14:paraId="74B5BCCF" w14:textId="77777777" w:rsidTr="00D93949">
        <w:tc>
          <w:tcPr>
            <w:tcW w:w="0" w:type="auto"/>
            <w:hideMark/>
          </w:tcPr>
          <w:p w14:paraId="0BDB7B65"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mary</w:t>
            </w:r>
          </w:p>
        </w:tc>
        <w:tc>
          <w:tcPr>
            <w:tcW w:w="0" w:type="auto"/>
            <w:hideMark/>
          </w:tcPr>
          <w:p w14:paraId="7E197F05" w14:textId="5855FE5A"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8,496</w:t>
            </w:r>
          </w:p>
        </w:tc>
        <w:tc>
          <w:tcPr>
            <w:tcW w:w="0" w:type="auto"/>
            <w:hideMark/>
          </w:tcPr>
          <w:p w14:paraId="332ADEE6" w14:textId="5A142AF4"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0</w:t>
            </w:r>
            <w:r w:rsidR="008D5FCB" w:rsidRPr="004D307F">
              <w:rPr>
                <w:rFonts w:ascii="VIC" w:eastAsia="Times New Roman" w:hAnsi="VIC" w:cs="Times New Roman"/>
                <w:color w:val="323E4F" w:themeColor="text2" w:themeShade="BF"/>
                <w:sz w:val="24"/>
                <w:szCs w:val="24"/>
                <w:lang w:eastAsia="en-AU"/>
              </w:rPr>
              <w:t>85</w:t>
            </w:r>
          </w:p>
        </w:tc>
        <w:tc>
          <w:tcPr>
            <w:tcW w:w="0" w:type="auto"/>
            <w:hideMark/>
          </w:tcPr>
          <w:p w14:paraId="0EB5EF9B" w14:textId="52C0B09A"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21,5</w:t>
            </w:r>
            <w:r w:rsidR="008D5FCB" w:rsidRPr="004D307F">
              <w:rPr>
                <w:rFonts w:ascii="VIC" w:eastAsia="Times New Roman" w:hAnsi="VIC" w:cs="Times New Roman"/>
                <w:color w:val="323E4F" w:themeColor="text2" w:themeShade="BF"/>
                <w:sz w:val="24"/>
                <w:szCs w:val="24"/>
                <w:lang w:eastAsia="en-AU"/>
              </w:rPr>
              <w:t>81</w:t>
            </w:r>
          </w:p>
        </w:tc>
      </w:tr>
      <w:tr w:rsidR="009753DC" w:rsidRPr="004D307F" w14:paraId="6937EB23" w14:textId="77777777" w:rsidTr="00D93949">
        <w:tc>
          <w:tcPr>
            <w:tcW w:w="0" w:type="auto"/>
            <w:hideMark/>
          </w:tcPr>
          <w:p w14:paraId="7B19578B"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econdary</w:t>
            </w:r>
          </w:p>
        </w:tc>
        <w:tc>
          <w:tcPr>
            <w:tcW w:w="0" w:type="auto"/>
            <w:hideMark/>
          </w:tcPr>
          <w:p w14:paraId="16406390" w14:textId="673B6B07" w:rsidR="009753DC" w:rsidRPr="004D307F" w:rsidRDefault="00946FE5"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9,535</w:t>
            </w:r>
          </w:p>
        </w:tc>
        <w:tc>
          <w:tcPr>
            <w:tcW w:w="0" w:type="auto"/>
            <w:hideMark/>
          </w:tcPr>
          <w:p w14:paraId="3F384CBA" w14:textId="4543D53E" w:rsidR="009753DC" w:rsidRPr="004D307F" w:rsidRDefault="008D5FCB"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614</w:t>
            </w:r>
          </w:p>
        </w:tc>
        <w:tc>
          <w:tcPr>
            <w:tcW w:w="0" w:type="auto"/>
            <w:hideMark/>
          </w:tcPr>
          <w:p w14:paraId="6DE444FF" w14:textId="5658886F" w:rsidR="009753DC" w:rsidRPr="004D307F" w:rsidRDefault="00946FE5"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21,1</w:t>
            </w:r>
            <w:r w:rsidR="008D5FCB" w:rsidRPr="004D307F">
              <w:rPr>
                <w:rFonts w:ascii="VIC" w:eastAsia="Times New Roman" w:hAnsi="VIC" w:cs="Times New Roman"/>
                <w:color w:val="323E4F" w:themeColor="text2" w:themeShade="BF"/>
                <w:sz w:val="24"/>
                <w:szCs w:val="24"/>
                <w:lang w:eastAsia="en-AU"/>
              </w:rPr>
              <w:t>49</w:t>
            </w:r>
          </w:p>
        </w:tc>
      </w:tr>
    </w:tbl>
    <w:p w14:paraId="317342BE" w14:textId="77777777" w:rsidR="007B0EF6" w:rsidRPr="004D307F" w:rsidRDefault="007B0EF6" w:rsidP="00B566E7">
      <w:pPr>
        <w:pStyle w:val="Heading2"/>
      </w:pPr>
    </w:p>
    <w:p w14:paraId="423FA6DB" w14:textId="77777777" w:rsidR="007B0EF6" w:rsidRPr="004D307F" w:rsidRDefault="007B0EF6">
      <w:pPr>
        <w:rPr>
          <w:rFonts w:ascii="VIC" w:eastAsia="Calibri" w:hAnsi="VIC" w:cstheme="majorBidi"/>
          <w:b/>
          <w:color w:val="2F5496" w:themeColor="accent1" w:themeShade="BF"/>
          <w:sz w:val="36"/>
          <w:szCs w:val="26"/>
          <w:lang w:val="en" w:eastAsia="en-AU"/>
        </w:rPr>
      </w:pPr>
      <w:r w:rsidRPr="004D307F">
        <w:rPr>
          <w:rFonts w:ascii="VIC" w:hAnsi="VIC"/>
        </w:rPr>
        <w:br w:type="page"/>
      </w:r>
    </w:p>
    <w:p w14:paraId="6B83EAC3" w14:textId="2DD43D47" w:rsidR="009753DC" w:rsidRPr="004D307F" w:rsidRDefault="009753DC" w:rsidP="00B566E7">
      <w:pPr>
        <w:pStyle w:val="Heading2"/>
      </w:pPr>
      <w:bookmarkStart w:id="70" w:name="_Toc99882758"/>
      <w:r w:rsidRPr="004D307F">
        <w:lastRenderedPageBreak/>
        <w:t>Instrumental Music Programs (Reference 41)</w:t>
      </w:r>
      <w:bookmarkEnd w:id="70"/>
    </w:p>
    <w:p w14:paraId="3ED23DE4" w14:textId="796B3F0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4D307F">
        <w:rPr>
          <w:rFonts w:ascii="VIC-Regular" w:eastAsia="Times New Roman" w:hAnsi="VIC-Regular" w:cs="Times New Roman"/>
          <w:color w:val="011A3C"/>
          <w:sz w:val="24"/>
          <w:szCs w:val="24"/>
          <w:lang w:val="en" w:eastAsia="en-AU"/>
        </w:rPr>
        <w:t>of funding</w:t>
      </w:r>
      <w:r w:rsidR="008D0E2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is determined by </w:t>
      </w:r>
      <w:r w:rsidR="008D0E24" w:rsidRPr="004D307F">
        <w:rPr>
          <w:rFonts w:ascii="VIC-Regular" w:eastAsia="Times New Roman" w:hAnsi="VIC-Regular" w:cs="Times New Roman"/>
          <w:color w:val="011A3C"/>
          <w:sz w:val="24"/>
          <w:szCs w:val="24"/>
          <w:lang w:val="en" w:eastAsia="en-AU"/>
        </w:rPr>
        <w:t xml:space="preserve">individual </w:t>
      </w:r>
      <w:r w:rsidR="00A97F91"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gions.</w:t>
      </w:r>
      <w:r w:rsidR="007A1176" w:rsidRPr="004D307F">
        <w:rPr>
          <w:rFonts w:ascii="VIC-Regular" w:eastAsia="Times New Roman" w:hAnsi="VIC-Regular" w:cs="Times New Roman"/>
          <w:color w:val="011A3C"/>
          <w:sz w:val="24"/>
          <w:szCs w:val="24"/>
          <w:lang w:val="en" w:eastAsia="en-AU"/>
        </w:rPr>
        <w:t xml:space="preserve"> </w:t>
      </w:r>
    </w:p>
    <w:p w14:paraId="68144C69" w14:textId="166AA6E0" w:rsidR="009753DC" w:rsidRPr="004D307F" w:rsidRDefault="002104B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B24032"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redit funding.</w:t>
      </w:r>
      <w:r w:rsidR="003F7AF6" w:rsidRPr="004D307F">
        <w:rPr>
          <w:rFonts w:ascii="VIC-Regular" w:eastAsia="Times New Roman" w:hAnsi="VIC-Regular" w:cs="Times New Roman"/>
          <w:color w:val="011A3C"/>
          <w:sz w:val="24"/>
          <w:szCs w:val="24"/>
          <w:lang w:val="en" w:eastAsia="en-AU"/>
        </w:rPr>
        <w:t xml:space="preserve"> Funding also includes oncosts, specifically payroll tax and superannuation.</w:t>
      </w:r>
    </w:p>
    <w:p w14:paraId="6DC437E7" w14:textId="77777777" w:rsidR="009753DC" w:rsidRPr="004D307F" w:rsidRDefault="009753DC" w:rsidP="009753DC">
      <w:r w:rsidRPr="004D307F">
        <w:br w:type="page"/>
      </w:r>
    </w:p>
    <w:p w14:paraId="2396D541" w14:textId="2B6BFF3C" w:rsidR="00642F26" w:rsidRPr="004D307F" w:rsidRDefault="00642F26" w:rsidP="00B566E7">
      <w:pPr>
        <w:pStyle w:val="Heading2"/>
      </w:pPr>
      <w:bookmarkStart w:id="71" w:name="_Toc70935621"/>
      <w:bookmarkStart w:id="72" w:name="_Toc99882759"/>
      <w:r w:rsidRPr="004D307F">
        <w:lastRenderedPageBreak/>
        <w:t xml:space="preserve">Local Native-speaker Language Assistants </w:t>
      </w:r>
      <w:proofErr w:type="gramStart"/>
      <w:r w:rsidRPr="004D307F">
        <w:t>Program</w:t>
      </w:r>
      <w:r w:rsidRPr="004D307F">
        <w:rPr>
          <w:color w:val="000000"/>
          <w:sz w:val="21"/>
          <w:szCs w:val="21"/>
        </w:rPr>
        <w:t xml:space="preserve"> </w:t>
      </w:r>
      <w:r w:rsidRPr="004D307F">
        <w:t> (</w:t>
      </w:r>
      <w:proofErr w:type="gramEnd"/>
      <w:r w:rsidRPr="004D307F">
        <w:t>Reference 42)</w:t>
      </w:r>
      <w:bookmarkEnd w:id="71"/>
      <w:bookmarkEnd w:id="72"/>
    </w:p>
    <w:p w14:paraId="6C7FD336"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w:t>
      </w:r>
      <w:r w:rsidRPr="004D307F">
        <w:rPr>
          <w:color w:val="011A3C"/>
          <w:sz w:val="24"/>
          <w:szCs w:val="24"/>
          <w:lang w:val="en" w:eastAsia="en-AU"/>
        </w:rPr>
        <w:t> </w:t>
      </w:r>
      <w:r w:rsidRPr="004D307F">
        <w:rPr>
          <w:rFonts w:ascii="VIC-Regular" w:hAnsi="VIC-Regular"/>
          <w:color w:val="011A3C"/>
          <w:sz w:val="24"/>
          <w:szCs w:val="24"/>
          <w:lang w:val="en" w:eastAsia="en-AU"/>
        </w:rPr>
        <w:t>are allocated to government schools on an annual basis through the Local Native-speaker Language Assistants Program (LNLAP</w:t>
      </w:r>
      <w:proofErr w:type="gramStart"/>
      <w:r w:rsidRPr="004D307F">
        <w:rPr>
          <w:rFonts w:ascii="VIC-Regular" w:hAnsi="VIC-Regular"/>
          <w:color w:val="011A3C"/>
          <w:sz w:val="24"/>
          <w:szCs w:val="24"/>
          <w:lang w:val="en" w:eastAsia="en-AU"/>
        </w:rPr>
        <w:t>) .</w:t>
      </w:r>
      <w:proofErr w:type="gramEnd"/>
      <w:r w:rsidRPr="004D307F">
        <w:rPr>
          <w:rFonts w:ascii="VIC-Regular" w:hAnsi="VIC-Regular"/>
          <w:color w:val="011A3C"/>
          <w:sz w:val="24"/>
          <w:szCs w:val="24"/>
          <w:lang w:val="en" w:eastAsia="en-AU"/>
        </w:rPr>
        <w:t xml:space="preserve"> The Program is managed by the Learning and Teaching Division.</w:t>
      </w:r>
    </w:p>
    <w:p w14:paraId="7ED6AC15"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0C94B05F"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eligible for Language Assistants funding which is allocated to the host school.</w:t>
      </w:r>
    </w:p>
    <w:p w14:paraId="3F3EE109" w14:textId="77777777" w:rsidR="00642F26" w:rsidRPr="004D307F" w:rsidRDefault="00642F26" w:rsidP="00ED0863">
      <w:pPr>
        <w:pStyle w:val="ListParagraph"/>
        <w:numPr>
          <w:ilvl w:val="0"/>
          <w:numId w:val="166"/>
        </w:numPr>
        <w:spacing w:line="252" w:lineRule="auto"/>
        <w:rPr>
          <w:rFonts w:ascii="Calibri" w:hAnsi="Calibri"/>
          <w:lang w:val="en-US"/>
        </w:rPr>
      </w:pPr>
      <w:r w:rsidRPr="004D307F">
        <w:rPr>
          <w:rFonts w:ascii="VIC-Regular" w:hAnsi="VIC-Regular"/>
          <w:color w:val="011A3C"/>
          <w:sz w:val="24"/>
          <w:szCs w:val="24"/>
          <w:lang w:val="en" w:eastAsia="en-AU"/>
        </w:rPr>
        <w:t>Primary</w:t>
      </w:r>
    </w:p>
    <w:p w14:paraId="6A4BFCC5"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Secondary</w:t>
      </w:r>
    </w:p>
    <w:p w14:paraId="002CFDFE"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Primary / Secondary Combined</w:t>
      </w:r>
    </w:p>
    <w:p w14:paraId="5918A661"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Calculation</w:t>
      </w:r>
    </w:p>
    <w:p w14:paraId="079CD54F" w14:textId="77777777" w:rsidR="00642F26" w:rsidRPr="004D307F" w:rsidRDefault="00642F26" w:rsidP="00642F26">
      <w:pPr>
        <w:spacing w:before="100" w:beforeAutospacing="1" w:after="100" w:afterAutospacing="1" w:line="288"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 funding = FTE * ES Salary Rate (</w:t>
      </w:r>
      <w:r w:rsidRPr="004D307F">
        <w:rPr>
          <w:rFonts w:ascii="VIC-Regular" w:hAnsi="VIC-Regular"/>
          <w:color w:val="004EA8"/>
          <w:sz w:val="24"/>
          <w:szCs w:val="24"/>
          <w:lang w:val="en" w:eastAsia="en-AU"/>
        </w:rPr>
        <w:t>Range 1.1.3</w:t>
      </w:r>
      <w:r w:rsidRPr="004D307F">
        <w:rPr>
          <w:rFonts w:ascii="VIC-Regular" w:hAnsi="VIC-Regular"/>
          <w:color w:val="011A3C"/>
          <w:sz w:val="24"/>
          <w:szCs w:val="24"/>
          <w:lang w:val="en" w:eastAsia="en-AU"/>
        </w:rPr>
        <w:t>)</w:t>
      </w:r>
    </w:p>
    <w:p w14:paraId="26AFE149"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Notes</w:t>
      </w:r>
    </w:p>
    <w:p w14:paraId="44628017"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 are employed as Education Support Staff at 0.8 FTE.</w:t>
      </w:r>
      <w:r w:rsidRPr="004D307F">
        <w:rPr>
          <w:rFonts w:ascii="VIC-Regular" w:hAnsi="VIC-Regular"/>
          <w:color w:val="011A3C"/>
          <w:sz w:val="24"/>
          <w:szCs w:val="24"/>
          <w:lang w:val="en" w:eastAsia="en-AU"/>
        </w:rPr>
        <w:br/>
        <w:t>Allocations for Language Assistants</w:t>
      </w:r>
      <w:r w:rsidRPr="004D307F">
        <w:rPr>
          <w:color w:val="011A3C"/>
          <w:sz w:val="24"/>
          <w:szCs w:val="24"/>
          <w:lang w:val="en" w:eastAsia="en-AU"/>
        </w:rPr>
        <w:t> </w:t>
      </w:r>
      <w:r w:rsidRPr="004D307F">
        <w:rPr>
          <w:rFonts w:ascii="VIC-Regular" w:hAnsi="VIC-Regular"/>
          <w:color w:val="011A3C"/>
          <w:sz w:val="24"/>
          <w:szCs w:val="24"/>
          <w:lang w:val="en" w:eastAsia="en-AU"/>
        </w:rPr>
        <w:t>cannot be transferred to cash.</w:t>
      </w:r>
    </w:p>
    <w:p w14:paraId="11D8D2A4"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rther Information</w:t>
      </w:r>
    </w:p>
    <w:p w14:paraId="4615A0B7" w14:textId="77777777" w:rsidR="00642F26" w:rsidRPr="004D307F" w:rsidRDefault="00A35420" w:rsidP="00642F26">
      <w:pPr>
        <w:spacing w:before="100" w:beforeAutospacing="1" w:after="100" w:afterAutospacing="1" w:line="360" w:lineRule="atLeast"/>
        <w:rPr>
          <w:rFonts w:ascii="VIC-Regular" w:hAnsi="VIC-Regular"/>
          <w:color w:val="011A3C"/>
          <w:sz w:val="24"/>
          <w:szCs w:val="24"/>
          <w:lang w:val="en" w:eastAsia="en-AU"/>
        </w:rPr>
      </w:pPr>
      <w:hyperlink r:id="rId118" w:history="1">
        <w:r w:rsidR="00642F26" w:rsidRPr="004D307F">
          <w:rPr>
            <w:rStyle w:val="Hyperlink"/>
            <w:rFonts w:ascii="VIC-Regular" w:hAnsi="VIC-Regular"/>
            <w:sz w:val="24"/>
            <w:szCs w:val="24"/>
            <w:lang w:val="en"/>
          </w:rPr>
          <w:t>Local Native-speaker Language Assistant Program</w:t>
        </w:r>
      </w:hyperlink>
    </w:p>
    <w:p w14:paraId="4BA727E6" w14:textId="69C0BB53" w:rsidR="009753DC" w:rsidRPr="004D307F" w:rsidRDefault="009753DC" w:rsidP="009753DC">
      <w:pPr>
        <w:rPr>
          <w:rFonts w:ascii="VIC-Bold" w:eastAsia="Times New Roman" w:hAnsi="VIC-Bold" w:cs="Times New Roman"/>
          <w:color w:val="011A3C"/>
          <w:sz w:val="36"/>
          <w:szCs w:val="36"/>
          <w:lang w:val="en" w:eastAsia="en-AU"/>
        </w:rPr>
      </w:pPr>
    </w:p>
    <w:p w14:paraId="1F8539BE"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66B28AA1" w14:textId="1EF10623" w:rsidR="009753DC" w:rsidRPr="004D307F" w:rsidRDefault="009753DC" w:rsidP="00B566E7">
      <w:pPr>
        <w:pStyle w:val="Heading2"/>
      </w:pPr>
      <w:bookmarkStart w:id="73" w:name="_Toc99882760"/>
      <w:r w:rsidRPr="004D307F">
        <w:lastRenderedPageBreak/>
        <w:t>Bus coordination (Reference 43)</w:t>
      </w:r>
      <w:bookmarkEnd w:id="73"/>
    </w:p>
    <w:p w14:paraId="79CE13DC" w14:textId="3774CB43" w:rsidR="002104B8" w:rsidRPr="004D307F" w:rsidRDefault="00BD04CA"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allocations are determined by regional offices</w:t>
      </w:r>
      <w:r w:rsidR="008D0E24" w:rsidRPr="004D307F">
        <w:rPr>
          <w:rFonts w:ascii="VIC-Regular" w:eastAsia="Times New Roman" w:hAnsi="VIC-Regular" w:cs="Times New Roman"/>
          <w:color w:val="011A3C"/>
          <w:sz w:val="24"/>
          <w:szCs w:val="24"/>
          <w:lang w:val="en" w:eastAsia="en-AU"/>
        </w:rPr>
        <w:t>, the</w:t>
      </w:r>
      <w:r w:rsidRPr="004D307F" w:rsidDel="00BD04CA">
        <w:rPr>
          <w:rFonts w:ascii="VIC-Regular" w:eastAsia="Times New Roman" w:hAnsi="VIC-Regular" w:cs="Times New Roman"/>
          <w:color w:val="011A3C"/>
          <w:sz w:val="24"/>
          <w:szCs w:val="24"/>
          <w:lang w:val="en" w:eastAsia="en-AU"/>
        </w:rPr>
        <w:t xml:space="preserve"> </w:t>
      </w:r>
      <w:r w:rsidR="008D0E24" w:rsidRPr="004D307F">
        <w:rPr>
          <w:rFonts w:ascii="VIC-Regular" w:eastAsia="Times New Roman" w:hAnsi="VIC-Regular" w:cs="Times New Roman"/>
          <w:color w:val="011A3C"/>
          <w:sz w:val="24"/>
          <w:szCs w:val="24"/>
          <w:lang w:val="en" w:eastAsia="en-AU"/>
        </w:rPr>
        <w:t>f</w:t>
      </w:r>
      <w:r w:rsidR="002104B8" w:rsidRPr="004D307F">
        <w:rPr>
          <w:rFonts w:ascii="VIC-Regular" w:eastAsia="Times New Roman" w:hAnsi="VIC-Regular" w:cs="Times New Roman"/>
          <w:color w:val="011A3C"/>
          <w:sz w:val="24"/>
          <w:szCs w:val="24"/>
          <w:lang w:val="en" w:eastAsia="en-AU"/>
        </w:rPr>
        <w:t>unding is calculated at the Indicative cycle and may be updated at the Confirmed cycle, funding is allocated through credit funding.</w:t>
      </w:r>
    </w:p>
    <w:p w14:paraId="71DCCEB6" w14:textId="77777777"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EF31C9F" w14:textId="5CA2394F" w:rsidR="002104B8"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us coordination funding = School EFT *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w:t>
      </w:r>
    </w:p>
    <w:p w14:paraId="0F9DC706" w14:textId="3CD4338D"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BA5750" w:rsidRPr="004D307F">
        <w:rPr>
          <w:rFonts w:ascii="VIC-Bold" w:eastAsia="Times New Roman" w:hAnsi="VIC-Bold" w:cs="Times New Roman"/>
          <w:b/>
          <w:bCs/>
          <w:color w:val="011A3C"/>
          <w:sz w:val="27"/>
          <w:szCs w:val="27"/>
          <w:lang w:val="en" w:eastAsia="en-AU"/>
        </w:rPr>
        <w:t>2</w:t>
      </w:r>
    </w:p>
    <w:p w14:paraId="5E604DF8" w14:textId="4F1FEE09" w:rsidR="009753DC" w:rsidRPr="004D307F" w:rsidRDefault="002104B8"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nnual Full Time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 is </w:t>
      </w:r>
      <w:r w:rsidR="00BD04CA" w:rsidRPr="004D307F">
        <w:rPr>
          <w:rFonts w:ascii="VIC-Regular" w:eastAsia="Times New Roman" w:hAnsi="VIC-Regular" w:cs="Times New Roman"/>
          <w:color w:val="011A3C"/>
          <w:sz w:val="24"/>
          <w:szCs w:val="24"/>
          <w:lang w:val="en" w:eastAsia="en-AU"/>
        </w:rPr>
        <w:t>$84,051</w:t>
      </w:r>
      <w:r w:rsidR="00BD04CA" w:rsidRPr="004D307F" w:rsidDel="00BD04CA">
        <w:rPr>
          <w:rFonts w:ascii="VIC-Regular" w:eastAsia="Times New Roman" w:hAnsi="VIC-Regular" w:cs="Times New Roman"/>
          <w:color w:val="011A3C"/>
          <w:sz w:val="24"/>
          <w:szCs w:val="24"/>
          <w:lang w:val="en" w:eastAsia="en-AU"/>
        </w:rPr>
        <w:t xml:space="preserve"> </w:t>
      </w:r>
    </w:p>
    <w:p w14:paraId="2F9C15BC" w14:textId="77777777" w:rsidR="009753DC" w:rsidRPr="004D307F" w:rsidRDefault="009753DC" w:rsidP="009753DC">
      <w:r w:rsidRPr="004D307F">
        <w:br w:type="page"/>
      </w:r>
    </w:p>
    <w:p w14:paraId="11FAA3B1" w14:textId="14BC5EE2" w:rsidR="009753DC" w:rsidRPr="004D307F" w:rsidRDefault="009753DC" w:rsidP="00B566E7">
      <w:pPr>
        <w:pStyle w:val="Heading2"/>
      </w:pPr>
      <w:bookmarkStart w:id="74" w:name="_Toc99882761"/>
      <w:r w:rsidRPr="004D307F">
        <w:lastRenderedPageBreak/>
        <w:t>Country Area Program Grant (Reference 45)</w:t>
      </w:r>
      <w:bookmarkEnd w:id="74"/>
    </w:p>
    <w:p w14:paraId="6787D7F2"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urpose of this funding line is to improve the capacity of country schools to broaden</w:t>
      </w:r>
    </w:p>
    <w:p w14:paraId="61745AFE"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urriculum, improve ICT, professional development and promote networking.</w:t>
      </w:r>
    </w:p>
    <w:p w14:paraId="58CCC2E5"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provided to schools with campuses meeting the eligibility criteria. Allocations comprise base and per student amounts, which increase with distance from Melbourne.</w:t>
      </w:r>
    </w:p>
    <w:p w14:paraId="127C9763" w14:textId="77777777"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0BBF5D4"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ampuses of any type that meet </w:t>
      </w:r>
      <w:proofErr w:type="gramStart"/>
      <w:r w:rsidRPr="004D307F">
        <w:rPr>
          <w:rFonts w:ascii="VIC-Regular" w:eastAsia="Times New Roman" w:hAnsi="VIC-Regular" w:cs="Times New Roman"/>
          <w:color w:val="011A3C"/>
          <w:sz w:val="24"/>
          <w:szCs w:val="24"/>
          <w:lang w:val="en" w:eastAsia="en-AU"/>
        </w:rPr>
        <w:t>all of</w:t>
      </w:r>
      <w:proofErr w:type="gramEnd"/>
      <w:r w:rsidRPr="004D307F">
        <w:rPr>
          <w:rFonts w:ascii="VIC-Regular" w:eastAsia="Times New Roman" w:hAnsi="VIC-Regular" w:cs="Times New Roman"/>
          <w:color w:val="011A3C"/>
          <w:sz w:val="24"/>
          <w:szCs w:val="24"/>
          <w:lang w:val="en" w:eastAsia="en-AU"/>
        </w:rPr>
        <w:t xml:space="preserve"> the following location criteria are eligible: </w:t>
      </w:r>
    </w:p>
    <w:p w14:paraId="65D28DCC"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ore than 150km from Melbourne (as measured from GPO), and</w:t>
      </w:r>
    </w:p>
    <w:p w14:paraId="5996A566"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than 25km from the nearest provincial </w:t>
      </w:r>
      <w:proofErr w:type="spellStart"/>
      <w:r w:rsidRPr="004D307F">
        <w:rPr>
          <w:rFonts w:ascii="VIC-Regular" w:eastAsia="Times New Roman" w:hAnsi="VIC-Regular" w:cs="Times New Roman"/>
          <w:color w:val="011A3C"/>
          <w:sz w:val="24"/>
          <w:szCs w:val="24"/>
          <w:lang w:val="en" w:eastAsia="en-AU"/>
        </w:rPr>
        <w:t>centre</w:t>
      </w:r>
      <w:proofErr w:type="spellEnd"/>
      <w:r w:rsidRPr="004D307F">
        <w:rPr>
          <w:rFonts w:ascii="VIC-Regular" w:eastAsia="Times New Roman" w:hAnsi="VIC-Regular" w:cs="Times New Roman"/>
          <w:color w:val="011A3C"/>
          <w:sz w:val="24"/>
          <w:szCs w:val="24"/>
          <w:lang w:val="en" w:eastAsia="en-AU"/>
        </w:rPr>
        <w:t xml:space="preserve"> (town hall or similar used as point of measure, see below) with a population of more than 20,000 as measured according to Australian Bureau of Statistics (ABS) Urban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and Localities (UCL)2016)</w:t>
      </w:r>
    </w:p>
    <w:p w14:paraId="03540F2D"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 community with a population of less than 5000 (as measured according to UCL 2016).</w:t>
      </w:r>
    </w:p>
    <w:p w14:paraId="437BB205" w14:textId="77777777" w:rsidR="00DA1745" w:rsidRPr="004D307F" w:rsidRDefault="00DA1745" w:rsidP="00DA1745">
      <w:pPr>
        <w:spacing w:after="0" w:line="240" w:lineRule="auto"/>
        <w:rPr>
          <w:rFonts w:ascii="VIC" w:hAnsi="VIC"/>
          <w:sz w:val="24"/>
          <w:szCs w:val="24"/>
        </w:rPr>
      </w:pPr>
      <w:r w:rsidRPr="004D307F">
        <w:rPr>
          <w:rFonts w:ascii="VIC" w:hAnsi="VIC"/>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4D307F" w14:paraId="7F9AF903" w14:textId="77777777" w:rsidTr="004D307F">
        <w:trPr>
          <w:trHeight w:val="300"/>
        </w:trPr>
        <w:tc>
          <w:tcPr>
            <w:tcW w:w="2694" w:type="dxa"/>
            <w:noWrap/>
            <w:hideMark/>
          </w:tcPr>
          <w:p w14:paraId="7B692FE0"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rovincial Centre</w:t>
            </w:r>
          </w:p>
        </w:tc>
        <w:tc>
          <w:tcPr>
            <w:tcW w:w="5528" w:type="dxa"/>
            <w:noWrap/>
            <w:hideMark/>
          </w:tcPr>
          <w:p w14:paraId="0D5E8EDA"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oint of measurement</w:t>
            </w:r>
          </w:p>
        </w:tc>
      </w:tr>
      <w:tr w:rsidR="00DA1745" w:rsidRPr="004D307F" w14:paraId="5C688ECB" w14:textId="77777777" w:rsidTr="004D307F">
        <w:trPr>
          <w:trHeight w:val="300"/>
        </w:trPr>
        <w:tc>
          <w:tcPr>
            <w:tcW w:w="2694" w:type="dxa"/>
            <w:noWrap/>
            <w:hideMark/>
          </w:tcPr>
          <w:p w14:paraId="774FF4A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w:t>
            </w:r>
          </w:p>
        </w:tc>
        <w:tc>
          <w:tcPr>
            <w:tcW w:w="5528" w:type="dxa"/>
            <w:noWrap/>
            <w:hideMark/>
          </w:tcPr>
          <w:p w14:paraId="5169A194"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 City Hall</w:t>
            </w:r>
          </w:p>
        </w:tc>
      </w:tr>
      <w:tr w:rsidR="00DA1745" w:rsidRPr="004D307F" w14:paraId="1C1C8635" w14:textId="77777777" w:rsidTr="004D307F">
        <w:trPr>
          <w:trHeight w:val="300"/>
        </w:trPr>
        <w:tc>
          <w:tcPr>
            <w:tcW w:w="2694" w:type="dxa"/>
            <w:noWrap/>
            <w:hideMark/>
          </w:tcPr>
          <w:p w14:paraId="323AEE6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w:t>
            </w:r>
          </w:p>
        </w:tc>
        <w:tc>
          <w:tcPr>
            <w:tcW w:w="5528" w:type="dxa"/>
            <w:noWrap/>
            <w:hideMark/>
          </w:tcPr>
          <w:p w14:paraId="19D85AB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 Town Hall</w:t>
            </w:r>
          </w:p>
        </w:tc>
      </w:tr>
      <w:tr w:rsidR="00DA1745" w:rsidRPr="004D307F" w14:paraId="69530063" w14:textId="77777777" w:rsidTr="004D307F">
        <w:trPr>
          <w:trHeight w:val="300"/>
        </w:trPr>
        <w:tc>
          <w:tcPr>
            <w:tcW w:w="2694" w:type="dxa"/>
            <w:noWrap/>
            <w:hideMark/>
          </w:tcPr>
          <w:p w14:paraId="0D55586D"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w:t>
            </w:r>
          </w:p>
        </w:tc>
        <w:tc>
          <w:tcPr>
            <w:tcW w:w="5528" w:type="dxa"/>
            <w:noWrap/>
            <w:hideMark/>
          </w:tcPr>
          <w:p w14:paraId="1E2E17C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 Town Hall</w:t>
            </w:r>
          </w:p>
        </w:tc>
      </w:tr>
      <w:tr w:rsidR="00DA1745" w:rsidRPr="004D307F" w14:paraId="1290BD05" w14:textId="77777777" w:rsidTr="004D307F">
        <w:trPr>
          <w:trHeight w:val="300"/>
        </w:trPr>
        <w:tc>
          <w:tcPr>
            <w:tcW w:w="2694" w:type="dxa"/>
            <w:noWrap/>
            <w:hideMark/>
          </w:tcPr>
          <w:p w14:paraId="3042C0A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hepparton-Mooroopna</w:t>
            </w:r>
          </w:p>
        </w:tc>
        <w:tc>
          <w:tcPr>
            <w:tcW w:w="5528" w:type="dxa"/>
            <w:noWrap/>
            <w:hideMark/>
          </w:tcPr>
          <w:p w14:paraId="0BE6066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reater Shepparton City Council</w:t>
            </w:r>
          </w:p>
        </w:tc>
      </w:tr>
      <w:tr w:rsidR="00DA1745" w:rsidRPr="004D307F" w14:paraId="7218CCA9" w14:textId="77777777" w:rsidTr="004D307F">
        <w:trPr>
          <w:trHeight w:val="300"/>
        </w:trPr>
        <w:tc>
          <w:tcPr>
            <w:tcW w:w="2694" w:type="dxa"/>
            <w:noWrap/>
            <w:hideMark/>
          </w:tcPr>
          <w:p w14:paraId="55B0183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w:t>
            </w:r>
          </w:p>
        </w:tc>
        <w:tc>
          <w:tcPr>
            <w:tcW w:w="5528" w:type="dxa"/>
            <w:noWrap/>
            <w:hideMark/>
          </w:tcPr>
          <w:p w14:paraId="5F9F01E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 City Council</w:t>
            </w:r>
          </w:p>
        </w:tc>
      </w:tr>
      <w:tr w:rsidR="00DA1745" w:rsidRPr="004D307F" w14:paraId="069ADD3C" w14:textId="77777777" w:rsidTr="004D307F">
        <w:trPr>
          <w:trHeight w:val="300"/>
        </w:trPr>
        <w:tc>
          <w:tcPr>
            <w:tcW w:w="2694" w:type="dxa"/>
            <w:noWrap/>
            <w:hideMark/>
          </w:tcPr>
          <w:p w14:paraId="3C70761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Albury-Wodonga</w:t>
            </w:r>
          </w:p>
        </w:tc>
        <w:tc>
          <w:tcPr>
            <w:tcW w:w="5528" w:type="dxa"/>
            <w:noWrap/>
            <w:hideMark/>
          </w:tcPr>
          <w:p w14:paraId="417027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odonga Council</w:t>
            </w:r>
          </w:p>
        </w:tc>
      </w:tr>
      <w:tr w:rsidR="00DA1745" w:rsidRPr="004D307F" w14:paraId="3E680D3F" w14:textId="77777777" w:rsidTr="004D307F">
        <w:trPr>
          <w:trHeight w:val="300"/>
        </w:trPr>
        <w:tc>
          <w:tcPr>
            <w:tcW w:w="2694" w:type="dxa"/>
            <w:noWrap/>
            <w:hideMark/>
          </w:tcPr>
          <w:p w14:paraId="7E26070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w:t>
            </w:r>
          </w:p>
        </w:tc>
        <w:tc>
          <w:tcPr>
            <w:tcW w:w="5528" w:type="dxa"/>
            <w:noWrap/>
            <w:hideMark/>
          </w:tcPr>
          <w:p w14:paraId="13E7CB1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 Rural City Council</w:t>
            </w:r>
          </w:p>
        </w:tc>
      </w:tr>
      <w:tr w:rsidR="00DA1745" w:rsidRPr="004D307F" w14:paraId="7FCC7DE7" w14:textId="77777777" w:rsidTr="004D307F">
        <w:trPr>
          <w:trHeight w:val="300"/>
        </w:trPr>
        <w:tc>
          <w:tcPr>
            <w:tcW w:w="2694" w:type="dxa"/>
            <w:noWrap/>
            <w:hideMark/>
          </w:tcPr>
          <w:p w14:paraId="38D11170"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Traralgon</w:t>
            </w:r>
          </w:p>
        </w:tc>
        <w:tc>
          <w:tcPr>
            <w:tcW w:w="5528" w:type="dxa"/>
            <w:noWrap/>
            <w:hideMark/>
          </w:tcPr>
          <w:p w14:paraId="4796D093"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 xml:space="preserve">Traralgon </w:t>
            </w:r>
            <w:proofErr w:type="spellStart"/>
            <w:r w:rsidRPr="004D307F">
              <w:rPr>
                <w:rFonts w:ascii="VIC" w:hAnsi="VIC" w:cs="Calibri"/>
                <w:color w:val="323E4F" w:themeColor="text2" w:themeShade="BF"/>
                <w:sz w:val="24"/>
                <w:szCs w:val="24"/>
                <w:lang w:eastAsia="en-AU"/>
              </w:rPr>
              <w:t>LaTrobe</w:t>
            </w:r>
            <w:proofErr w:type="spellEnd"/>
            <w:r w:rsidRPr="004D307F">
              <w:rPr>
                <w:rFonts w:ascii="VIC" w:hAnsi="VIC" w:cs="Calibri"/>
                <w:color w:val="323E4F" w:themeColor="text2" w:themeShade="BF"/>
                <w:sz w:val="24"/>
                <w:szCs w:val="24"/>
                <w:lang w:eastAsia="en-AU"/>
              </w:rPr>
              <w:t xml:space="preserve"> City Council Service Centre and Library</w:t>
            </w:r>
          </w:p>
        </w:tc>
      </w:tr>
      <w:tr w:rsidR="00DA1745" w:rsidRPr="004D307F" w14:paraId="7921B3F2" w14:textId="77777777" w:rsidTr="004D307F">
        <w:trPr>
          <w:trHeight w:val="300"/>
        </w:trPr>
        <w:tc>
          <w:tcPr>
            <w:tcW w:w="2694" w:type="dxa"/>
            <w:noWrap/>
            <w:hideMark/>
          </w:tcPr>
          <w:p w14:paraId="6306F35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w:t>
            </w:r>
          </w:p>
        </w:tc>
        <w:tc>
          <w:tcPr>
            <w:tcW w:w="5528" w:type="dxa"/>
            <w:noWrap/>
            <w:hideMark/>
          </w:tcPr>
          <w:p w14:paraId="1CB224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 Community Hall</w:t>
            </w:r>
          </w:p>
        </w:tc>
      </w:tr>
      <w:tr w:rsidR="00DA1745" w:rsidRPr="004D307F" w14:paraId="475908A5" w14:textId="77777777" w:rsidTr="004D307F">
        <w:trPr>
          <w:trHeight w:val="300"/>
        </w:trPr>
        <w:tc>
          <w:tcPr>
            <w:tcW w:w="2694" w:type="dxa"/>
            <w:noWrap/>
            <w:hideMark/>
          </w:tcPr>
          <w:p w14:paraId="1D014B9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w:t>
            </w:r>
          </w:p>
        </w:tc>
        <w:tc>
          <w:tcPr>
            <w:tcW w:w="5528" w:type="dxa"/>
            <w:noWrap/>
            <w:hideMark/>
          </w:tcPr>
          <w:p w14:paraId="55BCCED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 Memorial Hall</w:t>
            </w:r>
          </w:p>
        </w:tc>
      </w:tr>
    </w:tbl>
    <w:p w14:paraId="0CE6C9AC" w14:textId="3962ABF6"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unding is calculated at the Indicative, Confirmed and Revised </w:t>
      </w:r>
      <w:proofErr w:type="gramStart"/>
      <w:r w:rsidRPr="004D307F">
        <w:rPr>
          <w:rFonts w:ascii="VIC-Regular" w:eastAsia="Times New Roman" w:hAnsi="VIC-Regular" w:cs="Times New Roman"/>
          <w:color w:val="011A3C"/>
          <w:sz w:val="24"/>
          <w:szCs w:val="24"/>
          <w:lang w:val="en" w:eastAsia="en-AU"/>
        </w:rPr>
        <w:t>cycles,</w:t>
      </w:r>
      <w:proofErr w:type="gramEnd"/>
      <w:r w:rsidRPr="004D307F">
        <w:rPr>
          <w:rFonts w:ascii="VIC-Regular" w:eastAsia="Times New Roman" w:hAnsi="VIC-Regular" w:cs="Times New Roman"/>
          <w:color w:val="011A3C"/>
          <w:sz w:val="24"/>
          <w:szCs w:val="24"/>
          <w:lang w:val="en" w:eastAsia="en-AU"/>
        </w:rPr>
        <w:t xml:space="preserve"> funding is allocated through cash funding.</w:t>
      </w:r>
    </w:p>
    <w:p w14:paraId="2B00FAE6" w14:textId="5AF6CD62" w:rsidR="009753DC" w:rsidRPr="004D307F" w:rsidRDefault="009753DC" w:rsidP="004D1CF3">
      <w:pPr>
        <w:keepNext/>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t>Calculation</w:t>
      </w:r>
    </w:p>
    <w:p w14:paraId="3D8AD9A6"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ocation = [(Base + Primary Enrolment * Per Primary Student </w:t>
      </w:r>
      <w:proofErr w:type="gramStart"/>
      <w:r w:rsidRPr="004D307F">
        <w:rPr>
          <w:rFonts w:ascii="VIC-Regular" w:eastAsia="Times New Roman" w:hAnsi="VIC-Regular" w:cs="Times New Roman"/>
          <w:color w:val="011A3C"/>
          <w:sz w:val="24"/>
          <w:szCs w:val="24"/>
          <w:lang w:val="en" w:eastAsia="en-AU"/>
        </w:rPr>
        <w:t>Rate)+(</w:t>
      </w:r>
      <w:proofErr w:type="gramEnd"/>
      <w:r w:rsidRPr="004D307F">
        <w:rPr>
          <w:rFonts w:ascii="VIC-Regular" w:eastAsia="Times New Roman" w:hAnsi="VIC-Regular" w:cs="Times New Roman"/>
          <w:color w:val="011A3C"/>
          <w:sz w:val="24"/>
          <w:szCs w:val="24"/>
          <w:lang w:val="en" w:eastAsia="en-AU"/>
        </w:rPr>
        <w:t>Base + Secondary Enrolment * Per Secondary Student Rate)] * [1 + (Distance from Melbourne / 150km)]</w:t>
      </w:r>
    </w:p>
    <w:p w14:paraId="37B8136B"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campus receives each Base only when the relevant enrolment is more than zero. Primary enrolments included in calculation are limited to a maximum of 300 students. Secondary enrolments included in calculation are limited to a maximum of 500 students</w:t>
      </w:r>
    </w:p>
    <w:p w14:paraId="343FE83B" w14:textId="4801E39B"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DA1745" w:rsidRPr="004D307F">
        <w:rPr>
          <w:rFonts w:ascii="VIC-Bold" w:eastAsia="Times New Roman" w:hAnsi="VIC-Bold" w:cs="Times New Roman"/>
          <w:b/>
          <w:bCs/>
          <w:color w:val="011A3C"/>
          <w:sz w:val="27"/>
          <w:szCs w:val="27"/>
          <w:lang w:val="en" w:eastAsia="en-AU"/>
        </w:rPr>
        <w:t>1</w:t>
      </w:r>
    </w:p>
    <w:p w14:paraId="149C6B09" w14:textId="57FCB34F" w:rsidR="00A12061" w:rsidRPr="004D307F" w:rsidRDefault="009753DC" w:rsidP="00F74042">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ase amount — </w:t>
      </w:r>
      <w:r w:rsidR="00DA1745" w:rsidRPr="004D307F">
        <w:rPr>
          <w:rFonts w:ascii="VIC-Regular" w:eastAsia="Times New Roman" w:hAnsi="VIC-Regular" w:cs="Times New Roman"/>
          <w:color w:val="011A3C"/>
          <w:sz w:val="24"/>
          <w:szCs w:val="24"/>
          <w:lang w:val="en" w:eastAsia="en-AU"/>
        </w:rPr>
        <w:t>$2,1</w:t>
      </w:r>
      <w:r w:rsidR="009F6D1E" w:rsidRPr="004D307F">
        <w:rPr>
          <w:rFonts w:ascii="VIC-Regular" w:eastAsia="Times New Roman" w:hAnsi="VIC-Regular" w:cs="Times New Roman"/>
          <w:color w:val="011A3C"/>
          <w:sz w:val="24"/>
          <w:szCs w:val="24"/>
          <w:lang w:val="en" w:eastAsia="en-AU"/>
        </w:rPr>
        <w:t>45.89</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Primary — </w:t>
      </w:r>
      <w:r w:rsidR="00CE1887" w:rsidRPr="004D307F">
        <w:rPr>
          <w:rFonts w:ascii="VIC-Regular" w:eastAsia="Times New Roman" w:hAnsi="VIC-Regular" w:cs="Times New Roman"/>
          <w:color w:val="011A3C"/>
          <w:sz w:val="24"/>
          <w:szCs w:val="24"/>
          <w:lang w:val="en" w:eastAsia="en-AU"/>
        </w:rPr>
        <w:t>$1.3</w:t>
      </w:r>
      <w:r w:rsidR="009F6D1E" w:rsidRPr="004D307F">
        <w:rPr>
          <w:rFonts w:ascii="VIC-Regular" w:eastAsia="Times New Roman" w:hAnsi="VIC-Regular" w:cs="Times New Roman"/>
          <w:color w:val="011A3C"/>
          <w:sz w:val="24"/>
          <w:szCs w:val="24"/>
          <w:lang w:val="en" w:eastAsia="en-AU"/>
        </w:rPr>
        <w:t>2</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Secondary — </w:t>
      </w:r>
      <w:r w:rsidR="00CE1887" w:rsidRPr="004D307F">
        <w:rPr>
          <w:rFonts w:ascii="VIC-Regular" w:eastAsia="Times New Roman" w:hAnsi="VIC-Regular" w:cs="Times New Roman"/>
          <w:color w:val="011A3C"/>
          <w:sz w:val="24"/>
          <w:szCs w:val="24"/>
          <w:lang w:val="en" w:eastAsia="en-AU"/>
        </w:rPr>
        <w:t>$5.</w:t>
      </w:r>
      <w:r w:rsidR="009F6D1E" w:rsidRPr="004D307F">
        <w:rPr>
          <w:rFonts w:ascii="VIC-Regular" w:eastAsia="Times New Roman" w:hAnsi="VIC-Regular" w:cs="Times New Roman"/>
          <w:color w:val="011A3C"/>
          <w:sz w:val="24"/>
          <w:szCs w:val="24"/>
          <w:lang w:val="en" w:eastAsia="en-AU"/>
        </w:rPr>
        <w:t>75</w:t>
      </w:r>
    </w:p>
    <w:p w14:paraId="0F6DD481" w14:textId="57B34CF6" w:rsidR="00F74042" w:rsidRPr="004D307F" w:rsidRDefault="00F74042" w:rsidP="00F74042">
      <w:pPr>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t>Other relevant information</w:t>
      </w:r>
    </w:p>
    <w:p w14:paraId="037E0D64" w14:textId="77777777"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intended that location measures will be updated with the release of new ABS data every 5 years. The next release is scheduled in 2021.</w:t>
      </w:r>
    </w:p>
    <w:p w14:paraId="12AB42A8" w14:textId="77777777"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 distances from provincial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and Melbourne GPO are measured via road distances.</w:t>
      </w:r>
    </w:p>
    <w:p w14:paraId="657E6EE7" w14:textId="1785CCA7" w:rsidR="00F74042" w:rsidRPr="004D307F" w:rsidRDefault="003F7AF6"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w:t>
      </w:r>
      <w:r w:rsidR="00F74042" w:rsidRPr="004D307F">
        <w:rPr>
          <w:rFonts w:ascii="VIC-Regular" w:eastAsia="Times New Roman" w:hAnsi="VIC-Regular" w:cs="Times New Roman"/>
          <w:color w:val="011A3C"/>
          <w:sz w:val="24"/>
          <w:szCs w:val="24"/>
          <w:lang w:val="en" w:eastAsia="en-AU"/>
        </w:rPr>
        <w:t xml:space="preserve">ore information </w:t>
      </w:r>
      <w:r w:rsidRPr="004D307F">
        <w:rPr>
          <w:rFonts w:ascii="VIC-Regular" w:eastAsia="Times New Roman" w:hAnsi="VIC-Regular" w:cs="Times New Roman"/>
          <w:color w:val="011A3C"/>
          <w:sz w:val="24"/>
          <w:szCs w:val="24"/>
          <w:lang w:val="en" w:eastAsia="en-AU"/>
        </w:rPr>
        <w:t xml:space="preserve">about UCL definition and sources, refer to </w:t>
      </w:r>
      <w:r w:rsidR="00B24032" w:rsidRPr="004D307F">
        <w:rPr>
          <w:rFonts w:ascii="VIC-Regular" w:eastAsia="Times New Roman" w:hAnsi="VIC-Regular" w:cs="Times New Roman"/>
          <w:color w:val="011A3C"/>
          <w:sz w:val="24"/>
          <w:szCs w:val="24"/>
          <w:lang w:val="en" w:eastAsia="en-AU"/>
        </w:rPr>
        <w:t>the Australian</w:t>
      </w:r>
      <w:r w:rsidRPr="004D307F">
        <w:rPr>
          <w:rFonts w:ascii="VIC-Regular" w:eastAsia="Times New Roman" w:hAnsi="VIC-Regular" w:cs="Times New Roman"/>
          <w:color w:val="011A3C"/>
          <w:sz w:val="24"/>
          <w:szCs w:val="24"/>
          <w:lang w:val="en" w:eastAsia="en-AU"/>
        </w:rPr>
        <w:t xml:space="preserve"> Bureau of Statistics</w:t>
      </w:r>
      <w:r w:rsidR="00F740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ebsite</w:t>
      </w:r>
      <w:r w:rsidR="00F74042" w:rsidRPr="004D307F">
        <w:rPr>
          <w:rFonts w:ascii="VIC-Regular" w:eastAsia="Times New Roman" w:hAnsi="VIC-Regular" w:cs="Times New Roman"/>
          <w:color w:val="011A3C"/>
          <w:sz w:val="24"/>
          <w:szCs w:val="24"/>
          <w:lang w:val="en" w:eastAsia="en-AU"/>
        </w:rPr>
        <w:t>.</w:t>
      </w:r>
    </w:p>
    <w:p w14:paraId="5F4CEAA0" w14:textId="2C058EB5" w:rsidR="003F7AF6" w:rsidRPr="004D307F" w:rsidRDefault="003F7AF6" w:rsidP="00ED0863">
      <w:pPr>
        <w:numPr>
          <w:ilvl w:val="0"/>
          <w:numId w:val="53"/>
        </w:numPr>
        <w:spacing w:before="100" w:beforeAutospacing="1" w:after="100" w:afterAutospacing="1" w:line="360" w:lineRule="atLeast"/>
        <w:rPr>
          <w:color w:val="323E4F" w:themeColor="text2" w:themeShade="BF"/>
          <w:sz w:val="24"/>
          <w:szCs w:val="24"/>
        </w:rPr>
      </w:pPr>
      <w:r w:rsidRPr="004D307F">
        <w:rPr>
          <w:rFonts w:ascii="VIC-Regular" w:eastAsia="Times New Roman" w:hAnsi="VIC-Regular" w:cs="Times New Roman"/>
          <w:color w:val="011A3C"/>
          <w:sz w:val="24"/>
          <w:szCs w:val="24"/>
          <w:lang w:val="en" w:eastAsia="en-AU"/>
        </w:rPr>
        <w:t xml:space="preserve">To determine the UCL that your school is in, refer to the </w:t>
      </w:r>
      <w:hyperlink r:id="rId119" w:history="1">
        <w:r w:rsidRPr="004D307F">
          <w:rPr>
            <w:rFonts w:ascii="VIC-Regular" w:eastAsia="Times New Roman" w:hAnsi="VIC-Regular" w:cs="Times New Roman"/>
            <w:color w:val="011A3C"/>
            <w:lang w:val="en" w:eastAsia="en-AU"/>
          </w:rPr>
          <w:t>map function</w:t>
        </w:r>
      </w:hyperlink>
      <w:r w:rsidRPr="004D307F">
        <w:rPr>
          <w:rFonts w:ascii="VIC-Regular" w:eastAsia="Times New Roman" w:hAnsi="VIC-Regular" w:cs="Times New Roman"/>
          <w:color w:val="011A3C"/>
          <w:sz w:val="24"/>
          <w:szCs w:val="24"/>
          <w:lang w:val="en" w:eastAsia="en-AU"/>
        </w:rPr>
        <w:t xml:space="preserve"> on the Australian Bureau of Statistics website. </w:t>
      </w:r>
    </w:p>
    <w:p w14:paraId="7DA2B9F2" w14:textId="77777777" w:rsidR="00B24032" w:rsidRPr="004D307F" w:rsidRDefault="00B24032" w:rsidP="00B24032">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20" w:history="1">
        <w:r w:rsidRPr="004D307F">
          <w:rPr>
            <w:rStyle w:val="Hyperlink"/>
            <w:rFonts w:ascii="VIC-Regular" w:eastAsia="Times New Roman" w:hAnsi="VIC-Regular" w:cs="Times New Roman"/>
            <w:sz w:val="24"/>
            <w:szCs w:val="24"/>
            <w:lang w:val="en" w:eastAsia="en-AU"/>
          </w:rPr>
          <w:t>Steps to determine a school’s geographic parameters</w:t>
        </w:r>
      </w:hyperlink>
      <w:r w:rsidRPr="004D307F">
        <w:rPr>
          <w:rFonts w:ascii="VIC-Regular" w:eastAsia="Times New Roman" w:hAnsi="VIC-Regular" w:cs="Times New Roman"/>
          <w:color w:val="011A3C"/>
          <w:sz w:val="24"/>
          <w:szCs w:val="24"/>
          <w:lang w:val="en" w:eastAsia="en-AU"/>
        </w:rPr>
        <w:t>.</w:t>
      </w:r>
    </w:p>
    <w:p w14:paraId="0FC82BAC" w14:textId="61BDBFDE" w:rsidR="009753DC" w:rsidRPr="004D307F" w:rsidRDefault="00BB1A60" w:rsidP="009753DC">
      <w:r w:rsidRPr="004D307F">
        <w:rPr>
          <w:rFonts w:ascii="VIC-Regular" w:eastAsia="Times New Roman" w:hAnsi="VIC-Regular" w:cs="Times New Roman"/>
          <w:color w:val="011A3C"/>
          <w:sz w:val="24"/>
          <w:szCs w:val="24"/>
          <w:lang w:val="en" w:eastAsia="en-AU"/>
        </w:rPr>
        <w:t>A</w:t>
      </w:r>
      <w:r w:rsidR="00B25992" w:rsidRPr="004D307F">
        <w:rPr>
          <w:rFonts w:ascii="VIC-Regular" w:eastAsia="Times New Roman" w:hAnsi="VIC-Regular" w:cs="Times New Roman"/>
          <w:color w:val="011A3C"/>
          <w:sz w:val="24"/>
          <w:szCs w:val="24"/>
          <w:lang w:val="en" w:eastAsia="en-AU"/>
        </w:rPr>
        <w:t>dditionally, schools that may be eligible for transition should refer to:</w:t>
      </w:r>
      <w:r w:rsidR="00157F3F" w:rsidRPr="004D307F">
        <w:rPr>
          <w:rFonts w:ascii="VIC-Regular" w:eastAsia="Times New Roman" w:hAnsi="VIC-Regular" w:cs="Times New Roman"/>
          <w:color w:val="011A3C"/>
          <w:sz w:val="24"/>
          <w:szCs w:val="24"/>
          <w:lang w:val="en" w:eastAsia="en-AU"/>
        </w:rPr>
        <w:t xml:space="preserve"> </w:t>
      </w:r>
      <w:r w:rsidR="00B25992" w:rsidRPr="004D307F">
        <w:rPr>
          <w:rFonts w:ascii="VIC-Regular" w:eastAsia="Times New Roman" w:hAnsi="VIC-Regular" w:cs="Times New Roman"/>
          <w:color w:val="011A3C"/>
          <w:sz w:val="24"/>
          <w:szCs w:val="24"/>
          <w:lang w:val="en" w:eastAsia="en-AU"/>
        </w:rPr>
        <w:t>Transition Funding (Rural) (Ref 126)</w:t>
      </w:r>
      <w:r w:rsidR="009753DC" w:rsidRPr="004D307F">
        <w:br w:type="page"/>
      </w:r>
    </w:p>
    <w:p w14:paraId="0D401B83" w14:textId="4A6B9201" w:rsidR="009753DC" w:rsidRPr="004D307F" w:rsidRDefault="009753DC" w:rsidP="00B566E7">
      <w:pPr>
        <w:pStyle w:val="Heading2"/>
      </w:pPr>
      <w:bookmarkStart w:id="75" w:name="_Toc99882762"/>
      <w:r w:rsidRPr="004D307F">
        <w:lastRenderedPageBreak/>
        <w:t>MARC/MACC Grant (Reference 46)</w:t>
      </w:r>
      <w:bookmarkEnd w:id="75"/>
    </w:p>
    <w:p w14:paraId="6F6C22A4" w14:textId="0E78241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total budget for MARC/MACC services includes a credit </w:t>
      </w:r>
      <w:r w:rsidR="00FD588E" w:rsidRPr="004D307F">
        <w:rPr>
          <w:rFonts w:ascii="VIC-Regular" w:eastAsia="Times New Roman" w:hAnsi="VIC-Regular" w:cs="Times New Roman"/>
          <w:color w:val="011A3C"/>
          <w:sz w:val="24"/>
          <w:szCs w:val="24"/>
          <w:lang w:val="en" w:eastAsia="en-AU"/>
        </w:rPr>
        <w:t xml:space="preserve">allocation for the </w:t>
      </w:r>
      <w:r w:rsidRPr="004D307F">
        <w:rPr>
          <w:rFonts w:ascii="VIC-Regular" w:eastAsia="Times New Roman" w:hAnsi="VIC-Regular" w:cs="Times New Roman"/>
          <w:color w:val="011A3C"/>
          <w:sz w:val="24"/>
          <w:szCs w:val="24"/>
          <w:lang w:val="en" w:eastAsia="en-AU"/>
        </w:rPr>
        <w:t>teacher</w:t>
      </w:r>
      <w:r w:rsidR="00FD588E" w:rsidRPr="004D307F">
        <w:rPr>
          <w:rFonts w:ascii="VIC-Regular" w:eastAsia="Times New Roman" w:hAnsi="VIC-Regular" w:cs="Times New Roman"/>
          <w:color w:val="011A3C"/>
          <w:sz w:val="24"/>
          <w:szCs w:val="24"/>
          <w:lang w:val="en" w:eastAsia="en-AU"/>
        </w:rPr>
        <w:t xml:space="preserve"> undertaking MARC/MACC duties</w:t>
      </w:r>
      <w:r w:rsidRPr="004D307F">
        <w:rPr>
          <w:rFonts w:ascii="VIC-Regular" w:eastAsia="Times New Roman" w:hAnsi="VIC-Regular" w:cs="Times New Roman"/>
          <w:color w:val="011A3C"/>
          <w:sz w:val="24"/>
          <w:szCs w:val="24"/>
          <w:lang w:val="en" w:eastAsia="en-AU"/>
        </w:rPr>
        <w:t xml:space="preserve"> (</w:t>
      </w:r>
      <w:r w:rsidR="00DC5ED6"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121" w:history="1">
        <w:r w:rsidRPr="004D307F">
          <w:rPr>
            <w:rFonts w:ascii="VIC-Regular" w:eastAsia="Times New Roman" w:hAnsi="VIC-Regular" w:cs="Times New Roman"/>
            <w:color w:val="011A3C"/>
            <w:sz w:val="24"/>
            <w:szCs w:val="24"/>
            <w:lang w:val="en" w:eastAsia="en-AU"/>
          </w:rPr>
          <w:t>Reference 40</w:t>
        </w:r>
      </w:hyperlink>
      <w:r w:rsidRPr="004D307F">
        <w:rPr>
          <w:rFonts w:ascii="VIC-Regular" w:eastAsia="Times New Roman" w:hAnsi="VIC-Regular" w:cs="Times New Roman"/>
          <w:color w:val="011A3C"/>
          <w:sz w:val="24"/>
          <w:szCs w:val="24"/>
          <w:lang w:val="en" w:eastAsia="en-AU"/>
        </w:rPr>
        <w:t xml:space="preserve">) and a cash grant provided to the host school. The cash grant funding incorporates provision for vehicle maintenance, running costs, cab/chassis replacement, </w:t>
      </w:r>
      <w:proofErr w:type="gramStart"/>
      <w:r w:rsidRPr="004D307F">
        <w:rPr>
          <w:rFonts w:ascii="VIC-Regular" w:eastAsia="Times New Roman" w:hAnsi="VIC-Regular" w:cs="Times New Roman"/>
          <w:color w:val="011A3C"/>
          <w:sz w:val="24"/>
          <w:szCs w:val="24"/>
          <w:lang w:val="en" w:eastAsia="en-AU"/>
        </w:rPr>
        <w:t>insurance</w:t>
      </w:r>
      <w:proofErr w:type="gramEnd"/>
      <w:r w:rsidRPr="004D307F">
        <w:rPr>
          <w:rFonts w:ascii="VIC-Regular" w:eastAsia="Times New Roman" w:hAnsi="VIC-Regular" w:cs="Times New Roman"/>
          <w:color w:val="011A3C"/>
          <w:sz w:val="24"/>
          <w:szCs w:val="24"/>
          <w:lang w:val="en" w:eastAsia="en-AU"/>
        </w:rPr>
        <w:t xml:space="preserve"> and registration.</w:t>
      </w:r>
    </w:p>
    <w:p w14:paraId="2E45BB40" w14:textId="184B4C61" w:rsidR="002104B8" w:rsidRPr="004D307F" w:rsidRDefault="009753DC"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76" w:name="_Hlk47954049"/>
      <w:r w:rsidR="00502021" w:rsidRPr="004D307F">
        <w:rPr>
          <w:rFonts w:ascii="VIC-Regular" w:eastAsia="Times New Roman" w:hAnsi="VIC-Regular" w:cs="Times New Roman"/>
          <w:color w:val="011A3C"/>
          <w:sz w:val="24"/>
          <w:szCs w:val="24"/>
          <w:lang w:val="en" w:eastAsia="en-AU"/>
        </w:rPr>
        <w:t xml:space="preserve"> </w:t>
      </w:r>
      <w:bookmarkStart w:id="77" w:name="_Hlk47953986"/>
      <w:bookmarkEnd w:id="76"/>
      <w:r w:rsidR="002104B8" w:rsidRPr="004D307F">
        <w:rPr>
          <w:rFonts w:ascii="VIC-Regular" w:eastAsia="Times New Roman" w:hAnsi="VIC-Regular" w:cs="Times New Roman"/>
          <w:color w:val="011A3C"/>
          <w:sz w:val="24"/>
          <w:szCs w:val="24"/>
          <w:lang w:val="en" w:eastAsia="en-AU"/>
        </w:rPr>
        <w:t>All MARC/ MACC allocations are administered through the regions.</w:t>
      </w:r>
    </w:p>
    <w:p w14:paraId="56394843" w14:textId="1BBDEC0C"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and may be updated at the Confirmed cycle.</w:t>
      </w:r>
    </w:p>
    <w:bookmarkEnd w:id="77"/>
    <w:p w14:paraId="46D323F3" w14:textId="1477B764"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9F6D1E" w:rsidRPr="004D307F">
        <w:rPr>
          <w:rFonts w:ascii="VIC-Bold" w:eastAsia="Times New Roman" w:hAnsi="VIC-Bold" w:cs="Times New Roman"/>
          <w:b/>
          <w:bCs/>
          <w:color w:val="011A3C"/>
          <w:sz w:val="27"/>
          <w:szCs w:val="27"/>
          <w:lang w:val="en" w:eastAsia="en-AU"/>
        </w:rPr>
        <w:t>2</w:t>
      </w:r>
    </w:p>
    <w:p w14:paraId="2D170575" w14:textId="77777777" w:rsidR="009753DC" w:rsidRPr="004D307F"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9"/>
        <w:gridCol w:w="2519"/>
        <w:gridCol w:w="2538"/>
      </w:tblGrid>
      <w:tr w:rsidR="009753DC" w:rsidRPr="004D307F" w14:paraId="04947D1E" w14:textId="77777777" w:rsidTr="00D93949">
        <w:trPr>
          <w:tblHeader/>
        </w:trPr>
        <w:tc>
          <w:tcPr>
            <w:tcW w:w="0" w:type="auto"/>
            <w:hideMark/>
          </w:tcPr>
          <w:p w14:paraId="67392DB9" w14:textId="77777777" w:rsidR="009753DC" w:rsidRPr="004D307F" w:rsidRDefault="009753DC" w:rsidP="009753DC">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0" w:type="auto"/>
            <w:hideMark/>
          </w:tcPr>
          <w:p w14:paraId="179BF258"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RC</w:t>
            </w:r>
          </w:p>
        </w:tc>
        <w:tc>
          <w:tcPr>
            <w:tcW w:w="0" w:type="auto"/>
            <w:hideMark/>
          </w:tcPr>
          <w:p w14:paraId="54ACCF2B"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CC</w:t>
            </w:r>
          </w:p>
        </w:tc>
      </w:tr>
      <w:tr w:rsidR="009753DC" w:rsidRPr="004D307F" w14:paraId="3EE1E28B" w14:textId="77777777" w:rsidTr="00D93949">
        <w:tc>
          <w:tcPr>
            <w:tcW w:w="0" w:type="auto"/>
            <w:hideMark/>
          </w:tcPr>
          <w:p w14:paraId="4F9088D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aintenance and Running Costs</w:t>
            </w:r>
          </w:p>
        </w:tc>
        <w:tc>
          <w:tcPr>
            <w:tcW w:w="0" w:type="auto"/>
            <w:hideMark/>
          </w:tcPr>
          <w:p w14:paraId="76DF837D" w14:textId="4FC33B10"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c>
          <w:tcPr>
            <w:tcW w:w="0" w:type="auto"/>
            <w:hideMark/>
          </w:tcPr>
          <w:p w14:paraId="77C44041" w14:textId="7C0D00E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r>
      <w:tr w:rsidR="009753DC" w:rsidRPr="004D307F" w14:paraId="353372F5" w14:textId="77777777" w:rsidTr="00D93949">
        <w:tc>
          <w:tcPr>
            <w:tcW w:w="0" w:type="auto"/>
            <w:hideMark/>
          </w:tcPr>
          <w:p w14:paraId="7ABCBBB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gistration and Insurance</w:t>
            </w:r>
          </w:p>
        </w:tc>
        <w:tc>
          <w:tcPr>
            <w:tcW w:w="0" w:type="auto"/>
            <w:hideMark/>
          </w:tcPr>
          <w:p w14:paraId="357B72A4" w14:textId="73F9B20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5BE9D8EA" w14:textId="4D2F7449"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6CC23131" w14:textId="77777777" w:rsidTr="00D93949">
        <w:tc>
          <w:tcPr>
            <w:tcW w:w="0" w:type="auto"/>
            <w:hideMark/>
          </w:tcPr>
          <w:p w14:paraId="11CDF4B4"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placement</w:t>
            </w:r>
          </w:p>
        </w:tc>
        <w:tc>
          <w:tcPr>
            <w:tcW w:w="0" w:type="auto"/>
            <w:hideMark/>
          </w:tcPr>
          <w:p w14:paraId="25314CBF" w14:textId="308CE1C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9F6D1E" w:rsidRPr="004D307F">
              <w:rPr>
                <w:rFonts w:ascii="VIC-Regular" w:eastAsia="Times New Roman" w:hAnsi="VIC-Regular" w:cs="Times New Roman"/>
                <w:color w:val="323E4F" w:themeColor="text2" w:themeShade="BF"/>
                <w:sz w:val="24"/>
                <w:szCs w:val="24"/>
                <w:lang w:eastAsia="en-AU"/>
              </w:rPr>
              <w:t>549.5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6F5A0D6E" w14:textId="27BE26D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r w:rsidR="009F6D1E" w:rsidRPr="004D307F">
              <w:rPr>
                <w:rFonts w:ascii="VIC-Regular" w:eastAsia="Times New Roman" w:hAnsi="VIC-Regular" w:cs="Times New Roman"/>
                <w:color w:val="323E4F" w:themeColor="text2" w:themeShade="BF"/>
                <w:sz w:val="24"/>
                <w:szCs w:val="24"/>
                <w:lang w:eastAsia="en-AU"/>
              </w:rPr>
              <w:t>834.4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4E1AEF99" w14:textId="77777777" w:rsidTr="00D93949">
        <w:tc>
          <w:tcPr>
            <w:tcW w:w="0" w:type="auto"/>
            <w:hideMark/>
          </w:tcPr>
          <w:p w14:paraId="70E604E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asual Clerical Hours</w:t>
            </w:r>
          </w:p>
        </w:tc>
        <w:tc>
          <w:tcPr>
            <w:tcW w:w="0" w:type="auto"/>
            <w:hideMark/>
          </w:tcPr>
          <w:p w14:paraId="43582076" w14:textId="44E4217A"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26E22E67" w14:textId="7EE52154"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bl>
    <w:p w14:paraId="7A6693AD" w14:textId="77777777" w:rsidR="009753DC" w:rsidRPr="004D307F" w:rsidRDefault="009753DC" w:rsidP="009753DC"/>
    <w:p w14:paraId="4C3C3E8C" w14:textId="77777777" w:rsidR="009753DC" w:rsidRPr="004D307F" w:rsidRDefault="009753DC" w:rsidP="009753DC">
      <w:r w:rsidRPr="004D307F">
        <w:br w:type="page"/>
      </w:r>
    </w:p>
    <w:p w14:paraId="3E384D83" w14:textId="6AECA15B" w:rsidR="009753DC" w:rsidRPr="004D307F" w:rsidRDefault="009753DC" w:rsidP="00B566E7">
      <w:pPr>
        <w:pStyle w:val="Heading2"/>
      </w:pPr>
      <w:bookmarkStart w:id="78" w:name="_Toc99882763"/>
      <w:r w:rsidRPr="004D307F">
        <w:lastRenderedPageBreak/>
        <w:t>Alternative Settings Teachers (Reference 47)</w:t>
      </w:r>
      <w:bookmarkEnd w:id="78"/>
    </w:p>
    <w:p w14:paraId="11026D77" w14:textId="320CFE90" w:rsidR="009753DC" w:rsidRPr="004D307F" w:rsidRDefault="009753DC" w:rsidP="009753DC">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t>Other/Alternative Programs</w:t>
      </w:r>
    </w:p>
    <w:p w14:paraId="252E1DA9" w14:textId="62F50EB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lexible learning o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4D307F">
        <w:rPr>
          <w:rFonts w:ascii="VIC-Regular" w:eastAsia="Times New Roman" w:hAnsi="VIC-Regular" w:cs="Times New Roman"/>
          <w:color w:val="011A3C"/>
          <w:sz w:val="24"/>
          <w:szCs w:val="24"/>
          <w:lang w:val="en" w:eastAsia="en-AU"/>
        </w:rPr>
        <w:t xml:space="preserve"> For further information, refer to the Department’s policy on Flexible Learning Options. </w:t>
      </w:r>
    </w:p>
    <w:p w14:paraId="7534B568"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ower teacher to student ratios </w:t>
      </w:r>
      <w:proofErr w:type="gramStart"/>
      <w:r w:rsidRPr="004D307F">
        <w:rPr>
          <w:rFonts w:ascii="VIC-Regular" w:eastAsia="Times New Roman" w:hAnsi="VIC-Regular" w:cs="Times New Roman"/>
          <w:color w:val="011A3C"/>
          <w:sz w:val="24"/>
          <w:szCs w:val="24"/>
          <w:lang w:val="en" w:eastAsia="en-AU"/>
        </w:rPr>
        <w:t>are</w:t>
      </w:r>
      <w:proofErr w:type="gramEnd"/>
      <w:r w:rsidRPr="004D307F">
        <w:rPr>
          <w:rFonts w:ascii="VIC-Regular" w:eastAsia="Times New Roman" w:hAnsi="VIC-Regular" w:cs="Times New Roman"/>
          <w:color w:val="011A3C"/>
          <w:sz w:val="24"/>
          <w:szCs w:val="24"/>
          <w:lang w:val="en" w:eastAsia="en-AU"/>
        </w:rPr>
        <w:t xml:space="preserve"> allocated to these settings to provide a tailored and supportive learning environment for a small number of students whose needs are not being met through mainstream settings.</w:t>
      </w:r>
    </w:p>
    <w:p w14:paraId="02204EE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ternative Settings Teachers should use the Department’s re-engagement guidelines to develop their programs to support at risk and vulnerable students, refer to </w:t>
      </w:r>
      <w:hyperlink r:id="rId122" w:history="1">
        <w:r w:rsidRPr="004D307F">
          <w:rPr>
            <w:rFonts w:ascii="VIC-Regular" w:eastAsia="Times New Roman" w:hAnsi="VIC-Regular" w:cs="Times New Roman"/>
            <w:color w:val="011A3C"/>
            <w:sz w:val="24"/>
            <w:szCs w:val="24"/>
            <w:lang w:val="en" w:eastAsia="en-AU"/>
          </w:rPr>
          <w:t>​Re-engagement Programs</w:t>
        </w:r>
      </w:hyperlink>
      <w:r w:rsidRPr="004D307F">
        <w:rPr>
          <w:rFonts w:ascii="VIC-Regular" w:eastAsia="Times New Roman" w:hAnsi="VIC-Regular" w:cs="Times New Roman"/>
          <w:color w:val="011A3C"/>
          <w:sz w:val="24"/>
          <w:szCs w:val="24"/>
          <w:lang w:val="en" w:eastAsia="en-AU"/>
        </w:rPr>
        <w:t>.</w:t>
      </w:r>
    </w:p>
    <w:p w14:paraId="2C7F6143"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eacher salary charges to schools will continue to be based on actual payroll debits for individual staff as reflected on </w:t>
      </w:r>
      <w:proofErr w:type="spellStart"/>
      <w:r w:rsidRPr="004D307F">
        <w:rPr>
          <w:rFonts w:ascii="VIC-Regular" w:eastAsia="Times New Roman" w:hAnsi="VIC-Regular" w:cs="Times New Roman"/>
          <w:color w:val="011A3C"/>
          <w:sz w:val="24"/>
          <w:szCs w:val="24"/>
          <w:lang w:val="en" w:eastAsia="en-AU"/>
        </w:rPr>
        <w:t>eduPay</w:t>
      </w:r>
      <w:proofErr w:type="spellEnd"/>
      <w:r w:rsidRPr="004D307F">
        <w:rPr>
          <w:rFonts w:ascii="VIC-Regular" w:eastAsia="Times New Roman" w:hAnsi="VIC-Regular" w:cs="Times New Roman"/>
          <w:color w:val="011A3C"/>
          <w:sz w:val="24"/>
          <w:szCs w:val="24"/>
          <w:lang w:val="en" w:eastAsia="en-AU"/>
        </w:rPr>
        <w:t>. This includes the actual cost of annual leave loading and all allowances, such as higher duties and special payments. Also included are non-cash benefits for teachers.</w:t>
      </w:r>
    </w:p>
    <w:p w14:paraId="18556992" w14:textId="378EB859" w:rsidR="00314DAA"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Alternative Settings Teacher funding allocations are </w:t>
      </w:r>
      <w:r w:rsidR="00314DAA" w:rsidRPr="004D307F">
        <w:rPr>
          <w:rFonts w:ascii="VIC-Regular" w:eastAsia="Times New Roman" w:hAnsi="VIC-Regular" w:cs="Times New Roman"/>
          <w:color w:val="011A3C"/>
          <w:sz w:val="24"/>
          <w:szCs w:val="24"/>
          <w:lang w:val="en" w:eastAsia="en-AU"/>
        </w:rPr>
        <w:t>determined by</w:t>
      </w:r>
      <w:r w:rsidRPr="004D307F">
        <w:rPr>
          <w:rFonts w:ascii="VIC-Regular" w:eastAsia="Times New Roman" w:hAnsi="VIC-Regular" w:cs="Times New Roman"/>
          <w:color w:val="011A3C"/>
          <w:sz w:val="24"/>
          <w:szCs w:val="24"/>
          <w:lang w:val="en" w:eastAsia="en-AU"/>
        </w:rPr>
        <w:t xml:space="preserve"> region</w:t>
      </w:r>
      <w:r w:rsidR="00314DAA"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p w14:paraId="308C7985" w14:textId="373C95D1" w:rsidR="009753DC" w:rsidRPr="004D307F" w:rsidRDefault="002104B8" w:rsidP="009753DC">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Funding is calculated at the Indicative cycle and may be updated at the Confirmed </w:t>
      </w:r>
      <w:proofErr w:type="gramStart"/>
      <w:r w:rsidRPr="004D307F">
        <w:rPr>
          <w:rFonts w:ascii="VIC-Regular" w:eastAsia="Times New Roman" w:hAnsi="VIC-Regular" w:cs="Times New Roman"/>
          <w:color w:val="011A3C"/>
          <w:sz w:val="24"/>
          <w:szCs w:val="24"/>
          <w:lang w:val="en" w:eastAsia="en-AU"/>
        </w:rPr>
        <w:t xml:space="preserve">cycle, </w:t>
      </w:r>
      <w:r w:rsidR="00466B4C" w:rsidRPr="004D307F">
        <w:rPr>
          <w:rFonts w:ascii="VIC-Regular" w:eastAsia="Times New Roman" w:hAnsi="VIC-Regular" w:cs="Times New Roman"/>
          <w:color w:val="011A3C"/>
          <w:sz w:val="24"/>
          <w:szCs w:val="24"/>
          <w:lang w:val="en" w:eastAsia="en-AU"/>
        </w:rPr>
        <w:t>and</w:t>
      </w:r>
      <w:proofErr w:type="gramEnd"/>
      <w:r w:rsidRPr="004D307F">
        <w:rPr>
          <w:rFonts w:ascii="VIC-Regular" w:eastAsia="Times New Roman" w:hAnsi="VIC-Regular" w:cs="Times New Roman"/>
          <w:color w:val="011A3C"/>
          <w:sz w:val="24"/>
          <w:szCs w:val="24"/>
          <w:lang w:val="en" w:eastAsia="en-AU"/>
        </w:rPr>
        <w:t xml:space="preserve"> is allocated through credit and cash funding.</w:t>
      </w:r>
    </w:p>
    <w:p w14:paraId="181EA315" w14:textId="2A4C47F9"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D307F" w14:paraId="12E77F99" w14:textId="77777777" w:rsidTr="00D93949">
        <w:trPr>
          <w:tblHeader/>
        </w:trPr>
        <w:tc>
          <w:tcPr>
            <w:tcW w:w="0" w:type="auto"/>
            <w:hideMark/>
          </w:tcPr>
          <w:p w14:paraId="6A632635"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78BDA753"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EC926D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25E30FF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314DAA" w:rsidRPr="004D307F" w14:paraId="0CBEDA1C" w14:textId="77777777" w:rsidTr="00D93949">
        <w:tc>
          <w:tcPr>
            <w:tcW w:w="0" w:type="auto"/>
            <w:hideMark/>
          </w:tcPr>
          <w:p w14:paraId="5616CB66"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385F872" w14:textId="6EEB9F04"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496</w:t>
            </w:r>
          </w:p>
        </w:tc>
        <w:tc>
          <w:tcPr>
            <w:tcW w:w="0" w:type="auto"/>
            <w:hideMark/>
          </w:tcPr>
          <w:p w14:paraId="059918F1" w14:textId="4B71D527"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r w:rsidR="00466B4C" w:rsidRPr="004D307F">
              <w:rPr>
                <w:rFonts w:ascii="VIC-Regular" w:eastAsia="Times New Roman" w:hAnsi="VIC-Regular" w:cs="Times New Roman"/>
                <w:color w:val="323E4F" w:themeColor="text2" w:themeShade="BF"/>
                <w:sz w:val="24"/>
                <w:szCs w:val="24"/>
                <w:lang w:eastAsia="en-AU"/>
              </w:rPr>
              <w:t>85</w:t>
            </w:r>
          </w:p>
        </w:tc>
        <w:tc>
          <w:tcPr>
            <w:tcW w:w="0" w:type="auto"/>
            <w:hideMark/>
          </w:tcPr>
          <w:p w14:paraId="5D5E7BC3" w14:textId="690B0DC3"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5</w:t>
            </w:r>
            <w:r w:rsidR="00466B4C" w:rsidRPr="004D307F">
              <w:rPr>
                <w:rFonts w:ascii="VIC-Regular" w:eastAsia="Times New Roman" w:hAnsi="VIC-Regular" w:cs="Times New Roman"/>
                <w:color w:val="323E4F" w:themeColor="text2" w:themeShade="BF"/>
                <w:sz w:val="24"/>
                <w:szCs w:val="24"/>
                <w:lang w:eastAsia="en-AU"/>
              </w:rPr>
              <w:t>81</w:t>
            </w:r>
          </w:p>
        </w:tc>
      </w:tr>
      <w:tr w:rsidR="00314DAA" w:rsidRPr="004D307F" w14:paraId="44AE4A17" w14:textId="77777777" w:rsidTr="00D93949">
        <w:tc>
          <w:tcPr>
            <w:tcW w:w="0" w:type="auto"/>
            <w:hideMark/>
          </w:tcPr>
          <w:p w14:paraId="10C217BA"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114ECDA" w14:textId="212ECCAB"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9,535</w:t>
            </w:r>
          </w:p>
        </w:tc>
        <w:tc>
          <w:tcPr>
            <w:tcW w:w="0" w:type="auto"/>
            <w:hideMark/>
          </w:tcPr>
          <w:p w14:paraId="1ACF161A" w14:textId="681BCE73"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r w:rsidR="00466B4C" w:rsidRPr="004D307F">
              <w:rPr>
                <w:rFonts w:ascii="VIC-Regular" w:eastAsia="Times New Roman" w:hAnsi="VIC-Regular" w:cs="Times New Roman"/>
                <w:color w:val="323E4F" w:themeColor="text2" w:themeShade="BF"/>
                <w:sz w:val="24"/>
                <w:szCs w:val="24"/>
                <w:lang w:eastAsia="en-AU"/>
              </w:rPr>
              <w:t>614</w:t>
            </w:r>
          </w:p>
        </w:tc>
        <w:tc>
          <w:tcPr>
            <w:tcW w:w="0" w:type="auto"/>
            <w:hideMark/>
          </w:tcPr>
          <w:p w14:paraId="158FB20D" w14:textId="0DCBFF1A"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1</w:t>
            </w:r>
            <w:r w:rsidR="00466B4C" w:rsidRPr="004D307F">
              <w:rPr>
                <w:rFonts w:ascii="VIC-Regular" w:eastAsia="Times New Roman" w:hAnsi="VIC-Regular" w:cs="Times New Roman"/>
                <w:color w:val="323E4F" w:themeColor="text2" w:themeShade="BF"/>
                <w:sz w:val="24"/>
                <w:szCs w:val="24"/>
                <w:lang w:eastAsia="en-AU"/>
              </w:rPr>
              <w:t>49</w:t>
            </w:r>
          </w:p>
        </w:tc>
      </w:tr>
    </w:tbl>
    <w:p w14:paraId="6D5D40BD" w14:textId="77777777" w:rsidR="009753DC" w:rsidRPr="004D307F" w:rsidRDefault="009753DC" w:rsidP="009753DC"/>
    <w:p w14:paraId="2D8975DE" w14:textId="77777777" w:rsidR="009753DC" w:rsidRPr="004D307F" w:rsidRDefault="009753DC" w:rsidP="009753DC">
      <w:r w:rsidRPr="004D307F">
        <w:br w:type="page"/>
      </w:r>
    </w:p>
    <w:p w14:paraId="0D7B8C02" w14:textId="0DF9DCE9" w:rsidR="009753DC" w:rsidRPr="004D307F" w:rsidRDefault="009753DC" w:rsidP="00B566E7">
      <w:pPr>
        <w:pStyle w:val="Heading2"/>
      </w:pPr>
      <w:bookmarkStart w:id="79" w:name="_Toc99882764"/>
      <w:r w:rsidRPr="004D307F">
        <w:lastRenderedPageBreak/>
        <w:t>Ancillary Settings Teachers (Reference 48)</w:t>
      </w:r>
      <w:bookmarkEnd w:id="79"/>
    </w:p>
    <w:p w14:paraId="57B6F1B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cillary settings teachers are allocated to schools formerly having Social Adjustment </w:t>
      </w:r>
      <w:proofErr w:type="spellStart"/>
      <w:r w:rsidRPr="004D307F">
        <w:rPr>
          <w:rFonts w:ascii="VIC-Regular" w:eastAsia="Times New Roman" w:hAnsi="VIC-Regular" w:cs="Times New Roman"/>
          <w:color w:val="011A3C"/>
          <w:sz w:val="24"/>
          <w:szCs w:val="24"/>
          <w:lang w:val="en" w:eastAsia="en-AU"/>
        </w:rPr>
        <w:t>Centres</w:t>
      </w:r>
      <w:proofErr w:type="spellEnd"/>
      <w:r w:rsidRPr="004D307F">
        <w:rPr>
          <w:rFonts w:ascii="VIC-Regular" w:eastAsia="Times New Roman" w:hAnsi="VIC-Regular" w:cs="Times New Roman"/>
          <w:color w:val="011A3C"/>
          <w:sz w:val="24"/>
          <w:szCs w:val="24"/>
          <w:lang w:val="en" w:eastAsia="en-AU"/>
        </w:rPr>
        <w:t xml:space="preserve"> (SACs) and Secondary Teaching Units (STUs).</w:t>
      </w:r>
    </w:p>
    <w:p w14:paraId="20638373" w14:textId="05C2BB36"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eacher salary charges to schools will continue to be based on actual payroll debits for individual staff as reflected on </w:t>
      </w:r>
      <w:proofErr w:type="spellStart"/>
      <w:r w:rsidRPr="004D307F">
        <w:rPr>
          <w:rFonts w:ascii="VIC-Regular" w:eastAsia="Times New Roman" w:hAnsi="VIC-Regular" w:cs="Times New Roman"/>
          <w:color w:val="011A3C"/>
          <w:sz w:val="24"/>
          <w:szCs w:val="24"/>
          <w:lang w:val="en" w:eastAsia="en-AU"/>
        </w:rPr>
        <w:t>eduPay</w:t>
      </w:r>
      <w:proofErr w:type="spellEnd"/>
      <w:r w:rsidRPr="004D307F">
        <w:rPr>
          <w:rFonts w:ascii="VIC-Regular" w:eastAsia="Times New Roman" w:hAnsi="VIC-Regular" w:cs="Times New Roman"/>
          <w:color w:val="011A3C"/>
          <w:sz w:val="24"/>
          <w:szCs w:val="24"/>
          <w:lang w:val="en" w:eastAsia="en-AU"/>
        </w:rPr>
        <w:t>. This includes the actual cost of annual leave loading and all allowances, such as higher duties and special payments. Also included are non-cash benefits for teachers.</w:t>
      </w:r>
    </w:p>
    <w:p w14:paraId="580FCCBE" w14:textId="1B0BB5E7"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80" w:name="_Hlk47962119"/>
      <w:r w:rsidRPr="004D307F">
        <w:rPr>
          <w:rFonts w:ascii="VIC-Regular" w:eastAsia="Times New Roman" w:hAnsi="VIC-Regular" w:cs="Times New Roman"/>
          <w:color w:val="011A3C"/>
          <w:sz w:val="24"/>
          <w:szCs w:val="24"/>
          <w:lang w:val="en" w:eastAsia="en-AU"/>
        </w:rPr>
        <w:t xml:space="preserve">Ancillary Settings Teacher funding allocations are </w:t>
      </w:r>
      <w:proofErr w:type="gramStart"/>
      <w:r w:rsidR="00565BC7" w:rsidRPr="004D307F">
        <w:rPr>
          <w:rFonts w:ascii="VIC-Regular" w:eastAsia="Times New Roman" w:hAnsi="VIC-Regular" w:cs="Times New Roman"/>
          <w:color w:val="011A3C"/>
          <w:sz w:val="24"/>
          <w:szCs w:val="24"/>
          <w:lang w:val="en" w:eastAsia="en-AU"/>
        </w:rPr>
        <w:t>determined  by</w:t>
      </w:r>
      <w:proofErr w:type="gramEnd"/>
      <w:r w:rsidRPr="004D307F">
        <w:rPr>
          <w:rFonts w:ascii="VIC-Regular" w:eastAsia="Times New Roman" w:hAnsi="VIC-Regular" w:cs="Times New Roman"/>
          <w:color w:val="011A3C"/>
          <w:sz w:val="24"/>
          <w:szCs w:val="24"/>
          <w:lang w:val="en" w:eastAsia="en-AU"/>
        </w:rPr>
        <w:t xml:space="preserve"> region</w:t>
      </w:r>
      <w:r w:rsidR="00565BC7"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bookmarkEnd w:id="80"/>
    <w:p w14:paraId="1A94C329" w14:textId="66063C72" w:rsidR="002104B8"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4D307F">
        <w:rPr>
          <w:rFonts w:ascii="VIC-Regular" w:eastAsia="Times New Roman" w:hAnsi="VIC-Regular" w:cs="Times New Roman"/>
          <w:color w:val="011A3C"/>
          <w:sz w:val="24"/>
          <w:szCs w:val="24"/>
          <w:lang w:val="en" w:eastAsia="en-AU"/>
        </w:rPr>
        <w:t xml:space="preserve">cycle, </w:t>
      </w:r>
      <w:r w:rsidR="00466B4C" w:rsidRPr="004D307F">
        <w:rPr>
          <w:rFonts w:ascii="VIC-Regular" w:eastAsia="Times New Roman" w:hAnsi="VIC-Regular" w:cs="Times New Roman"/>
          <w:color w:val="011A3C"/>
          <w:sz w:val="24"/>
          <w:szCs w:val="24"/>
          <w:lang w:val="en" w:eastAsia="en-AU"/>
        </w:rPr>
        <w:t>and</w:t>
      </w:r>
      <w:proofErr w:type="gramEnd"/>
      <w:r w:rsidR="00466B4C"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is allocated through credit and cash funding.</w:t>
      </w:r>
    </w:p>
    <w:p w14:paraId="3E08740E" w14:textId="1849BD81"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D307F" w14:paraId="79CCF682" w14:textId="77777777" w:rsidTr="00D93949">
        <w:trPr>
          <w:tblHeader/>
        </w:trPr>
        <w:tc>
          <w:tcPr>
            <w:tcW w:w="0" w:type="auto"/>
            <w:hideMark/>
          </w:tcPr>
          <w:p w14:paraId="6559034B"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22E035A8"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E77269B"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C10C11C"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565BC7" w:rsidRPr="004D307F" w14:paraId="5036F9D7" w14:textId="77777777" w:rsidTr="00D93949">
        <w:tc>
          <w:tcPr>
            <w:tcW w:w="0" w:type="auto"/>
            <w:hideMark/>
          </w:tcPr>
          <w:p w14:paraId="4719C0ED"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20B2CEC" w14:textId="3F0494B1" w:rsidR="00565BC7" w:rsidRPr="004D307F"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496</w:t>
            </w:r>
          </w:p>
        </w:tc>
        <w:tc>
          <w:tcPr>
            <w:tcW w:w="0" w:type="auto"/>
            <w:hideMark/>
          </w:tcPr>
          <w:p w14:paraId="41C737FF" w14:textId="5FF7BA67" w:rsidR="00565BC7" w:rsidRPr="004D307F" w:rsidRDefault="00565BC7"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r w:rsidR="00466B4C" w:rsidRPr="004D307F">
              <w:rPr>
                <w:rFonts w:ascii="VIC-Regular" w:eastAsia="Times New Roman" w:hAnsi="VIC-Regular" w:cs="Times New Roman"/>
                <w:color w:val="323E4F" w:themeColor="text2" w:themeShade="BF"/>
                <w:sz w:val="24"/>
                <w:szCs w:val="24"/>
                <w:lang w:eastAsia="en-AU"/>
              </w:rPr>
              <w:t>85</w:t>
            </w:r>
          </w:p>
        </w:tc>
        <w:tc>
          <w:tcPr>
            <w:tcW w:w="0" w:type="auto"/>
            <w:hideMark/>
          </w:tcPr>
          <w:p w14:paraId="12BBF872" w14:textId="3DB6F8A1" w:rsidR="00565BC7" w:rsidRPr="004D307F"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5</w:t>
            </w:r>
            <w:r w:rsidR="00466B4C" w:rsidRPr="004D307F">
              <w:rPr>
                <w:rFonts w:ascii="VIC-Regular" w:eastAsia="Times New Roman" w:hAnsi="VIC-Regular" w:cs="Times New Roman"/>
                <w:color w:val="323E4F" w:themeColor="text2" w:themeShade="BF"/>
                <w:sz w:val="24"/>
                <w:szCs w:val="24"/>
                <w:lang w:eastAsia="en-AU"/>
              </w:rPr>
              <w:t>81</w:t>
            </w:r>
          </w:p>
        </w:tc>
      </w:tr>
      <w:tr w:rsidR="00565BC7" w:rsidRPr="004D307F" w14:paraId="594E9FED" w14:textId="77777777" w:rsidTr="00D93949">
        <w:tc>
          <w:tcPr>
            <w:tcW w:w="0" w:type="auto"/>
            <w:hideMark/>
          </w:tcPr>
          <w:p w14:paraId="681B916F"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4A7317C" w14:textId="446FFC8A" w:rsidR="00565BC7" w:rsidRPr="004D307F"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9,535</w:t>
            </w:r>
          </w:p>
        </w:tc>
        <w:tc>
          <w:tcPr>
            <w:tcW w:w="0" w:type="auto"/>
            <w:hideMark/>
          </w:tcPr>
          <w:p w14:paraId="1D221394" w14:textId="2F6D11F4" w:rsidR="00565BC7" w:rsidRPr="004D307F" w:rsidRDefault="00466B4C"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14</w:t>
            </w:r>
          </w:p>
        </w:tc>
        <w:tc>
          <w:tcPr>
            <w:tcW w:w="0" w:type="auto"/>
            <w:hideMark/>
          </w:tcPr>
          <w:p w14:paraId="3F55CAB7" w14:textId="065692D7" w:rsidR="00565BC7" w:rsidRPr="004D307F"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1</w:t>
            </w:r>
            <w:r w:rsidR="00466B4C" w:rsidRPr="004D307F">
              <w:rPr>
                <w:rFonts w:ascii="VIC-Regular" w:eastAsia="Times New Roman" w:hAnsi="VIC-Regular" w:cs="Times New Roman"/>
                <w:color w:val="323E4F" w:themeColor="text2" w:themeShade="BF"/>
                <w:sz w:val="24"/>
                <w:szCs w:val="24"/>
                <w:lang w:eastAsia="en-AU"/>
              </w:rPr>
              <w:t>49</w:t>
            </w:r>
          </w:p>
        </w:tc>
      </w:tr>
    </w:tbl>
    <w:p w14:paraId="385A31F2" w14:textId="77777777" w:rsidR="009753DC" w:rsidRPr="004D307F" w:rsidRDefault="009753DC" w:rsidP="009753DC"/>
    <w:p w14:paraId="773AEB80" w14:textId="77777777" w:rsidR="009753DC" w:rsidRPr="004D307F" w:rsidRDefault="009753DC" w:rsidP="009753DC">
      <w:r w:rsidRPr="004D307F">
        <w:br w:type="page"/>
      </w:r>
    </w:p>
    <w:p w14:paraId="2A697E7E" w14:textId="1BA4290B" w:rsidR="009753DC" w:rsidRPr="004D307F" w:rsidRDefault="009753DC" w:rsidP="00B566E7">
      <w:pPr>
        <w:pStyle w:val="Heading2"/>
      </w:pPr>
      <w:bookmarkStart w:id="81" w:name="_Toc99882765"/>
      <w:r w:rsidRPr="004D307F">
        <w:lastRenderedPageBreak/>
        <w:t>Alternative programs — regional grants (Reference 49)</w:t>
      </w:r>
      <w:bookmarkEnd w:id="81"/>
    </w:p>
    <w:p w14:paraId="2C267E51" w14:textId="68E0DAB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004D1CF3" w:rsidRPr="004D307F">
        <w:rPr>
          <w:rFonts w:ascii="VIC-Regular" w:eastAsia="Times New Roman" w:hAnsi="VIC-Regular" w:cs="Times New Roman"/>
          <w:color w:val="011A3C"/>
          <w:sz w:val="24"/>
          <w:szCs w:val="24"/>
          <w:lang w:val="en" w:eastAsia="en-AU"/>
        </w:rPr>
        <w:t xml:space="preserve"> </w:t>
      </w:r>
      <w:r w:rsidR="002104B8" w:rsidRPr="004D307F">
        <w:rPr>
          <w:rFonts w:ascii="VIC-Regular" w:eastAsia="Times New Roman" w:hAnsi="VIC-Regular" w:cs="Times New Roman"/>
          <w:color w:val="011A3C"/>
          <w:sz w:val="24"/>
          <w:szCs w:val="24"/>
          <w:lang w:val="en" w:eastAsia="en-AU"/>
        </w:rPr>
        <w:t>This is a</w:t>
      </w:r>
      <w:r w:rsidRPr="004D307F">
        <w:rPr>
          <w:rFonts w:ascii="VIC-Regular" w:eastAsia="Times New Roman" w:hAnsi="VIC-Regular" w:cs="Times New Roman"/>
          <w:color w:val="011A3C"/>
          <w:sz w:val="24"/>
          <w:szCs w:val="24"/>
          <w:lang w:val="en" w:eastAsia="en-AU"/>
        </w:rPr>
        <w:t xml:space="preserve"> </w:t>
      </w:r>
      <w:proofErr w:type="gramStart"/>
      <w:r w:rsidRPr="004D307F">
        <w:rPr>
          <w:rFonts w:ascii="VIC-Regular" w:eastAsia="Times New Roman" w:hAnsi="VIC-Regular" w:cs="Times New Roman"/>
          <w:color w:val="011A3C"/>
          <w:sz w:val="24"/>
          <w:szCs w:val="24"/>
          <w:lang w:val="en" w:eastAsia="en-AU"/>
        </w:rPr>
        <w:t>Regional</w:t>
      </w:r>
      <w:proofErr w:type="gramEnd"/>
      <w:r w:rsidRPr="004D307F">
        <w:rPr>
          <w:rFonts w:ascii="VIC-Regular" w:eastAsia="Times New Roman" w:hAnsi="VIC-Regular" w:cs="Times New Roman"/>
          <w:color w:val="011A3C"/>
          <w:sz w:val="24"/>
          <w:szCs w:val="24"/>
          <w:lang w:val="en" w:eastAsia="en-AU"/>
        </w:rPr>
        <w:t xml:space="preserve"> allocation of funding</w:t>
      </w:r>
      <w:r w:rsidR="00C23301" w:rsidRPr="004D307F">
        <w:rPr>
          <w:rFonts w:ascii="VIC-Regular" w:eastAsia="Times New Roman" w:hAnsi="VIC-Regular" w:cs="Times New Roman"/>
          <w:color w:val="011A3C"/>
          <w:sz w:val="24"/>
          <w:szCs w:val="24"/>
          <w:lang w:val="en" w:eastAsia="en-AU"/>
        </w:rPr>
        <w:t xml:space="preserve">, determined by </w:t>
      </w:r>
      <w:r w:rsidR="0042488F" w:rsidRPr="004D307F">
        <w:rPr>
          <w:rFonts w:ascii="VIC-Regular" w:eastAsia="Times New Roman" w:hAnsi="VIC-Regular" w:cs="Times New Roman"/>
          <w:color w:val="011A3C"/>
          <w:sz w:val="24"/>
          <w:szCs w:val="24"/>
          <w:lang w:val="en" w:eastAsia="en-AU"/>
        </w:rPr>
        <w:t xml:space="preserve">each of the </w:t>
      </w:r>
      <w:r w:rsidR="00F70E7B">
        <w:rPr>
          <w:rFonts w:ascii="VIC-Regular" w:eastAsia="Times New Roman" w:hAnsi="VIC-Regular" w:cs="Times New Roman"/>
          <w:color w:val="011A3C"/>
          <w:sz w:val="24"/>
          <w:szCs w:val="24"/>
          <w:lang w:val="en" w:eastAsia="en-AU"/>
        </w:rPr>
        <w:t>4</w:t>
      </w:r>
      <w:r w:rsidR="0042488F" w:rsidRPr="004D307F">
        <w:rPr>
          <w:rFonts w:ascii="VIC-Regular" w:eastAsia="Times New Roman" w:hAnsi="VIC-Regular" w:cs="Times New Roman"/>
          <w:color w:val="011A3C"/>
          <w:sz w:val="24"/>
          <w:szCs w:val="24"/>
          <w:lang w:val="en" w:eastAsia="en-AU"/>
        </w:rPr>
        <w:t xml:space="preserve"> </w:t>
      </w:r>
      <w:r w:rsidR="00C23301" w:rsidRPr="004D307F">
        <w:rPr>
          <w:rFonts w:ascii="VIC-Regular" w:eastAsia="Times New Roman" w:hAnsi="VIC-Regular" w:cs="Times New Roman"/>
          <w:color w:val="011A3C"/>
          <w:sz w:val="24"/>
          <w:szCs w:val="24"/>
          <w:lang w:val="en" w:eastAsia="en-AU"/>
        </w:rPr>
        <w:t>regional offices,</w:t>
      </w:r>
      <w:r w:rsidRPr="004D307F">
        <w:rPr>
          <w:rFonts w:ascii="VIC-Regular" w:eastAsia="Times New Roman" w:hAnsi="VIC-Regular" w:cs="Times New Roman"/>
          <w:color w:val="011A3C"/>
          <w:sz w:val="24"/>
          <w:szCs w:val="24"/>
          <w:lang w:val="en" w:eastAsia="en-AU"/>
        </w:rPr>
        <w:t xml:space="preserve"> to support alternative programs for students.</w:t>
      </w:r>
    </w:p>
    <w:p w14:paraId="5BC8BB6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these funds are to be used by schools for salaries on </w:t>
      </w:r>
      <w:proofErr w:type="spellStart"/>
      <w:r w:rsidRPr="004D307F">
        <w:rPr>
          <w:rFonts w:ascii="VIC-Regular" w:eastAsia="Times New Roman" w:hAnsi="VIC-Regular" w:cs="Times New Roman"/>
          <w:color w:val="011A3C"/>
          <w:sz w:val="24"/>
          <w:szCs w:val="24"/>
          <w:lang w:val="en" w:eastAsia="en-AU"/>
        </w:rPr>
        <w:t>eduPay</w:t>
      </w:r>
      <w:proofErr w:type="spellEnd"/>
      <w:r w:rsidRPr="004D307F">
        <w:rPr>
          <w:rFonts w:ascii="VIC-Regular" w:eastAsia="Times New Roman" w:hAnsi="VIC-Regular" w:cs="Times New Roman"/>
          <w:color w:val="011A3C"/>
          <w:sz w:val="24"/>
          <w:szCs w:val="24"/>
          <w:lang w:val="en" w:eastAsia="en-AU"/>
        </w:rPr>
        <w:t>, schools may need (depending on their overall budget surplus situation) to undertake a cash-to-credit transfer to offset the payroll charge-out.</w:t>
      </w:r>
    </w:p>
    <w:p w14:paraId="6779A2BE" w14:textId="2A777162" w:rsidR="009753DC"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42488F"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ash funding.</w:t>
      </w:r>
    </w:p>
    <w:p w14:paraId="406546A3" w14:textId="77777777" w:rsidR="009753DC" w:rsidRPr="004D307F" w:rsidRDefault="009753DC" w:rsidP="009753D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878E2F4" w14:textId="34B6D4D5" w:rsidR="008503A1" w:rsidRPr="004D307F" w:rsidRDefault="008503A1" w:rsidP="00B566E7">
      <w:pPr>
        <w:pStyle w:val="Heading2"/>
      </w:pPr>
      <w:bookmarkStart w:id="82" w:name="_Toc99882766"/>
      <w:bookmarkStart w:id="83" w:name="_Hlk49848111"/>
      <w:r w:rsidRPr="004D307F">
        <w:lastRenderedPageBreak/>
        <w:t>Joint Community Program</w:t>
      </w:r>
      <w:r w:rsidR="003611D0" w:rsidRPr="004D307F">
        <w:t xml:space="preserve"> </w:t>
      </w:r>
      <w:r w:rsidR="00891D19" w:rsidRPr="004D307F">
        <w:t>(Reference 123)</w:t>
      </w:r>
      <w:bookmarkEnd w:id="82"/>
    </w:p>
    <w:p w14:paraId="20A75115" w14:textId="50451057" w:rsidR="008503A1" w:rsidRPr="004D307F" w:rsidRDefault="008503A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Joint Community Program grants are for Joint use facilities that were transferred from the Regional Offices </w:t>
      </w:r>
      <w:r w:rsidR="003611D0" w:rsidRPr="004D307F">
        <w:rPr>
          <w:rFonts w:ascii="VIC-Regular" w:eastAsia="Times New Roman" w:hAnsi="VIC-Regular" w:cs="Times New Roman"/>
          <w:color w:val="011A3C"/>
          <w:sz w:val="24"/>
          <w:szCs w:val="24"/>
          <w:lang w:val="en" w:eastAsia="en-AU"/>
        </w:rPr>
        <w:t xml:space="preserve">in 2010 </w:t>
      </w:r>
      <w:r w:rsidRPr="004D307F">
        <w:rPr>
          <w:rFonts w:ascii="VIC-Regular" w:eastAsia="Times New Roman" w:hAnsi="VIC-Regular" w:cs="Times New Roman"/>
          <w:color w:val="011A3C"/>
          <w:sz w:val="24"/>
          <w:szCs w:val="24"/>
          <w:lang w:val="en" w:eastAsia="en-AU"/>
        </w:rPr>
        <w:t>and incorporated into the Student Resource Package.</w:t>
      </w:r>
    </w:p>
    <w:p w14:paraId="4DDE4D13" w14:textId="79430698"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dependent on individual service agreement (administered by regional offices) between the Department and an external provider.</w:t>
      </w:r>
    </w:p>
    <w:p w14:paraId="643F9F74" w14:textId="77777777"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greements are generally established under a committee of management with representation from schools and other parties, such as municipal offices, and allocated on advice from regions. </w:t>
      </w:r>
    </w:p>
    <w:p w14:paraId="77D4FEE7" w14:textId="424BE360"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4D307F">
        <w:rPr>
          <w:rFonts w:ascii="VIC-Regular" w:eastAsia="Times New Roman" w:hAnsi="VIC-Regular" w:cs="Times New Roman"/>
          <w:color w:val="011A3C"/>
          <w:sz w:val="24"/>
          <w:szCs w:val="24"/>
          <w:lang w:val="en" w:eastAsia="en-AU"/>
        </w:rPr>
        <w:t xml:space="preserve">cycle, </w:t>
      </w:r>
      <w:r w:rsidR="007357F3" w:rsidRPr="004D307F">
        <w:rPr>
          <w:rFonts w:ascii="VIC-Regular" w:eastAsia="Times New Roman" w:hAnsi="VIC-Regular" w:cs="Times New Roman"/>
          <w:color w:val="011A3C"/>
          <w:sz w:val="24"/>
          <w:szCs w:val="24"/>
          <w:lang w:val="en" w:eastAsia="en-AU"/>
        </w:rPr>
        <w:t>and</w:t>
      </w:r>
      <w:proofErr w:type="gramEnd"/>
      <w:r w:rsidRPr="004D307F">
        <w:rPr>
          <w:rFonts w:ascii="VIC-Regular" w:eastAsia="Times New Roman" w:hAnsi="VIC-Regular" w:cs="Times New Roman"/>
          <w:color w:val="011A3C"/>
          <w:sz w:val="24"/>
          <w:szCs w:val="24"/>
          <w:lang w:val="en" w:eastAsia="en-AU"/>
        </w:rPr>
        <w:t xml:space="preserve"> is allocated through cash funding.</w:t>
      </w:r>
    </w:p>
    <w:bookmarkEnd w:id="83"/>
    <w:p w14:paraId="3054F04B" w14:textId="77777777" w:rsidR="009C7551" w:rsidRPr="004D307F" w:rsidRDefault="009C755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C86176" w14:textId="3C9DC4C4" w:rsidR="00570DE3" w:rsidRPr="004D307F" w:rsidRDefault="009C7551" w:rsidP="00B566E7">
      <w:pPr>
        <w:pStyle w:val="Heading2"/>
      </w:pPr>
      <w:bookmarkStart w:id="84" w:name="_Toc99882767"/>
      <w:r w:rsidRPr="004D307F">
        <w:lastRenderedPageBreak/>
        <w:t>Designated Bilingual Programs</w:t>
      </w:r>
      <w:r w:rsidR="00B52991" w:rsidRPr="004D307F">
        <w:t xml:space="preserve"> (Reference 124)</w:t>
      </w:r>
      <w:bookmarkEnd w:id="84"/>
    </w:p>
    <w:p w14:paraId="22D76EC5" w14:textId="5021CBF6" w:rsidR="00570DE3" w:rsidRPr="004D307F" w:rsidRDefault="00570DE3" w:rsidP="006D6E02">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4D307F">
        <w:rPr>
          <w:rFonts w:ascii="VIC-Regular" w:hAnsi="VIC-Regular"/>
          <w:color w:val="011A3C"/>
          <w:sz w:val="24"/>
          <w:szCs w:val="24"/>
          <w:lang w:val="en" w:eastAsia="en-AU"/>
        </w:rPr>
        <w:t>30% (</w:t>
      </w:r>
      <w:r w:rsidRPr="004D307F">
        <w:rPr>
          <w:rFonts w:ascii="VIC-Regular" w:hAnsi="VIC-Regular"/>
          <w:color w:val="011A3C"/>
          <w:sz w:val="24"/>
          <w:szCs w:val="24"/>
          <w:lang w:val="en" w:eastAsia="en-AU"/>
        </w:rPr>
        <w:t>7.5 hours</w:t>
      </w:r>
      <w:r w:rsidR="006F2DF7" w:rsidRPr="004D307F">
        <w:rPr>
          <w:rFonts w:ascii="VIC-Regular" w:hAnsi="VIC-Regular"/>
          <w:color w:val="011A3C"/>
          <w:sz w:val="24"/>
          <w:szCs w:val="24"/>
          <w:lang w:val="en" w:eastAsia="en-AU"/>
        </w:rPr>
        <w:t>) and</w:t>
      </w:r>
      <w:r w:rsidRPr="004D307F">
        <w:rPr>
          <w:rFonts w:ascii="VIC-Regular" w:hAnsi="VIC-Regular"/>
          <w:color w:val="011A3C"/>
          <w:sz w:val="24"/>
          <w:szCs w:val="24"/>
          <w:lang w:val="en" w:eastAsia="en-AU"/>
        </w:rPr>
        <w:t xml:space="preserve"> up to </w:t>
      </w:r>
      <w:r w:rsidR="006F2DF7" w:rsidRPr="004D307F">
        <w:rPr>
          <w:rFonts w:ascii="VIC-Regular" w:hAnsi="VIC-Regular"/>
          <w:color w:val="011A3C"/>
          <w:sz w:val="24"/>
          <w:szCs w:val="24"/>
          <w:lang w:val="en" w:eastAsia="en-AU"/>
        </w:rPr>
        <w:t>50% (</w:t>
      </w:r>
      <w:r w:rsidRPr="004D307F">
        <w:rPr>
          <w:rFonts w:ascii="VIC-Regular" w:hAnsi="VIC-Regular"/>
          <w:color w:val="011A3C"/>
          <w:sz w:val="24"/>
          <w:szCs w:val="24"/>
          <w:lang w:val="en" w:eastAsia="en-AU"/>
        </w:rPr>
        <w:t>12.5 hours</w:t>
      </w:r>
      <w:r w:rsidR="006F2DF7"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per week.</w:t>
      </w:r>
      <w:r w:rsidR="00545553">
        <w:rPr>
          <w:rFonts w:ascii="VIC-Regular" w:hAnsi="VIC-Regular"/>
          <w:color w:val="011A3C"/>
          <w:sz w:val="24"/>
          <w:szCs w:val="24"/>
          <w:lang w:val="en" w:eastAsia="en-AU"/>
        </w:rPr>
        <w:t xml:space="preserve"> </w:t>
      </w:r>
      <w:r w:rsidRPr="004D307F">
        <w:rPr>
          <w:rFonts w:ascii="VIC-Regular" w:hAnsi="VIC-Regular"/>
          <w:color w:val="011A3C"/>
          <w:sz w:val="24"/>
          <w:szCs w:val="24"/>
          <w:lang w:val="en" w:eastAsia="en-AU"/>
        </w:rPr>
        <w:t>The DBP is managed by the Learning</w:t>
      </w:r>
      <w:r w:rsidR="00A56EA7" w:rsidRPr="004D307F">
        <w:rPr>
          <w:rFonts w:ascii="VIC-Regular" w:hAnsi="VIC-Regular"/>
          <w:color w:val="011A3C"/>
          <w:sz w:val="24"/>
          <w:szCs w:val="24"/>
          <w:lang w:val="en" w:eastAsia="en-AU"/>
        </w:rPr>
        <w:t xml:space="preserve"> and </w:t>
      </w:r>
      <w:r w:rsidRPr="004D307F">
        <w:rPr>
          <w:rFonts w:ascii="VIC-Regular" w:hAnsi="VIC-Regular"/>
          <w:color w:val="011A3C"/>
          <w:sz w:val="24"/>
          <w:szCs w:val="24"/>
          <w:lang w:val="en" w:eastAsia="en-AU"/>
        </w:rPr>
        <w:t>Teaching Division.</w:t>
      </w:r>
    </w:p>
    <w:p w14:paraId="3DC1422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1389B1" w14:textId="77777777" w:rsidR="00570DE3" w:rsidRPr="004D307F" w:rsidRDefault="00570DE3" w:rsidP="005A7E0A">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included in the Designated Bilingual Program.</w:t>
      </w:r>
    </w:p>
    <w:p w14:paraId="1A9615A2" w14:textId="58D3438D" w:rsidR="00570DE3" w:rsidRPr="004D307F" w:rsidRDefault="00570DE3" w:rsidP="00ED0863">
      <w:pPr>
        <w:pStyle w:val="ListParagraph"/>
        <w:numPr>
          <w:ilvl w:val="0"/>
          <w:numId w:val="137"/>
        </w:numPr>
        <w:spacing w:line="360" w:lineRule="atLeast"/>
        <w:rPr>
          <w:rFonts w:ascii="Calibri" w:eastAsia="Times New Roman" w:hAnsi="Calibri"/>
          <w:lang w:val="en-US"/>
        </w:rPr>
      </w:pPr>
      <w:r w:rsidRPr="004D307F">
        <w:rPr>
          <w:rFonts w:ascii="VIC-Regular" w:eastAsia="Times New Roman" w:hAnsi="VIC-Regular"/>
          <w:color w:val="011A3C"/>
          <w:sz w:val="24"/>
          <w:szCs w:val="24"/>
          <w:lang w:val="en" w:eastAsia="en-AU"/>
        </w:rPr>
        <w:t>Primary</w:t>
      </w:r>
    </w:p>
    <w:p w14:paraId="32A0B1D6" w14:textId="769EFF38" w:rsidR="000B237C"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ubject to Ministerial approval and the availability of resources, the Department may provide an opportunity for a new school to enter the Designated Bilingual Program. This involves a targeted Expression of Interest (EOI) process to a small number of schools w</w:t>
      </w:r>
      <w:r w:rsidR="006717C9" w:rsidRPr="004D307F">
        <w:rPr>
          <w:rFonts w:ascii="VIC-Regular" w:hAnsi="VIC-Regular"/>
          <w:color w:val="011A3C"/>
          <w:sz w:val="24"/>
          <w:szCs w:val="24"/>
          <w:lang w:val="en" w:eastAsia="en-AU"/>
        </w:rPr>
        <w:t>ho</w:t>
      </w:r>
      <w:r w:rsidRPr="004D307F">
        <w:rPr>
          <w:rFonts w:ascii="VIC-Regular" w:hAnsi="VIC-Regular"/>
          <w:color w:val="011A3C"/>
          <w:sz w:val="24"/>
          <w:szCs w:val="24"/>
          <w:lang w:val="en" w:eastAsia="en-AU"/>
        </w:rPr>
        <w:t xml:space="preserve"> can demonstrate existing, strong language programs, such as highly successful Content an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anguage </w:t>
      </w:r>
      <w:r w:rsidR="006717C9" w:rsidRPr="004D307F">
        <w:rPr>
          <w:rFonts w:ascii="VIC-Regular" w:hAnsi="VIC-Regular"/>
          <w:color w:val="011A3C"/>
          <w:sz w:val="24"/>
          <w:szCs w:val="24"/>
          <w:lang w:val="en" w:eastAsia="en-AU"/>
        </w:rPr>
        <w:t>I</w:t>
      </w:r>
      <w:r w:rsidRPr="004D307F">
        <w:rPr>
          <w:rFonts w:ascii="VIC-Regular" w:hAnsi="VIC-Regular"/>
          <w:color w:val="011A3C"/>
          <w:sz w:val="24"/>
          <w:szCs w:val="24"/>
          <w:lang w:val="en" w:eastAsia="en-AU"/>
        </w:rPr>
        <w:t xml:space="preserve">ntegrate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earning (CLIL) programs, and </w:t>
      </w:r>
      <w:r w:rsidR="006717C9" w:rsidRPr="004D307F">
        <w:rPr>
          <w:rFonts w:ascii="VIC-Regular" w:hAnsi="VIC-Regular"/>
          <w:color w:val="011A3C"/>
          <w:sz w:val="24"/>
          <w:szCs w:val="24"/>
          <w:lang w:val="en" w:eastAsia="en-AU"/>
        </w:rPr>
        <w:t>that</w:t>
      </w:r>
      <w:r w:rsidRPr="004D307F">
        <w:rPr>
          <w:rFonts w:ascii="VIC-Regular" w:hAnsi="VIC-Regular"/>
          <w:color w:val="011A3C"/>
          <w:sz w:val="24"/>
          <w:szCs w:val="24"/>
          <w:lang w:val="en" w:eastAsia="en-AU"/>
        </w:rPr>
        <w:t xml:space="preserve"> have strong community support. </w:t>
      </w:r>
    </w:p>
    <w:p w14:paraId="356D3C92" w14:textId="1FC062F2" w:rsidR="00A56EA7"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6B79E9" w14:textId="77777777" w:rsidR="00A56EA7" w:rsidRPr="004D307F" w:rsidRDefault="00A56EA7"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4A173B55" w14:textId="7A1D6E58" w:rsidR="00570DE3" w:rsidRPr="004D307F" w:rsidRDefault="00570DE3"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per capita and based on all students being offered a bilingual education for a minimum of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w:t>
      </w:r>
      <w:proofErr w:type="gramStart"/>
      <w:r w:rsidRPr="004D307F">
        <w:rPr>
          <w:rFonts w:ascii="VIC-Regular" w:hAnsi="VIC-Regular"/>
          <w:color w:val="011A3C"/>
          <w:sz w:val="24"/>
          <w:szCs w:val="24"/>
          <w:lang w:val="en" w:eastAsia="en-AU"/>
        </w:rPr>
        <w:t>i.e.</w:t>
      </w:r>
      <w:proofErr w:type="gramEnd"/>
      <w:r w:rsidRPr="004D307F">
        <w:rPr>
          <w:rFonts w:ascii="VIC-Regular" w:hAnsi="VIC-Regular"/>
          <w:color w:val="011A3C"/>
          <w:sz w:val="24"/>
          <w:szCs w:val="24"/>
          <w:lang w:val="en" w:eastAsia="en-AU"/>
        </w:rPr>
        <w:t xml:space="preserve"> 7.5 hours) and up to 5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49892F01" w:rsidR="00570DE3" w:rsidRPr="004D307F" w:rsidRDefault="00570DE3" w:rsidP="002C74B8">
      <w:pPr>
        <w:spacing w:before="100" w:beforeAutospacing="1" w:after="100" w:afterAutospacing="1" w:line="360" w:lineRule="atLeast"/>
        <w:outlineLvl w:val="2"/>
        <w:rPr>
          <w:rFonts w:ascii="VIC-Regular" w:hAnsi="VIC-Regular"/>
          <w:color w:val="011A3C"/>
          <w:sz w:val="24"/>
          <w:szCs w:val="24"/>
          <w:lang w:val="en" w:eastAsia="en-AU"/>
        </w:rPr>
      </w:pPr>
      <w:r w:rsidRPr="00CC1F05">
        <w:rPr>
          <w:rFonts w:ascii="VIC" w:eastAsia="Times New Roman" w:hAnsi="VIC" w:cs="Times New Roman"/>
          <w:color w:val="011A3C"/>
          <w:sz w:val="27"/>
          <w:szCs w:val="27"/>
          <w:lang w:val="en" w:eastAsia="en-AU"/>
        </w:rPr>
        <w:t>Note</w:t>
      </w:r>
      <w:r w:rsidR="00CC1F05" w:rsidRPr="00CC1F05">
        <w:rPr>
          <w:rFonts w:ascii="VIC" w:eastAsia="Times New Roman" w:hAnsi="VIC" w:cs="Times New Roman"/>
          <w:color w:val="011A3C"/>
          <w:sz w:val="27"/>
          <w:szCs w:val="27"/>
          <w:lang w:val="en" w:eastAsia="en-AU"/>
        </w:rPr>
        <w:t>:</w:t>
      </w:r>
      <w:r w:rsidR="002C74B8" w:rsidRPr="00CC1F05">
        <w:rPr>
          <w:rFonts w:ascii="VIC" w:eastAsia="Times New Roman" w:hAnsi="VIC" w:cs="Times New Roman"/>
          <w:color w:val="011A3C"/>
          <w:sz w:val="27"/>
          <w:szCs w:val="27"/>
          <w:lang w:val="en" w:eastAsia="en-AU"/>
        </w:rPr>
        <w:t xml:space="preserve"> </w:t>
      </w:r>
      <w:r w:rsidRPr="00CC1F05">
        <w:rPr>
          <w:rFonts w:ascii="VIC" w:hAnsi="VIC"/>
          <w:color w:val="011A3C"/>
          <w:sz w:val="24"/>
          <w:szCs w:val="24"/>
          <w:lang w:val="en" w:eastAsia="en-AU"/>
        </w:rPr>
        <w:t>Allocations</w:t>
      </w:r>
      <w:r w:rsidRPr="004D307F">
        <w:rPr>
          <w:rFonts w:ascii="VIC-Regular" w:hAnsi="VIC-Regular"/>
          <w:color w:val="011A3C"/>
          <w:sz w:val="24"/>
          <w:szCs w:val="24"/>
          <w:lang w:val="en" w:eastAsia="en-AU"/>
        </w:rPr>
        <w:t xml:space="preserve"> to Designated Bilingual Program schools include a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cash component.</w:t>
      </w:r>
      <w:r w:rsidR="009B2D25" w:rsidRPr="004D307F" w:rsidDel="009B2D25">
        <w:rPr>
          <w:rStyle w:val="CommentReference"/>
        </w:rPr>
        <w:t xml:space="preserve"> </w:t>
      </w:r>
    </w:p>
    <w:p w14:paraId="7D8A1435" w14:textId="26079AF5" w:rsidR="00C53D64" w:rsidRPr="004D307F" w:rsidRDefault="00C53D64" w:rsidP="000F3581">
      <w:pPr>
        <w:pStyle w:val="Heading1"/>
      </w:pPr>
      <w:bookmarkStart w:id="85" w:name="_Toc99882768"/>
      <w:r w:rsidRPr="004D307F">
        <w:lastRenderedPageBreak/>
        <w:t>Targeted Initiatives</w:t>
      </w:r>
      <w:bookmarkEnd w:id="85"/>
    </w:p>
    <w:p w14:paraId="081A6111"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Policy</w:t>
      </w:r>
    </w:p>
    <w:p w14:paraId="770A88C9" w14:textId="529CE05D"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B24032" w:rsidRPr="004D307F">
        <w:rPr>
          <w:rFonts w:ascii="VIC-Regular" w:hAnsi="VIC-Regular"/>
          <w:color w:val="011A3C"/>
          <w:lang w:val="en"/>
        </w:rPr>
        <w:t>Package (</w:t>
      </w:r>
      <w:r w:rsidR="009A130D" w:rsidRPr="004D307F">
        <w:rPr>
          <w:rFonts w:ascii="VIC-Regular" w:hAnsi="VIC-Regular"/>
          <w:color w:val="011A3C"/>
          <w:lang w:val="en"/>
        </w:rPr>
        <w:t>SRP)</w:t>
      </w:r>
      <w:r w:rsidRPr="004D307F">
        <w:rPr>
          <w:rFonts w:ascii="VIC-Regular" w:hAnsi="VIC-Regular"/>
          <w:color w:val="011A3C"/>
          <w:lang w:val="en"/>
        </w:rPr>
        <w:t xml:space="preserve"> for targeted initiatives.</w:t>
      </w:r>
    </w:p>
    <w:p w14:paraId="6A2E8F63"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173FB949" w14:textId="7665EB0B"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Funding for ‘targeted initiatives’ is one of three categories of funding provided for by the SRP.</w:t>
      </w:r>
    </w:p>
    <w:p w14:paraId="02B3E3B7"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Pr="004D307F">
        <w:rPr>
          <w:rStyle w:val="Strong"/>
          <w:rFonts w:ascii="VIC-Regular" w:hAnsi="VIC-Regular"/>
          <w:b w:val="0"/>
          <w:bCs w:val="0"/>
          <w:color w:val="011A3C"/>
          <w:lang w:val="en"/>
        </w:rPr>
        <w:t>targeted initiatives</w:t>
      </w:r>
      <w:r w:rsidRPr="004D307F">
        <w:rPr>
          <w:rFonts w:ascii="VIC-Regular" w:hAnsi="VIC-Regular"/>
          <w:color w:val="011A3C"/>
          <w:lang w:val="en"/>
        </w:rPr>
        <w:t xml:space="preserve"> component provides funding for programs with specific targeting criteria and/or defined life spans. The </w:t>
      </w:r>
      <w:hyperlink r:id="rId123" w:history="1">
        <w:r w:rsidRPr="004D307F">
          <w:rPr>
            <w:rStyle w:val="rpl-text-label2"/>
            <w:rFonts w:ascii="VIC-Regular" w:hAnsi="VIC-Regular"/>
            <w:lang w:val="en"/>
          </w:rPr>
          <w:t>Guidance tab</w:t>
        </w:r>
      </w:hyperlink>
      <w:r w:rsidRPr="004D307F">
        <w:rPr>
          <w:rFonts w:ascii="VIC-Regular" w:hAnsi="VIC-Regular"/>
          <w:color w:val="011A3C"/>
          <w:lang w:val="en"/>
        </w:rPr>
        <w:t xml:space="preserve"> provides information about the following specific types of targeted initiative funding:</w:t>
      </w:r>
    </w:p>
    <w:p w14:paraId="6A578E34" w14:textId="581743FC" w:rsidR="00A8797A" w:rsidRPr="004D307F" w:rsidRDefault="00A35420" w:rsidP="00ED0863">
      <w:pPr>
        <w:numPr>
          <w:ilvl w:val="0"/>
          <w:numId w:val="128"/>
        </w:numPr>
        <w:spacing w:before="100" w:beforeAutospacing="1" w:after="100" w:afterAutospacing="1" w:line="360" w:lineRule="atLeast"/>
        <w:rPr>
          <w:rStyle w:val="rpl-text-label2"/>
          <w:rFonts w:ascii="VIC" w:hAnsi="VIC"/>
          <w:lang w:val="en"/>
        </w:rPr>
      </w:pPr>
      <w:hyperlink r:id="rId124" w:history="1">
        <w:r w:rsidR="00C53D64" w:rsidRPr="004D307F">
          <w:rPr>
            <w:rStyle w:val="rpl-text-label2"/>
            <w:rFonts w:ascii="VIC" w:hAnsi="VIC"/>
            <w:lang w:val="en"/>
          </w:rPr>
          <w:t>Primary Welfare</w:t>
        </w:r>
      </w:hyperlink>
    </w:p>
    <w:p w14:paraId="0F9801E0" w14:textId="5A897CD5" w:rsidR="005145AE" w:rsidRPr="004D307F" w:rsidRDefault="005145AE" w:rsidP="00ED0863">
      <w:pPr>
        <w:numPr>
          <w:ilvl w:val="0"/>
          <w:numId w:val="128"/>
        </w:numPr>
        <w:spacing w:before="100" w:beforeAutospacing="1" w:after="100" w:afterAutospacing="1" w:line="360" w:lineRule="atLeast"/>
        <w:rPr>
          <w:rStyle w:val="rpl-text-label2"/>
          <w:rFonts w:ascii="VIC" w:hAnsi="VIC"/>
          <w:lang w:val="en"/>
        </w:rPr>
      </w:pPr>
      <w:bookmarkStart w:id="86" w:name="_Hlk99873378"/>
      <w:r w:rsidRPr="004D307F">
        <w:rPr>
          <w:rStyle w:val="rpl-text-label2"/>
          <w:rFonts w:ascii="VIC" w:hAnsi="VIC"/>
          <w:lang w:val="en"/>
        </w:rPr>
        <w:t>Late Enrolment</w:t>
      </w:r>
      <w:r w:rsidR="00592FBD" w:rsidRPr="004D307F">
        <w:rPr>
          <w:rStyle w:val="rpl-text-label2"/>
          <w:rFonts w:ascii="VIC" w:hAnsi="VIC"/>
          <w:lang w:val="en"/>
        </w:rPr>
        <w:t xml:space="preserve"> and </w:t>
      </w:r>
      <w:r w:rsidRPr="004D307F">
        <w:rPr>
          <w:rStyle w:val="rpl-text-label2"/>
          <w:rFonts w:ascii="VIC" w:hAnsi="VIC"/>
          <w:lang w:val="en"/>
        </w:rPr>
        <w:t>Senior Secondary Reengagement</w:t>
      </w:r>
    </w:p>
    <w:bookmarkEnd w:id="86"/>
    <w:p w14:paraId="7021D5F1" w14:textId="77777777" w:rsidR="00C53D64" w:rsidRPr="004D307F" w:rsidRDefault="007C3D85" w:rsidP="00ED0863">
      <w:pPr>
        <w:numPr>
          <w:ilvl w:val="0"/>
          <w:numId w:val="128"/>
        </w:numPr>
        <w:spacing w:before="100" w:beforeAutospacing="1" w:after="100" w:afterAutospacing="1" w:line="360" w:lineRule="atLeast"/>
        <w:rPr>
          <w:rFonts w:ascii="VIC" w:hAnsi="VIC"/>
          <w:color w:val="011A3C"/>
          <w:lang w:val="en"/>
        </w:rPr>
      </w:pPr>
      <w:r w:rsidRPr="004D307F">
        <w:fldChar w:fldCharType="begin"/>
      </w:r>
      <w:r w:rsidRPr="004D307F">
        <w:rPr>
          <w:rFonts w:ascii="VIC" w:hAnsi="VIC"/>
        </w:rPr>
        <w:instrText xml:space="preserve"> HYPERLINK "https://www2.education.vic.gov.au/pal/student-resource-package-srp-targeted-initiatives/guidance/vocational-education-and-training" </w:instrText>
      </w:r>
      <w:r w:rsidRPr="004D307F">
        <w:fldChar w:fldCharType="separate"/>
      </w:r>
      <w:r w:rsidR="00C53D64" w:rsidRPr="004D307F">
        <w:rPr>
          <w:rStyle w:val="rpl-text-label2"/>
          <w:rFonts w:ascii="VIC" w:hAnsi="VIC"/>
          <w:lang w:val="en"/>
        </w:rPr>
        <w:t>Vocational Education and Training Delivered to Secondary School Students</w:t>
      </w:r>
      <w:r w:rsidRPr="004D307F">
        <w:rPr>
          <w:rStyle w:val="rpl-text-label2"/>
          <w:rFonts w:ascii="VIC" w:hAnsi="VIC"/>
          <w:lang w:val="en"/>
        </w:rPr>
        <w:fldChar w:fldCharType="end"/>
      </w:r>
    </w:p>
    <w:p w14:paraId="5D197922" w14:textId="082D422B" w:rsidR="00C53D64" w:rsidRPr="004D307F" w:rsidRDefault="00A35420" w:rsidP="00ED0863">
      <w:pPr>
        <w:numPr>
          <w:ilvl w:val="0"/>
          <w:numId w:val="128"/>
        </w:numPr>
        <w:spacing w:before="100" w:beforeAutospacing="1" w:after="100" w:afterAutospacing="1" w:line="360" w:lineRule="atLeast"/>
        <w:rPr>
          <w:rStyle w:val="rpl-text-label2"/>
          <w:rFonts w:ascii="VIC" w:hAnsi="VIC"/>
          <w:lang w:val="en"/>
        </w:rPr>
      </w:pPr>
      <w:hyperlink r:id="rId125" w:history="1">
        <w:r w:rsidR="00C53D64" w:rsidRPr="004D307F">
          <w:rPr>
            <w:rStyle w:val="rpl-text-label2"/>
            <w:rFonts w:ascii="VIC" w:hAnsi="VIC"/>
            <w:lang w:val="en"/>
          </w:rPr>
          <w:t xml:space="preserve">Doctors in Secondary Schools </w:t>
        </w:r>
        <w:r w:rsidR="00C53D64" w:rsidRPr="004D307F">
          <w:rPr>
            <w:rStyle w:val="rpl-text-label2"/>
            <w:rFonts w:ascii="VIC" w:hAnsi="VIC" w:hint="eastAsia"/>
            <w:lang w:val="en"/>
          </w:rPr>
          <w:t>—</w:t>
        </w:r>
        <w:r w:rsidR="00C53D64" w:rsidRPr="004D307F">
          <w:rPr>
            <w:rStyle w:val="rpl-text-label2"/>
            <w:rFonts w:ascii="Calibri" w:hAnsi="Calibri" w:cs="Calibri" w:hint="eastAsia"/>
            <w:lang w:val="en"/>
          </w:rPr>
          <w:t> </w:t>
        </w:r>
        <w:r w:rsidR="00C53D64" w:rsidRPr="004D307F">
          <w:rPr>
            <w:rStyle w:val="rpl-text-label2"/>
            <w:rFonts w:ascii="VIC" w:hAnsi="VIC"/>
            <w:lang w:val="en"/>
          </w:rPr>
          <w:t>School program lead funding</w:t>
        </w:r>
      </w:hyperlink>
    </w:p>
    <w:p w14:paraId="4B5030DB" w14:textId="4B6A4742" w:rsidR="00A8797A" w:rsidRPr="004D307F" w:rsidRDefault="00A8797A" w:rsidP="00ED0863">
      <w:pPr>
        <w:numPr>
          <w:ilvl w:val="0"/>
          <w:numId w:val="128"/>
        </w:numPr>
        <w:spacing w:before="100" w:beforeAutospacing="1" w:after="100" w:afterAutospacing="1" w:line="360" w:lineRule="atLeast"/>
        <w:rPr>
          <w:rStyle w:val="rpl-text-label2"/>
          <w:rFonts w:ascii="VIC" w:hAnsi="VIC"/>
          <w:lang w:val="en"/>
        </w:rPr>
      </w:pPr>
      <w:r w:rsidRPr="004D307F">
        <w:rPr>
          <w:rStyle w:val="rpl-text-label2"/>
          <w:rFonts w:ascii="VIC" w:hAnsi="VIC"/>
          <w:lang w:val="en"/>
        </w:rPr>
        <w:t>Respectful Relationships</w:t>
      </w:r>
    </w:p>
    <w:p w14:paraId="473C9F85" w14:textId="16DBDD1C" w:rsidR="005145AE" w:rsidRPr="004D307F" w:rsidRDefault="005145AE" w:rsidP="00ED0863">
      <w:pPr>
        <w:numPr>
          <w:ilvl w:val="0"/>
          <w:numId w:val="128"/>
        </w:numPr>
        <w:spacing w:before="100" w:beforeAutospacing="1" w:after="100" w:afterAutospacing="1" w:line="360" w:lineRule="atLeast"/>
        <w:rPr>
          <w:rStyle w:val="rpl-text-label2"/>
          <w:rFonts w:ascii="VIC" w:hAnsi="VIC"/>
          <w:lang w:val="en"/>
        </w:rPr>
      </w:pPr>
      <w:bookmarkStart w:id="87" w:name="_Hlk99873403"/>
      <w:r w:rsidRPr="004D307F">
        <w:rPr>
          <w:rStyle w:val="rpl-text-label2"/>
          <w:rFonts w:ascii="VIC" w:hAnsi="VIC"/>
          <w:lang w:val="en"/>
        </w:rPr>
        <w:t xml:space="preserve">Extended Year </w:t>
      </w:r>
      <w:proofErr w:type="spellStart"/>
      <w:r w:rsidRPr="004D307F">
        <w:rPr>
          <w:rStyle w:val="rpl-text-label2"/>
          <w:rFonts w:ascii="VIC" w:hAnsi="VIC"/>
          <w:lang w:val="en"/>
        </w:rPr>
        <w:t>Koorie</w:t>
      </w:r>
      <w:proofErr w:type="spellEnd"/>
      <w:r w:rsidRPr="004D307F">
        <w:rPr>
          <w:rStyle w:val="rpl-text-label2"/>
          <w:rFonts w:ascii="VIC" w:hAnsi="VIC"/>
          <w:lang w:val="en"/>
        </w:rPr>
        <w:t xml:space="preserve"> Literacy and Numeracy Program</w:t>
      </w:r>
    </w:p>
    <w:p w14:paraId="0BBE2788" w14:textId="4632D5BD" w:rsidR="0042488F" w:rsidRPr="004D307F" w:rsidRDefault="0042488F" w:rsidP="00ED0863">
      <w:pPr>
        <w:numPr>
          <w:ilvl w:val="0"/>
          <w:numId w:val="128"/>
        </w:numPr>
        <w:spacing w:before="100" w:beforeAutospacing="1" w:after="100" w:afterAutospacing="1" w:line="360" w:lineRule="atLeast"/>
        <w:rPr>
          <w:rStyle w:val="rpl-text-label2"/>
          <w:rFonts w:ascii="VIC" w:hAnsi="VIC"/>
          <w:lang w:val="en"/>
        </w:rPr>
      </w:pPr>
      <w:r w:rsidRPr="004D307F">
        <w:rPr>
          <w:rFonts w:ascii="VIC" w:hAnsi="VIC"/>
        </w:rPr>
        <w:t xml:space="preserve">Early Years </w:t>
      </w:r>
      <w:proofErr w:type="spellStart"/>
      <w:r w:rsidRPr="004D307F">
        <w:rPr>
          <w:rFonts w:ascii="VIC" w:hAnsi="VIC"/>
        </w:rPr>
        <w:t>Koorie</w:t>
      </w:r>
      <w:proofErr w:type="spellEnd"/>
      <w:r w:rsidRPr="004D307F">
        <w:rPr>
          <w:rFonts w:ascii="VIC" w:hAnsi="VIC"/>
        </w:rPr>
        <w:t xml:space="preserve"> Literacy and Numeracy Program</w:t>
      </w:r>
    </w:p>
    <w:bookmarkEnd w:id="87"/>
    <w:p w14:paraId="1DD20D39" w14:textId="64062CE1" w:rsidR="000F368D" w:rsidRPr="004D307F" w:rsidRDefault="000F368D" w:rsidP="00ED0863">
      <w:pPr>
        <w:numPr>
          <w:ilvl w:val="0"/>
          <w:numId w:val="128"/>
        </w:numPr>
        <w:spacing w:before="100" w:beforeAutospacing="1" w:after="100" w:afterAutospacing="1" w:line="360" w:lineRule="atLeast"/>
        <w:rPr>
          <w:rStyle w:val="rpl-text-label2"/>
          <w:rFonts w:ascii="VIC" w:hAnsi="VIC"/>
          <w:lang w:val="en"/>
        </w:rPr>
      </w:pPr>
      <w:r w:rsidRPr="004D307F">
        <w:rPr>
          <w:rStyle w:val="rpl-text-label2"/>
          <w:rFonts w:ascii="VIC" w:hAnsi="VIC"/>
          <w:lang w:val="en"/>
        </w:rPr>
        <w:t>Career Education Funding</w:t>
      </w:r>
    </w:p>
    <w:p w14:paraId="1E187EA0" w14:textId="7A6BFE2C" w:rsidR="00A8797A" w:rsidRPr="004D307F" w:rsidRDefault="00A8797A" w:rsidP="00ED0863">
      <w:pPr>
        <w:numPr>
          <w:ilvl w:val="0"/>
          <w:numId w:val="128"/>
        </w:numPr>
        <w:spacing w:before="100" w:beforeAutospacing="1" w:after="100" w:afterAutospacing="1" w:line="360" w:lineRule="atLeast"/>
        <w:rPr>
          <w:rFonts w:ascii="VIC" w:hAnsi="VIC"/>
          <w:color w:val="011A3C"/>
          <w:lang w:val="en"/>
        </w:rPr>
      </w:pPr>
      <w:r w:rsidRPr="004D307F">
        <w:rPr>
          <w:rStyle w:val="rpl-text-label2"/>
          <w:rFonts w:ascii="VIC" w:hAnsi="VIC"/>
          <w:lang w:val="en"/>
        </w:rPr>
        <w:t>Swimming in Schools</w:t>
      </w:r>
    </w:p>
    <w:p w14:paraId="117DED83" w14:textId="1C02C8C2" w:rsidR="00C53D64" w:rsidRPr="004D307F" w:rsidRDefault="00A35420" w:rsidP="00ED0863">
      <w:pPr>
        <w:numPr>
          <w:ilvl w:val="0"/>
          <w:numId w:val="128"/>
        </w:numPr>
        <w:spacing w:before="100" w:beforeAutospacing="1" w:after="100" w:afterAutospacing="1" w:line="360" w:lineRule="atLeast"/>
        <w:rPr>
          <w:rStyle w:val="rpl-text-label2"/>
          <w:rFonts w:ascii="VIC" w:hAnsi="VIC"/>
          <w:lang w:val="en"/>
        </w:rPr>
      </w:pPr>
      <w:hyperlink r:id="rId126" w:history="1">
        <w:r w:rsidR="00C53D64" w:rsidRPr="004D307F">
          <w:rPr>
            <w:rStyle w:val="rpl-text-label2"/>
            <w:rFonts w:ascii="VIC" w:hAnsi="VIC"/>
            <w:lang w:val="en"/>
          </w:rPr>
          <w:t>Head Start</w:t>
        </w:r>
      </w:hyperlink>
    </w:p>
    <w:p w14:paraId="31DC8E2C" w14:textId="418465FB" w:rsidR="00A8797A" w:rsidRPr="004D307F" w:rsidRDefault="006D7561" w:rsidP="00ED0863">
      <w:pPr>
        <w:numPr>
          <w:ilvl w:val="0"/>
          <w:numId w:val="128"/>
        </w:numPr>
        <w:spacing w:before="100" w:beforeAutospacing="1" w:after="100" w:afterAutospacing="1" w:line="360" w:lineRule="atLeast"/>
        <w:rPr>
          <w:rFonts w:ascii="VIC" w:hAnsi="VIC"/>
          <w:color w:val="011A3C"/>
          <w:lang w:val="en"/>
        </w:rPr>
      </w:pPr>
      <w:r w:rsidRPr="004D307F">
        <w:rPr>
          <w:rStyle w:val="rpl-text-label2"/>
          <w:rFonts w:ascii="VIC" w:hAnsi="VIC"/>
          <w:lang w:val="en"/>
        </w:rPr>
        <w:t xml:space="preserve">National School </w:t>
      </w:r>
      <w:r w:rsidR="00A8797A" w:rsidRPr="004D307F">
        <w:rPr>
          <w:rStyle w:val="rpl-text-label2"/>
          <w:rFonts w:ascii="VIC" w:hAnsi="VIC"/>
          <w:lang w:val="en"/>
        </w:rPr>
        <w:t>Chaplaincy</w:t>
      </w:r>
      <w:r w:rsidRPr="004D307F">
        <w:rPr>
          <w:rStyle w:val="rpl-text-label2"/>
          <w:rFonts w:ascii="VIC" w:hAnsi="VIC"/>
          <w:lang w:val="en"/>
        </w:rPr>
        <w:t xml:space="preserve"> Program (NSCP)</w:t>
      </w:r>
    </w:p>
    <w:p w14:paraId="4AE800F7" w14:textId="77777777" w:rsidR="00C53D64" w:rsidRPr="004D307F" w:rsidRDefault="00A35420" w:rsidP="00ED0863">
      <w:pPr>
        <w:numPr>
          <w:ilvl w:val="0"/>
          <w:numId w:val="128"/>
        </w:numPr>
        <w:spacing w:before="100" w:beforeAutospacing="1" w:after="100" w:afterAutospacing="1" w:line="360" w:lineRule="atLeast"/>
        <w:rPr>
          <w:rFonts w:ascii="VIC" w:hAnsi="VIC"/>
          <w:color w:val="011A3C"/>
          <w:lang w:val="en"/>
        </w:rPr>
      </w:pPr>
      <w:hyperlink r:id="rId127" w:history="1">
        <w:r w:rsidR="00C53D64" w:rsidRPr="004D307F">
          <w:rPr>
            <w:rStyle w:val="rpl-text-label2"/>
            <w:rFonts w:ascii="VIC" w:hAnsi="VIC"/>
            <w:lang w:val="en"/>
          </w:rPr>
          <w:t>Middle Years Literacy &amp; Numeracy Support (MYLNS) Initiative</w:t>
        </w:r>
      </w:hyperlink>
    </w:p>
    <w:p w14:paraId="4179E942" w14:textId="77777777" w:rsidR="00C53D64" w:rsidRPr="004D307F" w:rsidRDefault="00A35420" w:rsidP="00ED0863">
      <w:pPr>
        <w:numPr>
          <w:ilvl w:val="0"/>
          <w:numId w:val="128"/>
        </w:numPr>
        <w:spacing w:before="100" w:beforeAutospacing="1" w:after="100" w:afterAutospacing="1" w:line="360" w:lineRule="atLeast"/>
        <w:rPr>
          <w:rFonts w:ascii="VIC-Regular" w:hAnsi="VIC-Regular"/>
          <w:color w:val="011A3C"/>
          <w:lang w:val="en"/>
        </w:rPr>
      </w:pPr>
      <w:hyperlink r:id="rId128" w:history="1">
        <w:r w:rsidR="00C53D64" w:rsidRPr="004D307F">
          <w:rPr>
            <w:rStyle w:val="rpl-text-label2"/>
            <w:rFonts w:ascii="VIC-Regular" w:hAnsi="VIC-Regular"/>
            <w:lang w:val="en"/>
          </w:rPr>
          <w:t>Student Excellence Program Funding</w:t>
        </w:r>
      </w:hyperlink>
    </w:p>
    <w:p w14:paraId="7CF66788" w14:textId="77777777" w:rsidR="00C53D64" w:rsidRPr="004D307F" w:rsidRDefault="00A35420" w:rsidP="00ED0863">
      <w:pPr>
        <w:numPr>
          <w:ilvl w:val="0"/>
          <w:numId w:val="128"/>
        </w:numPr>
        <w:spacing w:before="100" w:beforeAutospacing="1" w:after="100" w:afterAutospacing="1" w:line="360" w:lineRule="atLeast"/>
        <w:rPr>
          <w:rFonts w:ascii="VIC-Regular" w:hAnsi="VIC-Regular"/>
          <w:color w:val="011A3C"/>
          <w:lang w:val="en"/>
        </w:rPr>
      </w:pPr>
      <w:hyperlink r:id="rId129" w:history="1">
        <w:r w:rsidR="00C53D64" w:rsidRPr="004D307F">
          <w:rPr>
            <w:rStyle w:val="rpl-text-label2"/>
            <w:rFonts w:ascii="VIC-Regular" w:hAnsi="VIC-Regular"/>
            <w:lang w:val="en"/>
          </w:rPr>
          <w:t>VCE Revision Lectures</w:t>
        </w:r>
      </w:hyperlink>
    </w:p>
    <w:p w14:paraId="13EED574" w14:textId="1C5A8BFF" w:rsidR="00C53D64" w:rsidRPr="004D307F" w:rsidRDefault="00A35420" w:rsidP="00ED0863">
      <w:pPr>
        <w:numPr>
          <w:ilvl w:val="0"/>
          <w:numId w:val="128"/>
        </w:numPr>
        <w:spacing w:before="100" w:beforeAutospacing="1" w:after="100" w:afterAutospacing="1" w:line="360" w:lineRule="atLeast"/>
        <w:rPr>
          <w:rStyle w:val="rpl-text-label2"/>
          <w:rFonts w:ascii="VIC-Regular" w:hAnsi="VIC-Regular"/>
          <w:lang w:val="en"/>
        </w:rPr>
      </w:pPr>
      <w:hyperlink r:id="rId130" w:history="1">
        <w:r w:rsidR="00C53D64" w:rsidRPr="004D307F">
          <w:rPr>
            <w:rStyle w:val="rpl-text-label2"/>
            <w:rFonts w:ascii="VIC-Regular" w:hAnsi="VIC-Regular"/>
            <w:lang w:val="en"/>
          </w:rPr>
          <w:t>Professional Learning Communities (PLC) Link Schools</w:t>
        </w:r>
      </w:hyperlink>
    </w:p>
    <w:p w14:paraId="58B967B0" w14:textId="24706872" w:rsidR="005145AE" w:rsidRPr="004D307F" w:rsidRDefault="005145AE" w:rsidP="00ED0863">
      <w:pPr>
        <w:numPr>
          <w:ilvl w:val="0"/>
          <w:numId w:val="128"/>
        </w:numPr>
        <w:spacing w:before="100" w:beforeAutospacing="1" w:after="100" w:afterAutospacing="1" w:line="360" w:lineRule="atLeast"/>
        <w:rPr>
          <w:rStyle w:val="rpl-text-label2"/>
          <w:rFonts w:ascii="VIC-Regular" w:hAnsi="VIC-Regular"/>
          <w:lang w:val="en"/>
        </w:rPr>
      </w:pPr>
      <w:bookmarkStart w:id="88" w:name="_Hlk99873506"/>
      <w:r w:rsidRPr="004D307F">
        <w:rPr>
          <w:rStyle w:val="rpl-text-label2"/>
          <w:rFonts w:ascii="VIC-Regular" w:hAnsi="VIC-Regular"/>
          <w:lang w:val="en"/>
        </w:rPr>
        <w:t>Primary Mathematics and Science Specialists Initiative</w:t>
      </w:r>
    </w:p>
    <w:p w14:paraId="2DB10F4E" w14:textId="1EDE16EE" w:rsidR="005145AE" w:rsidRPr="004D307F" w:rsidRDefault="005145AE"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Secondary </w:t>
      </w:r>
      <w:r w:rsidR="00BA2190" w:rsidRPr="004D307F">
        <w:rPr>
          <w:rStyle w:val="rpl-text-label2"/>
          <w:rFonts w:ascii="VIC-Regular" w:hAnsi="VIC-Regular"/>
          <w:lang w:val="en"/>
        </w:rPr>
        <w:t>Mathematics and Science</w:t>
      </w:r>
      <w:r w:rsidRPr="004D307F">
        <w:rPr>
          <w:rStyle w:val="rpl-text-label2"/>
          <w:rFonts w:ascii="VIC-Regular" w:hAnsi="VIC-Regular"/>
          <w:lang w:val="en"/>
        </w:rPr>
        <w:t xml:space="preserve"> Initiative</w:t>
      </w:r>
    </w:p>
    <w:bookmarkEnd w:id="88"/>
    <w:p w14:paraId="320DB25B"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ransition Funding (Rural)</w:t>
      </w:r>
    </w:p>
    <w:p w14:paraId="0600C461" w14:textId="3EDCAE53"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Jobs, </w:t>
      </w:r>
      <w:proofErr w:type="gramStart"/>
      <w:r w:rsidRPr="004D307F">
        <w:rPr>
          <w:rStyle w:val="rpl-text-label2"/>
          <w:rFonts w:ascii="VIC-Regular" w:hAnsi="VIC-Regular"/>
          <w:lang w:val="en"/>
        </w:rPr>
        <w:t>skills</w:t>
      </w:r>
      <w:proofErr w:type="gramEnd"/>
      <w:r w:rsidRPr="004D307F">
        <w:rPr>
          <w:rStyle w:val="rpl-text-label2"/>
          <w:rFonts w:ascii="VIC-Regular" w:hAnsi="VIC-Regular"/>
          <w:lang w:val="en"/>
        </w:rPr>
        <w:t xml:space="preserve"> and </w:t>
      </w:r>
      <w:r w:rsidR="00413518" w:rsidRPr="004D307F">
        <w:rPr>
          <w:rStyle w:val="rpl-text-label2"/>
          <w:rFonts w:ascii="VIC-Regular" w:hAnsi="VIC-Regular"/>
          <w:lang w:val="en"/>
        </w:rPr>
        <w:t>P</w:t>
      </w:r>
      <w:r w:rsidRPr="004D307F">
        <w:rPr>
          <w:rStyle w:val="rpl-text-label2"/>
          <w:rFonts w:ascii="VIC-Regular" w:hAnsi="VIC-Regular"/>
          <w:lang w:val="en"/>
        </w:rPr>
        <w:t>athways (</w:t>
      </w:r>
      <w:r w:rsidR="005145AE" w:rsidRPr="004D307F">
        <w:rPr>
          <w:rStyle w:val="rpl-text-label2"/>
          <w:rFonts w:ascii="VIC-Regular" w:hAnsi="VIC-Regular"/>
          <w:lang w:val="en"/>
        </w:rPr>
        <w:t>JSP</w:t>
      </w:r>
      <w:r w:rsidRPr="004D307F">
        <w:rPr>
          <w:rStyle w:val="rpl-text-label2"/>
          <w:rFonts w:ascii="VIC-Regular" w:hAnsi="VIC-Regular"/>
          <w:lang w:val="en"/>
        </w:rPr>
        <w:t>) Coordination</w:t>
      </w:r>
    </w:p>
    <w:p w14:paraId="12CE2DE2" w14:textId="2EAEA6BD"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utor Learning Initiative</w:t>
      </w:r>
    </w:p>
    <w:p w14:paraId="5A6201CC"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Mental Health in Primary Schools</w:t>
      </w:r>
    </w:p>
    <w:p w14:paraId="64428C61" w14:textId="77777777" w:rsidR="00870E1E"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Mental Health in Specialist Schools </w:t>
      </w:r>
    </w:p>
    <w:p w14:paraId="5539BBB8" w14:textId="75E5E222" w:rsidR="00870E1E" w:rsidRPr="004D307F" w:rsidRDefault="00BA2190"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lastRenderedPageBreak/>
        <w:t xml:space="preserve">Career Start - </w:t>
      </w:r>
      <w:r w:rsidR="00B31C84" w:rsidRPr="004D307F">
        <w:rPr>
          <w:rStyle w:val="rpl-text-label2"/>
          <w:rFonts w:ascii="VIC-Regular" w:hAnsi="VIC-Regular"/>
          <w:lang w:val="en"/>
        </w:rPr>
        <w:t xml:space="preserve">Transforming the First Years of the Teaching </w:t>
      </w:r>
      <w:r w:rsidR="005145AE" w:rsidRPr="004D307F">
        <w:rPr>
          <w:rStyle w:val="rpl-text-label2"/>
          <w:rFonts w:ascii="VIC-Regular" w:hAnsi="VIC-Regular"/>
          <w:lang w:val="en"/>
        </w:rPr>
        <w:t>Career</w:t>
      </w:r>
    </w:p>
    <w:p w14:paraId="0F211C74" w14:textId="7584BB3D" w:rsidR="006D7561" w:rsidRPr="004D307F" w:rsidRDefault="006D7561"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Inclusion Outreach Coaching (IOC) initiative</w:t>
      </w:r>
    </w:p>
    <w:p w14:paraId="7FB8D716" w14:textId="4EB9722F" w:rsidR="00F82BE0" w:rsidRPr="004D307F" w:rsidRDefault="00F82BE0" w:rsidP="00ED0863">
      <w:pPr>
        <w:numPr>
          <w:ilvl w:val="0"/>
          <w:numId w:val="128"/>
        </w:numPr>
        <w:spacing w:before="100" w:beforeAutospacing="1" w:after="100" w:afterAutospacing="1" w:line="360" w:lineRule="atLeast"/>
        <w:rPr>
          <w:rStyle w:val="rpl-text-label2"/>
          <w:rFonts w:ascii="VIC-Regular" w:hAnsi="VIC-Regular"/>
        </w:rPr>
      </w:pPr>
      <w:bookmarkStart w:id="89" w:name="_Hlk99875462"/>
      <w:r w:rsidRPr="004D307F">
        <w:rPr>
          <w:rStyle w:val="rpl-text-label2"/>
          <w:rFonts w:ascii="VIC-Regular" w:hAnsi="VIC-Regular"/>
        </w:rPr>
        <w:t>Outside School Hours Care (OSHC) Establishment Grant Initiative)</w:t>
      </w:r>
    </w:p>
    <w:p w14:paraId="000FF864" w14:textId="51AE9E1F" w:rsidR="00F82BE0" w:rsidRPr="004D307F" w:rsidRDefault="00F82BE0" w:rsidP="00ED0863">
      <w:pPr>
        <w:numPr>
          <w:ilvl w:val="0"/>
          <w:numId w:val="128"/>
        </w:numPr>
        <w:spacing w:before="100" w:beforeAutospacing="1" w:after="100" w:afterAutospacing="1" w:line="360" w:lineRule="atLeast"/>
        <w:rPr>
          <w:rStyle w:val="rpl-text-label2"/>
          <w:rFonts w:ascii="VIC-Regular" w:hAnsi="VIC-Regular"/>
        </w:rPr>
      </w:pPr>
      <w:r w:rsidRPr="004D307F">
        <w:rPr>
          <w:rStyle w:val="rpl-text-label2"/>
          <w:rFonts w:ascii="VIC-Regular" w:hAnsi="VIC-Regular"/>
        </w:rPr>
        <w:t xml:space="preserve">Innovative Initial Teacher Education (ITE) Programs </w:t>
      </w:r>
      <w:bookmarkEnd w:id="89"/>
    </w:p>
    <w:p w14:paraId="4B014F82" w14:textId="6B2067C4" w:rsidR="00C53D64" w:rsidRPr="004D307F" w:rsidRDefault="00C53D64" w:rsidP="00870E1E">
      <w:pPr>
        <w:spacing w:before="100" w:beforeAutospacing="1" w:after="100" w:afterAutospacing="1" w:line="360" w:lineRule="atLeast"/>
        <w:ind w:left="284"/>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4E018E67" w14:textId="3F84415F" w:rsidR="00EA34C0" w:rsidRPr="004D307F" w:rsidRDefault="00A12061" w:rsidP="00B566E7">
      <w:pPr>
        <w:pStyle w:val="Heading2"/>
      </w:pPr>
      <w:r w:rsidRPr="004D307F">
        <w:br w:type="page"/>
      </w:r>
      <w:bookmarkStart w:id="90" w:name="_Toc99882769"/>
      <w:r w:rsidR="00EA34C0" w:rsidRPr="004D307F">
        <w:lastRenderedPageBreak/>
        <w:t>Primary Welfare (Reference 50)</w:t>
      </w:r>
      <w:bookmarkEnd w:id="90"/>
    </w:p>
    <w:p w14:paraId="2CC0E866"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he Primary Welfare Officer Initiative is designed to enhance the capacity of schools to develop positive school cultures and to support students who are at risk of disengagement and not achieving their educational potential. The primary welfare officer initiative extends work undertaken in government primary, P-</w:t>
      </w:r>
      <w:proofErr w:type="gramStart"/>
      <w:r w:rsidRPr="004D307F">
        <w:rPr>
          <w:rFonts w:ascii="VIC-Regular" w:eastAsia="Times New Roman" w:hAnsi="VIC-Regular" w:cs="Arial"/>
          <w:color w:val="011A3C"/>
          <w:sz w:val="24"/>
          <w:szCs w:val="24"/>
          <w:lang w:val="en" w:eastAsia="en-AU"/>
        </w:rPr>
        <w:t>12</w:t>
      </w:r>
      <w:proofErr w:type="gramEnd"/>
      <w:r w:rsidRPr="004D307F">
        <w:rPr>
          <w:rFonts w:ascii="VIC-Regular" w:eastAsia="Times New Roman" w:hAnsi="VIC-Regular" w:cs="Arial"/>
          <w:color w:val="011A3C"/>
          <w:sz w:val="24"/>
          <w:szCs w:val="24"/>
          <w:lang w:val="en" w:eastAsia="en-AU"/>
        </w:rPr>
        <w:t xml:space="preserve"> and special schools with the greatest need in Victoria to promote a safe and supportive environment and enhance student outcomes.</w:t>
      </w:r>
    </w:p>
    <w:p w14:paraId="7FA068DE" w14:textId="6B754FBB"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Primary Welfare Officer allocations in the </w:t>
      </w:r>
      <w:r w:rsidR="009A130D" w:rsidRPr="004D307F">
        <w:rPr>
          <w:rFonts w:ascii="VIC-Regular" w:eastAsia="Times New Roman" w:hAnsi="VIC-Regular" w:cs="Arial"/>
          <w:color w:val="011A3C"/>
          <w:sz w:val="24"/>
          <w:szCs w:val="24"/>
          <w:lang w:val="en" w:eastAsia="en-AU"/>
        </w:rPr>
        <w:t>Student Resource Package (</w:t>
      </w:r>
      <w:r w:rsidRPr="004D307F">
        <w:rPr>
          <w:rFonts w:ascii="VIC-Regular" w:eastAsia="Times New Roman" w:hAnsi="VIC-Regular" w:cs="Arial"/>
          <w:color w:val="011A3C"/>
          <w:sz w:val="24"/>
          <w:szCs w:val="24"/>
          <w:lang w:val="en" w:eastAsia="en-AU"/>
        </w:rPr>
        <w:t>SRP</w:t>
      </w:r>
      <w:r w:rsidR="009A130D" w:rsidRPr="004D307F">
        <w:rPr>
          <w:rFonts w:ascii="VIC-Regular" w:eastAsia="Times New Roman" w:hAnsi="VIC-Regular" w:cs="Arial"/>
          <w:color w:val="011A3C"/>
          <w:sz w:val="24"/>
          <w:szCs w:val="24"/>
          <w:lang w:val="en" w:eastAsia="en-AU"/>
        </w:rPr>
        <w:t>)</w:t>
      </w:r>
      <w:r w:rsidRPr="004D307F">
        <w:rPr>
          <w:rFonts w:ascii="VIC-Regular" w:eastAsia="Times New Roman" w:hAnsi="VIC-Regular" w:cs="Arial"/>
          <w:color w:val="011A3C"/>
          <w:sz w:val="24"/>
          <w:szCs w:val="24"/>
          <w:lang w:val="en" w:eastAsia="en-AU"/>
        </w:rPr>
        <w:t xml:space="preserve"> have been set for 202</w:t>
      </w:r>
      <w:r w:rsidR="000B237C" w:rsidRPr="004D307F">
        <w:rPr>
          <w:rFonts w:ascii="VIC-Regular" w:eastAsia="Times New Roman" w:hAnsi="VIC-Regular" w:cs="Arial"/>
          <w:color w:val="011A3C"/>
          <w:sz w:val="24"/>
          <w:szCs w:val="24"/>
          <w:lang w:val="en" w:eastAsia="en-AU"/>
        </w:rPr>
        <w:t>2</w:t>
      </w:r>
      <w:r w:rsidRPr="004D307F">
        <w:rPr>
          <w:rFonts w:ascii="VIC-Regular" w:eastAsia="Times New Roman" w:hAnsi="VIC-Regular" w:cs="Arial"/>
          <w:color w:val="011A3C"/>
          <w:sz w:val="24"/>
          <w:szCs w:val="24"/>
          <w:lang w:val="en" w:eastAsia="en-AU"/>
        </w:rPr>
        <w:t>.   Schools do not have to apply for funding.  Funding is provided to schools that have primary enrolments at the campus level provided the 2011 Student Family Occupation density for the campus is equal to or greater than 0.4559. </w:t>
      </w:r>
    </w:p>
    <w:p w14:paraId="47E4085B"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Where a school’s campus enrolments increase additional per student funding will be provided. However, where enrolments decline no adjustment will be made.  </w:t>
      </w:r>
      <w:r w:rsidRPr="004D307F">
        <w:rPr>
          <w:rFonts w:ascii="VIC-Regular" w:eastAsia="Times New Roman" w:hAnsi="VIC-Regular" w:cs="Arial"/>
          <w:b/>
          <w:bCs/>
          <w:color w:val="011A3C"/>
          <w:sz w:val="24"/>
          <w:szCs w:val="24"/>
          <w:lang w:val="en" w:eastAsia="en-AU"/>
        </w:rPr>
        <w:t>No adjustments are made for changes to Student Family Occupation density</w:t>
      </w:r>
      <w:r w:rsidRPr="004D307F">
        <w:rPr>
          <w:rFonts w:ascii="VIC-Regular" w:eastAsia="Times New Roman" w:hAnsi="VIC-Regular" w:cs="Arial"/>
          <w:color w:val="011A3C"/>
          <w:sz w:val="24"/>
          <w:szCs w:val="24"/>
          <w:lang w:val="en" w:eastAsia="en-AU"/>
        </w:rPr>
        <w:t>. </w:t>
      </w:r>
    </w:p>
    <w:p w14:paraId="172F4518" w14:textId="77777777" w:rsidR="002E6A59" w:rsidRPr="004D307F" w:rsidRDefault="002E6A59" w:rsidP="002E6A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91" w:name="_Hlk46922537"/>
      <w:r w:rsidRPr="004D307F">
        <w:rPr>
          <w:rFonts w:ascii="VIC-Bold" w:eastAsia="Times New Roman" w:hAnsi="VIC-Bold" w:cs="Times New Roman"/>
          <w:b/>
          <w:bCs/>
          <w:color w:val="011A3C"/>
          <w:sz w:val="27"/>
          <w:szCs w:val="27"/>
          <w:lang w:val="en" w:eastAsia="en-AU"/>
        </w:rPr>
        <w:t>Eligibility</w:t>
      </w:r>
    </w:p>
    <w:p w14:paraId="0B7A76AC" w14:textId="77777777"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Primary Welfare Funding at campus level.</w:t>
      </w:r>
    </w:p>
    <w:p w14:paraId="74276CDD"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mary</w:t>
      </w:r>
    </w:p>
    <w:p w14:paraId="278845F5" w14:textId="6179F97C"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w:t>
      </w:r>
      <w:r w:rsidR="00E44A5A" w:rsidRPr="004D307F">
        <w:rPr>
          <w:color w:val="323E4F" w:themeColor="text2" w:themeShade="BF"/>
          <w:lang w:val="en-US"/>
        </w:rPr>
        <w:t>mary</w:t>
      </w:r>
      <w:r w:rsidRPr="004D307F">
        <w:rPr>
          <w:color w:val="323E4F" w:themeColor="text2" w:themeShade="BF"/>
          <w:lang w:val="en-US"/>
        </w:rPr>
        <w:t>/</w:t>
      </w:r>
      <w:r w:rsidR="00E44A5A" w:rsidRPr="004D307F">
        <w:rPr>
          <w:color w:val="323E4F" w:themeColor="text2" w:themeShade="BF"/>
          <w:lang w:val="en-US"/>
        </w:rPr>
        <w:t>S</w:t>
      </w:r>
      <w:r w:rsidRPr="004D307F">
        <w:rPr>
          <w:color w:val="323E4F" w:themeColor="text2" w:themeShade="BF"/>
          <w:lang w:val="en-US"/>
        </w:rPr>
        <w:t>ec</w:t>
      </w:r>
      <w:r w:rsidR="00E44A5A" w:rsidRPr="004D307F">
        <w:rPr>
          <w:color w:val="323E4F" w:themeColor="text2" w:themeShade="BF"/>
          <w:lang w:val="en-US"/>
        </w:rPr>
        <w:t>ondary Combined</w:t>
      </w:r>
    </w:p>
    <w:p w14:paraId="31F0A298"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Special</w:t>
      </w:r>
    </w:p>
    <w:p w14:paraId="779A6BD8" w14:textId="3950F96C" w:rsidR="002E6A59" w:rsidRPr="004D307F" w:rsidRDefault="002E6A59" w:rsidP="00ED0863">
      <w:pPr>
        <w:pStyle w:val="ListParagraph"/>
        <w:numPr>
          <w:ilvl w:val="0"/>
          <w:numId w:val="54"/>
        </w:numPr>
        <w:rPr>
          <w:color w:val="323E4F" w:themeColor="text2" w:themeShade="BF"/>
          <w:lang w:val="en-US"/>
        </w:rPr>
      </w:pPr>
      <w:r w:rsidRPr="004D307F">
        <w:rPr>
          <w:color w:val="323E4F" w:themeColor="text2" w:themeShade="BF"/>
          <w:lang w:val="en-US"/>
        </w:rPr>
        <w:t>Language</w:t>
      </w:r>
    </w:p>
    <w:p w14:paraId="33188388" w14:textId="34A5EF96"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ay Spec</w:t>
      </w:r>
    </w:p>
    <w:p w14:paraId="4E7ABB9E" w14:textId="5AE6DECC"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isability</w:t>
      </w:r>
    </w:p>
    <w:p w14:paraId="727D7621" w14:textId="5E962DDD"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Spec Dev</w:t>
      </w:r>
    </w:p>
    <w:p w14:paraId="7D99152B" w14:textId="77777777" w:rsidR="001A6E8C" w:rsidRPr="004D307F" w:rsidRDefault="001A6E8C" w:rsidP="004363C4">
      <w:p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of secondary schools are not eligible</w:t>
      </w:r>
    </w:p>
    <w:p w14:paraId="041E85A5" w14:textId="74CE051C" w:rsidR="001A6E8C" w:rsidRPr="004D307F" w:rsidRDefault="001A6E8C" w:rsidP="001A6E8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Outdoor schools are ineligible irrespective of their entity register classification</w:t>
      </w:r>
    </w:p>
    <w:p w14:paraId="7A283A5F" w14:textId="507877D2"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A6CE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bookmarkEnd w:id="91"/>
      <w:r w:rsidRPr="004D307F">
        <w:rPr>
          <w:rFonts w:ascii="VIC-Regular" w:eastAsia="Times New Roman" w:hAnsi="VIC-Regular" w:cs="Times New Roman"/>
          <w:color w:val="011A3C"/>
          <w:sz w:val="24"/>
          <w:szCs w:val="24"/>
          <w:lang w:val="en" w:eastAsia="en-AU"/>
        </w:rPr>
        <w:t>.</w:t>
      </w:r>
    </w:p>
    <w:p w14:paraId="041BD6C5" w14:textId="2B7A8E0C"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6"/>
          <w:szCs w:val="28"/>
          <w:lang w:val="en" w:eastAsia="en-AU"/>
        </w:rPr>
      </w:pPr>
      <w:r w:rsidRPr="004D307F">
        <w:rPr>
          <w:rFonts w:ascii="VIC-Bold" w:eastAsia="Times New Roman" w:hAnsi="VIC-Bold" w:cs="Arial"/>
          <w:b/>
          <w:bCs/>
          <w:color w:val="011A3C"/>
          <w:sz w:val="26"/>
          <w:szCs w:val="28"/>
          <w:lang w:val="en" w:eastAsia="en-AU"/>
        </w:rPr>
        <w:t>Calculation</w:t>
      </w:r>
    </w:p>
    <w:p w14:paraId="3B0AF28C"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lastRenderedPageBreak/>
        <w:t>Primary Welfare Officer funding model in the SRP from 2012 consists of base funding and per student funding with a cap on the total funding available at each campus. The formula is as follows</w:t>
      </w:r>
    </w:p>
    <w:p w14:paraId="2E07BA6E"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Base + </w:t>
      </w:r>
      <w:proofErr w:type="gramStart"/>
      <w:r w:rsidRPr="004D307F">
        <w:rPr>
          <w:rFonts w:ascii="VIC-Regular" w:eastAsia="Times New Roman" w:hAnsi="VIC-Regular" w:cs="Arial"/>
          <w:color w:val="011A3C"/>
          <w:sz w:val="24"/>
          <w:szCs w:val="24"/>
          <w:lang w:val="en" w:eastAsia="en-AU"/>
        </w:rPr>
        <w:t>( [</w:t>
      </w:r>
      <w:proofErr w:type="gramEnd"/>
      <w:r w:rsidRPr="004D307F">
        <w:rPr>
          <w:rFonts w:ascii="VIC-Regular" w:eastAsia="Times New Roman" w:hAnsi="VIC-Regular" w:cs="Arial"/>
          <w:color w:val="011A3C"/>
          <w:sz w:val="24"/>
          <w:szCs w:val="24"/>
          <w:lang w:val="en" w:eastAsia="en-AU"/>
        </w:rPr>
        <w:t>School Campus SFO – State-wide SFO Threshold] x Student Rate x Enrolments)</w:t>
      </w:r>
    </w:p>
    <w:p w14:paraId="7987D211" w14:textId="0E80AB21"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 xml:space="preserve">Rates </w:t>
      </w:r>
      <w:r w:rsidRPr="004D307F">
        <w:rPr>
          <w:rFonts w:ascii="VIC-Bold" w:eastAsia="Times New Roman" w:hAnsi="VIC-Bold" w:cs="Arial" w:hint="eastAsia"/>
          <w:b/>
          <w:bCs/>
          <w:color w:val="011A3C"/>
          <w:sz w:val="24"/>
          <w:szCs w:val="24"/>
          <w:lang w:val="en" w:eastAsia="en-AU"/>
        </w:rPr>
        <w:t>—</w:t>
      </w:r>
      <w:r w:rsidRPr="004D307F">
        <w:rPr>
          <w:rFonts w:ascii="VIC-Bold" w:eastAsia="Times New Roman" w:hAnsi="VIC-Bold" w:cs="Arial"/>
          <w:b/>
          <w:bCs/>
          <w:color w:val="011A3C"/>
          <w:sz w:val="24"/>
          <w:szCs w:val="24"/>
          <w:lang w:val="en" w:eastAsia="en-AU"/>
        </w:rPr>
        <w:t xml:space="preserve"> 202</w:t>
      </w:r>
      <w:r w:rsidR="000B237C" w:rsidRPr="004D307F">
        <w:rPr>
          <w:rFonts w:ascii="VIC-Bold" w:eastAsia="Times New Roman" w:hAnsi="VIC-Bold" w:cs="Arial"/>
          <w:b/>
          <w:bCs/>
          <w:color w:val="011A3C"/>
          <w:sz w:val="24"/>
          <w:szCs w:val="24"/>
          <w:lang w:val="en" w:eastAsia="en-AU"/>
        </w:rPr>
        <w:t>2</w:t>
      </w:r>
    </w:p>
    <w:p w14:paraId="6A92DAA6" w14:textId="77777777"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FO Threshold — 0.4559</w:t>
      </w:r>
    </w:p>
    <w:p w14:paraId="50710FCD" w14:textId="3E25007F"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Base — </w:t>
      </w:r>
      <w:r w:rsidR="00E44A5A" w:rsidRPr="004D307F">
        <w:rPr>
          <w:rFonts w:ascii="VIC-Regular" w:eastAsia="Times New Roman" w:hAnsi="VIC-Regular" w:cs="Arial"/>
          <w:color w:val="011A3C"/>
          <w:sz w:val="24"/>
          <w:szCs w:val="24"/>
          <w:lang w:val="en" w:eastAsia="en-AU"/>
        </w:rPr>
        <w:t>$18,524</w:t>
      </w:r>
      <w:r w:rsidR="000B237C" w:rsidRPr="004D307F">
        <w:rPr>
          <w:rFonts w:ascii="VIC-Regular" w:eastAsia="Times New Roman" w:hAnsi="VIC-Regular" w:cs="Arial"/>
          <w:color w:val="011A3C"/>
          <w:sz w:val="24"/>
          <w:szCs w:val="24"/>
          <w:lang w:val="en" w:eastAsia="en-AU"/>
        </w:rPr>
        <w:t xml:space="preserve"> </w:t>
      </w:r>
      <w:r w:rsidRPr="004D307F">
        <w:rPr>
          <w:rFonts w:ascii="VIC-Regular" w:eastAsia="Times New Roman" w:hAnsi="VIC-Regular" w:cs="Arial"/>
          <w:color w:val="011A3C"/>
          <w:sz w:val="24"/>
          <w:szCs w:val="24"/>
          <w:lang w:val="en" w:eastAsia="en-AU"/>
        </w:rPr>
        <w:t xml:space="preserve">Per Student Rate — </w:t>
      </w:r>
      <w:r w:rsidR="00E44A5A" w:rsidRPr="004D307F">
        <w:rPr>
          <w:rFonts w:ascii="VIC-Regular" w:eastAsia="Times New Roman" w:hAnsi="VIC-Regular" w:cs="Arial"/>
          <w:color w:val="011A3C"/>
          <w:sz w:val="24"/>
          <w:szCs w:val="24"/>
          <w:lang w:val="en" w:eastAsia="en-AU"/>
        </w:rPr>
        <w:t>$1,181.07</w:t>
      </w:r>
    </w:p>
    <w:p w14:paraId="45EA7E26" w14:textId="77777777" w:rsidR="003E6B76" w:rsidRPr="004D307F" w:rsidRDefault="00EA34C0" w:rsidP="00ED0863">
      <w:pPr>
        <w:numPr>
          <w:ilvl w:val="0"/>
          <w:numId w:val="55"/>
        </w:num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Regular" w:eastAsia="Times New Roman" w:hAnsi="VIC-Regular" w:cs="Arial"/>
          <w:color w:val="011A3C"/>
          <w:sz w:val="24"/>
          <w:szCs w:val="24"/>
          <w:lang w:val="en" w:eastAsia="en-AU"/>
        </w:rPr>
        <w:t xml:space="preserve">Total Funding Per Campus Cap — </w:t>
      </w:r>
      <w:r w:rsidR="00E44A5A" w:rsidRPr="004D307F">
        <w:rPr>
          <w:rFonts w:ascii="VIC-Regular" w:eastAsia="Times New Roman" w:hAnsi="VIC-Regular" w:cs="Arial"/>
          <w:color w:val="011A3C"/>
          <w:sz w:val="24"/>
          <w:szCs w:val="24"/>
          <w:lang w:val="en" w:eastAsia="en-AU"/>
        </w:rPr>
        <w:t>$88,360</w:t>
      </w:r>
      <w:r w:rsidR="003E6B76" w:rsidRPr="004D307F">
        <w:rPr>
          <w:rFonts w:ascii="VIC-Bold" w:eastAsia="Times New Roman" w:hAnsi="VIC-Bold" w:cs="Arial"/>
          <w:b/>
          <w:bCs/>
          <w:color w:val="011A3C"/>
          <w:sz w:val="24"/>
          <w:szCs w:val="24"/>
          <w:lang w:val="en" w:eastAsia="en-AU"/>
        </w:rPr>
        <w:t xml:space="preserve"> </w:t>
      </w:r>
    </w:p>
    <w:p w14:paraId="44E64EEC" w14:textId="6D1125F8" w:rsidR="00EA34C0" w:rsidRPr="004D307F" w:rsidRDefault="00EA34C0" w:rsidP="003E6B76">
      <w:pPr>
        <w:spacing w:before="100" w:beforeAutospacing="1" w:after="100" w:afterAutospacing="1" w:line="288" w:lineRule="atLeast"/>
        <w:ind w:left="360"/>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Further Information</w:t>
      </w:r>
    </w:p>
    <w:p w14:paraId="526E8E79" w14:textId="77777777"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Welfare Officer Initiative — provides general information about the Primary Welfare Officer Initiative</w:t>
      </w:r>
    </w:p>
    <w:p w14:paraId="765C9085" w14:textId="22C96791"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w:t>
      </w:r>
      <w:hyperlink r:id="rId131" w:history="1">
        <w:r w:rsidRPr="004D307F">
          <w:rPr>
            <w:rFonts w:ascii="VIC-Regular" w:eastAsia="Times New Roman" w:hAnsi="VIC-Regular" w:cs="Arial"/>
            <w:color w:val="011A3C"/>
            <w:sz w:val="24"/>
            <w:szCs w:val="24"/>
            <w:lang w:val="en" w:eastAsia="en-AU"/>
          </w:rPr>
          <w:t>Student Engagement Policy</w:t>
        </w:r>
      </w:hyperlink>
      <w:r w:rsidRPr="004D307F">
        <w:rPr>
          <w:rFonts w:ascii="VIC-Regular" w:eastAsia="Times New Roman" w:hAnsi="VIC-Regular" w:cs="Arial"/>
          <w:color w:val="011A3C"/>
          <w:sz w:val="24"/>
          <w:szCs w:val="24"/>
          <w:lang w:val="en" w:eastAsia="en-AU"/>
        </w:rPr>
        <w:t xml:space="preserve"> provides advice, </w:t>
      </w:r>
      <w:proofErr w:type="gramStart"/>
      <w:r w:rsidRPr="004D307F">
        <w:rPr>
          <w:rFonts w:ascii="VIC-Regular" w:eastAsia="Times New Roman" w:hAnsi="VIC-Regular" w:cs="Arial"/>
          <w:color w:val="011A3C"/>
          <w:sz w:val="24"/>
          <w:szCs w:val="24"/>
          <w:lang w:val="en" w:eastAsia="en-AU"/>
        </w:rPr>
        <w:t>resources</w:t>
      </w:r>
      <w:proofErr w:type="gramEnd"/>
      <w:r w:rsidRPr="004D307F">
        <w:rPr>
          <w:rFonts w:ascii="VIC-Regular" w:eastAsia="Times New Roman" w:hAnsi="VIC-Regular" w:cs="Arial"/>
          <w:color w:val="011A3C"/>
          <w:sz w:val="24"/>
          <w:szCs w:val="24"/>
          <w:lang w:val="en" w:eastAsia="en-AU"/>
        </w:rPr>
        <w:t xml:space="preserve"> and strategies for schools on developing a Student Engagement Policy; promoting positive student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xml:space="preserve">; and responding to challenging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It provides resources schools can access to support and improve student engagement.</w:t>
      </w:r>
      <w:r w:rsidRPr="004D307F">
        <w:rPr>
          <w:rFonts w:ascii="VIC-Regular" w:eastAsia="Times New Roman" w:hAnsi="VIC-Regular" w:cs="Arial"/>
          <w:color w:val="011A3C"/>
          <w:sz w:val="24"/>
          <w:szCs w:val="24"/>
          <w:lang w:val="en" w:eastAsia="en-AU"/>
        </w:rPr>
        <w:br w:type="page"/>
      </w:r>
    </w:p>
    <w:p w14:paraId="65FDBE49" w14:textId="77777777" w:rsidR="00BB6150" w:rsidRPr="004D307F" w:rsidRDefault="00BB6150" w:rsidP="00B566E7">
      <w:pPr>
        <w:pStyle w:val="Heading2"/>
      </w:pPr>
      <w:bookmarkStart w:id="92" w:name="_Toc99882770"/>
      <w:bookmarkStart w:id="93" w:name="_Hlk50302747"/>
      <w:bookmarkStart w:id="94" w:name="_Hlk50456587"/>
      <w:bookmarkStart w:id="95" w:name="_Hlk50304235"/>
      <w:r w:rsidRPr="004D307F">
        <w:lastRenderedPageBreak/>
        <w:t>Late Enrolment and Senior Secondary Re-engagement (Reference 53)</w:t>
      </w:r>
      <w:bookmarkEnd w:id="92"/>
    </w:p>
    <w:bookmarkEnd w:id="93"/>
    <w:p w14:paraId="5279DDFF"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ate Enrolment and Senior Secondary Re-engagement Funding</w:t>
      </w:r>
    </w:p>
    <w:p w14:paraId="2846538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te Enrolment Funding is available to support young people experiencing vulnerability re-engaging in education following the February census. The Senior Secondary Re-</w:t>
      </w:r>
      <w:proofErr w:type="gramStart"/>
      <w:r w:rsidRPr="004D307F">
        <w:rPr>
          <w:rFonts w:ascii="VIC-Regular" w:eastAsia="Times New Roman" w:hAnsi="VIC-Regular" w:cs="Times New Roman"/>
          <w:color w:val="011A3C"/>
          <w:sz w:val="24"/>
          <w:szCs w:val="24"/>
          <w:lang w:val="en" w:eastAsia="en-AU"/>
        </w:rPr>
        <w:t>engagement</w:t>
      </w:r>
      <w:proofErr w:type="gramEnd"/>
      <w:r w:rsidRPr="004D307F">
        <w:rPr>
          <w:rFonts w:ascii="VIC-Regular" w:eastAsia="Times New Roman" w:hAnsi="VIC-Regular" w:cs="Times New Roman"/>
          <w:color w:val="011A3C"/>
          <w:sz w:val="24"/>
          <w:szCs w:val="24"/>
          <w:lang w:val="en" w:eastAsia="en-AU"/>
        </w:rPr>
        <w:t xml:space="preserve"> Funding aims to target senior secondary students re-engaging into education via community or satellite programs.</w:t>
      </w:r>
    </w:p>
    <w:p w14:paraId="2D005936"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young person is eligible, funds will be allocated directly to the school where the young person is enrolled, paid pro-rate from the date of the young person’s enrolment.</w:t>
      </w:r>
    </w:p>
    <w:p w14:paraId="016B324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ayments</w:t>
      </w:r>
    </w:p>
    <w:p w14:paraId="08758AF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ate Enrolment and Senior Secondary Re-engagement Program provide targeted funding through the Student Resource Package (SRP) to schools for individual young people who </w:t>
      </w:r>
      <w:proofErr w:type="spellStart"/>
      <w:r w:rsidRPr="004D307F">
        <w:rPr>
          <w:rFonts w:ascii="VIC-Regular" w:eastAsia="Times New Roman" w:hAnsi="VIC-Regular" w:cs="Times New Roman"/>
          <w:color w:val="011A3C"/>
          <w:sz w:val="24"/>
          <w:szCs w:val="24"/>
          <w:lang w:val="en" w:eastAsia="en-AU"/>
        </w:rPr>
        <w:t>enrol</w:t>
      </w:r>
      <w:proofErr w:type="spellEnd"/>
      <w:r w:rsidRPr="004D307F">
        <w:rPr>
          <w:rFonts w:ascii="VIC-Regular" w:eastAsia="Times New Roman" w:hAnsi="VIC-Regular" w:cs="Times New Roman"/>
          <w:color w:val="011A3C"/>
          <w:sz w:val="24"/>
          <w:szCs w:val="24"/>
          <w:lang w:val="en" w:eastAsia="en-AU"/>
        </w:rPr>
        <w:t xml:space="preserve"> after the February census is completed and who meet the eligibility criteria.</w:t>
      </w:r>
    </w:p>
    <w:p w14:paraId="2060FB27"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ication deadlines</w:t>
      </w:r>
    </w:p>
    <w:p w14:paraId="438FC8D8"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1</w:t>
      </w:r>
    </w:p>
    <w:p w14:paraId="7E18D51A"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Tuesday 26 April 2022 and close on Friday 20 May 2022.</w:t>
      </w:r>
    </w:p>
    <w:p w14:paraId="19B44BAC" w14:textId="7740A460"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rst round of funding as part of the revised SRP in June 202</w:t>
      </w:r>
      <w:r w:rsidR="00B421F2">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w:t>
      </w:r>
    </w:p>
    <w:p w14:paraId="34C7B776"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2</w:t>
      </w:r>
    </w:p>
    <w:p w14:paraId="6CD609A0"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Monday 11 July 2022 and close on Friday 26 August 2022.</w:t>
      </w:r>
    </w:p>
    <w:p w14:paraId="6A3C1E3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nal round of funding at school level as an adjustment to the revised SRP in September 2022.</w:t>
      </w:r>
    </w:p>
    <w:p w14:paraId="1F5FC46D"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ndividual rate</w:t>
      </w:r>
    </w:p>
    <w:p w14:paraId="37FF5606" w14:textId="3FAB96BC"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202</w:t>
      </w:r>
      <w:r w:rsidR="00C32B87">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individual rate is a targeted payment of $10,000, which will be paid out pro-rata (100% or 75%) based on the enrolment date of the young person. There will be additional funding of $2,000 available to schools on top of the Late Enrolment Funding payment if they </w:t>
      </w:r>
      <w:proofErr w:type="spellStart"/>
      <w:r w:rsidRPr="004D307F">
        <w:rPr>
          <w:rFonts w:ascii="VIC-Regular" w:eastAsia="Times New Roman" w:hAnsi="VIC-Regular" w:cs="Times New Roman"/>
          <w:color w:val="011A3C"/>
          <w:sz w:val="24"/>
          <w:szCs w:val="24"/>
          <w:lang w:val="en" w:eastAsia="en-AU"/>
        </w:rPr>
        <w:t>enrol</w:t>
      </w:r>
      <w:proofErr w:type="spellEnd"/>
      <w:r w:rsidRPr="004D307F">
        <w:rPr>
          <w:rFonts w:ascii="VIC-Regular" w:eastAsia="Times New Roman" w:hAnsi="VIC-Regular" w:cs="Times New Roman"/>
          <w:color w:val="011A3C"/>
          <w:sz w:val="24"/>
          <w:szCs w:val="24"/>
          <w:lang w:val="en" w:eastAsia="en-AU"/>
        </w:rPr>
        <w:t xml:space="preserve"> a young person who has been involved in youth justice – either in custody or appearing before the Children’s Courts, in recognition of the often more </w:t>
      </w:r>
      <w:proofErr w:type="spellStart"/>
      <w:r w:rsidRPr="004D307F">
        <w:rPr>
          <w:rFonts w:ascii="VIC-Regular" w:eastAsia="Times New Roman" w:hAnsi="VIC-Regular" w:cs="Times New Roman"/>
          <w:color w:val="011A3C"/>
          <w:sz w:val="24"/>
          <w:szCs w:val="24"/>
          <w:lang w:val="en" w:eastAsia="en-AU"/>
        </w:rPr>
        <w:t>personalised</w:t>
      </w:r>
      <w:proofErr w:type="spellEnd"/>
      <w:r w:rsidRPr="004D307F">
        <w:rPr>
          <w:rFonts w:ascii="VIC-Regular" w:eastAsia="Times New Roman" w:hAnsi="VIC-Regular" w:cs="Times New Roman"/>
          <w:color w:val="011A3C"/>
          <w:sz w:val="24"/>
          <w:szCs w:val="24"/>
          <w:lang w:val="en" w:eastAsia="en-AU"/>
        </w:rPr>
        <w:t xml:space="preserve"> approach required to ensure ongoing engagement in education for this cohort.</w:t>
      </w:r>
    </w:p>
    <w:p w14:paraId="5994088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8"/>
        <w:gridCol w:w="1728"/>
        <w:gridCol w:w="1499"/>
        <w:gridCol w:w="2931"/>
      </w:tblGrid>
      <w:tr w:rsidR="00BB6150" w:rsidRPr="004D307F" w14:paraId="5ACD987E" w14:textId="77777777" w:rsidTr="00EE1153">
        <w:trPr>
          <w:tblHeader/>
        </w:trPr>
        <w:tc>
          <w:tcPr>
            <w:tcW w:w="0" w:type="auto"/>
            <w:gridSpan w:val="4"/>
            <w:vAlign w:val="center"/>
            <w:hideMark/>
          </w:tcPr>
          <w:p w14:paraId="1F174563" w14:textId="77777777" w:rsidR="00BB6150" w:rsidRPr="004D307F" w:rsidRDefault="00BB6150" w:rsidP="00EE1153">
            <w:pPr>
              <w:spacing w:before="100" w:beforeAutospacing="1" w:after="100" w:afterAutospacing="1" w:line="288" w:lineRule="atLeast"/>
              <w:textAlignment w:val="top"/>
              <w:outlineLvl w:val="3"/>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Funding will be paid pro-rata based on the date of enrolment:</w:t>
            </w:r>
          </w:p>
        </w:tc>
      </w:tr>
      <w:tr w:rsidR="00E40973" w:rsidRPr="004D307F" w14:paraId="15D437EA" w14:textId="77777777" w:rsidTr="00EE1153">
        <w:trPr>
          <w:tblHeader/>
        </w:trPr>
        <w:tc>
          <w:tcPr>
            <w:tcW w:w="0" w:type="auto"/>
            <w:hideMark/>
          </w:tcPr>
          <w:p w14:paraId="1C5FF616"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Enrolment Period</w:t>
            </w:r>
          </w:p>
        </w:tc>
        <w:tc>
          <w:tcPr>
            <w:tcW w:w="0" w:type="auto"/>
            <w:hideMark/>
          </w:tcPr>
          <w:p w14:paraId="28707B71"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roportion of amount</w:t>
            </w:r>
          </w:p>
        </w:tc>
        <w:tc>
          <w:tcPr>
            <w:tcW w:w="0" w:type="auto"/>
            <w:hideMark/>
          </w:tcPr>
          <w:p w14:paraId="7E3C6288"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Targeted payment</w:t>
            </w:r>
          </w:p>
        </w:tc>
        <w:tc>
          <w:tcPr>
            <w:tcW w:w="0" w:type="auto"/>
            <w:hideMark/>
          </w:tcPr>
          <w:p w14:paraId="6D9CFC5B"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ayment with additional youth justice facility loading</w:t>
            </w:r>
          </w:p>
        </w:tc>
      </w:tr>
      <w:tr w:rsidR="00E40973" w:rsidRPr="004D307F" w14:paraId="53DFC091" w14:textId="77777777" w:rsidTr="00EE1153">
        <w:tc>
          <w:tcPr>
            <w:tcW w:w="0" w:type="auto"/>
            <w:hideMark/>
          </w:tcPr>
          <w:p w14:paraId="5FFF4935"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 xml:space="preserve">Between Friday 25 </w:t>
            </w:r>
            <w:proofErr w:type="gramStart"/>
            <w:r w:rsidRPr="004D307F">
              <w:rPr>
                <w:rFonts w:ascii="VIC-Regular" w:eastAsia="Times New Roman" w:hAnsi="VIC-Regular" w:cs="Times New Roman"/>
                <w:sz w:val="24"/>
                <w:szCs w:val="24"/>
                <w:lang w:eastAsia="en-AU"/>
              </w:rPr>
              <w:t>February  and</w:t>
            </w:r>
            <w:proofErr w:type="gramEnd"/>
            <w:r w:rsidRPr="004D307F">
              <w:rPr>
                <w:rFonts w:ascii="VIC-Regular" w:eastAsia="Times New Roman" w:hAnsi="VIC-Regular" w:cs="Times New Roman"/>
                <w:sz w:val="24"/>
                <w:szCs w:val="24"/>
                <w:lang w:eastAsia="en-AU"/>
              </w:rPr>
              <w:t xml:space="preserve"> Friday 27 May 2022</w:t>
            </w:r>
          </w:p>
        </w:tc>
        <w:tc>
          <w:tcPr>
            <w:tcW w:w="0" w:type="auto"/>
            <w:hideMark/>
          </w:tcPr>
          <w:p w14:paraId="5FA8716F"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 of full-time SRP</w:t>
            </w:r>
          </w:p>
        </w:tc>
        <w:tc>
          <w:tcPr>
            <w:tcW w:w="0" w:type="auto"/>
            <w:hideMark/>
          </w:tcPr>
          <w:p w14:paraId="5C14A0D7"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00</w:t>
            </w:r>
          </w:p>
        </w:tc>
        <w:tc>
          <w:tcPr>
            <w:tcW w:w="0" w:type="auto"/>
            <w:hideMark/>
          </w:tcPr>
          <w:p w14:paraId="1E6B3911"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2,000</w:t>
            </w:r>
          </w:p>
        </w:tc>
      </w:tr>
      <w:tr w:rsidR="00E40973" w:rsidRPr="004D307F" w14:paraId="5F863DD7" w14:textId="77777777" w:rsidTr="00EE1153">
        <w:tc>
          <w:tcPr>
            <w:tcW w:w="0" w:type="auto"/>
            <w:hideMark/>
          </w:tcPr>
          <w:p w14:paraId="458DB97F"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Between Monday 30 May and Friday 12 August 2022</w:t>
            </w:r>
          </w:p>
        </w:tc>
        <w:tc>
          <w:tcPr>
            <w:tcW w:w="0" w:type="auto"/>
            <w:hideMark/>
          </w:tcPr>
          <w:p w14:paraId="69120896"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5% of full-time SRP</w:t>
            </w:r>
          </w:p>
        </w:tc>
        <w:tc>
          <w:tcPr>
            <w:tcW w:w="0" w:type="auto"/>
            <w:hideMark/>
          </w:tcPr>
          <w:p w14:paraId="73E05F52"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500</w:t>
            </w:r>
          </w:p>
        </w:tc>
        <w:tc>
          <w:tcPr>
            <w:tcW w:w="0" w:type="auto"/>
            <w:hideMark/>
          </w:tcPr>
          <w:p w14:paraId="01B5BE29"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9500</w:t>
            </w:r>
          </w:p>
        </w:tc>
      </w:tr>
    </w:tbl>
    <w:p w14:paraId="02F8FFD4"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57B254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apply for Late Enrolment Funding, the young person must be re-engaging with education after the February census and meet the following criteria:</w:t>
      </w:r>
    </w:p>
    <w:p w14:paraId="00531183"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ot been counted (funded) in a Department of Education and Training school census in the same year and must meet at least one of the following criteria: </w:t>
      </w:r>
    </w:p>
    <w:p w14:paraId="0DD36F7D" w14:textId="6AB21125"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isengaged from school (defined as </w:t>
      </w:r>
      <w:r w:rsidR="00400713">
        <w:rPr>
          <w:rFonts w:ascii="VIC-Regular" w:eastAsia="Times New Roman" w:hAnsi="VIC-Regular" w:cs="Times New Roman"/>
          <w:color w:val="011A3C"/>
          <w:sz w:val="24"/>
          <w:szCs w:val="24"/>
          <w:lang w:val="en" w:eastAsia="en-AU"/>
        </w:rPr>
        <w:t xml:space="preserve">less than </w:t>
      </w:r>
      <w:r w:rsidRPr="004D307F">
        <w:rPr>
          <w:rFonts w:ascii="VIC-Regular" w:eastAsia="Times New Roman" w:hAnsi="VIC-Regular" w:cs="Times New Roman"/>
          <w:color w:val="011A3C"/>
          <w:sz w:val="24"/>
          <w:szCs w:val="24"/>
          <w:lang w:val="en" w:eastAsia="en-AU"/>
        </w:rPr>
        <w:t>30% attendance)</w:t>
      </w:r>
    </w:p>
    <w:p w14:paraId="0368B7ED"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iding in statutory Out of Home Care (defined as young people who cannot live in their family home and are residing in a temporary, </w:t>
      </w:r>
      <w:proofErr w:type="gramStart"/>
      <w:r w:rsidRPr="004D307F">
        <w:rPr>
          <w:rFonts w:ascii="VIC-Regular" w:eastAsia="Times New Roman" w:hAnsi="VIC-Regular" w:cs="Times New Roman"/>
          <w:color w:val="011A3C"/>
          <w:sz w:val="24"/>
          <w:szCs w:val="24"/>
          <w:lang w:val="en" w:eastAsia="en-AU"/>
        </w:rPr>
        <w:t>medium</w:t>
      </w:r>
      <w:proofErr w:type="gramEnd"/>
      <w:r w:rsidRPr="004D307F">
        <w:rPr>
          <w:rFonts w:ascii="VIC-Regular" w:eastAsia="Times New Roman" w:hAnsi="VIC-Regular" w:cs="Times New Roman"/>
          <w:color w:val="011A3C"/>
          <w:sz w:val="24"/>
          <w:szCs w:val="24"/>
          <w:lang w:val="en" w:eastAsia="en-AU"/>
        </w:rPr>
        <w:t xml:space="preserve"> or long-term living arrangement)</w:t>
      </w:r>
    </w:p>
    <w:p w14:paraId="6364B2B4"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p>
    <w:p w14:paraId="29288AD9"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have a confirmed school enrolment (or equivalent) at a government school with an Individual Education Plan (IEP) in place (please note there is no age limit for applications)</w:t>
      </w:r>
    </w:p>
    <w:p w14:paraId="1363829F"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have received Late Enrolment Funding within the current financial year</w:t>
      </w:r>
    </w:p>
    <w:p w14:paraId="6B96D4CB"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be participating in an approved senior secondary re-engagement program</w:t>
      </w:r>
    </w:p>
    <w:p w14:paraId="146E511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be eligible for Senior Secondary Re-engagement Funding, the following criteria must be met:</w:t>
      </w:r>
    </w:p>
    <w:p w14:paraId="6729444E"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be re-engaging with education after the February census</w:t>
      </w:r>
    </w:p>
    <w:p w14:paraId="352E4E96"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not have been counted (funded) in a Department of Education and Training school census in the same year</w:t>
      </w:r>
    </w:p>
    <w:p w14:paraId="4C8999B2" w14:textId="1880FFE8"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be participating in an approved senior secondary re-engagement program</w:t>
      </w:r>
      <w:r w:rsidR="00B421F2">
        <w:rPr>
          <w:rFonts w:ascii="VIC-Regular" w:eastAsia="Times New Roman" w:hAnsi="VIC-Regular" w:cs="Times New Roman"/>
          <w:color w:val="011A3C"/>
          <w:sz w:val="24"/>
          <w:szCs w:val="24"/>
          <w:lang w:val="en" w:eastAsia="en-AU"/>
        </w:rPr>
        <w:t xml:space="preserve"> </w:t>
      </w:r>
      <w:r w:rsidR="00B421F2" w:rsidRPr="006808B4">
        <w:rPr>
          <w:rFonts w:ascii="VIC-Regular" w:eastAsia="Times New Roman" w:hAnsi="VIC-Regular" w:cs="Times New Roman"/>
          <w:color w:val="011A3C"/>
          <w:sz w:val="24"/>
          <w:szCs w:val="24"/>
          <w:lang w:val="en"/>
        </w:rPr>
        <w:t>with an Individual Learning Plan (IEP) in place.</w:t>
      </w:r>
    </w:p>
    <w:p w14:paraId="55DA2D43"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ying for funding</w:t>
      </w:r>
    </w:p>
    <w:p w14:paraId="2E0736E3"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a young person is identified as eligible for funding:</w:t>
      </w:r>
    </w:p>
    <w:p w14:paraId="65D16A3F"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1</w:t>
      </w:r>
    </w:p>
    <w:p w14:paraId="7444BADA" w14:textId="4EE66447" w:rsidR="00B421F2" w:rsidRPr="006808B4" w:rsidRDefault="00B421F2" w:rsidP="00B421F2">
      <w:pPr>
        <w:pStyle w:val="xmsonormal"/>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The school develops an Individual Education Plan (IEP) for the young person. An IEP is required for both Late Enrolment Funding and Senior Secondary Re-engagement Funding applications. Schools must use the IEP template developed by the Department which is available </w:t>
      </w:r>
      <w:bookmarkStart w:id="96" w:name="_Hlk65691116"/>
      <w:r w:rsidR="003F7A0B">
        <w:rPr>
          <w:rFonts w:ascii="VIC-Regular" w:eastAsia="Times New Roman" w:hAnsi="VIC-Regular" w:cs="Times New Roman"/>
          <w:color w:val="011A3C"/>
          <w:sz w:val="24"/>
          <w:szCs w:val="24"/>
          <w:lang w:val="en"/>
        </w:rPr>
        <w:t>at</w:t>
      </w:r>
      <w:r w:rsidRPr="006808B4">
        <w:rPr>
          <w:rFonts w:ascii="VIC-Regular" w:eastAsia="Times New Roman" w:hAnsi="VIC-Regular" w:cs="Times New Roman"/>
          <w:color w:val="011A3C"/>
          <w:sz w:val="24"/>
          <w:szCs w:val="24"/>
          <w:lang w:val="en"/>
        </w:rPr>
        <w:t xml:space="preserve"> </w:t>
      </w:r>
      <w:hyperlink r:id="rId132" w:history="1">
        <w:r w:rsidRPr="006808B4">
          <w:rPr>
            <w:rFonts w:ascii="VIC-Regular" w:eastAsia="Times New Roman" w:hAnsi="VIC-Regular" w:cs="Times New Roman"/>
            <w:color w:val="011A3C"/>
            <w:sz w:val="24"/>
            <w:szCs w:val="24"/>
            <w:lang w:val="en"/>
          </w:rPr>
          <w:t>Individual Education Plans</w:t>
        </w:r>
        <w:r w:rsidR="003F7A0B">
          <w:rPr>
            <w:rFonts w:ascii="VIC-Regular" w:eastAsia="Times New Roman" w:hAnsi="VIC-Regular" w:cs="Times New Roman"/>
            <w:color w:val="011A3C"/>
            <w:sz w:val="24"/>
            <w:szCs w:val="24"/>
            <w:lang w:val="en"/>
          </w:rPr>
          <w:t xml:space="preserve"> – Resources</w:t>
        </w:r>
        <w:r w:rsidRPr="006808B4">
          <w:rPr>
            <w:rFonts w:ascii="VIC-Regular" w:eastAsia="Times New Roman" w:hAnsi="VIC-Regular" w:cs="Times New Roman"/>
            <w:color w:val="011A3C"/>
            <w:sz w:val="24"/>
            <w:szCs w:val="24"/>
            <w:lang w:val="en"/>
          </w:rPr>
          <w:t>.</w:t>
        </w:r>
      </w:hyperlink>
      <w:bookmarkEnd w:id="96"/>
    </w:p>
    <w:p w14:paraId="0BC12AF8"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p>
    <w:p w14:paraId="0C9A239E"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It is recommended that school staff take the following steps when developing an IEP:</w:t>
      </w:r>
    </w:p>
    <w:p w14:paraId="10552EBB" w14:textId="2E5BDABC"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proofErr w:type="spellStart"/>
      <w:r w:rsidRPr="006808B4">
        <w:rPr>
          <w:rFonts w:ascii="VIC-Regular" w:eastAsia="Times New Roman" w:hAnsi="VIC-Regular" w:cs="Times New Roman"/>
          <w:color w:val="011A3C"/>
          <w:sz w:val="24"/>
          <w:szCs w:val="24"/>
          <w:lang w:val="en"/>
        </w:rPr>
        <w:t>Utilise</w:t>
      </w:r>
      <w:proofErr w:type="spellEnd"/>
      <w:r w:rsidRPr="006808B4">
        <w:rPr>
          <w:rFonts w:ascii="VIC-Regular" w:eastAsia="Times New Roman" w:hAnsi="VIC-Regular" w:cs="Times New Roman"/>
          <w:color w:val="011A3C"/>
          <w:sz w:val="24"/>
          <w:szCs w:val="24"/>
          <w:lang w:val="en"/>
        </w:rPr>
        <w:t xml:space="preserve"> the </w:t>
      </w:r>
      <w:r w:rsidR="003F7A0B">
        <w:rPr>
          <w:rFonts w:ascii="VIC-Regular" w:eastAsia="Times New Roman" w:hAnsi="VIC-Regular" w:cs="Times New Roman"/>
          <w:color w:val="011A3C"/>
          <w:sz w:val="24"/>
          <w:szCs w:val="24"/>
          <w:lang w:val="en"/>
        </w:rPr>
        <w:t>d</w:t>
      </w:r>
      <w:r w:rsidRPr="006808B4">
        <w:rPr>
          <w:rFonts w:ascii="VIC-Regular" w:eastAsia="Times New Roman" w:hAnsi="VIC-Regular" w:cs="Times New Roman"/>
          <w:color w:val="011A3C"/>
          <w:sz w:val="24"/>
          <w:szCs w:val="24"/>
          <w:lang w:val="en"/>
        </w:rPr>
        <w:t xml:space="preserve">epartment’s </w:t>
      </w:r>
      <w:hyperlink r:id="rId133" w:history="1">
        <w:r w:rsidRPr="006808B4">
          <w:rPr>
            <w:rFonts w:ascii="VIC-Regular" w:hAnsi="VIC-Regular" w:cs="Times New Roman"/>
            <w:color w:val="011A3C"/>
            <w:sz w:val="24"/>
            <w:szCs w:val="24"/>
            <w:lang w:val="en"/>
          </w:rPr>
          <w:t>IEP templat</w:t>
        </w:r>
        <w:r w:rsidR="003F7A0B">
          <w:rPr>
            <w:rFonts w:ascii="VIC-Regular" w:hAnsi="VIC-Regular" w:cs="Times New Roman"/>
            <w:color w:val="011A3C"/>
            <w:sz w:val="24"/>
            <w:szCs w:val="24"/>
            <w:lang w:val="en"/>
          </w:rPr>
          <w:t>e (PDF)</w:t>
        </w:r>
      </w:hyperlink>
    </w:p>
    <w:p w14:paraId="2EEE769B"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Complete the IEP eLearning module on </w:t>
      </w:r>
      <w:proofErr w:type="spellStart"/>
      <w:r w:rsidRPr="006808B4">
        <w:rPr>
          <w:rFonts w:ascii="VIC-Regular" w:eastAsia="Times New Roman" w:hAnsi="VIC-Regular" w:cs="Times New Roman"/>
          <w:color w:val="011A3C"/>
          <w:sz w:val="24"/>
          <w:szCs w:val="24"/>
          <w:lang w:val="en"/>
        </w:rPr>
        <w:t>LearnED</w:t>
      </w:r>
      <w:proofErr w:type="spellEnd"/>
      <w:r w:rsidRPr="006808B4">
        <w:rPr>
          <w:rFonts w:ascii="VIC-Regular" w:eastAsia="Times New Roman" w:hAnsi="VIC-Regular" w:cs="Times New Roman"/>
          <w:color w:val="011A3C"/>
          <w:sz w:val="24"/>
          <w:szCs w:val="24"/>
          <w:lang w:val="en"/>
        </w:rPr>
        <w:t xml:space="preserve"> (available via </w:t>
      </w:r>
      <w:proofErr w:type="spellStart"/>
      <w:r w:rsidR="00D429CE">
        <w:fldChar w:fldCharType="begin"/>
      </w:r>
      <w:r w:rsidR="00D429CE">
        <w:instrText xml:space="preserve"> HYPERLINK "https://edupay.eduweb.vic.gov.au/" \t "_blank" </w:instrText>
      </w:r>
      <w:r w:rsidR="00D429CE">
        <w:fldChar w:fldCharType="separate"/>
      </w:r>
      <w:r w:rsidRPr="006808B4">
        <w:rPr>
          <w:rFonts w:ascii="VIC-Regular" w:hAnsi="VIC-Regular" w:cs="Times New Roman"/>
          <w:color w:val="011A3C"/>
          <w:sz w:val="24"/>
          <w:szCs w:val="24"/>
          <w:lang w:val="en"/>
        </w:rPr>
        <w:t>eduPay</w:t>
      </w:r>
      <w:proofErr w:type="spellEnd"/>
      <w:r w:rsidR="00D429CE">
        <w:rPr>
          <w:rFonts w:ascii="VIC-Regular" w:hAnsi="VIC-Regular" w:cs="Times New Roman"/>
          <w:color w:val="011A3C"/>
          <w:sz w:val="24"/>
          <w:szCs w:val="24"/>
          <w:lang w:val="en"/>
        </w:rPr>
        <w:fldChar w:fldCharType="end"/>
      </w:r>
      <w:r w:rsidRPr="006808B4">
        <w:rPr>
          <w:rFonts w:ascii="VIC-Regular" w:eastAsia="Times New Roman" w:hAnsi="VIC-Regular" w:cs="Times New Roman"/>
          <w:color w:val="011A3C"/>
          <w:sz w:val="24"/>
          <w:szCs w:val="24"/>
          <w:lang w:val="en"/>
        </w:rPr>
        <w:t>) and attend an IEP webinar (available via </w:t>
      </w:r>
      <w:hyperlink r:id="rId134" w:tgtFrame="_blank" w:history="1">
        <w:r w:rsidRPr="006808B4">
          <w:rPr>
            <w:rFonts w:ascii="VIC-Regular" w:hAnsi="VIC-Regular" w:cs="Times New Roman"/>
            <w:color w:val="011A3C"/>
            <w:sz w:val="24"/>
            <w:szCs w:val="24"/>
            <w:lang w:val="en"/>
          </w:rPr>
          <w:t>Arc – Individual Education Planning</w:t>
        </w:r>
      </w:hyperlink>
      <w:r w:rsidRPr="006808B4">
        <w:rPr>
          <w:rFonts w:ascii="VIC-Regular" w:eastAsia="Times New Roman" w:hAnsi="VIC-Regular" w:cs="Times New Roman"/>
          <w:color w:val="011A3C"/>
          <w:sz w:val="24"/>
          <w:szCs w:val="24"/>
          <w:lang w:val="en"/>
        </w:rPr>
        <w:t>)</w:t>
      </w:r>
    </w:p>
    <w:p w14:paraId="0D48D468"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lastRenderedPageBreak/>
        <w:t>Schedule an SSG meeting with the student (where appropriate), their parent/</w:t>
      </w:r>
      <w:proofErr w:type="spellStart"/>
      <w:r w:rsidRPr="006808B4">
        <w:rPr>
          <w:rFonts w:ascii="VIC-Regular" w:eastAsia="Times New Roman" w:hAnsi="VIC-Regular" w:cs="Times New Roman"/>
          <w:color w:val="011A3C"/>
          <w:sz w:val="24"/>
          <w:szCs w:val="24"/>
          <w:lang w:val="en"/>
        </w:rPr>
        <w:t>carer</w:t>
      </w:r>
      <w:proofErr w:type="spellEnd"/>
      <w:r w:rsidRPr="006808B4">
        <w:rPr>
          <w:rFonts w:ascii="VIC-Regular" w:eastAsia="Times New Roman" w:hAnsi="VIC-Regular" w:cs="Times New Roman"/>
          <w:color w:val="011A3C"/>
          <w:sz w:val="24"/>
          <w:szCs w:val="24"/>
          <w:lang w:val="en"/>
        </w:rPr>
        <w:t xml:space="preserve">, </w:t>
      </w:r>
      <w:proofErr w:type="gramStart"/>
      <w:r w:rsidRPr="006808B4">
        <w:rPr>
          <w:rFonts w:ascii="VIC-Regular" w:eastAsia="Times New Roman" w:hAnsi="VIC-Regular" w:cs="Times New Roman"/>
          <w:color w:val="011A3C"/>
          <w:sz w:val="24"/>
          <w:szCs w:val="24"/>
          <w:lang w:val="en"/>
        </w:rPr>
        <w:t>teacher</w:t>
      </w:r>
      <w:proofErr w:type="gramEnd"/>
      <w:r w:rsidRPr="006808B4">
        <w:rPr>
          <w:rFonts w:ascii="VIC-Regular" w:eastAsia="Times New Roman" w:hAnsi="VIC-Regular" w:cs="Times New Roman"/>
          <w:color w:val="011A3C"/>
          <w:sz w:val="24"/>
          <w:szCs w:val="24"/>
          <w:lang w:val="en"/>
        </w:rPr>
        <w:t xml:space="preserve"> and education support staff. The SSG is an opportunity to get to know the student and how they learn. The meeting will assist school staff in understanding the student’s strengths and interests and any challenges or barriers to learning and will assist in developing student-</w:t>
      </w:r>
      <w:proofErr w:type="spellStart"/>
      <w:r w:rsidRPr="006808B4">
        <w:rPr>
          <w:rFonts w:ascii="VIC-Regular" w:eastAsia="Times New Roman" w:hAnsi="VIC-Regular" w:cs="Times New Roman"/>
          <w:color w:val="011A3C"/>
          <w:sz w:val="24"/>
          <w:szCs w:val="24"/>
          <w:lang w:val="en"/>
        </w:rPr>
        <w:t>centred</w:t>
      </w:r>
      <w:proofErr w:type="spellEnd"/>
      <w:r w:rsidRPr="006808B4">
        <w:rPr>
          <w:rFonts w:ascii="VIC-Regular" w:eastAsia="Times New Roman" w:hAnsi="VIC-Regular" w:cs="Times New Roman"/>
          <w:color w:val="011A3C"/>
          <w:sz w:val="24"/>
          <w:szCs w:val="24"/>
          <w:lang w:val="en"/>
        </w:rPr>
        <w:t xml:space="preserve"> approaches. </w:t>
      </w:r>
    </w:p>
    <w:p w14:paraId="3E0940D2"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After the IEP has been developed, use the IEP </w:t>
      </w:r>
      <w:hyperlink r:id="rId135" w:history="1">
        <w:r w:rsidRPr="006808B4">
          <w:rPr>
            <w:rStyle w:val="Hyperlink"/>
            <w:rFonts w:ascii="VIC-Regular" w:eastAsia="Times New Roman" w:hAnsi="VIC-Regular" w:cs="Times New Roman"/>
            <w:sz w:val="24"/>
            <w:szCs w:val="24"/>
            <w:lang w:val="en"/>
          </w:rPr>
          <w:t>quality checklist rubric</w:t>
        </w:r>
      </w:hyperlink>
      <w:r w:rsidRPr="006808B4">
        <w:rPr>
          <w:rFonts w:ascii="VIC-Regular" w:eastAsia="Times New Roman" w:hAnsi="VIC-Regular" w:cs="Times New Roman"/>
          <w:color w:val="011A3C"/>
          <w:sz w:val="24"/>
          <w:szCs w:val="24"/>
          <w:lang w:val="en"/>
        </w:rPr>
        <w:t xml:space="preserve"> to check that it includes the essential components. </w:t>
      </w:r>
    </w:p>
    <w:p w14:paraId="63FD0C77" w14:textId="1833552A"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DD41841"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2</w:t>
      </w:r>
    </w:p>
    <w:p w14:paraId="4CB36C73" w14:textId="2B0EDFAB"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chool completes the </w:t>
      </w:r>
      <w:hyperlink r:id="rId136" w:history="1">
        <w:r w:rsidRPr="004D307F">
          <w:rPr>
            <w:rFonts w:ascii="VIC-Regular" w:eastAsia="Times New Roman" w:hAnsi="VIC-Regular" w:cs="Times New Roman"/>
            <w:color w:val="011A3C"/>
            <w:sz w:val="24"/>
            <w:szCs w:val="24"/>
            <w:lang w:val="en" w:eastAsia="en-AU"/>
          </w:rPr>
          <w:t>online application form</w:t>
        </w:r>
      </w:hyperlink>
      <w:r w:rsidRPr="004D307F">
        <w:rPr>
          <w:rFonts w:ascii="VIC-Regular" w:eastAsia="Times New Roman" w:hAnsi="VIC-Regular" w:cs="Times New Roman"/>
          <w:color w:val="011A3C"/>
          <w:sz w:val="24"/>
          <w:szCs w:val="24"/>
          <w:lang w:val="en" w:eastAsia="en-AU"/>
        </w:rPr>
        <w:t xml:space="preserve"> </w:t>
      </w:r>
      <w:r w:rsidR="0012291B">
        <w:rPr>
          <w:rFonts w:ascii="VIC-Regular" w:eastAsia="Times New Roman" w:hAnsi="VIC-Regular" w:cs="Times New Roman"/>
          <w:color w:val="011A3C"/>
          <w:sz w:val="24"/>
          <w:szCs w:val="24"/>
          <w:lang w:val="en" w:eastAsia="en-AU"/>
        </w:rPr>
        <w:t xml:space="preserve">(staff login required) </w:t>
      </w:r>
      <w:r w:rsidRPr="004D307F">
        <w:rPr>
          <w:rFonts w:ascii="VIC-Regular" w:eastAsia="Times New Roman" w:hAnsi="VIC-Regular" w:cs="Times New Roman"/>
          <w:color w:val="011A3C"/>
          <w:sz w:val="24"/>
          <w:szCs w:val="24"/>
          <w:lang w:val="en" w:eastAsia="en-AU"/>
        </w:rPr>
        <w:t>and attaches the completed IEP.</w:t>
      </w:r>
    </w:p>
    <w:p w14:paraId="1A5454EA"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3</w:t>
      </w:r>
    </w:p>
    <w:p w14:paraId="304A666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pplication is initially sent to the Performance and Evaluation Division to determine whether the young person was funded during the February census. If a young person was not funded, the application will then go through a series of approvals. If the young person was funded, the principal will be notified immediately, and the application will be deemed ineligible.  </w:t>
      </w:r>
    </w:p>
    <w:p w14:paraId="31467B1E"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4</w:t>
      </w:r>
    </w:p>
    <w:p w14:paraId="77EE0C9B"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receive advice via email confirming the application's approval and the direct payment of approved funds to the school which takes place via the SRP update.</w:t>
      </w:r>
    </w:p>
    <w:p w14:paraId="026686E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inks</w:t>
      </w:r>
    </w:p>
    <w:p w14:paraId="32530C3D"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re-engagement programs refer to </w:t>
      </w:r>
      <w:hyperlink r:id="rId137" w:history="1">
        <w:r w:rsidRPr="004D307F">
          <w:rPr>
            <w:rFonts w:ascii="VIC-Regular" w:eastAsia="Times New Roman" w:hAnsi="VIC-Regular" w:cs="Times New Roman"/>
            <w:color w:val="011A3C"/>
            <w:sz w:val="24"/>
            <w:szCs w:val="24"/>
            <w:lang w:val="en" w:eastAsia="en-AU"/>
          </w:rPr>
          <w:t>Re-engagement Programs</w:t>
        </w:r>
      </w:hyperlink>
    </w:p>
    <w:p w14:paraId="3709475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VET delivered to secondary school students refer to </w:t>
      </w:r>
      <w:hyperlink r:id="rId138" w:history="1">
        <w:r w:rsidRPr="004D307F">
          <w:rPr>
            <w:rFonts w:ascii="VIC-Regular" w:eastAsia="Times New Roman" w:hAnsi="VIC-Regular" w:cs="Times New Roman"/>
            <w:color w:val="011A3C"/>
            <w:sz w:val="24"/>
            <w:szCs w:val="24"/>
            <w:lang w:val="en" w:eastAsia="en-AU"/>
          </w:rPr>
          <w:t>Vocational Education and Training Delivered to Secondary School Students</w:t>
        </w:r>
      </w:hyperlink>
      <w:r w:rsidRPr="004D307F">
        <w:rPr>
          <w:rFonts w:ascii="VIC-Regular" w:eastAsia="Times New Roman" w:hAnsi="VIC-Regular" w:cs="Times New Roman"/>
          <w:color w:val="011A3C"/>
          <w:sz w:val="24"/>
          <w:szCs w:val="24"/>
          <w:lang w:val="en" w:eastAsia="en-AU"/>
        </w:rPr>
        <w:t>.</w:t>
      </w:r>
    </w:p>
    <w:p w14:paraId="7A02DAE0"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s</w:t>
      </w:r>
    </w:p>
    <w:p w14:paraId="5A93B06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chools should contact the Manager of Youth Pathways and Transition in their region to discuss applications and determine time frames to ensure the timely submission of applications.</w:t>
      </w:r>
    </w:p>
    <w:bookmarkEnd w:id="94"/>
    <w:p w14:paraId="6EE2F79E" w14:textId="1662AE18"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you require further </w:t>
      </w:r>
      <w:r w:rsidR="0042488F" w:rsidRPr="004D307F">
        <w:rPr>
          <w:rFonts w:ascii="VIC-Regular" w:eastAsia="Times New Roman" w:hAnsi="VIC-Regular" w:cs="Times New Roman"/>
          <w:color w:val="011A3C"/>
          <w:sz w:val="24"/>
          <w:szCs w:val="24"/>
          <w:lang w:val="en" w:eastAsia="en-AU"/>
        </w:rPr>
        <w:t>information,</w:t>
      </w:r>
      <w:r w:rsidRPr="004D307F">
        <w:rPr>
          <w:rFonts w:ascii="VIC-Regular" w:eastAsia="Times New Roman" w:hAnsi="VIC-Regular" w:cs="Times New Roman"/>
          <w:color w:val="011A3C"/>
          <w:sz w:val="24"/>
          <w:szCs w:val="24"/>
          <w:lang w:val="en" w:eastAsia="en-AU"/>
        </w:rPr>
        <w:t xml:space="preserve"> please email: </w:t>
      </w:r>
      <w:hyperlink r:id="rId139" w:history="1">
        <w:r w:rsidRPr="004D307F">
          <w:rPr>
            <w:rStyle w:val="Hyperlink"/>
            <w:rFonts w:ascii="VIC-Regular" w:eastAsia="Times New Roman" w:hAnsi="VIC-Regular" w:cs="Times New Roman"/>
            <w:sz w:val="24"/>
            <w:szCs w:val="24"/>
            <w:lang w:val="en" w:eastAsia="en-AU"/>
          </w:rPr>
          <w:t>youth.participation@education.vic.gov.au</w:t>
        </w:r>
      </w:hyperlink>
    </w:p>
    <w:p w14:paraId="14425BF1" w14:textId="77777777" w:rsidR="00BB6150" w:rsidRPr="004D307F" w:rsidRDefault="00BB6150" w:rsidP="00BB6150">
      <w:r w:rsidRPr="004D307F">
        <w:br w:type="page"/>
      </w:r>
    </w:p>
    <w:p w14:paraId="28C3D01E" w14:textId="67DFE104" w:rsidR="00EA34C0" w:rsidRPr="004D307F" w:rsidRDefault="00EA34C0" w:rsidP="00B566E7">
      <w:pPr>
        <w:pStyle w:val="Heading2"/>
      </w:pPr>
      <w:bookmarkStart w:id="97" w:name="_Toc99882771"/>
      <w:r w:rsidRPr="004D307F">
        <w:lastRenderedPageBreak/>
        <w:t>Vocational Education and Training Delivered to Secondary School Students (Reference 56)</w:t>
      </w:r>
      <w:bookmarkEnd w:id="97"/>
    </w:p>
    <w:p w14:paraId="7B13E30A"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gram description</w:t>
      </w:r>
    </w:p>
    <w:p w14:paraId="44F9F62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ocational Education and Training (VET) delivered to secondary school students is a key component of the Victorian Government's strategy to support high quality vocational pathways, increase student retention, and improve Year 12 or equivalent completion rates by providing options for all students.</w:t>
      </w:r>
    </w:p>
    <w:p w14:paraId="446562BA"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T studies can contribute towards the completion of senior secondary certificates, either the Victorian Certificate of Education (VCE) or the Victorian Certificate of Applied Learning (VCAL).</w:t>
      </w:r>
    </w:p>
    <w:p w14:paraId="00895FA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31263FBD" w14:textId="396093B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2018–19 </w:t>
      </w:r>
      <w:r w:rsidR="00B605AD" w:rsidRPr="004D307F">
        <w:rPr>
          <w:rFonts w:ascii="VIC-Regular" w:eastAsia="Times New Roman" w:hAnsi="VIC-Regular" w:cs="Times New Roman"/>
          <w:color w:val="011A3C"/>
          <w:sz w:val="24"/>
          <w:szCs w:val="24"/>
          <w:lang w:val="en" w:eastAsia="en-AU"/>
        </w:rPr>
        <w:t xml:space="preserve">and 2020-21 </w:t>
      </w:r>
      <w:r w:rsidRPr="004D307F">
        <w:rPr>
          <w:rFonts w:ascii="VIC-Regular" w:eastAsia="Times New Roman" w:hAnsi="VIC-Regular" w:cs="Times New Roman"/>
          <w:color w:val="011A3C"/>
          <w:sz w:val="24"/>
          <w:szCs w:val="24"/>
          <w:lang w:val="en" w:eastAsia="en-AU"/>
        </w:rPr>
        <w:t>Budget</w:t>
      </w:r>
      <w:r w:rsidR="00B605AD"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provided more funding to increase the quality and availability of VET programs in government schools. This funding </w:t>
      </w:r>
      <w:r w:rsidR="00B605AD" w:rsidRPr="004D307F">
        <w:rPr>
          <w:rFonts w:ascii="VIC-Regular" w:eastAsia="Times New Roman" w:hAnsi="VIC-Regular" w:cs="Times New Roman"/>
          <w:color w:val="011A3C"/>
          <w:sz w:val="24"/>
          <w:szCs w:val="24"/>
          <w:lang w:val="en" w:eastAsia="en-AU"/>
        </w:rPr>
        <w:t xml:space="preserve">concludes at the end of the 2022 school year, and </w:t>
      </w:r>
      <w:r w:rsidRPr="004D307F">
        <w:rPr>
          <w:rFonts w:ascii="VIC-Regular" w:eastAsia="Times New Roman" w:hAnsi="VIC-Regular" w:cs="Times New Roman"/>
          <w:color w:val="011A3C"/>
          <w:sz w:val="24"/>
          <w:szCs w:val="24"/>
          <w:lang w:val="en" w:eastAsia="en-AU"/>
        </w:rPr>
        <w:t>includes:</w:t>
      </w:r>
    </w:p>
    <w:p w14:paraId="2367FB7F" w14:textId="12025F61"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0.3</w:t>
      </w:r>
      <w:r w:rsidRPr="004D307F">
        <w:rPr>
          <w:rFonts w:ascii="VIC-Regular" w:eastAsia="Times New Roman" w:hAnsi="VIC-Regular" w:cs="Times New Roman"/>
          <w:color w:val="011A3C"/>
          <w:sz w:val="24"/>
          <w:szCs w:val="24"/>
          <w:lang w:val="en" w:eastAsia="en-AU"/>
        </w:rPr>
        <w:t>m in additional targeted VET funding to meet the continued growth in demand for VET programs</w:t>
      </w:r>
    </w:p>
    <w:p w14:paraId="67280134" w14:textId="45842F2D"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6.4</w:t>
      </w:r>
      <w:r w:rsidRPr="004D307F">
        <w:rPr>
          <w:rFonts w:ascii="VIC-Regular" w:eastAsia="Times New Roman" w:hAnsi="VIC-Regular" w:cs="Times New Roman"/>
          <w:color w:val="011A3C"/>
          <w:sz w:val="24"/>
          <w:szCs w:val="24"/>
          <w:lang w:val="en" w:eastAsia="en-AU"/>
        </w:rPr>
        <w:t xml:space="preserve">m for government schools that purchase VET programs on the Skills First course list from the TAFE network. The amount paid by government would be equal to the gap between current total funding (core SRP for VET and targeted VET funding) and the Skills First subsidy and maximum exemption rate. A 10% rural loading will be applied where relevant. TAFE Supplement funds will be paid against a separate budget line in the Term 3 quarterly cash grant through the </w:t>
      </w:r>
      <w:r w:rsidR="00133037"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once actual eligible VET enrolments are known.</w:t>
      </w:r>
    </w:p>
    <w:p w14:paraId="64FFD729" w14:textId="3637DE8F" w:rsidR="00B605AD" w:rsidRPr="004D307F" w:rsidRDefault="00B605AD" w:rsidP="00C116F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2021-22 Budget has provided ongoing funding from the start of the 2022 school year to reimburse government schools for VET material fees. Government schools will no longer request payments from parents for essential learning materials for VET studies. The funding will ensure that government schools can support VET selection based on a student’s </w:t>
      </w:r>
      <w:r w:rsidRPr="004D307F">
        <w:rPr>
          <w:rFonts w:ascii="VIC-Regular" w:eastAsia="Times New Roman" w:hAnsi="VIC-Regular" w:cs="Times New Roman"/>
          <w:color w:val="011A3C"/>
          <w:sz w:val="24"/>
          <w:szCs w:val="24"/>
          <w:lang w:val="en" w:eastAsia="en-AU"/>
        </w:rPr>
        <w:lastRenderedPageBreak/>
        <w:t>strengths and interests, without the barrier of financial constraints. Schools will be able to make claims for reimbursement for VET material fees via the Schools Targeted Funding Governance Portal.  For further information on the VET material fees policy and how to apply, refer to the Department website at: VET Delivered to Secondary School Students</w:t>
      </w:r>
    </w:p>
    <w:p w14:paraId="04C303B8"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mponents of VET funding</w:t>
      </w:r>
    </w:p>
    <w:p w14:paraId="48726124" w14:textId="7B12AD5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are </w:t>
      </w:r>
      <w:r w:rsidR="00B605AD" w:rsidRPr="004D307F">
        <w:rPr>
          <w:rFonts w:ascii="VIC-Regular" w:eastAsia="Times New Roman" w:hAnsi="VIC-Regular" w:cs="Times New Roman"/>
          <w:color w:val="011A3C"/>
          <w:sz w:val="24"/>
          <w:szCs w:val="24"/>
          <w:lang w:val="en" w:eastAsia="en-AU"/>
        </w:rPr>
        <w:t>four</w:t>
      </w:r>
      <w:r w:rsidRPr="004D307F">
        <w:rPr>
          <w:rFonts w:ascii="VIC-Regular" w:eastAsia="Times New Roman" w:hAnsi="VIC-Regular" w:cs="Times New Roman"/>
          <w:color w:val="011A3C"/>
          <w:sz w:val="24"/>
          <w:szCs w:val="24"/>
          <w:lang w:val="en" w:eastAsia="en-AU"/>
        </w:rPr>
        <w:t xml:space="preserve"> components of VET funding. The two existing and universally available components of VET funding are the core student learning component of the SRP, and Targeted VET Funding. The third component (TAFE Supplement) is available </w:t>
      </w:r>
      <w:r w:rsidR="00C37A79" w:rsidRPr="004D307F">
        <w:rPr>
          <w:rFonts w:ascii="VIC-Regular" w:eastAsia="Times New Roman" w:hAnsi="VIC-Regular" w:cs="Times New Roman"/>
          <w:color w:val="011A3C"/>
          <w:sz w:val="24"/>
          <w:szCs w:val="24"/>
          <w:lang w:val="en" w:eastAsia="en-AU"/>
        </w:rPr>
        <w:t xml:space="preserve">for four years </w:t>
      </w:r>
      <w:r w:rsidRPr="004D307F">
        <w:rPr>
          <w:rFonts w:ascii="VIC-Regular" w:eastAsia="Times New Roman" w:hAnsi="VIC-Regular" w:cs="Times New Roman"/>
          <w:color w:val="011A3C"/>
          <w:sz w:val="24"/>
          <w:szCs w:val="24"/>
          <w:lang w:val="en" w:eastAsia="en-AU"/>
        </w:rPr>
        <w:t>from 2019 for government schools that purchase VET programs on the Skills First course list from the TAFE network, where there is a gap between current VET funding and the Skills First rate.</w:t>
      </w:r>
      <w:r w:rsidR="00B605AD" w:rsidRPr="004D307F">
        <w:rPr>
          <w:rFonts w:ascii="VIC-Regular" w:eastAsia="Times New Roman" w:hAnsi="VIC-Regular" w:cs="Times New Roman"/>
          <w:color w:val="011A3C"/>
          <w:sz w:val="24"/>
          <w:szCs w:val="24"/>
          <w:lang w:val="en" w:eastAsia="en-AU"/>
        </w:rPr>
        <w:t xml:space="preserve"> The fourth component which is also universally available from 2022 and ongoing is the reimbursement to government schools of VET material fees.</w:t>
      </w:r>
    </w:p>
    <w:p w14:paraId="67057DD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RP </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core student learning component</w:t>
      </w:r>
    </w:p>
    <w:p w14:paraId="58BA74A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estimate the program delivery component of core SRP that would help cover the provision of VET programs, costs are separated into three categories: (1) classroom teaching, (2) non-classroom costs, and (3) </w:t>
      </w:r>
      <w:proofErr w:type="spellStart"/>
      <w:r w:rsidRPr="004D307F">
        <w:rPr>
          <w:rFonts w:ascii="VIC-Regular" w:eastAsia="Times New Roman" w:hAnsi="VIC-Regular" w:cs="Times New Roman"/>
          <w:color w:val="011A3C"/>
          <w:sz w:val="24"/>
          <w:szCs w:val="24"/>
          <w:lang w:val="en" w:eastAsia="en-AU"/>
        </w:rPr>
        <w:t>Computerised</w:t>
      </w:r>
      <w:proofErr w:type="spellEnd"/>
      <w:r w:rsidRPr="004D307F">
        <w:rPr>
          <w:rFonts w:ascii="VIC-Regular" w:eastAsia="Times New Roman" w:hAnsi="VIC-Regular" w:cs="Times New Roman"/>
          <w:color w:val="011A3C"/>
          <w:sz w:val="24"/>
          <w:szCs w:val="24"/>
          <w:lang w:val="en" w:eastAsia="en-AU"/>
        </w:rPr>
        <w:t xml:space="preserve"> Administrative System Environment in Schools (CASES21) recorded expenditure. The costs, as a percentage of all costs at Years 11 and 12, are estimated as follows:</w:t>
      </w:r>
    </w:p>
    <w:p w14:paraId="041B188C"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lassroom teaching: 57%</w:t>
      </w:r>
    </w:p>
    <w:p w14:paraId="1E896477"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n-classroom costs: 26%</w:t>
      </w:r>
    </w:p>
    <w:p w14:paraId="17DFE626"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SES expenditure items: 17%</w:t>
      </w:r>
    </w:p>
    <w:p w14:paraId="038D0D2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otal of all cost items: 100%</w:t>
      </w:r>
    </w:p>
    <w:p w14:paraId="553D9636"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assumed that:</w:t>
      </w:r>
    </w:p>
    <w:p w14:paraId="36B86CAF"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0% of the classroom teaching duties should be included in the calculation of the core SRP available for program delivery, as they all relate to the direct delivery of courses</w:t>
      </w:r>
    </w:p>
    <w:p w14:paraId="5C2E51F6"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of the non-classroom costs, only a portion is related directly to course delivery. It was estimated that 50% of these costs were applicable to course delivery, and</w:t>
      </w:r>
    </w:p>
    <w:p w14:paraId="780B22C8"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suggested that approximately 30% of CASES expenditure items are directly related to program delivery and should be included in the calculation of the SRP core delivery</w:t>
      </w:r>
    </w:p>
    <w:p w14:paraId="5E42396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mbination of these elements is used to provide an estimate of the notional proportion of core SRP available for program delivery:</w:t>
      </w:r>
    </w:p>
    <w:p w14:paraId="2DA03FA4"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lassroom teaching (CT)</w:t>
      </w:r>
      <w:r w:rsidRPr="004D307F">
        <w:rPr>
          <w:rFonts w:ascii="VIC-Regular" w:eastAsia="Times New Roman" w:hAnsi="VIC-Regular" w:cs="Times New Roman"/>
          <w:color w:val="011A3C"/>
          <w:sz w:val="24"/>
          <w:szCs w:val="24"/>
          <w:lang w:val="en" w:eastAsia="en-AU"/>
        </w:rPr>
        <w:t xml:space="preserve"> — 100% of 57% = 57% of SRP</w:t>
      </w:r>
    </w:p>
    <w:p w14:paraId="77B644A6"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n-classroom costs (NCC) </w:t>
      </w:r>
      <w:r w:rsidRPr="004D307F">
        <w:rPr>
          <w:rFonts w:ascii="VIC-Regular" w:eastAsia="Times New Roman" w:hAnsi="VIC-Regular" w:cs="Times New Roman"/>
          <w:color w:val="011A3C"/>
          <w:sz w:val="24"/>
          <w:szCs w:val="24"/>
          <w:lang w:val="en" w:eastAsia="en-AU"/>
        </w:rPr>
        <w:t>— 50% of 26% = 13% of SRP</w:t>
      </w:r>
    </w:p>
    <w:p w14:paraId="26749ED9"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CASES expenditure items (CAS) </w:t>
      </w:r>
      <w:r w:rsidRPr="004D307F">
        <w:rPr>
          <w:rFonts w:ascii="VIC-Regular" w:eastAsia="Times New Roman" w:hAnsi="VIC-Regular" w:cs="Times New Roman"/>
          <w:color w:val="011A3C"/>
          <w:sz w:val="24"/>
          <w:szCs w:val="24"/>
          <w:lang w:val="en" w:eastAsia="en-AU"/>
        </w:rPr>
        <w:t>— 30% of 17% = 5% of SRP</w:t>
      </w:r>
    </w:p>
    <w:p w14:paraId="62FEBF2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refore, the SRP available for program (including VET) delivery = 57% + 13% + 5% = 75% of core SRP.</w:t>
      </w:r>
    </w:p>
    <w:p w14:paraId="61F715B9" w14:textId="16918C00"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example applies the proportion calculated above to Indicative 202</w:t>
      </w:r>
      <w:r w:rsidR="00B605AD"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core SRP to identify the amount of SRP that might be available to support funding for each VET certificate as follows:</w:t>
      </w:r>
    </w:p>
    <w:p w14:paraId="5F095803" w14:textId="4FCFE87A"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gross SRP (years 11 and 12) — $</w:t>
      </w:r>
      <w:r w:rsidR="006B4B01" w:rsidRPr="004D307F">
        <w:rPr>
          <w:rFonts w:ascii="VIC-Regular" w:eastAsia="Times New Roman" w:hAnsi="VIC-Regular" w:cs="Times New Roman"/>
          <w:color w:val="011A3C"/>
          <w:sz w:val="24"/>
          <w:szCs w:val="24"/>
          <w:lang w:val="en" w:eastAsia="en-AU"/>
        </w:rPr>
        <w:t>9,328</w:t>
      </w:r>
      <w:r w:rsidRPr="004D307F">
        <w:rPr>
          <w:rFonts w:ascii="VIC-Regular" w:eastAsia="Times New Roman" w:hAnsi="VIC-Regular" w:cs="Times New Roman"/>
          <w:color w:val="011A3C"/>
          <w:sz w:val="24"/>
          <w:szCs w:val="24"/>
          <w:lang w:val="en" w:eastAsia="en-AU"/>
        </w:rPr>
        <w:t>X 91.5% = $</w:t>
      </w:r>
      <w:r w:rsidR="006B4B01" w:rsidRPr="004D307F">
        <w:rPr>
          <w:rFonts w:ascii="VIC-Regular" w:eastAsia="Times New Roman" w:hAnsi="VIC-Regular" w:cs="Times New Roman"/>
          <w:color w:val="011A3C"/>
          <w:sz w:val="24"/>
          <w:szCs w:val="24"/>
          <w:lang w:val="en" w:eastAsia="en-AU"/>
        </w:rPr>
        <w:t>8,535</w:t>
      </w:r>
      <w:r w:rsidRPr="004D307F">
        <w:rPr>
          <w:rFonts w:ascii="VIC-Regular" w:eastAsia="Times New Roman" w:hAnsi="VIC-Regular" w:cs="Times New Roman"/>
          <w:color w:val="011A3C"/>
          <w:sz w:val="24"/>
          <w:szCs w:val="24"/>
          <w:lang w:val="en" w:eastAsia="en-AU"/>
        </w:rPr>
        <w:br/>
        <w:t>Note 1: Only 91.5% of the gross SRP is used as 8.5% will be billed back by the Department from schools for superannuation costs.</w:t>
      </w:r>
    </w:p>
    <w:p w14:paraId="1475D1D1" w14:textId="4D80811A"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Net SRP — $</w:t>
      </w:r>
      <w:r w:rsidR="006B4B01" w:rsidRPr="004D307F">
        <w:rPr>
          <w:rFonts w:ascii="VIC-Regular" w:eastAsia="Times New Roman" w:hAnsi="VIC-Regular" w:cs="Times New Roman"/>
          <w:color w:val="011A3C"/>
          <w:sz w:val="24"/>
          <w:szCs w:val="24"/>
          <w:lang w:val="en" w:eastAsia="en-AU"/>
        </w:rPr>
        <w:t>9,328</w:t>
      </w:r>
      <w:r w:rsidRPr="004D307F">
        <w:rPr>
          <w:rFonts w:ascii="VIC-Regular" w:eastAsia="Times New Roman" w:hAnsi="VIC-Regular" w:cs="Times New Roman"/>
          <w:color w:val="011A3C"/>
          <w:sz w:val="24"/>
          <w:szCs w:val="24"/>
          <w:lang w:val="en" w:eastAsia="en-AU"/>
        </w:rPr>
        <w:t xml:space="preserve"> X 91.5% = $</w:t>
      </w:r>
      <w:r w:rsidR="006B4B01" w:rsidRPr="004D307F">
        <w:rPr>
          <w:rFonts w:ascii="VIC-Regular" w:eastAsia="Times New Roman" w:hAnsi="VIC-Regular" w:cs="Times New Roman"/>
          <w:color w:val="011A3C"/>
          <w:sz w:val="24"/>
          <w:szCs w:val="24"/>
          <w:lang w:val="en" w:eastAsia="en-AU"/>
        </w:rPr>
        <w:t>8,535</w:t>
      </w:r>
      <w:r w:rsidRPr="004D307F">
        <w:rPr>
          <w:rFonts w:ascii="VIC-Regular" w:eastAsia="Times New Roman" w:hAnsi="VIC-Regular" w:cs="Times New Roman"/>
          <w:color w:val="011A3C"/>
          <w:sz w:val="24"/>
          <w:szCs w:val="24"/>
          <w:lang w:val="en" w:eastAsia="en-AU"/>
        </w:rPr>
        <w:t>Proportion of SRP for program delivery — $</w:t>
      </w:r>
      <w:r w:rsidR="006B4B01" w:rsidRPr="004D307F">
        <w:rPr>
          <w:rFonts w:ascii="VIC-Regular" w:eastAsia="Times New Roman" w:hAnsi="VIC-Regular" w:cs="Times New Roman"/>
          <w:color w:val="011A3C"/>
          <w:sz w:val="24"/>
          <w:szCs w:val="24"/>
          <w:lang w:val="en" w:eastAsia="en-AU"/>
        </w:rPr>
        <w:t>8,535</w:t>
      </w:r>
      <w:r w:rsidRPr="004D307F">
        <w:rPr>
          <w:rFonts w:ascii="VIC-Regular" w:eastAsia="Times New Roman" w:hAnsi="VIC-Regular" w:cs="Times New Roman"/>
          <w:color w:val="011A3C"/>
          <w:sz w:val="24"/>
          <w:szCs w:val="24"/>
          <w:lang w:val="en" w:eastAsia="en-AU"/>
        </w:rPr>
        <w:t xml:space="preserve"> X 75% = $</w:t>
      </w:r>
      <w:r w:rsidR="006B4B01" w:rsidRPr="004D307F">
        <w:rPr>
          <w:rFonts w:ascii="VIC-Regular" w:eastAsia="Times New Roman" w:hAnsi="VIC-Regular" w:cs="Times New Roman"/>
          <w:color w:val="011A3C"/>
          <w:sz w:val="24"/>
          <w:szCs w:val="24"/>
          <w:lang w:val="en" w:eastAsia="en-AU"/>
        </w:rPr>
        <w:t>6,401</w:t>
      </w:r>
      <w:r w:rsidRPr="004D307F">
        <w:rPr>
          <w:rFonts w:ascii="VIC-Regular" w:eastAsia="Times New Roman" w:hAnsi="VIC-Regular" w:cs="Times New Roman"/>
          <w:color w:val="011A3C"/>
          <w:sz w:val="24"/>
          <w:szCs w:val="24"/>
          <w:lang w:val="en" w:eastAsia="en-AU"/>
        </w:rPr>
        <w:br/>
        <w:t>Note 2: Average number of subject enrolments assumes an annual student program of 900 hours with a Full Time Equivalent (FTE) VET certificate enrolment of 180 hours. That is, 900/180 = 5</w:t>
      </w:r>
    </w:p>
    <w:p w14:paraId="06FF012B" w14:textId="66333C79"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per subject enrolment — $</w:t>
      </w:r>
      <w:r w:rsidR="006B4B01" w:rsidRPr="004D307F">
        <w:rPr>
          <w:rFonts w:ascii="VIC-Regular" w:eastAsia="Times New Roman" w:hAnsi="VIC-Regular" w:cs="Times New Roman"/>
          <w:color w:val="011A3C"/>
          <w:sz w:val="24"/>
          <w:szCs w:val="24"/>
          <w:lang w:val="en" w:eastAsia="en-AU"/>
        </w:rPr>
        <w:t>6,401</w:t>
      </w:r>
      <w:r w:rsidRPr="004D307F">
        <w:rPr>
          <w:rFonts w:ascii="VIC-Regular" w:eastAsia="Times New Roman" w:hAnsi="VIC-Regular" w:cs="Times New Roman"/>
          <w:color w:val="011A3C"/>
          <w:sz w:val="24"/>
          <w:szCs w:val="24"/>
          <w:lang w:val="en" w:eastAsia="en-AU"/>
        </w:rPr>
        <w:t>/ 5 = $</w:t>
      </w:r>
      <w:r w:rsidR="006B4B01" w:rsidRPr="004D307F">
        <w:rPr>
          <w:rFonts w:ascii="VIC-Regular" w:eastAsia="Times New Roman" w:hAnsi="VIC-Regular" w:cs="Times New Roman"/>
          <w:color w:val="011A3C"/>
          <w:sz w:val="24"/>
          <w:szCs w:val="24"/>
          <w:lang w:val="en" w:eastAsia="en-AU"/>
        </w:rPr>
        <w:t>1,280</w:t>
      </w:r>
    </w:p>
    <w:p w14:paraId="7FDC719C" w14:textId="56A3D236" w:rsidR="00EA34C0" w:rsidRPr="004D307F"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re SRP per full-time equivalent VET certificate enrolment = $</w:t>
      </w:r>
      <w:r w:rsidR="006B4B01" w:rsidRPr="004D307F">
        <w:rPr>
          <w:rFonts w:ascii="VIC-Bold" w:eastAsia="Times New Roman" w:hAnsi="VIC-Bold" w:cs="Times New Roman"/>
          <w:color w:val="011A3C"/>
          <w:sz w:val="24"/>
          <w:szCs w:val="24"/>
          <w:lang w:val="en" w:eastAsia="en-AU"/>
        </w:rPr>
        <w:t>1,280</w:t>
      </w:r>
    </w:p>
    <w:p w14:paraId="46FF6735" w14:textId="65C43CCE"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VET is one of 6 subjects undertaken by a </w:t>
      </w:r>
      <w:proofErr w:type="gramStart"/>
      <w:r w:rsidRPr="004D307F">
        <w:rPr>
          <w:rFonts w:ascii="VIC-Regular" w:eastAsia="Times New Roman" w:hAnsi="VIC-Regular" w:cs="Times New Roman"/>
          <w:color w:val="011A3C"/>
          <w:sz w:val="24"/>
          <w:szCs w:val="24"/>
          <w:lang w:val="en" w:eastAsia="en-AU"/>
        </w:rPr>
        <w:t>student</w:t>
      </w:r>
      <w:proofErr w:type="gramEnd"/>
      <w:r w:rsidRPr="004D307F">
        <w:rPr>
          <w:rFonts w:ascii="VIC-Regular" w:eastAsia="Times New Roman" w:hAnsi="VIC-Regular" w:cs="Times New Roman"/>
          <w:color w:val="011A3C"/>
          <w:sz w:val="24"/>
          <w:szCs w:val="24"/>
          <w:lang w:val="en" w:eastAsia="en-AU"/>
        </w:rPr>
        <w:t xml:space="preserve"> then the notional available SRP would fall to $</w:t>
      </w:r>
      <w:r w:rsidR="006B4B01" w:rsidRPr="004D307F">
        <w:rPr>
          <w:rFonts w:ascii="VIC-Regular" w:eastAsia="Times New Roman" w:hAnsi="VIC-Regular" w:cs="Times New Roman"/>
          <w:color w:val="011A3C"/>
          <w:sz w:val="24"/>
          <w:szCs w:val="24"/>
          <w:lang w:val="en" w:eastAsia="en-AU"/>
        </w:rPr>
        <w:t>1,067</w:t>
      </w:r>
      <w:r w:rsidRPr="004D307F">
        <w:rPr>
          <w:rFonts w:ascii="VIC-Regular" w:eastAsia="Times New Roman" w:hAnsi="VIC-Regular" w:cs="Times New Roman"/>
          <w:color w:val="011A3C"/>
          <w:sz w:val="24"/>
          <w:szCs w:val="24"/>
          <w:lang w:val="en" w:eastAsia="en-AU"/>
        </w:rPr>
        <w:t xml:space="preserve"> per FTE certificate of enrolment.</w:t>
      </w:r>
    </w:p>
    <w:p w14:paraId="4F2727B5"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student is enrolled in more than one VET qualification (which is often the case with a VCAL program) then it is expected that the school should be able to release a proportionally higher amount of core SRP to purchase those certificates.</w:t>
      </w:r>
    </w:p>
    <w:p w14:paraId="2C2B2139"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Targeted VET funding</w:t>
      </w:r>
    </w:p>
    <w:p w14:paraId="0DA652B7" w14:textId="126242C5"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argeted VET funding is based on an </w:t>
      </w:r>
      <w:r w:rsidR="00127A2D" w:rsidRPr="004D307F">
        <w:rPr>
          <w:rFonts w:ascii="VIC-Regular" w:eastAsia="Times New Roman" w:hAnsi="VIC-Regular" w:cs="Times New Roman"/>
          <w:color w:val="011A3C"/>
          <w:sz w:val="24"/>
          <w:szCs w:val="24"/>
          <w:lang w:val="en" w:eastAsia="en-AU"/>
        </w:rPr>
        <w:t>eight-band</w:t>
      </w:r>
      <w:r w:rsidRPr="004D307F">
        <w:rPr>
          <w:rFonts w:ascii="VIC-Regular" w:eastAsia="Times New Roman" w:hAnsi="VIC-Regular" w:cs="Times New Roman"/>
          <w:color w:val="011A3C"/>
          <w:sz w:val="24"/>
          <w:szCs w:val="24"/>
          <w:lang w:val="en" w:eastAsia="en-AU"/>
        </w:rPr>
        <w:t xml:space="preserve"> model and is allocated pro-rata for enrolments up to 180 hours per VET certificate per year. Targeted VET funding also includes a rural weighting for students enrolled in schools with a location index of 0.2 and above.</w:t>
      </w:r>
    </w:p>
    <w:p w14:paraId="40BFE323" w14:textId="718F5163"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attract targeted VET funding, schools must enter accurate details of all VET enrolments on the Victorian Assessment Software System (VASS) by the annual funding deadline</w:t>
      </w:r>
      <w:r w:rsidR="00334ADD" w:rsidRPr="004D307F">
        <w:rPr>
          <w:rFonts w:ascii="VIC-Regular" w:eastAsia="Times New Roman" w:hAnsi="VIC-Regular" w:cs="Times New Roman"/>
          <w:color w:val="011A3C"/>
          <w:sz w:val="24"/>
          <w:szCs w:val="24"/>
          <w:lang w:val="en" w:eastAsia="en-AU"/>
        </w:rPr>
        <w:t xml:space="preserve"> which for 202</w:t>
      </w:r>
      <w:r w:rsidR="00B605AD" w:rsidRPr="004D307F">
        <w:rPr>
          <w:rFonts w:ascii="VIC-Regular" w:eastAsia="Times New Roman" w:hAnsi="VIC-Regular" w:cs="Times New Roman"/>
          <w:color w:val="011A3C"/>
          <w:sz w:val="24"/>
          <w:szCs w:val="24"/>
          <w:lang w:val="en" w:eastAsia="en-AU"/>
        </w:rPr>
        <w:t>2</w:t>
      </w:r>
      <w:r w:rsidR="00334ADD" w:rsidRPr="004D307F">
        <w:rPr>
          <w:rFonts w:ascii="VIC-Regular" w:eastAsia="Times New Roman" w:hAnsi="VIC-Regular" w:cs="Times New Roman"/>
          <w:color w:val="011A3C"/>
          <w:sz w:val="24"/>
          <w:szCs w:val="24"/>
          <w:lang w:val="en" w:eastAsia="en-AU"/>
        </w:rPr>
        <w:t xml:space="preserve"> is </w:t>
      </w:r>
      <w:r w:rsidR="00B605AD" w:rsidRPr="004D307F">
        <w:rPr>
          <w:rFonts w:ascii="VIC-Regular" w:eastAsia="Times New Roman" w:hAnsi="VIC-Regular" w:cs="Times New Roman"/>
          <w:color w:val="011A3C"/>
          <w:sz w:val="24"/>
          <w:szCs w:val="24"/>
          <w:lang w:val="en" w:eastAsia="en-AU"/>
        </w:rPr>
        <w:t>9</w:t>
      </w:r>
      <w:r w:rsidR="00334ADD" w:rsidRPr="004D307F">
        <w:rPr>
          <w:rFonts w:ascii="VIC-Regular" w:eastAsia="Times New Roman" w:hAnsi="VIC-Regular" w:cs="Times New Roman"/>
          <w:color w:val="011A3C"/>
          <w:sz w:val="24"/>
          <w:szCs w:val="24"/>
          <w:lang w:val="en" w:eastAsia="en-AU"/>
        </w:rPr>
        <w:t xml:space="preserve"> May</w:t>
      </w:r>
      <w:r w:rsidRPr="004D307F">
        <w:rPr>
          <w:rFonts w:ascii="VIC-Regular" w:eastAsia="Times New Roman" w:hAnsi="VIC-Regular" w:cs="Times New Roman"/>
          <w:color w:val="011A3C"/>
          <w:sz w:val="24"/>
          <w:szCs w:val="24"/>
          <w:lang w:val="en" w:eastAsia="en-AU"/>
        </w:rPr>
        <w:t>.</w:t>
      </w:r>
    </w:p>
    <w:p w14:paraId="1C79997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between 15 to 20 years of age at the annual funding deadline who are enrolled in eligible VET certificates will be eligible for targeted VET funding.</w:t>
      </w:r>
    </w:p>
    <w:p w14:paraId="00007B31" w14:textId="73E76FC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I and Certificate III level qualifications (excluding school-based apprenticeships and traineeships</w:t>
      </w:r>
      <w:r w:rsidR="00B605AD" w:rsidRPr="004D307F">
        <w:t xml:space="preserve"> </w:t>
      </w:r>
      <w:r w:rsidR="00B605AD" w:rsidRPr="004D307F">
        <w:rPr>
          <w:rFonts w:ascii="VIC-Regular" w:eastAsia="Times New Roman" w:hAnsi="VIC-Regular" w:cs="Times New Roman"/>
          <w:color w:val="011A3C"/>
          <w:sz w:val="24"/>
          <w:szCs w:val="24"/>
          <w:lang w:val="en" w:eastAsia="en-AU"/>
        </w:rPr>
        <w:t>and Head Start apprenticeships and traineeships</w:t>
      </w:r>
      <w:r w:rsidRPr="004D307F">
        <w:rPr>
          <w:rFonts w:ascii="VIC-Regular" w:eastAsia="Times New Roman" w:hAnsi="VIC-Regular" w:cs="Times New Roman"/>
          <w:color w:val="011A3C"/>
          <w:sz w:val="24"/>
          <w:szCs w:val="24"/>
          <w:lang w:val="en" w:eastAsia="en-AU"/>
        </w:rPr>
        <w:t>) undertaken as part of a senior secondary certificate (VCE or VCAL) are eligible for targeted VET funding.</w:t>
      </w:r>
    </w:p>
    <w:p w14:paraId="2D82B2E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ertificate IV qualifications may be funded, provided the school has first gained approval from the Victorian Curriculum and Assessment Authority (VCAA) to offer the </w:t>
      </w:r>
      <w:proofErr w:type="gramStart"/>
      <w:r w:rsidRPr="004D307F">
        <w:rPr>
          <w:rFonts w:ascii="VIC-Regular" w:eastAsia="Times New Roman" w:hAnsi="VIC-Regular" w:cs="Times New Roman"/>
          <w:color w:val="011A3C"/>
          <w:sz w:val="24"/>
          <w:szCs w:val="24"/>
          <w:lang w:val="en" w:eastAsia="en-AU"/>
        </w:rPr>
        <w:t>higher level</w:t>
      </w:r>
      <w:proofErr w:type="gramEnd"/>
      <w:r w:rsidRPr="004D307F">
        <w:rPr>
          <w:rFonts w:ascii="VIC-Regular" w:eastAsia="Times New Roman" w:hAnsi="VIC-Regular" w:cs="Times New Roman"/>
          <w:color w:val="011A3C"/>
          <w:sz w:val="24"/>
          <w:szCs w:val="24"/>
          <w:lang w:val="en" w:eastAsia="en-AU"/>
        </w:rPr>
        <w:t xml:space="preserve"> qualification to VCE or VCAL students.</w:t>
      </w:r>
    </w:p>
    <w:p w14:paraId="0A175425" w14:textId="7B36B229"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rther information and an indicative list of VET qualifications eligible for targeted VET funding is available at: </w:t>
      </w:r>
      <w:bookmarkStart w:id="98" w:name="_Hlk78469083"/>
      <w:r w:rsidR="00B605AD" w:rsidRPr="004D307F">
        <w:fldChar w:fldCharType="begin"/>
      </w:r>
      <w:r w:rsidR="00B605AD" w:rsidRPr="004D307F">
        <w:instrText>HYPERLINK "https://www2.education.vic.gov.au/pal/vocational-education-and-training-vet-delivered-secondary-students/resources"</w:instrText>
      </w:r>
      <w:r w:rsidR="00B605AD" w:rsidRPr="004D307F">
        <w:fldChar w:fldCharType="separate"/>
      </w:r>
      <w:r w:rsidR="00B605AD" w:rsidRPr="004D307F">
        <w:rPr>
          <w:rStyle w:val="Hyperlink"/>
        </w:rPr>
        <w:t>VET Delivered to Secondary Students: Resources</w:t>
      </w:r>
      <w:r w:rsidR="00B605AD" w:rsidRPr="004D307F">
        <w:fldChar w:fldCharType="end"/>
      </w:r>
      <w:bookmarkEnd w:id="98"/>
    </w:p>
    <w:p w14:paraId="3C03BE1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is NOT available for enrolments in:</w:t>
      </w:r>
    </w:p>
    <w:p w14:paraId="76A18B51"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 qualifications</w:t>
      </w:r>
    </w:p>
    <w:p w14:paraId="2E6A9D62"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s in General Education for Adults and generalist programs such as Certificate II in EAL (Employment) and Certificate II in EAL (Access)</w:t>
      </w:r>
    </w:p>
    <w:p w14:paraId="4B24954A"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ploma level qualifications. Schools wishing to provide Diplomas may fund this delivery from the core SRP allocation</w:t>
      </w:r>
    </w:p>
    <w:p w14:paraId="558005CF"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based apprenticeships and traineeships, or Head Start apprenticeships and traineeships</w:t>
      </w:r>
    </w:p>
    <w:p w14:paraId="2B6BAC7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tudent who is enrolled in a school, either full-time or part-time </w:t>
      </w:r>
      <w:proofErr w:type="gramStart"/>
      <w:r w:rsidRPr="004D307F">
        <w:rPr>
          <w:rFonts w:ascii="VIC-Regular" w:eastAsia="Times New Roman" w:hAnsi="VIC-Regular" w:cs="Times New Roman"/>
          <w:color w:val="011A3C"/>
          <w:sz w:val="24"/>
          <w:szCs w:val="24"/>
          <w:lang w:val="en" w:eastAsia="en-AU"/>
        </w:rPr>
        <w:t>and also</w:t>
      </w:r>
      <w:proofErr w:type="gramEnd"/>
      <w:r w:rsidRPr="004D307F">
        <w:rPr>
          <w:rFonts w:ascii="VIC-Regular" w:eastAsia="Times New Roman" w:hAnsi="VIC-Regular" w:cs="Times New Roman"/>
          <w:color w:val="011A3C"/>
          <w:sz w:val="24"/>
          <w:szCs w:val="24"/>
          <w:lang w:val="en" w:eastAsia="en-AU"/>
        </w:rPr>
        <w:t xml:space="preserve"> enrolled independently of their school in a VET program at a TAFE or </w:t>
      </w:r>
      <w:r w:rsidRPr="004D307F">
        <w:rPr>
          <w:rFonts w:ascii="VIC-Regular" w:eastAsia="Times New Roman" w:hAnsi="VIC-Regular" w:cs="Times New Roman"/>
          <w:color w:val="011A3C"/>
          <w:sz w:val="24"/>
          <w:szCs w:val="24"/>
          <w:lang w:val="en" w:eastAsia="en-AU"/>
        </w:rPr>
        <w:lastRenderedPageBreak/>
        <w:t xml:space="preserve">Registered Training </w:t>
      </w:r>
      <w:proofErr w:type="spellStart"/>
      <w:r w:rsidRPr="004D307F">
        <w:rPr>
          <w:rFonts w:ascii="VIC-Regular" w:eastAsia="Times New Roman" w:hAnsi="VIC-Regular" w:cs="Times New Roman"/>
          <w:color w:val="011A3C"/>
          <w:sz w:val="24"/>
          <w:szCs w:val="24"/>
          <w:lang w:val="en" w:eastAsia="en-AU"/>
        </w:rPr>
        <w:t>Organisation</w:t>
      </w:r>
      <w:proofErr w:type="spellEnd"/>
      <w:r w:rsidRPr="004D307F">
        <w:rPr>
          <w:rFonts w:ascii="VIC-Regular" w:eastAsia="Times New Roman" w:hAnsi="VIC-Regular" w:cs="Times New Roman"/>
          <w:color w:val="011A3C"/>
          <w:sz w:val="24"/>
          <w:szCs w:val="24"/>
          <w:lang w:val="en" w:eastAsia="en-AU"/>
        </w:rPr>
        <w:t xml:space="preserve"> (RTO), is not eligible to have their VET studies </w:t>
      </w:r>
      <w:proofErr w:type="spellStart"/>
      <w:r w:rsidRPr="004D307F">
        <w:rPr>
          <w:rFonts w:ascii="VIC-Regular" w:eastAsia="Times New Roman" w:hAnsi="VIC-Regular" w:cs="Times New Roman"/>
          <w:color w:val="011A3C"/>
          <w:sz w:val="24"/>
          <w:szCs w:val="24"/>
          <w:lang w:val="en" w:eastAsia="en-AU"/>
        </w:rPr>
        <w:t>subsidised</w:t>
      </w:r>
      <w:proofErr w:type="spellEnd"/>
      <w:r w:rsidRPr="004D307F">
        <w:rPr>
          <w:rFonts w:ascii="VIC-Regular" w:eastAsia="Times New Roman" w:hAnsi="VIC-Regular" w:cs="Times New Roman"/>
          <w:color w:val="011A3C"/>
          <w:sz w:val="24"/>
          <w:szCs w:val="24"/>
          <w:lang w:val="en" w:eastAsia="en-AU"/>
        </w:rPr>
        <w:t xml:space="preserve"> through targeted VET funding.</w:t>
      </w:r>
    </w:p>
    <w:p w14:paraId="5CC34783"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riteria for determining targeted VET funding</w:t>
      </w:r>
    </w:p>
    <w:p w14:paraId="4A9B4BF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42BE721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Schools should refer to Band 5a and the Rates table below for additional information regarding CUA30915 Certificate III in Music Industry, for which </w:t>
      </w:r>
      <w:proofErr w:type="gramStart"/>
      <w:r w:rsidRPr="004D307F">
        <w:rPr>
          <w:rFonts w:ascii="VIC-Regular" w:eastAsia="Times New Roman" w:hAnsi="VIC-Regular" w:cs="Times New Roman"/>
          <w:color w:val="011A3C"/>
          <w:sz w:val="24"/>
          <w:szCs w:val="24"/>
          <w:lang w:val="en" w:eastAsia="en-AU"/>
        </w:rPr>
        <w:t>a</w:t>
      </w:r>
      <w:proofErr w:type="gramEnd"/>
      <w:r w:rsidRPr="004D307F">
        <w:rPr>
          <w:rFonts w:ascii="VIC-Regular" w:eastAsia="Times New Roman" w:hAnsi="VIC-Regular" w:cs="Times New Roman"/>
          <w:color w:val="011A3C"/>
          <w:sz w:val="24"/>
          <w:szCs w:val="24"/>
          <w:lang w:val="en" w:eastAsia="en-AU"/>
        </w:rPr>
        <w:t xml:space="preserve"> FTE enrolment is a minimum of 360 hours.</w:t>
      </w:r>
    </w:p>
    <w:p w14:paraId="1F2AAB27"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mula</w:t>
      </w:r>
      <w:r w:rsidRPr="004D307F">
        <w:rPr>
          <w:rFonts w:ascii="VIC-Bold" w:eastAsia="Times New Roman" w:hAnsi="VIC-Bold" w:cs="Times New Roman" w:hint="eastAsia"/>
          <w:b/>
          <w:bCs/>
          <w:color w:val="011A3C"/>
          <w:sz w:val="27"/>
          <w:szCs w:val="27"/>
          <w:lang w:val="en" w:eastAsia="en-AU"/>
        </w:rPr>
        <w:t> </w:t>
      </w:r>
    </w:p>
    <w:p w14:paraId="42F4BAC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to support VET is comprised of:</w:t>
      </w:r>
    </w:p>
    <w:p w14:paraId="41AD51C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Eligible FTE certificate enrolments X Funding Level </w:t>
      </w:r>
      <w:r w:rsidRPr="004D307F">
        <w:rPr>
          <w:rFonts w:ascii="VIC-Regular" w:eastAsia="Times New Roman" w:hAnsi="VIC-Regular" w:cs="Times New Roman"/>
          <w:color w:val="011A3C"/>
          <w:sz w:val="24"/>
          <w:szCs w:val="24"/>
          <w:lang w:val="en" w:eastAsia="en-AU"/>
        </w:rPr>
        <w:t>(for students aged from 15 years to 20 years inclusive at annual VET enrolment deadline on VASS)</w:t>
      </w:r>
    </w:p>
    <w:p w14:paraId="312847EB"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us</w:t>
      </w:r>
    </w:p>
    <w:p w14:paraId="3BCFB014" w14:textId="50062533" w:rsidR="00F85311"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TE X Location Index X Rural Rate</w:t>
      </w:r>
      <w:r w:rsidRPr="004D307F">
        <w:rPr>
          <w:rFonts w:ascii="VIC-Regular" w:eastAsia="Times New Roman" w:hAnsi="VIC-Regular" w:cs="Times New Roman"/>
          <w:color w:val="011A3C"/>
          <w:sz w:val="24"/>
          <w:szCs w:val="24"/>
          <w:lang w:val="en" w:eastAsia="en-AU"/>
        </w:rPr>
        <w:t xml:space="preserve"> (Where Location Index ≥0.2)</w:t>
      </w:r>
    </w:p>
    <w:p w14:paraId="6AF0E2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36374CCB" w14:textId="357FE82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dicative band rates </w:t>
      </w:r>
      <w:r w:rsidR="00B605AD" w:rsidRPr="004D307F">
        <w:rPr>
          <w:rFonts w:ascii="VIC-Regular" w:eastAsia="Times New Roman" w:hAnsi="VIC-Regular" w:cs="Times New Roman"/>
          <w:color w:val="011A3C"/>
          <w:sz w:val="24"/>
          <w:szCs w:val="24"/>
          <w:lang w:val="en" w:eastAsia="en-AU"/>
        </w:rPr>
        <w:t>have been</w:t>
      </w:r>
      <w:r w:rsidRPr="004D307F">
        <w:rPr>
          <w:rFonts w:ascii="VIC-Regular" w:eastAsia="Times New Roman" w:hAnsi="VIC-Regular" w:cs="Times New Roman"/>
          <w:color w:val="011A3C"/>
          <w:sz w:val="24"/>
          <w:szCs w:val="24"/>
          <w:lang w:val="en" w:eastAsia="en-AU"/>
        </w:rPr>
        <w:t xml:space="preserve"> used to determine indicative band rates for funding allocations in Terms 1 and 2 of 202</w:t>
      </w:r>
      <w:r w:rsidR="00B605AD"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Rates </w:t>
      </w:r>
      <w:r w:rsidR="006B4B01" w:rsidRPr="004D307F">
        <w:rPr>
          <w:rFonts w:ascii="VIC-Regular" w:eastAsia="Times New Roman" w:hAnsi="VIC-Regular" w:cs="Times New Roman"/>
          <w:color w:val="011A3C"/>
          <w:sz w:val="24"/>
          <w:szCs w:val="24"/>
          <w:lang w:val="en" w:eastAsia="en-AU"/>
        </w:rPr>
        <w:t>may be</w:t>
      </w:r>
      <w:r w:rsidRPr="004D307F">
        <w:rPr>
          <w:rFonts w:ascii="VIC-Regular" w:eastAsia="Times New Roman" w:hAnsi="VIC-Regular" w:cs="Times New Roman"/>
          <w:color w:val="011A3C"/>
          <w:sz w:val="24"/>
          <w:szCs w:val="24"/>
          <w:lang w:val="en" w:eastAsia="en-AU"/>
        </w:rPr>
        <w:t> updated for Terms 3 and 4 as per confirmed enrolments on VASS.</w:t>
      </w:r>
    </w:p>
    <w:p w14:paraId="38423BB9" w14:textId="5FFA063E" w:rsidR="00F173EC" w:rsidRPr="004D307F" w:rsidRDefault="00F173EC"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46"/>
        <w:gridCol w:w="1843"/>
        <w:gridCol w:w="1845"/>
        <w:gridCol w:w="2782"/>
      </w:tblGrid>
      <w:tr w:rsidR="00F173EC" w:rsidRPr="004D307F" w14:paraId="7ECB00C0"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28B5FA63"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lastRenderedPageBreak/>
              <w:t>VET Band Funding Level and Weighting Level (WL)</w:t>
            </w:r>
          </w:p>
        </w:tc>
        <w:tc>
          <w:tcPr>
            <w:tcW w:w="1022" w:type="pct"/>
            <w:tcBorders>
              <w:top w:val="single" w:sz="4" w:space="0" w:color="auto"/>
              <w:left w:val="single" w:sz="4" w:space="0" w:color="auto"/>
              <w:bottom w:val="single" w:sz="4" w:space="0" w:color="auto"/>
              <w:right w:val="single" w:sz="4" w:space="0" w:color="auto"/>
            </w:tcBorders>
          </w:tcPr>
          <w:p w14:paraId="68537A75" w14:textId="16CDF224"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argeted Funding (Indicative)</w:t>
            </w:r>
          </w:p>
        </w:tc>
        <w:tc>
          <w:tcPr>
            <w:tcW w:w="1023" w:type="pct"/>
            <w:tcBorders>
              <w:top w:val="single" w:sz="4" w:space="0" w:color="auto"/>
              <w:left w:val="single" w:sz="4" w:space="0" w:color="auto"/>
              <w:bottom w:val="single" w:sz="4" w:space="0" w:color="auto"/>
              <w:right w:val="single" w:sz="4" w:space="0" w:color="auto"/>
            </w:tcBorders>
          </w:tcPr>
          <w:p w14:paraId="658DDA2E"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RP (VET is 1 of 5 subjects)</w:t>
            </w:r>
          </w:p>
        </w:tc>
        <w:tc>
          <w:tcPr>
            <w:tcW w:w="1543" w:type="pct"/>
            <w:tcBorders>
              <w:top w:val="single" w:sz="4" w:space="0" w:color="auto"/>
              <w:left w:val="single" w:sz="4" w:space="0" w:color="auto"/>
              <w:bottom w:val="single" w:sz="4" w:space="0" w:color="auto"/>
              <w:right w:val="single" w:sz="4" w:space="0" w:color="auto"/>
            </w:tcBorders>
          </w:tcPr>
          <w:p w14:paraId="0DF80456"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Funds provided for VET Programs (without Rural Rate or TAFE Supplement)</w:t>
            </w:r>
          </w:p>
        </w:tc>
      </w:tr>
      <w:tr w:rsidR="00F173EC" w:rsidRPr="004D307F" w14:paraId="426F8EFF"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E8B7B7"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1 (WL 3.347)</w:t>
            </w:r>
          </w:p>
        </w:tc>
        <w:tc>
          <w:tcPr>
            <w:tcW w:w="1022" w:type="pct"/>
            <w:tcBorders>
              <w:top w:val="single" w:sz="4" w:space="0" w:color="auto"/>
              <w:left w:val="single" w:sz="4" w:space="0" w:color="auto"/>
              <w:bottom w:val="single" w:sz="4" w:space="0" w:color="auto"/>
              <w:right w:val="single" w:sz="4" w:space="0" w:color="auto"/>
            </w:tcBorders>
          </w:tcPr>
          <w:p w14:paraId="16DCCBF6"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1,153.20 </w:t>
            </w:r>
          </w:p>
        </w:tc>
        <w:tc>
          <w:tcPr>
            <w:tcW w:w="1023" w:type="pct"/>
            <w:tcBorders>
              <w:top w:val="single" w:sz="4" w:space="0" w:color="auto"/>
              <w:left w:val="single" w:sz="4" w:space="0" w:color="auto"/>
              <w:bottom w:val="single" w:sz="4" w:space="0" w:color="auto"/>
              <w:right w:val="single" w:sz="4" w:space="0" w:color="auto"/>
            </w:tcBorders>
          </w:tcPr>
          <w:p w14:paraId="2F896619"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51E9CBB"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433.20 </w:t>
            </w:r>
          </w:p>
        </w:tc>
      </w:tr>
      <w:tr w:rsidR="00F173EC" w:rsidRPr="004D307F" w14:paraId="3907004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CD970A"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2 (WL 2.988)</w:t>
            </w:r>
          </w:p>
        </w:tc>
        <w:tc>
          <w:tcPr>
            <w:tcW w:w="1022" w:type="pct"/>
            <w:tcBorders>
              <w:top w:val="single" w:sz="4" w:space="0" w:color="auto"/>
              <w:left w:val="single" w:sz="4" w:space="0" w:color="auto"/>
              <w:bottom w:val="single" w:sz="4" w:space="0" w:color="auto"/>
              <w:right w:val="single" w:sz="4" w:space="0" w:color="auto"/>
            </w:tcBorders>
          </w:tcPr>
          <w:p w14:paraId="062842A3"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1,029.50 </w:t>
            </w:r>
          </w:p>
        </w:tc>
        <w:tc>
          <w:tcPr>
            <w:tcW w:w="1023" w:type="pct"/>
            <w:tcBorders>
              <w:top w:val="single" w:sz="4" w:space="0" w:color="auto"/>
              <w:left w:val="single" w:sz="4" w:space="0" w:color="auto"/>
              <w:bottom w:val="single" w:sz="4" w:space="0" w:color="auto"/>
              <w:right w:val="single" w:sz="4" w:space="0" w:color="auto"/>
            </w:tcBorders>
          </w:tcPr>
          <w:p w14:paraId="51911F2F"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7664237"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309.50 </w:t>
            </w:r>
          </w:p>
        </w:tc>
      </w:tr>
      <w:tr w:rsidR="00F173EC" w:rsidRPr="004D307F" w14:paraId="1B464421"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5CA2D539"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3 (WL 2.721)</w:t>
            </w:r>
          </w:p>
        </w:tc>
        <w:tc>
          <w:tcPr>
            <w:tcW w:w="1022" w:type="pct"/>
            <w:tcBorders>
              <w:top w:val="single" w:sz="4" w:space="0" w:color="auto"/>
              <w:left w:val="single" w:sz="4" w:space="0" w:color="auto"/>
              <w:bottom w:val="single" w:sz="4" w:space="0" w:color="auto"/>
              <w:right w:val="single" w:sz="4" w:space="0" w:color="auto"/>
            </w:tcBorders>
          </w:tcPr>
          <w:p w14:paraId="6DDACA57"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937.51 </w:t>
            </w:r>
          </w:p>
        </w:tc>
        <w:tc>
          <w:tcPr>
            <w:tcW w:w="1023" w:type="pct"/>
            <w:tcBorders>
              <w:top w:val="single" w:sz="4" w:space="0" w:color="auto"/>
              <w:left w:val="single" w:sz="4" w:space="0" w:color="auto"/>
              <w:bottom w:val="single" w:sz="4" w:space="0" w:color="auto"/>
              <w:right w:val="single" w:sz="4" w:space="0" w:color="auto"/>
            </w:tcBorders>
          </w:tcPr>
          <w:p w14:paraId="7D915540"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B807CF3"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217.51 </w:t>
            </w:r>
          </w:p>
        </w:tc>
      </w:tr>
      <w:tr w:rsidR="00F173EC" w:rsidRPr="004D307F" w14:paraId="010AC1A4"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71B07542"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4 (WL 2.569)</w:t>
            </w:r>
          </w:p>
        </w:tc>
        <w:tc>
          <w:tcPr>
            <w:tcW w:w="1022" w:type="pct"/>
            <w:tcBorders>
              <w:top w:val="single" w:sz="4" w:space="0" w:color="auto"/>
              <w:left w:val="single" w:sz="4" w:space="0" w:color="auto"/>
              <w:bottom w:val="single" w:sz="4" w:space="0" w:color="auto"/>
              <w:right w:val="single" w:sz="4" w:space="0" w:color="auto"/>
            </w:tcBorders>
          </w:tcPr>
          <w:p w14:paraId="198F6BED"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885.14 </w:t>
            </w:r>
          </w:p>
        </w:tc>
        <w:tc>
          <w:tcPr>
            <w:tcW w:w="1023" w:type="pct"/>
            <w:tcBorders>
              <w:top w:val="single" w:sz="4" w:space="0" w:color="auto"/>
              <w:left w:val="single" w:sz="4" w:space="0" w:color="auto"/>
              <w:bottom w:val="single" w:sz="4" w:space="0" w:color="auto"/>
              <w:right w:val="single" w:sz="4" w:space="0" w:color="auto"/>
            </w:tcBorders>
          </w:tcPr>
          <w:p w14:paraId="2E2C1BD2"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D340E05"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165.14 </w:t>
            </w:r>
          </w:p>
        </w:tc>
      </w:tr>
      <w:tr w:rsidR="00F173EC" w:rsidRPr="004D307F" w14:paraId="3F29729A"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4B372BE"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 (WL 2.318)</w:t>
            </w:r>
          </w:p>
        </w:tc>
        <w:tc>
          <w:tcPr>
            <w:tcW w:w="1022" w:type="pct"/>
            <w:tcBorders>
              <w:top w:val="single" w:sz="4" w:space="0" w:color="auto"/>
              <w:left w:val="single" w:sz="4" w:space="0" w:color="auto"/>
              <w:bottom w:val="single" w:sz="4" w:space="0" w:color="auto"/>
              <w:right w:val="single" w:sz="4" w:space="0" w:color="auto"/>
            </w:tcBorders>
          </w:tcPr>
          <w:p w14:paraId="4345A569"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798.66 </w:t>
            </w:r>
          </w:p>
        </w:tc>
        <w:tc>
          <w:tcPr>
            <w:tcW w:w="1023" w:type="pct"/>
            <w:tcBorders>
              <w:top w:val="single" w:sz="4" w:space="0" w:color="auto"/>
              <w:left w:val="single" w:sz="4" w:space="0" w:color="auto"/>
              <w:bottom w:val="single" w:sz="4" w:space="0" w:color="auto"/>
              <w:right w:val="single" w:sz="4" w:space="0" w:color="auto"/>
            </w:tcBorders>
          </w:tcPr>
          <w:p w14:paraId="61E78FF0"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B89C3CE"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078.66 </w:t>
            </w:r>
          </w:p>
        </w:tc>
      </w:tr>
      <w:tr w:rsidR="00F173EC" w:rsidRPr="004D307F" w14:paraId="35F19C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1E63B3"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a ** (WL 4.637)</w:t>
            </w:r>
          </w:p>
        </w:tc>
        <w:tc>
          <w:tcPr>
            <w:tcW w:w="1022" w:type="pct"/>
            <w:tcBorders>
              <w:top w:val="single" w:sz="4" w:space="0" w:color="auto"/>
              <w:left w:val="single" w:sz="4" w:space="0" w:color="auto"/>
              <w:bottom w:val="single" w:sz="4" w:space="0" w:color="auto"/>
              <w:right w:val="single" w:sz="4" w:space="0" w:color="auto"/>
            </w:tcBorders>
          </w:tcPr>
          <w:p w14:paraId="0CE39722"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1,597.66 </w:t>
            </w:r>
          </w:p>
        </w:tc>
        <w:tc>
          <w:tcPr>
            <w:tcW w:w="1023" w:type="pct"/>
            <w:tcBorders>
              <w:top w:val="single" w:sz="4" w:space="0" w:color="auto"/>
              <w:left w:val="single" w:sz="4" w:space="0" w:color="auto"/>
              <w:bottom w:val="single" w:sz="4" w:space="0" w:color="auto"/>
              <w:right w:val="single" w:sz="4" w:space="0" w:color="auto"/>
            </w:tcBorders>
          </w:tcPr>
          <w:p w14:paraId="1229A34F"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26ACAC4"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2,877.66 </w:t>
            </w:r>
          </w:p>
        </w:tc>
      </w:tr>
      <w:tr w:rsidR="00F173EC" w:rsidRPr="004D307F" w14:paraId="47F5896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10C6437"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6 (WL 1.374)</w:t>
            </w:r>
          </w:p>
        </w:tc>
        <w:tc>
          <w:tcPr>
            <w:tcW w:w="1022" w:type="pct"/>
            <w:tcBorders>
              <w:top w:val="single" w:sz="4" w:space="0" w:color="auto"/>
              <w:left w:val="single" w:sz="4" w:space="0" w:color="auto"/>
              <w:bottom w:val="single" w:sz="4" w:space="0" w:color="auto"/>
              <w:right w:val="single" w:sz="4" w:space="0" w:color="auto"/>
            </w:tcBorders>
          </w:tcPr>
          <w:p w14:paraId="236D436F"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473.41 </w:t>
            </w:r>
          </w:p>
        </w:tc>
        <w:tc>
          <w:tcPr>
            <w:tcW w:w="1023" w:type="pct"/>
            <w:tcBorders>
              <w:top w:val="single" w:sz="4" w:space="0" w:color="auto"/>
              <w:left w:val="single" w:sz="4" w:space="0" w:color="auto"/>
              <w:bottom w:val="single" w:sz="4" w:space="0" w:color="auto"/>
              <w:right w:val="single" w:sz="4" w:space="0" w:color="auto"/>
            </w:tcBorders>
          </w:tcPr>
          <w:p w14:paraId="31C0CEAB"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CC54BB0"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1,753.41 </w:t>
            </w:r>
          </w:p>
        </w:tc>
      </w:tr>
      <w:tr w:rsidR="00F173EC" w:rsidRPr="004D307F" w14:paraId="273EEE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1A55F41"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7 (WL 1.123)</w:t>
            </w:r>
          </w:p>
        </w:tc>
        <w:tc>
          <w:tcPr>
            <w:tcW w:w="1022" w:type="pct"/>
            <w:tcBorders>
              <w:top w:val="single" w:sz="4" w:space="0" w:color="auto"/>
              <w:left w:val="single" w:sz="4" w:space="0" w:color="auto"/>
              <w:bottom w:val="single" w:sz="4" w:space="0" w:color="auto"/>
              <w:right w:val="single" w:sz="4" w:space="0" w:color="auto"/>
            </w:tcBorders>
          </w:tcPr>
          <w:p w14:paraId="30441FD9"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386.93 </w:t>
            </w:r>
          </w:p>
        </w:tc>
        <w:tc>
          <w:tcPr>
            <w:tcW w:w="1023" w:type="pct"/>
            <w:tcBorders>
              <w:top w:val="single" w:sz="4" w:space="0" w:color="auto"/>
              <w:left w:val="single" w:sz="4" w:space="0" w:color="auto"/>
              <w:bottom w:val="single" w:sz="4" w:space="0" w:color="auto"/>
              <w:right w:val="single" w:sz="4" w:space="0" w:color="auto"/>
            </w:tcBorders>
          </w:tcPr>
          <w:p w14:paraId="40869C80"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72EBE15"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1,666.93 </w:t>
            </w:r>
          </w:p>
        </w:tc>
      </w:tr>
      <w:tr w:rsidR="00F173EC" w:rsidRPr="004D307F" w14:paraId="57A5E8D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4F25F8"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8 (WL 1.000)</w:t>
            </w:r>
          </w:p>
        </w:tc>
        <w:tc>
          <w:tcPr>
            <w:tcW w:w="1022" w:type="pct"/>
            <w:tcBorders>
              <w:top w:val="single" w:sz="4" w:space="0" w:color="auto"/>
              <w:left w:val="single" w:sz="4" w:space="0" w:color="auto"/>
              <w:bottom w:val="single" w:sz="4" w:space="0" w:color="auto"/>
              <w:right w:val="single" w:sz="4" w:space="0" w:color="auto"/>
            </w:tcBorders>
          </w:tcPr>
          <w:p w14:paraId="5B7073A8"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344.55 </w:t>
            </w:r>
          </w:p>
        </w:tc>
        <w:tc>
          <w:tcPr>
            <w:tcW w:w="1023" w:type="pct"/>
            <w:tcBorders>
              <w:top w:val="single" w:sz="4" w:space="0" w:color="auto"/>
              <w:left w:val="single" w:sz="4" w:space="0" w:color="auto"/>
              <w:bottom w:val="single" w:sz="4" w:space="0" w:color="auto"/>
              <w:right w:val="single" w:sz="4" w:space="0" w:color="auto"/>
            </w:tcBorders>
          </w:tcPr>
          <w:p w14:paraId="0411E8B3"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3E18C763"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 1,624.55 </w:t>
            </w:r>
          </w:p>
        </w:tc>
      </w:tr>
      <w:tr w:rsidR="00F173EC" w:rsidRPr="004D307F" w14:paraId="2861CCC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2E1A18D"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Additional Rural Rate (if </w:t>
            </w:r>
            <w:proofErr w:type="gramStart"/>
            <w:r w:rsidRPr="004D307F">
              <w:rPr>
                <w:rFonts w:ascii="VIC-Bold" w:eastAsia="Times New Roman" w:hAnsi="VIC-Bold" w:cs="Times New Roman"/>
                <w:color w:val="323E4F" w:themeColor="text2" w:themeShade="BF"/>
                <w:sz w:val="24"/>
                <w:szCs w:val="24"/>
                <w:lang w:eastAsia="en-AU"/>
              </w:rPr>
              <w:t>eligible)*</w:t>
            </w:r>
            <w:proofErr w:type="gramEnd"/>
            <w:r w:rsidRPr="004D307F">
              <w:rPr>
                <w:rFonts w:ascii="VIC-Bold" w:eastAsia="Times New Roman" w:hAnsi="VIC-Bold" w:cs="Times New Roman"/>
                <w:color w:val="323E4F" w:themeColor="text2" w:themeShade="BF"/>
                <w:sz w:val="24"/>
                <w:szCs w:val="24"/>
                <w:lang w:eastAsia="en-AU"/>
              </w:rPr>
              <w:t>**</w:t>
            </w:r>
          </w:p>
        </w:tc>
        <w:tc>
          <w:tcPr>
            <w:tcW w:w="1022" w:type="pct"/>
            <w:tcBorders>
              <w:top w:val="single" w:sz="4" w:space="0" w:color="auto"/>
              <w:left w:val="single" w:sz="4" w:space="0" w:color="auto"/>
              <w:bottom w:val="single" w:sz="4" w:space="0" w:color="auto"/>
              <w:right w:val="single" w:sz="4" w:space="0" w:color="auto"/>
            </w:tcBorders>
          </w:tcPr>
          <w:p w14:paraId="74FF48DB"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585.38 </w:t>
            </w:r>
          </w:p>
          <w:p w14:paraId="009AE0F7"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023" w:type="pct"/>
            <w:tcBorders>
              <w:top w:val="single" w:sz="4" w:space="0" w:color="auto"/>
              <w:left w:val="single" w:sz="4" w:space="0" w:color="auto"/>
              <w:bottom w:val="single" w:sz="4" w:space="0" w:color="auto"/>
              <w:right w:val="single" w:sz="4" w:space="0" w:color="auto"/>
            </w:tcBorders>
          </w:tcPr>
          <w:p w14:paraId="50B50A51"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543" w:type="pct"/>
            <w:tcBorders>
              <w:top w:val="single" w:sz="4" w:space="0" w:color="auto"/>
              <w:left w:val="single" w:sz="4" w:space="0" w:color="auto"/>
              <w:bottom w:val="single" w:sz="4" w:space="0" w:color="auto"/>
              <w:right w:val="single" w:sz="4" w:space="0" w:color="auto"/>
            </w:tcBorders>
          </w:tcPr>
          <w:p w14:paraId="4C59B42C"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r>
    </w:tbl>
    <w:p w14:paraId="6D333352" w14:textId="06FAB5EE"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w:t>
      </w:r>
      <w:r w:rsidR="001D1CB6" w:rsidRPr="004D307F">
        <w:rPr>
          <w:rFonts w:ascii="VIC-Regular" w:eastAsia="Times New Roman" w:hAnsi="VIC-Regular" w:cs="Times New Roman"/>
          <w:color w:val="011A3C"/>
          <w:sz w:val="24"/>
          <w:szCs w:val="24"/>
          <w:lang w:val="en" w:eastAsia="en-AU"/>
        </w:rPr>
        <w:t>Due to</w:t>
      </w:r>
      <w:r w:rsidRPr="004D307F">
        <w:rPr>
          <w:rFonts w:ascii="VIC-Regular" w:eastAsia="Times New Roman" w:hAnsi="VIC-Regular" w:cs="Times New Roman"/>
          <w:color w:val="011A3C"/>
          <w:sz w:val="24"/>
          <w:szCs w:val="24"/>
          <w:lang w:val="en" w:eastAsia="en-AU"/>
        </w:rPr>
        <w:t xml:space="preserve"> a major change in the CUA Creative Arts and Culture Training Package, the CUS30109 Certificate III in Music and CUS30209 Certificate III in Technical Production have been merged into the one qualification, CUA30915 Certificate III in Music Industry. Previously, it was common practice for students to </w:t>
      </w:r>
      <w:proofErr w:type="spellStart"/>
      <w:r w:rsidRPr="004D307F">
        <w:rPr>
          <w:rFonts w:ascii="VIC-Regular" w:eastAsia="Times New Roman" w:hAnsi="VIC-Regular" w:cs="Times New Roman"/>
          <w:color w:val="011A3C"/>
          <w:sz w:val="24"/>
          <w:szCs w:val="24"/>
          <w:lang w:val="en" w:eastAsia="en-AU"/>
        </w:rPr>
        <w:t>enrol</w:t>
      </w:r>
      <w:proofErr w:type="spellEnd"/>
      <w:r w:rsidRPr="004D307F">
        <w:rPr>
          <w:rFonts w:ascii="VIC-Regular" w:eastAsia="Times New Roman" w:hAnsi="VIC-Regular" w:cs="Times New Roman"/>
          <w:color w:val="011A3C"/>
          <w:sz w:val="24"/>
          <w:szCs w:val="24"/>
          <w:lang w:val="en" w:eastAsia="en-AU"/>
        </w:rPr>
        <w:t xml:space="preserve"> in two separate qualifications (Music – Performance and Technical Production) and be funded up to 180 hours for both. These enrolments will now be in a single Certificate III in Music Industry, with many students undertaking a scored Unit 3 &amp; 4 in both streams in a single enrolment year. Band 5a has been introduced to enable funding for the two streams within the one qualification, up to a maximum of 360 hours.</w:t>
      </w:r>
    </w:p>
    <w:p w14:paraId="4526999A" w14:textId="4900B83A" w:rsidR="0089477A" w:rsidRPr="004D307F" w:rsidRDefault="0089477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F173EC" w:rsidRPr="004D307F">
        <w:rPr>
          <w:rFonts w:ascii="VIC-Regular" w:eastAsia="Times New Roman" w:hAnsi="VIC-Regular" w:cs="Times New Roman"/>
          <w:color w:val="011A3C"/>
          <w:sz w:val="24"/>
          <w:szCs w:val="24"/>
          <w:lang w:val="en" w:eastAsia="en-AU"/>
        </w:rPr>
        <w:t xml:space="preserve">Updated </w:t>
      </w:r>
      <w:r w:rsidRPr="004D307F">
        <w:rPr>
          <w:rFonts w:ascii="VIC-Regular" w:eastAsia="Times New Roman" w:hAnsi="VIC-Regular" w:cs="Times New Roman"/>
          <w:color w:val="011A3C"/>
          <w:sz w:val="24"/>
          <w:szCs w:val="24"/>
          <w:lang w:val="en" w:eastAsia="en-AU"/>
        </w:rPr>
        <w:t>Location indexes</w:t>
      </w:r>
      <w:r w:rsidR="00F173EC" w:rsidRPr="004D307F">
        <w:rPr>
          <w:rFonts w:ascii="VIC-Regular" w:eastAsia="Times New Roman" w:hAnsi="VIC-Regular" w:cs="Times New Roman"/>
          <w:color w:val="011A3C"/>
          <w:sz w:val="24"/>
          <w:szCs w:val="24"/>
          <w:lang w:val="en" w:eastAsia="en-AU"/>
        </w:rPr>
        <w:t xml:space="preserve"> developed as a part of the rurality reform</w:t>
      </w:r>
      <w:r w:rsidRPr="004D307F">
        <w:rPr>
          <w:rFonts w:ascii="VIC-Regular" w:eastAsia="Times New Roman" w:hAnsi="VIC-Regular" w:cs="Times New Roman"/>
          <w:color w:val="011A3C"/>
          <w:sz w:val="24"/>
          <w:szCs w:val="24"/>
          <w:lang w:val="en" w:eastAsia="en-AU"/>
        </w:rPr>
        <w:t xml:space="preserve"> have been used for</w:t>
      </w:r>
      <w:r w:rsidR="006717C9" w:rsidRPr="004D307F">
        <w:rPr>
          <w:rFonts w:ascii="VIC-Regular" w:eastAsia="Times New Roman" w:hAnsi="VIC-Regular" w:cs="Times New Roman"/>
          <w:color w:val="011A3C"/>
          <w:sz w:val="24"/>
          <w:szCs w:val="24"/>
          <w:lang w:val="en" w:eastAsia="en-AU"/>
        </w:rPr>
        <w:t xml:space="preserve"> </w:t>
      </w:r>
      <w:r w:rsidR="00F173EC" w:rsidRPr="004D307F">
        <w:rPr>
          <w:rFonts w:ascii="VIC-Regular" w:eastAsia="Times New Roman" w:hAnsi="VIC-Regular" w:cs="Times New Roman"/>
          <w:color w:val="011A3C"/>
          <w:sz w:val="24"/>
          <w:szCs w:val="24"/>
          <w:lang w:val="en" w:eastAsia="en-AU"/>
        </w:rPr>
        <w:t>calculating</w:t>
      </w:r>
      <w:r w:rsidRPr="004D307F">
        <w:rPr>
          <w:rFonts w:ascii="VIC-Regular" w:eastAsia="Times New Roman" w:hAnsi="VIC-Regular" w:cs="Times New Roman"/>
          <w:color w:val="011A3C"/>
          <w:sz w:val="24"/>
          <w:szCs w:val="24"/>
          <w:lang w:val="en" w:eastAsia="en-AU"/>
        </w:rPr>
        <w:t xml:space="preserve"> the additional rural funding element.</w:t>
      </w:r>
    </w:p>
    <w:p w14:paraId="55D644CA" w14:textId="5FAB99FA" w:rsidR="00F173EC" w:rsidRPr="004D307F" w:rsidRDefault="00F173EC"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ocation index of a multicampus school is the average of the location indexes of its constituent campuses</w:t>
      </w:r>
      <w:r w:rsidR="006717C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40574044" w14:textId="2396EC8F" w:rsidR="00216245" w:rsidRPr="004D307F" w:rsidRDefault="00EA34C0" w:rsidP="004D307F">
      <w:pPr>
        <w:spacing w:before="120" w:after="120"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Targeted VET funding operates within a capped budget</w:t>
      </w:r>
    </w:p>
    <w:p w14:paraId="6044B5B7" w14:textId="3BA86A2E"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means that band rates may be adjusted up or down </w:t>
      </w:r>
      <w:r w:rsidR="00216245" w:rsidRPr="004D307F">
        <w:rPr>
          <w:rFonts w:ascii="VIC-Regular" w:eastAsia="Times New Roman" w:hAnsi="VIC-Regular" w:cs="Times New Roman"/>
          <w:color w:val="011A3C"/>
          <w:sz w:val="24"/>
          <w:szCs w:val="24"/>
          <w:lang w:val="en" w:eastAsia="en-AU"/>
        </w:rPr>
        <w:t>annually as they are</w:t>
      </w:r>
      <w:r w:rsidR="00D8139D" w:rsidRPr="004D307F">
        <w:rPr>
          <w:rFonts w:ascii="VIC-Regular" w:eastAsia="Times New Roman" w:hAnsi="VIC-Regular" w:cs="Times New Roman"/>
          <w:color w:val="011A3C"/>
          <w:sz w:val="24"/>
          <w:szCs w:val="24"/>
          <w:lang w:val="en" w:eastAsia="en-AU"/>
        </w:rPr>
        <w:t xml:space="preserve"> dependent on </w:t>
      </w:r>
      <w:proofErr w:type="gramStart"/>
      <w:r w:rsidR="00D8139D" w:rsidRPr="004D307F">
        <w:rPr>
          <w:rFonts w:ascii="VIC-Regular" w:eastAsia="Times New Roman" w:hAnsi="VIC-Regular" w:cs="Times New Roman"/>
          <w:color w:val="011A3C"/>
          <w:sz w:val="24"/>
          <w:szCs w:val="24"/>
          <w:lang w:val="en" w:eastAsia="en-AU"/>
        </w:rPr>
        <w:t>a number of</w:t>
      </w:r>
      <w:proofErr w:type="gramEnd"/>
      <w:r w:rsidR="00D8139D" w:rsidRPr="004D307F">
        <w:rPr>
          <w:rFonts w:ascii="VIC-Regular" w:eastAsia="Times New Roman" w:hAnsi="VIC-Regular" w:cs="Times New Roman"/>
          <w:color w:val="011A3C"/>
          <w:sz w:val="24"/>
          <w:szCs w:val="24"/>
          <w:lang w:val="en" w:eastAsia="en-AU"/>
        </w:rPr>
        <w:t xml:space="preserve"> factors including </w:t>
      </w:r>
      <w:r w:rsidRPr="004D307F">
        <w:rPr>
          <w:rFonts w:ascii="VIC-Regular" w:eastAsia="Times New Roman" w:hAnsi="VIC-Regular" w:cs="Times New Roman"/>
          <w:color w:val="011A3C"/>
          <w:sz w:val="24"/>
          <w:szCs w:val="24"/>
          <w:lang w:val="en" w:eastAsia="en-AU"/>
        </w:rPr>
        <w:t>changes in total eligible enrolments from all schools and the spread of these enrolments across band levels.</w:t>
      </w:r>
    </w:p>
    <w:p w14:paraId="46FC2118" w14:textId="3FB295D2"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xample, even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if there was an increase in the proportion of enrolments towards the high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down, once enrolments are confirmed.</w:t>
      </w:r>
    </w:p>
    <w:p w14:paraId="518E79F9" w14:textId="6BB6B70F"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versely,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w:t>
      </w:r>
      <w:r w:rsidR="001D1CB6" w:rsidRPr="004D307F">
        <w:rPr>
          <w:rFonts w:ascii="VIC-Regular" w:eastAsia="Times New Roman" w:hAnsi="VIC-Regular" w:cs="Times New Roman"/>
          <w:color w:val="011A3C"/>
          <w:sz w:val="24"/>
          <w:szCs w:val="24"/>
          <w:lang w:val="en" w:eastAsia="en-AU"/>
        </w:rPr>
        <w:t>22</w:t>
      </w:r>
      <w:r w:rsidRPr="004D307F">
        <w:rPr>
          <w:rFonts w:ascii="VIC-Regular" w:eastAsia="Times New Roman" w:hAnsi="VIC-Regular" w:cs="Times New Roman"/>
          <w:color w:val="011A3C"/>
          <w:sz w:val="24"/>
          <w:szCs w:val="24"/>
          <w:lang w:val="en" w:eastAsia="en-AU"/>
        </w:rPr>
        <w:t>, if there was a significant increase in the proportion of enrolments towards the low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up, once enrolments are confirmed. The impact of changes in enrolment patterns is spread proportionally across all band funding levels.</w:t>
      </w:r>
    </w:p>
    <w:p w14:paraId="61EA20A5" w14:textId="5B99A359"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reinforces the importance for schools to </w:t>
      </w:r>
      <w:r w:rsidRPr="004D307F">
        <w:rPr>
          <w:rFonts w:ascii="VIC-Regular" w:eastAsia="Times New Roman" w:hAnsi="VIC-Regular" w:cs="Times New Roman"/>
          <w:b/>
          <w:bCs/>
          <w:color w:val="011A3C"/>
          <w:sz w:val="24"/>
          <w:szCs w:val="24"/>
          <w:lang w:val="en" w:eastAsia="en-AU"/>
        </w:rPr>
        <w:t xml:space="preserve">CORRECTLY </w:t>
      </w:r>
      <w:r w:rsidRPr="004D307F">
        <w:rPr>
          <w:rFonts w:ascii="VIC-Regular" w:eastAsia="Times New Roman" w:hAnsi="VIC-Regular" w:cs="Times New Roman"/>
          <w:color w:val="011A3C"/>
          <w:sz w:val="24"/>
          <w:szCs w:val="24"/>
          <w:lang w:val="en" w:eastAsia="en-AU"/>
        </w:rPr>
        <w:t>enter enrolments on VASS by the due date. Entries must include</w:t>
      </w:r>
      <w:r w:rsidR="001D1CB6" w:rsidRPr="004D307F">
        <w:rPr>
          <w:rFonts w:ascii="VIC-Regular" w:eastAsia="Times New Roman" w:hAnsi="VIC-Regular" w:cs="Times New Roman"/>
          <w:color w:val="011A3C"/>
          <w:sz w:val="24"/>
          <w:szCs w:val="24"/>
          <w:lang w:val="en" w:eastAsia="en-AU"/>
        </w:rPr>
        <w:t xml:space="preserve"> the</w:t>
      </w:r>
      <w:r w:rsidRPr="004D307F">
        <w:rPr>
          <w:rFonts w:ascii="VIC-Regular" w:eastAsia="Times New Roman" w:hAnsi="VIC-Regular" w:cs="Times New Roman"/>
          <w:color w:val="011A3C"/>
          <w:sz w:val="24"/>
          <w:szCs w:val="24"/>
          <w:lang w:val="en" w:eastAsia="en-AU"/>
        </w:rPr>
        <w:t xml:space="preserve"> certificate title, units of competency, and hours.</w:t>
      </w:r>
    </w:p>
    <w:p w14:paraId="6DF335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re is no capacity within a capped budget to provide funding to schools that have not entered VET enrolments on VASS at all or have entered them with incorrect information.</w:t>
      </w:r>
    </w:p>
    <w:p w14:paraId="2669AD94" w14:textId="77777777" w:rsidR="00EA34C0" w:rsidRPr="004D307F" w:rsidRDefault="00EA34C0" w:rsidP="005A7E0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AFE supplement</w:t>
      </w:r>
    </w:p>
    <w:p w14:paraId="3F34DBCF"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rom 2019 an </w:t>
      </w:r>
      <w:r w:rsidRPr="004D307F">
        <w:rPr>
          <w:rFonts w:ascii="VIC" w:eastAsia="Times New Roman" w:hAnsi="VIC" w:cs="Times New Roman"/>
          <w:b/>
          <w:bCs/>
          <w:color w:val="011A3C"/>
          <w:sz w:val="24"/>
          <w:szCs w:val="24"/>
          <w:lang w:val="en" w:eastAsia="en-AU"/>
        </w:rPr>
        <w:t xml:space="preserve">additional supplement </w:t>
      </w:r>
      <w:r w:rsidRPr="004D307F">
        <w:rPr>
          <w:rFonts w:ascii="VIC" w:eastAsia="Times New Roman" w:hAnsi="VIC" w:cs="Times New Roman"/>
          <w:color w:val="011A3C"/>
          <w:sz w:val="24"/>
          <w:szCs w:val="24"/>
          <w:lang w:val="en" w:eastAsia="en-AU"/>
        </w:rPr>
        <w:t>(over 4 years) is available to government schools that purchase VET courses on the Skills First list from the TAFE network.</w:t>
      </w:r>
    </w:p>
    <w:p w14:paraId="69E17441"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of funding provided will be equal to the gap between current total funding (core SRP for VET + targeted VET funding) and the Skills First subsidy and maximum exemption rate. A 10% rural loading will be applied where relevant.</w:t>
      </w:r>
    </w:p>
    <w:p w14:paraId="0935DC93"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AFE Supplement funds will be paid against a separate budget line in the Term 3 quarterly cash grants through the Student Resource Package once actual eligible VET enrolments are known.</w:t>
      </w:r>
    </w:p>
    <w:p w14:paraId="725BA9A6" w14:textId="301C7E1A"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nfirmed amount of the TAFE supplement against eligible VET qualifications will be available when actual eligible 202</w:t>
      </w:r>
      <w:r w:rsidR="001D1CB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VET enrolments with the TAFE network are known. Where the current total funding (core SRP for </w:t>
      </w:r>
      <w:r w:rsidRPr="004D307F">
        <w:rPr>
          <w:rFonts w:ascii="VIC" w:eastAsia="Times New Roman" w:hAnsi="VIC" w:cs="Times New Roman"/>
          <w:color w:val="011A3C"/>
          <w:sz w:val="24"/>
          <w:szCs w:val="24"/>
          <w:lang w:val="en" w:eastAsia="en-AU"/>
        </w:rPr>
        <w:lastRenderedPageBreak/>
        <w:t>VET $12</w:t>
      </w:r>
      <w:r w:rsidR="00A95154" w:rsidRPr="004D307F">
        <w:rPr>
          <w:rFonts w:ascii="VIC" w:eastAsia="Times New Roman" w:hAnsi="VIC" w:cs="Times New Roman"/>
          <w:color w:val="011A3C"/>
          <w:sz w:val="24"/>
          <w:szCs w:val="24"/>
          <w:lang w:val="en" w:eastAsia="en-AU"/>
        </w:rPr>
        <w:t>80</w:t>
      </w:r>
      <w:r w:rsidRPr="004D307F">
        <w:rPr>
          <w:rFonts w:ascii="VIC" w:eastAsia="Times New Roman" w:hAnsi="VIC" w:cs="Times New Roman"/>
          <w:color w:val="011A3C"/>
          <w:sz w:val="24"/>
          <w:szCs w:val="24"/>
          <w:lang w:val="en" w:eastAsia="en-AU"/>
        </w:rPr>
        <w:t xml:space="preserve"> + targeted VET funding) is higher than the Skills First subsidy rate, no supplement will be provided.</w:t>
      </w:r>
    </w:p>
    <w:p w14:paraId="129198B8" w14:textId="501E6D15" w:rsidR="003E6B76"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o help inform purchasing decisions, a table of TAFE Supplement calculations based on </w:t>
      </w:r>
      <w:r w:rsidR="00C37A79" w:rsidRPr="004D307F">
        <w:rPr>
          <w:rFonts w:ascii="VIC" w:eastAsia="Times New Roman" w:hAnsi="VIC" w:cs="Times New Roman"/>
          <w:color w:val="011A3C"/>
          <w:sz w:val="24"/>
          <w:szCs w:val="24"/>
          <w:lang w:val="en" w:eastAsia="en-AU"/>
        </w:rPr>
        <w:t xml:space="preserve">the most recent </w:t>
      </w:r>
      <w:r w:rsidRPr="004D307F">
        <w:rPr>
          <w:rFonts w:ascii="VIC" w:eastAsia="Times New Roman" w:hAnsi="VIC" w:cs="Times New Roman"/>
          <w:color w:val="011A3C"/>
          <w:sz w:val="24"/>
          <w:szCs w:val="24"/>
          <w:lang w:val="en" w:eastAsia="en-AU"/>
        </w:rPr>
        <w:t xml:space="preserve">Skills First rates is available at: </w:t>
      </w:r>
      <w:hyperlink r:id="rId140" w:history="1">
        <w:r w:rsidR="001D1CB6" w:rsidRPr="004D307F">
          <w:rPr>
            <w:rStyle w:val="Hyperlink"/>
            <w:rFonts w:ascii="VIC" w:hAnsi="VIC"/>
            <w:sz w:val="24"/>
            <w:szCs w:val="24"/>
          </w:rPr>
          <w:t>VET Delivered to Secondary Students: Resources</w:t>
        </w:r>
      </w:hyperlink>
      <w:r w:rsidR="001D1CB6"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w:t>
      </w:r>
    </w:p>
    <w:p w14:paraId="210AFE91"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based apprenticeships and traineeships</w:t>
      </w:r>
    </w:p>
    <w:p w14:paraId="3DD4BD5E" w14:textId="3A4B9CF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tudent enrolled in a VET qualification through a school-based apprenticeship or traineeship (SBAT) is funded under Skills First and is not eligible for targeted VET funding. </w:t>
      </w:r>
      <w:r w:rsidR="001D1CB6"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 xml:space="preserve">or assessment purposes, students undertaking VET as part of an SBAT are still able to gain credit towards completion of their senior secondary certificate. Further information on SBATs is available at: </w:t>
      </w:r>
      <w:hyperlink r:id="rId141" w:history="1">
        <w:r w:rsidRPr="004D307F">
          <w:rPr>
            <w:rFonts w:ascii="VIC-Regular" w:eastAsia="Times New Roman" w:hAnsi="VIC-Regular" w:cs="Times New Roman"/>
            <w:color w:val="011A3C"/>
            <w:sz w:val="24"/>
            <w:szCs w:val="24"/>
            <w:lang w:val="en" w:eastAsia="en-AU"/>
          </w:rPr>
          <w:t>Part-time and School-based Apprenticeships and Traineeships</w:t>
        </w:r>
      </w:hyperlink>
      <w:r w:rsidRPr="004D307F">
        <w:rPr>
          <w:rFonts w:ascii="VIC-Regular" w:eastAsia="Times New Roman" w:hAnsi="VIC-Regular" w:cs="Times New Roman"/>
          <w:color w:val="011A3C"/>
          <w:sz w:val="24"/>
          <w:szCs w:val="24"/>
          <w:lang w:val="en" w:eastAsia="en-AU"/>
        </w:rPr>
        <w:t>.</w:t>
      </w:r>
    </w:p>
    <w:p w14:paraId="25719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Head Start</w:t>
      </w:r>
    </w:p>
    <w:p w14:paraId="12C4AB0D" w14:textId="4271CC25"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2019, t</w:t>
      </w:r>
      <w:r w:rsidR="00EA34C0" w:rsidRPr="004D307F">
        <w:rPr>
          <w:rFonts w:ascii="VIC-Regular" w:eastAsia="Times New Roman" w:hAnsi="VIC-Regular" w:cs="Times New Roman"/>
          <w:color w:val="011A3C"/>
          <w:sz w:val="24"/>
          <w:szCs w:val="24"/>
          <w:lang w:val="en" w:eastAsia="en-AU"/>
        </w:rPr>
        <w:t>he Government has also committed $</w:t>
      </w:r>
      <w:r w:rsidRPr="004D307F">
        <w:rPr>
          <w:rFonts w:ascii="VIC-Regular" w:eastAsia="Times New Roman" w:hAnsi="VIC-Regular" w:cs="Times New Roman"/>
          <w:color w:val="011A3C"/>
          <w:sz w:val="24"/>
          <w:szCs w:val="24"/>
          <w:lang w:val="en" w:eastAsia="en-AU"/>
        </w:rPr>
        <w:t>55</w:t>
      </w:r>
      <w:r w:rsidR="00EA34C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6</w:t>
      </w:r>
      <w:r w:rsidR="00EA34C0" w:rsidRPr="004D307F">
        <w:rPr>
          <w:rFonts w:ascii="VIC-Regular" w:eastAsia="Times New Roman" w:hAnsi="VIC-Regular" w:cs="Times New Roman"/>
          <w:color w:val="011A3C"/>
          <w:sz w:val="24"/>
          <w:szCs w:val="24"/>
          <w:lang w:val="en" w:eastAsia="en-AU"/>
        </w:rPr>
        <w:t>m over four years for the Head Start initiative which is</w:t>
      </w:r>
      <w:r w:rsidRPr="004D307F">
        <w:rPr>
          <w:rFonts w:ascii="VIC-Regular" w:eastAsia="Times New Roman" w:hAnsi="VIC-Regular" w:cs="Times New Roman"/>
          <w:color w:val="011A3C"/>
          <w:sz w:val="24"/>
          <w:szCs w:val="24"/>
          <w:lang w:val="en" w:eastAsia="en-AU"/>
        </w:rPr>
        <w:t xml:space="preserve"> now offered in 130</w:t>
      </w:r>
      <w:r w:rsidR="00EA34C0" w:rsidRPr="004D307F">
        <w:rPr>
          <w:rFonts w:ascii="VIC-Regular" w:eastAsia="Times New Roman" w:hAnsi="VIC-Regular" w:cs="Times New Roman"/>
          <w:color w:val="011A3C"/>
          <w:sz w:val="24"/>
          <w:szCs w:val="24"/>
          <w:lang w:val="en" w:eastAsia="en-AU"/>
        </w:rPr>
        <w:t xml:space="preserve"> secondary schools across Victoria </w:t>
      </w:r>
      <w:r w:rsidRPr="004D307F">
        <w:rPr>
          <w:rFonts w:ascii="VIC-Regular" w:eastAsia="Times New Roman" w:hAnsi="VIC-Regular" w:cs="Times New Roman"/>
          <w:color w:val="011A3C"/>
          <w:sz w:val="24"/>
          <w:szCs w:val="24"/>
          <w:lang w:val="en" w:eastAsia="en-AU"/>
        </w:rPr>
        <w:t xml:space="preserve">up from the 100 schools initially targeted. </w:t>
      </w:r>
      <w:r w:rsidR="00EA34C0" w:rsidRPr="004D307F">
        <w:rPr>
          <w:rFonts w:ascii="VIC-Regular" w:eastAsia="Times New Roman" w:hAnsi="VIC-Regular" w:cs="Times New Roman"/>
          <w:color w:val="011A3C"/>
          <w:sz w:val="24"/>
          <w:szCs w:val="24"/>
          <w:lang w:val="en" w:eastAsia="en-AU"/>
        </w:rPr>
        <w:t xml:space="preserve">Head Start provides an innovative approach that encourages students to undertake an apprenticeship or traineeship with high quality Certificate III qualifications in priority industries as part of their senior secondary studies. Like all SBATs, </w:t>
      </w:r>
      <w:hyperlink r:id="rId142" w:history="1">
        <w:r w:rsidR="00EA34C0" w:rsidRPr="004D307F">
          <w:rPr>
            <w:rFonts w:ascii="VIC-Regular" w:eastAsia="Times New Roman" w:hAnsi="VIC-Regular" w:cs="Times New Roman"/>
            <w:color w:val="011A3C"/>
            <w:sz w:val="24"/>
            <w:szCs w:val="24"/>
            <w:lang w:val="en" w:eastAsia="en-AU"/>
          </w:rPr>
          <w:t>Head Start apprenticeships and traineeships</w:t>
        </w:r>
      </w:hyperlink>
      <w:r w:rsidR="00EA34C0" w:rsidRPr="004D307F">
        <w:rPr>
          <w:rFonts w:ascii="VIC-Regular" w:eastAsia="Times New Roman" w:hAnsi="VIC-Regular" w:cs="Times New Roman"/>
          <w:color w:val="011A3C"/>
          <w:sz w:val="24"/>
          <w:szCs w:val="24"/>
          <w:lang w:val="en" w:eastAsia="en-AU"/>
        </w:rPr>
        <w:t xml:space="preserve"> are funded through Skills First.</w:t>
      </w:r>
    </w:p>
    <w:p w14:paraId="1DE2C14E"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 VET</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fees and charges</w:t>
      </w:r>
    </w:p>
    <w:p w14:paraId="1F1E8DED" w14:textId="129B0A0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T programs are considered standard </w:t>
      </w:r>
      <w:r w:rsidR="00992D19" w:rsidRPr="004D307F">
        <w:rPr>
          <w:rFonts w:ascii="VIC-Regular" w:eastAsia="Times New Roman" w:hAnsi="VIC-Regular" w:cs="Times New Roman"/>
          <w:color w:val="011A3C"/>
          <w:sz w:val="24"/>
          <w:szCs w:val="24"/>
          <w:lang w:val="en" w:eastAsia="en-AU"/>
        </w:rPr>
        <w:t>curriculum;</w:t>
      </w:r>
      <w:r w:rsidRPr="004D307F">
        <w:rPr>
          <w:rFonts w:ascii="VIC-Regular" w:eastAsia="Times New Roman" w:hAnsi="VIC-Regular" w:cs="Times New Roman"/>
          <w:color w:val="011A3C"/>
          <w:sz w:val="24"/>
          <w:szCs w:val="24"/>
          <w:lang w:val="en" w:eastAsia="en-AU"/>
        </w:rPr>
        <w:t xml:space="preserve"> </w:t>
      </w:r>
      <w:proofErr w:type="gramStart"/>
      <w:r w:rsidRPr="004D307F">
        <w:rPr>
          <w:rFonts w:ascii="VIC-Regular" w:eastAsia="Times New Roman" w:hAnsi="VIC-Regular" w:cs="Times New Roman"/>
          <w:color w:val="011A3C"/>
          <w:sz w:val="24"/>
          <w:szCs w:val="24"/>
          <w:lang w:val="en" w:eastAsia="en-AU"/>
        </w:rPr>
        <w:t>therefore</w:t>
      </w:r>
      <w:proofErr w:type="gramEnd"/>
      <w:r w:rsidRPr="004D307F">
        <w:rPr>
          <w:rFonts w:ascii="VIC-Regular" w:eastAsia="Times New Roman" w:hAnsi="VIC-Regular" w:cs="Times New Roman"/>
          <w:color w:val="011A3C"/>
          <w:sz w:val="24"/>
          <w:szCs w:val="24"/>
          <w:lang w:val="en" w:eastAsia="en-AU"/>
        </w:rPr>
        <w:t xml:space="preserve"> government schools must provide VET tuition free of charge. </w:t>
      </w:r>
    </w:p>
    <w:p w14:paraId="72378699" w14:textId="4CDA2E9F"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the start of the 2022 school year government schools will be reimbursed for VET material fees to address the cost barrier for families. Government schools will no longer request payments from parents for essential learning materials for VET studies.</w:t>
      </w:r>
    </w:p>
    <w:p w14:paraId="5733A30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targeted VET funding</w:t>
      </w:r>
    </w:p>
    <w:p w14:paraId="7DECF92C" w14:textId="618C3BB6" w:rsidR="008A6CE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allocated to support VET provision can be used for a range of purposes.</w:t>
      </w:r>
    </w:p>
    <w:p w14:paraId="58026215"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is may include: </w:t>
      </w:r>
    </w:p>
    <w:p w14:paraId="6E79B257"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ontribution towards the purchase of delivery</w:t>
      </w:r>
    </w:p>
    <w:p w14:paraId="4DBBB75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ontribution towards teacher professional development and training</w:t>
      </w:r>
    </w:p>
    <w:p w14:paraId="3574F7F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gistering as an RTO</w:t>
      </w:r>
    </w:p>
    <w:p w14:paraId="6358BE00"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gram planning</w:t>
      </w:r>
    </w:p>
    <w:p w14:paraId="5E7E03F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urchase of curriculum materials, and</w:t>
      </w:r>
    </w:p>
    <w:p w14:paraId="236A8E7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the transition to new training packages</w:t>
      </w:r>
    </w:p>
    <w:p w14:paraId="49E766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ractual arrangements between schools and VET providers</w:t>
      </w:r>
    </w:p>
    <w:p w14:paraId="4D669488"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proofErr w:type="gramStart"/>
      <w:r w:rsidRPr="004D307F">
        <w:rPr>
          <w:rFonts w:ascii="VIC-Regular" w:eastAsia="Times New Roman" w:hAnsi="VIC-Regular" w:cs="Times New Roman"/>
          <w:color w:val="011A3C"/>
          <w:sz w:val="24"/>
          <w:szCs w:val="24"/>
          <w:lang w:val="en" w:eastAsia="en-AU"/>
        </w:rPr>
        <w:t>entering into</w:t>
      </w:r>
      <w:proofErr w:type="gramEnd"/>
      <w:r w:rsidRPr="004D307F">
        <w:rPr>
          <w:rFonts w:ascii="VIC-Regular" w:eastAsia="Times New Roman" w:hAnsi="VIC-Regular" w:cs="Times New Roman"/>
          <w:color w:val="011A3C"/>
          <w:sz w:val="24"/>
          <w:szCs w:val="24"/>
          <w:lang w:val="en" w:eastAsia="en-AU"/>
        </w:rPr>
        <w:t xml:space="preserve"> arrangements with RTOs must use the appropriate Department template and have a valid, signed Contract or Agreement.</w:t>
      </w:r>
    </w:p>
    <w:p w14:paraId="735D0E14" w14:textId="5BDB8F41"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vailable standard contracts and agreements are: Standard VET purchasing contract, Standard VET </w:t>
      </w:r>
      <w:proofErr w:type="spellStart"/>
      <w:r w:rsidR="00B21CA6" w:rsidRPr="004D307F">
        <w:rPr>
          <w:rFonts w:ascii="VIC-Regular" w:eastAsia="Times New Roman" w:hAnsi="VIC-Regular" w:cs="Times New Roman"/>
          <w:color w:val="011A3C"/>
          <w:sz w:val="24"/>
          <w:szCs w:val="24"/>
          <w:lang w:val="en" w:eastAsia="en-AU"/>
        </w:rPr>
        <w:t>A</w:t>
      </w:r>
      <w:r w:rsidRPr="004D307F">
        <w:rPr>
          <w:rFonts w:ascii="VIC-Regular" w:eastAsia="Times New Roman" w:hAnsi="VIC-Regular" w:cs="Times New Roman"/>
          <w:color w:val="011A3C"/>
          <w:sz w:val="24"/>
          <w:szCs w:val="24"/>
          <w:lang w:val="en" w:eastAsia="en-AU"/>
        </w:rPr>
        <w:t>uspicing</w:t>
      </w:r>
      <w:proofErr w:type="spellEnd"/>
      <w:r w:rsidRPr="004D307F">
        <w:rPr>
          <w:rFonts w:ascii="VIC-Regular" w:eastAsia="Times New Roman" w:hAnsi="VIC-Regular" w:cs="Times New Roman"/>
          <w:color w:val="011A3C"/>
          <w:sz w:val="24"/>
          <w:szCs w:val="24"/>
          <w:lang w:val="en" w:eastAsia="en-AU"/>
        </w:rPr>
        <w:t xml:space="preserve"> contract, School to school VET purchasing agreement, and School to school VET access agreement.</w:t>
      </w:r>
    </w:p>
    <w:p w14:paraId="53F20B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templates have been designed for the specific use of government schools purchasing services from RTOs and are not recommended for use by other parties. Use of the templates by other parties is subject to the Department’s copyright licensing arrangements (detailed at the base of the website’s landing page). </w:t>
      </w:r>
    </w:p>
    <w:p w14:paraId="07C15EB2"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more information on guidelines for the delivery of VET to secondary school students and the template Contracts and Agreements refer to: </w:t>
      </w:r>
      <w:hyperlink r:id="rId143" w:history="1">
        <w:r w:rsidRPr="004D307F">
          <w:rPr>
            <w:rFonts w:ascii="VIC-Regular" w:eastAsia="Times New Roman" w:hAnsi="VIC-Regular" w:cs="Times New Roman"/>
            <w:color w:val="011A3C"/>
            <w:sz w:val="24"/>
            <w:szCs w:val="24"/>
            <w:lang w:val="en" w:eastAsia="en-AU"/>
          </w:rPr>
          <w:t>Purchasing Secondary Courses and Vocational Training from External Providers</w:t>
        </w:r>
      </w:hyperlink>
      <w:r w:rsidRPr="004D307F">
        <w:rPr>
          <w:rFonts w:ascii="VIC-Regular" w:eastAsia="Times New Roman" w:hAnsi="VIC-Regular" w:cs="Times New Roman"/>
          <w:color w:val="011A3C"/>
          <w:sz w:val="24"/>
          <w:szCs w:val="24"/>
          <w:lang w:val="en" w:eastAsia="en-AU"/>
        </w:rPr>
        <w:t>. </w:t>
      </w:r>
    </w:p>
    <w:p w14:paraId="205A77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iming of payments to schools</w:t>
      </w:r>
    </w:p>
    <w:p w14:paraId="49B99D31" w14:textId="072015E2"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overnment schools are provided with targeted funding for every eligible VET certificate enrolment (including a new </w:t>
      </w:r>
      <w:proofErr w:type="gramStart"/>
      <w:r w:rsidRPr="004D307F">
        <w:rPr>
          <w:rFonts w:ascii="VIC-Regular" w:eastAsia="Times New Roman" w:hAnsi="VIC-Regular" w:cs="Times New Roman"/>
          <w:color w:val="011A3C"/>
          <w:sz w:val="24"/>
          <w:szCs w:val="24"/>
          <w:lang w:val="en" w:eastAsia="en-AU"/>
        </w:rPr>
        <w:t>line item</w:t>
      </w:r>
      <w:proofErr w:type="gramEnd"/>
      <w:r w:rsidRPr="004D307F">
        <w:rPr>
          <w:rFonts w:ascii="VIC-Regular" w:eastAsia="Times New Roman" w:hAnsi="VIC-Regular" w:cs="Times New Roman"/>
          <w:color w:val="011A3C"/>
          <w:sz w:val="24"/>
          <w:szCs w:val="24"/>
          <w:lang w:val="en" w:eastAsia="en-AU"/>
        </w:rPr>
        <w:t xml:space="preserve"> payment for TAFE Supplement if eligible) provided that they have entered the certificates, units and hours for each VET enrolment on VASS no later than annual VET funding deadline. Payments are made in the quarterly cash grant through the Student Resource Package, as per the schedule detail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8"/>
        <w:gridCol w:w="3484"/>
        <w:gridCol w:w="4754"/>
      </w:tblGrid>
      <w:tr w:rsidR="00EA34C0" w:rsidRPr="004D307F" w14:paraId="0112C3FC" w14:textId="77777777" w:rsidTr="00D8139D">
        <w:trPr>
          <w:tblHeader/>
        </w:trPr>
        <w:tc>
          <w:tcPr>
            <w:tcW w:w="0" w:type="auto"/>
            <w:gridSpan w:val="3"/>
            <w:vAlign w:val="center"/>
            <w:hideMark/>
          </w:tcPr>
          <w:p w14:paraId="70D045CD" w14:textId="77777777" w:rsidR="00EA34C0" w:rsidRPr="004D307F" w:rsidRDefault="00EA34C0" w:rsidP="00EA34C0">
            <w:pPr>
              <w:spacing w:before="100" w:beforeAutospacing="1" w:after="100" w:afterAutospacing="1" w:line="288" w:lineRule="atLeast"/>
              <w:textAlignment w:val="top"/>
              <w:outlineLvl w:val="3"/>
              <w:rPr>
                <w:rFonts w:ascii="VIC-Bold" w:eastAsia="Times New Roman" w:hAnsi="VIC-Bold" w:cs="Times New Roman"/>
                <w:b/>
                <w:bCs/>
                <w:sz w:val="24"/>
                <w:szCs w:val="24"/>
                <w:lang w:eastAsia="en-AU"/>
              </w:rPr>
            </w:pPr>
            <w:r w:rsidRPr="004D307F">
              <w:rPr>
                <w:rFonts w:ascii="VIC-Bold" w:eastAsia="Times New Roman" w:hAnsi="VIC-Bold" w:cs="Times New Roman"/>
                <w:b/>
                <w:bCs/>
                <w:color w:val="323E4F" w:themeColor="text2" w:themeShade="BF"/>
                <w:sz w:val="24"/>
                <w:szCs w:val="24"/>
                <w:lang w:eastAsia="en-AU"/>
              </w:rPr>
              <w:lastRenderedPageBreak/>
              <w:t>Timing of payments to schools</w:t>
            </w:r>
          </w:p>
        </w:tc>
      </w:tr>
      <w:tr w:rsidR="00EA34C0" w:rsidRPr="004D307F" w14:paraId="6133BC4E" w14:textId="77777777" w:rsidTr="00D8139D">
        <w:trPr>
          <w:tblHeader/>
        </w:trPr>
        <w:tc>
          <w:tcPr>
            <w:tcW w:w="0" w:type="auto"/>
            <w:hideMark/>
          </w:tcPr>
          <w:p w14:paraId="47F54D6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erms</w:t>
            </w:r>
          </w:p>
        </w:tc>
        <w:tc>
          <w:tcPr>
            <w:tcW w:w="0" w:type="auto"/>
            <w:hideMark/>
          </w:tcPr>
          <w:p w14:paraId="28A80EE4"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llocation</w:t>
            </w:r>
          </w:p>
        </w:tc>
        <w:tc>
          <w:tcPr>
            <w:tcW w:w="0" w:type="auto"/>
            <w:hideMark/>
          </w:tcPr>
          <w:p w14:paraId="524FF9E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nrolment Basis</w:t>
            </w:r>
          </w:p>
        </w:tc>
      </w:tr>
      <w:tr w:rsidR="00EA34C0" w:rsidRPr="004D307F" w14:paraId="59C40333" w14:textId="77777777" w:rsidTr="00D8139D">
        <w:tc>
          <w:tcPr>
            <w:tcW w:w="0" w:type="auto"/>
            <w:hideMark/>
          </w:tcPr>
          <w:p w14:paraId="18CBF9EB"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643F705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70C53D0D" w14:textId="38A753CD"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74C2269E" w14:textId="77777777" w:rsidTr="00D8139D">
        <w:tc>
          <w:tcPr>
            <w:tcW w:w="0" w:type="auto"/>
            <w:hideMark/>
          </w:tcPr>
          <w:p w14:paraId="4FBB8F85"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697DD2E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1B10F636" w14:textId="60BBF531"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13EB2A02" w14:textId="77777777" w:rsidTr="00D8139D">
        <w:tc>
          <w:tcPr>
            <w:tcW w:w="0" w:type="auto"/>
            <w:hideMark/>
          </w:tcPr>
          <w:p w14:paraId="575073A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p>
        </w:tc>
        <w:tc>
          <w:tcPr>
            <w:tcW w:w="0" w:type="auto"/>
            <w:hideMark/>
          </w:tcPr>
          <w:p w14:paraId="4471E267" w14:textId="7D8E9540"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Term 1 and 2 </w:t>
            </w:r>
            <w:r w:rsidR="0042488F" w:rsidRPr="004D307F">
              <w:rPr>
                <w:rFonts w:ascii="VIC-Regular" w:eastAsia="Times New Roman" w:hAnsi="VIC-Regular" w:cs="Times New Roman"/>
                <w:color w:val="323E4F" w:themeColor="text2" w:themeShade="BF"/>
                <w:sz w:val="24"/>
                <w:szCs w:val="24"/>
                <w:lang w:eastAsia="en-AU"/>
              </w:rPr>
              <w:t>adjustments</w:t>
            </w:r>
            <w:r w:rsidRPr="004D307F">
              <w:rPr>
                <w:rFonts w:ascii="VIC-Regular" w:eastAsia="Times New Roman" w:hAnsi="VIC-Regular" w:cs="Times New Roman"/>
                <w:color w:val="323E4F" w:themeColor="text2" w:themeShade="BF"/>
                <w:sz w:val="24"/>
                <w:szCs w:val="24"/>
                <w:lang w:eastAsia="en-AU"/>
              </w:rPr>
              <w:t xml:space="preserve"> to school budgets</w:t>
            </w:r>
          </w:p>
        </w:tc>
        <w:tc>
          <w:tcPr>
            <w:tcW w:w="0" w:type="auto"/>
            <w:hideMark/>
          </w:tcPr>
          <w:p w14:paraId="6007523F" w14:textId="76070EC9"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3745FD58" w14:textId="77777777" w:rsidTr="00D8139D">
        <w:tc>
          <w:tcPr>
            <w:tcW w:w="0" w:type="auto"/>
            <w:hideMark/>
          </w:tcPr>
          <w:p w14:paraId="3FB7508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76989DDC"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57ECECD1" w14:textId="335EFBB3"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1018ABFD" w14:textId="77777777" w:rsidTr="00D8139D">
        <w:tc>
          <w:tcPr>
            <w:tcW w:w="0" w:type="auto"/>
            <w:hideMark/>
          </w:tcPr>
          <w:p w14:paraId="1314F6A2"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26465A47"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74021CD2" w14:textId="13A8E05A"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bl>
    <w:p w14:paraId="1D8ABA97"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AFE Supplement funds will be paid against a separate budget line in the Term 3 quarterly cash grants through the Student Resource Package once actual eligible VET enrolments are known.</w:t>
      </w:r>
    </w:p>
    <w:p w14:paraId="6E24F6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fessional Development for newly appointed VASS users</w:t>
      </w:r>
    </w:p>
    <w:p w14:paraId="1B1AA03B"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early part of each year, the Victorian Curriculum and Assessment Authority (VCAA) conducts professional development training specifically designed for VASS administrators who are new to their position or who have never used VASS, and new schools offering a VCE, VET or VCAL program for the first time.</w:t>
      </w:r>
    </w:p>
    <w:p w14:paraId="6781BCBD"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y queries related to VASS Operations should be directed to the VCAA’s VASS Support team:</w:t>
      </w:r>
    </w:p>
    <w:p w14:paraId="77329F89"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144" w:history="1">
        <w:r w:rsidRPr="004D307F">
          <w:rPr>
            <w:rFonts w:ascii="VIC-Regular" w:eastAsia="Times New Roman" w:hAnsi="VIC-Regular" w:cs="Times New Roman"/>
            <w:color w:val="011A3C"/>
            <w:sz w:val="24"/>
            <w:szCs w:val="24"/>
            <w:lang w:val="en" w:eastAsia="en-AU"/>
          </w:rPr>
          <w:t>03 9032 1758</w:t>
        </w:r>
      </w:hyperlink>
      <w:r w:rsidRPr="004D307F">
        <w:rPr>
          <w:rFonts w:ascii="VIC-Regular" w:eastAsia="Times New Roman" w:hAnsi="VIC-Regular" w:cs="Times New Roman"/>
          <w:color w:val="011A3C"/>
          <w:sz w:val="24"/>
          <w:szCs w:val="24"/>
          <w:lang w:val="en" w:eastAsia="en-AU"/>
        </w:rPr>
        <w:t xml:space="preserve"> or </w:t>
      </w:r>
      <w:hyperlink r:id="rId145" w:history="1">
        <w:r w:rsidRPr="004D307F">
          <w:rPr>
            <w:rFonts w:ascii="VIC-Regular" w:eastAsia="Times New Roman" w:hAnsi="VIC-Regular" w:cs="Times New Roman"/>
            <w:color w:val="011A3C"/>
            <w:sz w:val="24"/>
            <w:szCs w:val="24"/>
            <w:lang w:val="en" w:eastAsia="en-AU"/>
          </w:rPr>
          <w:t>1800 623 681</w:t>
        </w:r>
      </w:hyperlink>
    </w:p>
    <w:p w14:paraId="04392A7D" w14:textId="46E12D2D"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46" w:history="1">
        <w:r w:rsidR="00DD239B" w:rsidRPr="004D307F">
          <w:rPr>
            <w:rStyle w:val="Hyperlink"/>
            <w:rFonts w:ascii="VIC-Regular" w:eastAsia="Times New Roman" w:hAnsi="VIC-Regular" w:cs="Times New Roman"/>
            <w:sz w:val="24"/>
            <w:szCs w:val="24"/>
            <w:lang w:val="en" w:eastAsia="en-AU"/>
          </w:rPr>
          <w:t>vass.support@education.vic.gov.au</w:t>
        </w:r>
      </w:hyperlink>
    </w:p>
    <w:bookmarkEnd w:id="95"/>
    <w:p w14:paraId="201FAFB0" w14:textId="77777777" w:rsidR="00EA34C0" w:rsidRPr="004D307F" w:rsidRDefault="00EA34C0" w:rsidP="004D307F">
      <w:pPr>
        <w:spacing w:before="120" w:after="120" w:line="360" w:lineRule="atLeast"/>
      </w:pPr>
      <w:r w:rsidRPr="004D307F">
        <w:br w:type="page"/>
      </w:r>
    </w:p>
    <w:p w14:paraId="1C2AB6B6" w14:textId="7A3B26A4" w:rsidR="0034555D" w:rsidRPr="004D307F" w:rsidRDefault="007F66A6" w:rsidP="00B566E7">
      <w:pPr>
        <w:pStyle w:val="Heading2"/>
      </w:pPr>
      <w:bookmarkStart w:id="99" w:name="_Toc99882772"/>
      <w:r w:rsidRPr="004D307F">
        <w:lastRenderedPageBreak/>
        <w:t xml:space="preserve">Respectful </w:t>
      </w:r>
      <w:r w:rsidR="006A743D" w:rsidRPr="004D307F">
        <w:t>Relationships (</w:t>
      </w:r>
      <w:r w:rsidR="000E2D3A" w:rsidRPr="004D307F">
        <w:t xml:space="preserve">Reference </w:t>
      </w:r>
      <w:r w:rsidR="00934E2E" w:rsidRPr="004D307F">
        <w:t>86)</w:t>
      </w:r>
      <w:bookmarkEnd w:id="99"/>
    </w:p>
    <w:p w14:paraId="482B1F7D" w14:textId="7CEF90B6" w:rsidR="0034555D" w:rsidRPr="004D307F" w:rsidRDefault="00A35420"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7" w:history="1">
        <w:r w:rsidR="0034555D" w:rsidRPr="004D307F">
          <w:rPr>
            <w:rFonts w:ascii="VIC-Regular" w:eastAsia="Times New Roman" w:hAnsi="VIC-Regular" w:cs="Times New Roman"/>
            <w:color w:val="011A3C"/>
            <w:sz w:val="24"/>
            <w:szCs w:val="24"/>
            <w:lang w:val="en" w:eastAsia="en-AU"/>
          </w:rPr>
          <w:t>Respectful Relationships</w:t>
        </w:r>
      </w:hyperlink>
      <w:r w:rsidR="0034555D" w:rsidRPr="004D307F">
        <w:rPr>
          <w:rFonts w:ascii="VIC-Regular" w:eastAsia="Times New Roman" w:hAnsi="VIC-Regular" w:cs="Times New Roman"/>
          <w:color w:val="011A3C"/>
          <w:sz w:val="24"/>
          <w:szCs w:val="24"/>
          <w:lang w:val="en" w:eastAsia="en-AU"/>
        </w:rPr>
        <w:t xml:space="preserve"> is being rolled out across the state through a </w:t>
      </w:r>
      <w:hyperlink r:id="rId148" w:history="1">
        <w:r w:rsidR="00DD3790" w:rsidRPr="004D307F">
          <w:rPr>
            <w:rFonts w:ascii="VIC-Regular" w:eastAsia="Times New Roman" w:hAnsi="VIC-Regular" w:cs="Times New Roman"/>
            <w:color w:val="011A3C"/>
            <w:sz w:val="24"/>
            <w:szCs w:val="24"/>
            <w:lang w:val="en" w:eastAsia="en-AU"/>
          </w:rPr>
          <w:t>L</w:t>
        </w:r>
        <w:r w:rsidR="0034555D" w:rsidRPr="004D307F">
          <w:rPr>
            <w:rFonts w:ascii="VIC-Regular" w:eastAsia="Times New Roman" w:hAnsi="VIC-Regular" w:cs="Times New Roman"/>
            <w:color w:val="011A3C"/>
            <w:sz w:val="24"/>
            <w:szCs w:val="24"/>
            <w:lang w:val="en" w:eastAsia="en-AU"/>
          </w:rPr>
          <w:t xml:space="preserve">ead and </w:t>
        </w:r>
        <w:r w:rsidR="00DD3790"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rtner school model</w:t>
        </w:r>
      </w:hyperlink>
      <w:r w:rsidR="0034555D" w:rsidRPr="004D307F">
        <w:rPr>
          <w:rFonts w:ascii="VIC-Regular" w:eastAsia="Times New Roman" w:hAnsi="VIC-Regular" w:cs="Times New Roman"/>
          <w:color w:val="011A3C"/>
          <w:sz w:val="24"/>
          <w:szCs w:val="24"/>
          <w:lang w:val="en" w:eastAsia="en-AU"/>
        </w:rPr>
        <w:t>.</w:t>
      </w:r>
      <w:r w:rsidR="00DB5CA6" w:rsidRPr="004D307F">
        <w:rPr>
          <w:rFonts w:ascii="VIC-Regular" w:eastAsia="Times New Roman" w:hAnsi="VIC-Regular" w:cs="Times New Roman"/>
          <w:color w:val="011A3C"/>
          <w:sz w:val="24"/>
          <w:szCs w:val="24"/>
          <w:lang w:val="en" w:eastAsia="en-AU"/>
        </w:rPr>
        <w:t xml:space="preserve"> </w:t>
      </w:r>
      <w:r w:rsidR="0034555D" w:rsidRPr="004D307F">
        <w:rPr>
          <w:rFonts w:ascii="VIC-Regular" w:eastAsia="Times New Roman" w:hAnsi="VIC-Regular" w:cs="Times New Roman"/>
          <w:color w:val="011A3C"/>
          <w:sz w:val="24"/>
          <w:szCs w:val="24"/>
          <w:lang w:val="en" w:eastAsia="en-AU"/>
        </w:rPr>
        <w:t xml:space="preserve">Funding for this initiative is allocated through the </w:t>
      </w:r>
      <w:r w:rsidR="00133037" w:rsidRPr="004D307F">
        <w:rPr>
          <w:rFonts w:ascii="VIC-Regular" w:eastAsia="Times New Roman" w:hAnsi="VIC-Regular" w:cs="Times New Roman"/>
          <w:color w:val="011A3C"/>
          <w:sz w:val="24"/>
          <w:szCs w:val="24"/>
          <w:lang w:val="en" w:eastAsia="en-AU"/>
        </w:rPr>
        <w:t>S</w:t>
      </w:r>
      <w:r w:rsidR="0034555D" w:rsidRPr="004D307F">
        <w:rPr>
          <w:rFonts w:ascii="VIC-Regular" w:eastAsia="Times New Roman" w:hAnsi="VIC-Regular" w:cs="Times New Roman"/>
          <w:color w:val="011A3C"/>
          <w:sz w:val="24"/>
          <w:szCs w:val="24"/>
          <w:lang w:val="en" w:eastAsia="en-AU"/>
        </w:rPr>
        <w:t xml:space="preserve">tudent </w:t>
      </w:r>
      <w:r w:rsidR="00133037" w:rsidRPr="004D307F">
        <w:rPr>
          <w:rFonts w:ascii="VIC-Regular" w:eastAsia="Times New Roman" w:hAnsi="VIC-Regular" w:cs="Times New Roman"/>
          <w:color w:val="011A3C"/>
          <w:sz w:val="24"/>
          <w:szCs w:val="24"/>
          <w:lang w:val="en" w:eastAsia="en-AU"/>
        </w:rPr>
        <w:t>R</w:t>
      </w:r>
      <w:r w:rsidR="0034555D" w:rsidRPr="004D307F">
        <w:rPr>
          <w:rFonts w:ascii="VIC-Regular" w:eastAsia="Times New Roman" w:hAnsi="VIC-Regular" w:cs="Times New Roman"/>
          <w:color w:val="011A3C"/>
          <w:sz w:val="24"/>
          <w:szCs w:val="24"/>
          <w:lang w:val="en" w:eastAsia="en-AU"/>
        </w:rPr>
        <w:t xml:space="preserve">esource </w:t>
      </w:r>
      <w:r w:rsidR="00133037"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ckage (SRP)</w:t>
      </w:r>
      <w:r w:rsidR="00133037" w:rsidRPr="004D307F">
        <w:rPr>
          <w:rFonts w:ascii="VIC-Regular" w:eastAsia="Times New Roman" w:hAnsi="VIC-Regular" w:cs="Times New Roman"/>
          <w:color w:val="011A3C"/>
          <w:sz w:val="24"/>
          <w:szCs w:val="24"/>
          <w:lang w:val="en" w:eastAsia="en-AU"/>
        </w:rPr>
        <w:t>.</w:t>
      </w:r>
    </w:p>
    <w:p w14:paraId="3963E4B0"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ncouraged to use the CASES 21 sub-program code for their RR transactions.</w:t>
      </w:r>
    </w:p>
    <w:p w14:paraId="48490B7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ad schools CASES21 Respectful Relationships sub-program code is 5215.</w:t>
      </w:r>
    </w:p>
    <w:p w14:paraId="354940FA"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ner schools CASES21 Respectful Relationships sub-program code is 5216.</w:t>
      </w:r>
    </w:p>
    <w:p w14:paraId="564E7682" w14:textId="77777777" w:rsidR="0034555D" w:rsidRPr="004D307F" w:rsidRDefault="0034555D" w:rsidP="0034555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1B254234" w14:textId="0D8F889C"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school types are eligible for Respectful Relationships funding at school level</w:t>
      </w:r>
      <w:r w:rsidR="00DD3790" w:rsidRPr="004D307F">
        <w:rPr>
          <w:rFonts w:ascii="VIC-Regular" w:eastAsia="Times New Roman" w:hAnsi="VIC-Regular" w:cs="Times New Roman"/>
          <w:color w:val="011A3C"/>
          <w:sz w:val="24"/>
          <w:szCs w:val="24"/>
          <w:lang w:val="en" w:eastAsia="en-AU"/>
        </w:rPr>
        <w:t>:</w:t>
      </w:r>
    </w:p>
    <w:p w14:paraId="7F698AB8"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0EFBC02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4951C5FE" w14:textId="2B0EACD5" w:rsidR="00413518"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6B06CBF7" w14:textId="78024B0B"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r w:rsidR="001C2D5B" w:rsidRPr="004D307F">
        <w:rPr>
          <w:rFonts w:ascii="VIC-Regular" w:eastAsia="Times New Roman" w:hAnsi="VIC-Regular" w:cs="Times New Roman"/>
          <w:color w:val="011A3C"/>
          <w:lang w:val="en" w:eastAsia="en-AU"/>
        </w:rPr>
        <w:t>ist</w:t>
      </w:r>
    </w:p>
    <w:p w14:paraId="7ECBA6FB"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65D1ECE2" w14:textId="56789120" w:rsidR="0034555D" w:rsidRPr="004D307F" w:rsidRDefault="0034555D" w:rsidP="0034555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may be calculated at the Indicative, Confirmed and Revised </w:t>
      </w:r>
      <w:proofErr w:type="gramStart"/>
      <w:r w:rsidRPr="004D307F">
        <w:rPr>
          <w:rFonts w:ascii="VIC-Regular" w:eastAsia="Times New Roman" w:hAnsi="VIC-Regular" w:cs="Times New Roman"/>
          <w:color w:val="011A3C"/>
          <w:sz w:val="24"/>
          <w:szCs w:val="24"/>
          <w:lang w:val="en" w:eastAsia="en-AU"/>
        </w:rPr>
        <w:t>cycles,</w:t>
      </w:r>
      <w:proofErr w:type="gramEnd"/>
      <w:r w:rsidRPr="004D307F">
        <w:rPr>
          <w:rFonts w:ascii="VIC-Regular" w:eastAsia="Times New Roman" w:hAnsi="VIC-Regular" w:cs="Times New Roman"/>
          <w:color w:val="011A3C"/>
          <w:sz w:val="24"/>
          <w:szCs w:val="24"/>
          <w:lang w:val="en" w:eastAsia="en-AU"/>
        </w:rPr>
        <w:t xml:space="preserve"> funding is allocated through cash funding.</w:t>
      </w:r>
    </w:p>
    <w:p w14:paraId="41798420"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DCE9A49" w14:textId="1A50830B"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unding allocation for </w:t>
      </w:r>
      <w:r w:rsidR="00DD3790" w:rsidRPr="004D307F">
        <w:rPr>
          <w:rFonts w:ascii="VIC-Regular" w:eastAsia="Times New Roman" w:hAnsi="VIC-Regular" w:cs="Times New Roman"/>
          <w:color w:val="011A3C"/>
          <w:sz w:val="24"/>
          <w:szCs w:val="24"/>
          <w:lang w:val="en" w:eastAsia="en-AU"/>
        </w:rPr>
        <w:t>2022 is $10,000 for Lead schools.</w:t>
      </w:r>
    </w:p>
    <w:p w14:paraId="187A8507"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dditional funding for current lead schools</w:t>
      </w:r>
    </w:p>
    <w:p w14:paraId="2F4E24CD" w14:textId="602B0790" w:rsidR="0034555D" w:rsidRPr="004D307F" w:rsidRDefault="00DD3790"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che 3 Lead</w:t>
      </w:r>
      <w:r w:rsidR="0034555D" w:rsidRPr="004D307F">
        <w:rPr>
          <w:rFonts w:ascii="VIC-Regular" w:eastAsia="Times New Roman" w:hAnsi="VIC-Regular" w:cs="Times New Roman"/>
          <w:color w:val="011A3C"/>
          <w:sz w:val="24"/>
          <w:szCs w:val="24"/>
          <w:lang w:val="en" w:eastAsia="en-AU"/>
        </w:rPr>
        <w:t xml:space="preserve"> schools will each receive $10,000 in </w:t>
      </w:r>
      <w:r w:rsidRPr="004D307F">
        <w:rPr>
          <w:rFonts w:ascii="VIC-Regular" w:eastAsia="Times New Roman" w:hAnsi="VIC-Regular" w:cs="Times New Roman"/>
          <w:color w:val="011A3C"/>
          <w:sz w:val="24"/>
          <w:szCs w:val="24"/>
          <w:lang w:val="en" w:eastAsia="en-AU"/>
        </w:rPr>
        <w:t xml:space="preserve">2022 </w:t>
      </w:r>
      <w:r w:rsidR="0034555D" w:rsidRPr="004D307F">
        <w:rPr>
          <w:rFonts w:ascii="VIC-Regular" w:eastAsia="Times New Roman" w:hAnsi="VIC-Regular" w:cs="Times New Roman"/>
          <w:color w:val="011A3C"/>
          <w:sz w:val="24"/>
          <w:szCs w:val="24"/>
          <w:lang w:val="en" w:eastAsia="en-AU"/>
        </w:rPr>
        <w:t>to:</w:t>
      </w:r>
    </w:p>
    <w:p w14:paraId="63E69C58"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the implementation of the whole school approach to Respectful Relationships</w:t>
      </w:r>
    </w:p>
    <w:p w14:paraId="2108CDF0"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you to mentor and facilitate your partner school cluster</w:t>
      </w:r>
    </w:p>
    <w:p w14:paraId="69D12E3A" w14:textId="3B0C2ED4"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DA51B8F" w14:textId="77777777" w:rsidR="009A70F7" w:rsidRPr="004D307F" w:rsidRDefault="009A70F7" w:rsidP="009A70F7">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 partner schools</w:t>
      </w:r>
    </w:p>
    <w:p w14:paraId="321F051B" w14:textId="674831C5" w:rsidR="009A70F7" w:rsidRPr="004D307F" w:rsidRDefault="009A70F7"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New schools opening in 2022 will receive $4,000 to:</w:t>
      </w:r>
    </w:p>
    <w:p w14:paraId="6B13B393"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the implementation of the whole school approach to Respectful Relationships as a Partner School</w:t>
      </w:r>
    </w:p>
    <w:p w14:paraId="6DDCF547"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your local lead and partner school cluster</w:t>
      </w:r>
    </w:p>
    <w:p w14:paraId="5D6D4B43" w14:textId="7095F418"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642C364"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More</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information</w:t>
      </w:r>
    </w:p>
    <w:p w14:paraId="6A4E889A" w14:textId="77777777" w:rsidR="0034555D" w:rsidRPr="004D307F" w:rsidRDefault="00A35420" w:rsidP="00ED0863">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9" w:history="1">
        <w:r w:rsidR="0034555D" w:rsidRPr="004D307F">
          <w:rPr>
            <w:rFonts w:ascii="VIC-Regular" w:eastAsia="Times New Roman" w:hAnsi="VIC-Regular" w:cs="Times New Roman"/>
            <w:color w:val="011A3C"/>
            <w:sz w:val="24"/>
            <w:szCs w:val="24"/>
            <w:lang w:val="en" w:eastAsia="en-AU"/>
          </w:rPr>
          <w:t>Respectful Relationships</w:t>
        </w:r>
      </w:hyperlink>
    </w:p>
    <w:p w14:paraId="1CA1F67B" w14:textId="77777777" w:rsidR="00CF603A" w:rsidRPr="004D307F" w:rsidRDefault="0034555D" w:rsidP="00ED0863">
      <w:pPr>
        <w:numPr>
          <w:ilvl w:val="0"/>
          <w:numId w:val="70"/>
        </w:numPr>
        <w:spacing w:before="100" w:beforeAutospacing="1" w:after="100" w:afterAutospacing="1" w:line="360" w:lineRule="atLeast"/>
        <w:rPr>
          <w:rStyle w:val="Hyperlink"/>
          <w:color w:val="auto"/>
          <w:u w:val="none"/>
        </w:rPr>
      </w:pPr>
      <w:r w:rsidRPr="004D307F">
        <w:rPr>
          <w:rFonts w:ascii="VIC-Regular" w:eastAsia="Times New Roman" w:hAnsi="VIC-Regular" w:cs="Times New Roman"/>
          <w:color w:val="011A3C"/>
          <w:sz w:val="24"/>
          <w:szCs w:val="24"/>
          <w:lang w:val="en" w:eastAsia="en-AU"/>
        </w:rPr>
        <w:t xml:space="preserve">Email: </w:t>
      </w:r>
      <w:hyperlink r:id="rId150" w:history="1">
        <w:r w:rsidR="00DD239B" w:rsidRPr="004D307F">
          <w:rPr>
            <w:rStyle w:val="Hyperlink"/>
            <w:rFonts w:ascii="VIC-Regular" w:eastAsia="Times New Roman" w:hAnsi="VIC-Regular" w:cs="Times New Roman"/>
            <w:sz w:val="24"/>
            <w:szCs w:val="24"/>
            <w:lang w:val="en" w:eastAsia="en-AU"/>
          </w:rPr>
          <w:t>respectful.relationships@education.vic.gov.au</w:t>
        </w:r>
      </w:hyperlink>
    </w:p>
    <w:p w14:paraId="0E64F4DC" w14:textId="77777777" w:rsidR="00CF603A" w:rsidRPr="004D307F" w:rsidRDefault="00CF603A" w:rsidP="00CF603A">
      <w:pPr>
        <w:spacing w:before="100" w:beforeAutospacing="1" w:after="100" w:afterAutospacing="1" w:line="360" w:lineRule="atLeast"/>
      </w:pPr>
    </w:p>
    <w:p w14:paraId="3BF9E552" w14:textId="77777777" w:rsidR="00CF603A" w:rsidRPr="004D307F" w:rsidRDefault="00CF603A" w:rsidP="00CF603A">
      <w:pPr>
        <w:spacing w:before="100" w:beforeAutospacing="1" w:after="100" w:afterAutospacing="1" w:line="360" w:lineRule="atLeast"/>
      </w:pPr>
    </w:p>
    <w:p w14:paraId="4BA50778" w14:textId="754A3C58" w:rsidR="007F66A6" w:rsidRPr="004D307F" w:rsidRDefault="007F66A6" w:rsidP="004D307F">
      <w:pPr>
        <w:spacing w:before="100" w:beforeAutospacing="1" w:after="100" w:afterAutospacing="1" w:line="360" w:lineRule="atLeast"/>
      </w:pPr>
      <w:r w:rsidRPr="004D307F">
        <w:br w:type="page"/>
      </w:r>
    </w:p>
    <w:p w14:paraId="114676F8" w14:textId="512216E3" w:rsidR="00FC29EB" w:rsidRPr="004D307F" w:rsidRDefault="00FC29EB" w:rsidP="004D307F">
      <w:pPr>
        <w:pStyle w:val="Heading2"/>
      </w:pPr>
      <w:bookmarkStart w:id="100" w:name="_Toc99882773"/>
      <w:r w:rsidRPr="004D307F">
        <w:lastRenderedPageBreak/>
        <w:t xml:space="preserve">Extended </w:t>
      </w:r>
      <w:proofErr w:type="spellStart"/>
      <w:r w:rsidRPr="004D307F">
        <w:t>Koorie</w:t>
      </w:r>
      <w:proofErr w:type="spellEnd"/>
      <w:r w:rsidRPr="004D307F">
        <w:t xml:space="preserve"> Literacy and Numeracy Program (Reference 88)</w:t>
      </w:r>
      <w:bookmarkEnd w:id="100"/>
    </w:p>
    <w:p w14:paraId="574EC3BC"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hAnsi="VIC" w:cstheme="minorHAnsi"/>
          <w:color w:val="011A3C"/>
          <w:lang w:val="en"/>
        </w:rPr>
        <w:t xml:space="preserve">The Extended </w:t>
      </w:r>
      <w:proofErr w:type="spellStart"/>
      <w:r w:rsidRPr="004D307F">
        <w:rPr>
          <w:rFonts w:ascii="VIC" w:hAnsi="VIC" w:cstheme="minorHAnsi"/>
          <w:color w:val="011A3C"/>
          <w:lang w:val="en"/>
        </w:rPr>
        <w:t>Koorie</w:t>
      </w:r>
      <w:proofErr w:type="spellEnd"/>
      <w:r w:rsidRPr="004D307F">
        <w:rPr>
          <w:rFonts w:ascii="VIC" w:hAnsi="VIC" w:cstheme="minorHAnsi"/>
          <w:color w:val="011A3C"/>
          <w:lang w:val="en"/>
        </w:rPr>
        <w:t xml:space="preserve"> Literacy and Numeracy Program (E-KLNP) supports improved literacy/numeracy outcomes for </w:t>
      </w:r>
      <w:proofErr w:type="spellStart"/>
      <w:r w:rsidRPr="004D307F">
        <w:rPr>
          <w:rFonts w:ascii="VIC" w:hAnsi="VIC" w:cstheme="minorHAnsi"/>
          <w:color w:val="011A3C"/>
          <w:lang w:val="en"/>
        </w:rPr>
        <w:t>Koorie</w:t>
      </w:r>
      <w:proofErr w:type="spellEnd"/>
      <w:r w:rsidRPr="004D307F">
        <w:rPr>
          <w:rFonts w:ascii="VIC" w:hAnsi="VIC" w:cstheme="minorHAnsi"/>
          <w:color w:val="011A3C"/>
          <w:lang w:val="en"/>
        </w:rPr>
        <w:t xml:space="preserve"> students in Victorian Government schools. The program provides funding for </w:t>
      </w:r>
      <w:proofErr w:type="spellStart"/>
      <w:r w:rsidRPr="004D307F">
        <w:rPr>
          <w:rFonts w:ascii="VIC" w:hAnsi="VIC" w:cstheme="minorHAnsi"/>
          <w:color w:val="011A3C"/>
          <w:lang w:val="en"/>
        </w:rPr>
        <w:t>Koorie</w:t>
      </w:r>
      <w:proofErr w:type="spellEnd"/>
      <w:r w:rsidRPr="004D307F">
        <w:rPr>
          <w:rFonts w:ascii="VIC" w:hAnsi="VIC" w:cstheme="minorHAnsi"/>
          <w:color w:val="011A3C"/>
          <w:lang w:val="en"/>
        </w:rPr>
        <w:t xml:space="preserve"> students in Years 4 to 6 who are below National Minimum Standards in NAPLAN in the domains of Reading and Numeracy. Schools use E-KLNP funding to provide additional targeted assistance in literacy/numeracy to eligible students.</w:t>
      </w:r>
      <w:r w:rsidRPr="004D307F">
        <w:rPr>
          <w:rFonts w:ascii="Calibri" w:hAnsi="Calibri" w:cs="Calibri"/>
          <w:color w:val="011A3C"/>
          <w:lang w:val="en"/>
        </w:rPr>
        <w:t> </w:t>
      </w:r>
      <w:r w:rsidRPr="004D307F">
        <w:rPr>
          <w:rFonts w:ascii="VIC" w:hAnsi="VIC" w:cstheme="minorHAnsi"/>
          <w:color w:val="011A3C"/>
          <w:lang w:val="en"/>
        </w:rPr>
        <w:t xml:space="preserve"> </w:t>
      </w:r>
      <w:r w:rsidRPr="004D307F">
        <w:rPr>
          <w:rFonts w:ascii="VIC" w:eastAsia="Times New Roman" w:hAnsi="VIC" w:cstheme="minorHAnsi"/>
          <w:color w:val="011A3C"/>
          <w:lang w:val="en" w:eastAsia="en-AU"/>
        </w:rPr>
        <w:t xml:space="preserve">Funding to schools is determined using student assessment data collected centrally during Term 1. Schools are informed of the program via the School Update and can check their funding via the </w:t>
      </w:r>
      <w:hyperlink r:id="rId151" w:history="1">
        <w:r w:rsidRPr="004D307F">
          <w:rPr>
            <w:rFonts w:ascii="VIC" w:eastAsia="Times New Roman" w:hAnsi="VIC" w:cstheme="minorHAnsi"/>
            <w:color w:val="0563C1" w:themeColor="hyperlink"/>
            <w:u w:val="single"/>
            <w:lang w:val="en" w:eastAsia="en-AU"/>
          </w:rPr>
          <w:t>School Performance Reports</w:t>
        </w:r>
      </w:hyperlink>
      <w:r w:rsidRPr="004D307F">
        <w:rPr>
          <w:rFonts w:ascii="VIC" w:eastAsia="Times New Roman" w:hAnsi="VIC" w:cstheme="minorHAnsi"/>
          <w:color w:val="011A3C"/>
          <w:lang w:val="en" w:eastAsia="en-AU"/>
        </w:rPr>
        <w:t xml:space="preserve"> website. </w:t>
      </w:r>
    </w:p>
    <w:p w14:paraId="03B7F39E"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Accountability</w:t>
      </w:r>
    </w:p>
    <w:p w14:paraId="4309B297"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 xml:space="preserve">Funded schools are expected to commit to a program of targeted support for eligible students and provide feedback to DET at the end of the year. Schools should retain appropriate financial records and acquit revenue and expenditure in CASES21 as advised in the Program Guidelines available at </w:t>
      </w:r>
      <w:hyperlink r:id="rId152"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w:t>
      </w:r>
    </w:p>
    <w:p w14:paraId="66151B8D" w14:textId="77777777" w:rsidR="00FC29EB" w:rsidRPr="004D307F" w:rsidRDefault="00FC29EB" w:rsidP="00FC29EB">
      <w:pPr>
        <w:spacing w:before="100" w:beforeAutospacing="1" w:after="100" w:afterAutospacing="1" w:line="288" w:lineRule="atLeast"/>
        <w:outlineLvl w:val="2"/>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Eligibility</w:t>
      </w:r>
    </w:p>
    <w:p w14:paraId="52CEE21D"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 xml:space="preserve">Schools do not have to apply for funding. Eligible </w:t>
      </w:r>
      <w:proofErr w:type="spellStart"/>
      <w:r w:rsidRPr="004D307F">
        <w:rPr>
          <w:rFonts w:ascii="VIC" w:eastAsia="Times New Roman" w:hAnsi="VIC" w:cstheme="minorHAnsi"/>
          <w:color w:val="011A3C"/>
          <w:lang w:val="en" w:eastAsia="en-AU"/>
        </w:rPr>
        <w:t>Koorie</w:t>
      </w:r>
      <w:proofErr w:type="spellEnd"/>
      <w:r w:rsidRPr="004D307F">
        <w:rPr>
          <w:rFonts w:ascii="VIC" w:eastAsia="Times New Roman" w:hAnsi="VIC" w:cstheme="minorHAnsi"/>
          <w:color w:val="011A3C"/>
          <w:lang w:val="en" w:eastAsia="en-AU"/>
        </w:rPr>
        <w:t xml:space="preserve"> students are identified using data collected centrally. In some cases, additional students may be eligible for variance funding, subject to evidence provided by schools. Variance application forms are available at</w:t>
      </w:r>
      <w:r w:rsidRPr="004D307F">
        <w:rPr>
          <w:rFonts w:ascii="VIC" w:eastAsia="Times New Roman" w:hAnsi="VIC" w:cstheme="minorHAnsi"/>
          <w:lang w:eastAsia="en-AU"/>
        </w:rPr>
        <w:t xml:space="preserve"> </w:t>
      </w:r>
      <w:hyperlink r:id="rId153"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 xml:space="preserve">. </w:t>
      </w:r>
      <w:r w:rsidRPr="004D307F">
        <w:rPr>
          <w:rFonts w:ascii="VIC" w:eastAsia="Times New Roman" w:hAnsi="VIC" w:cstheme="minorHAnsi"/>
          <w:color w:val="011A3C"/>
          <w:lang w:val="en" w:eastAsia="en-AU"/>
        </w:rPr>
        <w:t>Funding is be paid to schools through the confirmed SRP.</w:t>
      </w:r>
    </w:p>
    <w:p w14:paraId="65C54FF8"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Funding</w:t>
      </w:r>
    </w:p>
    <w:p w14:paraId="5D99CA56" w14:textId="77777777" w:rsidR="00FC29EB" w:rsidRPr="004D307F" w:rsidRDefault="00FC29EB" w:rsidP="00FC29EB">
      <w:pPr>
        <w:spacing w:before="100" w:beforeAutospacing="1" w:after="100" w:afterAutospacing="1" w:line="360" w:lineRule="atLeast"/>
        <w:rPr>
          <w:rFonts w:ascii="VIC" w:eastAsia="Times New Roman" w:hAnsi="VIC" w:cstheme="minorHAnsi"/>
          <w:color w:val="0066CC"/>
          <w:u w:val="single"/>
          <w:lang w:val="en" w:eastAsia="en-AU"/>
        </w:rPr>
      </w:pPr>
      <w:r w:rsidRPr="004D307F">
        <w:rPr>
          <w:rFonts w:ascii="VIC" w:eastAsia="Times New Roman" w:hAnsi="VIC" w:cstheme="minorHAnsi"/>
          <w:color w:val="011A3C"/>
          <w:lang w:val="en" w:eastAsia="en-AU"/>
        </w:rPr>
        <w:t xml:space="preserve">E-KLNP funding is based on the number of </w:t>
      </w:r>
      <w:proofErr w:type="spellStart"/>
      <w:r w:rsidRPr="004D307F">
        <w:rPr>
          <w:rFonts w:ascii="VIC" w:eastAsia="Times New Roman" w:hAnsi="VIC" w:cstheme="minorHAnsi"/>
          <w:color w:val="011A3C"/>
          <w:lang w:val="en" w:eastAsia="en-AU"/>
        </w:rPr>
        <w:t>Koorie</w:t>
      </w:r>
      <w:proofErr w:type="spellEnd"/>
      <w:r w:rsidRPr="004D307F">
        <w:rPr>
          <w:rFonts w:ascii="VIC" w:eastAsia="Times New Roman" w:hAnsi="VIC" w:cstheme="minorHAnsi"/>
          <w:color w:val="011A3C"/>
          <w:lang w:val="en" w:eastAsia="en-AU"/>
        </w:rPr>
        <w:t xml:space="preserve"> students in Years 4, 5 and 6 who are below National Minimum Standards (NMS) in the NAPLAN domains of Reading/Numeracy as outlined in </w:t>
      </w:r>
      <w:hyperlink r:id="rId154" w:tgtFrame="_blank" w:history="1">
        <w:r w:rsidRPr="004D307F">
          <w:rPr>
            <w:rFonts w:ascii="VIC" w:eastAsia="Times New Roman" w:hAnsi="VIC" w:cstheme="minorHAnsi"/>
            <w:color w:val="0563C1" w:themeColor="hyperlink"/>
            <w:u w:val="single"/>
            <w:lang w:val="en" w:eastAsia="en-AU"/>
          </w:rPr>
          <w:t>Eligibility criteria</w:t>
        </w:r>
      </w:hyperlink>
    </w:p>
    <w:p w14:paraId="6FF43F00"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Use of E-KLNP funding</w:t>
      </w:r>
    </w:p>
    <w:p w14:paraId="0821C336" w14:textId="77777777" w:rsidR="00FC29EB" w:rsidRPr="004D307F" w:rsidRDefault="00FC29EB" w:rsidP="00FC29EB">
      <w:pPr>
        <w:spacing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EYKLNP </w:t>
      </w:r>
      <w:r w:rsidRPr="004D307F">
        <w:rPr>
          <w:rFonts w:ascii="VIC" w:hAnsi="VIC" w:cstheme="minorHAnsi"/>
          <w:color w:val="323E4F" w:themeColor="text2" w:themeShade="BF"/>
          <w:spacing w:val="4"/>
          <w:kern w:val="20"/>
          <w:sz w:val="20"/>
        </w:rPr>
        <w:t>f</w:t>
      </w:r>
      <w:r w:rsidRPr="004D307F">
        <w:rPr>
          <w:rFonts w:ascii="VIC" w:hAnsi="VIC" w:cstheme="minorHAnsi"/>
          <w:color w:val="323E4F" w:themeColor="text2" w:themeShade="BF"/>
          <w:spacing w:val="4"/>
          <w:kern w:val="20"/>
          <w:szCs w:val="24"/>
        </w:rPr>
        <w:t xml:space="preserve">unding is intended to support accelerated progress of eligible </w:t>
      </w:r>
      <w:proofErr w:type="spellStart"/>
      <w:r w:rsidRPr="004D307F">
        <w:rPr>
          <w:rFonts w:ascii="VIC" w:hAnsi="VIC" w:cstheme="minorHAnsi"/>
          <w:color w:val="323E4F" w:themeColor="text2" w:themeShade="BF"/>
          <w:spacing w:val="4"/>
          <w:kern w:val="20"/>
          <w:szCs w:val="24"/>
        </w:rPr>
        <w:t>Koorie</w:t>
      </w:r>
      <w:proofErr w:type="spellEnd"/>
      <w:r w:rsidRPr="004D307F">
        <w:rPr>
          <w:rFonts w:ascii="VIC" w:hAnsi="VIC" w:cstheme="minorHAnsi"/>
          <w:color w:val="323E4F" w:themeColor="text2" w:themeShade="BF"/>
          <w:spacing w:val="4"/>
          <w:kern w:val="20"/>
          <w:szCs w:val="24"/>
        </w:rPr>
        <w:t xml:space="preserve"> students in literacy/numeracy. The model of support will be determined by schools in consultation with students and families. Funds should be used to provide </w:t>
      </w:r>
      <w:r w:rsidRPr="004D307F">
        <w:rPr>
          <w:rFonts w:ascii="VIC" w:hAnsi="VIC" w:cstheme="minorHAnsi"/>
          <w:color w:val="323E4F" w:themeColor="text2" w:themeShade="BF"/>
          <w:spacing w:val="4"/>
          <w:kern w:val="20"/>
          <w:szCs w:val="24"/>
        </w:rPr>
        <w:lastRenderedPageBreak/>
        <w:t>additional targeted support to identified students, for example by engaging additional personnel to:</w:t>
      </w:r>
    </w:p>
    <w:p w14:paraId="124AAACA"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 xml:space="preserve">work directly with the identified students individually or in groups </w:t>
      </w:r>
    </w:p>
    <w:p w14:paraId="5586B563"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free the classroom teacher to work with the identified students</w:t>
      </w:r>
    </w:p>
    <w:p w14:paraId="2BE98509"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release an expert teacher from classroom duties to provide targetted support.</w:t>
      </w:r>
    </w:p>
    <w:p w14:paraId="38A17D97" w14:textId="77777777" w:rsidR="00FC29EB" w:rsidRPr="004D307F" w:rsidRDefault="00FC29EB" w:rsidP="00FC29EB">
      <w:pPr>
        <w:spacing w:before="120"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265BE319"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sz w:val="24"/>
          <w:szCs w:val="24"/>
          <w:lang w:val="en" w:eastAsia="en-AU"/>
        </w:rPr>
      </w:pPr>
      <w:r w:rsidRPr="004D307F">
        <w:rPr>
          <w:rFonts w:ascii="VIC" w:eastAsia="Times New Roman" w:hAnsi="VIC" w:cstheme="minorHAnsi"/>
          <w:color w:val="011A3C"/>
          <w:sz w:val="24"/>
          <w:szCs w:val="24"/>
          <w:lang w:val="en" w:eastAsia="en-AU"/>
        </w:rPr>
        <w:t>Further information</w:t>
      </w:r>
    </w:p>
    <w:p w14:paraId="2E23F65F" w14:textId="77777777" w:rsidR="00FC29EB" w:rsidRPr="004D307F" w:rsidRDefault="00FC29EB" w:rsidP="00ED0863">
      <w:pPr>
        <w:numPr>
          <w:ilvl w:val="0"/>
          <w:numId w:val="144"/>
        </w:numPr>
        <w:spacing w:before="100" w:beforeAutospacing="1" w:after="100" w:afterAutospacing="1" w:line="360" w:lineRule="atLeast"/>
        <w:rPr>
          <w:rFonts w:ascii="VIC" w:hAnsi="VIC" w:cstheme="minorHAnsi"/>
          <w:color w:val="0563C1" w:themeColor="hyperlink"/>
          <w:u w:val="single"/>
          <w:lang w:val="en"/>
        </w:rPr>
      </w:pPr>
      <w:r w:rsidRPr="004D307F">
        <w:rPr>
          <w:rFonts w:ascii="VIC" w:hAnsi="VIC" w:cstheme="minorHAnsi"/>
          <w:color w:val="011A3C"/>
          <w:lang w:val="en"/>
        </w:rPr>
        <w:fldChar w:fldCharType="begin"/>
      </w:r>
      <w:r w:rsidRPr="004D307F">
        <w:rPr>
          <w:rFonts w:ascii="VIC" w:hAnsi="VIC" w:cstheme="minorHAnsi"/>
          <w:color w:val="011A3C"/>
          <w:lang w:val="en"/>
        </w:rPr>
        <w:instrText xml:space="preserve"> HYPERLINK "https://edugate.eduweb.vic.gov.au/edrms/KOD/Pages/KLNP.aspx" </w:instrText>
      </w:r>
      <w:r w:rsidRPr="004D307F">
        <w:rPr>
          <w:rFonts w:ascii="VIC" w:hAnsi="VIC" w:cstheme="minorHAnsi"/>
          <w:color w:val="011A3C"/>
          <w:lang w:val="en"/>
        </w:rPr>
        <w:fldChar w:fldCharType="separate"/>
      </w:r>
      <w:proofErr w:type="spellStart"/>
      <w:r w:rsidRPr="004D307F">
        <w:rPr>
          <w:rFonts w:ascii="VIC" w:hAnsi="VIC" w:cstheme="minorHAnsi"/>
          <w:color w:val="0563C1" w:themeColor="hyperlink"/>
          <w:u w:val="single"/>
          <w:lang w:val="en"/>
        </w:rPr>
        <w:t>Koorie</w:t>
      </w:r>
      <w:proofErr w:type="spellEnd"/>
      <w:r w:rsidRPr="004D307F">
        <w:rPr>
          <w:rFonts w:ascii="VIC" w:hAnsi="VIC" w:cstheme="minorHAnsi"/>
          <w:color w:val="0563C1" w:themeColor="hyperlink"/>
          <w:u w:val="single"/>
          <w:lang w:val="en"/>
        </w:rPr>
        <w:t xml:space="preserve"> Literacy and Numeracy Program Implementation</w:t>
      </w:r>
    </w:p>
    <w:p w14:paraId="34AF6E82" w14:textId="77777777" w:rsidR="00FC29EB" w:rsidRPr="004D307F" w:rsidRDefault="00FC29EB" w:rsidP="00FC29EB">
      <w:pPr>
        <w:rPr>
          <w:rFonts w:ascii="VIC" w:hAnsi="VIC" w:cstheme="minorHAnsi"/>
          <w:color w:val="0563C1" w:themeColor="hyperlink"/>
          <w:u w:val="single"/>
          <w:lang w:val="en"/>
        </w:rPr>
      </w:pPr>
      <w:r w:rsidRPr="004D307F">
        <w:rPr>
          <w:rFonts w:ascii="VIC" w:hAnsi="VIC" w:cstheme="minorHAnsi"/>
          <w:color w:val="011A3C"/>
          <w:lang w:val="en"/>
        </w:rPr>
        <w:fldChar w:fldCharType="end"/>
      </w:r>
      <w:r w:rsidRPr="004D307F">
        <w:rPr>
          <w:rFonts w:ascii="VIC" w:hAnsi="VIC" w:cstheme="minorHAnsi"/>
          <w:color w:val="011A3C"/>
          <w:lang w:val="en"/>
        </w:rPr>
        <w:t xml:space="preserve">Contact: </w:t>
      </w:r>
      <w:hyperlink r:id="rId155" w:history="1">
        <w:r w:rsidRPr="004D307F">
          <w:rPr>
            <w:rFonts w:ascii="VIC" w:hAnsi="VIC" w:cstheme="minorHAnsi"/>
            <w:color w:val="0563C1" w:themeColor="hyperlink"/>
            <w:u w:val="single"/>
            <w:lang w:val="en"/>
          </w:rPr>
          <w:t>koorielitnum@education.vic.gov.au</w:t>
        </w:r>
      </w:hyperlink>
      <w:r w:rsidRPr="004D307F">
        <w:rPr>
          <w:rFonts w:ascii="VIC" w:hAnsi="VIC" w:cstheme="minorHAnsi"/>
          <w:color w:val="0563C1" w:themeColor="hyperlink"/>
          <w:u w:val="single"/>
          <w:lang w:val="en"/>
        </w:rPr>
        <w:t xml:space="preserve"> </w:t>
      </w:r>
    </w:p>
    <w:p w14:paraId="492F3C74" w14:textId="77777777" w:rsidR="00FC29EB" w:rsidRPr="004D307F" w:rsidRDefault="00FC29EB" w:rsidP="00FC29EB">
      <w:pPr>
        <w:rPr>
          <w:rFonts w:ascii="VIC" w:hAnsi="VIC"/>
        </w:rPr>
      </w:pPr>
      <w:r w:rsidRPr="004D307F">
        <w:rPr>
          <w:rFonts w:ascii="VIC" w:hAnsi="VIC" w:cstheme="minorHAnsi"/>
          <w:color w:val="0563C1" w:themeColor="hyperlink"/>
          <w:lang w:val="en"/>
        </w:rPr>
        <w:t>Phone: 7022 1869</w:t>
      </w:r>
    </w:p>
    <w:p w14:paraId="234F0934" w14:textId="4229A54B" w:rsidR="004F6FD9" w:rsidRPr="004D307F" w:rsidRDefault="004F6FD9">
      <w:pPr>
        <w:rPr>
          <w:rFonts w:ascii="VIC" w:eastAsia="Calibri" w:hAnsi="VIC" w:cstheme="majorBidi"/>
          <w:b/>
          <w:color w:val="2F5496" w:themeColor="accent1" w:themeShade="BF"/>
          <w:sz w:val="36"/>
          <w:szCs w:val="26"/>
          <w:lang w:val="en" w:eastAsia="en-AU"/>
        </w:rPr>
      </w:pPr>
      <w:r w:rsidRPr="004D307F">
        <w:rPr>
          <w:rFonts w:ascii="VIC" w:hAnsi="VIC"/>
        </w:rPr>
        <w:br w:type="page"/>
      </w:r>
    </w:p>
    <w:p w14:paraId="5E665F56" w14:textId="6F7B0998" w:rsidR="00983CC8" w:rsidRPr="004D307F" w:rsidRDefault="00983CC8" w:rsidP="00B566E7">
      <w:pPr>
        <w:pStyle w:val="Heading2"/>
      </w:pPr>
      <w:bookmarkStart w:id="101" w:name="_Hlk98851791"/>
      <w:bookmarkStart w:id="102" w:name="_Toc99882774"/>
      <w:r w:rsidRPr="004D307F">
        <w:lastRenderedPageBreak/>
        <w:t xml:space="preserve">Early Years </w:t>
      </w:r>
      <w:proofErr w:type="spellStart"/>
      <w:r w:rsidRPr="004D307F">
        <w:t>Koorie</w:t>
      </w:r>
      <w:proofErr w:type="spellEnd"/>
      <w:r w:rsidRPr="004D307F">
        <w:t xml:space="preserve"> Literacy and Numeracy Program </w:t>
      </w:r>
      <w:bookmarkEnd w:id="101"/>
      <w:r w:rsidRPr="004D307F">
        <w:t>(Reference 90)</w:t>
      </w:r>
      <w:bookmarkEnd w:id="102"/>
    </w:p>
    <w:p w14:paraId="186446AD" w14:textId="77777777" w:rsidR="00983CC8" w:rsidRPr="004D307F" w:rsidRDefault="00983CC8" w:rsidP="00983CC8">
      <w:pPr>
        <w:rPr>
          <w:lang w:val="en" w:eastAsia="en-AU"/>
        </w:rPr>
      </w:pPr>
    </w:p>
    <w:p w14:paraId="43DF5D21" w14:textId="77777777" w:rsidR="004001DB" w:rsidRPr="004D307F" w:rsidRDefault="004001DB" w:rsidP="004001DB">
      <w:pPr>
        <w:spacing w:line="360" w:lineRule="atLeast"/>
        <w:rPr>
          <w:rFonts w:ascii="VIC" w:hAnsi="VIC"/>
          <w:b/>
          <w:bCs/>
          <w:i/>
          <w:lang w:val="en-US"/>
        </w:rPr>
      </w:pPr>
      <w:r w:rsidRPr="004D307F">
        <w:rPr>
          <w:rFonts w:ascii="VIC" w:hAnsi="VIC"/>
          <w:b/>
          <w:bCs/>
          <w:lang w:val="en-US"/>
        </w:rPr>
        <w:t>Description of Funding</w:t>
      </w:r>
      <w:r w:rsidRPr="004D307F">
        <w:rPr>
          <w:rFonts w:ascii="VIC" w:hAnsi="VIC"/>
          <w:b/>
          <w:bCs/>
          <w:i/>
          <w:lang w:val="en-US"/>
        </w:rPr>
        <w:t xml:space="preserve"> </w:t>
      </w:r>
    </w:p>
    <w:p w14:paraId="6B04A190"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 xml:space="preserve">The Early Years </w:t>
      </w:r>
      <w:proofErr w:type="spellStart"/>
      <w:r w:rsidRPr="004D307F">
        <w:rPr>
          <w:rFonts w:ascii="VIC" w:eastAsia="Calibri" w:hAnsi="VIC" w:cs="Times New Roman"/>
        </w:rPr>
        <w:t>Koorie</w:t>
      </w:r>
      <w:proofErr w:type="spellEnd"/>
      <w:r w:rsidRPr="004D307F">
        <w:rPr>
          <w:rFonts w:ascii="VIC" w:eastAsia="Calibri" w:hAnsi="VIC" w:cs="Times New Roman"/>
        </w:rPr>
        <w:t xml:space="preserve"> Literacy and Numeracy Program (EYKLNP) provides funding for Prep–Year 3 </w:t>
      </w:r>
      <w:proofErr w:type="spellStart"/>
      <w:r w:rsidRPr="004D307F">
        <w:rPr>
          <w:rFonts w:ascii="VIC" w:eastAsia="Calibri" w:hAnsi="VIC" w:cs="Times New Roman"/>
        </w:rPr>
        <w:t>Koorie</w:t>
      </w:r>
      <w:proofErr w:type="spellEnd"/>
      <w:r w:rsidRPr="004D307F">
        <w:rPr>
          <w:rFonts w:ascii="VIC" w:eastAsia="Calibri" w:hAnsi="VIC" w:cs="Times New Roman"/>
        </w:rPr>
        <w:t xml:space="preserve"> students who are below expected levels in literacy/numeracy and to </w:t>
      </w:r>
      <w:proofErr w:type="spellStart"/>
      <w:r w:rsidRPr="004D307F">
        <w:rPr>
          <w:rFonts w:ascii="VIC" w:eastAsia="Calibri" w:hAnsi="VIC" w:cs="Times New Roman"/>
        </w:rPr>
        <w:t>Koorie</w:t>
      </w:r>
      <w:proofErr w:type="spellEnd"/>
      <w:r w:rsidRPr="004D307F">
        <w:rPr>
          <w:rFonts w:ascii="VIC" w:eastAsia="Calibri" w:hAnsi="VIC" w:cs="Times New Roman"/>
        </w:rPr>
        <w:t xml:space="preserve"> students in special development schools who are age-equivalent to the Prep to Year 3 cohort. Schools use EYKLNP funding to provide additional targeted assistance in literacy/numeracy to eligible students. Funding to schools is determined using the February preliminary school census and student assessment data collected centrally during term 1. </w:t>
      </w:r>
    </w:p>
    <w:p w14:paraId="2BB7102B" w14:textId="59E4B9FA" w:rsidR="004001DB" w:rsidRPr="004D307F" w:rsidRDefault="004001DB" w:rsidP="004001DB">
      <w:pPr>
        <w:spacing w:line="360" w:lineRule="atLeast"/>
        <w:rPr>
          <w:rFonts w:ascii="VIC" w:hAnsi="VIC"/>
          <w:b/>
          <w:bCs/>
          <w:lang w:val="en-US"/>
        </w:rPr>
      </w:pPr>
      <w:r w:rsidRPr="004D307F">
        <w:rPr>
          <w:rFonts w:ascii="VIC" w:hAnsi="VIC"/>
          <w:b/>
          <w:bCs/>
          <w:lang w:val="en-US"/>
        </w:rPr>
        <w:t>Eligibility and rate</w:t>
      </w:r>
    </w:p>
    <w:p w14:paraId="28F40908"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The eligibility criteria for the EYKLNP are as follows</w:t>
      </w:r>
      <w:r>
        <w:rPr>
          <w:rFonts w:ascii="VIC" w:eastAsia="Calibri" w:hAnsi="VIC" w:cs="Times New Roman"/>
        </w:rPr>
        <w:t>.</w:t>
      </w:r>
      <w:r w:rsidRPr="004D307F">
        <w:rPr>
          <w:rFonts w:ascii="VIC" w:eastAsia="Calibri" w:hAnsi="VIC" w:cs="Times New Roman"/>
        </w:rPr>
        <w:t xml:space="preserve">  </w:t>
      </w:r>
    </w:p>
    <w:p w14:paraId="350B2F5B"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Prep</w:t>
      </w:r>
    </w:p>
    <w:p w14:paraId="0924796C"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Listening and Speaking</w:t>
      </w:r>
    </w:p>
    <w:p w14:paraId="5752E306"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Towards 0.5 at the start of the year</w:t>
      </w:r>
    </w:p>
    <w:p w14:paraId="21DC3F43"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English Online Interview (start of Prep)</w:t>
      </w:r>
    </w:p>
    <w:p w14:paraId="1973BE44" w14:textId="77777777" w:rsidR="004001DB"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01 (English Online Scale Score)</w:t>
      </w:r>
    </w:p>
    <w:p w14:paraId="0856F0C7"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1</w:t>
      </w:r>
    </w:p>
    <w:p w14:paraId="0A5FAD01"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37CC75F"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Foundation at the end of previous year</w:t>
      </w:r>
    </w:p>
    <w:p w14:paraId="34F9505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Prep)</w:t>
      </w:r>
    </w:p>
    <w:p w14:paraId="5B8C08B9"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0.5 Vic Curriculum</w:t>
      </w:r>
    </w:p>
    <w:p w14:paraId="2637895C"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2</w:t>
      </w:r>
    </w:p>
    <w:p w14:paraId="3B9D5455"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DB9066A"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1 at the end of previous year</w:t>
      </w:r>
    </w:p>
    <w:p w14:paraId="5E37D990"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1)</w:t>
      </w:r>
    </w:p>
    <w:p w14:paraId="1FA246FA"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F Vic Curriculum</w:t>
      </w:r>
    </w:p>
    <w:p w14:paraId="2F899A3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3</w:t>
      </w:r>
    </w:p>
    <w:p w14:paraId="4CEF29EB" w14:textId="77777777" w:rsidR="004001DB" w:rsidRDefault="004001DB" w:rsidP="004001DB">
      <w:pPr>
        <w:spacing w:line="360" w:lineRule="atLeast"/>
        <w:rPr>
          <w:rFonts w:ascii="VIC" w:eastAsia="Calibri" w:hAnsi="VIC" w:cs="Times New Roman"/>
        </w:rPr>
      </w:pPr>
      <w:r>
        <w:rPr>
          <w:rFonts w:ascii="VIC" w:eastAsia="Calibri" w:hAnsi="VIC" w:cs="Times New Roman"/>
        </w:rPr>
        <w:lastRenderedPageBreak/>
        <w:t xml:space="preserve">Literacy/numeracy proxy: Reading and Viewing and/or Number and Algebra </w:t>
      </w:r>
    </w:p>
    <w:p w14:paraId="0E27FDB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2 at the end of previous year</w:t>
      </w:r>
    </w:p>
    <w:p w14:paraId="2F3CBA5C"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2)</w:t>
      </w:r>
    </w:p>
    <w:p w14:paraId="47C61857"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 Vic Curriculum</w:t>
      </w:r>
    </w:p>
    <w:p w14:paraId="15A08EE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Special schools</w:t>
      </w:r>
    </w:p>
    <w:p w14:paraId="4B982BAF"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Not applicable</w:t>
      </w:r>
    </w:p>
    <w:p w14:paraId="27D0AFA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irth date</w:t>
      </w:r>
    </w:p>
    <w:p w14:paraId="0BEF02F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CASES21</w:t>
      </w:r>
    </w:p>
    <w:p w14:paraId="6B519625" w14:textId="481A7B98"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Born between </w:t>
      </w:r>
      <w:r w:rsidR="005B0A79">
        <w:rPr>
          <w:rFonts w:ascii="VIC" w:eastAsia="Calibri" w:hAnsi="VIC" w:cs="Times New Roman"/>
        </w:rPr>
        <w:t xml:space="preserve">1 </w:t>
      </w:r>
      <w:r>
        <w:rPr>
          <w:rFonts w:ascii="VIC" w:eastAsia="Calibri" w:hAnsi="VIC" w:cs="Times New Roman"/>
        </w:rPr>
        <w:t xml:space="preserve">January in the current year minus </w:t>
      </w:r>
      <w:r w:rsidR="005B0A79">
        <w:rPr>
          <w:rFonts w:ascii="VIC" w:eastAsia="Calibri" w:hAnsi="VIC" w:cs="Times New Roman"/>
        </w:rPr>
        <w:t>9</w:t>
      </w:r>
      <w:r>
        <w:rPr>
          <w:rFonts w:ascii="VIC" w:eastAsia="Calibri" w:hAnsi="VIC" w:cs="Times New Roman"/>
        </w:rPr>
        <w:t xml:space="preserve"> years and 30 April of current year minus </w:t>
      </w:r>
      <w:r w:rsidR="005B0A79">
        <w:rPr>
          <w:rFonts w:ascii="VIC" w:eastAsia="Calibri" w:hAnsi="VIC" w:cs="Times New Roman"/>
        </w:rPr>
        <w:t>5</w:t>
      </w:r>
      <w:r>
        <w:rPr>
          <w:rFonts w:ascii="VIC" w:eastAsia="Calibri" w:hAnsi="VIC" w:cs="Times New Roman"/>
        </w:rPr>
        <w:t xml:space="preserve"> years. For example, in 2022 students are eligible if born between </w:t>
      </w:r>
      <w:r w:rsidR="005B0A79">
        <w:rPr>
          <w:rFonts w:ascii="VIC" w:eastAsia="Calibri" w:hAnsi="VIC" w:cs="Times New Roman"/>
        </w:rPr>
        <w:t xml:space="preserve">1 </w:t>
      </w:r>
      <w:r>
        <w:rPr>
          <w:rFonts w:ascii="VIC" w:eastAsia="Calibri" w:hAnsi="VIC" w:cs="Times New Roman"/>
        </w:rPr>
        <w:t>January 2013 (2022 – 9) and 30 April 2017 (2022 – 5).</w:t>
      </w:r>
    </w:p>
    <w:p w14:paraId="33F9F02B"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 xml:space="preserve">Funding is provided at $1,700 per eligible </w:t>
      </w:r>
      <w:proofErr w:type="spellStart"/>
      <w:r w:rsidRPr="004D307F">
        <w:rPr>
          <w:rFonts w:ascii="VIC" w:eastAsia="Calibri" w:hAnsi="VIC" w:cs="Times New Roman"/>
        </w:rPr>
        <w:t>Koorie</w:t>
      </w:r>
      <w:proofErr w:type="spellEnd"/>
      <w:r w:rsidRPr="004D307F">
        <w:rPr>
          <w:rFonts w:ascii="VIC" w:eastAsia="Calibri" w:hAnsi="VIC" w:cs="Times New Roman"/>
        </w:rPr>
        <w:t xml:space="preserve"> student. Total funding to school = number of eligible students x $1700</w:t>
      </w:r>
    </w:p>
    <w:p w14:paraId="167F7CA9" w14:textId="77777777" w:rsidR="004001DB" w:rsidRPr="004D307F" w:rsidRDefault="004001DB" w:rsidP="004001DB">
      <w:pPr>
        <w:spacing w:line="360" w:lineRule="atLeast"/>
        <w:rPr>
          <w:rFonts w:ascii="VIC" w:hAnsi="VIC"/>
          <w:b/>
          <w:bCs/>
          <w:lang w:val="en-US"/>
        </w:rPr>
      </w:pPr>
      <w:r w:rsidRPr="004D307F">
        <w:rPr>
          <w:rFonts w:ascii="VIC" w:hAnsi="VIC"/>
          <w:b/>
          <w:bCs/>
          <w:lang w:val="en-US"/>
        </w:rPr>
        <w:t>Payment and management of funds</w:t>
      </w:r>
    </w:p>
    <w:p w14:paraId="33DE2D79" w14:textId="77777777" w:rsidR="004001DB" w:rsidRPr="004D307F" w:rsidRDefault="004001DB" w:rsidP="004001DB">
      <w:pPr>
        <w:spacing w:line="360" w:lineRule="atLeast"/>
        <w:rPr>
          <w:rFonts w:ascii="VIC" w:hAnsi="VIC"/>
        </w:rPr>
      </w:pPr>
      <w:r w:rsidRPr="004D307F">
        <w:rPr>
          <w:rFonts w:ascii="VIC" w:hAnsi="VIC"/>
        </w:rPr>
        <w:t xml:space="preserve">EYKLNP funds are paid to schools through the revised SRP. Funds are listed the School Budget Management Report under Targeted Initiatives. Schools should use funds in line with the acceptable use policy outlined in the program guidelines. Schools are expected to retain appropriate financial records relating to the administration of funding and should acquit revenue and all expenditure relating to the EYKLNP against CASES21 sub-program 9623. </w:t>
      </w:r>
    </w:p>
    <w:p w14:paraId="5574007D" w14:textId="488EB704" w:rsidR="00983CC8" w:rsidRPr="004D307F" w:rsidRDefault="004001DB" w:rsidP="004001DB">
      <w:pPr>
        <w:spacing w:line="360" w:lineRule="atLeast"/>
        <w:rPr>
          <w:rFonts w:ascii="VIC" w:hAnsi="VIC"/>
          <w:lang w:val="en-US"/>
        </w:rPr>
      </w:pPr>
      <w:r w:rsidRPr="004D307F">
        <w:rPr>
          <w:rFonts w:ascii="VIC" w:hAnsi="VIC"/>
          <w:lang w:val="en-US"/>
        </w:rPr>
        <w:t xml:space="preserve">Further information:  Additional information including program guidelines are available </w:t>
      </w:r>
      <w:r w:rsidRPr="00BE358B">
        <w:rPr>
          <w:rFonts w:ascii="VIC" w:hAnsi="VIC"/>
          <w:lang w:val="en-US"/>
        </w:rPr>
        <w:t xml:space="preserve">at </w:t>
      </w:r>
      <w:hyperlink r:id="rId156" w:history="1">
        <w:r w:rsidRPr="00BE358B">
          <w:rPr>
            <w:rStyle w:val="Hyperlink"/>
            <w:rFonts w:ascii="VIC" w:hAnsi="VIC" w:cs="Calibri"/>
            <w:lang w:val="en-US"/>
          </w:rPr>
          <w:t>Koorie Literacy and Numeracy Program implementation</w:t>
        </w:r>
      </w:hyperlink>
      <w:r w:rsidRPr="004D307F">
        <w:rPr>
          <w:rFonts w:ascii="VIC" w:hAnsi="VIC"/>
          <w:lang w:val="en-US"/>
        </w:rPr>
        <w:t xml:space="preserve"> </w:t>
      </w:r>
      <w:r w:rsidR="006951C5">
        <w:rPr>
          <w:rFonts w:ascii="VIC" w:hAnsi="VIC"/>
          <w:lang w:val="en-US"/>
        </w:rPr>
        <w:t xml:space="preserve">(staff login required). </w:t>
      </w:r>
      <w:r w:rsidRPr="004D307F">
        <w:rPr>
          <w:rFonts w:ascii="VIC" w:hAnsi="VIC"/>
          <w:lang w:val="en-US"/>
        </w:rPr>
        <w:t xml:space="preserve">For further enquiries, contact the coordinator </w:t>
      </w:r>
      <w:r w:rsidRPr="00BE358B">
        <w:rPr>
          <w:rFonts w:ascii="VIC" w:hAnsi="VIC"/>
          <w:lang w:val="en-US"/>
        </w:rPr>
        <w:t xml:space="preserve">at </w:t>
      </w:r>
      <w:hyperlink r:id="rId157" w:history="1">
        <w:r w:rsidRPr="00BE358B">
          <w:rPr>
            <w:rStyle w:val="Hyperlink"/>
            <w:rFonts w:ascii="VIC" w:hAnsi="VIC"/>
          </w:rPr>
          <w:t>koorielitnum@education.vic.gov.au</w:t>
        </w:r>
      </w:hyperlink>
      <w:r w:rsidRPr="004D307F">
        <w:rPr>
          <w:rFonts w:ascii="VIC" w:hAnsi="VIC"/>
          <w:lang w:val="en-US"/>
        </w:rPr>
        <w:t xml:space="preserve"> or </w:t>
      </w:r>
      <w:r>
        <w:rPr>
          <w:rFonts w:ascii="VIC" w:hAnsi="VIC"/>
          <w:lang w:val="en-US"/>
        </w:rPr>
        <w:t xml:space="preserve">03 </w:t>
      </w:r>
      <w:r w:rsidRPr="004D307F">
        <w:rPr>
          <w:rFonts w:ascii="VIC" w:hAnsi="VIC"/>
          <w:lang w:val="en-US"/>
        </w:rPr>
        <w:t>7022 1869</w:t>
      </w:r>
      <w:r w:rsidR="00983CC8" w:rsidRPr="004D307F">
        <w:rPr>
          <w:rFonts w:ascii="VIC" w:hAnsi="VIC"/>
          <w:lang w:val="en-US"/>
        </w:rPr>
        <w:t xml:space="preserve">. </w:t>
      </w:r>
    </w:p>
    <w:p w14:paraId="4AE6A493" w14:textId="77777777" w:rsidR="004F6FD9" w:rsidRPr="004D307F" w:rsidRDefault="004F6FD9">
      <w:pPr>
        <w:rPr>
          <w:rFonts w:asciiTheme="majorHAnsi" w:eastAsia="Calibri" w:hAnsiTheme="majorHAnsi" w:cstheme="majorBidi"/>
          <w:b/>
          <w:color w:val="2F5496" w:themeColor="accent1" w:themeShade="BF"/>
          <w:sz w:val="36"/>
          <w:szCs w:val="26"/>
          <w:lang w:val="en" w:eastAsia="en-AU"/>
        </w:rPr>
      </w:pPr>
      <w:r w:rsidRPr="004D307F">
        <w:br w:type="page"/>
      </w:r>
    </w:p>
    <w:p w14:paraId="7AA3C834" w14:textId="010F8179" w:rsidR="00EA34C0" w:rsidRPr="004D307F" w:rsidRDefault="00EA34C0" w:rsidP="00B566E7">
      <w:pPr>
        <w:pStyle w:val="Heading2"/>
      </w:pPr>
      <w:bookmarkStart w:id="103" w:name="_Toc99882775"/>
      <w:r w:rsidRPr="004D307F">
        <w:lastRenderedPageBreak/>
        <w:t>Doctors in Secondary Schools — School program lead funding (Reference 64)</w:t>
      </w:r>
      <w:bookmarkEnd w:id="103"/>
    </w:p>
    <w:p w14:paraId="784467D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58" w:history="1">
        <w:r w:rsidRPr="004D307F">
          <w:rPr>
            <w:rFonts w:ascii="VIC" w:eastAsia="Times New Roman" w:hAnsi="VIC" w:cs="Times New Roman"/>
            <w:color w:val="011A3C"/>
            <w:sz w:val="24"/>
            <w:szCs w:val="24"/>
            <w:lang w:val="en" w:eastAsia="en-AU"/>
          </w:rPr>
          <w:t>Doctors in Secondary Schools Program</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proofErr w:type="spellStart"/>
      <w:r w:rsidRPr="004D307F">
        <w:rPr>
          <w:rFonts w:ascii="VIC" w:eastAsia="Times New Roman" w:hAnsi="VIC" w:cs="Times New Roman"/>
          <w:color w:val="011A3C"/>
          <w:sz w:val="24"/>
          <w:szCs w:val="24"/>
          <w:lang w:val="en" w:eastAsia="en-AU"/>
        </w:rPr>
        <w:t>DiSS</w:t>
      </w:r>
      <w:proofErr w:type="spellEnd"/>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nitiative is underway, funding general practitioners (GPs) and practice nurses to attend 100 Victorian government secondary schools up to one day a week to provide medical advice and health care to those students most in need.</w:t>
      </w:r>
      <w:r w:rsidRPr="004D307F">
        <w:rPr>
          <w:rFonts w:ascii="Calibri" w:eastAsia="Times New Roman" w:hAnsi="Calibri" w:cs="Calibri" w:hint="eastAsia"/>
          <w:color w:val="011A3C"/>
          <w:sz w:val="24"/>
          <w:szCs w:val="24"/>
          <w:lang w:val="en" w:eastAsia="en-AU"/>
        </w:rPr>
        <w:t> </w:t>
      </w:r>
    </w:p>
    <w:p w14:paraId="735104DD"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program lead funding</w:t>
      </w:r>
    </w:p>
    <w:p w14:paraId="06347711"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quired to appoint a Leading Teacher to hold overall responsibility for program coordination duties for the school.</w:t>
      </w:r>
    </w:p>
    <w:p w14:paraId="25C8867E" w14:textId="6E1EE4E8"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provided with the funding equivalent to 0.2 FTE at Leading Teacher Level 3.1 pay rate to support this. This funding will extend from each school's implementation start date until the end of the 202</w:t>
      </w:r>
      <w:r w:rsidR="005F3BD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school year.</w:t>
      </w:r>
    </w:p>
    <w:p w14:paraId="18DC55E9"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esponsibility for coordination of the program within the school can also rest with an Assistant </w:t>
      </w:r>
      <w:proofErr w:type="gramStart"/>
      <w:r w:rsidRPr="004D307F">
        <w:rPr>
          <w:rFonts w:ascii="VIC" w:eastAsia="Times New Roman" w:hAnsi="VIC" w:cs="Times New Roman"/>
          <w:color w:val="011A3C"/>
          <w:sz w:val="24"/>
          <w:szCs w:val="24"/>
          <w:lang w:val="en" w:eastAsia="en-AU"/>
        </w:rPr>
        <w:t>Principal, if</w:t>
      </w:r>
      <w:proofErr w:type="gramEnd"/>
      <w:r w:rsidRPr="004D307F">
        <w:rPr>
          <w:rFonts w:ascii="VIC" w:eastAsia="Times New Roman" w:hAnsi="VIC" w:cs="Times New Roman"/>
          <w:color w:val="011A3C"/>
          <w:sz w:val="24"/>
          <w:szCs w:val="24"/>
          <w:lang w:val="en" w:eastAsia="en-AU"/>
        </w:rPr>
        <w:t xml:space="preserve"> that is more appropriate than a Leading Teacher. However, if a school appoints an Assistant Principal to the School Program Lead role, the school will still receive the same amount of funding as if a Leading Teacher were appointed.</w:t>
      </w:r>
    </w:p>
    <w:p w14:paraId="4DED19EC"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C084B74" w14:textId="77777777" w:rsidR="00006C3B" w:rsidRPr="004D307F" w:rsidRDefault="00006C3B" w:rsidP="00006C3B">
      <w:pPr>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 xml:space="preserve">Schools with </w:t>
      </w:r>
      <w:r w:rsidRPr="004D307F">
        <w:rPr>
          <w:rFonts w:ascii="VIC" w:eastAsia="Times New Roman" w:hAnsi="VIC" w:cs="Times New Roman"/>
          <w:color w:val="323E4F" w:themeColor="text2" w:themeShade="BF"/>
          <w:sz w:val="24"/>
          <w:szCs w:val="24"/>
          <w:lang w:val="en" w:eastAsia="en-AU"/>
        </w:rPr>
        <w:t xml:space="preserve">the following campus types are eligible for </w:t>
      </w:r>
      <w:proofErr w:type="spellStart"/>
      <w:r w:rsidRPr="004D307F">
        <w:rPr>
          <w:rFonts w:ascii="VIC" w:eastAsia="Times New Roman" w:hAnsi="VIC" w:cs="Times New Roman"/>
          <w:color w:val="323E4F" w:themeColor="text2" w:themeShade="BF"/>
          <w:sz w:val="24"/>
          <w:szCs w:val="24"/>
          <w:lang w:val="en" w:eastAsia="en-AU"/>
        </w:rPr>
        <w:t>DiSS</w:t>
      </w:r>
      <w:proofErr w:type="spellEnd"/>
      <w:r w:rsidRPr="004D307F">
        <w:rPr>
          <w:rFonts w:ascii="VIC" w:eastAsia="Times New Roman" w:hAnsi="VIC" w:cs="Times New Roman"/>
          <w:color w:val="323E4F" w:themeColor="text2" w:themeShade="BF"/>
          <w:sz w:val="24"/>
          <w:szCs w:val="24"/>
          <w:lang w:val="en" w:eastAsia="en-AU"/>
        </w:rPr>
        <w:t xml:space="preserve"> Funding at school level.</w:t>
      </w:r>
    </w:p>
    <w:p w14:paraId="05435705" w14:textId="77777777" w:rsidR="00006C3B" w:rsidRPr="004D307F" w:rsidRDefault="00006C3B" w:rsidP="00ED0863">
      <w:pPr>
        <w:pStyle w:val="ListParagraph"/>
        <w:numPr>
          <w:ilvl w:val="0"/>
          <w:numId w:val="80"/>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Secondary</w:t>
      </w:r>
    </w:p>
    <w:p w14:paraId="036DFEF0" w14:textId="2C9EBD2C" w:rsidR="00006C3B" w:rsidRPr="004D307F" w:rsidRDefault="00006C3B" w:rsidP="00ED0863">
      <w:pPr>
        <w:pStyle w:val="ListParagraph"/>
        <w:numPr>
          <w:ilvl w:val="0"/>
          <w:numId w:val="54"/>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Pri</w:t>
      </w:r>
      <w:r w:rsidR="001F2ECD" w:rsidRPr="004D307F">
        <w:rPr>
          <w:rFonts w:ascii="VIC" w:hAnsi="VIC"/>
          <w:color w:val="323E4F" w:themeColor="text2" w:themeShade="BF"/>
          <w:lang w:val="en-US"/>
        </w:rPr>
        <w:t>mary</w:t>
      </w:r>
      <w:r w:rsidRPr="004D307F">
        <w:rPr>
          <w:rFonts w:ascii="VIC" w:hAnsi="VIC"/>
          <w:color w:val="323E4F" w:themeColor="text2" w:themeShade="BF"/>
          <w:lang w:val="en-US"/>
        </w:rPr>
        <w:t>/</w:t>
      </w:r>
      <w:r w:rsidR="001F2ECD" w:rsidRPr="004D307F">
        <w:rPr>
          <w:rFonts w:ascii="VIC" w:hAnsi="VIC"/>
          <w:color w:val="323E4F" w:themeColor="text2" w:themeShade="BF"/>
          <w:lang w:val="en-US"/>
        </w:rPr>
        <w:t>S</w:t>
      </w:r>
      <w:r w:rsidRPr="004D307F">
        <w:rPr>
          <w:rFonts w:ascii="VIC" w:hAnsi="VIC"/>
          <w:color w:val="323E4F" w:themeColor="text2" w:themeShade="BF"/>
          <w:lang w:val="en-US"/>
        </w:rPr>
        <w:t>ec</w:t>
      </w:r>
      <w:r w:rsidR="001F2ECD" w:rsidRPr="004D307F">
        <w:rPr>
          <w:rFonts w:ascii="VIC" w:hAnsi="VIC"/>
          <w:color w:val="323E4F" w:themeColor="text2" w:themeShade="BF"/>
          <w:lang w:val="en-US"/>
        </w:rPr>
        <w:t>ondary Combined</w:t>
      </w:r>
    </w:p>
    <w:p w14:paraId="2DD9DF6E"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budget cycle, through credit funding.</w:t>
      </w:r>
    </w:p>
    <w:p w14:paraId="1A5D592D" w14:textId="77777777" w:rsidR="00006C3B" w:rsidRPr="004D307F" w:rsidRDefault="00006C3B" w:rsidP="009B1B1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0A32E180" w14:textId="77777777"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Funding</w:t>
      </w:r>
      <w:r w:rsidRPr="004D307F">
        <w:rPr>
          <w:rFonts w:ascii="VIC" w:eastAsia="Times New Roman" w:hAnsi="VIC" w:cs="Times New Roman"/>
          <w:color w:val="011A3C"/>
          <w:sz w:val="24"/>
          <w:szCs w:val="24"/>
          <w:lang w:val="en" w:eastAsia="en-AU"/>
        </w:rPr>
        <w:t xml:space="preserve"> = Leading Teacher Level 3.1 x 0.2 FTE</w:t>
      </w:r>
    </w:p>
    <w:p w14:paraId="52CAECD9" w14:textId="5745B3B2"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Indexation has been applied to the rate annually since commencement.</w:t>
      </w:r>
    </w:p>
    <w:p w14:paraId="0E230D4E" w14:textId="634B1754"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esponsibilities of the school program lead</w:t>
      </w:r>
    </w:p>
    <w:p w14:paraId="71C2329D" w14:textId="75FABBBC"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Doctors in Secondary Schools Program Lead is responsible for providing leadership in the school around the implementation of the </w:t>
      </w:r>
      <w:r w:rsidR="00EF1322" w:rsidRPr="004D307F">
        <w:rPr>
          <w:rFonts w:ascii="VIC" w:eastAsia="Times New Roman" w:hAnsi="VIC" w:cs="Times New Roman"/>
          <w:color w:val="011A3C"/>
          <w:sz w:val="24"/>
          <w:szCs w:val="24"/>
          <w:lang w:val="en" w:eastAsia="en-AU"/>
        </w:rPr>
        <w:t>program and</w:t>
      </w:r>
      <w:r w:rsidRPr="004D307F">
        <w:rPr>
          <w:rFonts w:ascii="VIC" w:eastAsia="Times New Roman" w:hAnsi="VIC" w:cs="Times New Roman"/>
          <w:color w:val="011A3C"/>
          <w:sz w:val="24"/>
          <w:szCs w:val="24"/>
          <w:lang w:val="en" w:eastAsia="en-AU"/>
        </w:rPr>
        <w:t xml:space="preserve"> plays a crucial role in leading the partnership between the health and education sectors as part of the </w:t>
      </w:r>
      <w:proofErr w:type="spellStart"/>
      <w:r w:rsidRPr="004D307F">
        <w:rPr>
          <w:rFonts w:ascii="VIC" w:eastAsia="Times New Roman" w:hAnsi="VIC" w:cs="Times New Roman"/>
          <w:color w:val="011A3C"/>
          <w:sz w:val="24"/>
          <w:szCs w:val="24"/>
          <w:lang w:val="en" w:eastAsia="en-AU"/>
        </w:rPr>
        <w:t>DiSS</w:t>
      </w:r>
      <w:proofErr w:type="spellEnd"/>
      <w:r w:rsidRPr="004D307F">
        <w:rPr>
          <w:rFonts w:ascii="VIC" w:eastAsia="Times New Roman" w:hAnsi="VIC" w:cs="Times New Roman"/>
          <w:color w:val="011A3C"/>
          <w:sz w:val="24"/>
          <w:szCs w:val="24"/>
          <w:lang w:val="en" w:eastAsia="en-AU"/>
        </w:rPr>
        <w:t xml:space="preserve"> program. This includes:</w:t>
      </w:r>
    </w:p>
    <w:p w14:paraId="421CA39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the GP to deliver youth-friendly primary health care to the student population</w:t>
      </w:r>
    </w:p>
    <w:p w14:paraId="5FBD1A7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llaborate with the practice nurse to ensure effective management of the service, including appointment systems</w:t>
      </w:r>
    </w:p>
    <w:p w14:paraId="74AC5689"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tegrate the GP service into the broader health and wellbeing offering of the school</w:t>
      </w:r>
    </w:p>
    <w:p w14:paraId="1280BEC8" w14:textId="59942325"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leadership around parent/</w:t>
      </w:r>
      <w:proofErr w:type="spellStart"/>
      <w:r w:rsidRPr="004D307F">
        <w:rPr>
          <w:rFonts w:ascii="VIC" w:eastAsia="Times New Roman" w:hAnsi="VIC" w:cs="Times New Roman"/>
          <w:color w:val="011A3C"/>
          <w:sz w:val="24"/>
          <w:szCs w:val="24"/>
          <w:lang w:val="en" w:eastAsia="en-AU"/>
        </w:rPr>
        <w:t>carer</w:t>
      </w:r>
      <w:proofErr w:type="spellEnd"/>
      <w:r w:rsidRPr="004D307F">
        <w:rPr>
          <w:rFonts w:ascii="VIC" w:eastAsia="Times New Roman" w:hAnsi="VIC" w:cs="Times New Roman"/>
          <w:color w:val="011A3C"/>
          <w:sz w:val="24"/>
          <w:szCs w:val="24"/>
          <w:lang w:val="en" w:eastAsia="en-AU"/>
        </w:rPr>
        <w:t>/broader school community involvement in the Doctors in Secondary Schools program</w:t>
      </w:r>
    </w:p>
    <w:p w14:paraId="7023BF9E"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upporting the programs strategic planning to ensure a high-quality service that is trusted, fully </w:t>
      </w:r>
      <w:proofErr w:type="spellStart"/>
      <w:r w:rsidRPr="004D307F">
        <w:rPr>
          <w:rFonts w:ascii="VIC" w:eastAsia="Times New Roman" w:hAnsi="VIC" w:cs="Times New Roman"/>
          <w:color w:val="011A3C"/>
          <w:sz w:val="24"/>
          <w:szCs w:val="24"/>
          <w:lang w:val="en" w:eastAsia="en-AU"/>
        </w:rPr>
        <w:t>utilised</w:t>
      </w:r>
      <w:proofErr w:type="spellEnd"/>
      <w:r w:rsidRPr="004D307F">
        <w:rPr>
          <w:rFonts w:ascii="VIC" w:eastAsia="Times New Roman" w:hAnsi="VIC" w:cs="Times New Roman"/>
          <w:color w:val="011A3C"/>
          <w:sz w:val="24"/>
          <w:szCs w:val="24"/>
          <w:lang w:val="en" w:eastAsia="en-AU"/>
        </w:rPr>
        <w:t xml:space="preserve"> and youth friendly</w:t>
      </w:r>
    </w:p>
    <w:p w14:paraId="267AFCBF"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moting the service to the students and the broader school community and linking the clinical team with other members of school staff</w:t>
      </w:r>
    </w:p>
    <w:p w14:paraId="573EF80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sure compliance to relevant privacy legislation and provide a child safe environment in accordance with the </w:t>
      </w:r>
      <w:hyperlink r:id="rId159" w:history="1">
        <w:r w:rsidRPr="004D307F">
          <w:rPr>
            <w:rFonts w:ascii="VIC" w:eastAsia="Times New Roman" w:hAnsi="VIC" w:cs="Times New Roman"/>
            <w:color w:val="011A3C"/>
            <w:sz w:val="24"/>
            <w:szCs w:val="24"/>
            <w:lang w:val="en" w:eastAsia="en-AU"/>
          </w:rPr>
          <w:t>Child Safe Standards</w:t>
        </w:r>
      </w:hyperlink>
    </w:p>
    <w:p w14:paraId="25BE6A8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uild a positive relationship with the local GP practice and facilitate partnerships with community health providers for the benefit of the student population</w:t>
      </w:r>
    </w:p>
    <w:p w14:paraId="1508ACA9"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08D4820D" w14:textId="77777777" w:rsidR="00EA34C0" w:rsidRPr="004D307F" w:rsidRDefault="00A35420"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hyperlink r:id="rId160" w:history="1">
        <w:r w:rsidR="00EA34C0" w:rsidRPr="004D307F">
          <w:rPr>
            <w:rFonts w:ascii="VIC" w:eastAsia="Times New Roman" w:hAnsi="VIC" w:cs="Times New Roman"/>
            <w:color w:val="011A3C"/>
            <w:sz w:val="24"/>
            <w:szCs w:val="24"/>
            <w:lang w:val="en" w:eastAsia="en-AU"/>
          </w:rPr>
          <w:t>Doctors in Secondary Schools</w:t>
        </w:r>
        <w:r w:rsidR="00EA34C0" w:rsidRPr="004D307F">
          <w:rPr>
            <w:rFonts w:ascii="Cambria Math" w:eastAsia="Times New Roman" w:hAnsi="Cambria Math" w:cs="Cambria Math"/>
            <w:color w:val="011A3C"/>
            <w:sz w:val="24"/>
            <w:szCs w:val="24"/>
            <w:lang w:val="en" w:eastAsia="en-AU"/>
          </w:rPr>
          <w:t>​</w:t>
        </w:r>
      </w:hyperlink>
    </w:p>
    <w:p w14:paraId="6BA8642A" w14:textId="5E9488D1" w:rsidR="00EA34C0" w:rsidRPr="004D307F" w:rsidRDefault="00EA34C0"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61" w:history="1">
        <w:r w:rsidR="00DD4FDB" w:rsidRPr="004D307F">
          <w:rPr>
            <w:rStyle w:val="Hyperlink"/>
            <w:rFonts w:ascii="VIC" w:eastAsia="Times New Roman" w:hAnsi="VIC" w:cs="Times New Roman"/>
            <w:sz w:val="24"/>
            <w:szCs w:val="24"/>
            <w:lang w:val="en" w:eastAsia="en-AU"/>
          </w:rPr>
          <w:t>doctors.in.schools@education.vic.gov.au</w:t>
        </w:r>
      </w:hyperlink>
    </w:p>
    <w:p w14:paraId="36178FBA" w14:textId="77777777" w:rsidR="00EA34C0" w:rsidRPr="004D307F" w:rsidRDefault="00EA34C0" w:rsidP="00EA34C0">
      <w:pPr>
        <w:rPr>
          <w:rFonts w:ascii="VIC" w:hAnsi="VIC"/>
        </w:rPr>
      </w:pPr>
      <w:r w:rsidRPr="004D307F">
        <w:rPr>
          <w:rFonts w:ascii="VIC" w:hAnsi="VIC"/>
        </w:rPr>
        <w:br w:type="page"/>
      </w:r>
    </w:p>
    <w:p w14:paraId="00E8BC5D" w14:textId="32E84E10" w:rsidR="00EA34C0" w:rsidRPr="004D307F" w:rsidRDefault="00EA34C0" w:rsidP="00B566E7">
      <w:pPr>
        <w:pStyle w:val="Heading2"/>
      </w:pPr>
      <w:bookmarkStart w:id="104" w:name="_Toc99882776"/>
      <w:r w:rsidRPr="004D307F">
        <w:lastRenderedPageBreak/>
        <w:t>Career Education Funding (Ref</w:t>
      </w:r>
      <w:r w:rsidR="003E5908" w:rsidRPr="004D307F">
        <w:t>erence</w:t>
      </w:r>
      <w:r w:rsidRPr="004D307F">
        <w:t xml:space="preserve"> 91)</w:t>
      </w:r>
      <w:bookmarkEnd w:id="104"/>
    </w:p>
    <w:p w14:paraId="7B8EDC1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bookmarkStart w:id="105" w:name="_Hlk50545369"/>
      <w:r w:rsidRPr="004D307F">
        <w:rPr>
          <w:rFonts w:ascii="VIC" w:eastAsia="Times New Roman" w:hAnsi="VIC" w:cs="Times New Roman"/>
          <w:color w:val="011A3C"/>
          <w:sz w:val="24"/>
          <w:szCs w:val="24"/>
          <w:lang w:val="en" w:eastAsia="en-AU"/>
        </w:rPr>
        <w:t>Career Education Funding (CEF) supports schools to provide career education activities for all students in Years 7 to 12.</w:t>
      </w:r>
    </w:p>
    <w:p w14:paraId="329DD0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replaced managed individual pathways (MIPs) funding in 2019.</w:t>
      </w:r>
    </w:p>
    <w:p w14:paraId="6B460702" w14:textId="324090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EF accountability and reporting requirements are available at </w:t>
      </w:r>
      <w:hyperlink r:id="rId162" w:history="1">
        <w:r w:rsidR="00EA6F80" w:rsidRPr="004D307F">
          <w:rPr>
            <w:rStyle w:val="Hyperlink"/>
            <w:rFonts w:ascii="VIC" w:eastAsia="Times New Roman" w:hAnsi="VIC" w:cs="Times New Roman"/>
            <w:lang w:val="en" w:eastAsia="en-AU"/>
          </w:rPr>
          <w:t xml:space="preserve">Career Education Funding </w:t>
        </w:r>
        <w:r w:rsidR="00EA6F80" w:rsidRPr="004D307F">
          <w:rPr>
            <w:rStyle w:val="Hyperlink"/>
            <w:rFonts w:ascii="VIC" w:eastAsia="Times New Roman" w:hAnsi="VIC" w:cs="Times New Roman" w:hint="eastAsia"/>
            <w:lang w:val="en" w:eastAsia="en-AU"/>
          </w:rPr>
          <w:t>–</w:t>
        </w:r>
        <w:r w:rsidR="00EA6F80" w:rsidRPr="004D307F">
          <w:rPr>
            <w:rStyle w:val="Hyperlink"/>
            <w:rFonts w:ascii="VIC" w:eastAsia="Times New Roman" w:hAnsi="VIC" w:cs="Times New Roman"/>
            <w:lang w:val="en" w:eastAsia="en-AU"/>
          </w:rPr>
          <w:t xml:space="preserve"> Accountability and Reporting Requirements</w:t>
        </w:r>
      </w:hyperlink>
      <w:r w:rsidRPr="004D307F">
        <w:rPr>
          <w:rFonts w:ascii="VIC" w:eastAsia="Times New Roman" w:hAnsi="VIC" w:cs="Times New Roman"/>
          <w:color w:val="011A3C"/>
          <w:sz w:val="24"/>
          <w:szCs w:val="24"/>
          <w:lang w:val="en" w:eastAsia="en-AU"/>
        </w:rPr>
        <w:t>.</w:t>
      </w:r>
    </w:p>
    <w:p w14:paraId="7887B81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bookmarkStart w:id="106" w:name="_Hlk74755711"/>
      <w:r w:rsidRPr="004D307F">
        <w:rPr>
          <w:rFonts w:ascii="VIC" w:eastAsia="Times New Roman" w:hAnsi="VIC" w:cs="Times New Roman"/>
          <w:b/>
          <w:bCs/>
          <w:color w:val="011A3C"/>
          <w:sz w:val="27"/>
          <w:szCs w:val="27"/>
          <w:lang w:val="en" w:eastAsia="en-AU"/>
        </w:rPr>
        <w:t>Funding and Eligibility</w:t>
      </w:r>
    </w:p>
    <w:p w14:paraId="09ADEE40" w14:textId="3DA35D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ligible School </w:t>
      </w:r>
      <w:r w:rsidR="00081E3C" w:rsidRPr="004D307F">
        <w:rPr>
          <w:rFonts w:ascii="VIC" w:eastAsia="Times New Roman" w:hAnsi="VIC" w:cs="Times New Roman"/>
          <w:color w:val="011A3C"/>
          <w:sz w:val="24"/>
          <w:szCs w:val="24"/>
          <w:lang w:val="en" w:eastAsia="en-AU"/>
        </w:rPr>
        <w:t xml:space="preserve">or </w:t>
      </w:r>
      <w:r w:rsidR="00B52991" w:rsidRPr="004D307F">
        <w:rPr>
          <w:rFonts w:ascii="VIC" w:eastAsia="Times New Roman" w:hAnsi="VIC" w:cs="Times New Roman"/>
          <w:color w:val="011A3C"/>
          <w:sz w:val="24"/>
          <w:szCs w:val="24"/>
          <w:lang w:val="en" w:eastAsia="en-AU"/>
        </w:rPr>
        <w:t xml:space="preserve">Campus </w:t>
      </w:r>
      <w:r w:rsidRPr="004D307F">
        <w:rPr>
          <w:rFonts w:ascii="VIC" w:eastAsia="Times New Roman" w:hAnsi="VIC" w:cs="Times New Roman"/>
          <w:color w:val="011A3C"/>
          <w:sz w:val="24"/>
          <w:szCs w:val="24"/>
          <w:lang w:val="en" w:eastAsia="en-AU"/>
        </w:rPr>
        <w:t>Types:</w:t>
      </w:r>
    </w:p>
    <w:bookmarkEnd w:id="105"/>
    <w:p w14:paraId="7099C106"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58EF0B9"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37DA91D8" w14:textId="3F53A452" w:rsidR="0003603B"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26ECD443" w14:textId="31104407" w:rsidR="00B13202" w:rsidRPr="004D307F" w:rsidRDefault="00B13202"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 Dev</w:t>
      </w:r>
    </w:p>
    <w:p w14:paraId="1F5DF57B" w14:textId="77777777" w:rsidR="00342526"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w:t>
      </w:r>
    </w:p>
    <w:p w14:paraId="106D2ADD" w14:textId="729F3823" w:rsidR="00081E3C" w:rsidRPr="004D307F" w:rsidRDefault="00081E3C"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ictorian College of the Deaf </w:t>
      </w:r>
    </w:p>
    <w:bookmarkEnd w:id="106"/>
    <w:p w14:paraId="047F81C7" w14:textId="381C2045" w:rsidR="00E177EC" w:rsidRPr="004D307F" w:rsidRDefault="00B52991" w:rsidP="00E177EC">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4"/>
          <w:szCs w:val="24"/>
          <w:lang w:val="en" w:eastAsia="en-AU"/>
        </w:rPr>
        <w:t xml:space="preserve">NOTE: Hospital and </w:t>
      </w:r>
      <w:proofErr w:type="spellStart"/>
      <w:r w:rsidRPr="004D307F">
        <w:rPr>
          <w:rFonts w:ascii="VIC" w:eastAsia="Times New Roman" w:hAnsi="VIC" w:cs="Times New Roman"/>
          <w:color w:val="011A3C"/>
          <w:sz w:val="24"/>
          <w:szCs w:val="24"/>
          <w:lang w:val="en" w:eastAsia="en-AU"/>
        </w:rPr>
        <w:t>Misc</w:t>
      </w:r>
      <w:proofErr w:type="spellEnd"/>
      <w:r w:rsidRPr="004D307F">
        <w:rPr>
          <w:rFonts w:ascii="VIC" w:eastAsia="Times New Roman" w:hAnsi="VIC" w:cs="Times New Roman"/>
          <w:color w:val="011A3C"/>
          <w:sz w:val="24"/>
          <w:szCs w:val="24"/>
          <w:lang w:val="en" w:eastAsia="en-AU"/>
        </w:rPr>
        <w:t xml:space="preserve"> campuses are not eligible for CEF funding except Virtual School Victoria. Camp/Outdoor schools are ineligible irrespective of their entity register classification.</w:t>
      </w:r>
      <w:r w:rsidR="00C30C5F" w:rsidRPr="004D307F">
        <w:rPr>
          <w:rFonts w:ascii="VIC" w:eastAsia="Times New Roman" w:hAnsi="VIC" w:cs="Times New Roman"/>
          <w:color w:val="011A3C"/>
          <w:sz w:val="24"/>
          <w:szCs w:val="24"/>
          <w:lang w:val="en" w:eastAsia="en-AU"/>
        </w:rPr>
        <w:t xml:space="preserve"> Aurora School, </w:t>
      </w:r>
      <w:proofErr w:type="spellStart"/>
      <w:r w:rsidR="00C30C5F" w:rsidRPr="004D307F">
        <w:rPr>
          <w:rFonts w:ascii="VIC" w:eastAsia="Times New Roman" w:hAnsi="VIC" w:cs="Times New Roman"/>
          <w:color w:val="011A3C"/>
          <w:sz w:val="24"/>
          <w:szCs w:val="24"/>
          <w:lang w:val="en" w:eastAsia="en-AU"/>
        </w:rPr>
        <w:t>Yarra</w:t>
      </w:r>
      <w:proofErr w:type="spellEnd"/>
      <w:r w:rsidR="00C30C5F" w:rsidRPr="004D307F">
        <w:rPr>
          <w:rFonts w:ascii="VIC" w:eastAsia="Times New Roman" w:hAnsi="VIC" w:cs="Times New Roman"/>
          <w:color w:val="011A3C"/>
          <w:sz w:val="24"/>
          <w:szCs w:val="24"/>
          <w:lang w:val="en" w:eastAsia="en-AU"/>
        </w:rPr>
        <w:t xml:space="preserve"> Me School and the </w:t>
      </w:r>
      <w:proofErr w:type="spellStart"/>
      <w:r w:rsidR="00C30C5F" w:rsidRPr="004D307F">
        <w:rPr>
          <w:rFonts w:ascii="VIC" w:eastAsia="Times New Roman" w:hAnsi="VIC" w:cs="Times New Roman"/>
          <w:color w:val="011A3C"/>
          <w:sz w:val="24"/>
          <w:szCs w:val="24"/>
          <w:lang w:val="en" w:eastAsia="en-AU"/>
        </w:rPr>
        <w:t>Netschool</w:t>
      </w:r>
      <w:proofErr w:type="spellEnd"/>
      <w:r w:rsidR="00C30C5F" w:rsidRPr="004D307F">
        <w:rPr>
          <w:rFonts w:ascii="VIC" w:eastAsia="Times New Roman" w:hAnsi="VIC" w:cs="Times New Roman"/>
          <w:color w:val="011A3C"/>
          <w:sz w:val="24"/>
          <w:szCs w:val="24"/>
          <w:lang w:val="en" w:eastAsia="en-AU"/>
        </w:rPr>
        <w:t xml:space="preserve"> Campus of Bendigo Senior Secondary College use deemed enrolments and are not </w:t>
      </w:r>
      <w:proofErr w:type="spellStart"/>
      <w:proofErr w:type="gramStart"/>
      <w:r w:rsidR="00C30C5F" w:rsidRPr="004D307F">
        <w:rPr>
          <w:rFonts w:ascii="VIC" w:eastAsia="Times New Roman" w:hAnsi="VIC" w:cs="Times New Roman"/>
          <w:color w:val="011A3C"/>
          <w:sz w:val="24"/>
          <w:szCs w:val="24"/>
          <w:lang w:val="en" w:eastAsia="en-AU"/>
        </w:rPr>
        <w:t>eligible.</w:t>
      </w:r>
      <w:r w:rsidR="00E177EC" w:rsidRPr="004D307F">
        <w:rPr>
          <w:rFonts w:ascii="VIC" w:eastAsia="Times New Roman" w:hAnsi="VIC" w:cs="Times New Roman"/>
          <w:color w:val="011A3C"/>
          <w:sz w:val="24"/>
          <w:szCs w:val="24"/>
          <w:lang w:val="en" w:eastAsia="en-AU"/>
        </w:rPr>
        <w:t>Funding</w:t>
      </w:r>
      <w:proofErr w:type="spellEnd"/>
      <w:proofErr w:type="gramEnd"/>
      <w:r w:rsidR="00E177EC" w:rsidRPr="004D307F">
        <w:rPr>
          <w:rFonts w:ascii="VIC" w:eastAsia="Times New Roman" w:hAnsi="VIC" w:cs="Times New Roman"/>
          <w:color w:val="011A3C"/>
          <w:sz w:val="24"/>
          <w:szCs w:val="24"/>
          <w:lang w:val="en" w:eastAsia="en-AU"/>
        </w:rPr>
        <w:t xml:space="preserve"> is calculated at the Indicative, Confirmed and Revised cycles, funding is allocated through cash funding.</w:t>
      </w:r>
    </w:p>
    <w:p w14:paraId="65D9A53B" w14:textId="5F8ECDF1"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7 to 9</w:t>
      </w:r>
    </w:p>
    <w:p w14:paraId="69A4A9C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in Year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7 to 9 in Victorian government secondary school settings and students aged 12 to 14 years in Victorian government specialist schools and English Language settings.</w:t>
      </w:r>
    </w:p>
    <w:p w14:paraId="6D119C2B"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57A100E6"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4D307F" w:rsidRDefault="00EA34C0" w:rsidP="004D1CF3">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Additional funding is provided to schools with SFO densities greater than a threshold value to support young people at risk of disengaging or not making a successful transition to further education, </w:t>
      </w:r>
      <w:proofErr w:type="gramStart"/>
      <w:r w:rsidRPr="004D307F">
        <w:rPr>
          <w:rFonts w:ascii="VIC" w:eastAsia="Times New Roman" w:hAnsi="VIC" w:cs="Times New Roman"/>
          <w:color w:val="011A3C"/>
          <w:sz w:val="24"/>
          <w:szCs w:val="24"/>
          <w:lang w:val="en" w:eastAsia="en-AU"/>
        </w:rPr>
        <w:t>training</w:t>
      </w:r>
      <w:proofErr w:type="gramEnd"/>
      <w:r w:rsidRPr="004D307F">
        <w:rPr>
          <w:rFonts w:ascii="VIC" w:eastAsia="Times New Roman" w:hAnsi="VIC" w:cs="Times New Roman"/>
          <w:color w:val="011A3C"/>
          <w:sz w:val="24"/>
          <w:szCs w:val="24"/>
          <w:lang w:val="en" w:eastAsia="en-AU"/>
        </w:rPr>
        <w:t xml:space="preserve"> or secure employment.</w:t>
      </w:r>
    </w:p>
    <w:p w14:paraId="2F9DF49E" w14:textId="1BC0614B"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59BE2458"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Years 7 to 9</w:t>
      </w:r>
    </w:p>
    <w:p w14:paraId="6E8520B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CEF Enrolments x Base per Student Rate</w:t>
      </w:r>
    </w:p>
    <w:p w14:paraId="04457AD5"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s set based on enrolment levels.</w:t>
      </w:r>
    </w:p>
    <w:p w14:paraId="3462D594" w14:textId="0185CA31" w:rsidR="00B241D3" w:rsidRPr="004D307F" w:rsidRDefault="00B241D3" w:rsidP="00B241D3">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2022 </w:t>
      </w:r>
    </w:p>
    <w:p w14:paraId="4B29F251" w14:textId="068E222D" w:rsidR="00B241D3"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7</w:t>
      </w:r>
    </w:p>
    <w:p w14:paraId="4450A06C" w14:textId="7B896424" w:rsidR="00EA34C0" w:rsidRPr="004D307F" w:rsidRDefault="00EA34C0" w:rsidP="00C116FE">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15</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642726F9"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8</w:t>
      </w:r>
    </w:p>
    <w:p w14:paraId="4D0F1332" w14:textId="3407E17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2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56603EDA"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9</w:t>
      </w:r>
    </w:p>
    <w:p w14:paraId="45581B4B" w14:textId="018669F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4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500</w:t>
      </w:r>
    </w:p>
    <w:p w14:paraId="601BEDE0"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2A819E3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Base Allocation + At Risk Allocation</w:t>
      </w:r>
    </w:p>
    <w:p w14:paraId="499F76C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s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 is set based on enrolment levels.</w:t>
      </w:r>
    </w:p>
    <w:p w14:paraId="059C7F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Allocation = CEF</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rolments x Base per Student Rate</w:t>
      </w:r>
    </w:p>
    <w:p w14:paraId="5FC57F08"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t Risk Allocation (Only if the schools SFO index is greater than the SFO threshold - see 'Rates' below) = CEF Enrolments x ([School SFO Index] - [SFO Threshold]) / (1 - [SFO Threshold]) x At Risk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Student Rate.</w:t>
      </w:r>
    </w:p>
    <w:p w14:paraId="36A74DA4" w14:textId="77777777" w:rsidR="00EA34C0" w:rsidRPr="004D307F" w:rsidRDefault="00EA34C0" w:rsidP="004D1CF3">
      <w:pPr>
        <w:keepNext/>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s 10 to 1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er student rates</w:t>
      </w:r>
    </w:p>
    <w:p w14:paraId="4B5A7075" w14:textId="1C9B2B74"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per student rate: $</w:t>
      </w:r>
      <w:r w:rsidR="008C1E4F" w:rsidRPr="004D307F">
        <w:rPr>
          <w:rFonts w:ascii="VIC" w:eastAsia="Times New Roman" w:hAnsi="VIC" w:cs="Times New Roman"/>
          <w:color w:val="011A3C"/>
          <w:sz w:val="24"/>
          <w:szCs w:val="24"/>
          <w:lang w:val="en" w:eastAsia="en-AU"/>
        </w:rPr>
        <w:t xml:space="preserve">61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At risk allocation per student rate: $559 per CEF enrolment</w:t>
      </w:r>
      <w:r w:rsidRPr="004D307F">
        <w:rPr>
          <w:rFonts w:ascii="VIC" w:eastAsia="Times New Roman" w:hAnsi="VIC" w:cs="Times New Roman"/>
          <w:color w:val="011A3C"/>
          <w:sz w:val="24"/>
          <w:szCs w:val="24"/>
          <w:lang w:val="en" w:eastAsia="en-AU"/>
        </w:rPr>
        <w:br/>
        <w:t>SFO Threshold: 0.4190</w:t>
      </w:r>
    </w:p>
    <w:p w14:paraId="67991736" w14:textId="77777777" w:rsidR="00EA34C0" w:rsidRPr="004D307F" w:rsidRDefault="00EA34C0" w:rsidP="00EA34C0">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inimum allocations:</w:t>
      </w:r>
    </w:p>
    <w:p w14:paraId="771C633B" w14:textId="77777777"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30 CEF enrolments: $208 per CEF enrolment</w:t>
      </w:r>
    </w:p>
    <w:p w14:paraId="1717CEDD" w14:textId="01EF4FBD"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0 to 99 CEF enrolments: $6</w:t>
      </w:r>
      <w:r w:rsidR="002E15F1"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000 in total</w:t>
      </w:r>
      <w:r w:rsidRPr="004D307F">
        <w:rPr>
          <w:rFonts w:ascii="Cambria Math" w:eastAsia="Times New Roman" w:hAnsi="Cambria Math" w:cs="Cambria Math"/>
          <w:color w:val="011A3C"/>
          <w:sz w:val="24"/>
          <w:szCs w:val="24"/>
          <w:lang w:val="en" w:eastAsia="en-AU"/>
        </w:rPr>
        <w:t>​</w:t>
      </w:r>
    </w:p>
    <w:p w14:paraId="308A1F45" w14:textId="0F677000"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100 CEF enrolment: $10,000 in total</w:t>
      </w:r>
    </w:p>
    <w:p w14:paraId="3DDE612C" w14:textId="77777777" w:rsidR="00EA34C0" w:rsidRPr="004D307F" w:rsidRDefault="00EA34C0" w:rsidP="00EA34C0">
      <w:pPr>
        <w:rPr>
          <w:rFonts w:ascii="VIC" w:hAnsi="VIC"/>
        </w:rPr>
      </w:pPr>
      <w:r w:rsidRPr="004D307F">
        <w:rPr>
          <w:rFonts w:ascii="VIC" w:hAnsi="VIC"/>
        </w:rPr>
        <w:br w:type="page"/>
      </w:r>
    </w:p>
    <w:p w14:paraId="2F00DDD8" w14:textId="4F1696E3" w:rsidR="002F58F8" w:rsidRPr="004D307F" w:rsidRDefault="00373667" w:rsidP="00B566E7">
      <w:pPr>
        <w:pStyle w:val="Heading2"/>
      </w:pPr>
      <w:bookmarkStart w:id="107" w:name="_Toc99882777"/>
      <w:r w:rsidRPr="004D307F">
        <w:lastRenderedPageBreak/>
        <w:t>Swimming in Schools</w:t>
      </w:r>
      <w:r w:rsidR="00934E2E" w:rsidRPr="004D307F">
        <w:t xml:space="preserve"> (Reference 115)</w:t>
      </w:r>
      <w:bookmarkEnd w:id="107"/>
    </w:p>
    <w:p w14:paraId="4F4B67AF" w14:textId="3C679F0B"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wimming in Schools initiative is designed to increase opportunities for students to learn how to swim, and ensure they develop lifelong skills in swimming and water safety.</w:t>
      </w:r>
    </w:p>
    <w:p w14:paraId="1AD5719A" w14:textId="1CCC2499"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wimming and water safety education is embedded across all bands of the Victorian Curriculum (F-10). By the end of Year 6, it is anticipated that students </w:t>
      </w:r>
      <w:proofErr w:type="gramStart"/>
      <w:r w:rsidRPr="004D307F">
        <w:rPr>
          <w:rFonts w:ascii="VIC-Regular" w:eastAsia="Times New Roman" w:hAnsi="VIC-Regular" w:cs="Times New Roman"/>
          <w:color w:val="011A3C"/>
          <w:sz w:val="24"/>
          <w:szCs w:val="24"/>
          <w:lang w:val="en" w:eastAsia="en-AU"/>
        </w:rPr>
        <w:t>are able to</w:t>
      </w:r>
      <w:proofErr w:type="gramEnd"/>
      <w:r w:rsidRPr="004D307F">
        <w:rPr>
          <w:rFonts w:ascii="VIC-Regular" w:eastAsia="Times New Roman" w:hAnsi="VIC-Regular" w:cs="Times New Roman"/>
          <w:color w:val="011A3C"/>
          <w:sz w:val="24"/>
          <w:szCs w:val="24"/>
          <w:lang w:val="en" w:eastAsia="en-AU"/>
        </w:rPr>
        <w:t xml:space="preserve"> demonstrate the skills and knowledge in the Victorian Water Safety Certificate (VWSC). Schools can seek the assistance of swimming providers to </w:t>
      </w:r>
      <w:r w:rsidR="00D57242" w:rsidRPr="004D307F">
        <w:rPr>
          <w:rFonts w:ascii="VIC-Regular" w:eastAsia="Times New Roman" w:hAnsi="VIC-Regular" w:cs="Times New Roman"/>
          <w:color w:val="011A3C"/>
          <w:sz w:val="24"/>
          <w:szCs w:val="24"/>
          <w:lang w:val="en" w:eastAsia="en-AU"/>
        </w:rPr>
        <w:t xml:space="preserve">provide swimming and water safety programs, to </w:t>
      </w:r>
      <w:r w:rsidRPr="004D307F">
        <w:rPr>
          <w:rFonts w:ascii="VIC-Regular" w:eastAsia="Times New Roman" w:hAnsi="VIC-Regular" w:cs="Times New Roman"/>
          <w:color w:val="011A3C"/>
          <w:sz w:val="24"/>
          <w:szCs w:val="24"/>
          <w:lang w:val="en" w:eastAsia="en-AU"/>
        </w:rPr>
        <w:t xml:space="preserve">assess the competencies of their students and to award VWSC through the </w:t>
      </w:r>
      <w:hyperlink r:id="rId163" w:history="1">
        <w:r w:rsidRPr="004D307F">
          <w:rPr>
            <w:rFonts w:ascii="VIC-Regular" w:eastAsia="Times New Roman" w:hAnsi="VIC-Regular" w:cs="Times New Roman"/>
            <w:color w:val="011A3C"/>
            <w:sz w:val="24"/>
            <w:szCs w:val="24"/>
            <w:lang w:val="en" w:eastAsia="en-AU"/>
          </w:rPr>
          <w:t>VWSC portal</w:t>
        </w:r>
      </w:hyperlink>
      <w:r w:rsidRPr="004D307F">
        <w:rPr>
          <w:rFonts w:ascii="VIC-Regular" w:eastAsia="Times New Roman" w:hAnsi="VIC-Regular" w:cs="Times New Roman"/>
          <w:color w:val="011A3C"/>
          <w:sz w:val="24"/>
          <w:szCs w:val="24"/>
          <w:lang w:val="en" w:eastAsia="en-AU"/>
        </w:rPr>
        <w:t>.</w:t>
      </w:r>
    </w:p>
    <w:p w14:paraId="4E941D5E" w14:textId="2713DC51" w:rsidR="00416C24" w:rsidRPr="004D307F" w:rsidRDefault="00416C24" w:rsidP="00416C24">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wimming in Schools initiative </w:t>
      </w:r>
      <w:r w:rsidR="008A6CE0" w:rsidRPr="004D307F">
        <w:rPr>
          <w:rFonts w:ascii="VIC-Regular" w:eastAsia="Times New Roman" w:hAnsi="VIC-Regular" w:cs="Times New Roman"/>
          <w:color w:val="011A3C"/>
          <w:sz w:val="24"/>
          <w:szCs w:val="24"/>
          <w:lang w:val="en" w:eastAsia="en-AU"/>
        </w:rPr>
        <w:t>provides funding</w:t>
      </w:r>
      <w:r w:rsidRPr="004D307F">
        <w:rPr>
          <w:rFonts w:ascii="VIC-Regular" w:eastAsia="Times New Roman" w:hAnsi="VIC-Regular" w:cs="Times New Roman"/>
          <w:color w:val="011A3C"/>
          <w:sz w:val="24"/>
          <w:szCs w:val="24"/>
          <w:lang w:val="en" w:eastAsia="en-AU"/>
        </w:rPr>
        <w:t xml:space="preserve"> for the delivery of swimming and water safety programs. </w:t>
      </w:r>
    </w:p>
    <w:p w14:paraId="3FD654CC"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distributed through the Student Resource Package.</w:t>
      </w:r>
    </w:p>
    <w:p w14:paraId="1C7FF100" w14:textId="77777777" w:rsidR="002F58F8" w:rsidRPr="004D307F" w:rsidRDefault="002F58F8" w:rsidP="003D662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34D4D23"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to Swimming in Schools funding at school level.</w:t>
      </w:r>
    </w:p>
    <w:p w14:paraId="77952422"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2F982643" w14:textId="66F7C6BB"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7B00A031" w14:textId="27A9C902"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237D476B" w14:textId="032F608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ay Spec </w:t>
      </w:r>
    </w:p>
    <w:p w14:paraId="4B979F7E" w14:textId="3865F84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eaf </w:t>
      </w:r>
    </w:p>
    <w:p w14:paraId="3AF35034" w14:textId="49403290"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isability </w:t>
      </w:r>
    </w:p>
    <w:p w14:paraId="3EE0A6B0" w14:textId="0EA081B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75AA707D" w14:textId="51255B97" w:rsidR="00DD3790" w:rsidRPr="004D307F" w:rsidRDefault="00DD3790"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English Language</w:t>
      </w:r>
    </w:p>
    <w:p w14:paraId="620E7F6B" w14:textId="37912054" w:rsidR="002F58F8" w:rsidRPr="004D307F" w:rsidRDefault="002F58F8" w:rsidP="003D662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DD379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provided through cash funding.</w:t>
      </w:r>
    </w:p>
    <w:p w14:paraId="34C93594" w14:textId="356FF19C" w:rsidR="002F58F8" w:rsidRPr="004D307F" w:rsidRDefault="00543F1A"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2619337A"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Primary and Primary-Secondary Schools</w:t>
      </w:r>
    </w:p>
    <w:p w14:paraId="2FD89874"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Year 6 enrolments.</w:t>
      </w:r>
    </w:p>
    <w:p w14:paraId="235D5868" w14:textId="451C36E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4F156572" w14:textId="1AC8DB16"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Specialist Schools</w:t>
      </w:r>
      <w:r w:rsidR="00DD3790" w:rsidRPr="004D307F">
        <w:rPr>
          <w:rFonts w:ascii="VIC-Bold" w:eastAsia="Times New Roman" w:hAnsi="VIC-Bold" w:cs="Times New Roman"/>
          <w:color w:val="011A3C"/>
          <w:sz w:val="24"/>
          <w:szCs w:val="24"/>
          <w:lang w:val="en" w:eastAsia="en-AU"/>
        </w:rPr>
        <w:t xml:space="preserve"> and English Language schools</w:t>
      </w:r>
    </w:p>
    <w:p w14:paraId="02E1B430"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enrolments. </w:t>
      </w:r>
    </w:p>
    <w:p w14:paraId="27CA4CE3" w14:textId="58C4736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16F463D5" w14:textId="67642799"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p>
    <w:p w14:paraId="38A691CF"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Metropolitan Victorian Government Schools</w:t>
      </w:r>
      <w:r w:rsidRPr="004D307F">
        <w:rPr>
          <w:rFonts w:ascii="VIC-Bold" w:eastAsia="Times New Roman" w:hAnsi="VIC-Bold" w:cs="Times New Roman"/>
          <w:color w:val="011A3C"/>
          <w:sz w:val="24"/>
          <w:szCs w:val="24"/>
          <w:lang w:val="en" w:eastAsia="en-AU"/>
        </w:rPr>
        <w:t xml:space="preserve"> — Cash ($) Allocation</w:t>
      </w:r>
    </w:p>
    <w:p w14:paraId="69348B36" w14:textId="5591FEB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w:t>
      </w:r>
      <w:r w:rsidR="00B5606E" w:rsidRPr="004D307F">
        <w:rPr>
          <w:rFonts w:ascii="VIC-Regular" w:eastAsia="Times New Roman" w:hAnsi="VIC-Regular" w:cs="Times New Roman"/>
          <w:color w:val="011A3C"/>
          <w:sz w:val="24"/>
          <w:szCs w:val="24"/>
          <w:lang w:val="en" w:eastAsia="en-AU"/>
        </w:rPr>
        <w:t>Secondary combined</w:t>
      </w:r>
      <w:r w:rsidRPr="004D307F">
        <w:rPr>
          <w:rFonts w:ascii="VIC-Regular" w:eastAsia="Times New Roman" w:hAnsi="VIC-Regular" w:cs="Times New Roman"/>
          <w:color w:val="011A3C"/>
          <w:sz w:val="24"/>
          <w:szCs w:val="24"/>
          <w:lang w:val="en" w:eastAsia="en-AU"/>
        </w:rPr>
        <w:t xml:space="preserve"> Schools — $</w:t>
      </w:r>
      <w:r w:rsidR="00DD3790" w:rsidRPr="004D307F">
        <w:rPr>
          <w:rFonts w:ascii="VIC-Regular" w:eastAsia="Times New Roman" w:hAnsi="VIC-Regular" w:cs="Times New Roman"/>
          <w:color w:val="011A3C"/>
          <w:sz w:val="24"/>
          <w:szCs w:val="24"/>
          <w:lang w:val="en" w:eastAsia="en-AU"/>
        </w:rPr>
        <w:t>235</w:t>
      </w:r>
    </w:p>
    <w:p w14:paraId="1FCD8EBB" w14:textId="5CE6C31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35</w:t>
      </w:r>
    </w:p>
    <w:p w14:paraId="2D296CE5" w14:textId="70F18D8C" w:rsidR="00ED2F0A" w:rsidRPr="004D307F" w:rsidRDefault="00ED2F0A" w:rsidP="00ED0863">
      <w:pPr>
        <w:pStyle w:val="ListParagraph"/>
        <w:numPr>
          <w:ilvl w:val="0"/>
          <w:numId w:val="73"/>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35</w:t>
      </w:r>
    </w:p>
    <w:p w14:paraId="2BE955EE"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Regional Victorian Government Schools</w:t>
      </w:r>
      <w:r w:rsidRPr="004D307F">
        <w:rPr>
          <w:rFonts w:ascii="VIC-Bold" w:eastAsia="Times New Roman" w:hAnsi="VIC-Bold" w:cs="Times New Roman"/>
          <w:color w:val="011A3C"/>
          <w:sz w:val="24"/>
          <w:szCs w:val="24"/>
          <w:lang w:val="en" w:eastAsia="en-AU"/>
        </w:rPr>
        <w:t> — Cash ($) Allocation</w:t>
      </w:r>
    </w:p>
    <w:p w14:paraId="31925591" w14:textId="1BD85F05"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Secondary combined Schools — $</w:t>
      </w:r>
      <w:r w:rsidR="00DD3790" w:rsidRPr="004D307F">
        <w:rPr>
          <w:rFonts w:ascii="VIC-Regular" w:eastAsia="Times New Roman" w:hAnsi="VIC-Regular" w:cs="Times New Roman"/>
          <w:color w:val="011A3C"/>
          <w:sz w:val="24"/>
          <w:szCs w:val="24"/>
          <w:lang w:val="en" w:eastAsia="en-AU"/>
        </w:rPr>
        <w:t>270</w:t>
      </w:r>
    </w:p>
    <w:p w14:paraId="55E967CD" w14:textId="56C205BA"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70</w:t>
      </w:r>
    </w:p>
    <w:p w14:paraId="4231E233" w14:textId="0FA0FE8A" w:rsidR="00DD3790" w:rsidRPr="004D307F" w:rsidRDefault="00DD3790"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70</w:t>
      </w:r>
    </w:p>
    <w:p w14:paraId="38E4F258" w14:textId="77777777" w:rsidR="00DD3790" w:rsidRPr="004D307F" w:rsidRDefault="00DD3790" w:rsidP="00C116FE">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7640124A" w14:textId="77777777" w:rsidR="002F58F8" w:rsidRPr="004D307F" w:rsidRDefault="002F58F8" w:rsidP="002F58F8"/>
    <w:p w14:paraId="3D584B24" w14:textId="57F5B01C" w:rsidR="002F58F8" w:rsidRPr="004D307F" w:rsidRDefault="002F58F8">
      <w:pPr>
        <w:rPr>
          <w:rFonts w:asciiTheme="majorHAnsi" w:eastAsia="Times New Roman" w:hAnsiTheme="majorHAnsi" w:cstheme="majorBidi"/>
          <w:b/>
          <w:color w:val="2F5496" w:themeColor="accent1" w:themeShade="BF"/>
          <w:sz w:val="36"/>
          <w:szCs w:val="26"/>
          <w:lang w:val="en" w:eastAsia="en-AU"/>
        </w:rPr>
      </w:pPr>
      <w:r w:rsidRPr="004D307F">
        <w:br w:type="page"/>
      </w:r>
    </w:p>
    <w:p w14:paraId="20E75844" w14:textId="6DA1730E" w:rsidR="00EA34C0" w:rsidRPr="004D307F" w:rsidRDefault="00EA34C0" w:rsidP="00B566E7">
      <w:pPr>
        <w:pStyle w:val="Heading2"/>
      </w:pPr>
      <w:bookmarkStart w:id="108" w:name="_Toc99882778"/>
      <w:r w:rsidRPr="004D307F">
        <w:lastRenderedPageBreak/>
        <w:t>Head Start (Reference 116)</w:t>
      </w:r>
      <w:bookmarkEnd w:id="108"/>
    </w:p>
    <w:p w14:paraId="6631E0F9" w14:textId="404B3C4A"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d Start is a new apprenticeship and traineeship pathway for secondary students. </w:t>
      </w:r>
      <w:hyperlink r:id="rId164"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students spend more time doing important, paid, on-the-job training while completing their VCE or VCAL at school.</w:t>
      </w:r>
    </w:p>
    <w:p w14:paraId="26999F2E"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6E7C8033"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Head Start funding at school level. </w:t>
      </w:r>
    </w:p>
    <w:p w14:paraId="394F1239"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297AEB8D"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 / Secondary Combined</w:t>
      </w:r>
    </w:p>
    <w:p w14:paraId="2154C8CA" w14:textId="1C92823D" w:rsidR="0073330A" w:rsidRPr="004D307F" w:rsidRDefault="0073330A"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45A32"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p>
    <w:p w14:paraId="7AACF29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57E4AA42" w14:textId="3D72B3E9" w:rsidR="00EA34C0" w:rsidRPr="004D307F" w:rsidRDefault="009A130D"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EA34C0"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EA34C0" w:rsidRPr="004D307F">
        <w:rPr>
          <w:rFonts w:ascii="VIC-Regular" w:eastAsia="Times New Roman" w:hAnsi="VIC-Regular" w:cs="Times New Roman"/>
          <w:color w:val="011A3C"/>
          <w:sz w:val="24"/>
          <w:szCs w:val="24"/>
          <w:lang w:val="en" w:eastAsia="en-AU"/>
        </w:rPr>
        <w:t xml:space="preserve"> credit funding will </w:t>
      </w:r>
      <w:r w:rsidR="00845A32" w:rsidRPr="004D307F">
        <w:rPr>
          <w:rFonts w:ascii="VIC-Regular" w:eastAsia="Times New Roman" w:hAnsi="VIC-Regular" w:cs="Times New Roman"/>
          <w:color w:val="011A3C"/>
          <w:sz w:val="24"/>
          <w:szCs w:val="24"/>
          <w:lang w:val="en" w:eastAsia="en-AU"/>
        </w:rPr>
        <w:t xml:space="preserve">be </w:t>
      </w:r>
      <w:r w:rsidR="00EA34C0" w:rsidRPr="004D307F">
        <w:rPr>
          <w:rFonts w:ascii="VIC-Regular" w:eastAsia="Times New Roman" w:hAnsi="VIC-Regular" w:cs="Times New Roman"/>
          <w:color w:val="011A3C"/>
          <w:sz w:val="24"/>
          <w:szCs w:val="24"/>
          <w:lang w:val="en" w:eastAsia="en-AU"/>
        </w:rPr>
        <w:t>provided to participating schools that host Head Start staff.</w:t>
      </w:r>
    </w:p>
    <w:p w14:paraId="7A64806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cover salary and will be allocated based on salary rates and time fractions of Head Start staff employed in each cluster.</w:t>
      </w:r>
    </w:p>
    <w:p w14:paraId="7C9F458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Operational costs</w:t>
      </w:r>
    </w:p>
    <w:p w14:paraId="053C8440" w14:textId="68FB2152"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perational costs will be funded through the </w:t>
      </w:r>
      <w:hyperlink r:id="rId165" w:history="1">
        <w:r w:rsidRPr="004D307F">
          <w:rPr>
            <w:rFonts w:ascii="VIC-Regular" w:eastAsia="Times New Roman" w:hAnsi="VIC-Regular" w:cs="Times New Roman"/>
            <w:color w:val="011A3C"/>
            <w:sz w:val="24"/>
            <w:szCs w:val="24"/>
            <w:lang w:val="en" w:eastAsia="en-AU"/>
          </w:rPr>
          <w:t>Schools targeted funding governance portal (</w:t>
        </w:r>
        <w:proofErr w:type="spellStart"/>
        <w:r w:rsidR="00C64A4E" w:rsidRPr="004D307F">
          <w:rPr>
            <w:rFonts w:ascii="VIC-Regular" w:eastAsia="Times New Roman" w:hAnsi="VIC-Regular" w:cs="Times New Roman"/>
            <w:color w:val="011A3C"/>
            <w:sz w:val="24"/>
            <w:szCs w:val="24"/>
            <w:lang w:val="en" w:eastAsia="en-AU"/>
          </w:rPr>
          <w:t>education</w:t>
        </w:r>
        <w:r w:rsidRPr="004D307F">
          <w:rPr>
            <w:rFonts w:ascii="VIC-Regular" w:eastAsia="Times New Roman" w:hAnsi="VIC-Regular" w:cs="Times New Roman"/>
            <w:color w:val="011A3C"/>
            <w:sz w:val="24"/>
            <w:szCs w:val="24"/>
            <w:lang w:val="en" w:eastAsia="en-AU"/>
          </w:rPr>
          <w:t>account</w:t>
        </w:r>
        <w:proofErr w:type="spellEnd"/>
        <w:r w:rsidRPr="004D307F">
          <w:rPr>
            <w:rFonts w:ascii="VIC-Regular" w:eastAsia="Times New Roman" w:hAnsi="VIC-Regular" w:cs="Times New Roman"/>
            <w:color w:val="011A3C"/>
            <w:sz w:val="24"/>
            <w:szCs w:val="24"/>
            <w:lang w:val="en" w:eastAsia="en-AU"/>
          </w:rPr>
          <w:t xml:space="preserve"> required)</w:t>
        </w:r>
      </w:hyperlink>
      <w:r w:rsidRPr="004D307F">
        <w:rPr>
          <w:rFonts w:ascii="VIC-Regular" w:eastAsia="Times New Roman" w:hAnsi="VIC-Regular" w:cs="Times New Roman"/>
          <w:color w:val="011A3C"/>
          <w:sz w:val="24"/>
          <w:szCs w:val="24"/>
          <w:lang w:val="en" w:eastAsia="en-AU"/>
        </w:rPr>
        <w:t>.</w:t>
      </w:r>
    </w:p>
    <w:p w14:paraId="7DAA441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OTE: Arrangements have been made so mileage can be processed in </w:t>
      </w:r>
      <w:proofErr w:type="spellStart"/>
      <w:r w:rsidRPr="004D307F">
        <w:rPr>
          <w:rFonts w:ascii="VIC-Regular" w:eastAsia="Times New Roman" w:hAnsi="VIC-Regular" w:cs="Times New Roman"/>
          <w:color w:val="011A3C"/>
          <w:sz w:val="24"/>
          <w:szCs w:val="24"/>
          <w:lang w:val="en" w:eastAsia="en-AU"/>
        </w:rPr>
        <w:t>eduPay</w:t>
      </w:r>
      <w:proofErr w:type="spellEnd"/>
      <w:r w:rsidRPr="004D307F">
        <w:rPr>
          <w:rFonts w:ascii="VIC-Regular" w:eastAsia="Times New Roman" w:hAnsi="VIC-Regular" w:cs="Times New Roman"/>
          <w:color w:val="011A3C"/>
          <w:sz w:val="24"/>
          <w:szCs w:val="24"/>
          <w:lang w:val="en" w:eastAsia="en-AU"/>
        </w:rPr>
        <w:t xml:space="preserve"> and charged directly to the program area. Schools should refer to the Head Start Finance fact sheet for mileage processing instructions.</w:t>
      </w:r>
    </w:p>
    <w:p w14:paraId="08042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ind out more</w:t>
      </w:r>
    </w:p>
    <w:p w14:paraId="244C1393" w14:textId="059349DC" w:rsidR="00EA34C0" w:rsidRPr="004D307F"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taking part in </w:t>
      </w:r>
      <w:hyperlink r:id="rId166"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have been identified as part of the implementation of the program.</w:t>
      </w:r>
    </w:p>
    <w:p w14:paraId="1597C0E7" w14:textId="77777777" w:rsidR="00EA34C0" w:rsidRPr="004D307F" w:rsidRDefault="00EA34C0" w:rsidP="00EA34C0">
      <w:r w:rsidRPr="004D307F">
        <w:br w:type="page"/>
      </w:r>
    </w:p>
    <w:p w14:paraId="49603FB2" w14:textId="4916E162" w:rsidR="002F58F8" w:rsidRPr="004D307F" w:rsidRDefault="00B5606E" w:rsidP="00B566E7">
      <w:pPr>
        <w:pStyle w:val="Heading2"/>
      </w:pPr>
      <w:bookmarkStart w:id="109" w:name="_Toc99882779"/>
      <w:r w:rsidRPr="004D307F">
        <w:lastRenderedPageBreak/>
        <w:t xml:space="preserve">National School Chaplaincy Program (NSCP) </w:t>
      </w:r>
      <w:r w:rsidR="00F12C7A" w:rsidRPr="004D307F">
        <w:t>(Reference 117)</w:t>
      </w:r>
      <w:bookmarkEnd w:id="109"/>
    </w:p>
    <w:p w14:paraId="0C785F9E" w14:textId="77777777" w:rsidR="002F58F8" w:rsidRPr="004D307F" w:rsidRDefault="00A35420"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67" w:history="1">
        <w:r w:rsidR="002F58F8" w:rsidRPr="004D307F">
          <w:rPr>
            <w:rFonts w:ascii="VIC-Regular" w:eastAsia="Times New Roman" w:hAnsi="VIC-Regular" w:cs="Times New Roman"/>
            <w:color w:val="011A3C"/>
            <w:sz w:val="24"/>
            <w:szCs w:val="24"/>
            <w:lang w:val="en" w:eastAsia="en-AU"/>
          </w:rPr>
          <w:t>The National School Chaplaincy Program</w:t>
        </w:r>
      </w:hyperlink>
      <w:r w:rsidR="002F58F8" w:rsidRPr="004D307F">
        <w:rPr>
          <w:rFonts w:ascii="VIC-Regular" w:eastAsia="Times New Roman" w:hAnsi="VIC-Regular" w:cs="Times New Roman"/>
          <w:color w:val="011A3C"/>
          <w:sz w:val="24"/>
          <w:szCs w:val="24"/>
          <w:lang w:val="en" w:eastAsia="en-AU"/>
        </w:rPr>
        <w:t xml:space="preserve"> (NSCP) is a Commonwealth initiative that funds chaplaincy services in Victorian schools.</w:t>
      </w:r>
    </w:p>
    <w:p w14:paraId="66340697"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Chaplaincy funding at campus level. </w:t>
      </w:r>
    </w:p>
    <w:p w14:paraId="74EDB85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5EC656C5"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79FBA9FD"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46B55AB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11E2F071" w14:textId="0203A11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may be calculated at the Indicative, Confirmed and Revised </w:t>
      </w:r>
      <w:proofErr w:type="gramStart"/>
      <w:r w:rsidRPr="004D307F">
        <w:rPr>
          <w:rFonts w:ascii="VIC-Regular" w:eastAsia="Times New Roman" w:hAnsi="VIC-Regular" w:cs="Times New Roman"/>
          <w:color w:val="011A3C"/>
          <w:sz w:val="24"/>
          <w:szCs w:val="24"/>
          <w:lang w:val="en" w:eastAsia="en-AU"/>
        </w:rPr>
        <w:t>cycles,</w:t>
      </w:r>
      <w:proofErr w:type="gramEnd"/>
      <w:r w:rsidRPr="004D307F">
        <w:rPr>
          <w:rFonts w:ascii="VIC-Regular" w:eastAsia="Times New Roman" w:hAnsi="VIC-Regular" w:cs="Times New Roman"/>
          <w:color w:val="011A3C"/>
          <w:sz w:val="24"/>
          <w:szCs w:val="24"/>
          <w:lang w:val="en" w:eastAsia="en-AU"/>
        </w:rPr>
        <w:t xml:space="preserve"> funding is allocated through cash funding.</w:t>
      </w:r>
    </w:p>
    <w:p w14:paraId="4A2ED260"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rates</w:t>
      </w:r>
    </w:p>
    <w:p w14:paraId="014996FA"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w:t>
      </w:r>
    </w:p>
    <w:p w14:paraId="303D2FD5" w14:textId="6047A00F"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68" w:history="1">
        <w:r w:rsidR="00B5606E" w:rsidRPr="004D307F">
          <w:rPr>
            <w:rStyle w:val="Hyperlink"/>
            <w:rFonts w:ascii="VIC-Regular" w:eastAsia="Times New Roman" w:hAnsi="VIC-Regular" w:cs="Times New Roman"/>
            <w:sz w:val="24"/>
            <w:szCs w:val="24"/>
            <w:lang w:val="en" w:eastAsia="en-AU"/>
          </w:rPr>
          <w:t>student.engagement@education.vic.gov.au</w:t>
        </w:r>
      </w:hyperlink>
      <w:r w:rsidRPr="004D307F">
        <w:rPr>
          <w:rFonts w:ascii="VIC-Regular" w:eastAsia="Times New Roman" w:hAnsi="VIC-Regular" w:cs="Times New Roman"/>
          <w:color w:val="011A3C"/>
          <w:sz w:val="24"/>
          <w:szCs w:val="24"/>
          <w:lang w:val="en" w:eastAsia="en-AU"/>
        </w:rPr>
        <w:br/>
        <w:t xml:space="preserve">Phone: </w:t>
      </w:r>
      <w:hyperlink r:id="rId169" w:history="1">
        <w:r w:rsidRPr="004D307F">
          <w:rPr>
            <w:rFonts w:ascii="VIC-Regular" w:eastAsia="Times New Roman" w:hAnsi="VIC-Regular" w:cs="Times New Roman"/>
            <w:color w:val="011A3C"/>
            <w:sz w:val="24"/>
            <w:szCs w:val="24"/>
            <w:lang w:val="en" w:eastAsia="en-AU"/>
          </w:rPr>
          <w:t>03 7022 0019​</w:t>
        </w:r>
      </w:hyperlink>
    </w:p>
    <w:p w14:paraId="47D63B93" w14:textId="00F39D0C" w:rsidR="00373667" w:rsidRPr="004D307F" w:rsidRDefault="002F58F8">
      <w:r w:rsidRPr="004D307F">
        <w:br w:type="page"/>
      </w:r>
    </w:p>
    <w:p w14:paraId="515457CD" w14:textId="0629B116" w:rsidR="00EA34C0" w:rsidRPr="004D307F" w:rsidRDefault="00EA34C0" w:rsidP="00B566E7">
      <w:pPr>
        <w:pStyle w:val="Heading2"/>
      </w:pPr>
      <w:bookmarkStart w:id="110" w:name="_Toc99882780"/>
      <w:r w:rsidRPr="004D307F">
        <w:lastRenderedPageBreak/>
        <w:t>Middle Years Literacy and Numeracy Support Initiative (</w:t>
      </w:r>
      <w:r w:rsidR="003E5908" w:rsidRPr="004D307F">
        <w:t xml:space="preserve">Reference </w:t>
      </w:r>
      <w:r w:rsidRPr="004D307F">
        <w:t>118)</w:t>
      </w:r>
      <w:bookmarkEnd w:id="110"/>
    </w:p>
    <w:p w14:paraId="2BB93F5F" w14:textId="17D0418E"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70" w:anchor="link98" w:history="1">
        <w:r w:rsidRPr="004D307F">
          <w:rPr>
            <w:rFonts w:ascii="VIC" w:eastAsia="Times New Roman" w:hAnsi="VIC" w:cs="Times New Roman"/>
            <w:color w:val="011A3C"/>
            <w:sz w:val="24"/>
            <w:szCs w:val="24"/>
            <w:lang w:val="en" w:eastAsia="en-AU"/>
          </w:rPr>
          <w:t>Middle Years Literacy and Numeracy Support (MYLNS)</w:t>
        </w:r>
      </w:hyperlink>
      <w:r w:rsidRPr="004D307F">
        <w:rPr>
          <w:rFonts w:ascii="VIC" w:eastAsia="Times New Roman" w:hAnsi="VIC" w:cs="Times New Roman"/>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5BEE820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rough the MYLNS initiative, schools are provided funding to release existing teachers as Literacy Improvement Teachers and/or Numeracy Improvement Teachers</w:t>
      </w:r>
    </w:p>
    <w:p w14:paraId="0FA6E05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mprovement Teachers have the following functions:</w:t>
      </w:r>
    </w:p>
    <w:p w14:paraId="0FF91F2F"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liver literacy or numeracy direct teaching support to students at risk of finishing school without the literacy or numeracy skills they need, and</w:t>
      </w:r>
    </w:p>
    <w:p w14:paraId="632DFCAE"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build capability in literacy or numeracy teaching across the school</w:t>
      </w:r>
    </w:p>
    <w:p w14:paraId="156AFAB1" w14:textId="728B7C4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the MYLNS initiative provides funding to </w:t>
      </w:r>
      <w:r w:rsidR="0024684E" w:rsidRPr="004D307F">
        <w:rPr>
          <w:rFonts w:ascii="VIC" w:eastAsia="Times New Roman" w:hAnsi="VIC" w:cs="Times New Roman"/>
          <w:color w:val="011A3C"/>
          <w:sz w:val="24"/>
          <w:szCs w:val="24"/>
          <w:lang w:val="en" w:eastAsia="en-AU"/>
        </w:rPr>
        <w:t xml:space="preserve">deliver </w:t>
      </w:r>
      <w:r w:rsidRPr="004D307F">
        <w:rPr>
          <w:rFonts w:ascii="VIC" w:eastAsia="Times New Roman" w:hAnsi="VIC" w:cs="Times New Roman"/>
          <w:color w:val="011A3C"/>
          <w:sz w:val="24"/>
          <w:szCs w:val="24"/>
          <w:lang w:val="en" w:eastAsia="en-AU"/>
        </w:rPr>
        <w:t xml:space="preserve">direct </w:t>
      </w:r>
      <w:r w:rsidR="0024684E" w:rsidRPr="004D307F">
        <w:rPr>
          <w:rFonts w:ascii="VIC" w:eastAsia="Times New Roman" w:hAnsi="VIC" w:cs="Times New Roman"/>
          <w:color w:val="011A3C"/>
          <w:sz w:val="24"/>
          <w:szCs w:val="24"/>
          <w:lang w:val="en" w:eastAsia="en-AU"/>
        </w:rPr>
        <w:t xml:space="preserve">teaching </w:t>
      </w:r>
      <w:r w:rsidRPr="004D307F">
        <w:rPr>
          <w:rFonts w:ascii="VIC" w:eastAsia="Times New Roman" w:hAnsi="VIC" w:cs="Times New Roman"/>
          <w:color w:val="011A3C"/>
          <w:sz w:val="24"/>
          <w:szCs w:val="24"/>
          <w:lang w:val="en" w:eastAsia="en-AU"/>
        </w:rPr>
        <w:t>support to students in Year</w:t>
      </w:r>
      <w:r w:rsidR="00E67D70"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24684E" w:rsidRPr="004D307F">
        <w:rPr>
          <w:rFonts w:ascii="VIC" w:eastAsia="Times New Roman" w:hAnsi="VIC" w:cs="Times New Roman"/>
          <w:color w:val="011A3C"/>
          <w:sz w:val="24"/>
          <w:szCs w:val="24"/>
          <w:lang w:val="en" w:eastAsia="en-AU"/>
        </w:rPr>
        <w:t>8</w:t>
      </w:r>
      <w:r w:rsidR="00D62581" w:rsidRPr="004D307F">
        <w:rPr>
          <w:rFonts w:ascii="VIC" w:eastAsia="Times New Roman" w:hAnsi="VIC" w:cs="Times New Roman"/>
          <w:color w:val="011A3C"/>
          <w:sz w:val="24"/>
          <w:szCs w:val="24"/>
          <w:lang w:val="en" w:eastAsia="en-AU"/>
        </w:rPr>
        <w:t>, 9</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nd </w:t>
      </w:r>
      <w:r w:rsidR="0024684E" w:rsidRPr="004D307F">
        <w:rPr>
          <w:rFonts w:ascii="VIC" w:eastAsia="Times New Roman" w:hAnsi="VIC" w:cs="Times New Roman"/>
          <w:color w:val="011A3C"/>
          <w:sz w:val="24"/>
          <w:szCs w:val="24"/>
          <w:lang w:val="en" w:eastAsia="en-AU"/>
        </w:rPr>
        <w:t>10</w:t>
      </w:r>
      <w:r w:rsidR="00D62581" w:rsidRPr="004D307F">
        <w:rPr>
          <w:rFonts w:ascii="VIC" w:eastAsia="Times New Roman" w:hAnsi="VIC" w:cs="Times New Roman"/>
          <w:color w:val="011A3C"/>
          <w:sz w:val="24"/>
          <w:szCs w:val="24"/>
          <w:lang w:val="en" w:eastAsia="en-AU"/>
        </w:rPr>
        <w:t xml:space="preserve"> to build capability in literacy and numeracy teaching across the school and for Improvement Teachers to attend MYLNS professional learning.</w:t>
      </w:r>
    </w:p>
    <w:p w14:paraId="5303C4CF" w14:textId="065AA41E" w:rsidR="006618E7" w:rsidRPr="004D307F" w:rsidRDefault="006618E7"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1" w:history="1">
        <w:r w:rsidRPr="004D307F">
          <w:rPr>
            <w:rStyle w:val="Hyperlink"/>
            <w:rFonts w:ascii="VIC" w:eastAsia="Times New Roman" w:hAnsi="VIC" w:cs="Times New Roman"/>
            <w:sz w:val="24"/>
            <w:szCs w:val="24"/>
            <w:lang w:val="en" w:eastAsia="en-AU"/>
          </w:rPr>
          <w:t>Middle Years Literacy and Numeracy Support</w:t>
        </w:r>
      </w:hyperlink>
      <w:r w:rsidRPr="004D307F">
        <w:rPr>
          <w:rFonts w:ascii="VIC" w:eastAsia="Times New Roman" w:hAnsi="VIC" w:cs="Times New Roman"/>
          <w:color w:val="011A3C"/>
          <w:sz w:val="24"/>
          <w:szCs w:val="24"/>
          <w:lang w:val="en" w:eastAsia="en-AU"/>
        </w:rPr>
        <w:t xml:space="preserve"> for further information on implementing the initiative. </w:t>
      </w:r>
    </w:p>
    <w:p w14:paraId="7341A576" w14:textId="77777777" w:rsidR="0073330A" w:rsidRPr="004D307F" w:rsidRDefault="0073330A" w:rsidP="0073330A">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6"/>
          <w:szCs w:val="28"/>
          <w:lang w:val="en" w:eastAsia="en-AU"/>
        </w:rPr>
        <w:t>Eligibility</w:t>
      </w:r>
    </w:p>
    <w:p w14:paraId="38759222" w14:textId="6C2BE112" w:rsidR="0073330A"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E67D70" w:rsidRPr="004D307F">
        <w:rPr>
          <w:rFonts w:ascii="VIC" w:eastAsia="Times New Roman" w:hAnsi="VIC" w:cs="Times New Roman"/>
          <w:color w:val="011A3C"/>
          <w:sz w:val="24"/>
          <w:szCs w:val="24"/>
          <w:lang w:val="en" w:eastAsia="en-AU"/>
        </w:rPr>
        <w:t xml:space="preserve">that fall into the following categories </w:t>
      </w:r>
      <w:r w:rsidRPr="004D307F">
        <w:rPr>
          <w:rFonts w:ascii="VIC" w:eastAsia="Times New Roman" w:hAnsi="VIC" w:cs="Times New Roman"/>
          <w:color w:val="011A3C"/>
          <w:sz w:val="24"/>
          <w:szCs w:val="24"/>
          <w:lang w:val="en" w:eastAsia="en-AU"/>
        </w:rPr>
        <w:t>are eligible for MYLNS funding at school level.</w:t>
      </w:r>
    </w:p>
    <w:p w14:paraId="1173FC58" w14:textId="77777777"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29A47537" w14:textId="1AB6207C"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5BF03126" w14:textId="6F51DCE6" w:rsidR="00D62581" w:rsidRPr="004D307F" w:rsidRDefault="00D62581" w:rsidP="00D62581">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provided to all Victorian government schools with secondary students except </w:t>
      </w:r>
      <w:r w:rsidR="00E67D70" w:rsidRPr="004D307F">
        <w:rPr>
          <w:rFonts w:ascii="VIC" w:eastAsia="Times New Roman" w:hAnsi="VIC" w:cs="Times New Roman"/>
          <w:color w:val="011A3C"/>
          <w:sz w:val="24"/>
          <w:szCs w:val="24"/>
          <w:lang w:val="en" w:eastAsia="en-AU"/>
        </w:rPr>
        <w:t xml:space="preserve">for </w:t>
      </w:r>
      <w:r w:rsidRPr="004D307F">
        <w:rPr>
          <w:rFonts w:ascii="VIC" w:eastAsia="Times New Roman" w:hAnsi="VIC" w:cs="Times New Roman"/>
          <w:color w:val="011A3C"/>
          <w:sz w:val="24"/>
          <w:szCs w:val="24"/>
          <w:lang w:val="en" w:eastAsia="en-AU"/>
        </w:rPr>
        <w:t xml:space="preserve">select entry, camp, </w:t>
      </w:r>
      <w:proofErr w:type="gramStart"/>
      <w:r w:rsidRPr="004D307F">
        <w:rPr>
          <w:rFonts w:ascii="VIC" w:eastAsia="Times New Roman" w:hAnsi="VIC" w:cs="Times New Roman"/>
          <w:color w:val="011A3C"/>
          <w:sz w:val="24"/>
          <w:szCs w:val="24"/>
          <w:lang w:val="en" w:eastAsia="en-AU"/>
        </w:rPr>
        <w:t>language</w:t>
      </w:r>
      <w:proofErr w:type="gramEnd"/>
      <w:r w:rsidRPr="004D307F">
        <w:rPr>
          <w:rFonts w:ascii="VIC" w:eastAsia="Times New Roman" w:hAnsi="VIC" w:cs="Times New Roman"/>
          <w:color w:val="011A3C"/>
          <w:sz w:val="24"/>
          <w:szCs w:val="24"/>
          <w:lang w:val="en" w:eastAsia="en-AU"/>
        </w:rPr>
        <w:t xml:space="preserve"> and special schools.</w:t>
      </w:r>
    </w:p>
    <w:p w14:paraId="0CB75D3F" w14:textId="7580AD49" w:rsidR="00EA34C0" w:rsidRPr="004D307F" w:rsidRDefault="0073330A" w:rsidP="00EA34C0">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may be calculated at the Indicative, Confirmed and Revised cycles, </w:t>
      </w:r>
      <w:r w:rsidR="00E67D70" w:rsidRPr="004D307F">
        <w:rPr>
          <w:rFonts w:ascii="VIC" w:eastAsia="Times New Roman" w:hAnsi="VIC" w:cs="Times New Roman"/>
          <w:color w:val="011A3C"/>
          <w:sz w:val="24"/>
          <w:szCs w:val="24"/>
          <w:lang w:val="en" w:eastAsia="en-AU"/>
        </w:rPr>
        <w:t xml:space="preserve">with </w:t>
      </w:r>
      <w:r w:rsidRPr="004D307F">
        <w:rPr>
          <w:rFonts w:ascii="VIC" w:eastAsia="Times New Roman" w:hAnsi="VIC" w:cs="Times New Roman"/>
          <w:color w:val="011A3C"/>
          <w:sz w:val="24"/>
          <w:szCs w:val="24"/>
          <w:lang w:val="en" w:eastAsia="en-AU"/>
        </w:rPr>
        <w:t xml:space="preserve">funding </w:t>
      </w:r>
      <w:r w:rsidR="00E67D70" w:rsidRPr="004D307F">
        <w:rPr>
          <w:rFonts w:ascii="VIC" w:eastAsia="Times New Roman" w:hAnsi="VIC" w:cs="Times New Roman"/>
          <w:color w:val="011A3C"/>
          <w:sz w:val="24"/>
          <w:szCs w:val="24"/>
          <w:lang w:val="en" w:eastAsia="en-AU"/>
        </w:rPr>
        <w:t xml:space="preserve">provided </w:t>
      </w:r>
      <w:r w:rsidRPr="004D307F">
        <w:rPr>
          <w:rFonts w:ascii="VIC" w:eastAsia="Times New Roman" w:hAnsi="VIC" w:cs="Times New Roman"/>
          <w:color w:val="011A3C"/>
          <w:sz w:val="24"/>
          <w:szCs w:val="24"/>
          <w:lang w:val="en" w:eastAsia="en-AU"/>
        </w:rPr>
        <w:t>through credit and cash funding.</w:t>
      </w:r>
    </w:p>
    <w:p w14:paraId="7180E3C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Funding allocation</w:t>
      </w:r>
    </w:p>
    <w:p w14:paraId="6BD061C4" w14:textId="2C7EB145" w:rsidR="00DD62EE" w:rsidRPr="004D307F" w:rsidRDefault="00DD62E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MYLNS funding. Funding is determined using NAPLAN literacy and numeracy data and </w:t>
      </w:r>
      <w:r w:rsidR="00E67D70"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 xml:space="preserve">included in the </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Schools will also be notified of their funding allocation via an email from their </w:t>
      </w:r>
      <w:r w:rsidR="00101838">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 xml:space="preserve">egional </w:t>
      </w:r>
      <w:r w:rsidR="00101838">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irector.</w:t>
      </w:r>
    </w:p>
    <w:p w14:paraId="216325D3" w14:textId="77777777" w:rsidR="009A26CF" w:rsidRPr="009A26CF" w:rsidRDefault="009A26CF" w:rsidP="009A26CF">
      <w:pPr>
        <w:spacing w:before="100" w:beforeAutospacing="1" w:after="100" w:afterAutospacing="1" w:line="360" w:lineRule="atLeast"/>
        <w:rPr>
          <w:rFonts w:ascii="VIC" w:eastAsia="Times New Roman" w:hAnsi="VIC" w:cs="Times New Roman"/>
          <w:color w:val="011A3C"/>
          <w:sz w:val="24"/>
          <w:szCs w:val="24"/>
          <w:lang w:eastAsia="en-AU"/>
        </w:rPr>
      </w:pPr>
      <w:r w:rsidRPr="009A26CF">
        <w:rPr>
          <w:rFonts w:ascii="VIC" w:eastAsia="Times New Roman" w:hAnsi="VIC" w:cs="Times New Roman"/>
          <w:color w:val="011A3C"/>
          <w:sz w:val="24"/>
          <w:szCs w:val="24"/>
          <w:lang w:eastAsia="en-AU"/>
        </w:rPr>
        <w:t>In 2022, funding is determined by:</w:t>
      </w:r>
    </w:p>
    <w:p w14:paraId="73AED110" w14:textId="68962B70"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a</w:t>
      </w:r>
      <w:r w:rsidR="009A26CF" w:rsidRPr="009A26CF">
        <w:rPr>
          <w:rFonts w:ascii="VIC" w:eastAsia="Times New Roman" w:hAnsi="VIC" w:cs="Times New Roman"/>
          <w:color w:val="011A3C"/>
          <w:sz w:val="24"/>
          <w:szCs w:val="24"/>
          <w:lang w:eastAsia="en-AU"/>
        </w:rPr>
        <w:t xml:space="preserve"> 3-year rolling average (2017</w:t>
      </w:r>
      <w:r>
        <w:rPr>
          <w:rFonts w:ascii="VIC" w:eastAsia="Times New Roman" w:hAnsi="VIC" w:cs="Times New Roman"/>
          <w:color w:val="011A3C"/>
          <w:sz w:val="24"/>
          <w:szCs w:val="24"/>
          <w:lang w:eastAsia="en-AU"/>
        </w:rPr>
        <w:t xml:space="preserve"> to</w:t>
      </w:r>
      <w:r w:rsidR="009A26CF" w:rsidRPr="009A26CF">
        <w:rPr>
          <w:rFonts w:ascii="VIC" w:eastAsia="Times New Roman" w:hAnsi="VIC" w:cs="Times New Roman"/>
          <w:color w:val="011A3C"/>
          <w:sz w:val="24"/>
          <w:szCs w:val="24"/>
          <w:lang w:eastAsia="en-AU"/>
        </w:rPr>
        <w:t xml:space="preserve"> 2019) of the number of students in Years 8 and 10 in the school achieving below National Minimum Standard in NAPLAN Reading or Numeracy. In addition, students exempt from sitting NAPLAN</w:t>
      </w:r>
    </w:p>
    <w:p w14:paraId="1497429C" w14:textId="6BF0C5B4"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t</w:t>
      </w:r>
      <w:r w:rsidR="009A26CF" w:rsidRPr="009A26CF">
        <w:rPr>
          <w:rFonts w:ascii="VIC" w:eastAsia="Times New Roman" w:hAnsi="VIC" w:cs="Times New Roman"/>
          <w:color w:val="011A3C"/>
          <w:sz w:val="24"/>
          <w:szCs w:val="24"/>
          <w:lang w:eastAsia="en-AU"/>
        </w:rPr>
        <w:t>he number of students supported in Year 8 in 2021, who will continue to receive MYLNS support in Year 9 in 2022.</w:t>
      </w:r>
    </w:p>
    <w:p w14:paraId="1590B218" w14:textId="77777777" w:rsidR="00E67D70" w:rsidRPr="004D307F" w:rsidRDefault="00DD62EE">
      <w:pPr>
        <w:spacing w:before="100" w:beforeAutospacing="1" w:after="100" w:afterAutospacing="1" w:line="360" w:lineRule="atLeast"/>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Secondary schools with no Year 8 or 10 students, including P-9 Colleges and Senior Secondary Schools, will receive a base funding allocation for direct teaching and capability b</w:t>
      </w:r>
      <w:r w:rsidRPr="004D307F">
        <w:rPr>
          <w:rFonts w:ascii="VIC" w:eastAsia="Times New Roman" w:hAnsi="VIC" w:cs="Times New Roman"/>
          <w:color w:val="323E4F" w:themeColor="text2" w:themeShade="BF"/>
          <w:sz w:val="24"/>
          <w:szCs w:val="24"/>
          <w:lang w:val="en" w:eastAsia="en-AU"/>
        </w:rPr>
        <w:t>uilding.</w:t>
      </w:r>
      <w:r w:rsidR="006618E7" w:rsidRPr="004D307F">
        <w:rPr>
          <w:rFonts w:ascii="VIC" w:eastAsia="Times New Roman" w:hAnsi="VIC" w:cs="Times New Roman"/>
          <w:color w:val="323E4F" w:themeColor="text2" w:themeShade="BF"/>
          <w:sz w:val="24"/>
          <w:szCs w:val="24"/>
          <w:lang w:val="en" w:eastAsia="en-AU"/>
        </w:rPr>
        <w:t xml:space="preserve"> </w:t>
      </w:r>
    </w:p>
    <w:p w14:paraId="5ECC8629" w14:textId="5D992293" w:rsidR="00DD62EE" w:rsidRPr="004D307F" w:rsidRDefault="00DD62EE">
      <w:pPr>
        <w:spacing w:before="100" w:beforeAutospacing="1" w:after="100" w:afterAutospacing="1" w:line="360" w:lineRule="atLeast"/>
        <w:rPr>
          <w:rFonts w:ascii="VIC" w:eastAsia="Times New Roman" w:hAnsi="VIC" w:cstheme="minorHAnsi"/>
          <w:color w:val="323E4F" w:themeColor="text2" w:themeShade="BF"/>
          <w:sz w:val="24"/>
          <w:szCs w:val="24"/>
          <w:lang w:eastAsia="en-AU"/>
        </w:rPr>
      </w:pPr>
      <w:r w:rsidRPr="004D307F">
        <w:rPr>
          <w:rFonts w:ascii="VIC" w:eastAsia="Times New Roman" w:hAnsi="VIC" w:cstheme="minorHAnsi"/>
          <w:color w:val="323E4F" w:themeColor="text2" w:themeShade="BF"/>
          <w:sz w:val="24"/>
          <w:szCs w:val="24"/>
          <w:lang w:eastAsia="en-AU"/>
        </w:rPr>
        <w:t xml:space="preserve">Schools with Flexible Learning Option (FLO) campuses or programs will be provided </w:t>
      </w:r>
      <w:r w:rsidR="00E67D70" w:rsidRPr="004D307F">
        <w:rPr>
          <w:rFonts w:ascii="VIC" w:eastAsia="Times New Roman" w:hAnsi="VIC" w:cstheme="minorHAnsi"/>
          <w:color w:val="323E4F" w:themeColor="text2" w:themeShade="BF"/>
          <w:sz w:val="24"/>
          <w:szCs w:val="24"/>
          <w:lang w:eastAsia="en-AU"/>
        </w:rPr>
        <w:t xml:space="preserve">with </w:t>
      </w:r>
      <w:r w:rsidRPr="004D307F">
        <w:rPr>
          <w:rFonts w:ascii="VIC" w:eastAsia="Times New Roman" w:hAnsi="VIC" w:cstheme="minorHAnsi"/>
          <w:color w:val="323E4F" w:themeColor="text2" w:themeShade="BF"/>
          <w:sz w:val="24"/>
          <w:szCs w:val="24"/>
          <w:lang w:eastAsia="en-AU"/>
        </w:rPr>
        <w:t>additional funding to increase the support available to students with high levels of need.</w:t>
      </w:r>
    </w:p>
    <w:p w14:paraId="24447F66" w14:textId="64609EDB" w:rsidR="00D62581" w:rsidRPr="004D307F" w:rsidRDefault="00D62581" w:rsidP="00D62581">
      <w:pPr>
        <w:rPr>
          <w:rFonts w:ascii="VIC" w:hAnsi="VIC" w:cs="Arial"/>
        </w:rPr>
      </w:pPr>
      <w:r w:rsidRPr="004D307F">
        <w:rPr>
          <w:rFonts w:ascii="VIC" w:eastAsia="Times New Roman" w:hAnsi="VIC" w:cs="Times New Roman"/>
          <w:color w:val="011A3C"/>
          <w:sz w:val="24"/>
          <w:szCs w:val="24"/>
          <w:lang w:val="en" w:eastAsia="en-AU"/>
        </w:rPr>
        <w:t xml:space="preserve">Refer to the </w:t>
      </w:r>
      <w:r w:rsidR="00CC53F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2"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r w:rsidRPr="004D307F">
        <w:rPr>
          <w:rFonts w:ascii="VIC" w:eastAsia="Times New Roman" w:hAnsi="VIC" w:cs="Times New Roman"/>
          <w:i/>
          <w:iCs/>
          <w:color w:val="011A3C"/>
          <w:sz w:val="24"/>
          <w:szCs w:val="24"/>
          <w:lang w:val="en" w:eastAsia="en-AU"/>
        </w:rPr>
        <w:t>Funding allocation</w:t>
      </w:r>
      <w:r w:rsidRPr="004D307F">
        <w:rPr>
          <w:rFonts w:ascii="VIC" w:eastAsia="Times New Roman" w:hAnsi="VIC" w:cs="Times New Roman"/>
          <w:color w:val="011A3C"/>
          <w:sz w:val="24"/>
          <w:szCs w:val="24"/>
          <w:lang w:val="en" w:eastAsia="en-AU"/>
        </w:rPr>
        <w:t>.</w:t>
      </w:r>
    </w:p>
    <w:p w14:paraId="485A870B" w14:textId="110B3BDB"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amounts are expressed as </w:t>
      </w:r>
      <w:r w:rsidR="00E67D70" w:rsidRPr="004D307F">
        <w:rPr>
          <w:rFonts w:ascii="VIC" w:eastAsia="Times New Roman" w:hAnsi="VIC" w:cs="Times New Roman"/>
          <w:color w:val="011A3C"/>
          <w:sz w:val="24"/>
          <w:szCs w:val="24"/>
          <w:lang w:val="en" w:eastAsia="en-AU"/>
        </w:rPr>
        <w:t xml:space="preserve">an </w:t>
      </w:r>
      <w:r w:rsidRPr="004D307F">
        <w:rPr>
          <w:rFonts w:ascii="VIC" w:eastAsia="Times New Roman" w:hAnsi="VIC" w:cs="Times New Roman"/>
          <w:color w:val="011A3C"/>
          <w:sz w:val="24"/>
          <w:szCs w:val="24"/>
          <w:lang w:val="en" w:eastAsia="en-AU"/>
        </w:rPr>
        <w:t>FTE time release and funded at Classroom Teacher 2.5 level.</w:t>
      </w:r>
    </w:p>
    <w:p w14:paraId="53FB9660" w14:textId="4978C15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for direct</w:t>
      </w:r>
      <w:r w:rsidR="00DD62EE" w:rsidRPr="004D307F">
        <w:rPr>
          <w:rFonts w:ascii="VIC" w:eastAsia="Times New Roman" w:hAnsi="VIC" w:cs="Times New Roman"/>
          <w:color w:val="011A3C"/>
          <w:sz w:val="24"/>
          <w:szCs w:val="24"/>
          <w:lang w:val="en" w:eastAsia="en-AU"/>
        </w:rPr>
        <w:t xml:space="preserve"> teaching</w:t>
      </w:r>
      <w:r w:rsidRPr="004D307F">
        <w:rPr>
          <w:rFonts w:ascii="VIC" w:eastAsia="Times New Roman" w:hAnsi="VIC" w:cs="Times New Roman"/>
          <w:color w:val="011A3C"/>
          <w:sz w:val="24"/>
          <w:szCs w:val="24"/>
          <w:lang w:val="en" w:eastAsia="en-AU"/>
        </w:rPr>
        <w:t xml:space="preserve"> support and teacher capability building are calculated separately.</w:t>
      </w:r>
    </w:p>
    <w:p w14:paraId="75C4B17F" w14:textId="07F2F68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not re-allocated between schools if students transfer in or out during the school year.</w:t>
      </w:r>
    </w:p>
    <w:p w14:paraId="7B0F7E12" w14:textId="77777777" w:rsidR="00D62581" w:rsidRPr="004D307F" w:rsidRDefault="00D62581" w:rsidP="00D62581">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tudent identification in 2022</w:t>
      </w:r>
    </w:p>
    <w:p w14:paraId="1C64742C" w14:textId="77777777"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2, schools will support students in:</w:t>
      </w:r>
    </w:p>
    <w:p w14:paraId="54C98ABC" w14:textId="121DD5EB" w:rsidR="00D62581" w:rsidRPr="004D307F" w:rsidRDefault="00D62581" w:rsidP="00ED0863">
      <w:pPr>
        <w:pStyle w:val="ListParagraph"/>
        <w:numPr>
          <w:ilvl w:val="0"/>
          <w:numId w:val="16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Years 8 and 10 who were identified as </w:t>
      </w:r>
      <w:r w:rsidR="00E67D70"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elow National Minimum Standard in Reading and/or Numeracy as per 2021 NAPLAN results, and</w:t>
      </w:r>
    </w:p>
    <w:p w14:paraId="52DC2477" w14:textId="77777777" w:rsidR="00D62581" w:rsidRPr="004D307F" w:rsidRDefault="00D62581" w:rsidP="00ED0863">
      <w:pPr>
        <w:pStyle w:val="ListParagraph"/>
        <w:numPr>
          <w:ilvl w:val="0"/>
          <w:numId w:val="163"/>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Year 9 who were supported through MYLNS in 2021 as Year 8 students, unless there is evidence that they no longer need support. </w:t>
      </w:r>
    </w:p>
    <w:p w14:paraId="626FBEB9" w14:textId="77777777" w:rsidR="00D62581" w:rsidRPr="004D307F" w:rsidRDefault="00D62581" w:rsidP="00D62581">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also choose to support additional students up to the maximum number funded, based on student data.</w:t>
      </w:r>
    </w:p>
    <w:p w14:paraId="0EE8263C" w14:textId="73F4A2B5"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3"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proofErr w:type="spellStart"/>
      <w:r w:rsidRPr="004D307F">
        <w:rPr>
          <w:rFonts w:ascii="VIC" w:eastAsia="Times New Roman" w:hAnsi="VIC" w:cs="Times New Roman"/>
          <w:i/>
          <w:iCs/>
          <w:color w:val="011A3C"/>
          <w:sz w:val="24"/>
          <w:szCs w:val="24"/>
          <w:lang w:val="en" w:eastAsia="en-AU"/>
        </w:rPr>
        <w:t>Prioritised</w:t>
      </w:r>
      <w:proofErr w:type="spellEnd"/>
      <w:r w:rsidRPr="004D307F">
        <w:rPr>
          <w:rFonts w:ascii="VIC" w:eastAsia="Times New Roman" w:hAnsi="VIC" w:cs="Times New Roman"/>
          <w:i/>
          <w:iCs/>
          <w:color w:val="011A3C"/>
          <w:sz w:val="24"/>
          <w:szCs w:val="24"/>
          <w:lang w:val="en" w:eastAsia="en-AU"/>
        </w:rPr>
        <w:t xml:space="preserve"> students</w:t>
      </w:r>
      <w:r w:rsidRPr="004D307F">
        <w:rPr>
          <w:rFonts w:ascii="VIC" w:eastAsia="Times New Roman" w:hAnsi="VIC" w:cs="Times New Roman"/>
          <w:color w:val="011A3C"/>
          <w:sz w:val="24"/>
          <w:szCs w:val="24"/>
          <w:lang w:val="en" w:eastAsia="en-AU"/>
        </w:rPr>
        <w:t>.</w:t>
      </w:r>
    </w:p>
    <w:p w14:paraId="15DA401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me-release funding for Improvement Teachers</w:t>
      </w:r>
    </w:p>
    <w:p w14:paraId="70D86114" w14:textId="2E79E86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ime-release funding for Improvement Teachers will be provided as a cash line under Targeted Initiatives. Funding for teachers starting 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mmences on 1 January 202</w:t>
      </w:r>
      <w:r w:rsidR="00D62581" w:rsidRPr="004D307F">
        <w:rPr>
          <w:rFonts w:ascii="VIC" w:eastAsia="Times New Roman" w:hAnsi="VIC" w:cs="Times New Roman"/>
          <w:color w:val="011A3C"/>
          <w:sz w:val="24"/>
          <w:szCs w:val="24"/>
          <w:lang w:val="en" w:eastAsia="en-AU"/>
        </w:rPr>
        <w:t>2.</w:t>
      </w:r>
    </w:p>
    <w:p w14:paraId="21A8C544" w14:textId="15D548BB" w:rsidR="00EA34C0" w:rsidRPr="004D307F" w:rsidRDefault="00D62581" w:rsidP="00DD62EE">
      <w:pPr>
        <w:spacing w:before="100" w:beforeAutospacing="1" w:after="100" w:afterAutospacing="1" w:line="360" w:lineRule="atLeast"/>
        <w:rPr>
          <w:rFonts w:ascii="VIC" w:hAnsi="VIC"/>
          <w:color w:val="323E4F" w:themeColor="text2" w:themeShade="BF"/>
        </w:rPr>
      </w:pPr>
      <w:r w:rsidRPr="004D307F">
        <w:rPr>
          <w:rFonts w:ascii="VIC" w:eastAsia="Times New Roman" w:hAnsi="VIC" w:cs="Times New Roman"/>
          <w:color w:val="011A3C"/>
          <w:sz w:val="24"/>
          <w:szCs w:val="24"/>
          <w:lang w:val="en" w:eastAsia="en-AU"/>
        </w:rPr>
        <w:t>For f</w:t>
      </w:r>
      <w:r w:rsidR="00EA34C0" w:rsidRPr="004D307F">
        <w:rPr>
          <w:rFonts w:ascii="VIC" w:eastAsia="Times New Roman" w:hAnsi="VIC" w:cs="Times New Roman"/>
          <w:color w:val="011A3C"/>
          <w:sz w:val="24"/>
          <w:szCs w:val="24"/>
          <w:lang w:val="en" w:eastAsia="en-AU"/>
        </w:rPr>
        <w:t xml:space="preserve">urther </w:t>
      </w:r>
      <w:r w:rsidR="00EA34C0" w:rsidRPr="004D307F">
        <w:rPr>
          <w:rFonts w:ascii="VIC" w:eastAsia="Times New Roman" w:hAnsi="VIC" w:cs="Times New Roman"/>
          <w:color w:val="323E4F" w:themeColor="text2" w:themeShade="BF"/>
          <w:sz w:val="24"/>
          <w:szCs w:val="24"/>
          <w:lang w:val="en" w:eastAsia="en-AU"/>
        </w:rPr>
        <w:t xml:space="preserve">information contact </w:t>
      </w:r>
      <w:r w:rsidR="00DD62EE" w:rsidRPr="004D307F">
        <w:rPr>
          <w:rFonts w:ascii="VIC" w:hAnsi="VIC"/>
          <w:color w:val="323E4F" w:themeColor="text2" w:themeShade="BF"/>
        </w:rPr>
        <w:t>MYLNS@education.vic.gov.au</w:t>
      </w:r>
    </w:p>
    <w:p w14:paraId="62A47F24" w14:textId="77777777" w:rsidR="00EA34C0" w:rsidRPr="004D307F" w:rsidRDefault="00EA34C0" w:rsidP="00EA34C0">
      <w:pPr>
        <w:rPr>
          <w:rFonts w:ascii="VIC" w:hAnsi="VIC"/>
        </w:rPr>
      </w:pPr>
      <w:r w:rsidRPr="004D307F">
        <w:rPr>
          <w:rFonts w:ascii="VIC" w:hAnsi="VIC"/>
        </w:rPr>
        <w:br w:type="page"/>
      </w:r>
    </w:p>
    <w:p w14:paraId="5BAE862E" w14:textId="117A5758" w:rsidR="00EA34C0" w:rsidRPr="004D307F" w:rsidRDefault="00EA34C0" w:rsidP="00B566E7">
      <w:pPr>
        <w:pStyle w:val="Heading2"/>
      </w:pPr>
      <w:bookmarkStart w:id="111" w:name="_Toc99882781"/>
      <w:r w:rsidRPr="004D307F">
        <w:lastRenderedPageBreak/>
        <w:t>Student Excellence Program Funding (Ref</w:t>
      </w:r>
      <w:r w:rsidR="003E5908" w:rsidRPr="004D307F">
        <w:t xml:space="preserve">erence </w:t>
      </w:r>
      <w:r w:rsidRPr="004D307F">
        <w:t>120)</w:t>
      </w:r>
      <w:bookmarkEnd w:id="111"/>
    </w:p>
    <w:p w14:paraId="515E877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tudent Excellence Program (SEP) funding will support schools to implement the Student Excellence Program reform package.</w:t>
      </w:r>
    </w:p>
    <w:p w14:paraId="327F2078" w14:textId="3253DF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6618E7" w:rsidRPr="004D307F">
        <w:rPr>
          <w:rFonts w:ascii="VIC" w:eastAsia="Times New Roman" w:hAnsi="VIC" w:cs="Times New Roman"/>
          <w:color w:val="011A3C"/>
          <w:sz w:val="24"/>
          <w:szCs w:val="24"/>
          <w:lang w:val="en" w:eastAsia="en-AU"/>
        </w:rPr>
        <w:t xml:space="preserve">SEP </w:t>
      </w:r>
      <w:r w:rsidRPr="004D307F">
        <w:rPr>
          <w:rFonts w:ascii="VIC" w:eastAsia="Times New Roman" w:hAnsi="VIC" w:cs="Times New Roman"/>
          <w:color w:val="011A3C"/>
          <w:sz w:val="24"/>
          <w:szCs w:val="24"/>
          <w:lang w:val="en" w:eastAsia="en-AU"/>
        </w:rPr>
        <w:t>provides supports and programs for Victor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high-ability students to reach their full potential through:</w:t>
      </w:r>
    </w:p>
    <w:p w14:paraId="520D5F54"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uctured learning extension programs for high-ability students</w:t>
      </w:r>
    </w:p>
    <w:p w14:paraId="660EFB25"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pskilling classroom teachers to better support their high-ability students</w:t>
      </w:r>
    </w:p>
    <w:p w14:paraId="67C5AE47"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ore resources for government schools to build their programs for high-ability students</w:t>
      </w:r>
    </w:p>
    <w:p w14:paraId="25BBD2F4" w14:textId="765F981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can decide how to use the funding allocation to best meet the needs of their high-ability stude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here relevant, schools can pool funds, for example in collaborative delivery of masterclasses. Many schools are already running programs for high-ability students, and this funding can </w:t>
      </w:r>
      <w:r w:rsidR="00B241D3"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used to support these programs.</w:t>
      </w:r>
    </w:p>
    <w:p w14:paraId="44610ABB" w14:textId="71E7064C" w:rsidR="00073C34" w:rsidRPr="004D307F" w:rsidRDefault="00073C34" w:rsidP="006E04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p>
    <w:p w14:paraId="3E80FE2E" w14:textId="4EF32795" w:rsidR="00052385" w:rsidRDefault="00EA34C0" w:rsidP="00052385">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responsible for using the funds within the guidelines provided by the </w:t>
      </w:r>
      <w:r w:rsidR="00232BB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00052385">
        <w:rPr>
          <w:rFonts w:ascii="VIC" w:eastAsia="Times New Roman" w:hAnsi="VIC" w:cs="Times New Roman"/>
          <w:color w:val="011A3C"/>
          <w:sz w:val="24"/>
          <w:szCs w:val="24"/>
          <w:lang w:val="en" w:eastAsia="en-AU"/>
        </w:rPr>
        <w:t xml:space="preserve"> </w:t>
      </w:r>
      <w:r w:rsidR="00052385">
        <w:rPr>
          <w:rFonts w:ascii="VIC-Regular" w:eastAsia="Times New Roman" w:hAnsi="VIC-Regular" w:cs="Arial"/>
          <w:color w:val="011A3C"/>
          <w:sz w:val="24"/>
          <w:szCs w:val="24"/>
          <w:lang w:val="en" w:eastAsia="en-AU"/>
        </w:rPr>
        <w:t xml:space="preserve">– </w:t>
      </w:r>
      <w:r w:rsidR="00232BBD">
        <w:rPr>
          <w:rFonts w:ascii="VIC-Regular" w:eastAsia="Times New Roman" w:hAnsi="VIC-Regular" w:cs="Arial"/>
          <w:color w:val="011A3C"/>
          <w:sz w:val="24"/>
          <w:szCs w:val="24"/>
          <w:lang w:val="en" w:eastAsia="en-AU"/>
        </w:rPr>
        <w:t>refer to the</w:t>
      </w:r>
      <w:r w:rsidR="00052385">
        <w:rPr>
          <w:rFonts w:ascii="VIC-Regular" w:eastAsia="Times New Roman" w:hAnsi="VIC-Regular" w:cs="Arial"/>
          <w:color w:val="011A3C"/>
          <w:sz w:val="24"/>
          <w:szCs w:val="24"/>
          <w:lang w:val="en" w:eastAsia="en-AU"/>
        </w:rPr>
        <w:t xml:space="preserve"> </w:t>
      </w:r>
      <w:hyperlink r:id="rId174" w:history="1">
        <w:r w:rsidR="00052385" w:rsidRPr="00190EFD">
          <w:rPr>
            <w:rStyle w:val="Hyperlink"/>
            <w:rFonts w:ascii="VIC-Regular" w:eastAsia="Times New Roman" w:hAnsi="VIC-Regular" w:cs="Arial"/>
            <w:sz w:val="24"/>
            <w:szCs w:val="24"/>
            <w:lang w:val="en" w:eastAsia="en-AU"/>
          </w:rPr>
          <w:t>Resources tab</w:t>
        </w:r>
      </w:hyperlink>
      <w:r w:rsidR="00052385">
        <w:rPr>
          <w:rFonts w:ascii="VIC-Regular" w:eastAsia="Times New Roman" w:hAnsi="VIC-Regular" w:cs="Arial"/>
          <w:color w:val="011A3C"/>
          <w:sz w:val="24"/>
          <w:szCs w:val="24"/>
          <w:lang w:val="en" w:eastAsia="en-AU"/>
        </w:rPr>
        <w:t>.</w:t>
      </w:r>
    </w:p>
    <w:p w14:paraId="75A40A3E" w14:textId="77777777" w:rsidR="00052385" w:rsidRDefault="00052385" w:rsidP="00052385">
      <w:pPr>
        <w:spacing w:before="100" w:beforeAutospacing="1" w:after="100" w:afterAutospacing="1" w:line="360" w:lineRule="atLeast"/>
        <w:rPr>
          <w:rFonts w:ascii="VIC-Regular" w:eastAsia="Times New Roman" w:hAnsi="VIC-Regular" w:cs="Arial"/>
          <w:color w:val="011A3C"/>
          <w:sz w:val="24"/>
          <w:szCs w:val="24"/>
          <w:lang w:val="en" w:eastAsia="en-AU"/>
        </w:rPr>
      </w:pPr>
      <w:r w:rsidRPr="00D23664">
        <w:rPr>
          <w:rFonts w:ascii="VIC-Regular" w:eastAsia="Times New Roman" w:hAnsi="VIC-Regular" w:cs="Arial"/>
          <w:color w:val="011A3C"/>
          <w:sz w:val="24"/>
          <w:szCs w:val="24"/>
          <w:lang w:val="en" w:eastAsia="en-AU"/>
        </w:rPr>
        <w:t xml:space="preserve">Schools must code any expenditure of </w:t>
      </w:r>
      <w:r>
        <w:rPr>
          <w:rFonts w:ascii="VIC-Regular" w:eastAsia="Times New Roman" w:hAnsi="VIC-Regular" w:cs="Arial"/>
          <w:color w:val="011A3C"/>
          <w:sz w:val="24"/>
          <w:szCs w:val="24"/>
          <w:lang w:val="en" w:eastAsia="en-AU"/>
        </w:rPr>
        <w:t>SEP</w:t>
      </w:r>
      <w:r w:rsidRPr="00D23664">
        <w:rPr>
          <w:rFonts w:ascii="VIC-Regular" w:eastAsia="Times New Roman" w:hAnsi="VIC-Regular" w:cs="Arial"/>
          <w:color w:val="011A3C"/>
          <w:sz w:val="24"/>
          <w:szCs w:val="24"/>
          <w:lang w:val="en" w:eastAsia="en-AU"/>
        </w:rPr>
        <w:t xml:space="preserve"> funding to the sub-program code 8502 on CASES21.</w:t>
      </w:r>
    </w:p>
    <w:p w14:paraId="3198A977" w14:textId="1DC5DFCC" w:rsidR="00EA34C0" w:rsidRPr="00052385" w:rsidRDefault="00052385"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Pr>
          <w:rFonts w:ascii="VIC-Regular" w:eastAsia="Times New Roman" w:hAnsi="VIC-Regular" w:cs="Arial"/>
          <w:color w:val="011A3C"/>
          <w:sz w:val="24"/>
          <w:szCs w:val="24"/>
          <w:lang w:val="en" w:eastAsia="en-AU"/>
        </w:rPr>
        <w:t>W</w:t>
      </w:r>
      <w:r w:rsidRPr="00D23664">
        <w:rPr>
          <w:rFonts w:ascii="VIC-Regular" w:eastAsia="Times New Roman" w:hAnsi="VIC-Regular" w:cs="Arial"/>
          <w:color w:val="011A3C"/>
          <w:sz w:val="24"/>
          <w:szCs w:val="24"/>
          <w:lang w:val="en" w:eastAsia="en-AU"/>
        </w:rPr>
        <w:t xml:space="preserve">here a school </w:t>
      </w:r>
      <w:r>
        <w:rPr>
          <w:rFonts w:ascii="VIC-Regular" w:eastAsia="Times New Roman" w:hAnsi="VIC-Regular" w:cs="Arial"/>
          <w:color w:val="011A3C"/>
          <w:sz w:val="24"/>
          <w:szCs w:val="24"/>
          <w:lang w:val="en" w:eastAsia="en-AU"/>
        </w:rPr>
        <w:t>uses</w:t>
      </w:r>
      <w:r w:rsidRPr="00D23664">
        <w:rPr>
          <w:rFonts w:ascii="VIC-Regular" w:eastAsia="Times New Roman" w:hAnsi="VIC-Regular" w:cs="Arial"/>
          <w:color w:val="011A3C"/>
          <w:sz w:val="24"/>
          <w:szCs w:val="24"/>
          <w:lang w:val="en" w:eastAsia="en-AU"/>
        </w:rPr>
        <w:t xml:space="preserve"> </w:t>
      </w:r>
      <w:r>
        <w:rPr>
          <w:rFonts w:ascii="VIC-Regular" w:eastAsia="Times New Roman" w:hAnsi="VIC-Regular" w:cs="Arial"/>
          <w:color w:val="011A3C"/>
          <w:sz w:val="24"/>
          <w:szCs w:val="24"/>
          <w:lang w:val="en" w:eastAsia="en-AU"/>
        </w:rPr>
        <w:t>SEP</w:t>
      </w:r>
      <w:r w:rsidRPr="00D23664">
        <w:rPr>
          <w:rFonts w:ascii="VIC-Regular" w:eastAsia="Times New Roman" w:hAnsi="VIC-Regular" w:cs="Arial"/>
          <w:color w:val="011A3C"/>
          <w:sz w:val="24"/>
          <w:szCs w:val="24"/>
          <w:lang w:val="en" w:eastAsia="en-AU"/>
        </w:rPr>
        <w:t xml:space="preserve"> funding to either employ a high-ability practice leader, pay a special </w:t>
      </w:r>
      <w:proofErr w:type="gramStart"/>
      <w:r w:rsidRPr="00D23664">
        <w:rPr>
          <w:rFonts w:ascii="VIC-Regular" w:eastAsia="Times New Roman" w:hAnsi="VIC-Regular" w:cs="Arial"/>
          <w:color w:val="011A3C"/>
          <w:sz w:val="24"/>
          <w:szCs w:val="24"/>
          <w:lang w:val="en" w:eastAsia="en-AU"/>
        </w:rPr>
        <w:t>payment</w:t>
      </w:r>
      <w:proofErr w:type="gramEnd"/>
      <w:r w:rsidRPr="00D23664">
        <w:rPr>
          <w:rFonts w:ascii="VIC-Regular" w:eastAsia="Times New Roman" w:hAnsi="VIC-Regular" w:cs="Arial"/>
          <w:color w:val="011A3C"/>
          <w:sz w:val="24"/>
          <w:szCs w:val="24"/>
          <w:lang w:val="en" w:eastAsia="en-AU"/>
        </w:rPr>
        <w:t xml:space="preserve"> or support the release of a teacher, this expense will be managed through </w:t>
      </w:r>
      <w:proofErr w:type="spellStart"/>
      <w:r w:rsidRPr="00D23664">
        <w:rPr>
          <w:rFonts w:ascii="VIC-Regular" w:eastAsia="Times New Roman" w:hAnsi="VIC-Regular" w:cs="Arial"/>
          <w:color w:val="011A3C"/>
          <w:sz w:val="24"/>
          <w:szCs w:val="24"/>
          <w:lang w:val="en" w:eastAsia="en-AU"/>
        </w:rPr>
        <w:t>eduPay</w:t>
      </w:r>
      <w:proofErr w:type="spellEnd"/>
      <w:r w:rsidRPr="00D23664">
        <w:rPr>
          <w:rFonts w:ascii="VIC-Regular" w:eastAsia="Times New Roman" w:hAnsi="VIC-Regular" w:cs="Arial"/>
          <w:color w:val="011A3C"/>
          <w:sz w:val="24"/>
          <w:szCs w:val="24"/>
          <w:lang w:val="en" w:eastAsia="en-AU"/>
        </w:rPr>
        <w:t xml:space="preserve"> and will not appear in the CASES21 ledger.</w:t>
      </w:r>
    </w:p>
    <w:p w14:paraId="48AA175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4026F3A1" w14:textId="16E30B79" w:rsidR="00EA34C0" w:rsidRPr="004D307F" w:rsidRDefault="00EA34C0"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funding. </w:t>
      </w:r>
      <w:r w:rsidR="00052385" w:rsidRPr="007F2C62">
        <w:rPr>
          <w:rFonts w:ascii="VIC-Regular" w:eastAsia="Times New Roman" w:hAnsi="VIC-Regular" w:cs="Arial"/>
          <w:color w:val="011A3C"/>
          <w:sz w:val="24"/>
          <w:szCs w:val="24"/>
          <w:lang w:val="en" w:eastAsia="en-AU"/>
        </w:rPr>
        <w:t xml:space="preserve">All eligible schools receive a </w:t>
      </w:r>
      <w:r w:rsidR="00052385">
        <w:rPr>
          <w:rFonts w:ascii="VIC-Regular" w:eastAsia="Times New Roman" w:hAnsi="VIC-Regular" w:cs="Arial"/>
          <w:color w:val="011A3C"/>
          <w:sz w:val="24"/>
          <w:szCs w:val="24"/>
          <w:lang w:val="en" w:eastAsia="en-AU"/>
        </w:rPr>
        <w:t>SEP</w:t>
      </w:r>
      <w:r w:rsidR="00052385" w:rsidRPr="007F2C62">
        <w:rPr>
          <w:rFonts w:ascii="VIC-Regular" w:eastAsia="Times New Roman" w:hAnsi="VIC-Regular" w:cs="Arial"/>
          <w:color w:val="011A3C"/>
          <w:sz w:val="24"/>
          <w:szCs w:val="24"/>
          <w:lang w:val="en" w:eastAsia="en-AU"/>
        </w:rPr>
        <w:t xml:space="preserve"> funding allocation through the Student Resource Package to support them in implementing the initiative in their school.</w:t>
      </w:r>
      <w:r w:rsidR="00052385">
        <w:rPr>
          <w:rFonts w:ascii="VIC-Regular" w:eastAsia="Times New Roman" w:hAnsi="VIC-Regular" w:cs="Arial"/>
          <w:color w:val="011A3C"/>
          <w:sz w:val="24"/>
          <w:szCs w:val="24"/>
          <w:lang w:val="en" w:eastAsia="en-AU"/>
        </w:rPr>
        <w:t xml:space="preserve"> </w:t>
      </w:r>
    </w:p>
    <w:p w14:paraId="1D0908BE" w14:textId="77777777" w:rsidR="00052385" w:rsidRPr="00D23664" w:rsidRDefault="00052385" w:rsidP="00052385">
      <w:pPr>
        <w:rPr>
          <w:rFonts w:ascii="VIC-Regular" w:eastAsia="Times New Roman" w:hAnsi="VIC-Regular" w:cs="Arial"/>
          <w:color w:val="011A3C"/>
          <w:sz w:val="24"/>
          <w:szCs w:val="24"/>
          <w:lang w:val="en" w:eastAsia="en-AU"/>
        </w:rPr>
      </w:pPr>
      <w:bookmarkStart w:id="112" w:name="_Hlk47892426"/>
      <w:r w:rsidRPr="00D23664">
        <w:rPr>
          <w:rFonts w:ascii="VIC-Regular" w:eastAsia="Times New Roman" w:hAnsi="VIC-Regular" w:cs="Arial"/>
          <w:color w:val="011A3C"/>
          <w:sz w:val="24"/>
          <w:szCs w:val="24"/>
          <w:lang w:val="en" w:eastAsia="en-AU"/>
        </w:rPr>
        <w:t xml:space="preserve">Selective entry high schools, English language schools, camp/outdoor schools and the Victorian School of Languages are not eligible for SEP </w:t>
      </w:r>
      <w:r w:rsidRPr="00D23664">
        <w:rPr>
          <w:rFonts w:ascii="VIC-Regular" w:eastAsia="Times New Roman" w:hAnsi="VIC-Regular" w:cs="Arial"/>
          <w:color w:val="011A3C"/>
          <w:sz w:val="24"/>
          <w:szCs w:val="24"/>
          <w:lang w:val="en" w:eastAsia="en-AU"/>
        </w:rPr>
        <w:lastRenderedPageBreak/>
        <w:t>funding. Specialist schools will not automatically receive funding but can submit a request to the Student Excellence Unit for consideration.</w:t>
      </w:r>
    </w:p>
    <w:p w14:paraId="1D7445BB" w14:textId="5600D01B" w:rsidR="0073330A" w:rsidRPr="004D307F" w:rsidRDefault="0073330A"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w:t>
      </w:r>
      <w:r w:rsidR="00190EFD">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90EFD">
        <w:rPr>
          <w:rFonts w:ascii="VIC" w:eastAsia="Times New Roman" w:hAnsi="VIC" w:cs="Times New Roman"/>
          <w:color w:val="011A3C"/>
          <w:sz w:val="24"/>
          <w:szCs w:val="24"/>
          <w:lang w:val="en" w:eastAsia="en-AU"/>
        </w:rPr>
        <w:t>F</w:t>
      </w:r>
      <w:r w:rsidRPr="004D307F">
        <w:rPr>
          <w:rFonts w:ascii="VIC" w:eastAsia="Times New Roman" w:hAnsi="VIC" w:cs="Times New Roman"/>
          <w:color w:val="011A3C"/>
          <w:sz w:val="24"/>
          <w:szCs w:val="24"/>
          <w:lang w:val="en" w:eastAsia="en-AU"/>
        </w:rPr>
        <w:t>unding is allocated through credit and cash funding.</w:t>
      </w:r>
    </w:p>
    <w:bookmarkEnd w:id="112"/>
    <w:p w14:paraId="61A8A4CC"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Funding</w:t>
      </w:r>
    </w:p>
    <w:p w14:paraId="1DC71980"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P funding is allocated based on the number of student enrolments in Victorian government primary and secondary schools.</w:t>
      </w:r>
    </w:p>
    <w:p w14:paraId="7A2A12D9" w14:textId="789BB8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ll receive a per school allocation related to their cohort size </w:t>
      </w:r>
      <w:proofErr w:type="spellStart"/>
      <w:r w:rsidRPr="004D307F">
        <w:rPr>
          <w:rFonts w:ascii="VIC" w:eastAsia="Times New Roman" w:hAnsi="VIC" w:cs="Times New Roman"/>
          <w:color w:val="011A3C"/>
          <w:sz w:val="24"/>
          <w:szCs w:val="24"/>
          <w:lang w:val="en" w:eastAsia="en-AU"/>
        </w:rPr>
        <w:t>categorisation</w:t>
      </w:r>
      <w:proofErr w:type="spellEnd"/>
      <w:r w:rsidRPr="004D307F">
        <w:rPr>
          <w:rFonts w:ascii="VIC" w:eastAsia="Times New Roman" w:hAnsi="VIC" w:cs="Times New Roman"/>
          <w:color w:val="011A3C"/>
          <w:sz w:val="24"/>
          <w:szCs w:val="24"/>
          <w:lang w:val="en" w:eastAsia="en-AU"/>
        </w:rPr>
        <w:t xml:space="preserve">. </w:t>
      </w:r>
      <w:r w:rsidRPr="004D307F">
        <w:rPr>
          <w:rFonts w:ascii="Calibri" w:eastAsia="Times New Roman" w:hAnsi="Calibri" w:cs="Calibri" w:hint="eastAsia"/>
          <w:color w:val="011A3C"/>
          <w:sz w:val="24"/>
          <w:szCs w:val="24"/>
          <w:lang w:val="en" w:eastAsia="en-AU"/>
        </w:rPr>
        <w:t> </w:t>
      </w:r>
    </w:p>
    <w:p w14:paraId="460B5D2A" w14:textId="77777777" w:rsidR="00073C34" w:rsidRPr="004D307F" w:rsidRDefault="00073C34" w:rsidP="00073C34">
      <w:pPr>
        <w:pStyle w:val="Heading3"/>
        <w:spacing w:line="360" w:lineRule="auto"/>
        <w:rPr>
          <w:rFonts w:ascii="VIC" w:eastAsia="Times New Roman" w:hAnsi="VIC"/>
          <w:lang w:eastAsia="en-AU"/>
        </w:rPr>
      </w:pPr>
      <w:r w:rsidRPr="004D307F">
        <w:rPr>
          <w:rFonts w:ascii="VIC" w:eastAsia="Times New Roman" w:hAnsi="VIC" w:cs="Times New Roman"/>
          <w:color w:val="011A3C"/>
          <w:sz w:val="27"/>
          <w:szCs w:val="27"/>
          <w:lang w:val="en" w:eastAsia="en-AU"/>
        </w:rPr>
        <w:t>Use of SEP funding</w:t>
      </w:r>
    </w:p>
    <w:p w14:paraId="3D01EB06" w14:textId="1AC1BF0A"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make local decisions as to how the SEP funding allocation will be used to best meet the needs of their high-ability students. For example</w:t>
      </w:r>
      <w:r w:rsidR="00052385">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the funding may be used for:</w:t>
      </w:r>
    </w:p>
    <w:p w14:paraId="0DA22C0F" w14:textId="445D4619"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ointment of a </w:t>
      </w:r>
      <w:hyperlink r:id="rId175" w:history="1">
        <w:r w:rsidRPr="00052385">
          <w:rPr>
            <w:rStyle w:val="Hyperlink"/>
            <w:rFonts w:ascii="VIC" w:eastAsia="Times New Roman" w:hAnsi="VIC" w:cs="Times New Roman"/>
            <w:sz w:val="24"/>
            <w:szCs w:val="24"/>
            <w:lang w:val="en" w:eastAsia="en-AU"/>
          </w:rPr>
          <w:t>High-Ability Practice Leader</w:t>
        </w:r>
      </w:hyperlink>
    </w:p>
    <w:p w14:paraId="2180FDFD"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ual Relief Teachers</w:t>
      </w:r>
    </w:p>
    <w:p w14:paraId="6C9C91C6"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livery of masterclasses for students in the Victorian High-Ability Program</w:t>
      </w:r>
    </w:p>
    <w:p w14:paraId="4D9141FB"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ther programs for high-ability students </w:t>
      </w:r>
    </w:p>
    <w:p w14:paraId="589D0722"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ordination time for high-ability programs</w:t>
      </w:r>
    </w:p>
    <w:p w14:paraId="1B279219"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arent information evenings </w:t>
      </w:r>
    </w:p>
    <w:p w14:paraId="581C8E64"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uest speakers for high-ability students</w:t>
      </w:r>
    </w:p>
    <w:p w14:paraId="090954EA" w14:textId="10B927A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520"/>
        <w:gridCol w:w="3496"/>
      </w:tblGrid>
      <w:tr w:rsidR="00EA34C0" w:rsidRPr="004D307F" w14:paraId="20F5E8A4" w14:textId="77777777" w:rsidTr="00541C39">
        <w:trPr>
          <w:tblHeader/>
        </w:trPr>
        <w:tc>
          <w:tcPr>
            <w:tcW w:w="0" w:type="auto"/>
            <w:gridSpan w:val="2"/>
            <w:vAlign w:val="center"/>
            <w:hideMark/>
          </w:tcPr>
          <w:p w14:paraId="3B21F662" w14:textId="56BEED88" w:rsidR="00EA34C0" w:rsidRPr="004D307F" w:rsidRDefault="00EA34C0" w:rsidP="00EA34C0">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Per School Allocation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202</w:t>
            </w:r>
            <w:r w:rsidR="00000FDE" w:rsidRPr="004D307F">
              <w:rPr>
                <w:rFonts w:ascii="VIC" w:eastAsia="Times New Roman" w:hAnsi="VIC" w:cs="Times New Roman"/>
                <w:b/>
                <w:bCs/>
                <w:color w:val="323E4F" w:themeColor="text2" w:themeShade="BF"/>
                <w:sz w:val="24"/>
                <w:szCs w:val="24"/>
                <w:lang w:eastAsia="en-AU"/>
              </w:rPr>
              <w:t>2</w:t>
            </w:r>
          </w:p>
        </w:tc>
      </w:tr>
      <w:tr w:rsidR="00EA34C0" w:rsidRPr="004D307F" w14:paraId="5AB30C0D" w14:textId="77777777" w:rsidTr="00541C39">
        <w:trPr>
          <w:tblHeader/>
        </w:trPr>
        <w:tc>
          <w:tcPr>
            <w:tcW w:w="0" w:type="auto"/>
            <w:hideMark/>
          </w:tcPr>
          <w:p w14:paraId="14EAA9A8" w14:textId="77777777"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chool Cohort (as per student enrolments)</w:t>
            </w:r>
          </w:p>
        </w:tc>
        <w:tc>
          <w:tcPr>
            <w:tcW w:w="0" w:type="auto"/>
            <w:hideMark/>
          </w:tcPr>
          <w:p w14:paraId="097B4FDA" w14:textId="55F6FC06"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Per School Cash Allocation </w:t>
            </w:r>
          </w:p>
        </w:tc>
      </w:tr>
      <w:tr w:rsidR="004131AD" w:rsidRPr="004D307F" w14:paraId="2AE374C1" w14:textId="77777777" w:rsidTr="00541C39">
        <w:tc>
          <w:tcPr>
            <w:tcW w:w="0" w:type="auto"/>
            <w:hideMark/>
          </w:tcPr>
          <w:p w14:paraId="21E22EDC"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w:t>
            </w:r>
          </w:p>
        </w:tc>
        <w:tc>
          <w:tcPr>
            <w:tcW w:w="0" w:type="auto"/>
            <w:hideMark/>
          </w:tcPr>
          <w:p w14:paraId="7D2C631E" w14:textId="7F2F66FD"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50.00</w:t>
            </w:r>
          </w:p>
        </w:tc>
      </w:tr>
      <w:tr w:rsidR="004131AD" w:rsidRPr="004D307F" w14:paraId="2339A05A" w14:textId="77777777" w:rsidTr="00541C39">
        <w:tc>
          <w:tcPr>
            <w:tcW w:w="0" w:type="auto"/>
            <w:hideMark/>
          </w:tcPr>
          <w:p w14:paraId="7302D784"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79</w:t>
            </w:r>
          </w:p>
        </w:tc>
        <w:tc>
          <w:tcPr>
            <w:tcW w:w="0" w:type="auto"/>
            <w:hideMark/>
          </w:tcPr>
          <w:p w14:paraId="4F12E720" w14:textId="588EFEEE"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95.00</w:t>
            </w:r>
          </w:p>
        </w:tc>
      </w:tr>
      <w:tr w:rsidR="004131AD" w:rsidRPr="004D307F" w14:paraId="607170FC" w14:textId="77777777" w:rsidTr="00541C39">
        <w:tc>
          <w:tcPr>
            <w:tcW w:w="0" w:type="auto"/>
            <w:hideMark/>
          </w:tcPr>
          <w:p w14:paraId="74C95B7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8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99</w:t>
            </w:r>
          </w:p>
        </w:tc>
        <w:tc>
          <w:tcPr>
            <w:tcW w:w="0" w:type="auto"/>
            <w:hideMark/>
          </w:tcPr>
          <w:p w14:paraId="6BC78620" w14:textId="00D6D69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w:t>
            </w:r>
            <w:r w:rsidR="00A158D2" w:rsidRPr="004D307F">
              <w:rPr>
                <w:rFonts w:ascii="VIC" w:hAnsi="VIC"/>
              </w:rPr>
              <w:t>135.00</w:t>
            </w:r>
          </w:p>
        </w:tc>
      </w:tr>
      <w:tr w:rsidR="004131AD" w:rsidRPr="004D307F" w14:paraId="2267AEB5" w14:textId="77777777" w:rsidTr="00541C39">
        <w:tc>
          <w:tcPr>
            <w:tcW w:w="0" w:type="auto"/>
            <w:hideMark/>
          </w:tcPr>
          <w:p w14:paraId="7B085B0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w:t>
            </w:r>
          </w:p>
        </w:tc>
        <w:tc>
          <w:tcPr>
            <w:tcW w:w="0" w:type="auto"/>
            <w:hideMark/>
          </w:tcPr>
          <w:p w14:paraId="0A98C91A" w14:textId="4CF3286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005.00</w:t>
            </w:r>
          </w:p>
        </w:tc>
      </w:tr>
      <w:tr w:rsidR="004131AD" w:rsidRPr="004D307F" w14:paraId="11DDDEB5" w14:textId="77777777" w:rsidTr="00541C39">
        <w:tc>
          <w:tcPr>
            <w:tcW w:w="0" w:type="auto"/>
            <w:hideMark/>
          </w:tcPr>
          <w:p w14:paraId="7EA61B6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99</w:t>
            </w:r>
          </w:p>
        </w:tc>
        <w:tc>
          <w:tcPr>
            <w:tcW w:w="0" w:type="auto"/>
            <w:hideMark/>
          </w:tcPr>
          <w:p w14:paraId="45776EAE" w14:textId="2763126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4,</w:t>
            </w:r>
            <w:r w:rsidR="00A158D2" w:rsidRPr="004D307F">
              <w:rPr>
                <w:rFonts w:ascii="VIC" w:hAnsi="VIC"/>
              </w:rPr>
              <w:t>140.00</w:t>
            </w:r>
          </w:p>
        </w:tc>
      </w:tr>
      <w:tr w:rsidR="004131AD" w:rsidRPr="004D307F" w14:paraId="0951A719" w14:textId="77777777" w:rsidTr="00541C39">
        <w:tc>
          <w:tcPr>
            <w:tcW w:w="0" w:type="auto"/>
            <w:hideMark/>
          </w:tcPr>
          <w:p w14:paraId="07B582E6"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49</w:t>
            </w:r>
          </w:p>
        </w:tc>
        <w:tc>
          <w:tcPr>
            <w:tcW w:w="0" w:type="auto"/>
            <w:hideMark/>
          </w:tcPr>
          <w:p w14:paraId="596B6D6C" w14:textId="1EC5C3D3"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5,</w:t>
            </w:r>
            <w:r w:rsidR="00A158D2" w:rsidRPr="004D307F">
              <w:rPr>
                <w:rFonts w:ascii="VIC" w:hAnsi="VIC"/>
              </w:rPr>
              <w:t>350.00</w:t>
            </w:r>
          </w:p>
        </w:tc>
      </w:tr>
      <w:tr w:rsidR="004131AD" w:rsidRPr="004D307F" w14:paraId="22063B8F" w14:textId="77777777" w:rsidTr="00541C39">
        <w:tc>
          <w:tcPr>
            <w:tcW w:w="0" w:type="auto"/>
            <w:hideMark/>
          </w:tcPr>
          <w:p w14:paraId="1C841BE9"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99</w:t>
            </w:r>
          </w:p>
        </w:tc>
        <w:tc>
          <w:tcPr>
            <w:tcW w:w="0" w:type="auto"/>
            <w:hideMark/>
          </w:tcPr>
          <w:p w14:paraId="132F8B78" w14:textId="23F6374B"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6,</w:t>
            </w:r>
            <w:r w:rsidR="00A158D2" w:rsidRPr="004D307F">
              <w:rPr>
                <w:rFonts w:ascii="VIC" w:hAnsi="VIC"/>
              </w:rPr>
              <w:t>615.00</w:t>
            </w:r>
          </w:p>
        </w:tc>
      </w:tr>
      <w:tr w:rsidR="004131AD" w:rsidRPr="004D307F" w14:paraId="76C89672" w14:textId="77777777" w:rsidTr="00541C39">
        <w:tc>
          <w:tcPr>
            <w:tcW w:w="0" w:type="auto"/>
            <w:hideMark/>
          </w:tcPr>
          <w:p w14:paraId="6427A2EE"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3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9</w:t>
            </w:r>
          </w:p>
        </w:tc>
        <w:tc>
          <w:tcPr>
            <w:tcW w:w="0" w:type="auto"/>
            <w:hideMark/>
          </w:tcPr>
          <w:p w14:paraId="5FA27753" w14:textId="37B3F03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8,</w:t>
            </w:r>
            <w:r w:rsidR="00A158D2" w:rsidRPr="004D307F">
              <w:rPr>
                <w:rFonts w:ascii="VIC" w:hAnsi="VIC"/>
              </w:rPr>
              <w:t>390.00</w:t>
            </w:r>
          </w:p>
        </w:tc>
      </w:tr>
      <w:tr w:rsidR="004131AD" w:rsidRPr="004D307F" w14:paraId="55D023AD" w14:textId="77777777" w:rsidTr="00541C39">
        <w:tc>
          <w:tcPr>
            <w:tcW w:w="0" w:type="auto"/>
            <w:hideMark/>
          </w:tcPr>
          <w:p w14:paraId="084097D1"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499</w:t>
            </w:r>
          </w:p>
        </w:tc>
        <w:tc>
          <w:tcPr>
            <w:tcW w:w="0" w:type="auto"/>
            <w:hideMark/>
          </w:tcPr>
          <w:p w14:paraId="310CDEE7" w14:textId="0D13621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0,</w:t>
            </w:r>
            <w:r w:rsidR="00A158D2" w:rsidRPr="004D307F">
              <w:rPr>
                <w:rFonts w:ascii="VIC" w:hAnsi="VIC"/>
              </w:rPr>
              <w:t>735.00</w:t>
            </w:r>
          </w:p>
        </w:tc>
      </w:tr>
      <w:tr w:rsidR="004131AD" w:rsidRPr="004D307F" w14:paraId="3DF02068" w14:textId="77777777" w:rsidTr="00541C39">
        <w:tc>
          <w:tcPr>
            <w:tcW w:w="0" w:type="auto"/>
            <w:hideMark/>
          </w:tcPr>
          <w:p w14:paraId="2CF582E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5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699</w:t>
            </w:r>
          </w:p>
        </w:tc>
        <w:tc>
          <w:tcPr>
            <w:tcW w:w="0" w:type="auto"/>
            <w:hideMark/>
          </w:tcPr>
          <w:p w14:paraId="61ACD18E" w14:textId="3BA80791"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14,270.00</w:t>
            </w:r>
          </w:p>
        </w:tc>
      </w:tr>
      <w:tr w:rsidR="004131AD" w:rsidRPr="004D307F" w14:paraId="2E84DC65" w14:textId="77777777" w:rsidTr="00541C39">
        <w:tc>
          <w:tcPr>
            <w:tcW w:w="0" w:type="auto"/>
            <w:hideMark/>
          </w:tcPr>
          <w:p w14:paraId="40181E3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7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899</w:t>
            </w:r>
          </w:p>
        </w:tc>
        <w:tc>
          <w:tcPr>
            <w:tcW w:w="0" w:type="auto"/>
            <w:hideMark/>
          </w:tcPr>
          <w:p w14:paraId="784C9F36" w14:textId="38372A61" w:rsidR="004131AD" w:rsidRPr="004D307F" w:rsidRDefault="00A158D2"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8,870.00</w:t>
            </w:r>
          </w:p>
        </w:tc>
      </w:tr>
      <w:tr w:rsidR="004131AD" w:rsidRPr="004D307F" w14:paraId="021225F7" w14:textId="77777777" w:rsidTr="00541C39">
        <w:tc>
          <w:tcPr>
            <w:tcW w:w="0" w:type="auto"/>
            <w:hideMark/>
          </w:tcPr>
          <w:p w14:paraId="3A07D93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9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199</w:t>
            </w:r>
          </w:p>
        </w:tc>
        <w:tc>
          <w:tcPr>
            <w:tcW w:w="0" w:type="auto"/>
            <w:hideMark/>
          </w:tcPr>
          <w:p w14:paraId="5A261576" w14:textId="3761A9E0"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4,</w:t>
            </w:r>
            <w:r w:rsidR="00A158D2" w:rsidRPr="004D307F">
              <w:rPr>
                <w:rFonts w:ascii="VIC" w:hAnsi="VIC"/>
              </w:rPr>
              <w:t>925.00</w:t>
            </w:r>
          </w:p>
        </w:tc>
      </w:tr>
      <w:tr w:rsidR="004131AD" w:rsidRPr="004D307F" w14:paraId="4864E0FE" w14:textId="77777777" w:rsidTr="00541C39">
        <w:tc>
          <w:tcPr>
            <w:tcW w:w="0" w:type="auto"/>
            <w:hideMark/>
          </w:tcPr>
          <w:p w14:paraId="0D471CE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9</w:t>
            </w:r>
          </w:p>
        </w:tc>
        <w:tc>
          <w:tcPr>
            <w:tcW w:w="0" w:type="auto"/>
            <w:hideMark/>
          </w:tcPr>
          <w:p w14:paraId="7C2C3E74" w14:textId="38BEB9A9"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2,020.00</w:t>
            </w:r>
          </w:p>
        </w:tc>
      </w:tr>
      <w:tr w:rsidR="004131AD" w:rsidRPr="004D307F" w14:paraId="677E499A" w14:textId="77777777" w:rsidTr="00541C39">
        <w:tc>
          <w:tcPr>
            <w:tcW w:w="0" w:type="auto"/>
            <w:hideMark/>
          </w:tcPr>
          <w:p w14:paraId="61183A60"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00 +</w:t>
            </w:r>
          </w:p>
        </w:tc>
        <w:tc>
          <w:tcPr>
            <w:tcW w:w="0" w:type="auto"/>
            <w:hideMark/>
          </w:tcPr>
          <w:p w14:paraId="7984675D" w14:textId="07E56695"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7,445.00</w:t>
            </w:r>
          </w:p>
        </w:tc>
      </w:tr>
    </w:tbl>
    <w:p w14:paraId="2BC3E69D" w14:textId="77777777" w:rsidR="00073C34" w:rsidRPr="004D307F" w:rsidRDefault="00073C34" w:rsidP="00073C34">
      <w:pPr>
        <w:rPr>
          <w:rFonts w:ascii="VIC" w:hAnsi="VIC" w:cs="Arial"/>
          <w:color w:val="011A3C"/>
          <w:sz w:val="20"/>
          <w:szCs w:val="20"/>
        </w:rPr>
      </w:pPr>
    </w:p>
    <w:p w14:paraId="0E5C9AE0" w14:textId="7458B7E6"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argeted </w:t>
      </w:r>
      <w:r w:rsidR="00052385">
        <w:rPr>
          <w:rFonts w:ascii="VIC" w:eastAsia="Times New Roman" w:hAnsi="VIC" w:cs="Times New Roman"/>
          <w:color w:val="011A3C"/>
          <w:sz w:val="24"/>
          <w:szCs w:val="24"/>
          <w:lang w:val="en" w:eastAsia="en-AU"/>
        </w:rPr>
        <w:t>SEP</w:t>
      </w:r>
      <w:r w:rsidRPr="004D307F">
        <w:rPr>
          <w:rFonts w:ascii="VIC" w:eastAsia="Times New Roman" w:hAnsi="VIC" w:cs="Times New Roman"/>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452CAFC1" w14:textId="3955A450" w:rsidR="00EA34C0" w:rsidRPr="004D307F" w:rsidRDefault="00A35420" w:rsidP="00ED0863">
      <w:pPr>
        <w:numPr>
          <w:ilvl w:val="0"/>
          <w:numId w:val="78"/>
        </w:numPr>
        <w:spacing w:before="100" w:beforeAutospacing="1" w:after="100" w:afterAutospacing="1" w:line="360" w:lineRule="atLeast"/>
        <w:rPr>
          <w:rFonts w:ascii="VIC" w:eastAsia="Times New Roman" w:hAnsi="VIC" w:cs="Times New Roman"/>
          <w:color w:val="011A3C"/>
          <w:sz w:val="24"/>
          <w:szCs w:val="24"/>
          <w:lang w:val="en" w:eastAsia="en-AU"/>
        </w:rPr>
      </w:pPr>
      <w:hyperlink r:id="rId176" w:anchor="/app/content/3162/support_and_service_(schools)%252Flearning_and_teaching%252Fstudent_excellence_program%252Fstudent_excellence_program_overview" w:history="1">
        <w:r w:rsidR="00EA34C0" w:rsidRPr="004D307F">
          <w:rPr>
            <w:rFonts w:ascii="VIC" w:eastAsia="Times New Roman" w:hAnsi="VIC" w:cs="Times New Roman"/>
            <w:color w:val="011A3C"/>
            <w:sz w:val="24"/>
            <w:szCs w:val="24"/>
            <w:lang w:val="en" w:eastAsia="en-AU"/>
          </w:rPr>
          <w:t>Student Excellence Program</w:t>
        </w:r>
      </w:hyperlink>
    </w:p>
    <w:p w14:paraId="539F0615" w14:textId="2BAC4191" w:rsidR="00EA34C0" w:rsidRPr="00190EFD" w:rsidRDefault="00EA34C0" w:rsidP="00190EFD">
      <w:pPr>
        <w:pStyle w:val="ListParagraph"/>
        <w:numPr>
          <w:ilvl w:val="0"/>
          <w:numId w:val="78"/>
        </w:numPr>
        <w:spacing w:before="100" w:beforeAutospacing="1" w:after="100" w:afterAutospacing="1" w:line="360" w:lineRule="atLeast"/>
        <w:rPr>
          <w:rFonts w:ascii="VIC" w:hAnsi="VIC"/>
          <w:sz w:val="24"/>
          <w:szCs w:val="24"/>
        </w:rPr>
      </w:pPr>
      <w:r w:rsidRPr="00190EFD">
        <w:rPr>
          <w:rFonts w:ascii="VIC" w:eastAsia="Times New Roman" w:hAnsi="VIC" w:cs="Times New Roman"/>
          <w:color w:val="011A3C"/>
          <w:sz w:val="24"/>
          <w:szCs w:val="24"/>
          <w:lang w:val="en" w:eastAsia="en-AU"/>
        </w:rPr>
        <w:t xml:space="preserve">Contact: </w:t>
      </w:r>
      <w:hyperlink r:id="rId177" w:history="1">
        <w:r w:rsidR="001A1640" w:rsidRPr="00190EFD">
          <w:rPr>
            <w:rStyle w:val="Hyperlink"/>
            <w:rFonts w:ascii="VIC" w:hAnsi="VIC" w:cs="Arial"/>
            <w:sz w:val="24"/>
            <w:szCs w:val="24"/>
            <w:lang w:eastAsia="en-AU"/>
          </w:rPr>
          <w:t>student.excellence@education.vic.gov.au</w:t>
        </w:r>
      </w:hyperlink>
      <w:r w:rsidR="001A1640" w:rsidRPr="00190EFD">
        <w:rPr>
          <w:rFonts w:ascii="VIC" w:hAnsi="VIC" w:cs="Arial"/>
          <w:sz w:val="24"/>
          <w:szCs w:val="24"/>
          <w:lang w:eastAsia="en-AU"/>
        </w:rPr>
        <w:t xml:space="preserve"> </w:t>
      </w:r>
    </w:p>
    <w:p w14:paraId="16B93A6F" w14:textId="77777777" w:rsidR="00EA34C0" w:rsidRPr="004D307F" w:rsidRDefault="00EA34C0" w:rsidP="00EA34C0">
      <w:pPr>
        <w:rPr>
          <w:rFonts w:ascii="VIC" w:hAnsi="VIC"/>
          <w:sz w:val="24"/>
          <w:szCs w:val="24"/>
        </w:rPr>
      </w:pPr>
      <w:r w:rsidRPr="004D307F">
        <w:rPr>
          <w:rFonts w:ascii="VIC" w:hAnsi="VIC"/>
          <w:sz w:val="24"/>
          <w:szCs w:val="24"/>
        </w:rPr>
        <w:br w:type="page"/>
      </w:r>
    </w:p>
    <w:p w14:paraId="5B036FE4" w14:textId="1034C69E" w:rsidR="00EA34C0" w:rsidRPr="004D307F" w:rsidRDefault="00EA34C0" w:rsidP="00B566E7">
      <w:pPr>
        <w:pStyle w:val="Heading2"/>
      </w:pPr>
      <w:bookmarkStart w:id="113" w:name="_Toc99882782"/>
      <w:bookmarkStart w:id="114" w:name="_Hlk50374925"/>
      <w:r w:rsidRPr="004D307F">
        <w:lastRenderedPageBreak/>
        <w:t>VCE Revision Lectures (Ref</w:t>
      </w:r>
      <w:r w:rsidR="003E5908" w:rsidRPr="004D307F">
        <w:t>erence</w:t>
      </w:r>
      <w:r w:rsidRPr="004D307F">
        <w:t xml:space="preserve"> 121)</w:t>
      </w:r>
      <w:bookmarkEnd w:id="113"/>
    </w:p>
    <w:p w14:paraId="2DE8672E" w14:textId="77777777" w:rsidR="00EA34C0" w:rsidRPr="004D307F" w:rsidRDefault="00EA34C0"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VCE Revision Lectures initiative </w:t>
      </w:r>
      <w:proofErr w:type="spellStart"/>
      <w:r w:rsidRPr="004D307F">
        <w:rPr>
          <w:rFonts w:ascii="VIC" w:eastAsia="Times New Roman" w:hAnsi="VIC" w:cs="Times New Roman"/>
          <w:color w:val="011A3C"/>
          <w:sz w:val="24"/>
          <w:szCs w:val="24"/>
          <w:lang w:val="en" w:eastAsia="en-AU"/>
        </w:rPr>
        <w:t>recognises</w:t>
      </w:r>
      <w:proofErr w:type="spellEnd"/>
      <w:r w:rsidRPr="004D307F">
        <w:rPr>
          <w:rFonts w:ascii="VIC" w:eastAsia="Times New Roman" w:hAnsi="VIC" w:cs="Times New Roman"/>
          <w:color w:val="011A3C"/>
          <w:sz w:val="24"/>
          <w:szCs w:val="24"/>
          <w:lang w:val="en" w:eastAsia="en-AU"/>
        </w:rPr>
        <w:t xml:space="preserve"> that VCE revision lectures are often out of reach for rural and regional students due to the additional travel and accommodation cos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initiative is part of the Victorian Government</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s investment of $82.8 million in rural and regional education to bridge the divide between country and metropolitan schools.</w:t>
      </w:r>
    </w:p>
    <w:p w14:paraId="47CB1206" w14:textId="0EC8D16D"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CE revision lectures targeted funding is to support </w:t>
      </w:r>
      <w:r w:rsidR="009E32AE" w:rsidRPr="004D307F">
        <w:rPr>
          <w:rFonts w:ascii="VIC" w:eastAsia="Times New Roman" w:hAnsi="VIC" w:cs="Times New Roman"/>
          <w:color w:val="011A3C"/>
          <w:sz w:val="24"/>
          <w:szCs w:val="24"/>
          <w:lang w:val="en" w:eastAsia="en-AU"/>
        </w:rPr>
        <w:t xml:space="preserve">government </w:t>
      </w:r>
      <w:r w:rsidRPr="004D307F">
        <w:rPr>
          <w:rFonts w:ascii="VIC" w:eastAsia="Times New Roman" w:hAnsi="VIC" w:cs="Times New Roman"/>
          <w:color w:val="011A3C"/>
          <w:sz w:val="24"/>
          <w:szCs w:val="24"/>
          <w:lang w:val="en" w:eastAsia="en-AU"/>
        </w:rPr>
        <w:t xml:space="preserve">senior secondary rural and regional students access to VCE revision lectures across the state and in </w:t>
      </w:r>
      <w:r w:rsidR="009E32AE"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color w:val="011A3C"/>
          <w:sz w:val="24"/>
          <w:szCs w:val="24"/>
          <w:lang w:val="en" w:eastAsia="en-AU"/>
        </w:rPr>
        <w:t>range of subjects.</w:t>
      </w:r>
    </w:p>
    <w:p w14:paraId="547F408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r w:rsidRPr="004D307F">
        <w:rPr>
          <w:rFonts w:ascii="Calibri" w:eastAsia="Times New Roman" w:hAnsi="Calibri" w:cs="Calibri" w:hint="eastAsia"/>
          <w:b/>
          <w:bCs/>
          <w:color w:val="011A3C"/>
          <w:sz w:val="27"/>
          <w:szCs w:val="27"/>
          <w:lang w:val="en" w:eastAsia="en-AU"/>
        </w:rPr>
        <w:t> </w:t>
      </w:r>
    </w:p>
    <w:p w14:paraId="205AD57A" w14:textId="77777777" w:rsidR="00EA7A43" w:rsidRPr="004D307F" w:rsidRDefault="00EA7A43" w:rsidP="00EA7A43">
      <w:pPr>
        <w:spacing w:before="100" w:beforeAutospacing="1" w:after="100" w:afterAutospacing="1" w:line="360" w:lineRule="atLeast"/>
        <w:rPr>
          <w:rFonts w:ascii="VIC" w:hAnsi="VIC"/>
          <w:color w:val="011A3C"/>
          <w:sz w:val="24"/>
          <w:szCs w:val="24"/>
          <w:lang w:val="en" w:eastAsia="en-AU"/>
        </w:rPr>
      </w:pPr>
      <w:bookmarkStart w:id="115" w:name="_Hlk78901233"/>
      <w:r w:rsidRPr="004D307F">
        <w:rPr>
          <w:rFonts w:ascii="VIC" w:hAnsi="VIC"/>
          <w:color w:val="011A3C"/>
          <w:sz w:val="24"/>
          <w:szCs w:val="24"/>
          <w:lang w:val="en" w:eastAsia="en-AU"/>
        </w:rPr>
        <w:t xml:space="preserve">Schools are responsible for using the funds within the </w:t>
      </w:r>
      <w:hyperlink r:id="rId178" w:history="1">
        <w:r w:rsidRPr="004D307F">
          <w:rPr>
            <w:rStyle w:val="Hyperlink"/>
            <w:rFonts w:ascii="VIC" w:hAnsi="VIC"/>
            <w:sz w:val="24"/>
            <w:szCs w:val="24"/>
            <w:lang w:val="en"/>
          </w:rPr>
          <w:t>school implementation guidelines</w:t>
        </w:r>
      </w:hyperlink>
      <w:r w:rsidRPr="004D307F">
        <w:rPr>
          <w:rFonts w:ascii="VIC" w:hAnsi="VIC"/>
          <w:color w:val="011A3C"/>
          <w:sz w:val="24"/>
          <w:szCs w:val="24"/>
          <w:lang w:val="en" w:eastAsia="en-AU"/>
        </w:rPr>
        <w:t xml:space="preserve"> provided by the Department. Schools are required to complete an annual survey at the end of each calendar year. Schools will be notified via email about how to complete the survey. </w:t>
      </w:r>
      <w:bookmarkEnd w:id="115"/>
    </w:p>
    <w:p w14:paraId="4537D3AF"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r w:rsidRPr="004D307F">
        <w:rPr>
          <w:rFonts w:ascii="Calibri" w:eastAsia="Times New Roman" w:hAnsi="Calibri" w:cs="Calibri" w:hint="eastAsia"/>
          <w:b/>
          <w:bCs/>
          <w:color w:val="011A3C"/>
          <w:sz w:val="27"/>
          <w:szCs w:val="27"/>
          <w:lang w:val="en" w:eastAsia="en-AU"/>
        </w:rPr>
        <w:t> </w:t>
      </w:r>
    </w:p>
    <w:p w14:paraId="09C0CBF3" w14:textId="0CC4F39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funding is only applicable to rural and regional government schools with senior secondary graded enrolments (Year 11 and Year 12</w:t>
      </w:r>
      <w:proofErr w:type="gramStart"/>
      <w:r w:rsidRPr="004D307F">
        <w:rPr>
          <w:rFonts w:ascii="VIC" w:eastAsia="Times New Roman" w:hAnsi="VIC" w:cs="Times New Roman"/>
          <w:color w:val="011A3C"/>
          <w:sz w:val="24"/>
          <w:szCs w:val="24"/>
          <w:lang w:val="en" w:eastAsia="en-AU"/>
        </w:rPr>
        <w:t>) .</w:t>
      </w:r>
      <w:proofErr w:type="gramEnd"/>
      <w:r w:rsidRPr="004D307F">
        <w:rPr>
          <w:rFonts w:ascii="VIC" w:eastAsia="Times New Roman" w:hAnsi="VIC" w:cs="Times New Roman"/>
          <w:color w:val="011A3C"/>
          <w:sz w:val="24"/>
          <w:szCs w:val="24"/>
          <w:lang w:val="en" w:eastAsia="en-AU"/>
        </w:rPr>
        <w:t xml:space="preserve"> Schools do not have to apply for funding. Eligibility will be determined using data from the February School Census. </w:t>
      </w:r>
    </w:p>
    <w:p w14:paraId="5BF8ED7F" w14:textId="3715FAD5" w:rsidR="0003626E" w:rsidRPr="004D307F" w:rsidRDefault="0003626E" w:rsidP="0003626E">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nitiative defines rural and regional government schools as those in Local Government Areas (LGAs) outside of the metropolitan LGAs. Rural and regional LGAs are aligned with the following Department</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reas: Mallee, Loddon Campaspe, Central Highlands, Wimmera South-West, Barwon, Ovens Murray, Goulburn, Inner </w:t>
      </w:r>
      <w:proofErr w:type="gramStart"/>
      <w:r w:rsidRPr="004D307F">
        <w:rPr>
          <w:rFonts w:ascii="VIC" w:eastAsia="Times New Roman" w:hAnsi="VIC" w:cs="Times New Roman"/>
          <w:color w:val="011A3C"/>
          <w:sz w:val="24"/>
          <w:szCs w:val="24"/>
          <w:lang w:val="en" w:eastAsia="en-AU"/>
        </w:rPr>
        <w:t>Gippsland</w:t>
      </w:r>
      <w:proofErr w:type="gramEnd"/>
      <w:r w:rsidRPr="004D307F">
        <w:rPr>
          <w:rFonts w:ascii="VIC" w:eastAsia="Times New Roman" w:hAnsi="VIC" w:cs="Times New Roman"/>
          <w:color w:val="011A3C"/>
          <w:sz w:val="24"/>
          <w:szCs w:val="24"/>
          <w:lang w:val="en" w:eastAsia="en-AU"/>
        </w:rPr>
        <w:t xml:space="preserve"> and Outer Gippsland. The schools in these DET Areas are eligible for the VCE revision lecture funding. </w:t>
      </w:r>
    </w:p>
    <w:p w14:paraId="445CE7EB" w14:textId="7AC08472" w:rsidR="00EA34C0" w:rsidRPr="004D307F" w:rsidRDefault="0003626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and regional s</w:t>
      </w:r>
      <w:r w:rsidR="00EA34C0" w:rsidRPr="004D307F">
        <w:rPr>
          <w:rFonts w:ascii="VIC" w:eastAsia="Times New Roman" w:hAnsi="VIC" w:cs="Times New Roman"/>
          <w:color w:val="011A3C"/>
          <w:sz w:val="24"/>
          <w:szCs w:val="24"/>
          <w:lang w:val="en" w:eastAsia="en-AU"/>
        </w:rPr>
        <w:t>chools with the following campus types are eligible for VCE Revision Lecture funding at campus level.</w:t>
      </w:r>
    </w:p>
    <w:p w14:paraId="3B39F684"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39B2FF1E"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7693FA4C" w14:textId="1CD33F8D" w:rsidR="006A743D"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calculated at the Indicative, Confirmed and Revised </w:t>
      </w:r>
      <w:r w:rsidR="0003626E" w:rsidRPr="004D307F">
        <w:rPr>
          <w:rFonts w:ascii="VIC" w:eastAsia="Times New Roman" w:hAnsi="VIC" w:cs="Times New Roman"/>
          <w:color w:val="011A3C"/>
          <w:sz w:val="24"/>
          <w:szCs w:val="24"/>
          <w:lang w:val="en" w:eastAsia="en-AU"/>
        </w:rPr>
        <w:t>cycles;</w:t>
      </w:r>
      <w:r w:rsidRPr="004D307F">
        <w:rPr>
          <w:rFonts w:ascii="VIC" w:eastAsia="Times New Roman" w:hAnsi="VIC" w:cs="Times New Roman"/>
          <w:color w:val="011A3C"/>
          <w:sz w:val="24"/>
          <w:szCs w:val="24"/>
          <w:lang w:val="en" w:eastAsia="en-AU"/>
        </w:rPr>
        <w:t xml:space="preserve"> funding is allocated through cash funding.</w:t>
      </w:r>
    </w:p>
    <w:p w14:paraId="092500B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How funding is calculated</w:t>
      </w:r>
      <w:r w:rsidRPr="004D307F">
        <w:rPr>
          <w:rFonts w:ascii="Calibri" w:eastAsia="Times New Roman" w:hAnsi="Calibri" w:cs="Calibri" w:hint="eastAsia"/>
          <w:b/>
          <w:bCs/>
          <w:color w:val="011A3C"/>
          <w:sz w:val="27"/>
          <w:szCs w:val="27"/>
          <w:lang w:val="en" w:eastAsia="en-AU"/>
        </w:rPr>
        <w:t> </w:t>
      </w:r>
    </w:p>
    <w:p w14:paraId="6B9A3E1B"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unding formula </w:t>
      </w:r>
      <w:proofErr w:type="gramStart"/>
      <w:r w:rsidRPr="004D307F">
        <w:rPr>
          <w:rFonts w:ascii="VIC" w:eastAsia="Times New Roman" w:hAnsi="VIC" w:cs="Times New Roman"/>
          <w:color w:val="011A3C"/>
          <w:sz w:val="24"/>
          <w:szCs w:val="24"/>
          <w:lang w:val="en" w:eastAsia="en-AU"/>
        </w:rPr>
        <w:t>takes into account</w:t>
      </w:r>
      <w:proofErr w:type="gramEnd"/>
      <w:r w:rsidRPr="004D307F">
        <w:rPr>
          <w:rFonts w:ascii="VIC" w:eastAsia="Times New Roman" w:hAnsi="VIC" w:cs="Times New Roman"/>
          <w:color w:val="011A3C"/>
          <w:sz w:val="24"/>
          <w:szCs w:val="24"/>
          <w:lang w:val="en" w:eastAsia="en-AU"/>
        </w:rPr>
        <w:t xml:space="preserve"> the number of Year 11 and 12 enrolments and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location, with those schools furthest from Melbourne and other major </w:t>
      </w:r>
      <w:proofErr w:type="spellStart"/>
      <w:r w:rsidRPr="004D307F">
        <w:rPr>
          <w:rFonts w:ascii="VIC" w:eastAsia="Times New Roman" w:hAnsi="VIC" w:cs="Times New Roman"/>
          <w:color w:val="011A3C"/>
          <w:sz w:val="24"/>
          <w:szCs w:val="24"/>
          <w:lang w:val="en" w:eastAsia="en-AU"/>
        </w:rPr>
        <w:t>centres</w:t>
      </w:r>
      <w:proofErr w:type="spellEnd"/>
      <w:r w:rsidRPr="004D307F">
        <w:rPr>
          <w:rFonts w:ascii="VIC" w:eastAsia="Times New Roman" w:hAnsi="VIC" w:cs="Times New Roman"/>
          <w:color w:val="011A3C"/>
          <w:sz w:val="24"/>
          <w:szCs w:val="24"/>
          <w:lang w:val="en" w:eastAsia="en-AU"/>
        </w:rPr>
        <w:t xml:space="preserve"> receiving a higher subsidy to account for the higher costs.</w:t>
      </w:r>
    </w:p>
    <w:p w14:paraId="174D7DC8" w14:textId="6C880EB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unding is calculated using the percentage of Year 11 and 12 student enrolments,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student rate may differ from year to year.</w:t>
      </w:r>
    </w:p>
    <w:p w14:paraId="12DF31C2" w14:textId="19BBF8D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Rates </w:t>
      </w:r>
      <w:r w:rsidRPr="004D307F">
        <w:rPr>
          <w:rFonts w:ascii="VIC" w:eastAsia="Times New Roman" w:hAnsi="VIC" w:cs="Times New Roman" w:hint="eastAsia"/>
          <w:b/>
          <w:bCs/>
          <w:color w:val="011A3C"/>
          <w:sz w:val="27"/>
          <w:szCs w:val="27"/>
          <w:lang w:val="en" w:eastAsia="en-AU"/>
        </w:rPr>
        <w:t>—</w:t>
      </w:r>
      <w:r w:rsidRPr="004D307F">
        <w:rPr>
          <w:rFonts w:ascii="VIC" w:eastAsia="Times New Roman" w:hAnsi="VIC" w:cs="Times New Roman"/>
          <w:b/>
          <w:bCs/>
          <w:color w:val="011A3C"/>
          <w:sz w:val="27"/>
          <w:szCs w:val="27"/>
          <w:lang w:val="en" w:eastAsia="en-AU"/>
        </w:rPr>
        <w:t xml:space="preserve"> </w:t>
      </w:r>
      <w:r w:rsidR="00A641BD" w:rsidRPr="004D307F">
        <w:rPr>
          <w:rFonts w:ascii="VIC" w:eastAsia="Times New Roman" w:hAnsi="VIC" w:cs="Times New Roman"/>
          <w:b/>
          <w:bCs/>
          <w:color w:val="011A3C"/>
          <w:sz w:val="27"/>
          <w:szCs w:val="27"/>
          <w:lang w:val="en" w:eastAsia="en-AU"/>
        </w:rPr>
        <w:t>2022</w:t>
      </w:r>
    </w:p>
    <w:p w14:paraId="178499A0" w14:textId="7D071323"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5% x Year 11 enrolments) x $150] + [(30% x Year 12 enrolments) x</w:t>
      </w:r>
      <w:r w:rsidR="0003626E" w:rsidRPr="004D307F">
        <w:rPr>
          <w:rFonts w:ascii="VIC" w:eastAsia="Times New Roman" w:hAnsi="VIC" w:cs="Times New Roman"/>
          <w:color w:val="011A3C"/>
          <w:sz w:val="24"/>
          <w:szCs w:val="24"/>
          <w:lang w:val="en" w:eastAsia="en-AU"/>
        </w:rPr>
        <w:t>$780</w:t>
      </w:r>
      <w:r w:rsidRPr="004D307F">
        <w:rPr>
          <w:rFonts w:ascii="VIC" w:eastAsia="Times New Roman" w:hAnsi="VIC" w:cs="Times New Roman"/>
          <w:color w:val="011A3C"/>
          <w:sz w:val="24"/>
          <w:szCs w:val="24"/>
          <w:lang w:val="en" w:eastAsia="en-AU"/>
        </w:rPr>
        <w:t xml:space="preserve">] + [Location index base </w:t>
      </w:r>
      <w:r w:rsidR="00ED2F0A" w:rsidRPr="004D307F">
        <w:rPr>
          <w:rFonts w:ascii="VIC" w:eastAsia="Times New Roman" w:hAnsi="VIC" w:cs="Times New Roman"/>
          <w:color w:val="011A3C"/>
          <w:sz w:val="24"/>
          <w:szCs w:val="24"/>
          <w:lang w:val="en" w:eastAsia="en-AU"/>
        </w:rPr>
        <w:t xml:space="preserve">$677.76 </w:t>
      </w:r>
      <w:r w:rsidRPr="004D307F">
        <w:rPr>
          <w:rFonts w:ascii="VIC" w:eastAsia="Times New Roman" w:hAnsi="VIC" w:cs="Times New Roman"/>
          <w:color w:val="011A3C"/>
          <w:sz w:val="24"/>
          <w:szCs w:val="24"/>
          <w:lang w:val="en" w:eastAsia="en-AU"/>
        </w:rPr>
        <w:t>+ (Location index x Senior secondary enrol</w:t>
      </w:r>
      <w:r w:rsidR="009E32AE" w:rsidRPr="004D307F">
        <w:rPr>
          <w:rFonts w:ascii="VIC" w:eastAsia="Times New Roman" w:hAnsi="VIC" w:cs="Times New Roman"/>
          <w:color w:val="011A3C"/>
          <w:sz w:val="24"/>
          <w:szCs w:val="24"/>
          <w:lang w:val="en" w:eastAsia="en-AU"/>
        </w:rPr>
        <w:t>ments</w:t>
      </w:r>
      <w:r w:rsidRPr="004D307F">
        <w:rPr>
          <w:rFonts w:ascii="VIC" w:eastAsia="Times New Roman" w:hAnsi="VIC" w:cs="Times New Roman"/>
          <w:color w:val="011A3C"/>
          <w:sz w:val="24"/>
          <w:szCs w:val="24"/>
          <w:lang w:val="en" w:eastAsia="en-AU"/>
        </w:rPr>
        <w:t xml:space="preserve"> x Location index per student rate</w:t>
      </w:r>
      <w:r w:rsidR="00ED2F0A" w:rsidRPr="004D307F">
        <w:rPr>
          <w:rFonts w:ascii="VIC" w:eastAsia="Times New Roman" w:hAnsi="VIC" w:cs="Times New Roman"/>
          <w:color w:val="011A3C"/>
          <w:sz w:val="24"/>
          <w:szCs w:val="24"/>
          <w:lang w:val="en" w:eastAsia="en-AU"/>
        </w:rPr>
        <w:t>$107.26</w:t>
      </w:r>
      <w:r w:rsidRPr="004D307F">
        <w:rPr>
          <w:rFonts w:ascii="VIC" w:eastAsia="Times New Roman" w:hAnsi="VIC" w:cs="Times New Roman"/>
          <w:color w:val="011A3C"/>
          <w:sz w:val="24"/>
          <w:szCs w:val="24"/>
          <w:lang w:val="en" w:eastAsia="en-AU"/>
        </w:rPr>
        <w:t>)]</w:t>
      </w:r>
    </w:p>
    <w:p w14:paraId="550640CD" w14:textId="0D527E3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3/4 to access VCE revision lectures.</w:t>
      </w:r>
      <w:r w:rsidR="009E32AE" w:rsidRPr="004D307F">
        <w:rPr>
          <w:rFonts w:ascii="VIC" w:eastAsia="Times New Roman" w:hAnsi="VIC" w:cs="Times New Roman"/>
          <w:color w:val="011A3C"/>
          <w:sz w:val="24"/>
          <w:szCs w:val="24"/>
          <w:lang w:val="en" w:eastAsia="en-AU"/>
        </w:rPr>
        <w:t>,</w:t>
      </w:r>
    </w:p>
    <w:p w14:paraId="3629D6C1"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7E208B38" w14:textId="7F1B451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about the initiati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79" w:history="1">
        <w:r w:rsidR="0003626E" w:rsidRPr="004D307F">
          <w:rPr>
            <w:rStyle w:val="Hyperlink"/>
            <w:rFonts w:ascii="VIC" w:eastAsia="Times New Roman" w:hAnsi="VIC" w:cs="Times New Roman"/>
            <w:sz w:val="24"/>
            <w:szCs w:val="24"/>
            <w:lang w:val="en" w:eastAsia="en-AU"/>
          </w:rPr>
          <w:t>rural.regional.reform@education.vic.gov.au</w:t>
        </w:r>
      </w:hyperlink>
    </w:p>
    <w:p w14:paraId="4189CCC5" w14:textId="77777777" w:rsidR="00EA34C0" w:rsidRPr="004D307F" w:rsidRDefault="00EA34C0" w:rsidP="00EA34C0"/>
    <w:p w14:paraId="5E816AEB" w14:textId="77777777" w:rsidR="00EA34C0" w:rsidRPr="004D307F" w:rsidRDefault="00EA34C0" w:rsidP="00EA34C0">
      <w:r w:rsidRPr="004D307F">
        <w:br w:type="page"/>
      </w:r>
    </w:p>
    <w:p w14:paraId="62FD62DF" w14:textId="120144A3" w:rsidR="004A6878" w:rsidRPr="004D307F" w:rsidRDefault="00EA34C0" w:rsidP="00B566E7">
      <w:pPr>
        <w:pStyle w:val="Heading2"/>
      </w:pPr>
      <w:bookmarkStart w:id="116" w:name="_Toc99882783"/>
      <w:bookmarkStart w:id="117" w:name="_Hlk48819430"/>
      <w:bookmarkEnd w:id="114"/>
      <w:r w:rsidRPr="004D307F">
        <w:lastRenderedPageBreak/>
        <w:t>Professional Learning Communities (PLC) Link Schools</w:t>
      </w:r>
      <w:r w:rsidR="003C4725" w:rsidRPr="004D307F">
        <w:t xml:space="preserve"> (Reference 122)</w:t>
      </w:r>
      <w:bookmarkEnd w:id="116"/>
      <w:r w:rsidRPr="004D307F">
        <w:t xml:space="preserve"> </w:t>
      </w:r>
    </w:p>
    <w:p w14:paraId="11476EE7" w14:textId="46417449"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w:t>
      </w:r>
      <w:r w:rsidR="006E113F" w:rsidRPr="004D307F">
        <w:rPr>
          <w:rFonts w:ascii="VIC-Regular" w:eastAsia="Times New Roman" w:hAnsi="VIC-Regular" w:cs="Times New Roman"/>
          <w:color w:val="011A3C"/>
          <w:sz w:val="24"/>
          <w:szCs w:val="24"/>
          <w:lang w:val="en" w:eastAsia="en-AU"/>
        </w:rPr>
        <w:t xml:space="preserve">rofessional </w:t>
      </w:r>
      <w:r w:rsidRPr="004D307F">
        <w:rPr>
          <w:rFonts w:ascii="VIC-Regular" w:eastAsia="Times New Roman" w:hAnsi="VIC-Regular" w:cs="Times New Roman"/>
          <w:color w:val="011A3C"/>
          <w:sz w:val="24"/>
          <w:szCs w:val="24"/>
          <w:lang w:val="en" w:eastAsia="en-AU"/>
        </w:rPr>
        <w:t>L</w:t>
      </w:r>
      <w:r w:rsidR="006E113F" w:rsidRPr="004D307F">
        <w:rPr>
          <w:rFonts w:ascii="VIC-Regular" w:eastAsia="Times New Roman" w:hAnsi="VIC-Regular" w:cs="Times New Roman"/>
          <w:color w:val="011A3C"/>
          <w:sz w:val="24"/>
          <w:szCs w:val="24"/>
          <w:lang w:val="en" w:eastAsia="en-AU"/>
        </w:rPr>
        <w:t xml:space="preserve">earning </w:t>
      </w:r>
      <w:r w:rsidRPr="004D307F">
        <w:rPr>
          <w:rFonts w:ascii="VIC-Regular" w:eastAsia="Times New Roman" w:hAnsi="VIC-Regular" w:cs="Times New Roman"/>
          <w:color w:val="011A3C"/>
          <w:sz w:val="24"/>
          <w:szCs w:val="24"/>
          <w:lang w:val="en" w:eastAsia="en-AU"/>
        </w:rPr>
        <w:t>C</w:t>
      </w:r>
      <w:r w:rsidR="006E113F" w:rsidRPr="004D307F">
        <w:rPr>
          <w:rFonts w:ascii="VIC-Regular" w:eastAsia="Times New Roman" w:hAnsi="VIC-Regular" w:cs="Times New Roman"/>
          <w:color w:val="011A3C"/>
          <w:sz w:val="24"/>
          <w:szCs w:val="24"/>
          <w:lang w:val="en" w:eastAsia="en-AU"/>
        </w:rPr>
        <w:t>ommunities (PLC)</w:t>
      </w:r>
      <w:r w:rsidRPr="004D307F">
        <w:rPr>
          <w:rFonts w:ascii="VIC-Regular" w:eastAsia="Times New Roman" w:hAnsi="VIC-Regular" w:cs="Times New Roman"/>
          <w:color w:val="011A3C"/>
          <w:sz w:val="24"/>
          <w:szCs w:val="24"/>
          <w:lang w:val="en" w:eastAsia="en-AU"/>
        </w:rPr>
        <w:t xml:space="preserve"> Link Schools are funded to engage in cross school collaboration activities to support the system-wide spreading of effective and impactful PLC practices.</w:t>
      </w:r>
    </w:p>
    <w:p w14:paraId="7C765AC2" w14:textId="6F39B3CD"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384CDEE" w14:textId="1CD16FD8" w:rsidR="00954B65" w:rsidRPr="004D307F" w:rsidRDefault="007653AF"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49</w:t>
      </w:r>
      <w:r w:rsidR="00954B65" w:rsidRPr="004D307F">
        <w:rPr>
          <w:rFonts w:ascii="VIC-Regular" w:eastAsia="Times New Roman" w:hAnsi="VIC-Regular" w:cs="Times New Roman"/>
          <w:color w:val="011A3C"/>
          <w:sz w:val="24"/>
          <w:szCs w:val="24"/>
          <w:lang w:val="en" w:eastAsia="en-AU"/>
        </w:rPr>
        <w:t xml:space="preserve"> schools (distributed evenly across the state) have been selected as PLC Link Schools for 202</w:t>
      </w:r>
      <w:r w:rsidR="00961B80" w:rsidRPr="004D307F">
        <w:rPr>
          <w:rFonts w:ascii="VIC-Regular" w:eastAsia="Times New Roman" w:hAnsi="VIC-Regular" w:cs="Times New Roman"/>
          <w:color w:val="011A3C"/>
          <w:sz w:val="24"/>
          <w:szCs w:val="24"/>
          <w:lang w:val="en" w:eastAsia="en-AU"/>
        </w:rPr>
        <w:t>2</w:t>
      </w:r>
      <w:r w:rsidR="00954B65" w:rsidRPr="004D307F">
        <w:rPr>
          <w:rFonts w:ascii="VIC-Regular" w:eastAsia="Times New Roman" w:hAnsi="VIC-Regular" w:cs="Times New Roman"/>
          <w:color w:val="011A3C"/>
          <w:sz w:val="24"/>
          <w:szCs w:val="24"/>
          <w:lang w:val="en" w:eastAsia="en-AU"/>
        </w:rPr>
        <w:t>. This includes a combination of Primary, Secondary</w:t>
      </w:r>
      <w:r w:rsidR="00961B80" w:rsidRPr="004D307F">
        <w:rPr>
          <w:rFonts w:ascii="VIC-Regular" w:eastAsia="Times New Roman" w:hAnsi="VIC-Regular" w:cs="Times New Roman"/>
          <w:color w:val="011A3C"/>
          <w:sz w:val="24"/>
          <w:szCs w:val="24"/>
          <w:lang w:val="en" w:eastAsia="en-AU"/>
        </w:rPr>
        <w:t>, P-12</w:t>
      </w:r>
      <w:r w:rsidR="00954B65" w:rsidRPr="004D307F">
        <w:rPr>
          <w:rFonts w:ascii="VIC-Regular" w:eastAsia="Times New Roman" w:hAnsi="VIC-Regular" w:cs="Times New Roman"/>
          <w:color w:val="011A3C"/>
          <w:sz w:val="24"/>
          <w:szCs w:val="24"/>
          <w:lang w:val="en" w:eastAsia="en-AU"/>
        </w:rPr>
        <w:t xml:space="preserve"> and Specialist</w:t>
      </w:r>
      <w:r w:rsidR="00961B80" w:rsidRPr="004D307F">
        <w:rPr>
          <w:rFonts w:ascii="VIC-Regular" w:eastAsia="Times New Roman" w:hAnsi="VIC-Regular" w:cs="Times New Roman"/>
          <w:color w:val="011A3C"/>
          <w:sz w:val="24"/>
          <w:szCs w:val="24"/>
          <w:lang w:val="en" w:eastAsia="en-AU"/>
        </w:rPr>
        <w:t xml:space="preserve"> schools</w:t>
      </w:r>
      <w:r w:rsidR="00954B65" w:rsidRPr="004D307F">
        <w:rPr>
          <w:rFonts w:ascii="VIC-Regular" w:eastAsia="Times New Roman" w:hAnsi="VIC-Regular" w:cs="Times New Roman"/>
          <w:color w:val="011A3C"/>
          <w:sz w:val="24"/>
          <w:szCs w:val="24"/>
          <w:lang w:val="en" w:eastAsia="en-AU"/>
        </w:rPr>
        <w:t xml:space="preserve">. </w:t>
      </w:r>
    </w:p>
    <w:p w14:paraId="2709CD43"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w:t>
      </w:r>
    </w:p>
    <w:p w14:paraId="3E143DB6"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lected based on a rigorous selection criterion led by the Executive Directors, School Improvement in consultation with the Senior School improvement Practice Leads (SSIPLs), Senior Education Leaders (SEILs) and PLC Managers</w:t>
      </w:r>
    </w:p>
    <w:p w14:paraId="299035B4" w14:textId="13B3A66D"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ndorsed by the Deputy Secretary, </w:t>
      </w:r>
      <w:proofErr w:type="gramStart"/>
      <w:r w:rsidRPr="004D307F">
        <w:rPr>
          <w:rFonts w:ascii="VIC-Regular" w:eastAsia="Times New Roman" w:hAnsi="VIC-Regular" w:cs="Times New Roman"/>
          <w:color w:val="011A3C"/>
          <w:sz w:val="24"/>
          <w:szCs w:val="24"/>
          <w:lang w:val="en" w:eastAsia="en-AU"/>
        </w:rPr>
        <w:t>Schools</w:t>
      </w:r>
      <w:proofErr w:type="gramEnd"/>
      <w:r w:rsidRPr="004D307F">
        <w:rPr>
          <w:rFonts w:ascii="VIC-Regular" w:eastAsia="Times New Roman" w:hAnsi="VIC-Regular" w:cs="Times New Roman"/>
          <w:color w:val="011A3C"/>
          <w:sz w:val="24"/>
          <w:szCs w:val="24"/>
          <w:lang w:val="en" w:eastAsia="en-AU"/>
        </w:rPr>
        <w:t xml:space="preserve"> and Regional Services </w:t>
      </w:r>
      <w:r w:rsidR="00ED4653" w:rsidRPr="004D307F">
        <w:rPr>
          <w:rFonts w:ascii="VIC-Regular" w:eastAsia="Times New Roman" w:hAnsi="VIC-Regular" w:cs="Times New Roman"/>
          <w:color w:val="011A3C"/>
          <w:sz w:val="24"/>
          <w:szCs w:val="24"/>
          <w:lang w:val="en" w:eastAsia="en-AU"/>
        </w:rPr>
        <w:t>(SRS)</w:t>
      </w:r>
    </w:p>
    <w:p w14:paraId="1C68F1EA"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Implementation support and monitoring</w:t>
      </w:r>
    </w:p>
    <w:p w14:paraId="0115685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fessional Learning Communities Unit, SRS facilitates state-wide capability building and resources for PLC Link Schools, and monitors impact at a system level.</w:t>
      </w:r>
    </w:p>
    <w:p w14:paraId="2D508C4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 supported and monitored by the Area’s PLC Manager, with whom they evaluate and diagnose area needs, set goals for impact, develop and plan intended supports to other PLC schools, and implement and monitor the impact of the plan.</w:t>
      </w:r>
    </w:p>
    <w:p w14:paraId="5CAA0F29" w14:textId="6E046D40"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3147B41" w14:textId="2C34C36B"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redit – </w:t>
      </w:r>
      <w:r w:rsidR="00E42675" w:rsidRPr="004D307F">
        <w:rPr>
          <w:rFonts w:ascii="VIC-Regular" w:eastAsia="Times New Roman" w:hAnsi="VIC-Regular" w:cs="Times New Roman"/>
          <w:color w:val="011A3C"/>
          <w:sz w:val="24"/>
          <w:szCs w:val="24"/>
          <w:lang w:val="en" w:eastAsia="en-AU"/>
        </w:rPr>
        <w:t xml:space="preserve">Approx. </w:t>
      </w:r>
      <w:r w:rsidRPr="004D307F">
        <w:rPr>
          <w:rFonts w:ascii="VIC-Regular" w:eastAsia="Times New Roman" w:hAnsi="VIC-Regular" w:cs="Times New Roman"/>
          <w:color w:val="011A3C"/>
          <w:sz w:val="24"/>
          <w:szCs w:val="24"/>
          <w:lang w:val="en" w:eastAsia="en-AU"/>
        </w:rPr>
        <w:t>0.6 annual salary plus on-costs for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w:t>
      </w:r>
      <w:proofErr w:type="gramStart"/>
      <w:r w:rsidRPr="004D307F">
        <w:rPr>
          <w:rFonts w:ascii="VIC-Regular" w:eastAsia="Times New Roman" w:hAnsi="VIC-Regular" w:cs="Times New Roman"/>
          <w:color w:val="011A3C"/>
          <w:sz w:val="24"/>
          <w:szCs w:val="24"/>
          <w:lang w:val="en" w:eastAsia="en-AU"/>
        </w:rPr>
        <w:t>year</w:t>
      </w:r>
      <w:r w:rsidR="00961B80" w:rsidRPr="004D307F">
        <w:rPr>
          <w:rFonts w:ascii="VIC-Regular" w:eastAsia="Times New Roman" w:hAnsi="VIC-Regular" w:cs="Times New Roman"/>
          <w:color w:val="011A3C"/>
          <w:sz w:val="24"/>
          <w:szCs w:val="24"/>
          <w:lang w:val="en" w:eastAsia="en-AU"/>
        </w:rPr>
        <w:t>(</w:t>
      </w:r>
      <w:proofErr w:type="gramEnd"/>
      <w:r w:rsidR="00961B80" w:rsidRPr="004D307F">
        <w:rPr>
          <w:rFonts w:ascii="VIC-Regular" w:eastAsia="Times New Roman" w:hAnsi="VIC-Regular" w:cs="Times New Roman"/>
          <w:color w:val="011A3C"/>
          <w:sz w:val="24"/>
          <w:szCs w:val="24"/>
          <w:lang w:val="en" w:eastAsia="en-AU"/>
        </w:rPr>
        <w:t>$</w:t>
      </w:r>
      <w:r w:rsidR="009508E3" w:rsidRPr="004D307F">
        <w:rPr>
          <w:rFonts w:ascii="VIC-Regular" w:eastAsia="Times New Roman" w:hAnsi="VIC-Regular" w:cs="Times New Roman"/>
          <w:color w:val="011A3C"/>
          <w:sz w:val="24"/>
          <w:szCs w:val="24"/>
          <w:lang w:val="en" w:eastAsia="en-AU"/>
        </w:rPr>
        <w:t>75,234.89</w:t>
      </w:r>
      <w:r w:rsidR="00961B80" w:rsidRPr="004D307F">
        <w:rPr>
          <w:rFonts w:ascii="VIC-Regular" w:eastAsia="Times New Roman" w:hAnsi="VIC-Regular" w:cs="Times New Roman"/>
          <w:color w:val="011A3C"/>
          <w:sz w:val="24"/>
          <w:szCs w:val="24"/>
          <w:lang w:val="en" w:eastAsia="en-AU"/>
        </w:rPr>
        <w:t xml:space="preserve"> total)</w:t>
      </w:r>
    </w:p>
    <w:p w14:paraId="43C91A8B" w14:textId="6F63DBF7"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ash – </w:t>
      </w:r>
      <w:proofErr w:type="spellStart"/>
      <w:r w:rsidRPr="004D307F">
        <w:rPr>
          <w:rFonts w:ascii="VIC-Regular" w:eastAsia="Times New Roman" w:hAnsi="VIC-Regular" w:cs="Times New Roman"/>
          <w:color w:val="011A3C"/>
          <w:sz w:val="24"/>
          <w:szCs w:val="24"/>
          <w:lang w:val="en" w:eastAsia="en-AU"/>
        </w:rPr>
        <w:t>standardi</w:t>
      </w:r>
      <w:r w:rsidR="00961B80"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ed</w:t>
      </w:r>
      <w:proofErr w:type="spellEnd"/>
      <w:r w:rsidRPr="004D307F">
        <w:rPr>
          <w:rFonts w:ascii="VIC-Regular" w:eastAsia="Times New Roman" w:hAnsi="VIC-Regular" w:cs="Times New Roman"/>
          <w:color w:val="011A3C"/>
          <w:sz w:val="24"/>
          <w:szCs w:val="24"/>
          <w:lang w:val="en" w:eastAsia="en-AU"/>
        </w:rPr>
        <w:t xml:space="preserve"> for all participating schools at $</w:t>
      </w:r>
      <w:r w:rsidR="009508E3" w:rsidRPr="004D307F">
        <w:rPr>
          <w:rFonts w:ascii="VIC-Regular" w:eastAsia="Times New Roman" w:hAnsi="VIC-Regular" w:cs="Times New Roman"/>
          <w:color w:val="011A3C"/>
          <w:sz w:val="24"/>
          <w:szCs w:val="24"/>
          <w:lang w:val="en" w:eastAsia="en-AU"/>
        </w:rPr>
        <w:t>24,765.11</w:t>
      </w:r>
      <w:r w:rsidRPr="004D307F">
        <w:rPr>
          <w:rFonts w:ascii="VIC-Regular" w:eastAsia="Times New Roman" w:hAnsi="VIC-Regular" w:cs="Times New Roman"/>
          <w:color w:val="011A3C"/>
          <w:sz w:val="24"/>
          <w:szCs w:val="24"/>
          <w:lang w:val="en" w:eastAsia="en-AU"/>
        </w:rPr>
        <w:t xml:space="preserve"> for the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year</w:t>
      </w:r>
    </w:p>
    <w:p w14:paraId="150C2D9A" w14:textId="3AE01F4B"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0F3E3508" w14:textId="419BA4E0"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Classroom Teacher Classification 2-6 annual salary $108,003.00 — pro-rata for 0.</w:t>
      </w:r>
      <w:r w:rsidR="00961B80" w:rsidRPr="004D307F">
        <w:rPr>
          <w:rFonts w:ascii="VIC-Regular" w:eastAsia="Times New Roman" w:hAnsi="VIC-Regular" w:cs="Times New Roman"/>
          <w:color w:val="011A3C"/>
          <w:sz w:val="24"/>
          <w:szCs w:val="24"/>
          <w:lang w:val="en" w:eastAsia="en-AU"/>
        </w:rPr>
        <w:t>6</w:t>
      </w:r>
      <w:r w:rsidRPr="004D307F">
        <w:rPr>
          <w:rFonts w:ascii="VIC-Regular" w:eastAsia="Times New Roman" w:hAnsi="VIC-Regular" w:cs="Times New Roman"/>
          <w:color w:val="011A3C"/>
          <w:sz w:val="24"/>
          <w:szCs w:val="24"/>
          <w:lang w:val="en" w:eastAsia="en-AU"/>
        </w:rPr>
        <w:t xml:space="preserve"> FTE.</w:t>
      </w:r>
    </w:p>
    <w:p w14:paraId="0B11012A" w14:textId="46588B93" w:rsidR="00ED4653" w:rsidRPr="004D307F" w:rsidRDefault="00ED4653"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w:t>
      </w:r>
      <w:r w:rsidR="004A380C">
        <w:rPr>
          <w:rFonts w:ascii="VIC-Regular" w:eastAsia="Times New Roman" w:hAnsi="VIC-Regular" w:cs="Times New Roman"/>
          <w:color w:val="011A3C"/>
          <w:sz w:val="24"/>
          <w:szCs w:val="24"/>
          <w:lang w:val="en" w:eastAsia="en-AU"/>
        </w:rPr>
        <w:t>i</w:t>
      </w:r>
      <w:r w:rsidRPr="004D307F">
        <w:rPr>
          <w:rFonts w:ascii="VIC-Regular" w:eastAsia="Times New Roman" w:hAnsi="VIC-Regular" w:cs="Times New Roman"/>
          <w:color w:val="011A3C"/>
          <w:sz w:val="24"/>
          <w:szCs w:val="24"/>
          <w:lang w:val="en" w:eastAsia="en-AU"/>
        </w:rPr>
        <w:t>nformation</w:t>
      </w:r>
    </w:p>
    <w:p w14:paraId="1A1DCF7B" w14:textId="65663E42" w:rsidR="00ED4653" w:rsidRPr="004D307F" w:rsidRDefault="00A3542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80" w:history="1">
        <w:r w:rsidR="00ED4653" w:rsidRPr="004D307F">
          <w:rPr>
            <w:rStyle w:val="Hyperlink"/>
            <w:rFonts w:ascii="VIC-Regular" w:eastAsia="Times New Roman" w:hAnsi="VIC-Regular" w:cs="Times New Roman"/>
            <w:sz w:val="24"/>
            <w:szCs w:val="24"/>
            <w:lang w:val="en" w:eastAsia="en-AU"/>
          </w:rPr>
          <w:t>PLC Link Schools Handbook 202</w:t>
        </w:r>
        <w:r w:rsidR="004A380C">
          <w:rPr>
            <w:rStyle w:val="Hyperlink"/>
            <w:rFonts w:ascii="VIC-Regular" w:eastAsia="Times New Roman" w:hAnsi="VIC-Regular" w:cs="Times New Roman"/>
            <w:sz w:val="24"/>
            <w:szCs w:val="24"/>
            <w:lang w:val="en" w:eastAsia="en-AU"/>
          </w:rPr>
          <w:t>2 (</w:t>
        </w:r>
        <w:r w:rsidR="00A257E0">
          <w:rPr>
            <w:rStyle w:val="Hyperlink"/>
            <w:rFonts w:ascii="VIC-Regular" w:eastAsia="Times New Roman" w:hAnsi="VIC-Regular" w:cs="Times New Roman"/>
            <w:sz w:val="24"/>
            <w:szCs w:val="24"/>
            <w:lang w:val="en" w:eastAsia="en-AU"/>
          </w:rPr>
          <w:t>PDF</w:t>
        </w:r>
        <w:r w:rsidR="004A380C">
          <w:rPr>
            <w:rStyle w:val="Hyperlink"/>
            <w:rFonts w:ascii="VIC-Regular" w:eastAsia="Times New Roman" w:hAnsi="VIC-Regular" w:cs="Times New Roman"/>
            <w:sz w:val="24"/>
            <w:szCs w:val="24"/>
            <w:lang w:val="en" w:eastAsia="en-AU"/>
          </w:rPr>
          <w:t>)</w:t>
        </w:r>
      </w:hyperlink>
    </w:p>
    <w:bookmarkEnd w:id="117"/>
    <w:p w14:paraId="0DA4130D" w14:textId="4FB026DA" w:rsidR="00734929" w:rsidRPr="004D307F" w:rsidRDefault="00734929" w:rsidP="002F58F8"/>
    <w:p w14:paraId="33CF4FE3" w14:textId="33389760" w:rsidR="009508E3" w:rsidRPr="004D307F" w:rsidRDefault="009508E3" w:rsidP="002F58F8"/>
    <w:p w14:paraId="1D140489" w14:textId="23FEBA43" w:rsidR="009508E3" w:rsidRPr="004D307F" w:rsidRDefault="009508E3" w:rsidP="002F58F8"/>
    <w:p w14:paraId="08218DCE"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bookmarkStart w:id="118" w:name="_Toc75180317"/>
      <w:r w:rsidRPr="004D307F">
        <w:br w:type="page"/>
      </w:r>
    </w:p>
    <w:p w14:paraId="4A36EF07" w14:textId="2A80E23E" w:rsidR="00BA2190" w:rsidRPr="004D307F" w:rsidRDefault="00BB6150" w:rsidP="004D307F">
      <w:pPr>
        <w:pStyle w:val="Heading2"/>
      </w:pPr>
      <w:bookmarkStart w:id="119" w:name="_Toc99882784"/>
      <w:r w:rsidRPr="004D307F">
        <w:lastRenderedPageBreak/>
        <w:t>Primary Mathematics and Science Specialist</w:t>
      </w:r>
      <w:r w:rsidR="00996321">
        <w:t>s</w:t>
      </w:r>
      <w:r w:rsidRPr="004D307F">
        <w:t xml:space="preserve"> Initiative (Reference 125)</w:t>
      </w:r>
      <w:bookmarkEnd w:id="118"/>
      <w:bookmarkEnd w:id="119"/>
    </w:p>
    <w:p w14:paraId="176367A9" w14:textId="3C548A6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imary Mathematics and Science Specialists (PMSS) initiative is a </w:t>
      </w:r>
      <w:proofErr w:type="gramStart"/>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year</w:t>
      </w:r>
      <w:proofErr w:type="gramEnd"/>
      <w:r w:rsidRPr="004D307F">
        <w:rPr>
          <w:rFonts w:ascii="VIC-Regular" w:eastAsia="Times New Roman" w:hAnsi="VIC-Regular" w:cs="Times New Roman"/>
          <w:color w:val="011A3C"/>
          <w:sz w:val="24"/>
          <w:szCs w:val="24"/>
          <w:lang w:val="en" w:eastAsia="en-AU"/>
        </w:rPr>
        <w:t xml:space="preserve"> program designed to drive whole school change through, generally </w:t>
      </w:r>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teachers from a primary school training to become specialists in either science or mathematics.</w:t>
      </w:r>
    </w:p>
    <w:p w14:paraId="5B8C7384" w14:textId="65FCAE91" w:rsidR="00BB6150" w:rsidRPr="004D307F" w:rsidRDefault="00BB6150" w:rsidP="004D307F">
      <w:pPr>
        <w:spacing w:line="360" w:lineRule="atLeast"/>
        <w:rPr>
          <w:rFonts w:ascii="VIC" w:hAnsi="VIC"/>
        </w:rPr>
      </w:pPr>
      <w:r w:rsidRPr="004D307F">
        <w:rPr>
          <w:rFonts w:ascii="VIC" w:hAnsi="VIC"/>
        </w:rPr>
        <w:t xml:space="preserve">The program provides high quality face to face and online professional learning across the </w:t>
      </w:r>
      <w:r w:rsidR="00996321">
        <w:rPr>
          <w:rFonts w:ascii="VIC" w:hAnsi="VIC"/>
        </w:rPr>
        <w:t>2</w:t>
      </w:r>
      <w:r w:rsidRPr="004D307F">
        <w:rPr>
          <w:rFonts w:ascii="VIC" w:hAnsi="VIC"/>
        </w:rPr>
        <w:t xml:space="preserve"> years, including: </w:t>
      </w:r>
    </w:p>
    <w:p w14:paraId="363886D7" w14:textId="0FE99D6C"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the individual specialists’ learning and knowledge about the important and key concepts and pedagogies in mathematics / science learning</w:t>
      </w:r>
    </w:p>
    <w:p w14:paraId="3199B18F" w14:textId="5A5C01B5"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others – working with teachers at the school level to further develop their practice</w:t>
      </w:r>
    </w:p>
    <w:p w14:paraId="050080E1" w14:textId="5CDC196E" w:rsidR="00BB6150" w:rsidRPr="004D307F" w:rsidRDefault="00996321" w:rsidP="00ED0863">
      <w:pPr>
        <w:numPr>
          <w:ilvl w:val="0"/>
          <w:numId w:val="81"/>
        </w:numPr>
        <w:spacing w:after="0" w:line="360" w:lineRule="atLeast"/>
        <w:rPr>
          <w:rFonts w:ascii="VIC" w:hAnsi="VIC"/>
        </w:rPr>
      </w:pPr>
      <w:r>
        <w:rPr>
          <w:rFonts w:ascii="VIC" w:eastAsia="Times New Roman" w:hAnsi="VIC"/>
        </w:rPr>
        <w:t>d</w:t>
      </w:r>
      <w:r w:rsidR="00BB6150" w:rsidRPr="004D307F">
        <w:rPr>
          <w:rFonts w:ascii="VIC" w:eastAsia="Times New Roman" w:hAnsi="VIC"/>
        </w:rPr>
        <w:t>evelopment of whole school level improvements</w:t>
      </w:r>
      <w:r>
        <w:rPr>
          <w:rFonts w:ascii="VIC" w:eastAsia="Times New Roman" w:hAnsi="VIC"/>
        </w:rPr>
        <w:t>.</w:t>
      </w:r>
    </w:p>
    <w:p w14:paraId="7F5CE47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9B5BA4B" w14:textId="77777777" w:rsidR="00BB6150" w:rsidRPr="004D307F" w:rsidRDefault="00BB6150" w:rsidP="004D307F">
      <w:pPr>
        <w:spacing w:line="360" w:lineRule="atLeast"/>
        <w:rPr>
          <w:rFonts w:ascii="VIC" w:hAnsi="VIC"/>
        </w:rPr>
      </w:pPr>
      <w:r w:rsidRPr="004D307F">
        <w:rPr>
          <w:rFonts w:ascii="VIC" w:hAnsi="VIC"/>
        </w:rPr>
        <w:t>Each cohort of PMSS is subject to State Budget funding.</w:t>
      </w:r>
    </w:p>
    <w:p w14:paraId="3BB89BE6" w14:textId="77777777" w:rsidR="00BB6150" w:rsidRPr="004D307F" w:rsidRDefault="00BB6150" w:rsidP="004D307F">
      <w:pPr>
        <w:spacing w:line="360" w:lineRule="atLeast"/>
        <w:rPr>
          <w:rFonts w:ascii="VIC" w:hAnsi="VIC"/>
        </w:rPr>
      </w:pPr>
      <w:r w:rsidRPr="004D307F">
        <w:rPr>
          <w:rFonts w:ascii="VIC" w:hAnsi="VIC"/>
        </w:rPr>
        <w:t xml:space="preserve">Schools are selected to be invited to participate in the initiative through school level data and consultation with regional executives. </w:t>
      </w:r>
    </w:p>
    <w:p w14:paraId="3441996D" w14:textId="77777777" w:rsidR="00BB6150" w:rsidRPr="004D307F" w:rsidRDefault="00BB6150" w:rsidP="004D307F">
      <w:pPr>
        <w:spacing w:line="360" w:lineRule="atLeast"/>
        <w:rPr>
          <w:rFonts w:ascii="VIC" w:hAnsi="VIC"/>
        </w:rPr>
      </w:pPr>
      <w:r w:rsidRPr="004D307F">
        <w:rPr>
          <w:rFonts w:ascii="VIC" w:hAnsi="VIC"/>
        </w:rPr>
        <w:t>All schools identified to be invited to participate are formally approved by the Minister for Education.</w:t>
      </w:r>
    </w:p>
    <w:p w14:paraId="53A7C064"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Schools for Cohort 6 of this initiative have already undertaken a selection process.</w:t>
      </w:r>
    </w:p>
    <w:p w14:paraId="5D4A22B7" w14:textId="4A2B5ADE" w:rsidR="00BB6150" w:rsidRPr="004D307F" w:rsidRDefault="00BB6150" w:rsidP="004D307F">
      <w:pPr>
        <w:autoSpaceDE w:val="0"/>
        <w:autoSpaceDN w:val="0"/>
        <w:adjustRightInd w:val="0"/>
        <w:spacing w:after="0" w:line="360" w:lineRule="atLeast"/>
        <w:rPr>
          <w:rFonts w:ascii="VIC" w:hAnsi="VIC"/>
        </w:rPr>
      </w:pPr>
      <w:r w:rsidRPr="004D307F">
        <w:rPr>
          <w:rFonts w:ascii="VIC" w:hAnsi="VIC" w:cs="Calibri"/>
          <w:sz w:val="21"/>
          <w:szCs w:val="21"/>
        </w:rPr>
        <w:t>Schools must remain active in the professional learning and evaluation programs and allocate funds as set out in the Letter of Agreement</w:t>
      </w:r>
    </w:p>
    <w:p w14:paraId="0022A6D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nding</w:t>
      </w:r>
    </w:p>
    <w:p w14:paraId="4C675036" w14:textId="6284076E" w:rsidR="00BB6150" w:rsidRPr="004D307F" w:rsidRDefault="00BB6150" w:rsidP="004D307F">
      <w:pPr>
        <w:spacing w:line="360" w:lineRule="atLeast"/>
        <w:rPr>
          <w:rFonts w:ascii="VIC" w:hAnsi="VIC"/>
        </w:rPr>
      </w:pPr>
      <w:r w:rsidRPr="004D307F">
        <w:rPr>
          <w:rFonts w:ascii="VIC" w:hAnsi="VIC"/>
        </w:rPr>
        <w:t xml:space="preserve">Schools that are invited to participate in PMSS are provided funding via the Student Resource Package (SRP) to release each participating teacher 0.5 FTE for the </w:t>
      </w:r>
      <w:r w:rsidR="00996321">
        <w:rPr>
          <w:rFonts w:ascii="VIC" w:hAnsi="VIC"/>
        </w:rPr>
        <w:t>2</w:t>
      </w:r>
      <w:r w:rsidRPr="004D307F">
        <w:rPr>
          <w:rFonts w:ascii="VIC" w:hAnsi="VIC"/>
        </w:rPr>
        <w:t xml:space="preserve"> years to support their roles as specialists.</w:t>
      </w:r>
    </w:p>
    <w:p w14:paraId="327CF3BF" w14:textId="7E1DE824" w:rsidR="00BB6150" w:rsidRPr="004D307F" w:rsidRDefault="00BB6150" w:rsidP="004D307F">
      <w:pPr>
        <w:spacing w:line="360" w:lineRule="atLeast"/>
        <w:rPr>
          <w:rFonts w:ascii="VIC" w:hAnsi="VIC"/>
        </w:rPr>
      </w:pPr>
      <w:r w:rsidRPr="004D307F">
        <w:rPr>
          <w:rFonts w:ascii="VIC" w:hAnsi="VIC"/>
        </w:rPr>
        <w:t>Where face to face professional learning occurs, participants from schools that are more than 100</w:t>
      </w:r>
      <w:r w:rsidR="00996321">
        <w:rPr>
          <w:rFonts w:ascii="VIC" w:hAnsi="VIC"/>
        </w:rPr>
        <w:t xml:space="preserve"> </w:t>
      </w:r>
      <w:r w:rsidRPr="004D307F">
        <w:rPr>
          <w:rFonts w:ascii="VIC" w:hAnsi="VIC"/>
        </w:rPr>
        <w:t xml:space="preserve">km from Melbourne are eligible for reimbursement of costs for travel, </w:t>
      </w:r>
      <w:proofErr w:type="gramStart"/>
      <w:r w:rsidRPr="004D307F">
        <w:rPr>
          <w:rFonts w:ascii="VIC" w:hAnsi="VIC"/>
        </w:rPr>
        <w:t>meals</w:t>
      </w:r>
      <w:proofErr w:type="gramEnd"/>
      <w:r w:rsidRPr="004D307F">
        <w:rPr>
          <w:rFonts w:ascii="VIC" w:hAnsi="VIC"/>
        </w:rPr>
        <w:t xml:space="preserve"> and accommodation to the value of $320 per day. Reimbursements are managed through the </w:t>
      </w:r>
    </w:p>
    <w:p w14:paraId="7E9FBD3A" w14:textId="77777777" w:rsidR="00BB6150" w:rsidRPr="004D307F" w:rsidRDefault="00A35420" w:rsidP="004D307F">
      <w:pPr>
        <w:spacing w:line="360" w:lineRule="atLeast"/>
        <w:rPr>
          <w:rFonts w:ascii="VIC" w:hAnsi="VIC"/>
        </w:rPr>
      </w:pPr>
      <w:hyperlink r:id="rId181" w:history="1">
        <w:r w:rsidR="00BB6150" w:rsidRPr="004D307F">
          <w:rPr>
            <w:rFonts w:ascii="VIC" w:hAnsi="VIC"/>
            <w:color w:val="0563C1" w:themeColor="hyperlink"/>
            <w:u w:val="single"/>
          </w:rPr>
          <w:t>Schools Targeted Funding Portal</w:t>
        </w:r>
      </w:hyperlink>
      <w:r w:rsidR="00BB6150" w:rsidRPr="004D307F">
        <w:rPr>
          <w:rFonts w:ascii="VIC" w:hAnsi="VIC"/>
        </w:rPr>
        <w:t xml:space="preserve"> </w:t>
      </w:r>
    </w:p>
    <w:p w14:paraId="512B47EA"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Calculation </w:t>
      </w:r>
    </w:p>
    <w:p w14:paraId="0472C0F1"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Allocation = number of participating teachers x 0.5 x level 2</w:t>
      </w:r>
      <w:r w:rsidRPr="004D307F">
        <w:rPr>
          <w:rFonts w:ascii="Cambria Math" w:hAnsi="Cambria Math" w:cs="Cambria Math"/>
          <w:sz w:val="21"/>
          <w:szCs w:val="21"/>
        </w:rPr>
        <w:t>‐</w:t>
      </w:r>
      <w:r w:rsidRPr="004D307F">
        <w:rPr>
          <w:rFonts w:ascii="VIC" w:hAnsi="VIC" w:cs="Calibri"/>
          <w:sz w:val="21"/>
          <w:szCs w:val="21"/>
        </w:rPr>
        <w:t>6 salary + on</w:t>
      </w:r>
      <w:r w:rsidRPr="004D307F">
        <w:rPr>
          <w:rFonts w:ascii="Cambria Math" w:hAnsi="Cambria Math" w:cs="Cambria Math"/>
          <w:sz w:val="21"/>
          <w:szCs w:val="21"/>
        </w:rPr>
        <w:t>‐</w:t>
      </w:r>
      <w:r w:rsidRPr="004D307F">
        <w:rPr>
          <w:rFonts w:ascii="VIC" w:hAnsi="VIC" w:cs="Calibri"/>
          <w:sz w:val="21"/>
          <w:szCs w:val="21"/>
        </w:rPr>
        <w:t>costs</w:t>
      </w:r>
    </w:p>
    <w:p w14:paraId="4160845D" w14:textId="77777777" w:rsidR="00BB6150" w:rsidRPr="004D307F" w:rsidRDefault="00BB6150" w:rsidP="004D307F">
      <w:pPr>
        <w:spacing w:line="360" w:lineRule="atLeast"/>
        <w:rPr>
          <w:rFonts w:ascii="VIC" w:hAnsi="VIC"/>
        </w:rPr>
      </w:pPr>
      <w:r w:rsidRPr="004D307F">
        <w:rPr>
          <w:rFonts w:ascii="VIC" w:hAnsi="VIC" w:cs="Calibri"/>
          <w:sz w:val="21"/>
          <w:szCs w:val="21"/>
        </w:rPr>
        <w:t>That is $65,695 per year for each participating teacher.</w:t>
      </w:r>
    </w:p>
    <w:p w14:paraId="2EC2C112" w14:textId="77777777" w:rsidR="00BB6150" w:rsidRPr="004D307F" w:rsidRDefault="00BB6150" w:rsidP="00BB6150"/>
    <w:p w14:paraId="0075AEDA" w14:textId="77777777" w:rsidR="00BB6150" w:rsidRPr="004D307F" w:rsidRDefault="00BB6150" w:rsidP="00BB6150"/>
    <w:p w14:paraId="206845B4"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bookmarkStart w:id="120" w:name="_Toc75180325"/>
      <w:r w:rsidRPr="004D307F">
        <w:br w:type="page"/>
      </w:r>
    </w:p>
    <w:p w14:paraId="3DC19678" w14:textId="1BE0F6C9" w:rsidR="00BB6150" w:rsidRPr="004D307F" w:rsidRDefault="00BB6150" w:rsidP="004D307F">
      <w:pPr>
        <w:pStyle w:val="Heading2"/>
      </w:pPr>
      <w:bookmarkStart w:id="121" w:name="_Toc99882785"/>
      <w:r w:rsidRPr="004D307F">
        <w:lastRenderedPageBreak/>
        <w:t>Secondary Mathematics and Science Initiative (Reference 133)</w:t>
      </w:r>
      <w:bookmarkEnd w:id="120"/>
      <w:bookmarkEnd w:id="121"/>
    </w:p>
    <w:p w14:paraId="5C833CC2" w14:textId="7777777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econdary Mathematics and Science Initiative is for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field teachers. It has been developed to help address current workforce challenges in the teaching of mathematics and science in secondary schools.  </w:t>
      </w:r>
    </w:p>
    <w:p w14:paraId="31BED40A" w14:textId="77777777" w:rsidR="00BB6150" w:rsidRPr="004D307F" w:rsidRDefault="00BB6150" w:rsidP="00BB6150">
      <w:pPr>
        <w:autoSpaceDE w:val="0"/>
        <w:autoSpaceDN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s who are currently teaching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ield will be supported to become in field in 2022. Over 2022, teachers will undertake a graduate certificate in mathematics or science education.</w:t>
      </w:r>
    </w:p>
    <w:p w14:paraId="00D95D40"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DDB1D05" w14:textId="77777777" w:rsidR="00BB6150" w:rsidRPr="004D307F" w:rsidRDefault="00BB6150" w:rsidP="00BB615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school type are eligible for the Secondary Mathematics and Science Specialists Initiative at school level.</w:t>
      </w:r>
    </w:p>
    <w:p w14:paraId="49F50835"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848B1DB"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E817F75" w14:textId="3C587098" w:rsidR="00BB6150" w:rsidRPr="004D307F" w:rsidRDefault="00BB6150" w:rsidP="004D307F">
      <w:pPr>
        <w:spacing w:before="100" w:beforeAutospacing="1" w:after="100" w:afterAutospacing="1" w:line="360" w:lineRule="atLeast"/>
        <w:rPr>
          <w:rFonts w:ascii="VIC" w:hAnsi="VIC"/>
          <w:sz w:val="21"/>
          <w:szCs w:val="21"/>
        </w:rPr>
      </w:pPr>
      <w:r w:rsidRPr="004D307F">
        <w:rPr>
          <w:rFonts w:ascii="VIC" w:eastAsia="Times New Roman" w:hAnsi="VIC" w:cs="Times New Roman"/>
          <w:color w:val="011A3C"/>
          <w:sz w:val="24"/>
          <w:szCs w:val="24"/>
          <w:lang w:val="en" w:eastAsia="en-AU"/>
        </w:rPr>
        <w:t>Funding is calculated at the Confirmed and Revised budget cycles and provided through credit funding.</w:t>
      </w:r>
    </w:p>
    <w:p w14:paraId="590384BE"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Calculation </w:t>
      </w:r>
    </w:p>
    <w:p w14:paraId="157EE7D8" w14:textId="3A08B458" w:rsidR="00BB6150" w:rsidRPr="004D307F" w:rsidRDefault="00BB6150" w:rsidP="00BB6150">
      <w:pPr>
        <w:autoSpaceDE w:val="0"/>
        <w:autoSpaceDN w:val="0"/>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Allocation = Number of participating teachers x 0.2 x level 2</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6 salary + on</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costs. This totals $26,039.52 per year for each participating teacher*.</w:t>
      </w:r>
    </w:p>
    <w:p w14:paraId="06C0705C" w14:textId="7AB710EC" w:rsidR="002F58F8" w:rsidRPr="004D307F" w:rsidRDefault="00BB6150" w:rsidP="002F58F8">
      <w:r w:rsidRPr="004D307F">
        <w:rPr>
          <w:rFonts w:ascii="VIC" w:eastAsia="Times New Roman" w:hAnsi="VIC" w:cs="Times New Roman"/>
          <w:color w:val="011A3C"/>
          <w:sz w:val="24"/>
          <w:szCs w:val="24"/>
          <w:lang w:val="en" w:eastAsia="en-AU"/>
        </w:rPr>
        <w:t xml:space="preserve">*There are </w:t>
      </w:r>
      <w:r w:rsidR="009607D7">
        <w:rPr>
          <w:rFonts w:ascii="VIC" w:eastAsia="Times New Roman" w:hAnsi="VIC" w:cs="Times New Roman"/>
          <w:color w:val="011A3C"/>
          <w:sz w:val="24"/>
          <w:szCs w:val="24"/>
          <w:lang w:val="en" w:eastAsia="en-AU"/>
        </w:rPr>
        <w:t>3</w:t>
      </w:r>
      <w:r w:rsidRPr="004D307F">
        <w:rPr>
          <w:rFonts w:ascii="VIC" w:eastAsia="Times New Roman" w:hAnsi="VIC" w:cs="Times New Roman"/>
          <w:color w:val="011A3C"/>
          <w:sz w:val="24"/>
          <w:szCs w:val="24"/>
          <w:lang w:val="en" w:eastAsia="en-AU"/>
        </w:rPr>
        <w:t xml:space="preserve"> participants who are receiving x 0.1 x level 2</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6 salary + on</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costs. This totals $12,539.15.</w:t>
      </w:r>
    </w:p>
    <w:p w14:paraId="085BC73F"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r w:rsidRPr="004D307F">
        <w:br w:type="page"/>
      </w:r>
    </w:p>
    <w:p w14:paraId="5159B8E7" w14:textId="7BEB2E4A" w:rsidR="00341AB0" w:rsidRPr="004D307F" w:rsidRDefault="00341AB0" w:rsidP="00B566E7">
      <w:pPr>
        <w:pStyle w:val="Heading2"/>
      </w:pPr>
      <w:bookmarkStart w:id="122" w:name="_Toc99882786"/>
      <w:r w:rsidRPr="004D307F">
        <w:lastRenderedPageBreak/>
        <w:t>Transition Funding (Rural) (Ref</w:t>
      </w:r>
      <w:r w:rsidR="004A6878" w:rsidRPr="004D307F">
        <w:t>erence</w:t>
      </w:r>
      <w:r w:rsidRPr="004D307F">
        <w:t xml:space="preserve"> 126)</w:t>
      </w:r>
      <w:bookmarkEnd w:id="122"/>
    </w:p>
    <w:p w14:paraId="617A0951" w14:textId="77777777" w:rsidR="007E0BC0" w:rsidRPr="004D307F" w:rsidRDefault="007E0BC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ransition Funding (Rural) is intended to provide time-limited support to schools most affected by changes to Rural School Size Adjustment Factor (RSAF), Location Index Funding (LIF) and Country Area Program grant (CAP) eligibility </w:t>
      </w:r>
      <w:proofErr w:type="gramStart"/>
      <w:r w:rsidRPr="004D307F">
        <w:rPr>
          <w:rFonts w:ascii="VIC-Regular" w:eastAsia="Times New Roman" w:hAnsi="VIC-Regular" w:cs="Times New Roman"/>
          <w:color w:val="011A3C"/>
          <w:sz w:val="24"/>
          <w:szCs w:val="24"/>
          <w:lang w:val="en" w:eastAsia="en-AU"/>
        </w:rPr>
        <w:t>as a result of</w:t>
      </w:r>
      <w:proofErr w:type="gramEnd"/>
      <w:r w:rsidRPr="004D307F">
        <w:rPr>
          <w:rFonts w:ascii="VIC-Regular" w:eastAsia="Times New Roman" w:hAnsi="VIC-Regular" w:cs="Times New Roman"/>
          <w:color w:val="011A3C"/>
          <w:sz w:val="24"/>
          <w:szCs w:val="24"/>
          <w:lang w:val="en" w:eastAsia="en-AU"/>
        </w:rPr>
        <w:t xml:space="preserve"> updated geographic boundaries.</w:t>
      </w:r>
    </w:p>
    <w:p w14:paraId="21C45719" w14:textId="77777777" w:rsidR="007E0BC0" w:rsidRPr="004D307F" w:rsidRDefault="007E0BC0" w:rsidP="007E0B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nd Eligibility</w:t>
      </w:r>
    </w:p>
    <w:p w14:paraId="044E186D"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ligible to receive Transition Funding (Rural) if they meet all the following eligibility criteria:</w:t>
      </w:r>
    </w:p>
    <w:p w14:paraId="430BC5DE"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ace a reduction in funding of greater than $25,000 in 2021 </w:t>
      </w:r>
      <w:proofErr w:type="gramStart"/>
      <w:r w:rsidRPr="004D307F">
        <w:rPr>
          <w:rFonts w:ascii="VIC-Regular" w:eastAsia="Times New Roman" w:hAnsi="VIC-Regular" w:cs="Times New Roman"/>
          <w:color w:val="011A3C"/>
          <w:sz w:val="24"/>
          <w:szCs w:val="24"/>
          <w:lang w:val="en" w:eastAsia="en-AU"/>
        </w:rPr>
        <w:t>as a result of</w:t>
      </w:r>
      <w:proofErr w:type="gramEnd"/>
      <w:r w:rsidRPr="004D307F">
        <w:rPr>
          <w:rFonts w:ascii="VIC-Regular" w:eastAsia="Times New Roman" w:hAnsi="VIC-Regular" w:cs="Times New Roman"/>
          <w:color w:val="011A3C"/>
          <w:sz w:val="24"/>
          <w:szCs w:val="24"/>
          <w:lang w:val="en" w:eastAsia="en-AU"/>
        </w:rPr>
        <w:t xml:space="preserve"> changes to RSAF, LIF and CAP eligibility from the use of updated geographic boundaries</w:t>
      </w:r>
    </w:p>
    <w:p w14:paraId="35B2BF4C" w14:textId="00E98DFE"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ir 2021 </w:t>
      </w:r>
      <w:r w:rsidR="009A130D"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9A130D"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llocation is less than their 2020 SRP allocation</w:t>
      </w:r>
    </w:p>
    <w:p w14:paraId="2561A4C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 and formula</w:t>
      </w:r>
    </w:p>
    <w:p w14:paraId="2DFBE5F3"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2020 SRP (campus level) allocation – 2021 SRP (campus level) allocation</w:t>
      </w:r>
    </w:p>
    <w:p w14:paraId="33B16BD4"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Transition Funding (Rural) allocation for a school campus has a maximum defined by:</w:t>
      </w:r>
    </w:p>
    <w:p w14:paraId="3882619C"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unding reduction in 2021 </w:t>
      </w:r>
      <w:proofErr w:type="gramStart"/>
      <w:r w:rsidRPr="004D307F">
        <w:rPr>
          <w:rFonts w:ascii="VIC-Regular" w:eastAsia="Times New Roman" w:hAnsi="VIC-Regular" w:cs="Times New Roman"/>
          <w:color w:val="011A3C"/>
          <w:sz w:val="24"/>
          <w:szCs w:val="24"/>
          <w:lang w:val="en" w:eastAsia="en-AU"/>
        </w:rPr>
        <w:t>as a result of</w:t>
      </w:r>
      <w:proofErr w:type="gramEnd"/>
      <w:r w:rsidRPr="004D307F">
        <w:rPr>
          <w:rFonts w:ascii="VIC-Regular" w:eastAsia="Times New Roman" w:hAnsi="VIC-Regular" w:cs="Times New Roman"/>
          <w:color w:val="011A3C"/>
          <w:sz w:val="24"/>
          <w:szCs w:val="24"/>
          <w:lang w:val="en" w:eastAsia="en-AU"/>
        </w:rPr>
        <w:t xml:space="preserve"> changes to RSAF, LIF and CAP eligibility from the use of updated geographic boundaries</w:t>
      </w:r>
    </w:p>
    <w:p w14:paraId="7CE75CF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le School Types:</w:t>
      </w:r>
    </w:p>
    <w:p w14:paraId="52E71C0B"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 per eligibility for:</w:t>
      </w:r>
    </w:p>
    <w:p w14:paraId="072BAC70"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ural School Size Adjustment Factor (RSAF), </w:t>
      </w:r>
    </w:p>
    <w:p w14:paraId="31830161"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ocation Index Funding (LIF) and </w:t>
      </w:r>
    </w:p>
    <w:p w14:paraId="09D8C507"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untry Area Program grant (CAP)</w:t>
      </w:r>
    </w:p>
    <w:p w14:paraId="5C0B4867" w14:textId="77777777" w:rsidR="007E0BC0" w:rsidRPr="004D307F" w:rsidRDefault="007E0BC0" w:rsidP="007E0BC0"/>
    <w:p w14:paraId="37E56D5D"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based on the 2021 transitioning position of the eligible school, funding is allocated through a mix of credit and cash funding.</w:t>
      </w:r>
    </w:p>
    <w:p w14:paraId="77A1495F" w14:textId="19915825"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for transition is time limited and will reduce annually. The table below outlines the transition funding reduction over the transition </w:t>
      </w:r>
      <w:r w:rsidR="00E47D1A" w:rsidRPr="004D307F">
        <w:rPr>
          <w:rFonts w:ascii="VIC-Regular" w:eastAsia="Times New Roman" w:hAnsi="VIC-Regular" w:cs="Times New Roman"/>
          <w:color w:val="011A3C"/>
          <w:sz w:val="24"/>
          <w:szCs w:val="24"/>
          <w:lang w:val="en" w:eastAsia="en-AU"/>
        </w:rPr>
        <w:t xml:space="preserve">period, in </w:t>
      </w:r>
      <w:r w:rsidR="00E47D1A" w:rsidRPr="004D307F">
        <w:rPr>
          <w:rFonts w:ascii="VIC-Regular" w:eastAsia="Times New Roman" w:hAnsi="VIC-Regular" w:cs="Times New Roman"/>
          <w:color w:val="011A3C"/>
          <w:sz w:val="24"/>
          <w:szCs w:val="24"/>
          <w:lang w:val="en" w:eastAsia="en-AU"/>
        </w:rPr>
        <w:lastRenderedPageBreak/>
        <w:t>2022 Schools transition funding will represent 75 per cent of the previous year transition</w:t>
      </w:r>
      <w:r w:rsidRPr="004D307F">
        <w:rPr>
          <w:rFonts w:ascii="VIC-Regular" w:eastAsia="Times New Roman" w:hAnsi="VIC-Regular" w:cs="Times New Roman"/>
          <w:color w:val="011A3C"/>
          <w:sz w:val="24"/>
          <w:szCs w:val="24"/>
          <w:lang w:val="en" w:eastAsia="en-AU"/>
        </w:rPr>
        <w:t>:</w:t>
      </w:r>
    </w:p>
    <w:tbl>
      <w:tblPr>
        <w:tblStyle w:val="TableGrid"/>
        <w:tblW w:w="0" w:type="auto"/>
        <w:tblInd w:w="0" w:type="dxa"/>
        <w:tblLook w:val="04A0" w:firstRow="1" w:lastRow="0" w:firstColumn="1" w:lastColumn="0" w:noHBand="0" w:noVBand="1"/>
      </w:tblPr>
      <w:tblGrid>
        <w:gridCol w:w="1459"/>
        <w:gridCol w:w="1459"/>
        <w:gridCol w:w="1459"/>
        <w:gridCol w:w="1459"/>
        <w:gridCol w:w="1459"/>
      </w:tblGrid>
      <w:tr w:rsidR="007E0BC0" w:rsidRPr="004D307F" w14:paraId="0E83405A" w14:textId="77777777" w:rsidTr="00C116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188B162"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1 Transition Funding allocated</w:t>
            </w:r>
          </w:p>
        </w:tc>
        <w:tc>
          <w:tcPr>
            <w:tcW w:w="0" w:type="dxa"/>
            <w:shd w:val="clear" w:color="auto" w:fill="00B050"/>
          </w:tcPr>
          <w:p w14:paraId="7409B76B"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2 Transition Funding allocated</w:t>
            </w:r>
          </w:p>
        </w:tc>
        <w:tc>
          <w:tcPr>
            <w:tcW w:w="0" w:type="dxa"/>
          </w:tcPr>
          <w:p w14:paraId="33CE7444"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3 Transition Funding allocated</w:t>
            </w:r>
          </w:p>
        </w:tc>
        <w:tc>
          <w:tcPr>
            <w:tcW w:w="0" w:type="dxa"/>
          </w:tcPr>
          <w:p w14:paraId="124F2567"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4 Transition Funding allocated</w:t>
            </w:r>
          </w:p>
        </w:tc>
        <w:tc>
          <w:tcPr>
            <w:tcW w:w="0" w:type="dxa"/>
          </w:tcPr>
          <w:p w14:paraId="015AABF3" w14:textId="06899DA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 xml:space="preserve">2025 </w:t>
            </w:r>
            <w:r w:rsidR="00CE4DD7" w:rsidRPr="004D307F">
              <w:rPr>
                <w:rFonts w:ascii="VIC-Regular" w:eastAsia="Times New Roman" w:hAnsi="VIC-Regular" w:cs="Times New Roman"/>
                <w:color w:val="011A3C"/>
                <w:sz w:val="24"/>
                <w:lang w:val="en" w:eastAsia="en-AU"/>
              </w:rPr>
              <w:t>Transition</w:t>
            </w:r>
            <w:r w:rsidRPr="004D307F">
              <w:rPr>
                <w:rFonts w:ascii="VIC-Regular" w:eastAsia="Times New Roman" w:hAnsi="VIC-Regular" w:cs="Times New Roman"/>
                <w:color w:val="011A3C"/>
                <w:sz w:val="24"/>
                <w:lang w:val="en" w:eastAsia="en-AU"/>
              </w:rPr>
              <w:t xml:space="preserve"> Funding allocated</w:t>
            </w:r>
          </w:p>
        </w:tc>
      </w:tr>
      <w:tr w:rsidR="007E0BC0" w:rsidRPr="004D307F" w14:paraId="634119BF" w14:textId="77777777" w:rsidTr="00C116FE">
        <w:tc>
          <w:tcPr>
            <w:cnfStyle w:val="001000000000" w:firstRow="0" w:lastRow="0" w:firstColumn="1" w:lastColumn="0" w:oddVBand="0" w:evenVBand="0" w:oddHBand="0" w:evenHBand="0" w:firstRowFirstColumn="0" w:firstRowLastColumn="0" w:lastRowFirstColumn="0" w:lastRowLastColumn="0"/>
            <w:tcW w:w="0" w:type="dxa"/>
          </w:tcPr>
          <w:p w14:paraId="5C488394"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100%</w:t>
            </w:r>
          </w:p>
        </w:tc>
        <w:tc>
          <w:tcPr>
            <w:tcW w:w="0" w:type="dxa"/>
            <w:shd w:val="clear" w:color="auto" w:fill="00B050"/>
          </w:tcPr>
          <w:p w14:paraId="64ECA3A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75%</w:t>
            </w:r>
          </w:p>
        </w:tc>
        <w:tc>
          <w:tcPr>
            <w:tcW w:w="0" w:type="dxa"/>
          </w:tcPr>
          <w:p w14:paraId="654F794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50%</w:t>
            </w:r>
          </w:p>
        </w:tc>
        <w:tc>
          <w:tcPr>
            <w:tcW w:w="0" w:type="dxa"/>
          </w:tcPr>
          <w:p w14:paraId="34ECDF21"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5%</w:t>
            </w:r>
          </w:p>
        </w:tc>
        <w:tc>
          <w:tcPr>
            <w:tcW w:w="0" w:type="dxa"/>
          </w:tcPr>
          <w:p w14:paraId="7E38C742"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0%</w:t>
            </w:r>
          </w:p>
        </w:tc>
      </w:tr>
    </w:tbl>
    <w:p w14:paraId="5385AE72" w14:textId="77777777" w:rsidR="007E0BC0" w:rsidRPr="004D307F" w:rsidRDefault="007E0BC0" w:rsidP="007E0BC0">
      <w:pPr>
        <w:rPr>
          <w:rFonts w:ascii="VIC-Regular" w:eastAsia="Times New Roman" w:hAnsi="VIC-Regular" w:cs="Times New Roman"/>
          <w:color w:val="011A3C"/>
          <w:sz w:val="24"/>
          <w:szCs w:val="24"/>
          <w:lang w:val="en" w:eastAsia="en-AU"/>
        </w:rPr>
      </w:pPr>
    </w:p>
    <w:p w14:paraId="4A822122"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Transition Funding (Rural) for a school is calculated as follows:</w:t>
      </w:r>
    </w:p>
    <w:p w14:paraId="7D3DE765"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with numbers in the table below satisfies the eligibility conditions.</w:t>
      </w:r>
    </w:p>
    <w:tbl>
      <w:tblPr>
        <w:tblW w:w="0" w:type="auto"/>
        <w:tblLook w:val="04A0" w:firstRow="1" w:lastRow="0" w:firstColumn="1" w:lastColumn="0" w:noHBand="0" w:noVBand="1"/>
      </w:tblPr>
      <w:tblGrid>
        <w:gridCol w:w="1164"/>
        <w:gridCol w:w="4596"/>
        <w:gridCol w:w="1495"/>
        <w:gridCol w:w="1761"/>
      </w:tblGrid>
      <w:tr w:rsidR="007E0BC0" w:rsidRPr="004D307F" w14:paraId="6CB5EA81" w14:textId="77777777" w:rsidTr="0034555D">
        <w:trPr>
          <w:trHeight w:val="300"/>
        </w:trPr>
        <w:tc>
          <w:tcPr>
            <w:tcW w:w="0" w:type="auto"/>
            <w:vMerge w:val="restart"/>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E309EC"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020</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30082D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less rural items</w:t>
            </w:r>
          </w:p>
        </w:tc>
        <w:tc>
          <w:tcPr>
            <w:tcW w:w="0" w:type="auto"/>
            <w:tcBorders>
              <w:top w:val="single" w:sz="4" w:space="0" w:color="BFBFBF"/>
              <w:left w:val="nil"/>
              <w:bottom w:val="single" w:sz="4" w:space="0" w:color="BFBFBF"/>
              <w:right w:val="single" w:sz="4" w:space="0" w:color="BFBFBF"/>
            </w:tcBorders>
            <w:shd w:val="clear" w:color="auto" w:fill="auto"/>
            <w:noWrap/>
            <w:vAlign w:val="center"/>
            <w:hideMark/>
          </w:tcPr>
          <w:p w14:paraId="45A95A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w:t>
            </w:r>
            <w:proofErr w:type="gramStart"/>
            <w:r w:rsidRPr="004D307F">
              <w:rPr>
                <w:rFonts w:eastAsia="Times New Roman" w:cs="Calibri"/>
                <w:color w:val="000000"/>
                <w:sz w:val="24"/>
                <w:szCs w:val="24"/>
                <w:lang w:eastAsia="en-AU"/>
              </w:rPr>
              <w:t>$  1,300,000</w:t>
            </w:r>
            <w:proofErr w:type="gramEnd"/>
            <w:r w:rsidRPr="004D307F">
              <w:rPr>
                <w:rFonts w:eastAsia="Times New Roman" w:cs="Calibri"/>
                <w:color w:val="000000"/>
                <w:sz w:val="24"/>
                <w:szCs w:val="24"/>
                <w:lang w:eastAsia="en-AU"/>
              </w:rPr>
              <w:t xml:space="preserve"> </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CF6A21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A</w:t>
            </w:r>
          </w:p>
        </w:tc>
      </w:tr>
      <w:tr w:rsidR="007E0BC0" w:rsidRPr="004D307F" w14:paraId="2E4C2851"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F24B0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7F342DD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Rural items no longer eligible (RSAF/LIF/CAP)</w:t>
            </w:r>
          </w:p>
        </w:tc>
        <w:tc>
          <w:tcPr>
            <w:tcW w:w="0" w:type="auto"/>
            <w:tcBorders>
              <w:top w:val="nil"/>
              <w:left w:val="nil"/>
              <w:bottom w:val="single" w:sz="4" w:space="0" w:color="BFBFBF"/>
              <w:right w:val="single" w:sz="4" w:space="0" w:color="BFBFBF"/>
            </w:tcBorders>
            <w:shd w:val="clear" w:color="auto" w:fill="auto"/>
            <w:noWrap/>
            <w:vAlign w:val="center"/>
            <w:hideMark/>
          </w:tcPr>
          <w:p w14:paraId="0FCE9D9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047F9A3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B</w:t>
            </w:r>
          </w:p>
        </w:tc>
      </w:tr>
      <w:tr w:rsidR="007E0BC0" w:rsidRPr="004D307F" w14:paraId="2A47A357"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B37A53"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268A64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2020</w:t>
            </w:r>
          </w:p>
        </w:tc>
        <w:tc>
          <w:tcPr>
            <w:tcW w:w="0" w:type="auto"/>
            <w:tcBorders>
              <w:top w:val="nil"/>
              <w:left w:val="nil"/>
              <w:bottom w:val="single" w:sz="4" w:space="0" w:color="BFBFBF"/>
              <w:right w:val="single" w:sz="4" w:space="0" w:color="BFBFBF"/>
            </w:tcBorders>
            <w:shd w:val="clear" w:color="auto" w:fill="auto"/>
            <w:noWrap/>
            <w:vAlign w:val="center"/>
            <w:hideMark/>
          </w:tcPr>
          <w:p w14:paraId="53BEFF3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w:t>
            </w:r>
            <w:proofErr w:type="gramStart"/>
            <w:r w:rsidRPr="004D307F">
              <w:rPr>
                <w:rFonts w:eastAsia="Times New Roman" w:cs="Calibri"/>
                <w:color w:val="000000"/>
                <w:sz w:val="24"/>
                <w:szCs w:val="24"/>
                <w:lang w:eastAsia="en-AU"/>
              </w:rPr>
              <w:t>$  1,500,000</w:t>
            </w:r>
            <w:proofErr w:type="gramEnd"/>
            <w:r w:rsidRPr="004D307F">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61523853"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C</w:t>
            </w:r>
          </w:p>
        </w:tc>
      </w:tr>
      <w:tr w:rsidR="007E0BC0" w:rsidRPr="004D307F" w14:paraId="4C7DE936" w14:textId="77777777" w:rsidTr="0034555D">
        <w:trPr>
          <w:trHeight w:val="300"/>
        </w:trPr>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19521C9F"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 xml:space="preserve">2021 </w:t>
            </w:r>
            <w:r w:rsidRPr="004D307F">
              <w:rPr>
                <w:rFonts w:eastAsia="Times New Roman" w:cs="Arial"/>
                <w:sz w:val="24"/>
                <w:szCs w:val="24"/>
                <w:lang w:eastAsia="en-AU"/>
              </w:rPr>
              <w:br/>
              <w:t>Indicative</w:t>
            </w:r>
          </w:p>
        </w:tc>
        <w:tc>
          <w:tcPr>
            <w:tcW w:w="0" w:type="auto"/>
            <w:tcBorders>
              <w:top w:val="nil"/>
              <w:left w:val="nil"/>
              <w:bottom w:val="single" w:sz="4" w:space="0" w:color="BFBFBF"/>
              <w:right w:val="single" w:sz="4" w:space="0" w:color="BFBFBF"/>
            </w:tcBorders>
            <w:shd w:val="clear" w:color="auto" w:fill="auto"/>
            <w:noWrap/>
            <w:vAlign w:val="bottom"/>
            <w:hideMark/>
          </w:tcPr>
          <w:p w14:paraId="7E20B55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before Transition 2021</w:t>
            </w:r>
          </w:p>
        </w:tc>
        <w:tc>
          <w:tcPr>
            <w:tcW w:w="0" w:type="auto"/>
            <w:tcBorders>
              <w:top w:val="nil"/>
              <w:left w:val="nil"/>
              <w:bottom w:val="single" w:sz="4" w:space="0" w:color="BFBFBF"/>
              <w:right w:val="single" w:sz="4" w:space="0" w:color="BFBFBF"/>
            </w:tcBorders>
            <w:shd w:val="clear" w:color="auto" w:fill="auto"/>
            <w:noWrap/>
            <w:vAlign w:val="center"/>
            <w:hideMark/>
          </w:tcPr>
          <w:p w14:paraId="47D979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w:t>
            </w:r>
            <w:proofErr w:type="gramStart"/>
            <w:r w:rsidRPr="004D307F">
              <w:rPr>
                <w:rFonts w:eastAsia="Times New Roman" w:cs="Calibri"/>
                <w:color w:val="000000"/>
                <w:sz w:val="24"/>
                <w:szCs w:val="24"/>
                <w:lang w:eastAsia="en-AU"/>
              </w:rPr>
              <w:t>$  1,200,000</w:t>
            </w:r>
            <w:proofErr w:type="gramEnd"/>
            <w:r w:rsidRPr="004D307F">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7D0BE5DA"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D</w:t>
            </w:r>
          </w:p>
        </w:tc>
      </w:tr>
      <w:tr w:rsidR="007E0BC0" w:rsidRPr="004D307F" w14:paraId="38A0472D"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156890C4"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6786620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2020 SRP - 2021 SRP (w/o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296AA00C"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300,000 </w:t>
            </w:r>
          </w:p>
        </w:tc>
        <w:tc>
          <w:tcPr>
            <w:tcW w:w="0" w:type="auto"/>
            <w:tcBorders>
              <w:top w:val="nil"/>
              <w:left w:val="nil"/>
              <w:bottom w:val="single" w:sz="4" w:space="0" w:color="BFBFBF"/>
              <w:right w:val="single" w:sz="4" w:space="0" w:color="BFBFBF"/>
            </w:tcBorders>
            <w:shd w:val="clear" w:color="auto" w:fill="auto"/>
            <w:noWrap/>
            <w:vAlign w:val="bottom"/>
            <w:hideMark/>
          </w:tcPr>
          <w:p w14:paraId="7A8AC47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E</w:t>
            </w:r>
          </w:p>
        </w:tc>
      </w:tr>
      <w:tr w:rsidR="007E0BC0" w:rsidRPr="004D307F" w14:paraId="55393AF9"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77D74E8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9EB9DCE"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ount</w:t>
            </w:r>
          </w:p>
        </w:tc>
        <w:tc>
          <w:tcPr>
            <w:tcW w:w="0" w:type="auto"/>
            <w:tcBorders>
              <w:top w:val="nil"/>
              <w:left w:val="nil"/>
              <w:bottom w:val="single" w:sz="4" w:space="0" w:color="BFBFBF"/>
              <w:right w:val="single" w:sz="4" w:space="0" w:color="BFBFBF"/>
            </w:tcBorders>
            <w:shd w:val="clear" w:color="auto" w:fill="auto"/>
            <w:noWrap/>
            <w:vAlign w:val="center"/>
            <w:hideMark/>
          </w:tcPr>
          <w:p w14:paraId="7F11B3E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652EF35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F</w:t>
            </w:r>
          </w:p>
        </w:tc>
      </w:tr>
      <w:tr w:rsidR="007E0BC0" w:rsidRPr="004D307F" w14:paraId="6A31AF8F"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0F98466A"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5FD20FD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2021 SRP with NEW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18B5D7C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w:t>
            </w:r>
            <w:proofErr w:type="gramStart"/>
            <w:r w:rsidRPr="004D307F">
              <w:rPr>
                <w:rFonts w:eastAsia="Times New Roman" w:cs="Calibri"/>
                <w:color w:val="000000"/>
                <w:sz w:val="24"/>
                <w:szCs w:val="24"/>
                <w:lang w:eastAsia="en-AU"/>
              </w:rPr>
              <w:t>$  1,400,000</w:t>
            </w:r>
            <w:proofErr w:type="gramEnd"/>
            <w:r w:rsidRPr="004D307F">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13241476" w14:textId="77777777" w:rsidR="007E0BC0" w:rsidRPr="004D307F" w:rsidRDefault="007E0BC0" w:rsidP="0034555D">
            <w:pPr>
              <w:spacing w:after="0" w:line="240" w:lineRule="auto"/>
              <w:jc w:val="center"/>
              <w:rPr>
                <w:rFonts w:eastAsia="Times New Roman" w:cs="Arial"/>
                <w:sz w:val="24"/>
                <w:szCs w:val="24"/>
                <w:lang w:eastAsia="en-AU"/>
              </w:rPr>
            </w:pPr>
          </w:p>
        </w:tc>
      </w:tr>
      <w:tr w:rsidR="007E0BC0" w:rsidRPr="004D307F" w14:paraId="546DB9F8" w14:textId="77777777" w:rsidTr="00C116FE">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0F28DFB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100%</w:t>
            </w:r>
          </w:p>
        </w:tc>
        <w:tc>
          <w:tcPr>
            <w:tcW w:w="0" w:type="auto"/>
            <w:tcBorders>
              <w:top w:val="nil"/>
              <w:left w:val="nil"/>
              <w:bottom w:val="single" w:sz="4" w:space="0" w:color="BFBFBF"/>
              <w:right w:val="single" w:sz="4" w:space="0" w:color="BFBFBF"/>
            </w:tcBorders>
            <w:shd w:val="clear" w:color="auto" w:fill="auto"/>
            <w:noWrap/>
            <w:vAlign w:val="bottom"/>
            <w:hideMark/>
          </w:tcPr>
          <w:p w14:paraId="2E1C008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1</w:t>
            </w:r>
          </w:p>
        </w:tc>
        <w:tc>
          <w:tcPr>
            <w:tcW w:w="0" w:type="auto"/>
            <w:tcBorders>
              <w:top w:val="nil"/>
              <w:left w:val="nil"/>
              <w:bottom w:val="single" w:sz="4" w:space="0" w:color="BFBFBF"/>
              <w:right w:val="single" w:sz="4" w:space="0" w:color="BFBFBF"/>
            </w:tcBorders>
            <w:shd w:val="clear" w:color="auto" w:fill="auto"/>
            <w:noWrap/>
            <w:vAlign w:val="center"/>
            <w:hideMark/>
          </w:tcPr>
          <w:p w14:paraId="034CC44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3311FEEE"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Transition Funding reduces over 5 years</w:t>
            </w:r>
          </w:p>
        </w:tc>
      </w:tr>
      <w:tr w:rsidR="007E0BC0" w:rsidRPr="004D307F" w14:paraId="00B416F9" w14:textId="77777777" w:rsidTr="00C116FE">
        <w:trPr>
          <w:trHeight w:val="300"/>
        </w:trPr>
        <w:tc>
          <w:tcPr>
            <w:tcW w:w="0" w:type="auto"/>
            <w:tcBorders>
              <w:top w:val="single" w:sz="4" w:space="0" w:color="BFBFBF"/>
              <w:left w:val="single" w:sz="4" w:space="0" w:color="BFBFBF"/>
              <w:bottom w:val="single" w:sz="4" w:space="0" w:color="BFBFBF"/>
              <w:right w:val="single" w:sz="4" w:space="0" w:color="BFBFBF"/>
            </w:tcBorders>
            <w:shd w:val="clear" w:color="auto" w:fill="00B050"/>
            <w:noWrap/>
            <w:vAlign w:val="bottom"/>
            <w:hideMark/>
          </w:tcPr>
          <w:p w14:paraId="108430D8"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75%</w:t>
            </w:r>
          </w:p>
        </w:tc>
        <w:tc>
          <w:tcPr>
            <w:tcW w:w="0" w:type="auto"/>
            <w:tcBorders>
              <w:top w:val="single" w:sz="4" w:space="0" w:color="BFBFBF"/>
              <w:left w:val="nil"/>
              <w:bottom w:val="single" w:sz="4" w:space="0" w:color="BFBFBF"/>
              <w:right w:val="single" w:sz="4" w:space="0" w:color="BFBFBF"/>
            </w:tcBorders>
            <w:shd w:val="clear" w:color="auto" w:fill="00B050"/>
            <w:noWrap/>
            <w:vAlign w:val="bottom"/>
            <w:hideMark/>
          </w:tcPr>
          <w:p w14:paraId="3A528877"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2</w:t>
            </w:r>
          </w:p>
        </w:tc>
        <w:tc>
          <w:tcPr>
            <w:tcW w:w="0" w:type="auto"/>
            <w:tcBorders>
              <w:top w:val="single" w:sz="4" w:space="0" w:color="BFBFBF"/>
              <w:left w:val="nil"/>
              <w:bottom w:val="single" w:sz="4" w:space="0" w:color="BFBFBF"/>
              <w:right w:val="single" w:sz="4" w:space="0" w:color="BFBFBF"/>
            </w:tcBorders>
            <w:shd w:val="clear" w:color="auto" w:fill="00B050"/>
            <w:noWrap/>
            <w:vAlign w:val="center"/>
            <w:hideMark/>
          </w:tcPr>
          <w:p w14:paraId="0B4A0757"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50,000 </w:t>
            </w:r>
          </w:p>
        </w:tc>
        <w:tc>
          <w:tcPr>
            <w:tcW w:w="0" w:type="auto"/>
            <w:vMerge/>
            <w:tcBorders>
              <w:top w:val="nil"/>
              <w:left w:val="single" w:sz="4" w:space="0" w:color="BFBFBF"/>
              <w:bottom w:val="single" w:sz="4" w:space="0" w:color="BFBFBF"/>
              <w:right w:val="single" w:sz="4" w:space="0" w:color="BFBFBF"/>
            </w:tcBorders>
            <w:vAlign w:val="center"/>
            <w:hideMark/>
          </w:tcPr>
          <w:p w14:paraId="32083A5F"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1B7DD45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7E1F46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50%</w:t>
            </w:r>
          </w:p>
        </w:tc>
        <w:tc>
          <w:tcPr>
            <w:tcW w:w="0" w:type="auto"/>
            <w:tcBorders>
              <w:top w:val="nil"/>
              <w:left w:val="nil"/>
              <w:bottom w:val="single" w:sz="4" w:space="0" w:color="BFBFBF"/>
              <w:right w:val="single" w:sz="4" w:space="0" w:color="BFBFBF"/>
            </w:tcBorders>
            <w:shd w:val="clear" w:color="auto" w:fill="auto"/>
            <w:noWrap/>
            <w:vAlign w:val="bottom"/>
            <w:hideMark/>
          </w:tcPr>
          <w:p w14:paraId="5268B6E8"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3</w:t>
            </w:r>
          </w:p>
        </w:tc>
        <w:tc>
          <w:tcPr>
            <w:tcW w:w="0" w:type="auto"/>
            <w:tcBorders>
              <w:top w:val="nil"/>
              <w:left w:val="nil"/>
              <w:bottom w:val="single" w:sz="4" w:space="0" w:color="BFBFBF"/>
              <w:right w:val="single" w:sz="4" w:space="0" w:color="BFBFBF"/>
            </w:tcBorders>
            <w:shd w:val="clear" w:color="auto" w:fill="auto"/>
            <w:noWrap/>
            <w:vAlign w:val="center"/>
            <w:hideMark/>
          </w:tcPr>
          <w:p w14:paraId="163DB1D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00,000 </w:t>
            </w:r>
          </w:p>
        </w:tc>
        <w:tc>
          <w:tcPr>
            <w:tcW w:w="0" w:type="auto"/>
            <w:vMerge/>
            <w:tcBorders>
              <w:top w:val="nil"/>
              <w:left w:val="single" w:sz="4" w:space="0" w:color="BFBFBF"/>
              <w:bottom w:val="single" w:sz="4" w:space="0" w:color="BFBFBF"/>
              <w:right w:val="single" w:sz="4" w:space="0" w:color="BFBFBF"/>
            </w:tcBorders>
            <w:vAlign w:val="center"/>
            <w:hideMark/>
          </w:tcPr>
          <w:p w14:paraId="57DB84AD"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72186BF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4546D761"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5%</w:t>
            </w:r>
          </w:p>
        </w:tc>
        <w:tc>
          <w:tcPr>
            <w:tcW w:w="0" w:type="auto"/>
            <w:tcBorders>
              <w:top w:val="nil"/>
              <w:left w:val="nil"/>
              <w:bottom w:val="single" w:sz="4" w:space="0" w:color="BFBFBF"/>
              <w:right w:val="single" w:sz="4" w:space="0" w:color="BFBFBF"/>
            </w:tcBorders>
            <w:shd w:val="clear" w:color="auto" w:fill="auto"/>
            <w:noWrap/>
            <w:vAlign w:val="bottom"/>
            <w:hideMark/>
          </w:tcPr>
          <w:p w14:paraId="49C187AB"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4</w:t>
            </w:r>
          </w:p>
        </w:tc>
        <w:tc>
          <w:tcPr>
            <w:tcW w:w="0" w:type="auto"/>
            <w:tcBorders>
              <w:top w:val="nil"/>
              <w:left w:val="nil"/>
              <w:bottom w:val="single" w:sz="4" w:space="0" w:color="BFBFBF"/>
              <w:right w:val="single" w:sz="4" w:space="0" w:color="BFBFBF"/>
            </w:tcBorders>
            <w:shd w:val="clear" w:color="auto" w:fill="auto"/>
            <w:noWrap/>
            <w:vAlign w:val="center"/>
            <w:hideMark/>
          </w:tcPr>
          <w:p w14:paraId="207E866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50,000 </w:t>
            </w:r>
          </w:p>
        </w:tc>
        <w:tc>
          <w:tcPr>
            <w:tcW w:w="0" w:type="auto"/>
            <w:vMerge/>
            <w:tcBorders>
              <w:top w:val="nil"/>
              <w:left w:val="single" w:sz="4" w:space="0" w:color="BFBFBF"/>
              <w:bottom w:val="single" w:sz="4" w:space="0" w:color="BFBFBF"/>
              <w:right w:val="single" w:sz="4" w:space="0" w:color="BFBFBF"/>
            </w:tcBorders>
            <w:vAlign w:val="center"/>
            <w:hideMark/>
          </w:tcPr>
          <w:p w14:paraId="30F64095"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05CF2555"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2DF1F842"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0%</w:t>
            </w:r>
          </w:p>
        </w:tc>
        <w:tc>
          <w:tcPr>
            <w:tcW w:w="0" w:type="auto"/>
            <w:tcBorders>
              <w:top w:val="nil"/>
              <w:left w:val="nil"/>
              <w:bottom w:val="single" w:sz="4" w:space="0" w:color="BFBFBF"/>
              <w:right w:val="single" w:sz="4" w:space="0" w:color="BFBFBF"/>
            </w:tcBorders>
            <w:shd w:val="clear" w:color="auto" w:fill="auto"/>
            <w:noWrap/>
            <w:vAlign w:val="bottom"/>
            <w:hideMark/>
          </w:tcPr>
          <w:p w14:paraId="36CDD19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5</w:t>
            </w:r>
          </w:p>
        </w:tc>
        <w:tc>
          <w:tcPr>
            <w:tcW w:w="0" w:type="auto"/>
            <w:tcBorders>
              <w:top w:val="nil"/>
              <w:left w:val="nil"/>
              <w:bottom w:val="single" w:sz="4" w:space="0" w:color="BFBFBF"/>
              <w:right w:val="single" w:sz="4" w:space="0" w:color="BFBFBF"/>
            </w:tcBorders>
            <w:shd w:val="clear" w:color="auto" w:fill="auto"/>
            <w:noWrap/>
            <w:vAlign w:val="center"/>
            <w:hideMark/>
          </w:tcPr>
          <w:p w14:paraId="10EF8BD8"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   </w:t>
            </w:r>
          </w:p>
        </w:tc>
        <w:tc>
          <w:tcPr>
            <w:tcW w:w="0" w:type="auto"/>
            <w:vMerge/>
            <w:tcBorders>
              <w:top w:val="nil"/>
              <w:left w:val="single" w:sz="4" w:space="0" w:color="BFBFBF"/>
              <w:bottom w:val="single" w:sz="4" w:space="0" w:color="BFBFBF"/>
              <w:right w:val="single" w:sz="4" w:space="0" w:color="BFBFBF"/>
            </w:tcBorders>
            <w:vAlign w:val="center"/>
            <w:hideMark/>
          </w:tcPr>
          <w:p w14:paraId="50D49118" w14:textId="77777777" w:rsidR="007E0BC0" w:rsidRPr="004D307F" w:rsidRDefault="007E0BC0" w:rsidP="0034555D">
            <w:pPr>
              <w:spacing w:after="0" w:line="240" w:lineRule="auto"/>
              <w:rPr>
                <w:rFonts w:eastAsia="Times New Roman" w:cs="Arial"/>
                <w:sz w:val="24"/>
                <w:szCs w:val="24"/>
                <w:lang w:eastAsia="en-AU"/>
              </w:rPr>
            </w:pPr>
          </w:p>
        </w:tc>
      </w:tr>
    </w:tbl>
    <w:p w14:paraId="76D7D8A9" w14:textId="77777777" w:rsidR="007E0BC0" w:rsidRPr="004D307F" w:rsidRDefault="007E0BC0" w:rsidP="007E0BC0">
      <w:pPr>
        <w:rPr>
          <w:sz w:val="24"/>
          <w:szCs w:val="24"/>
        </w:rPr>
      </w:pPr>
    </w:p>
    <w:tbl>
      <w:tblPr>
        <w:tblW w:w="9350" w:type="dxa"/>
        <w:tblLook w:val="04A0" w:firstRow="1" w:lastRow="0" w:firstColumn="1" w:lastColumn="0" w:noHBand="0" w:noVBand="1"/>
      </w:tblPr>
      <w:tblGrid>
        <w:gridCol w:w="1696"/>
        <w:gridCol w:w="7654"/>
      </w:tblGrid>
      <w:tr w:rsidR="007E0BC0" w:rsidRPr="004D307F" w14:paraId="53E62299" w14:textId="77777777" w:rsidTr="0034555D">
        <w:trPr>
          <w:trHeight w:val="255"/>
        </w:trPr>
        <w:tc>
          <w:tcPr>
            <w:tcW w:w="169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19FC0BB"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Formula</w:t>
            </w:r>
          </w:p>
        </w:tc>
        <w:tc>
          <w:tcPr>
            <w:tcW w:w="7654" w:type="dxa"/>
            <w:tcBorders>
              <w:top w:val="single" w:sz="4" w:space="0" w:color="BFBFBF"/>
              <w:left w:val="nil"/>
              <w:bottom w:val="single" w:sz="4" w:space="0" w:color="BFBFBF"/>
              <w:right w:val="single" w:sz="4" w:space="0" w:color="BFBFBF"/>
            </w:tcBorders>
            <w:shd w:val="clear" w:color="auto" w:fill="auto"/>
            <w:noWrap/>
            <w:vAlign w:val="bottom"/>
            <w:hideMark/>
          </w:tcPr>
          <w:p w14:paraId="78B1B127"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Explanation</w:t>
            </w:r>
          </w:p>
        </w:tc>
      </w:tr>
      <w:tr w:rsidR="007E0BC0" w:rsidRPr="004D307F" w14:paraId="6AB06ABB"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3ECA241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B =</w:t>
            </w:r>
          </w:p>
        </w:tc>
        <w:tc>
          <w:tcPr>
            <w:tcW w:w="7654" w:type="dxa"/>
            <w:tcBorders>
              <w:top w:val="nil"/>
              <w:left w:val="nil"/>
              <w:bottom w:val="single" w:sz="4" w:space="0" w:color="BFBFBF"/>
              <w:right w:val="single" w:sz="4" w:space="0" w:color="BFBFBF"/>
            </w:tcBorders>
            <w:shd w:val="clear" w:color="auto" w:fill="auto"/>
            <w:noWrap/>
            <w:vAlign w:val="bottom"/>
            <w:hideMark/>
          </w:tcPr>
          <w:p w14:paraId="6BD87940"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funding under rural items (RSAF, LIF and CAP) for which the school is no longer eligible</w:t>
            </w:r>
          </w:p>
        </w:tc>
      </w:tr>
      <w:tr w:rsidR="007E0BC0" w:rsidRPr="004D307F" w14:paraId="2F180883"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0CFB8A16"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C =</w:t>
            </w:r>
          </w:p>
        </w:tc>
        <w:tc>
          <w:tcPr>
            <w:tcW w:w="7654" w:type="dxa"/>
            <w:tcBorders>
              <w:top w:val="nil"/>
              <w:left w:val="nil"/>
              <w:bottom w:val="single" w:sz="4" w:space="0" w:color="BFBFBF"/>
              <w:right w:val="single" w:sz="4" w:space="0" w:color="BFBFBF"/>
            </w:tcBorders>
            <w:shd w:val="clear" w:color="auto" w:fill="auto"/>
            <w:noWrap/>
            <w:vAlign w:val="bottom"/>
            <w:hideMark/>
          </w:tcPr>
          <w:p w14:paraId="28ED350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Revised Total SRP</w:t>
            </w:r>
          </w:p>
        </w:tc>
      </w:tr>
      <w:tr w:rsidR="007E0BC0" w:rsidRPr="004D307F" w14:paraId="5F5F7CF9"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80B618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D =</w:t>
            </w:r>
          </w:p>
        </w:tc>
        <w:tc>
          <w:tcPr>
            <w:tcW w:w="7654" w:type="dxa"/>
            <w:tcBorders>
              <w:top w:val="nil"/>
              <w:left w:val="nil"/>
              <w:bottom w:val="single" w:sz="4" w:space="0" w:color="BFBFBF"/>
              <w:right w:val="single" w:sz="4" w:space="0" w:color="BFBFBF"/>
            </w:tcBorders>
            <w:shd w:val="clear" w:color="auto" w:fill="auto"/>
            <w:noWrap/>
            <w:vAlign w:val="bottom"/>
            <w:hideMark/>
          </w:tcPr>
          <w:p w14:paraId="77AA67DD"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1 Indicative SRP without the rurality transition funding</w:t>
            </w:r>
          </w:p>
        </w:tc>
      </w:tr>
      <w:tr w:rsidR="007E0BC0" w:rsidRPr="004D307F" w14:paraId="5DB34154"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6D4A47AD"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E = C - D</w:t>
            </w:r>
          </w:p>
        </w:tc>
        <w:tc>
          <w:tcPr>
            <w:tcW w:w="7654" w:type="dxa"/>
            <w:tcBorders>
              <w:top w:val="nil"/>
              <w:left w:val="nil"/>
              <w:bottom w:val="single" w:sz="4" w:space="0" w:color="BFBFBF"/>
              <w:right w:val="single" w:sz="4" w:space="0" w:color="BFBFBF"/>
            </w:tcBorders>
            <w:shd w:val="clear" w:color="auto" w:fill="auto"/>
            <w:noWrap/>
            <w:vAlign w:val="bottom"/>
            <w:hideMark/>
          </w:tcPr>
          <w:p w14:paraId="55ACB54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SRP - 2021 SRP</w:t>
            </w:r>
          </w:p>
        </w:tc>
      </w:tr>
      <w:tr w:rsidR="007E0BC0" w:rsidRPr="004D307F" w14:paraId="61DD4C10"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0DE19D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F = Min (</w:t>
            </w:r>
            <w:proofErr w:type="gramStart"/>
            <w:r w:rsidRPr="004D307F">
              <w:rPr>
                <w:rFonts w:ascii="Calibri" w:eastAsia="Times New Roman" w:hAnsi="Calibri" w:cs="Calibri"/>
                <w:color w:val="000000"/>
                <w:lang w:eastAsia="en-AU"/>
              </w:rPr>
              <w:t>B,E</w:t>
            </w:r>
            <w:proofErr w:type="gramEnd"/>
            <w:r w:rsidRPr="004D307F">
              <w:rPr>
                <w:rFonts w:ascii="Calibri" w:eastAsia="Times New Roman" w:hAnsi="Calibri" w:cs="Calibri"/>
                <w:color w:val="000000"/>
                <w:lang w:eastAsia="en-AU"/>
              </w:rPr>
              <w:t>)</w:t>
            </w:r>
          </w:p>
        </w:tc>
        <w:tc>
          <w:tcPr>
            <w:tcW w:w="7654" w:type="dxa"/>
            <w:tcBorders>
              <w:top w:val="nil"/>
              <w:left w:val="nil"/>
              <w:bottom w:val="single" w:sz="4" w:space="0" w:color="BFBFBF"/>
              <w:right w:val="single" w:sz="4" w:space="0" w:color="BFBFBF"/>
            </w:tcBorders>
            <w:shd w:val="clear" w:color="auto" w:fill="auto"/>
            <w:noWrap/>
            <w:vAlign w:val="bottom"/>
            <w:hideMark/>
          </w:tcPr>
          <w:p w14:paraId="23933823"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 xml:space="preserve">Transition </w:t>
            </w:r>
            <w:proofErr w:type="gramStart"/>
            <w:r w:rsidRPr="004D307F">
              <w:rPr>
                <w:rFonts w:ascii="Calibri" w:eastAsia="Times New Roman" w:hAnsi="Calibri" w:cs="Calibri"/>
                <w:color w:val="000000"/>
                <w:lang w:eastAsia="en-AU"/>
              </w:rPr>
              <w:t>=  2020</w:t>
            </w:r>
            <w:proofErr w:type="gramEnd"/>
            <w:r w:rsidRPr="004D307F">
              <w:rPr>
                <w:rFonts w:ascii="Calibri" w:eastAsia="Times New Roman" w:hAnsi="Calibri" w:cs="Calibri"/>
                <w:color w:val="000000"/>
                <w:lang w:eastAsia="en-AU"/>
              </w:rPr>
              <w:t xml:space="preserve"> SRP - 2021 SRP = (E) but capped at the loss of Rural Items (B)</w:t>
            </w:r>
          </w:p>
        </w:tc>
      </w:tr>
    </w:tbl>
    <w:p w14:paraId="23F1DBC2" w14:textId="49A25093" w:rsidR="000012C9" w:rsidRPr="004D307F" w:rsidRDefault="000012C9">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8079E05" w14:textId="1D48F85E" w:rsidR="006F7D3A" w:rsidRPr="004D307F" w:rsidRDefault="000012C9" w:rsidP="00B566E7">
      <w:pPr>
        <w:pStyle w:val="Heading2"/>
      </w:pPr>
      <w:bookmarkStart w:id="123" w:name="_Toc99882787"/>
      <w:r w:rsidRPr="004D307F">
        <w:lastRenderedPageBreak/>
        <w:t xml:space="preserve">Jobs, </w:t>
      </w:r>
      <w:proofErr w:type="gramStart"/>
      <w:r w:rsidRPr="004D307F">
        <w:t>Skills</w:t>
      </w:r>
      <w:proofErr w:type="gramEnd"/>
      <w:r w:rsidRPr="004D307F">
        <w:t xml:space="preserve"> and Pathways (JSP) coordination (Reference </w:t>
      </w:r>
      <w:r w:rsidR="002D5222" w:rsidRPr="004D307F">
        <w:t>127</w:t>
      </w:r>
      <w:r w:rsidRPr="004D307F">
        <w:t>)</w:t>
      </w:r>
      <w:bookmarkEnd w:id="123"/>
    </w:p>
    <w:p w14:paraId="15FDB571" w14:textId="77777777" w:rsidR="00FF5368" w:rsidRPr="004D307F" w:rsidRDefault="00FF5368" w:rsidP="000012C9">
      <w:pPr>
        <w:spacing w:after="0" w:line="240" w:lineRule="auto"/>
        <w:rPr>
          <w:rFonts w:ascii="VIC-Regular" w:eastAsia="Times New Roman" w:hAnsi="VIC-Regular" w:cs="Times New Roman"/>
          <w:color w:val="011A3C"/>
          <w:sz w:val="24"/>
          <w:szCs w:val="24"/>
          <w:lang w:val="en" w:eastAsia="en-AU"/>
        </w:rPr>
      </w:pPr>
    </w:p>
    <w:p w14:paraId="1618A129" w14:textId="06877770"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program – Jobs, Skills and Pathways (JSP) coordination – provides funding for schools to help with the coordination and delivery of vocational and applied learning programs (</w:t>
      </w:r>
      <w:proofErr w:type="gramStart"/>
      <w:r w:rsidRPr="004D307F">
        <w:rPr>
          <w:rFonts w:ascii="VIC-Regular" w:eastAsia="Times New Roman" w:hAnsi="VIC-Regular" w:cs="Times New Roman"/>
          <w:color w:val="011A3C"/>
          <w:sz w:val="24"/>
          <w:szCs w:val="24"/>
          <w:lang w:val="en" w:eastAsia="en-AU"/>
        </w:rPr>
        <w:t>i.e.</w:t>
      </w:r>
      <w:proofErr w:type="gramEnd"/>
      <w:r w:rsidRPr="004D307F">
        <w:rPr>
          <w:rFonts w:ascii="VIC-Regular" w:eastAsia="Times New Roman" w:hAnsi="VIC-Regular" w:cs="Times New Roman"/>
          <w:color w:val="011A3C"/>
          <w:sz w:val="24"/>
          <w:szCs w:val="24"/>
          <w:lang w:val="en" w:eastAsia="en-AU"/>
        </w:rPr>
        <w:t xml:space="preserve"> Vocational Education and Training Delivered to Secondary Students (VDSS) and the current Victorian Certificate of Applied Learning (VCAL) as well as work related learning and School Based Apprenticeships and Traineeships (SBATs)). </w:t>
      </w:r>
    </w:p>
    <w:p w14:paraId="49EB6927"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672DCD0A"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key objectives of JSP coordination funding are to:</w:t>
      </w:r>
    </w:p>
    <w:p w14:paraId="631FEA9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schools with the administrative burden of delivering vocational and applied learning</w:t>
      </w:r>
    </w:p>
    <w:p w14:paraId="5A77D3FC" w14:textId="6A27266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vide schools with additional support to deliver high-quality offerings.</w:t>
      </w:r>
    </w:p>
    <w:p w14:paraId="7AF926B0" w14:textId="434E3602" w:rsidR="00E96E5D" w:rsidRPr="004D307F" w:rsidRDefault="00E96E5D" w:rsidP="00E96E5D">
      <w:pPr>
        <w:spacing w:after="0" w:line="240" w:lineRule="auto"/>
        <w:rPr>
          <w:rFonts w:ascii="VIC-Regular" w:eastAsia="Times New Roman" w:hAnsi="VIC-Regular" w:cs="Times New Roman"/>
          <w:color w:val="011A3C"/>
          <w:sz w:val="24"/>
          <w:szCs w:val="24"/>
          <w:lang w:val="en" w:eastAsia="en-AU"/>
        </w:rPr>
      </w:pPr>
    </w:p>
    <w:p w14:paraId="2A7ABF2C" w14:textId="1080889F" w:rsidR="00E96E5D" w:rsidRPr="004D307F" w:rsidRDefault="00E96E5D" w:rsidP="004363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refer to the Department’s policy on Vocational and Applied Learning Coordination and Delivery Support for Schools.</w:t>
      </w:r>
    </w:p>
    <w:p w14:paraId="420C53AC"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DF2C140"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s are eligible for an amount equivalent to 0.2 FTE of a Classroom Teacher Grade 2 mid-point salary:</w:t>
      </w:r>
    </w:p>
    <w:p w14:paraId="14ECB74D"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5840D2F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2021, all government secondary schools with a senior secondary program and that offer VET to their students, including specialist schools. This will include </w:t>
      </w:r>
      <w:proofErr w:type="gramStart"/>
      <w:r w:rsidRPr="004D307F">
        <w:rPr>
          <w:rFonts w:ascii="VIC-Regular" w:eastAsia="Times New Roman" w:hAnsi="VIC-Regular" w:cs="Times New Roman"/>
          <w:color w:val="011A3C"/>
          <w:sz w:val="24"/>
          <w:szCs w:val="24"/>
          <w:lang w:val="en" w:eastAsia="en-AU"/>
        </w:rPr>
        <w:t>a number of</w:t>
      </w:r>
      <w:proofErr w:type="gramEnd"/>
      <w:r w:rsidRPr="004D307F">
        <w:rPr>
          <w:rFonts w:ascii="VIC-Regular" w:eastAsia="Times New Roman" w:hAnsi="VIC-Regular" w:cs="Times New Roman"/>
          <w:color w:val="011A3C"/>
          <w:sz w:val="24"/>
          <w:szCs w:val="24"/>
          <w:lang w:val="en" w:eastAsia="en-AU"/>
        </w:rPr>
        <w:t xml:space="preserve"> 7-10 schools that offer VET.</w:t>
      </w:r>
    </w:p>
    <w:p w14:paraId="49EA77AB"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2022, all government secondary schools with a senior secondary program, including specialist schools. </w:t>
      </w:r>
    </w:p>
    <w:p w14:paraId="42FDB37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19DA95A1"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Confirmed cycles through cash funding.</w:t>
      </w:r>
    </w:p>
    <w:p w14:paraId="71AAFA35"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0A733228"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057EA9F"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ch school will receive a flat amount equivalent to 0.2 FTE of a Classroom Teacher Grade 2 mid-point salary.</w:t>
      </w:r>
    </w:p>
    <w:p w14:paraId="47D0912E"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275E6D20" w14:textId="1C02CA96"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 $ </w:t>
      </w:r>
      <w:r w:rsidR="00ED2F0A" w:rsidRPr="004D307F">
        <w:rPr>
          <w:rFonts w:ascii="VIC-Regular" w:eastAsia="Times New Roman" w:hAnsi="VIC-Regular" w:cs="Times New Roman"/>
          <w:color w:val="011A3C"/>
          <w:sz w:val="24"/>
          <w:szCs w:val="24"/>
          <w:lang w:val="en" w:eastAsia="en-AU"/>
        </w:rPr>
        <w:t>130,960.55</w:t>
      </w:r>
      <w:r w:rsidRPr="004D307F">
        <w:rPr>
          <w:rFonts w:ascii="VIC-Regular" w:eastAsia="Times New Roman" w:hAnsi="VIC-Regular" w:cs="Times New Roman"/>
          <w:color w:val="011A3C"/>
          <w:sz w:val="24"/>
          <w:szCs w:val="24"/>
          <w:lang w:val="en" w:eastAsia="en-AU"/>
        </w:rPr>
        <w:t xml:space="preserve"> (Midpoint of a Classroom Teacher Grade 2 salary, including school </w:t>
      </w:r>
      <w:r w:rsidR="000623AA"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0623AA"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on-costs).</w:t>
      </w:r>
    </w:p>
    <w:p w14:paraId="6D482EAD" w14:textId="053389F4" w:rsidR="006A743D" w:rsidRPr="004D307F" w:rsidRDefault="006A743D" w:rsidP="000012C9">
      <w:pPr>
        <w:spacing w:after="0" w:line="240" w:lineRule="auto"/>
        <w:rPr>
          <w:rFonts w:ascii="VIC-Regular" w:eastAsia="Times New Roman" w:hAnsi="VIC-Regular" w:cs="Times New Roman"/>
          <w:color w:val="011A3C"/>
          <w:sz w:val="24"/>
          <w:szCs w:val="24"/>
          <w:lang w:val="en" w:eastAsia="en-AU"/>
        </w:rPr>
      </w:pPr>
    </w:p>
    <w:p w14:paraId="4AE535AF" w14:textId="77777777" w:rsidR="000B4666" w:rsidRPr="004D307F" w:rsidRDefault="000B4666" w:rsidP="000012C9">
      <w:pPr>
        <w:spacing w:after="0" w:line="240" w:lineRule="auto"/>
        <w:rPr>
          <w:rFonts w:ascii="VIC-Regular" w:eastAsia="Times New Roman" w:hAnsi="VIC-Regular" w:cs="Times New Roman"/>
          <w:color w:val="011A3C"/>
          <w:sz w:val="24"/>
          <w:szCs w:val="24"/>
          <w:lang w:val="en" w:eastAsia="en-AU"/>
        </w:rPr>
      </w:pPr>
    </w:p>
    <w:p w14:paraId="6C8D3D90"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 xml:space="preserve">Further Information </w:t>
      </w:r>
    </w:p>
    <w:p w14:paraId="017FAE75" w14:textId="32229943" w:rsidR="000012C9" w:rsidRPr="004D307F" w:rsidRDefault="000012C9" w:rsidP="000012C9">
      <w:pPr>
        <w:spacing w:after="0" w:line="240" w:lineRule="auto"/>
      </w:pPr>
      <w:r w:rsidRPr="004D307F">
        <w:rPr>
          <w:rFonts w:ascii="VIC-Regular" w:eastAsia="Times New Roman" w:hAnsi="VIC-Regular" w:cs="Times New Roman"/>
          <w:color w:val="011A3C"/>
          <w:sz w:val="24"/>
          <w:szCs w:val="24"/>
          <w:lang w:val="en" w:eastAsia="en-AU"/>
        </w:rPr>
        <w:t xml:space="preserve">Further information about the functions the funding can be used for and some examples of how the funding can be used are available at: </w:t>
      </w:r>
      <w:hyperlink r:id="rId182" w:history="1">
        <w:r w:rsidR="00683C9C" w:rsidRPr="004D307F">
          <w:rPr>
            <w:rStyle w:val="Hyperlink"/>
          </w:rPr>
          <w:t>Vocational and Applied Learning Coordination and Delivery Support for Schools.</w:t>
        </w:r>
      </w:hyperlink>
    </w:p>
    <w:p w14:paraId="20B61E8C" w14:textId="77777777" w:rsidR="00683C9C" w:rsidRPr="004D307F" w:rsidRDefault="00683C9C" w:rsidP="00683C9C">
      <w:pPr>
        <w:pStyle w:val="mld-paragraph"/>
        <w:spacing w:before="0" w:beforeAutospacing="0" w:after="0" w:afterAutospacing="0" w:line="315" w:lineRule="exact"/>
        <w:rPr>
          <w:rFonts w:ascii="VIC-Regular" w:hAnsi="VIC-Regular" w:cs="Arial"/>
          <w:color w:val="53565A"/>
          <w:sz w:val="24"/>
          <w:szCs w:val="24"/>
        </w:rPr>
      </w:pPr>
      <w:r w:rsidRPr="004D307F">
        <w:rPr>
          <w:rFonts w:ascii="VIC-Regular" w:hAnsi="VIC-Regular" w:cs="Arial"/>
          <w:color w:val="53565A"/>
          <w:sz w:val="24"/>
          <w:szCs w:val="24"/>
        </w:rPr>
        <w:t>To record expenditure against this funding, schools should activate a CASES21 code within the 8950-8999 range (Vocational Ed and Training) and add the title ‘JSP Coordination’.</w:t>
      </w:r>
    </w:p>
    <w:p w14:paraId="1A547CC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3643693C"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is currently available for 2021 and 2022 only. Please note when using the JSP coordination funding in the employment of new staff in one or multiple schools, consideration must be made on the employment conditions of fixed term and ongoing staff and the implications for the school/s with funding only given to the role for 1 or 2 years.</w:t>
      </w:r>
    </w:p>
    <w:p w14:paraId="5328F5B4"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6566E6E3"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nior Secondary Pathways Reform Taskforce</w:t>
      </w:r>
    </w:p>
    <w:p w14:paraId="1FC2BCFA" w14:textId="37903055" w:rsidR="00CA677C" w:rsidRPr="004D307F" w:rsidRDefault="00A35420" w:rsidP="00ED0863">
      <w:pPr>
        <w:numPr>
          <w:ilvl w:val="0"/>
          <w:numId w:val="134"/>
        </w:numPr>
        <w:spacing w:after="0" w:line="240" w:lineRule="auto"/>
        <w:rPr>
          <w:rFonts w:ascii="VIC-Regular" w:eastAsia="Times New Roman" w:hAnsi="VIC-Regular" w:cs="Times New Roman"/>
          <w:color w:val="011A3C"/>
          <w:sz w:val="24"/>
          <w:szCs w:val="24"/>
          <w:lang w:val="en" w:eastAsia="en-AU"/>
        </w:rPr>
      </w:pPr>
      <w:hyperlink r:id="rId183" w:history="1">
        <w:r w:rsidR="000012C9" w:rsidRPr="004D307F">
          <w:rPr>
            <w:rFonts w:ascii="VIC-Regular" w:eastAsia="Times New Roman" w:hAnsi="VIC-Regular" w:cs="Times New Roman"/>
            <w:color w:val="011A3C"/>
            <w:sz w:val="24"/>
            <w:szCs w:val="24"/>
            <w:lang w:val="en" w:eastAsia="en-AU"/>
          </w:rPr>
          <w:t>pathways.reform@education.vic.gov.au</w:t>
        </w:r>
      </w:hyperlink>
    </w:p>
    <w:p w14:paraId="6A2F23D8" w14:textId="77777777" w:rsidR="001D7476" w:rsidRPr="004D307F" w:rsidRDefault="001D7476">
      <w:pPr>
        <w:rPr>
          <w:rFonts w:ascii="VIC-Regular" w:eastAsia="Times New Roman" w:hAnsi="VIC-Regular" w:cs="Times New Roman"/>
          <w:color w:val="011A3C"/>
          <w:sz w:val="24"/>
          <w:szCs w:val="24"/>
          <w:lang w:val="en" w:eastAsia="en-AU"/>
        </w:rPr>
      </w:pPr>
    </w:p>
    <w:p w14:paraId="7CEE35FE" w14:textId="77777777" w:rsidR="001D7476" w:rsidRPr="004D307F" w:rsidRDefault="001D747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C0CCA7B" w14:textId="77777777" w:rsidR="008205DE" w:rsidRPr="004D307F" w:rsidRDefault="008205DE" w:rsidP="00B566E7">
      <w:pPr>
        <w:pStyle w:val="Heading2"/>
      </w:pPr>
      <w:bookmarkStart w:id="124" w:name="_Toc99882788"/>
      <w:bookmarkStart w:id="125" w:name="_Hlk83981865"/>
      <w:r w:rsidRPr="004D307F">
        <w:lastRenderedPageBreak/>
        <w:t>Tutor Learning Initiative (Reference 129)</w:t>
      </w:r>
      <w:bookmarkEnd w:id="124"/>
    </w:p>
    <w:p w14:paraId="330ADA04" w14:textId="3A07D176"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Tutor Learning Initiative (TLI) will ensure that any student who may have fallen behind or become disengaged due to remote learning receives the help they deserve. For further information on the TLI, refer to the </w:t>
      </w:r>
      <w:r w:rsidR="00677474">
        <w:rPr>
          <w:rFonts w:ascii="VIC-Regular" w:eastAsia="Times New Roman" w:hAnsi="VIC-Regular" w:cs="Arial"/>
          <w:color w:val="011A3C"/>
          <w:sz w:val="24"/>
          <w:szCs w:val="24"/>
          <w:lang w:val="en" w:eastAsia="en-AU"/>
        </w:rPr>
        <w:t>d</w:t>
      </w:r>
      <w:r w:rsidRPr="004D307F">
        <w:rPr>
          <w:rFonts w:ascii="VIC-Regular" w:eastAsia="Times New Roman" w:hAnsi="VIC-Regular" w:cs="Arial"/>
          <w:color w:val="011A3C"/>
          <w:sz w:val="24"/>
          <w:szCs w:val="24"/>
          <w:lang w:val="en" w:eastAsia="en-AU"/>
        </w:rPr>
        <w:t>epartment</w:t>
      </w:r>
      <w:r w:rsidRPr="004D307F">
        <w:rPr>
          <w:rFonts w:ascii="VIC-Regular" w:eastAsia="Times New Roman" w:hAnsi="VIC-Regular" w:cs="Arial" w:hint="eastAsia"/>
          <w:color w:val="011A3C"/>
          <w:sz w:val="24"/>
          <w:szCs w:val="24"/>
          <w:lang w:val="en" w:eastAsia="en-AU"/>
        </w:rPr>
        <w:t>’</w:t>
      </w:r>
      <w:r w:rsidRPr="004D307F">
        <w:rPr>
          <w:rFonts w:ascii="VIC-Regular" w:eastAsia="Times New Roman" w:hAnsi="VIC-Regular" w:cs="Arial"/>
          <w:color w:val="011A3C"/>
          <w:sz w:val="24"/>
          <w:szCs w:val="24"/>
          <w:lang w:val="en" w:eastAsia="en-AU"/>
        </w:rPr>
        <w:t xml:space="preserve">s policy on the </w:t>
      </w:r>
      <w:hyperlink r:id="rId184" w:history="1">
        <w:r w:rsidRPr="004D307F">
          <w:rPr>
            <w:rFonts w:ascii="VIC-Regular" w:eastAsia="Times New Roman" w:hAnsi="VIC-Regular" w:cs="Arial"/>
            <w:color w:val="011A3C"/>
            <w:sz w:val="24"/>
            <w:szCs w:val="24"/>
            <w:u w:val="single"/>
            <w:lang w:val="en" w:eastAsia="en-AU"/>
          </w:rPr>
          <w:t>Tutor Learning Initiative 2022</w:t>
        </w:r>
      </w:hyperlink>
      <w:r w:rsidRPr="004D307F">
        <w:rPr>
          <w:rFonts w:ascii="VIC-Regular" w:eastAsia="Times New Roman" w:hAnsi="VIC-Regular" w:cs="Arial"/>
          <w:color w:val="011A3C"/>
          <w:sz w:val="24"/>
          <w:szCs w:val="24"/>
          <w:lang w:val="en" w:eastAsia="en-AU"/>
        </w:rPr>
        <w:t>.</w:t>
      </w:r>
    </w:p>
    <w:p w14:paraId="425A881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chools do not have to apply for TLI funding. Funding will be provided directly to schools as a specific purpose payment through a Student Resource Package (SRP) credit allocation. Schools are required to spend and acquit the TLI allocation during the 2022 calendar year. Schools must only use their funding for the provision of the TLI in schools which is to provide targeted teaching by a tutor to students identified as needing support. </w:t>
      </w:r>
    </w:p>
    <w:p w14:paraId="2622F25B"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B8626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All government schools, except ‘Camp’ and ‘Language’ school types are eligible for TLI funding, including:</w:t>
      </w:r>
    </w:p>
    <w:p w14:paraId="2DA3DEFD"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w:t>
      </w:r>
    </w:p>
    <w:p w14:paraId="02AE5406"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w:t>
      </w:r>
    </w:p>
    <w:p w14:paraId="74DA21EC"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Secondary</w:t>
      </w:r>
    </w:p>
    <w:p w14:paraId="6F546055"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pecialist.</w:t>
      </w:r>
    </w:p>
    <w:p w14:paraId="1300888E"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s</w:t>
      </w:r>
    </w:p>
    <w:p w14:paraId="168363D0" w14:textId="463A7FA8"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r w:rsidR="00ED2F0A" w:rsidRPr="004D307F">
        <w:rPr>
          <w:rFonts w:ascii="VIC-Regular" w:eastAsia="Times New Roman" w:hAnsi="VIC-Regular" w:cs="Arial"/>
          <w:color w:val="011A3C"/>
          <w:sz w:val="24"/>
          <w:szCs w:val="24"/>
          <w:lang w:val="en" w:eastAsia="en-AU"/>
        </w:rPr>
        <w:t xml:space="preserve"> s</w:t>
      </w:r>
      <w:r w:rsidRPr="004D307F">
        <w:rPr>
          <w:rFonts w:ascii="VIC-Regular" w:eastAsia="Times New Roman" w:hAnsi="VIC-Regular" w:cs="Arial"/>
          <w:color w:val="011A3C"/>
          <w:sz w:val="24"/>
          <w:szCs w:val="24"/>
          <w:lang w:val="en" w:eastAsia="en-AU"/>
        </w:rPr>
        <w:t xml:space="preserve">chools are to be advised of their indicative TLI funding, the equivalent FTE and number of students this was expected to support, and their expected 2021 SRP credit surplus contribution where applicable. Enrolments collected during February 2022 census will be used to </w:t>
      </w:r>
      <w:proofErr w:type="spellStart"/>
      <w:r w:rsidRPr="004D307F">
        <w:rPr>
          <w:rFonts w:ascii="VIC-Regular" w:eastAsia="Times New Roman" w:hAnsi="VIC-Regular" w:cs="Arial"/>
          <w:color w:val="011A3C"/>
          <w:sz w:val="24"/>
          <w:szCs w:val="24"/>
          <w:lang w:val="en" w:eastAsia="en-AU"/>
        </w:rPr>
        <w:t>finalise</w:t>
      </w:r>
      <w:proofErr w:type="spellEnd"/>
      <w:r w:rsidRPr="004D307F">
        <w:rPr>
          <w:rFonts w:ascii="VIC-Regular" w:eastAsia="Times New Roman" w:hAnsi="VIC-Regular" w:cs="Arial"/>
          <w:color w:val="011A3C"/>
          <w:sz w:val="24"/>
          <w:szCs w:val="24"/>
          <w:lang w:val="en" w:eastAsia="en-AU"/>
        </w:rPr>
        <w:t xml:space="preserve"> the 2022 TLI allocation to schools. Based on that calculation, each school will receive a confirmed TLI allocation equal to or greater than the amount that was advised 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p>
    <w:p w14:paraId="4998ED31"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AD0475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o ensure schools can participate effectively in the TLI, each eligible school campus will receive a base level allocation of $25,000 for primary enrolments and $25,000 for secondary enrolments, with additional loadings based on student enrolments and disadvantage.</w:t>
      </w:r>
    </w:p>
    <w:p w14:paraId="734DCCF0" w14:textId="77777777" w:rsidR="008205DE" w:rsidRPr="004D307F" w:rsidRDefault="008205DE" w:rsidP="004D307F">
      <w:pPr>
        <w:spacing w:before="120" w:after="120" w:line="360" w:lineRule="atLeast"/>
        <w:outlineLvl w:val="3"/>
        <w:rPr>
          <w:rFonts w:ascii="VIC-Bold" w:eastAsia="Times New Roman" w:hAnsi="VIC-Bold" w:cs="Arial"/>
          <w:color w:val="011A3C"/>
          <w:sz w:val="24"/>
          <w:szCs w:val="24"/>
          <w:lang w:val="en" w:eastAsia="en-AU"/>
        </w:rPr>
      </w:pPr>
      <w:r w:rsidRPr="004D307F">
        <w:rPr>
          <w:rFonts w:ascii="VIC-Bold" w:eastAsia="Times New Roman" w:hAnsi="VIC-Bold" w:cs="Arial"/>
          <w:color w:val="011A3C"/>
          <w:sz w:val="24"/>
          <w:szCs w:val="24"/>
          <w:lang w:val="en" w:eastAsia="en-AU"/>
        </w:rPr>
        <w:t>For each eligible campus</w:t>
      </w:r>
    </w:p>
    <w:p w14:paraId="0ABC0874"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lastRenderedPageBreak/>
        <w:t>a) Primary allocation</w:t>
      </w:r>
    </w:p>
    <w:p w14:paraId="6A9D07F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Primary Enrolment &gt; 0</w:t>
      </w:r>
    </w:p>
    <w:p w14:paraId="2547163A"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ormula:</w:t>
      </w:r>
    </w:p>
    <w:p w14:paraId="332C68D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w:t>
      </w:r>
    </w:p>
    <w:p w14:paraId="49BEDBAB"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w:t>
      </w:r>
    </w:p>
    <w:p w14:paraId="39FE079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w:t>
      </w:r>
    </w:p>
    <w:p w14:paraId="6176D95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w:t>
      </w:r>
      <w:proofErr w:type="spellStart"/>
      <w:r w:rsidRPr="004D307F">
        <w:rPr>
          <w:rFonts w:ascii="VIC-Regular" w:eastAsia="Times New Roman" w:hAnsi="VIC-Regular" w:cs="Arial"/>
          <w:color w:val="011A3C"/>
          <w:sz w:val="24"/>
          <w:szCs w:val="24"/>
          <w:lang w:val="en" w:eastAsia="en-AU"/>
        </w:rPr>
        <w:t>pri_total_enrol</w:t>
      </w:r>
      <w:proofErr w:type="spellEnd"/>
      <w:r w:rsidRPr="004D307F">
        <w:rPr>
          <w:rFonts w:ascii="VIC-Regular" w:eastAsia="Times New Roman" w:hAnsi="VIC-Regular" w:cs="Arial"/>
          <w:color w:val="011A3C"/>
          <w:sz w:val="24"/>
          <w:szCs w:val="24"/>
          <w:lang w:val="en" w:eastAsia="en-AU"/>
        </w:rPr>
        <w:t xml:space="preserve"> × </w:t>
      </w:r>
      <w:proofErr w:type="spellStart"/>
      <w:r w:rsidRPr="004D307F">
        <w:rPr>
          <w:rFonts w:ascii="VIC-Regular" w:eastAsia="Times New Roman" w:hAnsi="VIC-Regular" w:cs="Arial"/>
          <w:color w:val="011A3C"/>
          <w:sz w:val="24"/>
          <w:szCs w:val="24"/>
          <w:lang w:val="en" w:eastAsia="en-AU"/>
        </w:rPr>
        <w:t>pri_enrol_rate</w:t>
      </w:r>
      <w:proofErr w:type="spellEnd"/>
      <w:r w:rsidRPr="004D307F">
        <w:rPr>
          <w:rFonts w:ascii="VIC-Regular" w:eastAsia="Times New Roman" w:hAnsi="VIC-Regular" w:cs="Arial"/>
          <w:color w:val="011A3C"/>
          <w:sz w:val="24"/>
          <w:szCs w:val="24"/>
          <w:lang w:val="en" w:eastAsia="en-AU"/>
        </w:rPr>
        <w:t> + </w:t>
      </w:r>
      <w:proofErr w:type="spellStart"/>
      <w:r w:rsidRPr="004D307F">
        <w:rPr>
          <w:rFonts w:ascii="VIC-Regular" w:eastAsia="Times New Roman" w:hAnsi="VIC-Regular" w:cs="Arial"/>
          <w:color w:val="011A3C"/>
          <w:sz w:val="24"/>
          <w:szCs w:val="24"/>
          <w:lang w:val="en" w:eastAsia="en-AU"/>
        </w:rPr>
        <w:t>pri_SD_enrol</w:t>
      </w:r>
      <w:proofErr w:type="spellEnd"/>
      <w:r w:rsidRPr="004D307F">
        <w:rPr>
          <w:rFonts w:ascii="VIC-Regular" w:eastAsia="Times New Roman" w:hAnsi="VIC-Regular" w:cs="Arial"/>
          <w:color w:val="011A3C"/>
          <w:sz w:val="24"/>
          <w:szCs w:val="24"/>
          <w:lang w:val="en" w:eastAsia="en-AU"/>
        </w:rPr>
        <w:t> × </w:t>
      </w:r>
      <w:proofErr w:type="spellStart"/>
      <w:r w:rsidRPr="004D307F">
        <w:rPr>
          <w:rFonts w:ascii="VIC-Regular" w:eastAsia="Times New Roman" w:hAnsi="VIC-Regular" w:cs="Arial"/>
          <w:color w:val="011A3C"/>
          <w:sz w:val="24"/>
          <w:szCs w:val="24"/>
          <w:lang w:val="en" w:eastAsia="en-AU"/>
        </w:rPr>
        <w:t>pri_SD_enrol_rate</w:t>
      </w:r>
      <w:proofErr w:type="spellEnd"/>
      <w:r w:rsidRPr="004D307F">
        <w:rPr>
          <w:rFonts w:ascii="VIC-Regular" w:eastAsia="Times New Roman" w:hAnsi="VIC-Regular" w:cs="Arial"/>
          <w:color w:val="011A3C"/>
          <w:sz w:val="24"/>
          <w:szCs w:val="24"/>
          <w:lang w:val="en" w:eastAsia="en-AU"/>
        </w:rPr>
        <w:t>]</w:t>
      </w:r>
    </w:p>
    <w:p w14:paraId="277DC1FE"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t>b) Secondary allocation</w:t>
      </w:r>
    </w:p>
    <w:p w14:paraId="1E87F4C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Secondary Enrolment &gt; 0</w:t>
      </w:r>
    </w:p>
    <w:p w14:paraId="60C574E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ormula:</w:t>
      </w:r>
    </w:p>
    <w:p w14:paraId="1222346F"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   </w:t>
      </w:r>
    </w:p>
    <w:p w14:paraId="4542457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 </w:t>
      </w:r>
    </w:p>
    <w:p w14:paraId="1A70AAF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       </w:t>
      </w:r>
    </w:p>
    <w:p w14:paraId="6F5BCEC6"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_total_enrol × sec_enrol_rate + sec_SD_enrol × sec_SD_enrol_rate]</w:t>
      </w:r>
    </w:p>
    <w:p w14:paraId="3018643D"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t>c) Total Allocation = (a) + (b)</w:t>
      </w:r>
    </w:p>
    <w:p w14:paraId="12C4C933"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2267555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Primary year level (Prep to Year 6 including primary ungraded or age equivalents) per student rate - $172(referenced as </w:t>
      </w:r>
      <w:proofErr w:type="spellStart"/>
      <w:r w:rsidRPr="004D307F">
        <w:rPr>
          <w:rFonts w:ascii="VIC-Regular" w:eastAsia="Times New Roman" w:hAnsi="VIC-Regular" w:cs="Arial"/>
          <w:color w:val="011A3C"/>
          <w:sz w:val="24"/>
          <w:szCs w:val="24"/>
          <w:lang w:val="en" w:eastAsia="en-AU"/>
        </w:rPr>
        <w:t>pri_total_enrol</w:t>
      </w:r>
      <w:proofErr w:type="spellEnd"/>
      <w:r w:rsidRPr="004D307F">
        <w:rPr>
          <w:rFonts w:ascii="VIC-Regular" w:eastAsia="Times New Roman" w:hAnsi="VIC-Regular" w:cs="Arial"/>
          <w:color w:val="011A3C"/>
          <w:sz w:val="24"/>
          <w:szCs w:val="24"/>
          <w:lang w:val="en" w:eastAsia="en-AU"/>
        </w:rPr>
        <w:t xml:space="preserve"> in calculation above).</w:t>
      </w:r>
    </w:p>
    <w:p w14:paraId="71428E3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Secondary (Year 7 to Year 12 including secondary ungraded or age equivalents) per student rate - 1194(referenced as </w:t>
      </w:r>
      <w:proofErr w:type="spellStart"/>
      <w:r w:rsidRPr="004D307F">
        <w:rPr>
          <w:rFonts w:ascii="VIC-Regular" w:eastAsia="Times New Roman" w:hAnsi="VIC-Regular" w:cs="Arial"/>
          <w:color w:val="011A3C"/>
          <w:sz w:val="24"/>
          <w:szCs w:val="24"/>
          <w:lang w:val="en" w:eastAsia="en-AU"/>
        </w:rPr>
        <w:t>sec_total_enrol</w:t>
      </w:r>
      <w:proofErr w:type="spellEnd"/>
      <w:r w:rsidRPr="004D307F">
        <w:rPr>
          <w:rFonts w:ascii="VIC-Regular" w:eastAsia="Times New Roman" w:hAnsi="VIC-Regular" w:cs="Arial"/>
          <w:color w:val="011A3C"/>
          <w:sz w:val="24"/>
          <w:szCs w:val="24"/>
          <w:lang w:val="en" w:eastAsia="en-AU"/>
        </w:rPr>
        <w:t xml:space="preserve"> in calculation above).</w:t>
      </w:r>
    </w:p>
    <w:p w14:paraId="21571ED0"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Primary and special eligible social disadvantage per student rate - $464 (referenced as </w:t>
      </w:r>
      <w:proofErr w:type="spellStart"/>
      <w:r w:rsidRPr="004D307F">
        <w:rPr>
          <w:rFonts w:ascii="VIC-Regular" w:eastAsia="Times New Roman" w:hAnsi="VIC-Regular" w:cs="Arial"/>
          <w:color w:val="011A3C"/>
          <w:sz w:val="24"/>
          <w:szCs w:val="24"/>
          <w:lang w:val="en" w:eastAsia="en-AU"/>
        </w:rPr>
        <w:t>pri_SD_enrol_rate</w:t>
      </w:r>
      <w:proofErr w:type="spellEnd"/>
      <w:r w:rsidRPr="004D307F">
        <w:rPr>
          <w:rFonts w:ascii="VIC-Regular" w:eastAsia="Times New Roman" w:hAnsi="VIC-Regular" w:cs="Arial"/>
          <w:color w:val="011A3C"/>
          <w:sz w:val="24"/>
          <w:szCs w:val="24"/>
          <w:lang w:val="en" w:eastAsia="en-AU"/>
        </w:rPr>
        <w:t xml:space="preserve"> in calculation above).</w:t>
      </w:r>
    </w:p>
    <w:p w14:paraId="2645E00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Secondary social disadvantage per student rate - $522 (referenced as </w:t>
      </w:r>
      <w:proofErr w:type="spellStart"/>
      <w:r w:rsidRPr="004D307F">
        <w:rPr>
          <w:rFonts w:ascii="VIC-Regular" w:eastAsia="Times New Roman" w:hAnsi="VIC-Regular" w:cs="Arial"/>
          <w:color w:val="011A3C"/>
          <w:sz w:val="24"/>
          <w:szCs w:val="24"/>
          <w:lang w:val="en" w:eastAsia="en-AU"/>
        </w:rPr>
        <w:t>sec_SD_enrol_rate</w:t>
      </w:r>
      <w:proofErr w:type="spellEnd"/>
      <w:r w:rsidRPr="004D307F">
        <w:rPr>
          <w:rFonts w:ascii="VIC-Regular" w:eastAsia="Times New Roman" w:hAnsi="VIC-Regular" w:cs="Arial"/>
          <w:color w:val="011A3C"/>
          <w:sz w:val="24"/>
          <w:szCs w:val="24"/>
          <w:lang w:val="en" w:eastAsia="en-AU"/>
        </w:rPr>
        <w:t xml:space="preserve"> in calculation above).</w:t>
      </w:r>
    </w:p>
    <w:p w14:paraId="61AFB3BF"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2C8F8C5E"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For further information contact your Student Achievement Manager, or </w:t>
      </w:r>
      <w:hyperlink r:id="rId185" w:tgtFrame="_blank" w:history="1">
        <w:r w:rsidRPr="004D307F">
          <w:rPr>
            <w:rFonts w:ascii="VIC-Regular" w:eastAsia="Times New Roman" w:hAnsi="VIC-Regular" w:cs="Arial"/>
            <w:color w:val="011A3C"/>
            <w:sz w:val="24"/>
            <w:szCs w:val="24"/>
            <w:lang w:val="en" w:eastAsia="en-AU"/>
          </w:rPr>
          <w:t>tutor@education.vic.gov.au</w:t>
        </w:r>
      </w:hyperlink>
    </w:p>
    <w:bookmarkEnd w:id="125"/>
    <w:p w14:paraId="76D9873B" w14:textId="77777777" w:rsidR="00E42436" w:rsidRPr="004D307F" w:rsidRDefault="00E42436" w:rsidP="004D307F">
      <w:pPr>
        <w:spacing w:before="120" w:after="120" w:line="360" w:lineRule="atLeast"/>
      </w:pPr>
    </w:p>
    <w:p w14:paraId="5F3CECCD" w14:textId="72BED3FF" w:rsidR="00CA677C" w:rsidRPr="004D307F" w:rsidRDefault="00CA677C" w:rsidP="005722F0">
      <w:r w:rsidRPr="004D307F">
        <w:lastRenderedPageBreak/>
        <w:br w:type="page"/>
      </w:r>
    </w:p>
    <w:p w14:paraId="58EDD84F" w14:textId="38862871" w:rsidR="000012C9" w:rsidRPr="004D307F" w:rsidRDefault="00CA677C" w:rsidP="00B566E7">
      <w:pPr>
        <w:pStyle w:val="Heading2"/>
      </w:pPr>
      <w:bookmarkStart w:id="126" w:name="_Toc99882789"/>
      <w:r w:rsidRPr="004D307F">
        <w:lastRenderedPageBreak/>
        <w:t>Mental Health in Primary Schools</w:t>
      </w:r>
      <w:r w:rsidR="0062549B" w:rsidRPr="004D307F">
        <w:t xml:space="preserve"> </w:t>
      </w:r>
      <w:r w:rsidR="0081228D" w:rsidRPr="004D307F">
        <w:t xml:space="preserve">Pilot </w:t>
      </w:r>
      <w:r w:rsidR="0062549B" w:rsidRPr="004D307F">
        <w:t>(Ref</w:t>
      </w:r>
      <w:r w:rsidR="004A6878" w:rsidRPr="004D307F">
        <w:t>erence 130</w:t>
      </w:r>
      <w:r w:rsidR="0062549B" w:rsidRPr="004D307F">
        <w:t>)</w:t>
      </w:r>
      <w:bookmarkEnd w:id="126"/>
    </w:p>
    <w:p w14:paraId="41B64AF1" w14:textId="3ADC644A"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The </w:t>
      </w:r>
      <w:r w:rsidR="00E75F12">
        <w:rPr>
          <w:rFonts w:ascii="VIC-Regular" w:eastAsia="Times New Roman" w:hAnsi="VIC-Regular" w:cs="Times New Roman"/>
          <w:color w:val="011A3C"/>
          <w:sz w:val="24"/>
          <w:szCs w:val="24"/>
        </w:rPr>
        <w:t>d</w:t>
      </w:r>
      <w:r w:rsidRPr="004D307F">
        <w:rPr>
          <w:rFonts w:ascii="VIC-Regular" w:eastAsia="Times New Roman" w:hAnsi="VIC-Regular" w:cs="Times New Roman"/>
          <w:color w:val="011A3C"/>
          <w:sz w:val="24"/>
          <w:szCs w:val="24"/>
        </w:rPr>
        <w:t xml:space="preserve">epartment has partnered with the Murdoch Children’s Research Institute to deliver the Mental Health in Primary Schools Pilot (Pilot) to provide more mental health support in primary schools. </w:t>
      </w:r>
    </w:p>
    <w:p w14:paraId="0965D14D" w14:textId="77777777"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Participating schools receive funding to employ a Mental Health and Wellbeing Coordinator (MHWC). The role of the MHWC is to implement a whole-school approach to mental health and wellbeing, build the capability of teaching/education support staff to identify and support students with mental health concerns, and support schools to create clear referral pathways for students needing further assessment and intervention. </w:t>
      </w:r>
    </w:p>
    <w:p w14:paraId="01EDB3AB" w14:textId="701EB856" w:rsidR="00F20EC8" w:rsidRPr="004D307F" w:rsidRDefault="00E923C4" w:rsidP="004D307F">
      <w:pPr>
        <w:spacing w:before="120" w:after="120" w:line="360" w:lineRule="atLeast"/>
        <w:rPr>
          <w:sz w:val="21"/>
          <w:szCs w:val="21"/>
        </w:rPr>
      </w:pPr>
      <w:r w:rsidRPr="004D307F">
        <w:rPr>
          <w:rFonts w:ascii="VIC-Regular" w:eastAsia="Times New Roman" w:hAnsi="VIC-Regular" w:cs="Times New Roman"/>
          <w:color w:val="011A3C"/>
          <w:sz w:val="24"/>
          <w:szCs w:val="24"/>
        </w:rPr>
        <w:t>Each participating region has a Pilot Coordinator to support implementation and be in regular contact with schools.</w:t>
      </w:r>
    </w:p>
    <w:p w14:paraId="35BD362C" w14:textId="5F7110D3" w:rsidR="00F20EC8" w:rsidRPr="004D307F" w:rsidRDefault="00F20EC8"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5FBF6C6D" w14:textId="3C8EFC6A" w:rsidR="006A4A67" w:rsidRPr="004D307F" w:rsidRDefault="00E75F12" w:rsidP="006A4A67">
      <w:pPr>
        <w:spacing w:before="360" w:after="120" w:line="360"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One hundred</w:t>
      </w:r>
      <w:r w:rsidR="006A4A67" w:rsidRPr="004D307F">
        <w:rPr>
          <w:rFonts w:ascii="VIC-Regular" w:eastAsia="Times New Roman" w:hAnsi="VIC-Regular" w:cs="Times New Roman"/>
          <w:color w:val="011A3C"/>
          <w:sz w:val="24"/>
          <w:szCs w:val="24"/>
          <w:lang w:val="en" w:eastAsia="en-AU"/>
        </w:rPr>
        <w:t xml:space="preserve"> primary schools have been selected to participate in the Mental Health in Primary Schools Pilot (the Pilot) in 2022. </w:t>
      </w:r>
    </w:p>
    <w:p w14:paraId="4DAF7720" w14:textId="77777777" w:rsidR="006A4A67" w:rsidRPr="004D307F" w:rsidRDefault="006A4A67" w:rsidP="006A4A67">
      <w:pPr>
        <w:spacing w:before="360" w:after="120" w:line="360"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selected based on a selection </w:t>
      </w:r>
      <w:proofErr w:type="gramStart"/>
      <w:r w:rsidRPr="004D307F">
        <w:rPr>
          <w:rFonts w:ascii="VIC-Regular" w:eastAsia="Times New Roman" w:hAnsi="VIC-Regular" w:cs="Times New Roman"/>
          <w:color w:val="011A3C"/>
          <w:sz w:val="24"/>
          <w:szCs w:val="24"/>
          <w:lang w:val="en" w:eastAsia="en-AU"/>
        </w:rPr>
        <w:t>criteria</w:t>
      </w:r>
      <w:proofErr w:type="gramEnd"/>
      <w:r w:rsidRPr="004D307F">
        <w:rPr>
          <w:rFonts w:ascii="VIC-Regular" w:eastAsia="Times New Roman" w:hAnsi="VIC-Regular" w:cs="Times New Roman"/>
          <w:color w:val="011A3C"/>
          <w:sz w:val="24"/>
          <w:szCs w:val="24"/>
          <w:lang w:val="en" w:eastAsia="en-AU"/>
        </w:rPr>
        <w:t xml:space="preserve">: </w:t>
      </w:r>
    </w:p>
    <w:p w14:paraId="5F79E52F" w14:textId="57E7D9D5"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ET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 schools based in DET’s </w:t>
      </w:r>
      <w:proofErr w:type="gramStart"/>
      <w:r w:rsidRPr="004D307F">
        <w:rPr>
          <w:rFonts w:ascii="VIC-Regular" w:eastAsia="Times New Roman" w:hAnsi="VIC-Regular" w:cs="Times New Roman"/>
          <w:color w:val="011A3C"/>
          <w:sz w:val="24"/>
          <w:szCs w:val="24"/>
          <w:lang w:val="en" w:eastAsia="en-AU"/>
        </w:rPr>
        <w:t>North Western</w:t>
      </w:r>
      <w:proofErr w:type="gramEnd"/>
      <w:r w:rsidRPr="004D307F">
        <w:rPr>
          <w:rFonts w:ascii="VIC-Regular" w:eastAsia="Times New Roman" w:hAnsi="VIC-Regular" w:cs="Times New Roman"/>
          <w:color w:val="011A3C"/>
          <w:sz w:val="24"/>
          <w:szCs w:val="24"/>
          <w:lang w:val="en" w:eastAsia="en-AU"/>
        </w:rPr>
        <w:t xml:space="preserve"> or South Western Victoria regions, which is where the pilot is based </w:t>
      </w:r>
    </w:p>
    <w:p w14:paraId="625A1EC1"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eed: using mental health and wellbeing data and DET region knowledge </w:t>
      </w:r>
    </w:p>
    <w:p w14:paraId="365AB46C"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adiness: schools with the capacity and willingness to participate </w:t>
      </w:r>
    </w:p>
    <w:p w14:paraId="50C852B3"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iversity of locations: selecting schools from metropolitan, </w:t>
      </w:r>
      <w:proofErr w:type="gramStart"/>
      <w:r w:rsidRPr="004D307F">
        <w:rPr>
          <w:rFonts w:ascii="VIC-Regular" w:eastAsia="Times New Roman" w:hAnsi="VIC-Regular" w:cs="Times New Roman"/>
          <w:color w:val="011A3C"/>
          <w:sz w:val="24"/>
          <w:szCs w:val="24"/>
          <w:lang w:val="en" w:eastAsia="en-AU"/>
        </w:rPr>
        <w:t>regional</w:t>
      </w:r>
      <w:proofErr w:type="gramEnd"/>
      <w:r w:rsidRPr="004D307F">
        <w:rPr>
          <w:rFonts w:ascii="VIC-Regular" w:eastAsia="Times New Roman" w:hAnsi="VIC-Regular" w:cs="Times New Roman"/>
          <w:color w:val="011A3C"/>
          <w:sz w:val="24"/>
          <w:szCs w:val="24"/>
          <w:lang w:val="en" w:eastAsia="en-AU"/>
        </w:rPr>
        <w:t xml:space="preserve"> and rural areas</w:t>
      </w:r>
    </w:p>
    <w:p w14:paraId="5B149E47" w14:textId="35C03AE4"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l clusters: to support schools to work together in a Community of Practice</w:t>
      </w:r>
    </w:p>
    <w:p w14:paraId="4108ED99" w14:textId="6CD03D8C" w:rsidR="006A4A67" w:rsidRPr="004D307F" w:rsidRDefault="006A4A67"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endorsed for participation by their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s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al </w:t>
      </w:r>
      <w:r w:rsidR="00E75F12">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irector and Executive Director of School Support. </w:t>
      </w:r>
    </w:p>
    <w:p w14:paraId="08C45D00" w14:textId="77777777" w:rsidR="00371D05" w:rsidRPr="004D307F" w:rsidRDefault="00371D0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4A39514" w14:textId="6327CA4C" w:rsidR="00F20EC8" w:rsidRPr="004D307F" w:rsidRDefault="00F20EC8" w:rsidP="004D307F">
      <w:pPr>
        <w:spacing w:before="360" w:after="120" w:line="360" w:lineRule="atLeast"/>
        <w:outlineLvl w:val="2"/>
        <w:rPr>
          <w:sz w:val="21"/>
          <w:szCs w:val="21"/>
        </w:rPr>
      </w:pPr>
      <w:r w:rsidRPr="004D307F">
        <w:rPr>
          <w:rFonts w:ascii="VIC-Bold" w:eastAsia="Times New Roman" w:hAnsi="VIC-Bold" w:cs="Times New Roman"/>
          <w:b/>
          <w:bCs/>
          <w:color w:val="011A3C"/>
          <w:sz w:val="27"/>
          <w:szCs w:val="27"/>
          <w:lang w:val="en" w:eastAsia="en-AU"/>
        </w:rPr>
        <w:lastRenderedPageBreak/>
        <w:t xml:space="preserve">Calculation </w:t>
      </w:r>
    </w:p>
    <w:p w14:paraId="69CE4B7D" w14:textId="77777777"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ll be funded for a MHWC from January to December 2022, ranging from a minimum of 0.4 FTE to 1.0 FTE. This will be at the Classroom Teacher 2-4 salary, plus on-costs. </w:t>
      </w:r>
    </w:p>
    <w:p w14:paraId="2A32E57C" w14:textId="77777777"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HWC FTE allocation will depend on primary school enrolment, (see Table 1). Schools with a location index of 0.2 and above will receive a rural loading of an additional 0.1 FTE, in recognition of the challenges these schools face in recruiting.</w:t>
      </w:r>
    </w:p>
    <w:p w14:paraId="25C7E710" w14:textId="7D9A8F2C" w:rsidR="000F69C8" w:rsidRPr="004D307F" w:rsidRDefault="000F69C8" w:rsidP="00885B2C">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ulti-campus school funding will be provided based on school-level rather than campus-level enrolment numbers. Multi-campus schools will have flexibility in how they allocate FTE and share learnings across camp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5491"/>
        <w:gridCol w:w="3525"/>
      </w:tblGrid>
      <w:tr w:rsidR="00487B08" w:rsidRPr="004D307F" w14:paraId="2046F600" w14:textId="77777777" w:rsidTr="00885B2C">
        <w:trPr>
          <w:tblHeader/>
        </w:trPr>
        <w:tc>
          <w:tcPr>
            <w:tcW w:w="0" w:type="auto"/>
            <w:hideMark/>
          </w:tcPr>
          <w:p w14:paraId="58BDF694" w14:textId="4C4D1CA9" w:rsidR="00CA6F96" w:rsidRPr="004D307F" w:rsidRDefault="00CC32D2" w:rsidP="006A68F1">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School enrolment</w:t>
            </w:r>
          </w:p>
        </w:tc>
        <w:tc>
          <w:tcPr>
            <w:tcW w:w="0" w:type="auto"/>
            <w:hideMark/>
          </w:tcPr>
          <w:p w14:paraId="0AA969A8" w14:textId="67E6D332" w:rsidR="00CA6F96" w:rsidRPr="004D307F" w:rsidRDefault="00EF40DA" w:rsidP="006A68F1">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MHWC FTE</w:t>
            </w:r>
          </w:p>
        </w:tc>
      </w:tr>
      <w:tr w:rsidR="00487B08" w:rsidRPr="004D307F" w14:paraId="6B4F0D2A" w14:textId="77777777" w:rsidTr="00885B2C">
        <w:tc>
          <w:tcPr>
            <w:tcW w:w="0" w:type="auto"/>
            <w:hideMark/>
          </w:tcPr>
          <w:p w14:paraId="5D5818AB" w14:textId="5EBA2D4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0</w:t>
            </w:r>
            <w:r w:rsidR="00E75F12">
              <w:rPr>
                <w:rFonts w:ascii="VIC" w:hAnsi="VIC"/>
              </w:rPr>
              <w:t xml:space="preserve"> to </w:t>
            </w:r>
            <w:r w:rsidRPr="004D307F">
              <w:rPr>
                <w:rFonts w:ascii="VIC" w:hAnsi="VIC"/>
              </w:rPr>
              <w:t>150</w:t>
            </w:r>
          </w:p>
        </w:tc>
        <w:tc>
          <w:tcPr>
            <w:tcW w:w="0" w:type="auto"/>
            <w:hideMark/>
          </w:tcPr>
          <w:p w14:paraId="17B73A94" w14:textId="07ACB0F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Calibri"/>
                <w:sz w:val="21"/>
                <w:szCs w:val="21"/>
              </w:rPr>
              <w:t>0.4</w:t>
            </w:r>
          </w:p>
        </w:tc>
      </w:tr>
      <w:tr w:rsidR="00487B08" w:rsidRPr="004D307F" w14:paraId="0A23B17C" w14:textId="77777777" w:rsidTr="004D307F">
        <w:tc>
          <w:tcPr>
            <w:tcW w:w="0" w:type="auto"/>
          </w:tcPr>
          <w:p w14:paraId="081002B6" w14:textId="1BB15A4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50</w:t>
            </w:r>
            <w:r w:rsidR="00E75F12">
              <w:rPr>
                <w:rFonts w:ascii="VIC" w:hAnsi="VIC"/>
              </w:rPr>
              <w:t xml:space="preserve"> to </w:t>
            </w:r>
            <w:r w:rsidRPr="004D307F">
              <w:rPr>
                <w:rFonts w:ascii="VIC" w:hAnsi="VIC"/>
              </w:rPr>
              <w:t>300</w:t>
            </w:r>
          </w:p>
        </w:tc>
        <w:tc>
          <w:tcPr>
            <w:tcW w:w="0" w:type="auto"/>
          </w:tcPr>
          <w:p w14:paraId="6944A967" w14:textId="070D4E7F"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6</w:t>
            </w:r>
          </w:p>
        </w:tc>
      </w:tr>
      <w:tr w:rsidR="00487B08" w:rsidRPr="004D307F" w14:paraId="6D6788D6" w14:textId="77777777" w:rsidTr="004D307F">
        <w:tc>
          <w:tcPr>
            <w:tcW w:w="0" w:type="auto"/>
          </w:tcPr>
          <w:p w14:paraId="129DBD9D" w14:textId="55103360"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300</w:t>
            </w:r>
            <w:r w:rsidR="00E75F12">
              <w:rPr>
                <w:rFonts w:ascii="VIC" w:hAnsi="VIC"/>
              </w:rPr>
              <w:t xml:space="preserve"> to </w:t>
            </w:r>
            <w:r w:rsidRPr="004D307F">
              <w:rPr>
                <w:rFonts w:ascii="VIC" w:hAnsi="VIC"/>
              </w:rPr>
              <w:t>450</w:t>
            </w:r>
          </w:p>
        </w:tc>
        <w:tc>
          <w:tcPr>
            <w:tcW w:w="0" w:type="auto"/>
          </w:tcPr>
          <w:p w14:paraId="487FE456" w14:textId="2489070D"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8</w:t>
            </w:r>
          </w:p>
        </w:tc>
      </w:tr>
      <w:tr w:rsidR="00487B08" w:rsidRPr="004D307F" w14:paraId="283F3398" w14:textId="77777777" w:rsidTr="004D307F">
        <w:tc>
          <w:tcPr>
            <w:tcW w:w="0" w:type="auto"/>
          </w:tcPr>
          <w:p w14:paraId="6683AB01" w14:textId="5641196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gt;450</w:t>
            </w:r>
          </w:p>
        </w:tc>
        <w:tc>
          <w:tcPr>
            <w:tcW w:w="0" w:type="auto"/>
          </w:tcPr>
          <w:p w14:paraId="644438AD" w14:textId="37E037F1"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1.0</w:t>
            </w:r>
          </w:p>
        </w:tc>
      </w:tr>
    </w:tbl>
    <w:p w14:paraId="50561295" w14:textId="77777777" w:rsidR="001A073E" w:rsidRPr="004D307F" w:rsidRDefault="001A073E" w:rsidP="004D307F">
      <w:pPr>
        <w:spacing w:before="120" w:after="120" w:line="360" w:lineRule="atLeast"/>
        <w:rPr>
          <w:rFonts w:ascii="VIC-Regular" w:eastAsia="Times New Roman" w:hAnsi="VIC-Regular" w:cs="Times New Roman"/>
          <w:color w:val="011A3C"/>
          <w:sz w:val="24"/>
          <w:szCs w:val="24"/>
          <w:lang w:val="en" w:eastAsia="en-AU"/>
        </w:rPr>
      </w:pPr>
      <w:bookmarkStart w:id="127" w:name="_Hlk80192439"/>
      <w:r w:rsidRPr="004D307F">
        <w:rPr>
          <w:rFonts w:ascii="VIC-Regular" w:eastAsia="Times New Roman" w:hAnsi="VIC-Regular" w:cs="Times New Roman"/>
          <w:color w:val="011A3C"/>
          <w:sz w:val="24"/>
          <w:szCs w:val="24"/>
          <w:lang w:val="en" w:eastAsia="en-AU"/>
        </w:rPr>
        <w:t xml:space="preserve">Note: the rural FTE loading is in addition to these rates. </w:t>
      </w:r>
      <w:bookmarkEnd w:id="127"/>
    </w:p>
    <w:p w14:paraId="2A8C13BC" w14:textId="77777777" w:rsidR="00F20EC8" w:rsidRPr="004D307F" w:rsidRDefault="00F20EC8" w:rsidP="00F20EC8">
      <w:pPr>
        <w:spacing w:after="0"/>
        <w:rPr>
          <w:sz w:val="21"/>
          <w:szCs w:val="21"/>
        </w:rPr>
      </w:pPr>
    </w:p>
    <w:p w14:paraId="6C16CD0C" w14:textId="77777777" w:rsidR="006F7D3A" w:rsidRPr="004D307F" w:rsidRDefault="006F7D3A">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6D9411" w14:textId="28F803E6" w:rsidR="004A5C17" w:rsidRPr="004D307F" w:rsidRDefault="006F7D3A" w:rsidP="00B566E7">
      <w:pPr>
        <w:pStyle w:val="Heading2"/>
      </w:pPr>
      <w:bookmarkStart w:id="128" w:name="_Toc99882790"/>
      <w:r w:rsidRPr="004D307F">
        <w:lastRenderedPageBreak/>
        <w:t>Mental Health Practitioners in Specialist Schools (Ref</w:t>
      </w:r>
      <w:r w:rsidR="0013300F" w:rsidRPr="004D307F">
        <w:t>erence 131</w:t>
      </w:r>
      <w:r w:rsidRPr="004D307F">
        <w:t>)</w:t>
      </w:r>
      <w:bookmarkEnd w:id="128"/>
    </w:p>
    <w:p w14:paraId="19EE09D2" w14:textId="77777777" w:rsidR="00FF32A4" w:rsidRPr="004D307F" w:rsidRDefault="00FF32A4" w:rsidP="00182B9B">
      <w:pPr>
        <w:rPr>
          <w:lang w:val="en" w:eastAsia="en-AU"/>
        </w:rPr>
      </w:pPr>
    </w:p>
    <w:p w14:paraId="63968CF5" w14:textId="2A92D068" w:rsidR="006F7D3A"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w:t>
      </w:r>
      <w:proofErr w:type="gramStart"/>
      <w:r w:rsidRPr="004D307F">
        <w:rPr>
          <w:rFonts w:ascii="VIC" w:eastAsia="Times New Roman" w:hAnsi="VIC" w:cs="Times New Roman"/>
          <w:color w:val="011A3C"/>
          <w:sz w:val="24"/>
          <w:szCs w:val="24"/>
          <w:lang w:val="en" w:eastAsia="en-AU"/>
        </w:rPr>
        <w:t>i.e.</w:t>
      </w:r>
      <w:proofErr w:type="gramEnd"/>
      <w:r w:rsidRPr="004D307F">
        <w:rPr>
          <w:rFonts w:ascii="VIC" w:eastAsia="Times New Roman" w:hAnsi="VIC" w:cs="Times New Roman"/>
          <w:color w:val="011A3C"/>
          <w:sz w:val="24"/>
          <w:szCs w:val="24"/>
          <w:lang w:val="en" w:eastAsia="en-AU"/>
        </w:rPr>
        <w:t xml:space="preserve"> a fully registered Mental Health Nurse, Occupational Therapist, Psychologist or Social Worker) for between one and four days a week.</w:t>
      </w:r>
    </w:p>
    <w:p w14:paraId="4AEF33DA" w14:textId="4A5BC8F6" w:rsidR="00E96E5D"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03E3D3B3" w:rsidR="006F7D3A" w:rsidRPr="004D307F" w:rsidRDefault="00E96E5D"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further information on the SSMHP, 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Mental Health Toolkit. </w:t>
      </w:r>
    </w:p>
    <w:p w14:paraId="1B194858" w14:textId="563D275C" w:rsidR="006F7D3A" w:rsidRPr="004D307F" w:rsidRDefault="000623A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w:t>
      </w:r>
      <w:r w:rsidR="006F7D3A"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w:t>
      </w:r>
      <w:r w:rsidR="006F7D3A" w:rsidRPr="004D307F">
        <w:rPr>
          <w:rFonts w:ascii="VIC" w:eastAsia="Times New Roman" w:hAnsi="VIC" w:cs="Times New Roman"/>
          <w:color w:val="011A3C"/>
          <w:sz w:val="24"/>
          <w:szCs w:val="24"/>
          <w:lang w:val="en" w:eastAsia="en-AU"/>
        </w:rPr>
        <w:t xml:space="preserve"> funding is provided to cover the salary of a </w:t>
      </w:r>
      <w:r w:rsidR="00B63F2C" w:rsidRPr="004D307F">
        <w:rPr>
          <w:rFonts w:ascii="VIC" w:eastAsia="Times New Roman" w:hAnsi="VIC" w:cs="Times New Roman"/>
          <w:color w:val="011A3C"/>
          <w:sz w:val="24"/>
          <w:szCs w:val="24"/>
          <w:lang w:val="en" w:eastAsia="en-AU"/>
        </w:rPr>
        <w:t>fixed term</w:t>
      </w:r>
      <w:r w:rsidR="006F7D3A" w:rsidRPr="004D307F">
        <w:rPr>
          <w:rFonts w:ascii="VIC" w:eastAsia="Times New Roman" w:hAnsi="VIC" w:cs="Times New Roman"/>
          <w:color w:val="011A3C"/>
          <w:sz w:val="24"/>
          <w:szCs w:val="24"/>
          <w:lang w:val="en" w:eastAsia="en-AU"/>
        </w:rPr>
        <w:t xml:space="preserve"> school-based Mental Health Practitioner. Participating specialist schools receive between a minimum of 0.2 FTE and a maximum of 0.8 FTE, depending on their secondary-aged student enrolments. </w:t>
      </w:r>
    </w:p>
    <w:p w14:paraId="33F9163C" w14:textId="7E88A5B6"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SMHP initiative funding eligibility for schools with combined Primary /Secondary-aged enrolments </w:t>
      </w:r>
    </w:p>
    <w:p w14:paraId="75D6D376" w14:textId="4A052D6E"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participating specialist schools will receive funding from the beginning of Term 1, 2021 so funding allocations will not be adjusted or differentiated across schools. For specialist schools with both primary and secondary-aged student enrolments, funding allocations will be determined based on secondary-aged</w:t>
      </w:r>
      <w:r w:rsidR="00006721" w:rsidRPr="004D307F">
        <w:rPr>
          <w:rFonts w:ascii="VIC" w:eastAsia="Times New Roman" w:hAnsi="VIC" w:cs="Times New Roman"/>
          <w:color w:val="011A3C"/>
          <w:sz w:val="24"/>
          <w:szCs w:val="24"/>
          <w:lang w:val="en" w:eastAsia="en-AU"/>
        </w:rPr>
        <w:t xml:space="preserve"> (12+ years) </w:t>
      </w:r>
      <w:r w:rsidRPr="004D307F">
        <w:rPr>
          <w:rFonts w:ascii="VIC" w:eastAsia="Times New Roman" w:hAnsi="VIC" w:cs="Times New Roman"/>
          <w:color w:val="011A3C"/>
          <w:sz w:val="24"/>
          <w:szCs w:val="24"/>
          <w:lang w:val="en" w:eastAsia="en-AU"/>
        </w:rPr>
        <w:t xml:space="preserve">enrolments only. </w:t>
      </w:r>
    </w:p>
    <w:p w14:paraId="4D7B43A3" w14:textId="43ACA43C"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SMHP funding will be allocated as credit and cash.</w:t>
      </w:r>
    </w:p>
    <w:p w14:paraId="0CDEA21A" w14:textId="77777777" w:rsidR="006F7D3A" w:rsidRPr="004D307F" w:rsidRDefault="006F7D3A" w:rsidP="006D6E02">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FD89C6" w14:textId="77777777"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School FTE Allocation (Part 1)</w:t>
      </w:r>
      <w:r w:rsidRPr="004D307F">
        <w:rPr>
          <w:rFonts w:ascii="VIC" w:eastAsia="Times New Roman" w:hAnsi="VIC" w:cs="Times New Roman"/>
          <w:color w:val="44546A" w:themeColor="text2"/>
          <w:sz w:val="24"/>
          <w:szCs w:val="24"/>
          <w:lang w:val="en" w:eastAsia="en-AU"/>
        </w:rPr>
        <w:t xml:space="preserve"> </w:t>
      </w:r>
      <w:r w:rsidRPr="004D307F">
        <w:rPr>
          <w:rFonts w:ascii="VIC" w:hAnsi="VIC"/>
          <w:color w:val="44546A" w:themeColor="text2"/>
          <w:sz w:val="24"/>
          <w:szCs w:val="24"/>
          <w:lang w:val="en-US"/>
        </w:rPr>
        <w:t xml:space="preserve">= </w:t>
      </w:r>
      <w:r w:rsidRPr="004D307F">
        <w:rPr>
          <w:rFonts w:ascii="VIC" w:eastAsia="Times New Roman" w:hAnsi="VIC" w:cs="Times New Roman"/>
          <w:color w:val="011A3C"/>
          <w:sz w:val="24"/>
          <w:szCs w:val="24"/>
          <w:lang w:val="en" w:eastAsia="en-AU"/>
        </w:rPr>
        <w:t>FTE allocated as per below ranges:</w:t>
      </w:r>
    </w:p>
    <w:p w14:paraId="409B51F6" w14:textId="77777777"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 50 students = 0.2 FTE</w:t>
      </w:r>
    </w:p>
    <w:p w14:paraId="21A42CD3" w14:textId="51257261"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50-100 students = 0.4 FTE</w:t>
      </w:r>
    </w:p>
    <w:p w14:paraId="3258680E" w14:textId="083E2026"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100-250 students = 0.6 FTE</w:t>
      </w:r>
    </w:p>
    <w:p w14:paraId="049CACEB" w14:textId="24A1D240"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250+ students = 0.8 FTE</w:t>
      </w:r>
    </w:p>
    <w:p w14:paraId="09A25FF5" w14:textId="478BE3DD" w:rsidR="006F7D3A" w:rsidRPr="004D307F" w:rsidRDefault="006F7D3A" w:rsidP="004D307F">
      <w:pPr>
        <w:spacing w:before="120" w:after="120" w:line="360" w:lineRule="atLeast"/>
        <w:rPr>
          <w:rFonts w:ascii="VIC" w:hAnsi="VIC"/>
          <w:color w:val="44546A" w:themeColor="text2"/>
          <w:sz w:val="24"/>
          <w:szCs w:val="24"/>
          <w:lang w:val="en-US"/>
        </w:rPr>
      </w:pPr>
      <w:r w:rsidRPr="004D307F">
        <w:rPr>
          <w:rFonts w:ascii="VIC" w:eastAsia="Times New Roman" w:hAnsi="VIC" w:cs="Times New Roman"/>
          <w:b/>
          <w:bCs/>
          <w:color w:val="011A3C"/>
          <w:sz w:val="24"/>
          <w:szCs w:val="24"/>
          <w:lang w:val="en" w:eastAsia="en-AU"/>
        </w:rPr>
        <w:t>Funding Calculation (Part 2)</w:t>
      </w:r>
      <w:r w:rsidRPr="004D307F">
        <w:rPr>
          <w:rFonts w:ascii="VIC" w:eastAsia="Times New Roman" w:hAnsi="VIC" w:cs="Times New Roman"/>
          <w:color w:val="44546A" w:themeColor="text2"/>
          <w:sz w:val="24"/>
          <w:szCs w:val="24"/>
          <w:lang w:val="en" w:eastAsia="en-AU"/>
        </w:rPr>
        <w:t xml:space="preserve"> = </w:t>
      </w:r>
      <w:r w:rsidRPr="004D307F">
        <w:rPr>
          <w:rFonts w:ascii="VIC" w:hAnsi="VIC"/>
          <w:color w:val="44546A" w:themeColor="text2"/>
          <w:sz w:val="24"/>
          <w:szCs w:val="24"/>
          <w:lang w:val="en-US"/>
        </w:rPr>
        <w:t>School FTE Allocation (rounded to 1 decimal) * Rate</w:t>
      </w:r>
    </w:p>
    <w:p w14:paraId="3547F067" w14:textId="77777777"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2E6B63" w14:textId="4FCD367F" w:rsidR="005058ED" w:rsidRPr="004D307F" w:rsidRDefault="006F7D3A" w:rsidP="004D307F">
      <w:pPr>
        <w:spacing w:before="120" w:after="120" w:line="360" w:lineRule="atLeast"/>
        <w:rPr>
          <w:rFonts w:ascii="VIC" w:hAnsi="VIC"/>
          <w:sz w:val="24"/>
          <w:szCs w:val="24"/>
        </w:rPr>
      </w:pPr>
      <w:r w:rsidRPr="004D307F">
        <w:rPr>
          <w:rFonts w:ascii="VIC" w:hAnsi="VIC"/>
          <w:sz w:val="24"/>
          <w:szCs w:val="24"/>
        </w:rPr>
        <w:t>Rate = $</w:t>
      </w:r>
      <w:proofErr w:type="gramStart"/>
      <w:r w:rsidR="00B8658A" w:rsidRPr="004D307F">
        <w:rPr>
          <w:rFonts w:ascii="VIC" w:hAnsi="VIC"/>
          <w:sz w:val="24"/>
          <w:szCs w:val="24"/>
        </w:rPr>
        <w:t>109,138.46</w:t>
      </w:r>
      <w:r w:rsidRPr="004D307F">
        <w:rPr>
          <w:rFonts w:ascii="Calibri" w:hAnsi="Calibri" w:cs="Calibri"/>
          <w:sz w:val="24"/>
          <w:szCs w:val="24"/>
        </w:rPr>
        <w:t> </w:t>
      </w:r>
      <w:r w:rsidRPr="004D307F">
        <w:rPr>
          <w:rFonts w:ascii="VIC" w:hAnsi="VIC"/>
          <w:sz w:val="24"/>
          <w:szCs w:val="24"/>
        </w:rPr>
        <w:t xml:space="preserve"> (</w:t>
      </w:r>
      <w:proofErr w:type="gramEnd"/>
      <w:r w:rsidRPr="004D307F">
        <w:rPr>
          <w:rFonts w:ascii="VIC" w:hAnsi="VIC"/>
          <w:sz w:val="24"/>
          <w:szCs w:val="24"/>
        </w:rPr>
        <w:t>Midpoint of an Education Support, Level 1 Range 4, position including school SRP on costs)</w:t>
      </w:r>
    </w:p>
    <w:p w14:paraId="691A732A" w14:textId="77777777" w:rsidR="005058ED" w:rsidRPr="004D307F" w:rsidRDefault="005058ED">
      <w:pPr>
        <w:rPr>
          <w:rFonts w:ascii="VIC" w:hAnsi="VIC"/>
        </w:rPr>
      </w:pPr>
      <w:r w:rsidRPr="004D307F">
        <w:rPr>
          <w:rFonts w:ascii="VIC" w:hAnsi="VIC"/>
        </w:rPr>
        <w:br w:type="page"/>
      </w:r>
    </w:p>
    <w:p w14:paraId="500D3274" w14:textId="506F704C" w:rsidR="00C95C6E" w:rsidRPr="004D307F" w:rsidRDefault="00642F26" w:rsidP="00B566E7">
      <w:pPr>
        <w:pStyle w:val="Heading2"/>
      </w:pPr>
      <w:bookmarkStart w:id="129" w:name="_Toc99882791"/>
      <w:bookmarkStart w:id="130" w:name="_Hlk65761303"/>
      <w:r w:rsidRPr="004D307F">
        <w:lastRenderedPageBreak/>
        <w:t xml:space="preserve">Career Start - </w:t>
      </w:r>
      <w:r w:rsidR="00C95C6E" w:rsidRPr="004D307F">
        <w:t>Transforming the First Years of the Teaching Career (Reference 132)</w:t>
      </w:r>
      <w:bookmarkEnd w:id="129"/>
      <w:r w:rsidR="00C95C6E" w:rsidRPr="004D307F">
        <w:rPr>
          <w:rStyle w:val="Heading2Char"/>
          <w:rFonts w:eastAsiaTheme="majorEastAsia"/>
        </w:rPr>
        <w:t xml:space="preserve"> </w:t>
      </w:r>
    </w:p>
    <w:p w14:paraId="255571E5" w14:textId="77777777" w:rsidR="00C95C6E" w:rsidRPr="004D307F" w:rsidRDefault="00C95C6E" w:rsidP="00C95C6E">
      <w:pPr>
        <w:rPr>
          <w:lang w:val="en" w:eastAsia="en-AU"/>
        </w:rPr>
      </w:pPr>
    </w:p>
    <w:p w14:paraId="59FF2B4B"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Funding of $73.4 million has been committed by the State Government for the establishment of a Pilot to transform the first two years of a graduate teacher’s career through a new, nation-leading induction program. </w:t>
      </w:r>
    </w:p>
    <w:p w14:paraId="2D2CB291" w14:textId="0E95B99D" w:rsidR="00C95C6E" w:rsidRPr="004D307F" w:rsidRDefault="00642F26" w:rsidP="004D307F">
      <w:pPr>
        <w:spacing w:before="120" w:line="360" w:lineRule="atLeast"/>
        <w:jc w:val="both"/>
        <w:rPr>
          <w:rFonts w:ascii="VIC" w:hAnsi="VIC"/>
          <w:sz w:val="24"/>
          <w:szCs w:val="24"/>
        </w:rPr>
      </w:pPr>
      <w:r w:rsidRPr="004D307F">
        <w:rPr>
          <w:rFonts w:ascii="VIC" w:hAnsi="VIC"/>
          <w:sz w:val="24"/>
          <w:szCs w:val="24"/>
        </w:rPr>
        <w:t xml:space="preserve">Career Start </w:t>
      </w:r>
      <w:r w:rsidR="00C95C6E" w:rsidRPr="004D307F">
        <w:rPr>
          <w:rFonts w:ascii="VIC" w:hAnsi="VIC"/>
          <w:sz w:val="24"/>
          <w:szCs w:val="24"/>
        </w:rPr>
        <w:t>is a structured two-year pilot program for graduate teachers which aims to improve the experience of graduate teachers as they are inducted in</w:t>
      </w:r>
      <w:r w:rsidR="00C95C6E" w:rsidRPr="004D307F">
        <w:rPr>
          <w:rFonts w:ascii="VIC" w:hAnsi="VIC" w:cstheme="minorHAnsi"/>
          <w:sz w:val="24"/>
          <w:szCs w:val="24"/>
        </w:rPr>
        <w:t>to the profession. I</w:t>
      </w:r>
      <w:r w:rsidR="00C95C6E" w:rsidRPr="004D307F">
        <w:rPr>
          <w:rFonts w:ascii="VIC" w:hAnsi="VIC"/>
          <w:sz w:val="24"/>
          <w:szCs w:val="24"/>
        </w:rPr>
        <w:t xml:space="preserve">t provides new graduate teachers with additional time and support to focus on preparation, learning from others including mentors, targeted professional learning, </w:t>
      </w:r>
      <w:r w:rsidR="00C95C6E" w:rsidRPr="004D307F">
        <w:rPr>
          <w:rFonts w:ascii="VIC" w:eastAsia="Arial" w:hAnsi="VIC" w:cs="Arial"/>
        </w:rPr>
        <w:t>networking opportunities with other graduate teachers through</w:t>
      </w:r>
      <w:r w:rsidR="00C95C6E" w:rsidRPr="004D307F">
        <w:rPr>
          <w:rFonts w:ascii="VIC" w:hAnsi="VIC"/>
          <w:sz w:val="24"/>
          <w:szCs w:val="24"/>
        </w:rPr>
        <w:t xml:space="preserve"> area-based alliances.  </w:t>
      </w:r>
    </w:p>
    <w:p w14:paraId="26CB21BF" w14:textId="7960AA4B" w:rsidR="00C95C6E" w:rsidRPr="004D307F" w:rsidRDefault="00C95C6E" w:rsidP="004D307F">
      <w:pPr>
        <w:spacing w:before="120" w:line="360" w:lineRule="atLeast"/>
        <w:rPr>
          <w:rFonts w:ascii="VIC" w:hAnsi="VIC"/>
          <w:sz w:val="24"/>
          <w:szCs w:val="24"/>
        </w:rPr>
      </w:pPr>
      <w:r w:rsidRPr="004D307F">
        <w:rPr>
          <w:rFonts w:ascii="VIC" w:hAnsi="VIC"/>
          <w:sz w:val="24"/>
          <w:szCs w:val="24"/>
        </w:rPr>
        <w:t>The Pilot is being delivered in primary schools</w:t>
      </w:r>
      <w:r w:rsidR="00331ED3" w:rsidRPr="004D307F">
        <w:rPr>
          <w:rFonts w:ascii="VIC" w:hAnsi="VIC"/>
          <w:sz w:val="24"/>
          <w:szCs w:val="24"/>
        </w:rPr>
        <w:t>, specialist schools</w:t>
      </w:r>
      <w:r w:rsidRPr="004D307F">
        <w:rPr>
          <w:rFonts w:ascii="VIC" w:hAnsi="VIC"/>
          <w:sz w:val="24"/>
          <w:szCs w:val="24"/>
        </w:rPr>
        <w:t xml:space="preserve"> and P-9/P-12 schools in the areas of </w:t>
      </w:r>
      <w:proofErr w:type="gramStart"/>
      <w:r w:rsidRPr="004D307F">
        <w:rPr>
          <w:rFonts w:ascii="VIC" w:hAnsi="VIC"/>
          <w:sz w:val="24"/>
          <w:szCs w:val="24"/>
        </w:rPr>
        <w:t>North Eastern</w:t>
      </w:r>
      <w:proofErr w:type="gramEnd"/>
      <w:r w:rsidRPr="004D307F">
        <w:rPr>
          <w:rFonts w:ascii="VIC" w:hAnsi="VIC"/>
          <w:sz w:val="24"/>
          <w:szCs w:val="24"/>
        </w:rPr>
        <w:t xml:space="preserve"> Melbourne, Western Melbourne and Inner Gippsland.</w:t>
      </w:r>
    </w:p>
    <w:p w14:paraId="59DA5149"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A key component of the Pilot is a reduction in face-to-face teaching time for graduate teachers and their mentors. Schools will be funded to </w:t>
      </w:r>
      <w:r w:rsidRPr="004D307F">
        <w:rPr>
          <w:rFonts w:ascii="VIC" w:eastAsia="Arial" w:hAnsi="VIC"/>
          <w:sz w:val="24"/>
          <w:szCs w:val="24"/>
          <w:lang w:val="en-US"/>
        </w:rPr>
        <w:t>employ additional classroom teachers to counteract this reduction and ensure continuity of teaching and learning.</w:t>
      </w:r>
    </w:p>
    <w:p w14:paraId="276D408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Teacher Time Release</w:t>
      </w:r>
    </w:p>
    <w:p w14:paraId="25504651" w14:textId="77777777" w:rsidR="00C95C6E" w:rsidRPr="004D307F" w:rsidRDefault="00C95C6E" w:rsidP="004D307F">
      <w:pPr>
        <w:spacing w:line="360" w:lineRule="atLeast"/>
        <w:rPr>
          <w:rFonts w:ascii="VIC" w:hAnsi="VIC"/>
          <w:b/>
          <w:bCs/>
          <w:sz w:val="24"/>
          <w:szCs w:val="24"/>
        </w:rPr>
      </w:pPr>
      <w:r w:rsidRPr="004D307F">
        <w:rPr>
          <w:rFonts w:ascii="VIC" w:hAnsi="VIC"/>
          <w:b/>
          <w:bCs/>
          <w:sz w:val="24"/>
          <w:szCs w:val="24"/>
        </w:rPr>
        <w:t>Graduate teachers</w:t>
      </w:r>
    </w:p>
    <w:p w14:paraId="13A666C6" w14:textId="77777777" w:rsidR="00C95C6E" w:rsidRPr="004D307F" w:rsidRDefault="00C95C6E" w:rsidP="004D307F">
      <w:pPr>
        <w:spacing w:line="360" w:lineRule="atLeast"/>
        <w:rPr>
          <w:rFonts w:ascii="VIC" w:hAnsi="VIC"/>
          <w:sz w:val="24"/>
          <w:szCs w:val="24"/>
        </w:rPr>
      </w:pPr>
      <w:r w:rsidRPr="004D307F">
        <w:rPr>
          <w:rFonts w:ascii="VIC" w:hAnsi="VIC"/>
          <w:sz w:val="24"/>
          <w:szCs w:val="24"/>
        </w:rPr>
        <w:t xml:space="preserve">The work allocated to classroom teachers in the first two years of their teaching should recognise the need for the teacher to perform all their required duties in a reasonable time frame and to participate in induction and development activities. </w:t>
      </w:r>
    </w:p>
    <w:p w14:paraId="71C16922"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The Victorian Government Schools Agreement (VGSA) 2017 provides first year graduates with a 5 per cent reduction on the teaching and learning focus. The Pilot supports an additional 15 per cent reduction in face-to-face teaching time for graduate teachers in their first year of the Pilot and a 10 per cent reduction in their second year.</w:t>
      </w:r>
    </w:p>
    <w:p w14:paraId="23EB27D4" w14:textId="20FE828B"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or graduate teachers participating in the</w:t>
      </w:r>
      <w:r w:rsidR="00642F26" w:rsidRPr="004D307F">
        <w:rPr>
          <w:rFonts w:ascii="VIC" w:hAnsi="VIC" w:cstheme="minorHAnsi"/>
          <w:sz w:val="24"/>
          <w:szCs w:val="24"/>
        </w:rPr>
        <w:t>ir</w:t>
      </w:r>
      <w:r w:rsidRPr="004D307F">
        <w:rPr>
          <w:rFonts w:ascii="VIC" w:hAnsi="VIC" w:cstheme="minorHAnsi"/>
          <w:sz w:val="24"/>
          <w:szCs w:val="24"/>
        </w:rPr>
        <w:t xml:space="preserve"> first year of the Pilot (202</w:t>
      </w:r>
      <w:r w:rsidR="00642F26" w:rsidRPr="004D307F">
        <w:rPr>
          <w:rFonts w:ascii="VIC" w:hAnsi="VIC" w:cstheme="minorHAnsi"/>
          <w:sz w:val="24"/>
          <w:szCs w:val="24"/>
        </w:rPr>
        <w:t>2</w:t>
      </w:r>
      <w:r w:rsidRPr="004D307F">
        <w:rPr>
          <w:rFonts w:ascii="VIC" w:hAnsi="VIC" w:cstheme="minorHAnsi"/>
          <w:sz w:val="24"/>
          <w:szCs w:val="24"/>
        </w:rPr>
        <w:t>), the 20 per cent reduction in face-to-face teaching time is based on:</w:t>
      </w:r>
    </w:p>
    <w:p w14:paraId="0F63A7D7"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lastRenderedPageBreak/>
        <w:t>Pilot funding for 15 per cent of a full-time (38-hour week) Classroom Level 2, Range 4 salary for each first-year graduate teacher, plus</w:t>
      </w:r>
    </w:p>
    <w:p w14:paraId="7D2AA2F1"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t xml:space="preserve">an additional 5 per cent reduction as per the current arrangements of </w:t>
      </w:r>
      <w:bookmarkStart w:id="131" w:name="_Hlk67572323"/>
      <w:r w:rsidRPr="004D307F">
        <w:rPr>
          <w:rFonts w:ascii="VIC" w:hAnsi="VIC" w:cstheme="minorHAnsi"/>
          <w:sz w:val="24"/>
          <w:szCs w:val="24"/>
        </w:rPr>
        <w:t>the Victorian Government Schools Agreement (VGSA) 2017</w:t>
      </w:r>
      <w:bookmarkEnd w:id="131"/>
      <w:r w:rsidRPr="004D307F">
        <w:rPr>
          <w:rFonts w:ascii="VIC" w:hAnsi="VIC" w:cstheme="minorHAnsi"/>
          <w:sz w:val="24"/>
          <w:szCs w:val="24"/>
        </w:rPr>
        <w:t xml:space="preserve">. </w:t>
      </w:r>
    </w:p>
    <w:p w14:paraId="67B9EE76"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In the second year of the pilot, participating graduate teachers from the 2021 cohort will be funded for a 10 per cent reduction in face-to-face teaching time also at a full-time Classroom Level 2, Range 4 salary. </w:t>
      </w:r>
    </w:p>
    <w:p w14:paraId="62FE08E5" w14:textId="77777777" w:rsidR="00C95C6E" w:rsidRPr="004D307F" w:rsidRDefault="00C95C6E" w:rsidP="004D307F">
      <w:pPr>
        <w:spacing w:line="360" w:lineRule="atLeast"/>
        <w:rPr>
          <w:rFonts w:ascii="VIC" w:hAnsi="VIC"/>
          <w:sz w:val="24"/>
          <w:szCs w:val="24"/>
        </w:rPr>
      </w:pPr>
      <w:r w:rsidRPr="004D307F">
        <w:rPr>
          <w:rFonts w:ascii="VIC" w:hAnsi="VIC"/>
          <w:sz w:val="24"/>
          <w:szCs w:val="24"/>
        </w:rPr>
        <w:t>This time allocation will be used across multiple graduate teacher activities:</w:t>
      </w:r>
    </w:p>
    <w:p w14:paraId="46A825D6" w14:textId="5EE2E569"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 xml:space="preserve">for participation in </w:t>
      </w:r>
      <w:r w:rsidR="00642F26" w:rsidRPr="004D307F">
        <w:rPr>
          <w:rFonts w:ascii="VIC" w:hAnsi="VIC"/>
          <w:sz w:val="24"/>
          <w:szCs w:val="24"/>
        </w:rPr>
        <w:t xml:space="preserve">Career Start </w:t>
      </w:r>
      <w:r w:rsidRPr="004D307F">
        <w:rPr>
          <w:rFonts w:ascii="VIC" w:hAnsi="VIC"/>
          <w:sz w:val="24"/>
          <w:szCs w:val="24"/>
        </w:rPr>
        <w:t>professional learning activities</w:t>
      </w:r>
    </w:p>
    <w:p w14:paraId="3BC06B1E"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formal and informal mentoring via mentors or school leaders</w:t>
      </w:r>
    </w:p>
    <w:p w14:paraId="5FDA38B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observing lessons</w:t>
      </w:r>
    </w:p>
    <w:p w14:paraId="51BE7DA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participating in activities arranged by their area-based alliance.</w:t>
      </w:r>
    </w:p>
    <w:p w14:paraId="13E739DA"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 xml:space="preserve">School leaders, mentors and graduate teachers will work collaboratively in planning and allocating the time release to enable full participation in the Pilot. </w:t>
      </w:r>
    </w:p>
    <w:p w14:paraId="28A30CEE"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A pro-rata time allowance will apply to graduate teachers employed on a part-time basis.</w:t>
      </w:r>
    </w:p>
    <w:p w14:paraId="1233CACC" w14:textId="77777777" w:rsidR="00C95C6E" w:rsidRPr="004D307F" w:rsidRDefault="00C95C6E" w:rsidP="004D307F">
      <w:pPr>
        <w:tabs>
          <w:tab w:val="left" w:pos="591"/>
          <w:tab w:val="left" w:pos="709"/>
          <w:tab w:val="left" w:pos="1418"/>
          <w:tab w:val="left" w:pos="2126"/>
          <w:tab w:val="right" w:pos="9356"/>
        </w:tabs>
        <w:overflowPunct w:val="0"/>
        <w:autoSpaceDE w:val="0"/>
        <w:autoSpaceDN w:val="0"/>
        <w:adjustRightInd w:val="0"/>
        <w:spacing w:before="120" w:line="360" w:lineRule="atLeast"/>
        <w:textAlignment w:val="baseline"/>
        <w:rPr>
          <w:rFonts w:ascii="VIC" w:hAnsi="VIC"/>
          <w:b/>
          <w:bCs/>
          <w:sz w:val="24"/>
          <w:szCs w:val="24"/>
        </w:rPr>
      </w:pPr>
      <w:r w:rsidRPr="004D307F">
        <w:rPr>
          <w:rFonts w:ascii="VIC" w:hAnsi="VIC"/>
          <w:b/>
          <w:bCs/>
          <w:sz w:val="24"/>
          <w:szCs w:val="24"/>
        </w:rPr>
        <w:t>Mentor teachers</w:t>
      </w:r>
    </w:p>
    <w:p w14:paraId="67F7C0C2"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 xml:space="preserve">To enable mentor teachers to fully support graduate teachers with their learning and development, schools will receive funding equivalent to 5 per cent of a Classroom Level 2, Range 6 salary for each graduate teacher they mentor.  </w:t>
      </w:r>
    </w:p>
    <w:p w14:paraId="26AACBB6"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 xml:space="preserve">The purpose of this funding is to support schools in reducing a mentor’s face-to-face teaching time so they can support the graduate to undertake observational rounds or </w:t>
      </w:r>
      <w:proofErr w:type="gramStart"/>
      <w:r w:rsidRPr="004D307F">
        <w:rPr>
          <w:rFonts w:ascii="VIC" w:eastAsia="Arial" w:hAnsi="VIC" w:cstheme="minorHAnsi"/>
          <w:sz w:val="24"/>
          <w:szCs w:val="28"/>
          <w:lang w:val="en-GB"/>
        </w:rPr>
        <w:t>team teaching</w:t>
      </w:r>
      <w:proofErr w:type="gramEnd"/>
      <w:r w:rsidRPr="004D307F">
        <w:rPr>
          <w:rFonts w:ascii="VIC" w:eastAsia="Arial" w:hAnsi="VIC" w:cstheme="minorHAnsi"/>
          <w:sz w:val="24"/>
          <w:szCs w:val="28"/>
          <w:lang w:val="en-GB"/>
        </w:rPr>
        <w:t xml:space="preserve"> activities, attend workshops and alliance meetings, without feeling overburdened by the role. The reduction is funded for a period of two years, or for as long as the graduate teacher is employed, whichever is shorter.</w:t>
      </w:r>
    </w:p>
    <w:p w14:paraId="0155DAEA"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Eligibility </w:t>
      </w:r>
    </w:p>
    <w:p w14:paraId="55BBF5A9"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eligible to receive funding if they employ: </w:t>
      </w:r>
    </w:p>
    <w:p w14:paraId="26CC2625" w14:textId="77777777" w:rsidR="00C95C6E" w:rsidRPr="004D307F" w:rsidRDefault="00C95C6E" w:rsidP="004D307F">
      <w:pPr>
        <w:spacing w:before="120" w:line="360" w:lineRule="atLeast"/>
        <w:jc w:val="both"/>
        <w:rPr>
          <w:rFonts w:ascii="VIC" w:hAnsi="VIC" w:cstheme="minorHAnsi"/>
          <w:b/>
          <w:bCs/>
          <w:sz w:val="24"/>
          <w:szCs w:val="24"/>
          <w:u w:val="single"/>
        </w:rPr>
      </w:pPr>
      <w:r w:rsidRPr="004D307F">
        <w:rPr>
          <w:rFonts w:ascii="VIC" w:hAnsi="VIC" w:cstheme="minorHAnsi"/>
          <w:b/>
          <w:bCs/>
          <w:sz w:val="24"/>
          <w:szCs w:val="24"/>
          <w:u w:val="single"/>
        </w:rPr>
        <w:t>Graduate Teachers</w:t>
      </w:r>
    </w:p>
    <w:p w14:paraId="00E01EE7" w14:textId="6F0BA103" w:rsidR="00C95C6E" w:rsidRPr="004D307F" w:rsidRDefault="00C95C6E" w:rsidP="004D307F">
      <w:pPr>
        <w:spacing w:before="120" w:line="360" w:lineRule="atLeast"/>
        <w:rPr>
          <w:rFonts w:ascii="VIC" w:hAnsi="VIC" w:cstheme="minorHAnsi"/>
          <w:sz w:val="24"/>
          <w:szCs w:val="24"/>
        </w:rPr>
      </w:pPr>
      <w:r w:rsidRPr="004D307F">
        <w:rPr>
          <w:rFonts w:ascii="VIC" w:hAnsi="VIC" w:cstheme="minorHAnsi"/>
          <w:sz w:val="24"/>
          <w:szCs w:val="24"/>
        </w:rPr>
        <w:lastRenderedPageBreak/>
        <w:t xml:space="preserve">The core focus of the Pilot is to provide enhanced induction experiences for new graduates commencing their first substantive teaching position in an eligible school in the Pilot areas. </w:t>
      </w:r>
    </w:p>
    <w:p w14:paraId="796DC33B"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 xml:space="preserve">Graduate teachers are eligible to participate in Year 1 of the program if they are employed in a primary, P-9 or P-12 school or specialist school in a Pilot area (Inner Gippsland, </w:t>
      </w:r>
      <w:proofErr w:type="gramStart"/>
      <w:r w:rsidRPr="004D307F">
        <w:rPr>
          <w:rFonts w:ascii="VIC" w:hAnsi="VIC" w:cstheme="minorHAnsi"/>
          <w:sz w:val="24"/>
          <w:szCs w:val="24"/>
        </w:rPr>
        <w:t>North Eastern</w:t>
      </w:r>
      <w:proofErr w:type="gramEnd"/>
      <w:r w:rsidRPr="004D307F">
        <w:rPr>
          <w:rFonts w:ascii="VIC" w:hAnsi="VIC" w:cstheme="minorHAnsi"/>
          <w:sz w:val="24"/>
          <w:szCs w:val="24"/>
        </w:rPr>
        <w:t xml:space="preserve"> Melbourne and Western Melbourne) and:</w:t>
      </w:r>
    </w:p>
    <w:p w14:paraId="02E7B26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have graduated with a bachelor or master qualification within the last four years </w:t>
      </w:r>
    </w:p>
    <w:p w14:paraId="0DB32E80"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provisionally registered with the Victorian Institute of Teaching (VIT) </w:t>
      </w:r>
    </w:p>
    <w:p w14:paraId="2E0B904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commencing their first teaching position since gaining VIT provisional registration </w:t>
      </w:r>
    </w:p>
    <w:p w14:paraId="0CAA27D2"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are employed at a Classroom Level 1, Range 1 classification</w:t>
      </w:r>
    </w:p>
    <w:p w14:paraId="76C64FB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A provisionally registered teacher (PRT) who has worked as a Casual Relief Teacher (CRT) is eligible.</w:t>
      </w:r>
    </w:p>
    <w:p w14:paraId="30ED3B0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 xml:space="preserve">A provisionally registered teacher (PRT) who has worked as a tutor for the Tutor Learning Initiative in 2021 is eligible.  </w:t>
      </w:r>
    </w:p>
    <w:p w14:paraId="7DE632DD" w14:textId="2C2CE009"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 xml:space="preserve">Graduate teachers are eligible to participate in Year 2 of the program if they are employed in a primary, P-9 or P-12 school in a Pilot Area (Inner Gippsland, </w:t>
      </w:r>
      <w:proofErr w:type="gramStart"/>
      <w:r w:rsidRPr="004D307F">
        <w:rPr>
          <w:rFonts w:ascii="VIC" w:hAnsi="VIC" w:cstheme="minorHAnsi"/>
          <w:sz w:val="24"/>
          <w:szCs w:val="24"/>
        </w:rPr>
        <w:t>North Eastern</w:t>
      </w:r>
      <w:proofErr w:type="gramEnd"/>
      <w:r w:rsidRPr="004D307F">
        <w:rPr>
          <w:rFonts w:ascii="VIC" w:hAnsi="VIC" w:cstheme="minorHAnsi"/>
          <w:sz w:val="24"/>
          <w:szCs w:val="24"/>
        </w:rPr>
        <w:t xml:space="preserve"> Melbourne and Western Melbourne) and have participated in the Pilot in 2021.</w:t>
      </w:r>
    </w:p>
    <w:p w14:paraId="6400775A" w14:textId="4187E1F5" w:rsidR="00C95C6E" w:rsidRPr="004D307F" w:rsidRDefault="00C95C6E" w:rsidP="004D307F">
      <w:pPr>
        <w:spacing w:before="120" w:line="360" w:lineRule="atLeast"/>
        <w:rPr>
          <w:rFonts w:ascii="VIC" w:hAnsi="VIC"/>
          <w:sz w:val="24"/>
          <w:szCs w:val="24"/>
        </w:rPr>
      </w:pPr>
      <w:r w:rsidRPr="004D307F">
        <w:rPr>
          <w:rFonts w:ascii="VIC" w:hAnsi="VIC"/>
          <w:sz w:val="24"/>
          <w:szCs w:val="24"/>
          <w:lang w:val="en-US"/>
        </w:rPr>
        <w:t xml:space="preserve">Eligible schools can inform the </w:t>
      </w:r>
      <w:r w:rsidR="00642F26" w:rsidRPr="004D307F">
        <w:rPr>
          <w:rFonts w:ascii="VIC" w:hAnsi="VIC"/>
          <w:sz w:val="24"/>
          <w:szCs w:val="24"/>
          <w:lang w:val="en-US"/>
        </w:rPr>
        <w:t>d</w:t>
      </w:r>
      <w:r w:rsidRPr="004D307F">
        <w:rPr>
          <w:rFonts w:ascii="VIC" w:hAnsi="VIC"/>
          <w:sz w:val="24"/>
          <w:szCs w:val="24"/>
          <w:lang w:val="en-US"/>
        </w:rPr>
        <w:t>epartment of the intake of an eligible graduate teacher throughout the two intake years of the Pilot (2021 and 2022). Funds will be released to schools on a pro-rata basis.</w:t>
      </w:r>
    </w:p>
    <w:p w14:paraId="00EF927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Rates </w:t>
      </w:r>
    </w:p>
    <w:p w14:paraId="01D184E5"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5DE3ED21"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provided funding to support the reduction in face-to-face teacher duties: </w:t>
      </w:r>
    </w:p>
    <w:p w14:paraId="0C0CE936"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665B7C28"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lastRenderedPageBreak/>
        <w:t>Funding provided at the</w:t>
      </w:r>
      <w:r w:rsidRPr="004D307F">
        <w:rPr>
          <w:rFonts w:ascii="VIC" w:hAnsi="VIC" w:cstheme="minorHAnsi"/>
          <w:b/>
          <w:bCs/>
          <w:sz w:val="24"/>
          <w:szCs w:val="24"/>
        </w:rPr>
        <w:t xml:space="preserve"> </w:t>
      </w:r>
      <w:r w:rsidRPr="004D307F">
        <w:rPr>
          <w:rFonts w:ascii="VIC" w:hAnsi="VIC" w:cstheme="minorHAnsi"/>
          <w:sz w:val="24"/>
          <w:szCs w:val="24"/>
        </w:rPr>
        <w:t>Classroom Level 2, Range 4 classification</w:t>
      </w:r>
    </w:p>
    <w:p w14:paraId="5EB6E591"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2991E01E"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unding provided at the Classroom Level 2, Range 6 classification</w:t>
      </w:r>
    </w:p>
    <w:p w14:paraId="5C4F9CB6" w14:textId="77777777" w:rsidR="00C95C6E" w:rsidRPr="004D307F" w:rsidRDefault="00C95C6E" w:rsidP="004D307F">
      <w:pPr>
        <w:spacing w:line="360" w:lineRule="atLeast"/>
        <w:rPr>
          <w:rFonts w:ascii="VIC" w:hAnsi="VIC"/>
          <w:sz w:val="24"/>
          <w:szCs w:val="24"/>
          <w:lang w:val="en-US"/>
        </w:rPr>
      </w:pPr>
      <w:r w:rsidRPr="004D307F">
        <w:rPr>
          <w:rFonts w:ascii="VIC" w:hAnsi="VIC"/>
          <w:sz w:val="24"/>
          <w:szCs w:val="24"/>
          <w:lang w:val="en-US"/>
        </w:rPr>
        <w:t xml:space="preserve">Funds will be transferred to schools through the Student Resource Package (SRP) as a targeted initiative. </w:t>
      </w:r>
    </w:p>
    <w:p w14:paraId="753BECB2"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Calculation</w:t>
      </w:r>
    </w:p>
    <w:p w14:paraId="16F46F2A"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One</w:t>
      </w:r>
    </w:p>
    <w:p w14:paraId="3A595388"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0FE667DE" w14:textId="3BAB606F"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15 [% of additional time release] x ([Classroom Level 2, Range 4 classification </w:t>
      </w:r>
      <w:proofErr w:type="gramStart"/>
      <w:r w:rsidRPr="004D307F">
        <w:rPr>
          <w:rFonts w:ascii="VIC" w:hAnsi="VIC" w:cstheme="minorHAnsi"/>
          <w:sz w:val="24"/>
          <w:szCs w:val="24"/>
        </w:rPr>
        <w:t>salary]+</w:t>
      </w:r>
      <w:proofErr w:type="gramEnd"/>
      <w:r w:rsidRPr="004D307F">
        <w:rPr>
          <w:rFonts w:ascii="VIC" w:hAnsi="VIC" w:cstheme="minorHAnsi"/>
          <w:sz w:val="24"/>
          <w:szCs w:val="24"/>
        </w:rPr>
        <w:t xml:space="preserve">[Oncosts]) </w:t>
      </w:r>
    </w:p>
    <w:p w14:paraId="152B72DD"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3EE23924"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05 [% of time release, per graduate] x ([Classroom Level 2, Range 6 classification </w:t>
      </w:r>
      <w:proofErr w:type="gramStart"/>
      <w:r w:rsidRPr="004D307F">
        <w:rPr>
          <w:rFonts w:ascii="VIC" w:hAnsi="VIC" w:cstheme="minorHAnsi"/>
          <w:sz w:val="24"/>
          <w:szCs w:val="24"/>
        </w:rPr>
        <w:t>salary]+</w:t>
      </w:r>
      <w:proofErr w:type="gramEnd"/>
      <w:r w:rsidRPr="004D307F">
        <w:rPr>
          <w:rFonts w:ascii="VIC" w:hAnsi="VIC" w:cstheme="minorHAnsi"/>
          <w:sz w:val="24"/>
          <w:szCs w:val="24"/>
        </w:rPr>
        <w:t>[Oncosts]) x [FTE])</w:t>
      </w:r>
    </w:p>
    <w:p w14:paraId="07B6DE0B"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Two</w:t>
      </w:r>
    </w:p>
    <w:p w14:paraId="0D70F5CF"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4192C750"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10 [% of additional time release] x ([Classroom Level 2, Range 4 classification </w:t>
      </w:r>
      <w:proofErr w:type="gramStart"/>
      <w:r w:rsidRPr="004D307F">
        <w:rPr>
          <w:rFonts w:ascii="VIC" w:hAnsi="VIC" w:cstheme="minorHAnsi"/>
          <w:sz w:val="24"/>
          <w:szCs w:val="24"/>
        </w:rPr>
        <w:t>salary]+</w:t>
      </w:r>
      <w:proofErr w:type="gramEnd"/>
      <w:r w:rsidRPr="004D307F">
        <w:rPr>
          <w:rFonts w:ascii="VIC" w:hAnsi="VIC" w:cstheme="minorHAnsi"/>
          <w:sz w:val="24"/>
          <w:szCs w:val="24"/>
        </w:rPr>
        <w:t>[Oncosts]) x [FTE])</w:t>
      </w:r>
    </w:p>
    <w:p w14:paraId="36F51BFC"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Mentor Teacher</w:t>
      </w:r>
    </w:p>
    <w:p w14:paraId="743F56CE" w14:textId="389F5798"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05 [% of additional time release] x ([Range 2 Level 6 classroom teacher </w:t>
      </w:r>
      <w:proofErr w:type="gramStart"/>
      <w:r w:rsidRPr="004D307F">
        <w:rPr>
          <w:rFonts w:ascii="VIC" w:hAnsi="VIC" w:cstheme="minorHAnsi"/>
          <w:sz w:val="24"/>
          <w:szCs w:val="24"/>
        </w:rPr>
        <w:t>salary]+</w:t>
      </w:r>
      <w:proofErr w:type="gramEnd"/>
      <w:r w:rsidRPr="004D307F">
        <w:rPr>
          <w:rFonts w:ascii="VIC" w:hAnsi="VIC" w:cstheme="minorHAnsi"/>
          <w:sz w:val="24"/>
          <w:szCs w:val="24"/>
        </w:rPr>
        <w:t xml:space="preserve">[Oncosts]) </w:t>
      </w:r>
    </w:p>
    <w:p w14:paraId="3CF208E2" w14:textId="14F454AA" w:rsidR="00C95C6E" w:rsidRPr="004D307F" w:rsidRDefault="00642F26" w:rsidP="004D307F">
      <w:pPr>
        <w:spacing w:after="0" w:line="360" w:lineRule="atLeast"/>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Career Start </w:t>
      </w:r>
      <w:r w:rsidR="00C95C6E" w:rsidRPr="004D307F">
        <w:rPr>
          <w:rFonts w:ascii="VIC" w:eastAsia="Times New Roman" w:hAnsi="VIC" w:cs="Times New Roman"/>
          <w:b/>
          <w:bCs/>
          <w:color w:val="011A3C"/>
          <w:sz w:val="28"/>
          <w:szCs w:val="28"/>
          <w:lang w:val="en" w:eastAsia="en-AU"/>
        </w:rPr>
        <w:t xml:space="preserve">Hub Schools </w:t>
      </w:r>
    </w:p>
    <w:p w14:paraId="6BDC36E0" w14:textId="4946529F" w:rsidR="00C95C6E" w:rsidRPr="004D307F" w:rsidRDefault="00642F26" w:rsidP="004D307F">
      <w:pPr>
        <w:spacing w:after="0" w:line="360" w:lineRule="atLeast"/>
        <w:rPr>
          <w:rFonts w:ascii="VIC" w:hAnsi="VIC" w:cstheme="minorHAnsi"/>
          <w:sz w:val="24"/>
          <w:szCs w:val="24"/>
        </w:rPr>
      </w:pPr>
      <w:r w:rsidRPr="004D307F">
        <w:rPr>
          <w:rFonts w:ascii="VIC" w:hAnsi="VIC" w:cstheme="minorHAnsi"/>
          <w:sz w:val="24"/>
          <w:szCs w:val="24"/>
        </w:rPr>
        <w:t xml:space="preserve">Career Start </w:t>
      </w:r>
      <w:r w:rsidR="00C95C6E" w:rsidRPr="004D307F">
        <w:rPr>
          <w:rFonts w:ascii="VIC" w:hAnsi="VIC" w:cstheme="minorHAnsi"/>
          <w:sz w:val="24"/>
          <w:szCs w:val="24"/>
        </w:rPr>
        <w:t>Hub Schools are funded to provide a base for participants and host professional learning and alliance networking meetings. Funds will be used for the provision of resource and technical support, catering, and a bursary for professional learning available to all school staff.</w:t>
      </w:r>
    </w:p>
    <w:p w14:paraId="7A322A08" w14:textId="53F030D1" w:rsidR="00C95C6E" w:rsidRPr="004D307F" w:rsidRDefault="00331ED3" w:rsidP="004D307F">
      <w:pPr>
        <w:spacing w:after="0" w:line="360" w:lineRule="atLeast"/>
        <w:rPr>
          <w:rFonts w:ascii="VIC" w:hAnsi="VIC" w:cstheme="minorHAnsi"/>
          <w:sz w:val="24"/>
          <w:szCs w:val="24"/>
        </w:rPr>
      </w:pPr>
      <w:r w:rsidRPr="004D307F">
        <w:rPr>
          <w:rFonts w:ascii="VIC" w:hAnsi="VIC" w:cstheme="minorHAnsi"/>
          <w:sz w:val="24"/>
          <w:szCs w:val="24"/>
        </w:rPr>
        <w:t>Twelve</w:t>
      </w:r>
      <w:r w:rsidR="00C95C6E" w:rsidRPr="004D307F">
        <w:rPr>
          <w:rFonts w:ascii="VIC" w:hAnsi="VIC" w:cstheme="minorHAnsi"/>
          <w:sz w:val="24"/>
          <w:szCs w:val="24"/>
        </w:rPr>
        <w:t xml:space="preserve"> schools, distributed across the three Pilot areas of Inner Gippsland, </w:t>
      </w:r>
      <w:proofErr w:type="gramStart"/>
      <w:r w:rsidR="00C95C6E" w:rsidRPr="004D307F">
        <w:rPr>
          <w:rFonts w:ascii="VIC" w:hAnsi="VIC" w:cstheme="minorHAnsi"/>
          <w:sz w:val="24"/>
          <w:szCs w:val="24"/>
        </w:rPr>
        <w:t>North Eastern</w:t>
      </w:r>
      <w:proofErr w:type="gramEnd"/>
      <w:r w:rsidR="00C95C6E" w:rsidRPr="004D307F">
        <w:rPr>
          <w:rFonts w:ascii="VIC" w:hAnsi="VIC" w:cstheme="minorHAnsi"/>
          <w:sz w:val="24"/>
          <w:szCs w:val="24"/>
        </w:rPr>
        <w:t xml:space="preserve"> Melbourne and Western Melbourne, have been selected through an Expression of Interest (EOI) process for the duration of the Pilot (2021 – 2023). </w:t>
      </w:r>
    </w:p>
    <w:p w14:paraId="71835C14" w14:textId="77777777" w:rsidR="00C95C6E" w:rsidRPr="004D307F" w:rsidRDefault="00C95C6E" w:rsidP="004D307F">
      <w:pPr>
        <w:spacing w:after="0" w:line="360" w:lineRule="atLeast"/>
        <w:rPr>
          <w:rFonts w:ascii="VIC" w:hAnsi="VIC" w:cstheme="minorHAnsi"/>
          <w:sz w:val="24"/>
          <w:szCs w:val="24"/>
        </w:rPr>
      </w:pPr>
    </w:p>
    <w:p w14:paraId="5770701D" w14:textId="77777777" w:rsidR="00C95C6E" w:rsidRPr="004D307F" w:rsidRDefault="00C95C6E" w:rsidP="004D307F">
      <w:pPr>
        <w:spacing w:after="0" w:line="360" w:lineRule="atLeast"/>
        <w:rPr>
          <w:rFonts w:ascii="VIC" w:hAnsi="VIC" w:cstheme="minorHAnsi"/>
          <w:sz w:val="24"/>
          <w:szCs w:val="24"/>
        </w:rPr>
      </w:pPr>
      <w:r w:rsidRPr="004D307F">
        <w:rPr>
          <w:rFonts w:ascii="VIC" w:hAnsi="VIC" w:cstheme="minorHAnsi"/>
          <w:sz w:val="24"/>
          <w:szCs w:val="24"/>
        </w:rPr>
        <w:lastRenderedPageBreak/>
        <w:t>This is a cash allocation for all participating Hub Schools at $23,000 for the 2021 school year, $34,500 for the 2022 school year and $11,500 for the 2023 school year which will be paid through the Curriculum Support Line.</w:t>
      </w:r>
    </w:p>
    <w:p w14:paraId="0F89E453"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Further information </w:t>
      </w:r>
    </w:p>
    <w:p w14:paraId="4FD4832D" w14:textId="23246CE9" w:rsidR="003C2063" w:rsidRPr="00283E9D" w:rsidRDefault="00C95C6E" w:rsidP="004D307F">
      <w:pPr>
        <w:spacing w:line="360" w:lineRule="atLeast"/>
        <w:rPr>
          <w:rFonts w:ascii="VIC" w:hAnsi="VIC"/>
          <w:bCs/>
          <w:sz w:val="24"/>
          <w:szCs w:val="24"/>
          <w:lang w:val="en" w:eastAsia="en-AU"/>
        </w:rPr>
      </w:pPr>
      <w:r w:rsidRPr="00283E9D">
        <w:rPr>
          <w:rFonts w:ascii="VIC" w:hAnsi="VIC" w:cstheme="minorHAnsi"/>
          <w:sz w:val="24"/>
          <w:szCs w:val="24"/>
        </w:rPr>
        <w:t>For  further information contact</w:t>
      </w:r>
      <w:r w:rsidRPr="00283E9D">
        <w:rPr>
          <w:rFonts w:ascii="VIC" w:eastAsia="Calibri" w:hAnsi="VIC" w:cstheme="minorHAnsi"/>
          <w:bCs/>
          <w:color w:val="2F5496" w:themeColor="accent1" w:themeShade="BF"/>
          <w:sz w:val="24"/>
          <w:szCs w:val="24"/>
          <w:lang w:val="en" w:eastAsia="en-AU"/>
        </w:rPr>
        <w:t xml:space="preserve"> </w:t>
      </w:r>
      <w:hyperlink r:id="rId186" w:history="1">
        <w:r w:rsidRPr="00283E9D">
          <w:rPr>
            <w:rStyle w:val="Hyperlink"/>
            <w:rFonts w:ascii="VIC" w:eastAsia="Calibri" w:hAnsi="VIC" w:cs="Calibri"/>
            <w:bCs/>
            <w:sz w:val="24"/>
            <w:szCs w:val="24"/>
            <w:lang w:val="en" w:eastAsia="en-AU"/>
          </w:rPr>
          <w:t>graduate.induction@education.vic.gov.au</w:t>
        </w:r>
      </w:hyperlink>
      <w:r w:rsidRPr="00283E9D">
        <w:rPr>
          <w:rStyle w:val="Hyperlink"/>
          <w:rFonts w:ascii="VIC" w:eastAsia="Calibri" w:hAnsi="VIC" w:cs="Calibri"/>
          <w:bCs/>
          <w:sz w:val="24"/>
          <w:szCs w:val="24"/>
          <w:lang w:val="en" w:eastAsia="en-AU"/>
        </w:rPr>
        <w:t xml:space="preserve"> </w:t>
      </w:r>
      <w:r w:rsidRPr="00283E9D">
        <w:rPr>
          <w:rFonts w:ascii="VIC" w:hAnsi="VIC" w:cstheme="minorHAnsi"/>
          <w:bCs/>
          <w:sz w:val="24"/>
          <w:szCs w:val="24"/>
        </w:rPr>
        <w:t>or visit</w:t>
      </w:r>
      <w:r w:rsidRPr="00283E9D">
        <w:rPr>
          <w:rFonts w:asciiTheme="majorHAnsi" w:hAnsiTheme="majorHAnsi" w:cstheme="minorHAnsi"/>
          <w:bCs/>
          <w:sz w:val="36"/>
          <w:szCs w:val="26"/>
        </w:rPr>
        <w:t xml:space="preserve"> </w:t>
      </w:r>
      <w:hyperlink r:id="rId187" w:history="1">
        <w:r w:rsidR="00642F26" w:rsidRPr="00283E9D">
          <w:rPr>
            <w:rStyle w:val="Hyperlink"/>
            <w:rFonts w:ascii="VIC" w:eastAsia="Calibri" w:hAnsi="VIC" w:cs="Calibri"/>
            <w:bCs/>
            <w:sz w:val="24"/>
            <w:szCs w:val="24"/>
            <w:lang w:val="en" w:eastAsia="en-AU"/>
          </w:rPr>
          <w:t>Career Start -t</w:t>
        </w:r>
        <w:r w:rsidRPr="00283E9D">
          <w:rPr>
            <w:rStyle w:val="Hyperlink"/>
            <w:rFonts w:ascii="VIC" w:eastAsia="Calibri" w:hAnsi="VIC" w:cstheme="majorBidi"/>
            <w:bCs/>
            <w:sz w:val="24"/>
            <w:szCs w:val="24"/>
            <w:lang w:val="en" w:eastAsia="en-AU"/>
          </w:rPr>
          <w:t>ransforming the first years of the teaching career</w:t>
        </w:r>
      </w:hyperlink>
      <w:r w:rsidR="00283E9D" w:rsidRPr="00283E9D">
        <w:rPr>
          <w:rStyle w:val="Hyperlink"/>
          <w:rFonts w:ascii="VIC" w:eastAsia="Calibri" w:hAnsi="VIC" w:cstheme="majorBidi"/>
          <w:bCs/>
          <w:sz w:val="24"/>
          <w:szCs w:val="24"/>
          <w:lang w:val="en" w:eastAsia="en-AU"/>
        </w:rPr>
        <w:t>.</w:t>
      </w:r>
    </w:p>
    <w:p w14:paraId="693B4F65"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7B354C44" w14:textId="5E2DC20F" w:rsidR="008A6CE0" w:rsidRPr="004D307F" w:rsidRDefault="00BA2190" w:rsidP="004D307F">
      <w:pPr>
        <w:pStyle w:val="Heading2"/>
      </w:pPr>
      <w:bookmarkStart w:id="132" w:name="_Toc99882792"/>
      <w:bookmarkEnd w:id="130"/>
      <w:r w:rsidRPr="004D307F">
        <w:lastRenderedPageBreak/>
        <w:t>I</w:t>
      </w:r>
      <w:r w:rsidR="00517905" w:rsidRPr="004D307F">
        <w:t>nclusion Outreach Coaching (IOC) initiative (Reference 136)</w:t>
      </w:r>
      <w:bookmarkEnd w:id="132"/>
    </w:p>
    <w:p w14:paraId="3FD80A8B" w14:textId="0A863604" w:rsidR="00517905" w:rsidRPr="004D307F" w:rsidRDefault="00517905" w:rsidP="004D307F">
      <w:pPr>
        <w:spacing w:before="240" w:after="120"/>
        <w:jc w:val="both"/>
        <w:rPr>
          <w:rFonts w:ascii="VIC" w:hAnsi="VIC"/>
          <w:sz w:val="24"/>
          <w:szCs w:val="24"/>
        </w:rPr>
      </w:pPr>
      <w:r w:rsidRPr="004D307F">
        <w:rPr>
          <w:rFonts w:ascii="VIC" w:hAnsi="VIC"/>
          <w:sz w:val="24"/>
          <w:szCs w:val="24"/>
        </w:rPr>
        <w:t xml:space="preserve">The Inclusion </w:t>
      </w:r>
      <w:bookmarkStart w:id="133" w:name="_Hlk72146554"/>
      <w:r w:rsidRPr="004D307F">
        <w:rPr>
          <w:rFonts w:ascii="VIC" w:hAnsi="VIC"/>
          <w:sz w:val="24"/>
          <w:szCs w:val="24"/>
        </w:rPr>
        <w:t xml:space="preserve">Outreach Coaching (IOC) initiative </w:t>
      </w:r>
      <w:bookmarkEnd w:id="133"/>
      <w:r w:rsidRPr="004D307F">
        <w:rPr>
          <w:rFonts w:ascii="VIC" w:hAnsi="VIC"/>
          <w:sz w:val="24"/>
          <w:szCs w:val="24"/>
        </w:rPr>
        <w:t xml:space="preserve">will provide funding to all government specialist schools to employ a full time Inclusion Outreach Coach, </w:t>
      </w:r>
      <w:r w:rsidR="00C8414A" w:rsidRPr="004D307F">
        <w:rPr>
          <w:rFonts w:ascii="VIC" w:hAnsi="VIC"/>
          <w:sz w:val="24"/>
          <w:szCs w:val="24"/>
        </w:rPr>
        <w:t>(</w:t>
      </w:r>
      <w:r w:rsidRPr="004D307F">
        <w:rPr>
          <w:rFonts w:ascii="VIC" w:hAnsi="VIC"/>
          <w:sz w:val="24"/>
          <w:szCs w:val="24"/>
        </w:rPr>
        <w:t>for five days a week</w:t>
      </w:r>
      <w:r w:rsidR="00C8414A" w:rsidRPr="004D307F">
        <w:rPr>
          <w:rFonts w:ascii="VIC" w:hAnsi="VIC"/>
          <w:sz w:val="24"/>
          <w:szCs w:val="24"/>
        </w:rPr>
        <w:t>)</w:t>
      </w:r>
    </w:p>
    <w:p w14:paraId="5E194399"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specialist schools to cover the salary of the Inclusion Outreach Coach. All schools will receive funding to employ an Inclusion Outreach Coach at 1.0 FTE.</w:t>
      </w:r>
    </w:p>
    <w:p w14:paraId="0A431AE7" w14:textId="23E85F7B" w:rsidR="00517905" w:rsidRPr="004D307F" w:rsidRDefault="00517905" w:rsidP="004D307F">
      <w:pPr>
        <w:spacing w:after="120"/>
        <w:jc w:val="both"/>
        <w:rPr>
          <w:rFonts w:ascii="VIC" w:hAnsi="VIC"/>
          <w:sz w:val="24"/>
          <w:szCs w:val="24"/>
        </w:rPr>
      </w:pPr>
      <w:r w:rsidRPr="004D307F">
        <w:rPr>
          <w:rFonts w:ascii="VIC" w:hAnsi="VIC"/>
          <w:sz w:val="24"/>
          <w:szCs w:val="24"/>
        </w:rPr>
        <w:t xml:space="preserve">Inclusion Outreach Coaches are employed through specialist schools and provide strategically coordinated capability building opportunities to mainstream schools including whole-of-school training, in-class coaching and individual teacher support through school-to-school partnerships and collaborative learning. In this way, specialist and mainstream schools are encouraged to share resources, </w:t>
      </w:r>
      <w:proofErr w:type="gramStart"/>
      <w:r w:rsidRPr="004D307F">
        <w:rPr>
          <w:rFonts w:ascii="VIC" w:hAnsi="VIC"/>
          <w:sz w:val="24"/>
          <w:szCs w:val="24"/>
        </w:rPr>
        <w:t>knowledge</w:t>
      </w:r>
      <w:proofErr w:type="gramEnd"/>
      <w:r w:rsidRPr="004D307F">
        <w:rPr>
          <w:rFonts w:ascii="VIC" w:hAnsi="VIC"/>
          <w:sz w:val="24"/>
          <w:szCs w:val="24"/>
        </w:rPr>
        <w:t xml:space="preserve"> and skills in a two-way exchange of expertise that extends current practice</w:t>
      </w:r>
      <w:r w:rsidR="00C8414A" w:rsidRPr="004D307F">
        <w:rPr>
          <w:rFonts w:ascii="VIC" w:hAnsi="VIC"/>
          <w:sz w:val="24"/>
          <w:szCs w:val="24"/>
        </w:rPr>
        <w:t>.</w:t>
      </w:r>
    </w:p>
    <w:p w14:paraId="4B6BCCFC" w14:textId="77777777" w:rsidR="00517905" w:rsidRPr="004D307F" w:rsidRDefault="00517905" w:rsidP="004D307F">
      <w:pPr>
        <w:spacing w:after="120"/>
        <w:rPr>
          <w:rFonts w:ascii="VIC" w:hAnsi="VIC"/>
          <w:b/>
          <w:sz w:val="24"/>
          <w:szCs w:val="24"/>
        </w:rPr>
      </w:pPr>
      <w:r w:rsidRPr="004D307F">
        <w:rPr>
          <w:rFonts w:ascii="VIC" w:hAnsi="VIC"/>
          <w:b/>
          <w:sz w:val="24"/>
          <w:szCs w:val="24"/>
        </w:rPr>
        <w:t>Eligibility</w:t>
      </w:r>
    </w:p>
    <w:p w14:paraId="01427A2F" w14:textId="4065493A" w:rsidR="00517905" w:rsidRPr="004D307F" w:rsidRDefault="00517905" w:rsidP="004D307F">
      <w:pPr>
        <w:spacing w:after="120"/>
        <w:rPr>
          <w:rFonts w:ascii="VIC" w:hAnsi="VIC"/>
          <w:sz w:val="24"/>
          <w:szCs w:val="24"/>
        </w:rPr>
      </w:pPr>
      <w:r w:rsidRPr="004D307F">
        <w:rPr>
          <w:rFonts w:ascii="VIC" w:hAnsi="VIC"/>
          <w:sz w:val="24"/>
          <w:szCs w:val="24"/>
        </w:rPr>
        <w:t xml:space="preserve">Funding in 2021 </w:t>
      </w:r>
      <w:r w:rsidR="003C2063" w:rsidRPr="004D307F">
        <w:rPr>
          <w:rFonts w:ascii="VIC" w:hAnsi="VIC"/>
          <w:sz w:val="24"/>
          <w:szCs w:val="24"/>
        </w:rPr>
        <w:t>was</w:t>
      </w:r>
      <w:r w:rsidRPr="004D307F">
        <w:rPr>
          <w:rFonts w:ascii="VIC" w:hAnsi="VIC"/>
          <w:sz w:val="24"/>
          <w:szCs w:val="24"/>
        </w:rPr>
        <w:t xml:space="preserve"> provided to all government specialist schools in the Bayside-Peninsula, </w:t>
      </w:r>
      <w:proofErr w:type="gramStart"/>
      <w:r w:rsidRPr="004D307F">
        <w:rPr>
          <w:rFonts w:ascii="VIC" w:hAnsi="VIC"/>
          <w:sz w:val="24"/>
          <w:szCs w:val="24"/>
        </w:rPr>
        <w:t>Barwon</w:t>
      </w:r>
      <w:proofErr w:type="gramEnd"/>
      <w:r w:rsidRPr="004D307F">
        <w:rPr>
          <w:rFonts w:ascii="VIC" w:hAnsi="VIC"/>
          <w:sz w:val="24"/>
          <w:szCs w:val="24"/>
        </w:rPr>
        <w:t xml:space="preserve"> and Loddon-Campaspe Areas. Schools do not have to apply for funding. </w:t>
      </w:r>
    </w:p>
    <w:p w14:paraId="6E560E87" w14:textId="255B76CD" w:rsidR="00517905" w:rsidRPr="004D307F" w:rsidRDefault="00517905" w:rsidP="004D307F">
      <w:pPr>
        <w:spacing w:after="120"/>
        <w:rPr>
          <w:rFonts w:ascii="VIC" w:hAnsi="VIC"/>
          <w:b/>
          <w:bCs/>
          <w:sz w:val="24"/>
          <w:szCs w:val="24"/>
        </w:rPr>
      </w:pPr>
      <w:r w:rsidRPr="004D307F">
        <w:rPr>
          <w:rFonts w:ascii="VIC" w:hAnsi="VIC"/>
          <w:b/>
          <w:bCs/>
          <w:sz w:val="24"/>
          <w:szCs w:val="24"/>
        </w:rPr>
        <w:t xml:space="preserve">2022 </w:t>
      </w:r>
    </w:p>
    <w:p w14:paraId="1C17A9B0" w14:textId="77777777" w:rsidR="00117C15" w:rsidRPr="004D307F" w:rsidRDefault="00117C15" w:rsidP="004D307F">
      <w:pPr>
        <w:spacing w:before="100" w:beforeAutospacing="1" w:after="120" w:line="288" w:lineRule="atLeast"/>
        <w:outlineLvl w:val="2"/>
        <w:rPr>
          <w:rFonts w:ascii="VIC" w:eastAsia="Times New Roman" w:hAnsi="VIC" w:cs="Times New Roman"/>
          <w:b/>
          <w:bCs/>
          <w:color w:val="011A3C"/>
          <w:sz w:val="28"/>
          <w:szCs w:val="28"/>
          <w:lang w:val="en" w:eastAsia="en-AU"/>
        </w:rPr>
      </w:pPr>
      <w:r w:rsidRPr="004D307F">
        <w:rPr>
          <w:rFonts w:ascii="VIC" w:hAnsi="VIC"/>
          <w:sz w:val="24"/>
          <w:szCs w:val="24"/>
        </w:rPr>
        <w:t xml:space="preserve">Funding in 2022 will be provided to all government specialist schools in the Central Highlands, </w:t>
      </w:r>
      <w:proofErr w:type="gramStart"/>
      <w:r w:rsidRPr="004D307F">
        <w:rPr>
          <w:rFonts w:ascii="VIC" w:hAnsi="VIC"/>
          <w:sz w:val="24"/>
          <w:szCs w:val="24"/>
        </w:rPr>
        <w:t>Mallee</w:t>
      </w:r>
      <w:proofErr w:type="gramEnd"/>
      <w:r w:rsidRPr="004D307F">
        <w:rPr>
          <w:rFonts w:ascii="VIC" w:hAnsi="VIC"/>
          <w:sz w:val="24"/>
          <w:szCs w:val="24"/>
        </w:rPr>
        <w:t xml:space="preserve"> and Outer Eastern Melbourne Areas. Schools do not have to apply for funding.</w:t>
      </w:r>
    </w:p>
    <w:p w14:paraId="7F7424DC" w14:textId="35343A26" w:rsidR="00117C15" w:rsidRPr="004D307F" w:rsidRDefault="00117C15" w:rsidP="004D307F">
      <w:pPr>
        <w:spacing w:after="120"/>
        <w:rPr>
          <w:rFonts w:ascii="VIC" w:hAnsi="VIC"/>
          <w:b/>
          <w:bCs/>
          <w:sz w:val="24"/>
          <w:szCs w:val="24"/>
        </w:rPr>
      </w:pPr>
      <w:r w:rsidRPr="004D307F">
        <w:rPr>
          <w:rFonts w:ascii="VIC" w:hAnsi="VIC"/>
          <w:b/>
          <w:bCs/>
          <w:sz w:val="24"/>
          <w:szCs w:val="24"/>
        </w:rPr>
        <w:t>2023 and beyond</w:t>
      </w:r>
    </w:p>
    <w:p w14:paraId="767831E2" w14:textId="59D2EFCC" w:rsidR="00517905" w:rsidRPr="004D307F" w:rsidRDefault="00517905" w:rsidP="004D307F">
      <w:pPr>
        <w:spacing w:after="120"/>
        <w:rPr>
          <w:rFonts w:ascii="VIC" w:hAnsi="VIC"/>
          <w:b/>
          <w:sz w:val="24"/>
          <w:szCs w:val="24"/>
        </w:rPr>
      </w:pPr>
      <w:r w:rsidRPr="004D307F">
        <w:rPr>
          <w:rFonts w:ascii="VIC" w:hAnsi="VIC"/>
          <w:sz w:val="24"/>
          <w:szCs w:val="24"/>
        </w:rPr>
        <w:t>All government specialist schools will be funded through this initiative. Funding will be progressively rolled out to all D</w:t>
      </w:r>
      <w:r w:rsidR="00C8414A" w:rsidRPr="004D307F">
        <w:rPr>
          <w:rFonts w:ascii="VIC" w:hAnsi="VIC"/>
          <w:sz w:val="24"/>
          <w:szCs w:val="24"/>
        </w:rPr>
        <w:t>epartment</w:t>
      </w:r>
      <w:r w:rsidRPr="004D307F">
        <w:rPr>
          <w:rFonts w:ascii="VIC" w:hAnsi="VIC"/>
          <w:sz w:val="24"/>
          <w:szCs w:val="24"/>
        </w:rPr>
        <w:t xml:space="preserve"> Areas by 2025.</w:t>
      </w:r>
    </w:p>
    <w:p w14:paraId="7C1E9EB6" w14:textId="77777777" w:rsidR="00517905" w:rsidRPr="004D307F" w:rsidRDefault="00517905" w:rsidP="004D307F">
      <w:pPr>
        <w:spacing w:after="120"/>
        <w:rPr>
          <w:rFonts w:ascii="VIC" w:hAnsi="VIC"/>
          <w:b/>
          <w:sz w:val="24"/>
          <w:szCs w:val="24"/>
        </w:rPr>
      </w:pPr>
      <w:r w:rsidRPr="004D307F">
        <w:rPr>
          <w:rFonts w:ascii="VIC" w:hAnsi="VIC"/>
          <w:b/>
          <w:sz w:val="24"/>
          <w:szCs w:val="24"/>
        </w:rPr>
        <w:t>Funding allocation</w:t>
      </w:r>
    </w:p>
    <w:p w14:paraId="3DBBB6CF"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cover the salary of the Inclusion Outreach Coach.</w:t>
      </w:r>
    </w:p>
    <w:p w14:paraId="6561056E" w14:textId="06B32D8E" w:rsidR="00517905" w:rsidRPr="004D307F" w:rsidRDefault="00517905" w:rsidP="004D307F">
      <w:pPr>
        <w:spacing w:after="120"/>
        <w:jc w:val="both"/>
        <w:rPr>
          <w:rFonts w:ascii="VIC" w:hAnsi="VIC"/>
          <w:sz w:val="24"/>
          <w:szCs w:val="24"/>
        </w:rPr>
      </w:pPr>
      <w:r w:rsidRPr="004D307F">
        <w:rPr>
          <w:rFonts w:ascii="VIC" w:hAnsi="VIC"/>
          <w:sz w:val="24"/>
          <w:szCs w:val="24"/>
        </w:rPr>
        <w:t>All specialist schools will receive a credit</w:t>
      </w:r>
      <w:r w:rsidR="008254A8" w:rsidRPr="004D307F">
        <w:rPr>
          <w:rFonts w:ascii="VIC" w:hAnsi="VIC"/>
          <w:sz w:val="24"/>
          <w:szCs w:val="24"/>
        </w:rPr>
        <w:t xml:space="preserve"> </w:t>
      </w:r>
      <w:r w:rsidRPr="004D307F">
        <w:rPr>
          <w:rFonts w:ascii="VIC" w:hAnsi="VIC"/>
          <w:sz w:val="24"/>
          <w:szCs w:val="24"/>
        </w:rPr>
        <w:t xml:space="preserve">allocation of 1.0 FTE for the Inclusion Outreach Coach. Allocations will be adjusted dependant on the school term that they </w:t>
      </w:r>
      <w:proofErr w:type="gramStart"/>
      <w:r w:rsidRPr="004D307F">
        <w:rPr>
          <w:rFonts w:ascii="VIC" w:hAnsi="VIC"/>
          <w:sz w:val="24"/>
          <w:szCs w:val="24"/>
        </w:rPr>
        <w:t>enter into</w:t>
      </w:r>
      <w:proofErr w:type="gramEnd"/>
      <w:r w:rsidRPr="004D307F">
        <w:rPr>
          <w:rFonts w:ascii="VIC" w:hAnsi="VIC"/>
          <w:sz w:val="24"/>
          <w:szCs w:val="24"/>
        </w:rPr>
        <w:t xml:space="preserve"> the initiative.</w:t>
      </w:r>
    </w:p>
    <w:p w14:paraId="561A2BD2" w14:textId="77777777" w:rsidR="00517905" w:rsidRPr="004D307F" w:rsidRDefault="00517905" w:rsidP="004D307F">
      <w:pPr>
        <w:spacing w:after="120"/>
        <w:rPr>
          <w:rFonts w:ascii="VIC" w:hAnsi="VIC"/>
          <w:b/>
          <w:sz w:val="24"/>
          <w:szCs w:val="24"/>
        </w:rPr>
      </w:pPr>
      <w:r w:rsidRPr="004D307F">
        <w:rPr>
          <w:rFonts w:ascii="VIC" w:hAnsi="VIC"/>
          <w:b/>
          <w:sz w:val="24"/>
          <w:szCs w:val="24"/>
        </w:rPr>
        <w:t>Calculation</w:t>
      </w:r>
    </w:p>
    <w:p w14:paraId="450FEF7B" w14:textId="77777777" w:rsidR="00517905" w:rsidRPr="004D307F" w:rsidRDefault="00517905" w:rsidP="004D307F">
      <w:pPr>
        <w:spacing w:after="120" w:line="240" w:lineRule="auto"/>
        <w:rPr>
          <w:rFonts w:ascii="VIC" w:hAnsi="VIC"/>
          <w:sz w:val="24"/>
          <w:szCs w:val="24"/>
          <w:u w:val="single"/>
          <w:lang w:eastAsia="en-AU"/>
        </w:rPr>
      </w:pPr>
      <w:r w:rsidRPr="004D307F">
        <w:rPr>
          <w:rFonts w:ascii="VIC" w:hAnsi="VIC"/>
          <w:sz w:val="24"/>
          <w:szCs w:val="24"/>
          <w:u w:val="single"/>
          <w:lang w:eastAsia="en-AU"/>
        </w:rPr>
        <w:t>Funding Calculation</w:t>
      </w:r>
    </w:p>
    <w:p w14:paraId="66F02330" w14:textId="77777777" w:rsidR="00517905" w:rsidRPr="004D307F" w:rsidRDefault="00517905" w:rsidP="004D307F">
      <w:pPr>
        <w:spacing w:after="120" w:line="240" w:lineRule="auto"/>
        <w:rPr>
          <w:rFonts w:ascii="VIC" w:hAnsi="VIC"/>
          <w:sz w:val="24"/>
          <w:szCs w:val="24"/>
          <w:lang w:eastAsia="en-AU"/>
        </w:rPr>
      </w:pPr>
    </w:p>
    <w:p w14:paraId="2582D4C9" w14:textId="6DD30027" w:rsidR="00517905" w:rsidRPr="004D307F" w:rsidRDefault="00517905" w:rsidP="00ED0863">
      <w:pPr>
        <w:pStyle w:val="ListParagraph"/>
        <w:numPr>
          <w:ilvl w:val="0"/>
          <w:numId w:val="145"/>
        </w:numPr>
        <w:spacing w:after="120" w:line="240" w:lineRule="auto"/>
        <w:rPr>
          <w:rFonts w:ascii="VIC" w:hAnsi="VIC"/>
          <w:sz w:val="24"/>
          <w:szCs w:val="24"/>
          <w:lang w:eastAsia="en-AU"/>
        </w:rPr>
      </w:pPr>
      <w:r w:rsidRPr="004D307F">
        <w:rPr>
          <w:rFonts w:ascii="VIC" w:hAnsi="VIC"/>
          <w:sz w:val="24"/>
          <w:szCs w:val="24"/>
          <w:lang w:eastAsia="en-AU"/>
        </w:rPr>
        <w:lastRenderedPageBreak/>
        <w:t>Rate = $ $</w:t>
      </w:r>
      <w:r w:rsidR="00ED2F0A" w:rsidRPr="004D307F">
        <w:rPr>
          <w:rFonts w:ascii="VIC" w:hAnsi="VIC"/>
          <w:sz w:val="24"/>
          <w:szCs w:val="24"/>
          <w:lang w:eastAsia="en-AU"/>
        </w:rPr>
        <w:t>145,119</w:t>
      </w:r>
    </w:p>
    <w:p w14:paraId="2729EF86" w14:textId="3C13A443" w:rsidR="00517905" w:rsidRPr="004D307F" w:rsidRDefault="00517905" w:rsidP="00ED0863">
      <w:pPr>
        <w:pStyle w:val="ListParagraph"/>
        <w:numPr>
          <w:ilvl w:val="0"/>
          <w:numId w:val="145"/>
        </w:num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The funding rate is based on the annualised Midpoint of a </w:t>
      </w:r>
      <w:r w:rsidR="00117C15" w:rsidRPr="004D307F">
        <w:rPr>
          <w:rFonts w:ascii="VIC" w:eastAsia="Times New Roman" w:hAnsi="VIC" w:cs="Calibri"/>
          <w:color w:val="000000"/>
          <w:sz w:val="24"/>
          <w:szCs w:val="24"/>
          <w:lang w:eastAsia="en-AU"/>
        </w:rPr>
        <w:t>learning specialist</w:t>
      </w:r>
      <w:r w:rsidRPr="004D307F">
        <w:rPr>
          <w:rFonts w:ascii="VIC" w:eastAsia="Times New Roman" w:hAnsi="VIC" w:cs="Calibri"/>
          <w:color w:val="000000"/>
          <w:sz w:val="24"/>
          <w:szCs w:val="24"/>
          <w:lang w:eastAsia="en-AU"/>
        </w:rPr>
        <w:t xml:space="preserve"> position, Level 3 as per the VGSA 2017 Agreement (including school SRP on costs). </w:t>
      </w:r>
    </w:p>
    <w:p w14:paraId="0ED6AC9E" w14:textId="77777777" w:rsidR="00517905" w:rsidRPr="004D307F" w:rsidRDefault="00517905" w:rsidP="004D307F">
      <w:pPr>
        <w:spacing w:after="120" w:line="240" w:lineRule="auto"/>
        <w:rPr>
          <w:rFonts w:ascii="VIC" w:eastAsia="Times New Roman" w:hAnsi="VIC" w:cs="Calibri"/>
          <w:color w:val="000000"/>
          <w:sz w:val="24"/>
          <w:szCs w:val="24"/>
          <w:lang w:eastAsia="en-AU"/>
        </w:rPr>
      </w:pPr>
    </w:p>
    <w:p w14:paraId="5CA8E112" w14:textId="77777777" w:rsidR="00517905" w:rsidRPr="004D307F" w:rsidRDefault="00517905" w:rsidP="004D307F">
      <w:pPr>
        <w:spacing w:after="120" w:line="240" w:lineRule="auto"/>
        <w:rPr>
          <w:rFonts w:ascii="VIC" w:eastAsia="Times New Roman" w:hAnsi="VIC" w:cs="Calibri"/>
          <w:color w:val="000000"/>
          <w:sz w:val="24"/>
          <w:szCs w:val="24"/>
          <w:u w:val="single"/>
          <w:lang w:eastAsia="en-AU"/>
        </w:rPr>
      </w:pPr>
      <w:r w:rsidRPr="004D307F">
        <w:rPr>
          <w:rFonts w:ascii="VIC" w:eastAsia="Times New Roman" w:hAnsi="VIC" w:cs="Calibri"/>
          <w:color w:val="000000"/>
          <w:sz w:val="24"/>
          <w:szCs w:val="24"/>
          <w:u w:val="single"/>
          <w:lang w:eastAsia="en-AU"/>
        </w:rPr>
        <w:t>Term Allocation Adjustment</w:t>
      </w:r>
    </w:p>
    <w:p w14:paraId="55CF47CE" w14:textId="77777777" w:rsidR="00517905" w:rsidRPr="004D307F" w:rsidRDefault="00517905"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Depending on when your rollout period is, your annual allocation will also be adjusted.</w:t>
      </w:r>
    </w:p>
    <w:p w14:paraId="0C0282A1" w14:textId="268FCFD6" w:rsidR="00517905" w:rsidRPr="004D307F" w:rsidRDefault="008254A8"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Refer to the </w:t>
      </w:r>
      <w:r w:rsidR="006D6E02" w:rsidRPr="004D307F">
        <w:rPr>
          <w:rFonts w:ascii="VIC" w:eastAsia="Times New Roman" w:hAnsi="VIC" w:cs="Calibri"/>
          <w:color w:val="000000"/>
          <w:sz w:val="24"/>
          <w:szCs w:val="24"/>
          <w:lang w:eastAsia="en-AU"/>
        </w:rPr>
        <w:t>table</w:t>
      </w:r>
      <w:r w:rsidR="00517905" w:rsidRPr="004D307F">
        <w:rPr>
          <w:rFonts w:ascii="VIC" w:eastAsia="Times New Roman" w:hAnsi="VIC" w:cs="Calibri"/>
          <w:color w:val="000000"/>
          <w:sz w:val="24"/>
          <w:szCs w:val="24"/>
          <w:lang w:eastAsia="en-AU"/>
        </w:rPr>
        <w:t xml:space="preserve"> below </w:t>
      </w:r>
      <w:r w:rsidRPr="004D307F">
        <w:rPr>
          <w:rFonts w:ascii="VIC" w:eastAsia="Times New Roman" w:hAnsi="VIC" w:cs="Calibri"/>
          <w:color w:val="000000"/>
          <w:sz w:val="24"/>
          <w:szCs w:val="24"/>
          <w:lang w:eastAsia="en-AU"/>
        </w:rPr>
        <w:t>for further information.</w:t>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4D307F"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4D307F" w:rsidRDefault="00517905" w:rsidP="00DF01DE">
            <w:pPr>
              <w:spacing w:after="0" w:line="240" w:lineRule="auto"/>
              <w:rPr>
                <w:rFonts w:ascii="VIC" w:eastAsia="Times New Roman" w:hAnsi="VIC" w:cs="Times New Roman"/>
                <w:lang w:eastAsia="en-AU"/>
              </w:rPr>
            </w:pPr>
          </w:p>
        </w:tc>
      </w:tr>
      <w:tr w:rsidR="00517905" w:rsidRPr="004D307F"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4D307F" w:rsidRDefault="00517905" w:rsidP="00DF01DE">
            <w:pPr>
              <w:spacing w:after="0" w:line="240" w:lineRule="auto"/>
              <w:rPr>
                <w:rFonts w:ascii="VIC" w:eastAsia="Times New Roman" w:hAnsi="VIC" w:cs="Times New Roman"/>
                <w:lang w:eastAsia="en-AU"/>
              </w:rPr>
            </w:pPr>
          </w:p>
        </w:tc>
      </w:tr>
    </w:tbl>
    <w:p w14:paraId="37999681" w14:textId="77777777" w:rsidR="00517905" w:rsidRPr="004D307F" w:rsidRDefault="00517905" w:rsidP="00517905">
      <w:pPr>
        <w:rPr>
          <w:rFonts w:ascii="VIC" w:hAnsi="VIC"/>
          <w:b/>
          <w:sz w:val="24"/>
          <w:szCs w:val="24"/>
        </w:rPr>
      </w:pPr>
    </w:p>
    <w:p w14:paraId="1A2F92C8" w14:textId="01539AA3" w:rsidR="00517905" w:rsidRPr="004D307F" w:rsidRDefault="00517905" w:rsidP="00517905">
      <w:pPr>
        <w:rPr>
          <w:rFonts w:ascii="VIC" w:hAnsi="VIC"/>
          <w:b/>
          <w:sz w:val="24"/>
          <w:szCs w:val="24"/>
        </w:rPr>
      </w:pPr>
      <w:r w:rsidRPr="004D307F">
        <w:rPr>
          <w:rFonts w:ascii="VIC" w:hAnsi="VIC"/>
          <w:b/>
          <w:sz w:val="24"/>
          <w:szCs w:val="24"/>
        </w:rPr>
        <w:t>Incl</w:t>
      </w:r>
      <w:r w:rsidR="008254A8" w:rsidRPr="004D307F">
        <w:rPr>
          <w:rFonts w:ascii="VIC" w:hAnsi="VIC"/>
          <w:b/>
          <w:sz w:val="24"/>
          <w:szCs w:val="24"/>
        </w:rPr>
        <w:t>us</w:t>
      </w:r>
      <w:r w:rsidRPr="004D307F">
        <w:rPr>
          <w:rFonts w:ascii="VIC" w:hAnsi="VIC"/>
          <w:b/>
          <w:sz w:val="24"/>
          <w:szCs w:val="24"/>
        </w:rPr>
        <w:t xml:space="preserve">ion Outreach Coaching </w:t>
      </w:r>
      <w:proofErr w:type="gramStart"/>
      <w:r w:rsidRPr="004D307F">
        <w:rPr>
          <w:rFonts w:ascii="VIC" w:hAnsi="VIC"/>
          <w:b/>
          <w:sz w:val="24"/>
          <w:szCs w:val="24"/>
        </w:rPr>
        <w:t>initiative</w:t>
      </w:r>
      <w:proofErr w:type="gramEnd"/>
      <w:r w:rsidRPr="004D307F">
        <w:rPr>
          <w:rFonts w:ascii="VIC" w:hAnsi="VIC"/>
          <w:b/>
          <w:sz w:val="24"/>
          <w:szCs w:val="24"/>
        </w:rPr>
        <w:t xml:space="preserve"> Funding</w:t>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p>
    <w:p w14:paraId="2E1EB3D0" w14:textId="39683C48" w:rsidR="00517905" w:rsidRPr="004D307F" w:rsidRDefault="00517905" w:rsidP="00517905">
      <w:pPr>
        <w:rPr>
          <w:rFonts w:ascii="VIC" w:hAnsi="VIC"/>
          <w:sz w:val="24"/>
          <w:szCs w:val="24"/>
        </w:rPr>
      </w:pPr>
      <w:r w:rsidRPr="004D307F">
        <w:rPr>
          <w:rFonts w:ascii="VIC" w:hAnsi="VIC"/>
          <w:sz w:val="24"/>
          <w:szCs w:val="24"/>
        </w:rPr>
        <w:t>Incl</w:t>
      </w:r>
      <w:r w:rsidR="008254A8" w:rsidRPr="004D307F">
        <w:rPr>
          <w:rFonts w:ascii="VIC" w:hAnsi="VIC"/>
          <w:sz w:val="24"/>
          <w:szCs w:val="24"/>
        </w:rPr>
        <w:t>us</w:t>
      </w:r>
      <w:r w:rsidRPr="004D307F">
        <w:rPr>
          <w:rFonts w:ascii="VIC" w:hAnsi="VIC"/>
          <w:sz w:val="24"/>
          <w:szCs w:val="24"/>
        </w:rPr>
        <w:t>ion Outreach Coaching initiative = Funding Calculation * Term Allocation Adjustment %</w:t>
      </w:r>
    </w:p>
    <w:p w14:paraId="6EDD6D4C" w14:textId="3626331C" w:rsidR="00AA4D4B" w:rsidRPr="004D307F" w:rsidRDefault="00AA4D4B" w:rsidP="00517905">
      <w:pPr>
        <w:rPr>
          <w:rFonts w:ascii="VIC" w:hAnsi="VIC"/>
          <w:sz w:val="24"/>
          <w:szCs w:val="24"/>
        </w:rPr>
      </w:pPr>
    </w:p>
    <w:p w14:paraId="72838B97" w14:textId="5C241541" w:rsidR="00AA4D4B" w:rsidRPr="004D307F" w:rsidRDefault="00AA4D4B" w:rsidP="00517905">
      <w:pPr>
        <w:rPr>
          <w:rFonts w:ascii="VIC" w:hAnsi="VIC"/>
          <w:sz w:val="24"/>
          <w:szCs w:val="24"/>
        </w:rPr>
      </w:pPr>
    </w:p>
    <w:p w14:paraId="68C3FD95" w14:textId="77777777" w:rsidR="002B743A" w:rsidRPr="004D307F" w:rsidRDefault="002B743A" w:rsidP="00B566E7">
      <w:pPr>
        <w:pStyle w:val="Heading2"/>
      </w:pPr>
      <w:bookmarkStart w:id="134" w:name="_Toc75180327"/>
    </w:p>
    <w:p w14:paraId="687FA0AD"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3D4EBF0B" w14:textId="51AC0CC1" w:rsidR="00AA4D4B" w:rsidRPr="004D307F" w:rsidRDefault="00AA4D4B" w:rsidP="00B566E7">
      <w:pPr>
        <w:pStyle w:val="Heading2"/>
      </w:pPr>
      <w:bookmarkStart w:id="135" w:name="_Toc99882793"/>
      <w:r w:rsidRPr="004D307F">
        <w:lastRenderedPageBreak/>
        <w:t>Outside School Hours Care (OSHC) Establishment Grant Initiative (Reference 134)</w:t>
      </w:r>
      <w:bookmarkEnd w:id="134"/>
      <w:bookmarkEnd w:id="135"/>
    </w:p>
    <w:p w14:paraId="1103E1F0" w14:textId="77777777" w:rsidR="00AA4D4B" w:rsidRPr="004D307F" w:rsidRDefault="00AA4D4B" w:rsidP="006D6E02">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The Outside School Hours Care Establishment Grant Initiative (the Initiative) will support schools that have not previously had outside school hours care (OSHC) to establish new OSHC services.</w:t>
      </w:r>
    </w:p>
    <w:p w14:paraId="5CFF7EF7" w14:textId="3EF17100"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Initiative prioritises schools which meet the following </w:t>
      </w:r>
      <w:r w:rsidR="00472147">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priority categories:</w:t>
      </w:r>
    </w:p>
    <w:p w14:paraId="50B6AE35"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1: Schools in areas with limited or no OSHC services.</w:t>
      </w:r>
    </w:p>
    <w:p w14:paraId="0B46175A"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2:</w:t>
      </w:r>
      <w:r w:rsidRPr="004D307F">
        <w:t xml:space="preserve"> </w:t>
      </w:r>
      <w:r w:rsidRPr="004D307F">
        <w:rPr>
          <w:rFonts w:ascii="VIC-Regular" w:eastAsia="Times New Roman" w:hAnsi="VIC-Regular" w:cs="Times New Roman"/>
          <w:color w:val="011A3C"/>
          <w:sz w:val="24"/>
          <w:szCs w:val="24"/>
          <w:lang w:eastAsia="en-AU"/>
        </w:rPr>
        <w:t>Schools where services are unlikely to be viable without grant funding.</w:t>
      </w:r>
    </w:p>
    <w:p w14:paraId="1AFA80FC"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3:</w:t>
      </w:r>
      <w:r w:rsidRPr="004D307F">
        <w:t xml:space="preserve"> </w:t>
      </w:r>
      <w:r w:rsidRPr="004D307F">
        <w:rPr>
          <w:rFonts w:ascii="VIC-Regular" w:eastAsia="Times New Roman" w:hAnsi="VIC-Regular" w:cs="Times New Roman"/>
          <w:color w:val="011A3C"/>
          <w:sz w:val="24"/>
          <w:szCs w:val="24"/>
          <w:lang w:eastAsia="en-AU"/>
        </w:rPr>
        <w:t xml:space="preserve">Schools with disadvantaged student cohorts AND schools with demonstrated readiness to commence services </w:t>
      </w:r>
    </w:p>
    <w:p w14:paraId="1732FA3F" w14:textId="2B955E56" w:rsidR="00AA4D4B" w:rsidRPr="004D307F" w:rsidRDefault="00AA4D4B" w:rsidP="00AA4D4B">
      <w:pPr>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program is broken into </w:t>
      </w:r>
      <w:r w:rsidR="00FA4946">
        <w:rPr>
          <w:rFonts w:ascii="VIC-Regular" w:eastAsia="Times New Roman" w:hAnsi="VIC-Regular" w:cs="Times New Roman"/>
          <w:color w:val="011A3C"/>
          <w:sz w:val="24"/>
          <w:szCs w:val="24"/>
          <w:lang w:eastAsia="en-AU"/>
        </w:rPr>
        <w:t xml:space="preserve">4 </w:t>
      </w:r>
      <w:r w:rsidRPr="004D307F">
        <w:rPr>
          <w:rFonts w:ascii="VIC-Regular" w:eastAsia="Times New Roman" w:hAnsi="VIC-Regular" w:cs="Times New Roman"/>
          <w:color w:val="011A3C"/>
          <w:sz w:val="24"/>
          <w:szCs w:val="24"/>
          <w:lang w:eastAsia="en-AU"/>
        </w:rPr>
        <w:t xml:space="preserve">rounds over </w:t>
      </w:r>
      <w:r w:rsidR="00FA4946">
        <w:rPr>
          <w:rFonts w:ascii="VIC-Regular" w:eastAsia="Times New Roman" w:hAnsi="VIC-Regular" w:cs="Times New Roman"/>
          <w:color w:val="011A3C"/>
          <w:sz w:val="24"/>
          <w:szCs w:val="24"/>
          <w:lang w:eastAsia="en-AU"/>
        </w:rPr>
        <w:t>4</w:t>
      </w:r>
      <w:r w:rsidRPr="004D307F">
        <w:rPr>
          <w:rFonts w:ascii="VIC-Regular" w:eastAsia="Times New Roman" w:hAnsi="VIC-Regular" w:cs="Times New Roman"/>
          <w:color w:val="011A3C"/>
          <w:sz w:val="24"/>
          <w:szCs w:val="24"/>
          <w:lang w:eastAsia="en-AU"/>
        </w:rPr>
        <w:t xml:space="preserve"> financial years. Four years of funding was available for schools that successfully apply in Round 1, and </w:t>
      </w:r>
      <w:r w:rsidR="00FA4946">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years for those applying in Round 2. For the rounds yet to open, schools funded in Round 3 will receive </w:t>
      </w:r>
      <w:r w:rsidR="00FA4946">
        <w:rPr>
          <w:rFonts w:ascii="VIC-Regular" w:eastAsia="Times New Roman" w:hAnsi="VIC-Regular" w:cs="Times New Roman"/>
          <w:color w:val="011A3C"/>
          <w:sz w:val="24"/>
          <w:szCs w:val="24"/>
          <w:lang w:eastAsia="en-AU"/>
        </w:rPr>
        <w:t>2</w:t>
      </w:r>
      <w:r w:rsidRPr="004D307F">
        <w:rPr>
          <w:rFonts w:ascii="VIC-Regular" w:eastAsia="Times New Roman" w:hAnsi="VIC-Regular" w:cs="Times New Roman"/>
          <w:color w:val="011A3C"/>
          <w:sz w:val="24"/>
          <w:szCs w:val="24"/>
          <w:lang w:eastAsia="en-AU"/>
        </w:rPr>
        <w:t xml:space="preserve"> years of funding, and Round 4 schools will receive one year of funding. </w:t>
      </w:r>
    </w:p>
    <w:p w14:paraId="19B70D4B" w14:textId="012042C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chools may use the funds to cover costs associated with initially providing access to OSHC services for students</w:t>
      </w:r>
      <w:r w:rsidR="00472147">
        <w:rPr>
          <w:rFonts w:ascii="VIC-Regular" w:eastAsia="Times New Roman" w:hAnsi="VIC-Regular" w:cs="Times New Roman"/>
          <w:color w:val="011A3C"/>
          <w:sz w:val="24"/>
          <w:szCs w:val="24"/>
          <w:lang w:eastAsia="en-AU"/>
        </w:rPr>
        <w:t xml:space="preserve"> </w:t>
      </w:r>
      <w:r w:rsidRPr="004D307F">
        <w:rPr>
          <w:rFonts w:ascii="VIC-Regular" w:eastAsia="Times New Roman" w:hAnsi="VIC-Regular" w:cs="Times New Roman"/>
          <w:color w:val="011A3C"/>
          <w:sz w:val="24"/>
          <w:szCs w:val="24"/>
          <w:lang w:eastAsia="en-AU"/>
        </w:rPr>
        <w:t>and operational expenses over the lifetime of the funding. The funding will allow services that may not initially be financially viable to expand and work towards ongoing viability over the grant period.</w:t>
      </w:r>
    </w:p>
    <w:p w14:paraId="1E85B7E3" w14:textId="77777777" w:rsidR="00AA4D4B" w:rsidRPr="004D307F" w:rsidRDefault="00AA4D4B" w:rsidP="00AA4D4B">
      <w:pPr>
        <w:spacing w:before="100" w:beforeAutospacing="1" w:after="100" w:afterAutospacing="1" w:line="288" w:lineRule="atLeast"/>
        <w:outlineLvl w:val="2"/>
        <w:rPr>
          <w:rFonts w:ascii="VIC-Bold" w:eastAsia="Times New Roman" w:hAnsi="VIC-Bold" w:cs="Times New Roman"/>
          <w:color w:val="011A3C"/>
          <w:sz w:val="27"/>
          <w:szCs w:val="27"/>
          <w:lang w:eastAsia="en-AU"/>
        </w:rPr>
      </w:pPr>
      <w:r w:rsidRPr="004D307F">
        <w:rPr>
          <w:rFonts w:ascii="VIC-Bold" w:hAnsi="VIC-Bold"/>
          <w:b/>
          <w:bCs/>
          <w:color w:val="011A3C"/>
          <w:sz w:val="27"/>
          <w:szCs w:val="27"/>
          <w:lang w:val="en" w:eastAsia="en-AU"/>
        </w:rPr>
        <w:t>Accountability</w:t>
      </w:r>
    </w:p>
    <w:p w14:paraId="0AEC3771" w14:textId="04D82C1F"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s are responsible for using the funds within the guidelines provided by the </w:t>
      </w:r>
      <w:r w:rsidR="00FA4946">
        <w:rPr>
          <w:rFonts w:ascii="VIC-Regular" w:eastAsia="Times New Roman" w:hAnsi="VIC-Regular" w:cs="Times New Roman"/>
          <w:color w:val="011A3C"/>
          <w:sz w:val="24"/>
          <w:szCs w:val="24"/>
          <w:lang w:eastAsia="en-AU"/>
        </w:rPr>
        <w:t>d</w:t>
      </w:r>
      <w:r w:rsidRPr="004D307F">
        <w:rPr>
          <w:rFonts w:ascii="VIC-Regular" w:eastAsia="Times New Roman" w:hAnsi="VIC-Regular" w:cs="Times New Roman"/>
          <w:color w:val="011A3C"/>
          <w:sz w:val="24"/>
          <w:szCs w:val="24"/>
          <w:lang w:eastAsia="en-AU"/>
        </w:rPr>
        <w:t>epartment. School principals will be required to complete an acquittal process once per year for each year of funding received, demonstrating that the funds were used for expenditure within the Initiative’s guidelines.</w:t>
      </w:r>
    </w:p>
    <w:p w14:paraId="23179177"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5A344A89" w14:textId="30EACE61"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Interested schools will apply for the funding using the </w:t>
      </w:r>
      <w:proofErr w:type="spellStart"/>
      <w:r w:rsidRPr="004D307F">
        <w:rPr>
          <w:rFonts w:ascii="VIC-Regular" w:eastAsia="Times New Roman" w:hAnsi="VIC-Regular" w:cs="Times New Roman"/>
          <w:color w:val="011A3C"/>
          <w:sz w:val="24"/>
          <w:szCs w:val="24"/>
          <w:lang w:eastAsia="en-AU"/>
        </w:rPr>
        <w:t>SmartyGrants</w:t>
      </w:r>
      <w:proofErr w:type="spellEnd"/>
      <w:r w:rsidRPr="004D307F">
        <w:rPr>
          <w:rFonts w:ascii="VIC-Regular" w:eastAsia="Times New Roman" w:hAnsi="VIC-Regular" w:cs="Times New Roman"/>
          <w:color w:val="011A3C"/>
          <w:sz w:val="24"/>
          <w:szCs w:val="24"/>
          <w:lang w:eastAsia="en-AU"/>
        </w:rPr>
        <w:t xml:space="preserve"> online portal, which will be available when round 3 is launched during 2022. Further advice will be provided closer to the launch. All Victorian </w:t>
      </w:r>
      <w:r w:rsidR="00FA4946">
        <w:rPr>
          <w:rFonts w:ascii="VIC-Regular" w:eastAsia="Times New Roman" w:hAnsi="VIC-Regular" w:cs="Times New Roman"/>
          <w:color w:val="011A3C"/>
          <w:sz w:val="24"/>
          <w:szCs w:val="24"/>
          <w:lang w:eastAsia="en-AU"/>
        </w:rPr>
        <w:t>g</w:t>
      </w:r>
      <w:r w:rsidRPr="004D307F">
        <w:rPr>
          <w:rFonts w:ascii="VIC-Regular" w:eastAsia="Times New Roman" w:hAnsi="VIC-Regular" w:cs="Times New Roman"/>
          <w:color w:val="011A3C"/>
          <w:sz w:val="24"/>
          <w:szCs w:val="24"/>
          <w:lang w:eastAsia="en-AU"/>
        </w:rPr>
        <w:t xml:space="preserve">overnment schools which provide primary aged education to children, and who have not had an OSHC service in the preceding two terms are eligible to apply. This includes </w:t>
      </w:r>
      <w:r w:rsidRPr="004D307F">
        <w:rPr>
          <w:rFonts w:ascii="VIC-Regular" w:eastAsia="Times New Roman" w:hAnsi="VIC-Regular" w:cs="Times New Roman"/>
          <w:color w:val="011A3C"/>
          <w:sz w:val="24"/>
          <w:szCs w:val="24"/>
          <w:lang w:eastAsia="en-AU"/>
        </w:rPr>
        <w:lastRenderedPageBreak/>
        <w:t>primary schools, combined primary/secondary schools, and specialist schools.</w:t>
      </w:r>
    </w:p>
    <w:p w14:paraId="231C4E7A"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Funding</w:t>
      </w:r>
    </w:p>
    <w:p w14:paraId="0FFB5698"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maximum amount of funding offered is $75,000 per year per applicant school, except where the school is applying on behalf of a cluster of schools, in which case the maximum is $150,000. In a cluster arrangement, one school establishes the service, with nearby schools able to access it on an equal footing. Schools or clusters may apply up to the maximum amount if they have proposed expenditure to that amount which meets the Initiative guidelines. </w:t>
      </w:r>
      <w:proofErr w:type="gramStart"/>
      <w:r w:rsidRPr="004D307F">
        <w:rPr>
          <w:rFonts w:ascii="VIC-Regular" w:eastAsia="Times New Roman" w:hAnsi="VIC-Regular" w:cs="Times New Roman"/>
          <w:color w:val="011A3C"/>
          <w:sz w:val="24"/>
          <w:szCs w:val="24"/>
          <w:lang w:eastAsia="en-AU"/>
        </w:rPr>
        <w:t>In order to</w:t>
      </w:r>
      <w:proofErr w:type="gramEnd"/>
      <w:r w:rsidRPr="004D307F">
        <w:rPr>
          <w:rFonts w:ascii="VIC-Regular" w:eastAsia="Times New Roman" w:hAnsi="VIC-Regular" w:cs="Times New Roman"/>
          <w:color w:val="011A3C"/>
          <w:sz w:val="24"/>
          <w:szCs w:val="24"/>
          <w:lang w:eastAsia="en-AU"/>
        </w:rPr>
        <w:t xml:space="preserve"> be eligible for the increased funding cap, all cluster schools must meet the grant eligibility requirements. </w:t>
      </w:r>
    </w:p>
    <w:p w14:paraId="3835C881"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Funding allocations are 100% Cash funding.</w:t>
      </w:r>
    </w:p>
    <w:p w14:paraId="0259DB0D"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Use of Initiative funding</w:t>
      </w:r>
    </w:p>
    <w:p w14:paraId="4C354190"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 principals will consider the context of their school and the needs of the school community to determine the best use of the funding. A school may decide to use the funding to establish an OSHC service run by the school council, engage a </w:t>
      </w:r>
      <w:proofErr w:type="gramStart"/>
      <w:r w:rsidRPr="004D307F">
        <w:rPr>
          <w:rFonts w:ascii="VIC-Regular" w:eastAsia="Times New Roman" w:hAnsi="VIC-Regular" w:cs="Times New Roman"/>
          <w:color w:val="011A3C"/>
          <w:sz w:val="24"/>
          <w:szCs w:val="24"/>
          <w:lang w:eastAsia="en-AU"/>
        </w:rPr>
        <w:t>third party</w:t>
      </w:r>
      <w:proofErr w:type="gramEnd"/>
      <w:r w:rsidRPr="004D307F">
        <w:rPr>
          <w:rFonts w:ascii="VIC-Regular" w:eastAsia="Times New Roman" w:hAnsi="VIC-Regular" w:cs="Times New Roman"/>
          <w:color w:val="011A3C"/>
          <w:sz w:val="24"/>
          <w:szCs w:val="24"/>
          <w:lang w:eastAsia="en-AU"/>
        </w:rPr>
        <w:t xml:space="preserve"> provider to operate a new service, or provide transport to enable children to access OSHC at an already operating service. New services may be established at the school or at external premises. </w:t>
      </w:r>
    </w:p>
    <w:p w14:paraId="322101DD"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Examples of eligible expenditure include:</w:t>
      </w:r>
    </w:p>
    <w:p w14:paraId="37514FE1" w14:textId="4A4FF940"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s</w:t>
      </w:r>
      <w:r w:rsidR="00AA4D4B" w:rsidRPr="004D307F">
        <w:rPr>
          <w:rFonts w:ascii="VIC-Regular" w:eastAsia="Times New Roman" w:hAnsi="VIC-Regular" w:cs="Times New Roman"/>
          <w:color w:val="011A3C"/>
          <w:sz w:val="24"/>
          <w:szCs w:val="24"/>
          <w:lang w:eastAsia="en-AU"/>
        </w:rPr>
        <w:t>taffing</w:t>
      </w:r>
    </w:p>
    <w:p w14:paraId="4572475A" w14:textId="7254C9BF"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ining and professional development</w:t>
      </w:r>
    </w:p>
    <w:p w14:paraId="4C280EA7" w14:textId="7B7F7ED7"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 management and administration</w:t>
      </w:r>
    </w:p>
    <w:p w14:paraId="37C6F708" w14:textId="4860A0C1"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r</w:t>
      </w:r>
      <w:r w:rsidR="00AA4D4B" w:rsidRPr="004D307F">
        <w:rPr>
          <w:rFonts w:ascii="VIC-Regular" w:eastAsia="Times New Roman" w:hAnsi="VIC-Regular" w:cs="Times New Roman"/>
          <w:color w:val="011A3C"/>
          <w:sz w:val="24"/>
          <w:szCs w:val="24"/>
          <w:lang w:eastAsia="en-AU"/>
        </w:rPr>
        <w:t>esources and/or equipment</w:t>
      </w:r>
    </w:p>
    <w:p w14:paraId="66FFC9FE" w14:textId="39769256"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m</w:t>
      </w:r>
      <w:r w:rsidR="00AA4D4B" w:rsidRPr="004D307F">
        <w:rPr>
          <w:rFonts w:ascii="VIC-Regular" w:eastAsia="Times New Roman" w:hAnsi="VIC-Regular" w:cs="Times New Roman"/>
          <w:color w:val="011A3C"/>
          <w:sz w:val="24"/>
          <w:szCs w:val="24"/>
          <w:lang w:eastAsia="en-AU"/>
        </w:rPr>
        <w:t>inor facility upgrades</w:t>
      </w:r>
    </w:p>
    <w:p w14:paraId="7DF4F82D" w14:textId="59073D12"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nsport</w:t>
      </w:r>
    </w:p>
    <w:p w14:paraId="39E1CD8F" w14:textId="018BAD0B"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f</w:t>
      </w:r>
      <w:r w:rsidR="00AA4D4B" w:rsidRPr="004D307F">
        <w:rPr>
          <w:rFonts w:ascii="VIC-Regular" w:eastAsia="Times New Roman" w:hAnsi="VIC-Regular" w:cs="Times New Roman"/>
          <w:color w:val="011A3C"/>
          <w:sz w:val="24"/>
          <w:szCs w:val="24"/>
          <w:lang w:eastAsia="en-AU"/>
        </w:rPr>
        <w:t>ood</w:t>
      </w:r>
    </w:p>
    <w:p w14:paraId="2697C07E" w14:textId="7AE134C9" w:rsidR="00AA4D4B" w:rsidRPr="004D307F" w:rsidRDefault="00FA4946" w:rsidP="00ED0863">
      <w:pPr>
        <w:pStyle w:val="ListParagraph"/>
        <w:numPr>
          <w:ilvl w:val="0"/>
          <w:numId w:val="143"/>
        </w:numPr>
        <w:spacing w:before="100" w:beforeAutospacing="1" w:after="100" w:afterAutospacing="1" w:line="240" w:lineRule="auto"/>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s/activities to attract or retain enrolments</w:t>
      </w:r>
      <w:r>
        <w:rPr>
          <w:rFonts w:ascii="VIC-Regular" w:eastAsia="Times New Roman" w:hAnsi="VIC-Regular" w:cs="Times New Roman"/>
          <w:color w:val="011A3C"/>
          <w:sz w:val="24"/>
          <w:szCs w:val="24"/>
          <w:lang w:eastAsia="en-AU"/>
        </w:rPr>
        <w:t>.</w:t>
      </w:r>
    </w:p>
    <w:p w14:paraId="56BD56AA" w14:textId="77777777" w:rsidR="00AA4D4B" w:rsidRPr="004D307F" w:rsidRDefault="00AA4D4B" w:rsidP="00517905"/>
    <w:p w14:paraId="1B19CF7D" w14:textId="790E9F43" w:rsidR="002B743A" w:rsidRPr="004D307F" w:rsidRDefault="002B743A">
      <w:pPr>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br w:type="page"/>
      </w:r>
    </w:p>
    <w:p w14:paraId="41DC7D6B" w14:textId="77777777" w:rsidR="00C23301" w:rsidRPr="004D307F" w:rsidRDefault="00C23301" w:rsidP="00C23301">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lastRenderedPageBreak/>
        <w:t xml:space="preserve">Innovative Initial Teacher Education (ITE) Programs (Reference 135) </w:t>
      </w:r>
    </w:p>
    <w:p w14:paraId="42C4597F" w14:textId="77777777" w:rsidR="00C23301" w:rsidRPr="004D307F" w:rsidRDefault="00C23301" w:rsidP="00C23301">
      <w:pPr>
        <w:spacing w:after="0" w:line="240" w:lineRule="auto"/>
        <w:contextualSpacing/>
        <w:jc w:val="both"/>
        <w:rPr>
          <w:rFonts w:asciiTheme="majorHAnsi" w:eastAsia="Times New Roman" w:hAnsiTheme="majorHAnsi" w:cstheme="majorHAnsi"/>
          <w:b/>
          <w:bCs/>
          <w:color w:val="0563C1" w:themeColor="hyperlink"/>
          <w:sz w:val="20"/>
          <w:szCs w:val="20"/>
          <w:u w:val="single"/>
          <w:lang w:val="en-US"/>
        </w:rPr>
      </w:pPr>
    </w:p>
    <w:p w14:paraId="01AA3EFF" w14:textId="6F466E02"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Innovative ITE programs seek to boost the supply of teachers in Victorian government secondary schools, particularly in outer-metropolitan, </w:t>
      </w:r>
      <w:proofErr w:type="gramStart"/>
      <w:r w:rsidRPr="004D307F">
        <w:rPr>
          <w:rFonts w:ascii="VIC" w:eastAsia="Times New Roman" w:hAnsi="VIC" w:cs="Times New Roman"/>
          <w:color w:val="011A3C"/>
          <w:sz w:val="24"/>
          <w:szCs w:val="24"/>
          <w:lang w:eastAsia="en-AU"/>
        </w:rPr>
        <w:t>rural</w:t>
      </w:r>
      <w:proofErr w:type="gramEnd"/>
      <w:r w:rsidRPr="004D307F">
        <w:rPr>
          <w:rFonts w:ascii="VIC" w:eastAsia="Times New Roman" w:hAnsi="VIC" w:cs="Times New Roman"/>
          <w:color w:val="011A3C"/>
          <w:sz w:val="24"/>
          <w:szCs w:val="24"/>
          <w:lang w:eastAsia="en-AU"/>
        </w:rPr>
        <w:t xml:space="preserve"> and remote locations and in priority subject areas. The </w:t>
      </w:r>
      <w:r w:rsidR="004A1101">
        <w:rPr>
          <w:rFonts w:ascii="VIC" w:eastAsia="Times New Roman" w:hAnsi="VIC" w:cs="Times New Roman"/>
          <w:color w:val="011A3C"/>
          <w:sz w:val="24"/>
          <w:szCs w:val="24"/>
          <w:lang w:eastAsia="en-AU"/>
        </w:rPr>
        <w:t>d</w:t>
      </w:r>
      <w:r w:rsidRPr="004D307F">
        <w:rPr>
          <w:rFonts w:ascii="VIC" w:eastAsia="Times New Roman" w:hAnsi="VIC" w:cs="Times New Roman"/>
          <w:color w:val="011A3C"/>
          <w:sz w:val="24"/>
          <w:szCs w:val="24"/>
          <w:lang w:eastAsia="en-AU"/>
        </w:rPr>
        <w:t xml:space="preserve">epartment is working in partnership with </w:t>
      </w:r>
      <w:r w:rsidR="004A1101">
        <w:rPr>
          <w:rFonts w:ascii="VIC" w:eastAsia="Times New Roman" w:hAnsi="VIC" w:cs="Times New Roman"/>
          <w:color w:val="011A3C"/>
          <w:sz w:val="24"/>
          <w:szCs w:val="24"/>
          <w:lang w:eastAsia="en-AU"/>
        </w:rPr>
        <w:t>5</w:t>
      </w:r>
      <w:r w:rsidRPr="004D307F">
        <w:rPr>
          <w:rFonts w:ascii="VIC" w:eastAsia="Times New Roman" w:hAnsi="VIC" w:cs="Times New Roman"/>
          <w:color w:val="011A3C"/>
          <w:sz w:val="24"/>
          <w:szCs w:val="24"/>
          <w:lang w:eastAsia="en-AU"/>
        </w:rPr>
        <w:t xml:space="preserve"> universities to attract and train local teachers for eligible secondary schools: Australian Catholic University (ACU), Deakin University, Federation University, Monash </w:t>
      </w:r>
      <w:proofErr w:type="gramStart"/>
      <w:r w:rsidRPr="004D307F">
        <w:rPr>
          <w:rFonts w:ascii="VIC" w:eastAsia="Times New Roman" w:hAnsi="VIC" w:cs="Times New Roman"/>
          <w:color w:val="011A3C"/>
          <w:sz w:val="24"/>
          <w:szCs w:val="24"/>
          <w:lang w:eastAsia="en-AU"/>
        </w:rPr>
        <w:t>University</w:t>
      </w:r>
      <w:proofErr w:type="gramEnd"/>
      <w:r w:rsidRPr="004D307F">
        <w:rPr>
          <w:rFonts w:ascii="VIC" w:eastAsia="Times New Roman" w:hAnsi="VIC" w:cs="Times New Roman"/>
          <w:color w:val="011A3C"/>
          <w:sz w:val="24"/>
          <w:szCs w:val="24"/>
          <w:lang w:eastAsia="en-AU"/>
        </w:rPr>
        <w:t xml:space="preserve"> and the University of Melbourne. </w:t>
      </w:r>
    </w:p>
    <w:p w14:paraId="7B3F78A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2672FB8" w14:textId="23204DC9" w:rsidR="00C23301" w:rsidRPr="004D307F" w:rsidRDefault="00C23301" w:rsidP="00C23301">
      <w:pPr>
        <w:spacing w:after="0" w:line="240" w:lineRule="auto"/>
        <w:contextualSpacing/>
        <w:jc w:val="both"/>
        <w:rPr>
          <w:rFonts w:ascii="VIC" w:eastAsia="Times New Roman" w:hAnsi="VIC" w:cstheme="majorHAnsi"/>
          <w:color w:val="0563C1" w:themeColor="hyperlink"/>
          <w:sz w:val="20"/>
          <w:szCs w:val="20"/>
          <w:u w:val="single"/>
          <w:lang w:val="en-US"/>
        </w:rPr>
      </w:pPr>
      <w:r w:rsidRPr="004D307F">
        <w:rPr>
          <w:rFonts w:ascii="VIC" w:eastAsia="Times New Roman" w:hAnsi="VIC" w:cs="Times New Roman"/>
          <w:color w:val="011A3C"/>
          <w:sz w:val="24"/>
          <w:szCs w:val="24"/>
          <w:lang w:eastAsia="en-AU"/>
        </w:rPr>
        <w:t>Department-funded scholarships are payable to students in the ACU and Federation University (2022 program only) programs to provide them with financial support during the period of intensive study and address barriers to participation in ITE. Scholarships will be paid to students by host schools as an element of the host school</w:t>
      </w:r>
      <w:r w:rsidRPr="004D307F">
        <w:rPr>
          <w:rFonts w:ascii="VIC" w:eastAsia="Times New Roman" w:hAnsi="VIC" w:cs="Times New Roman" w:hint="eastAsia"/>
          <w:color w:val="011A3C"/>
          <w:sz w:val="24"/>
          <w:szCs w:val="24"/>
          <w:lang w:eastAsia="en-AU"/>
        </w:rPr>
        <w:t>’</w:t>
      </w:r>
      <w:r w:rsidRPr="004D307F">
        <w:rPr>
          <w:rFonts w:ascii="VIC" w:eastAsia="Times New Roman" w:hAnsi="VIC" w:cs="Times New Roman"/>
          <w:color w:val="011A3C"/>
          <w:sz w:val="24"/>
          <w:szCs w:val="24"/>
          <w:lang w:eastAsia="en-AU"/>
        </w:rPr>
        <w:t>s support for them.</w:t>
      </w:r>
    </w:p>
    <w:p w14:paraId="0B9E77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Eligibility</w:t>
      </w:r>
    </w:p>
    <w:p w14:paraId="59561C9A"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 Schools</w:t>
      </w:r>
    </w:p>
    <w:p w14:paraId="579416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12 Schools (only the secondary component of the school)</w:t>
      </w:r>
    </w:p>
    <w:p w14:paraId="672CAB8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Schools are now eligible in 2022. The VIT require PSTs to undertake placement in mainstream schools prior to employment consideration in a specialist setting. For more information on specialist </w:t>
      </w:r>
      <w:proofErr w:type="gramStart"/>
      <w:r w:rsidRPr="004D307F">
        <w:rPr>
          <w:rFonts w:ascii="VIC" w:eastAsia="Times New Roman" w:hAnsi="VIC" w:cs="Times New Roman"/>
          <w:color w:val="011A3C"/>
          <w:sz w:val="24"/>
          <w:szCs w:val="24"/>
          <w:lang w:eastAsia="en-AU"/>
        </w:rPr>
        <w:t>schools</w:t>
      </w:r>
      <w:proofErr w:type="gramEnd"/>
      <w:r w:rsidRPr="004D307F">
        <w:rPr>
          <w:rFonts w:ascii="VIC" w:eastAsia="Times New Roman" w:hAnsi="VIC" w:cs="Times New Roman"/>
          <w:color w:val="011A3C"/>
          <w:sz w:val="24"/>
          <w:szCs w:val="24"/>
          <w:lang w:eastAsia="en-AU"/>
        </w:rPr>
        <w:t xml:space="preserve"> participation, please contact the team on </w:t>
      </w:r>
      <w:hyperlink r:id="rId188" w:history="1">
        <w:r w:rsidRPr="004D307F">
          <w:rPr>
            <w:rStyle w:val="Hyperlink"/>
            <w:rFonts w:ascii="VIC" w:hAnsi="VIC" w:cs="Times New Roman"/>
            <w:sz w:val="24"/>
            <w:szCs w:val="24"/>
          </w:rPr>
          <w:t>innovative.ite@education.vic.gov.au</w:t>
        </w:r>
      </w:hyperlink>
      <w:r w:rsidRPr="004D307F">
        <w:rPr>
          <w:rFonts w:ascii="VIC" w:eastAsia="Times New Roman" w:hAnsi="VIC" w:cs="Times New Roman"/>
          <w:color w:val="011A3C"/>
          <w:sz w:val="24"/>
          <w:szCs w:val="24"/>
          <w:lang w:eastAsia="en-AU"/>
        </w:rPr>
        <w:t>.</w:t>
      </w:r>
    </w:p>
    <w:p w14:paraId="37BC939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5877AB6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pecifically, schools must be hosting students as part of this program to be eligible for this allocation.</w:t>
      </w:r>
    </w:p>
    <w:p w14:paraId="01F75F3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econdary (including primary/secondary) and specialist schools that are hosting students participating in the ACU and Federation University (2022 program only) innovative ITE programs. </w:t>
      </w:r>
    </w:p>
    <w:p w14:paraId="0A0BAD4D"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20CA035A" w14:textId="74A4DB26" w:rsidR="00C23301" w:rsidRPr="004D307F" w:rsidRDefault="00C23301" w:rsidP="00C23301">
      <w:pPr>
        <w:spacing w:after="0" w:line="240" w:lineRule="auto"/>
        <w:contextualSpacing/>
        <w:jc w:val="both"/>
        <w:rPr>
          <w:rFonts w:ascii="VIC" w:hAnsi="VIC"/>
          <w:sz w:val="21"/>
          <w:szCs w:val="21"/>
          <w:lang w:val="en-GB"/>
        </w:rPr>
      </w:pPr>
      <w:r w:rsidRPr="004D307F">
        <w:rPr>
          <w:rFonts w:ascii="VIC" w:eastAsia="Times New Roman" w:hAnsi="VIC" w:cs="Times New Roman"/>
          <w:color w:val="011A3C"/>
          <w:sz w:val="24"/>
          <w:szCs w:val="24"/>
          <w:lang w:eastAsia="en-AU"/>
        </w:rPr>
        <w:t>Funding will be allocated in instalments in April (out-of-cycle) and August (indicative cycle) through credit funding and is calculated at the school level.</w:t>
      </w:r>
    </w:p>
    <w:p w14:paraId="00EF4B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Calculation</w:t>
      </w:r>
    </w:p>
    <w:p w14:paraId="772B2D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Only schools hosting students participating in the ACU and Federation University innovative ITE programs will receive $15,000 per student hosted.</w:t>
      </w:r>
    </w:p>
    <w:p w14:paraId="4E7A144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3C69966E"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1A0DE88E" w14:textId="25078B11"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Example: An eligible school hosts a Federation University student and an ACU student in 2022. This school will receive a total of $30,000 ($15,000 for the Federation University student and $15,000 for the ACU student).</w:t>
      </w:r>
    </w:p>
    <w:p w14:paraId="229F539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lastRenderedPageBreak/>
        <w:t>Rates</w:t>
      </w:r>
    </w:p>
    <w:p w14:paraId="5557D1E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15,000 per ACU and Federation University student hosted.</w:t>
      </w:r>
    </w:p>
    <w:p w14:paraId="251C6E4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EBF47B9" w14:textId="77777777" w:rsidR="00C23301" w:rsidRPr="004D307F" w:rsidRDefault="00C23301" w:rsidP="00C23301">
      <w:pPr>
        <w:spacing w:after="0" w:line="240" w:lineRule="auto"/>
        <w:contextualSpacing/>
        <w:jc w:val="both"/>
        <w:rPr>
          <w:rFonts w:ascii="VIC" w:hAnsi="VIC"/>
        </w:rPr>
      </w:pPr>
      <w:r w:rsidRPr="004D307F">
        <w:rPr>
          <w:rFonts w:ascii="VIC" w:eastAsia="Times New Roman" w:hAnsi="VIC" w:cs="Times New Roman"/>
          <w:color w:val="011A3C"/>
          <w:sz w:val="24"/>
          <w:szCs w:val="24"/>
          <w:lang w:eastAsia="en-AU"/>
        </w:rPr>
        <w:t>Please note the allocations do not include payroll tax and superannuation and will not attract these charges in the SRP Budget Management report.</w:t>
      </w:r>
    </w:p>
    <w:p w14:paraId="5E0475F5" w14:textId="7226A121" w:rsidR="00117C15" w:rsidRPr="004D307F" w:rsidRDefault="00117C15" w:rsidP="00517905">
      <w:pPr>
        <w:rPr>
          <w:rFonts w:ascii="VIC" w:hAnsi="VIC"/>
        </w:rPr>
      </w:pPr>
    </w:p>
    <w:p w14:paraId="4F005BEF" w14:textId="3660FF3A" w:rsidR="00117C15" w:rsidRPr="004D307F" w:rsidRDefault="00117C15" w:rsidP="00517905"/>
    <w:p w14:paraId="422C3747" w14:textId="04365280" w:rsidR="00117C15" w:rsidRPr="004D307F" w:rsidRDefault="00117C15" w:rsidP="00517905"/>
    <w:p w14:paraId="3307B20C" w14:textId="55E247E8" w:rsidR="00117C15" w:rsidRPr="004D307F" w:rsidRDefault="00117C15" w:rsidP="00517905"/>
    <w:p w14:paraId="64ED70B0" w14:textId="2E9925B0" w:rsidR="00117C15" w:rsidRPr="004D307F" w:rsidRDefault="00117C15" w:rsidP="00517905"/>
    <w:p w14:paraId="44479246" w14:textId="08899730" w:rsidR="00117C15" w:rsidRPr="004D307F" w:rsidRDefault="00117C15" w:rsidP="00517905"/>
    <w:p w14:paraId="2179B281" w14:textId="72FEB6DF" w:rsidR="00117C15" w:rsidRPr="004D307F" w:rsidRDefault="00117C15" w:rsidP="00517905"/>
    <w:p w14:paraId="30BA8BB0" w14:textId="1E303885" w:rsidR="00117C15" w:rsidRPr="004D307F" w:rsidRDefault="00117C15" w:rsidP="00517905"/>
    <w:p w14:paraId="3AF4F898" w14:textId="11A8B153" w:rsidR="00117C15" w:rsidRPr="004D307F" w:rsidRDefault="00117C15" w:rsidP="00517905"/>
    <w:p w14:paraId="0FA77487" w14:textId="00A3814B" w:rsidR="00117C15" w:rsidRPr="004D307F" w:rsidRDefault="00117C15" w:rsidP="00517905"/>
    <w:p w14:paraId="1BA3C854" w14:textId="28D675E0" w:rsidR="00117C15" w:rsidRPr="004D307F" w:rsidRDefault="00117C15" w:rsidP="00517905"/>
    <w:p w14:paraId="4674ED30" w14:textId="31EA41C2" w:rsidR="00117C15" w:rsidRPr="004D307F" w:rsidRDefault="00117C15" w:rsidP="00517905"/>
    <w:p w14:paraId="02E9862C" w14:textId="6F94A7C3" w:rsidR="00E32723" w:rsidRPr="004D307F" w:rsidRDefault="00E32723" w:rsidP="00517905"/>
    <w:p w14:paraId="34F4D881" w14:textId="608FE140" w:rsidR="00E32723" w:rsidRPr="004D307F" w:rsidRDefault="00E32723" w:rsidP="00517905"/>
    <w:p w14:paraId="0AC1312A" w14:textId="45BE65DC" w:rsidR="00E32723" w:rsidRPr="004D307F" w:rsidRDefault="00E32723" w:rsidP="00517905"/>
    <w:p w14:paraId="229A1D17" w14:textId="77777777" w:rsidR="002B743A" w:rsidRPr="004D307F" w:rsidRDefault="002B743A">
      <w:pPr>
        <w:rPr>
          <w:rFonts w:asciiTheme="majorHAnsi" w:eastAsia="Times New Roman" w:hAnsiTheme="majorHAnsi" w:cs="Times New Roman"/>
          <w:b/>
          <w:bCs/>
          <w:color w:val="323E4F" w:themeColor="text2" w:themeShade="BF"/>
          <w:kern w:val="36"/>
          <w:sz w:val="48"/>
          <w:szCs w:val="48"/>
          <w:lang w:eastAsia="en-AU"/>
        </w:rPr>
      </w:pPr>
      <w:r w:rsidRPr="004D307F">
        <w:br w:type="page"/>
      </w:r>
    </w:p>
    <w:p w14:paraId="4A54732A" w14:textId="4414EDB1" w:rsidR="00C53D64" w:rsidRPr="004D307F" w:rsidRDefault="00C53D64" w:rsidP="000F3581">
      <w:pPr>
        <w:pStyle w:val="Heading1"/>
      </w:pPr>
      <w:bookmarkStart w:id="136" w:name="_Toc99882794"/>
      <w:r w:rsidRPr="004D307F">
        <w:lastRenderedPageBreak/>
        <w:t>Managing the Budget</w:t>
      </w:r>
      <w:bookmarkEnd w:id="136"/>
    </w:p>
    <w:p w14:paraId="5399E2D7" w14:textId="77777777"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Policy</w:t>
      </w:r>
    </w:p>
    <w:p w14:paraId="51A03BAE"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This policy provides schools with</w:t>
      </w:r>
      <w:r w:rsidRPr="004D307F">
        <w:rPr>
          <w:rFonts w:ascii="Calibri" w:hAnsi="Calibri" w:cs="Calibri" w:hint="eastAsia"/>
          <w:color w:val="011A3C"/>
          <w:lang w:val="en"/>
        </w:rPr>
        <w:t> </w:t>
      </w:r>
      <w:r w:rsidRPr="004D307F">
        <w:rPr>
          <w:rFonts w:ascii="VIC" w:hAnsi="VIC"/>
          <w:color w:val="011A3C"/>
          <w:lang w:val="en"/>
        </w:rPr>
        <w:t>information about managing their budgets.</w:t>
      </w:r>
    </w:p>
    <w:p w14:paraId="758812F8" w14:textId="77777777" w:rsidR="004216E8"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Details</w:t>
      </w:r>
    </w:p>
    <w:p w14:paraId="265994EC" w14:textId="5DFFC4BC"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hAnsi="VIC"/>
          <w:color w:val="011A3C"/>
          <w:lang w:val="en"/>
        </w:rPr>
        <w:t xml:space="preserve">This Managing the Budget information outlines some further requirements for schools in managing their budget and provides advice and further detail regarding specific aspects of the </w:t>
      </w:r>
      <w:r w:rsidR="000623AA" w:rsidRPr="004D307F">
        <w:rPr>
          <w:rFonts w:ascii="VIC" w:hAnsi="VIC"/>
          <w:color w:val="011A3C"/>
          <w:lang w:val="en"/>
        </w:rPr>
        <w:t>Student Resource Package (</w:t>
      </w:r>
      <w:r w:rsidRPr="004D307F">
        <w:rPr>
          <w:rFonts w:ascii="VIC" w:hAnsi="VIC"/>
          <w:color w:val="011A3C"/>
          <w:lang w:val="en"/>
        </w:rPr>
        <w:t>SRP</w:t>
      </w:r>
      <w:r w:rsidR="000623AA" w:rsidRPr="004D307F">
        <w:rPr>
          <w:rFonts w:ascii="VIC" w:hAnsi="VIC"/>
          <w:color w:val="011A3C"/>
          <w:lang w:val="en"/>
        </w:rPr>
        <w:t>)</w:t>
      </w:r>
      <w:r w:rsidRPr="004D307F">
        <w:rPr>
          <w:rFonts w:ascii="VIC" w:hAnsi="VIC"/>
          <w:color w:val="011A3C"/>
          <w:lang w:val="en"/>
        </w:rPr>
        <w:t xml:space="preserve"> and staffing costs.</w:t>
      </w:r>
    </w:p>
    <w:p w14:paraId="55B2F1E8" w14:textId="644E02E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 xml:space="preserve">The </w:t>
      </w:r>
      <w:r w:rsidR="00CA0A0C" w:rsidRPr="004D307F">
        <w:rPr>
          <w:rFonts w:ascii="VIC" w:hAnsi="VIC"/>
          <w:b/>
          <w:bCs/>
          <w:color w:val="011A3C"/>
          <w:lang w:val="en"/>
        </w:rPr>
        <w:t>Managing the budget</w:t>
      </w:r>
      <w:r w:rsidR="00CA0A0C" w:rsidRPr="004D307F">
        <w:rPr>
          <w:rFonts w:ascii="VIC" w:hAnsi="VIC"/>
          <w:color w:val="011A3C"/>
          <w:lang w:val="en"/>
        </w:rPr>
        <w:t xml:space="preserve"> section</w:t>
      </w:r>
      <w:r w:rsidRPr="004D307F">
        <w:rPr>
          <w:rFonts w:ascii="VIC" w:hAnsi="VIC"/>
          <w:color w:val="011A3C"/>
          <w:lang w:val="en"/>
        </w:rPr>
        <w:t xml:space="preserve"> provides information on the following categories:</w:t>
      </w:r>
    </w:p>
    <w:p w14:paraId="4CF738C2"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89" w:history="1">
        <w:r w:rsidR="00C53D64" w:rsidRPr="004D307F">
          <w:rPr>
            <w:rStyle w:val="rpl-text-label2"/>
            <w:rFonts w:ascii="VIC" w:hAnsi="VIC"/>
            <w:lang w:val="en"/>
          </w:rPr>
          <w:t>Salary and Related Expenditure</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ports and processes to assist schools with the SRP Budget Management</w:t>
      </w:r>
    </w:p>
    <w:p w14:paraId="43493E65"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0" w:history="1">
        <w:r w:rsidR="00C53D64" w:rsidRPr="004D307F">
          <w:rPr>
            <w:rStyle w:val="rpl-text-label2"/>
            <w:rFonts w:ascii="VIC" w:hAnsi="VIC"/>
            <w:lang w:val="en"/>
          </w:rPr>
          <w:t>Relief Staff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Issues relating to teacher and other staff leave management</w:t>
      </w:r>
    </w:p>
    <w:p w14:paraId="6BEB9350"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1" w:history="1">
        <w:r w:rsidR="00C53D64" w:rsidRPr="004D307F">
          <w:rPr>
            <w:rStyle w:val="rpl-text-label2"/>
            <w:rFonts w:ascii="VIC" w:hAnsi="VIC"/>
            <w:lang w:val="en"/>
          </w:rPr>
          <w:t>Surplus/Defici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Credit financial position of a school</w:t>
      </w:r>
    </w:p>
    <w:p w14:paraId="477F501C"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2" w:history="1">
        <w:r w:rsidR="00C53D64" w:rsidRPr="004D307F">
          <w:rPr>
            <w:rStyle w:val="rpl-text-label2"/>
            <w:rFonts w:ascii="VIC" w:hAnsi="VIC"/>
            <w:lang w:val="en"/>
          </w:rPr>
          <w:t>Reports</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ome of the key SRP reports</w:t>
      </w:r>
    </w:p>
    <w:p w14:paraId="7A31194F"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3" w:history="1">
        <w:r w:rsidR="00C53D64" w:rsidRPr="004D307F">
          <w:rPr>
            <w:rStyle w:val="rpl-text-label2"/>
            <w:rFonts w:ascii="VIC" w:hAnsi="VIC"/>
            <w:lang w:val="en"/>
          </w:rPr>
          <w:t>Plann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RP Modelling tool for school</w:t>
      </w:r>
    </w:p>
    <w:p w14:paraId="48A4F56B"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4" w:history="1">
        <w:r w:rsidR="00C53D64" w:rsidRPr="004D307F">
          <w:rPr>
            <w:rStyle w:val="rpl-text-label2"/>
            <w:rFonts w:ascii="VIC" w:hAnsi="VIC"/>
            <w:lang w:val="en"/>
          </w:rPr>
          <w:t>Reconciliation</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The annual reconciliation cycle used to </w:t>
      </w:r>
      <w:proofErr w:type="spellStart"/>
      <w:r w:rsidR="00C53D64" w:rsidRPr="004D307F">
        <w:rPr>
          <w:rFonts w:ascii="VIC" w:hAnsi="VIC"/>
          <w:color w:val="011A3C"/>
          <w:lang w:val="en"/>
        </w:rPr>
        <w:t>finalise</w:t>
      </w:r>
      <w:proofErr w:type="spellEnd"/>
      <w:r w:rsidR="00C53D64" w:rsidRPr="004D307F">
        <w:rPr>
          <w:rFonts w:ascii="VIC" w:hAnsi="VIC"/>
          <w:color w:val="011A3C"/>
          <w:lang w:val="en"/>
        </w:rPr>
        <w:t xml:space="preserve"> the position of a school at the end of a budget year.</w:t>
      </w:r>
    </w:p>
    <w:p w14:paraId="7B67DE50"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5" w:history="1">
        <w:r w:rsidR="00C53D64" w:rsidRPr="004D307F">
          <w:rPr>
            <w:rStyle w:val="rpl-text-label2"/>
            <w:rFonts w:ascii="VIC" w:hAnsi="VIC"/>
            <w:lang w:val="en"/>
          </w:rPr>
          <w:t>Cash</w:t>
        </w:r>
      </w:hyperlink>
      <w:r w:rsidR="00C53D64" w:rsidRPr="004D307F">
        <w:rPr>
          <w:rFonts w:ascii="Calibri" w:hAnsi="Calibri" w:cs="Calibri" w:hint="eastAsia"/>
          <w:color w:val="011A3C"/>
          <w:lang w:val="en"/>
        </w:rPr>
        <w:t> </w:t>
      </w:r>
      <w:r w:rsidR="00C53D64" w:rsidRPr="004D307F">
        <w:rPr>
          <w:rFonts w:ascii="VIC" w:hAnsi="VIC" w:cs="VIC" w:hint="eastAsia"/>
          <w:color w:val="011A3C"/>
          <w:lang w:val="en"/>
        </w:rPr>
        <w:t>—</w:t>
      </w:r>
      <w:r w:rsidR="00C53D64" w:rsidRPr="004D307F">
        <w:rPr>
          <w:rFonts w:ascii="VIC" w:hAnsi="VIC"/>
          <w:color w:val="011A3C"/>
          <w:lang w:val="en"/>
        </w:rPr>
        <w:t xml:space="preserve"> Quarterly Cash Grants, Offline </w:t>
      </w:r>
      <w:proofErr w:type="gramStart"/>
      <w:r w:rsidR="00C53D64" w:rsidRPr="004D307F">
        <w:rPr>
          <w:rFonts w:ascii="VIC" w:hAnsi="VIC"/>
          <w:color w:val="011A3C"/>
          <w:lang w:val="en"/>
        </w:rPr>
        <w:t>Payments</w:t>
      </w:r>
      <w:proofErr w:type="gramEnd"/>
      <w:r w:rsidR="00C53D64" w:rsidRPr="004D307F">
        <w:rPr>
          <w:rFonts w:ascii="VIC" w:hAnsi="VIC"/>
          <w:color w:val="011A3C"/>
          <w:lang w:val="en"/>
        </w:rPr>
        <w:t xml:space="preserve"> and other information about Cash Payments</w:t>
      </w:r>
    </w:p>
    <w:p w14:paraId="5AC89819" w14:textId="77777777"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6" w:history="1">
        <w:r w:rsidR="00C53D64" w:rsidRPr="004D307F">
          <w:rPr>
            <w:rStyle w:val="rpl-text-label2"/>
            <w:rFonts w:ascii="VIC" w:hAnsi="VIC"/>
            <w:lang w:val="en"/>
          </w:rPr>
          <w:t>Deficit Management and Workforce Bridg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Assistance provisions for schools with Deficit or Workforce Management Issues</w:t>
      </w:r>
    </w:p>
    <w:p w14:paraId="5C7FECCB" w14:textId="1FD250A1" w:rsidR="00C53D64" w:rsidRPr="004D307F" w:rsidRDefault="00A35420" w:rsidP="00ED0863">
      <w:pPr>
        <w:numPr>
          <w:ilvl w:val="0"/>
          <w:numId w:val="125"/>
        </w:numPr>
        <w:spacing w:before="100" w:beforeAutospacing="1" w:after="100" w:afterAutospacing="1" w:line="360" w:lineRule="atLeast"/>
        <w:rPr>
          <w:rFonts w:ascii="VIC" w:hAnsi="VIC"/>
          <w:color w:val="011A3C"/>
          <w:lang w:val="en"/>
        </w:rPr>
      </w:pPr>
      <w:hyperlink r:id="rId197" w:history="1">
        <w:r w:rsidR="00C53D64" w:rsidRPr="004D307F">
          <w:rPr>
            <w:rStyle w:val="rpl-text-label2"/>
            <w:rFonts w:ascii="VIC" w:hAnsi="VIC"/>
            <w:lang w:val="en"/>
          </w:rPr>
          <w:t>Principal Classification Budge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muneration range for each principal position</w:t>
      </w:r>
    </w:p>
    <w:p w14:paraId="626BFBDD" w14:textId="07D49DCE" w:rsidR="00CA0A0C" w:rsidRPr="004D307F" w:rsidRDefault="00CA0A0C" w:rsidP="00ED0863">
      <w:pPr>
        <w:numPr>
          <w:ilvl w:val="0"/>
          <w:numId w:val="125"/>
        </w:numPr>
        <w:spacing w:before="100" w:beforeAutospacing="1" w:after="100" w:afterAutospacing="1" w:line="360" w:lineRule="atLeast"/>
        <w:rPr>
          <w:rFonts w:ascii="VIC" w:hAnsi="VIC"/>
          <w:color w:val="011A3C"/>
          <w:lang w:val="en"/>
        </w:rPr>
      </w:pPr>
      <w:r w:rsidRPr="004D307F">
        <w:rPr>
          <w:rFonts w:ascii="VIC" w:hAnsi="VIC"/>
          <w:color w:val="011A3C"/>
          <w:lang w:val="en"/>
        </w:rPr>
        <w:t>Enrolment Variation Funding</w:t>
      </w:r>
    </w:p>
    <w:p w14:paraId="32AC0F4C"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In particular, the information in the guidance on how to manage the budget sets out the following requirements for schools.</w:t>
      </w:r>
    </w:p>
    <w:p w14:paraId="0DD3B180" w14:textId="77777777" w:rsidR="00C53D64" w:rsidRPr="004D307F" w:rsidRDefault="00C53D64" w:rsidP="00C53D64">
      <w:pPr>
        <w:pStyle w:val="Heading3"/>
        <w:rPr>
          <w:rStyle w:val="Strong"/>
          <w:rFonts w:ascii="VIC" w:hAnsi="VIC"/>
        </w:rPr>
      </w:pPr>
      <w:r w:rsidRPr="004D307F">
        <w:rPr>
          <w:rStyle w:val="Strong"/>
          <w:rFonts w:ascii="VIC" w:hAnsi="VIC"/>
        </w:rPr>
        <w:t>Workforce planning</w:t>
      </w:r>
    </w:p>
    <w:p w14:paraId="0D4D3BA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All schools are expected to have planning strategies in place to manage their workforce requirements within available funds, including adequate provision for relief staffing. </w:t>
      </w:r>
    </w:p>
    <w:p w14:paraId="66F5C8A2"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lastRenderedPageBreak/>
        <w:t>Casual relief teaching staff are to be provided only when face-to-face teaching is required and where no internal resource is available.</w:t>
      </w:r>
    </w:p>
    <w:p w14:paraId="7E1EE8AE"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School workforce plans must include contingency planning to deal with changing circumstances, including factors such as enrolment variations and changing workforce commitments.</w:t>
      </w:r>
    </w:p>
    <w:p w14:paraId="02D168C1"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Schools participating in </w:t>
      </w:r>
      <w:proofErr w:type="spellStart"/>
      <w:r w:rsidRPr="004D307F">
        <w:rPr>
          <w:rFonts w:ascii="VIC" w:hAnsi="VIC"/>
          <w:color w:val="011A3C"/>
          <w:lang w:val="en"/>
        </w:rPr>
        <w:t>reorganisations</w:t>
      </w:r>
      <w:proofErr w:type="spellEnd"/>
      <w:r w:rsidRPr="004D307F">
        <w:rPr>
          <w:rFonts w:ascii="VIC" w:hAnsi="VIC"/>
          <w:color w:val="011A3C"/>
          <w:lang w:val="en"/>
        </w:rPr>
        <w:t xml:space="preserve"> are expected to undertake workforce planning within their overall budget allocation while giving due consideration to clauses contained in the Department's</w:t>
      </w:r>
      <w:r w:rsidRPr="004D307F">
        <w:rPr>
          <w:rFonts w:ascii="Calibri" w:hAnsi="Calibri" w:cs="Calibri" w:hint="eastAsia"/>
          <w:color w:val="011A3C"/>
          <w:lang w:val="en"/>
        </w:rPr>
        <w:t> </w:t>
      </w:r>
      <w:hyperlink r:id="rId198" w:history="1">
        <w:r w:rsidRPr="004D307F">
          <w:rPr>
            <w:rStyle w:val="rpl-text-label2"/>
            <w:rFonts w:ascii="VIC" w:hAnsi="VIC"/>
            <w:lang w:val="en"/>
          </w:rPr>
          <w:t xml:space="preserve">Human Resources School Merger or Closure </w:t>
        </w:r>
        <w:r w:rsidRPr="004D307F">
          <w:rPr>
            <w:rStyle w:val="rpl-text-label2"/>
            <w:rFonts w:ascii="VIC" w:hAnsi="VIC" w:hint="eastAsia"/>
            <w:lang w:val="en"/>
          </w:rPr>
          <w:t>—</w:t>
        </w:r>
        <w:r w:rsidRPr="004D307F">
          <w:rPr>
            <w:rStyle w:val="rpl-text-label2"/>
            <w:rFonts w:ascii="VIC" w:hAnsi="VIC"/>
            <w:lang w:val="en"/>
          </w:rPr>
          <w:t xml:space="preserve"> </w:t>
        </w:r>
        <w:r w:rsidRPr="004D307F">
          <w:rPr>
            <w:rStyle w:val="rpl-text-icongroup1"/>
            <w:rFonts w:ascii="VIC" w:hAnsi="VIC"/>
            <w:color w:val="011A3C"/>
            <w:lang w:val="en"/>
          </w:rPr>
          <w:t>Staffing</w:t>
        </w:r>
        <w:r w:rsidRPr="004D307F">
          <w:rPr>
            <w:rStyle w:val="rpl-text-icongroup1"/>
            <w:rFonts w:ascii="Calibri" w:hAnsi="Calibri" w:cs="Calibri" w:hint="eastAsia"/>
            <w:color w:val="011A3C"/>
            <w:lang w:val="en"/>
          </w:rPr>
          <w:t> </w:t>
        </w:r>
        <w:r w:rsidRPr="004D307F">
          <w:rPr>
            <w:rStyle w:val="rpl-text-icongroup1"/>
            <w:rFonts w:ascii="VIC" w:hAnsi="VIC"/>
            <w:color w:val="011A3C"/>
            <w:lang w:val="en"/>
          </w:rPr>
          <w:t>Guide</w:t>
        </w:r>
      </w:hyperlink>
      <w:r w:rsidRPr="004D307F">
        <w:rPr>
          <w:rFonts w:ascii="VIC" w:hAnsi="VIC"/>
          <w:color w:val="011A3C"/>
          <w:lang w:val="en"/>
        </w:rPr>
        <w:t>.</w:t>
      </w:r>
    </w:p>
    <w:p w14:paraId="36AC6C3C"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Teacher relief for periods </w:t>
      </w:r>
      <w:proofErr w:type="gramStart"/>
      <w:r w:rsidRPr="004D307F">
        <w:rPr>
          <w:rFonts w:ascii="VIC" w:hAnsi="VIC"/>
          <w:color w:val="011A3C"/>
          <w:lang w:val="en"/>
        </w:rPr>
        <w:t>in excess of</w:t>
      </w:r>
      <w:proofErr w:type="gramEnd"/>
      <w:r w:rsidRPr="004D307F">
        <w:rPr>
          <w:rFonts w:ascii="VIC" w:hAnsi="VIC"/>
          <w:color w:val="011A3C"/>
          <w:lang w:val="en"/>
        </w:rPr>
        <w:t xml:space="preserve"> 30 working days must be through fixed-term arrangements on </w:t>
      </w:r>
      <w:proofErr w:type="spellStart"/>
      <w:r w:rsidRPr="004D307F">
        <w:rPr>
          <w:rFonts w:ascii="VIC" w:hAnsi="VIC"/>
          <w:color w:val="011A3C"/>
          <w:lang w:val="en"/>
        </w:rPr>
        <w:t>eduPay</w:t>
      </w:r>
      <w:proofErr w:type="spellEnd"/>
      <w:r w:rsidRPr="004D307F">
        <w:rPr>
          <w:rFonts w:ascii="VIC" w:hAnsi="VIC"/>
          <w:color w:val="011A3C"/>
          <w:lang w:val="en"/>
        </w:rPr>
        <w:t xml:space="preserve">. If a casual relief teacher is used initially because the absence is believed to be short-term, the employment must be converted, where the teacher is absent on personal leave, to </w:t>
      </w:r>
      <w:proofErr w:type="gramStart"/>
      <w:r w:rsidRPr="004D307F">
        <w:rPr>
          <w:rFonts w:ascii="VIC" w:hAnsi="VIC"/>
          <w:color w:val="011A3C"/>
          <w:lang w:val="en"/>
        </w:rPr>
        <w:t>fixed-term</w:t>
      </w:r>
      <w:proofErr w:type="gramEnd"/>
      <w:r w:rsidRPr="004D307F">
        <w:rPr>
          <w:rFonts w:ascii="VIC" w:hAnsi="VIC"/>
          <w:color w:val="011A3C"/>
          <w:lang w:val="en"/>
        </w:rPr>
        <w:t xml:space="preserve"> immediately when it is </w:t>
      </w:r>
      <w:proofErr w:type="spellStart"/>
      <w:r w:rsidRPr="004D307F">
        <w:rPr>
          <w:rFonts w:ascii="VIC" w:hAnsi="VIC"/>
          <w:color w:val="011A3C"/>
          <w:lang w:val="en"/>
        </w:rPr>
        <w:t>recognised</w:t>
      </w:r>
      <w:proofErr w:type="spellEnd"/>
      <w:r w:rsidRPr="004D307F">
        <w:rPr>
          <w:rFonts w:ascii="VIC" w:hAnsi="VIC"/>
          <w:color w:val="011A3C"/>
          <w:lang w:val="en"/>
        </w:rPr>
        <w:t xml:space="preserve"> that the absence will extend beyond 30 days. Refer to the Casual Relief policy.</w:t>
      </w:r>
    </w:p>
    <w:p w14:paraId="0FC1158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A school is responsible for administering pay and workplace entitlements for the period of employment, as recorded in </w:t>
      </w:r>
      <w:proofErr w:type="spellStart"/>
      <w:r w:rsidRPr="004D307F">
        <w:rPr>
          <w:rFonts w:ascii="VIC" w:hAnsi="VIC"/>
          <w:color w:val="011A3C"/>
          <w:lang w:val="en"/>
        </w:rPr>
        <w:t>eduPay</w:t>
      </w:r>
      <w:proofErr w:type="spellEnd"/>
      <w:r w:rsidRPr="004D307F">
        <w:rPr>
          <w:rFonts w:ascii="VIC" w:hAnsi="VIC"/>
          <w:color w:val="011A3C"/>
          <w:lang w:val="en"/>
        </w:rPr>
        <w:t>, undertaken at that school.</w:t>
      </w:r>
    </w:p>
    <w:p w14:paraId="7D6319A7" w14:textId="77777777" w:rsidR="00C53D64" w:rsidRPr="004D307F" w:rsidRDefault="00C53D64" w:rsidP="00C53D64">
      <w:pPr>
        <w:pStyle w:val="Heading3"/>
        <w:rPr>
          <w:rFonts w:ascii="VIC" w:hAnsi="VIC"/>
          <w:b/>
          <w:bCs/>
          <w:color w:val="011A3C"/>
          <w:lang w:val="en"/>
        </w:rPr>
      </w:pPr>
      <w:r w:rsidRPr="004D307F">
        <w:rPr>
          <w:rFonts w:ascii="VIC" w:hAnsi="VIC"/>
          <w:b/>
          <w:bCs/>
          <w:color w:val="011A3C"/>
          <w:lang w:val="en"/>
        </w:rPr>
        <w:t>Budgeting requirements</w:t>
      </w:r>
    </w:p>
    <w:p w14:paraId="5DDC1E6B"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Actual salary costs on </w:t>
      </w:r>
      <w:proofErr w:type="spellStart"/>
      <w:r w:rsidRPr="004D307F">
        <w:rPr>
          <w:rFonts w:ascii="VIC" w:hAnsi="VIC"/>
          <w:color w:val="011A3C"/>
          <w:lang w:val="en"/>
        </w:rPr>
        <w:t>eduPay</w:t>
      </w:r>
      <w:proofErr w:type="spellEnd"/>
      <w:r w:rsidRPr="004D307F">
        <w:rPr>
          <w:rFonts w:ascii="VIC" w:hAnsi="VIC"/>
          <w:color w:val="011A3C"/>
          <w:lang w:val="en"/>
        </w:rPr>
        <w:t xml:space="preserve"> are charged to schools each year according to the actual number of working days in the year. Schools must </w:t>
      </w:r>
      <w:proofErr w:type="gramStart"/>
      <w:r w:rsidRPr="004D307F">
        <w:rPr>
          <w:rFonts w:ascii="VIC" w:hAnsi="VIC"/>
          <w:color w:val="011A3C"/>
          <w:lang w:val="en"/>
        </w:rPr>
        <w:t>take into account</w:t>
      </w:r>
      <w:proofErr w:type="gramEnd"/>
      <w:r w:rsidRPr="004D307F">
        <w:rPr>
          <w:rFonts w:ascii="VIC" w:hAnsi="VIC"/>
          <w:color w:val="011A3C"/>
          <w:lang w:val="en"/>
        </w:rPr>
        <w:t xml:space="preserve"> the minor variations in working days as part of their normal budget planning.</w:t>
      </w:r>
    </w:p>
    <w:p w14:paraId="6087C75C" w14:textId="77777777" w:rsidR="00C53D64" w:rsidRPr="004D307F" w:rsidRDefault="00A35420" w:rsidP="00ED0863">
      <w:pPr>
        <w:numPr>
          <w:ilvl w:val="0"/>
          <w:numId w:val="127"/>
        </w:numPr>
        <w:spacing w:before="100" w:beforeAutospacing="1" w:after="100" w:afterAutospacing="1" w:line="360" w:lineRule="atLeast"/>
        <w:rPr>
          <w:rFonts w:ascii="VIC" w:hAnsi="VIC"/>
          <w:color w:val="011A3C"/>
          <w:lang w:val="en"/>
        </w:rPr>
      </w:pPr>
      <w:hyperlink r:id="rId199" w:history="1">
        <w:r w:rsidR="00C53D64" w:rsidRPr="004D307F">
          <w:rPr>
            <w:rStyle w:val="rpl-text-label2"/>
            <w:rFonts w:ascii="VIC" w:hAnsi="VIC"/>
            <w:lang w:val="en"/>
          </w:rPr>
          <w:t>Credit/Cash Transfer</w:t>
        </w:r>
      </w:hyperlink>
      <w:r w:rsidR="00C53D64" w:rsidRPr="004D307F">
        <w:rPr>
          <w:rFonts w:ascii="VIC" w:hAnsi="VIC"/>
          <w:color w:val="011A3C"/>
          <w:lang w:val="en"/>
        </w:rPr>
        <w:t xml:space="preserve"> (CCT) requests must be based on the annual amount of the transfer (not monthly or quarterly) except where the transfer relates to a surplus brought forward from the previous year.</w:t>
      </w:r>
    </w:p>
    <w:p w14:paraId="53F8021E"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All cash payments must be recorded appropriately in CASES21 Finance using the general ledger and sub-program codes provided in the EFT remittance advice descriptions.</w:t>
      </w:r>
    </w:p>
    <w:p w14:paraId="1BE577EE" w14:textId="210C7ADD" w:rsidR="002B7177" w:rsidRPr="004D307F" w:rsidRDefault="00C53D64" w:rsidP="00ED0863">
      <w:pPr>
        <w:numPr>
          <w:ilvl w:val="0"/>
          <w:numId w:val="127"/>
        </w:numPr>
        <w:spacing w:before="100" w:beforeAutospacing="1" w:after="100" w:afterAutospacing="1" w:line="360" w:lineRule="atLeast"/>
      </w:pPr>
      <w:r w:rsidRPr="004D307F">
        <w:rPr>
          <w:rFonts w:ascii="VIC" w:hAnsi="VIC"/>
          <w:color w:val="011A3C"/>
          <w:lang w:val="en"/>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4D307F">
        <w:rPr>
          <w:rFonts w:ascii="VIC" w:hAnsi="VIC"/>
        </w:rPr>
        <w:br w:type="page"/>
      </w:r>
    </w:p>
    <w:p w14:paraId="17B84AD2" w14:textId="41CA20FD" w:rsidR="0096466B" w:rsidRPr="004D307F" w:rsidRDefault="0096466B" w:rsidP="00B566E7">
      <w:pPr>
        <w:pStyle w:val="Heading2"/>
      </w:pPr>
      <w:bookmarkStart w:id="137" w:name="_Toc99882795"/>
      <w:r w:rsidRPr="004D307F">
        <w:lastRenderedPageBreak/>
        <w:t>Salary and Related Expenditure</w:t>
      </w:r>
      <w:bookmarkEnd w:id="137"/>
    </w:p>
    <w:p w14:paraId="141B07B3"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alary and related expenditure and the Student Resource Package (SRP). Includes guidance on transfers between schools, resigning and fixed-term teaching staff, higher </w:t>
      </w:r>
      <w:proofErr w:type="gramStart"/>
      <w:r w:rsidRPr="004D307F">
        <w:rPr>
          <w:rFonts w:ascii="VIC" w:eastAsia="Times New Roman" w:hAnsi="VIC" w:cs="Arial"/>
          <w:color w:val="011A3C"/>
          <w:sz w:val="24"/>
          <w:szCs w:val="24"/>
          <w:lang w:val="en" w:eastAsia="en-AU"/>
        </w:rPr>
        <w:t>duties</w:t>
      </w:r>
      <w:proofErr w:type="gramEnd"/>
      <w:r w:rsidRPr="004D307F">
        <w:rPr>
          <w:rFonts w:ascii="VIC" w:eastAsia="Times New Roman" w:hAnsi="VIC" w:cs="Arial"/>
          <w:color w:val="011A3C"/>
          <w:sz w:val="24"/>
          <w:szCs w:val="24"/>
          <w:lang w:val="en" w:eastAsia="en-AU"/>
        </w:rPr>
        <w:t xml:space="preserve"> and travel allowances.</w:t>
      </w:r>
    </w:p>
    <w:p w14:paraId="6C032B5A"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ctuals</w:t>
      </w:r>
    </w:p>
    <w:p w14:paraId="50A306E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ojections</w:t>
      </w:r>
    </w:p>
    <w:p w14:paraId="194D3C84"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nsfers between schools (including transfers over vacation periods)</w:t>
      </w:r>
    </w:p>
    <w:p w14:paraId="431750F2"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signing teaching staff (including vacation periods)</w:t>
      </w:r>
    </w:p>
    <w:p w14:paraId="70892835"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ixed-term teaching staff (including vacation periods)</w:t>
      </w:r>
    </w:p>
    <w:p w14:paraId="58D8605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Higher duties (including vacation periods)</w:t>
      </w:r>
    </w:p>
    <w:p w14:paraId="7FF55A7F"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es</w:t>
      </w:r>
    </w:p>
    <w:p w14:paraId="029DB95E"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costs: SRP and student support services</w:t>
      </w:r>
    </w:p>
    <w:p w14:paraId="77DD0F1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vel allowance</w:t>
      </w:r>
    </w:p>
    <w:p w14:paraId="76997558"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incipal salary charge</w:t>
      </w:r>
    </w:p>
    <w:p w14:paraId="7837AF85"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ctuals</w:t>
      </w:r>
    </w:p>
    <w:p w14:paraId="0B55799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alary charges to schools are based on actual payroll debits for individual staff as reflected on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This includes the actual cost of annual leave loading and all allowances, such as higher duties and special payments.</w:t>
      </w:r>
    </w:p>
    <w:p w14:paraId="6925EAC5"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chools are liable for the entire employment period of a staff member at that school, as defined in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w:t>
      </w:r>
    </w:p>
    <w:p w14:paraId="6954DF9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ojections</w:t>
      </w:r>
    </w:p>
    <w:p w14:paraId="7812B271" w14:textId="47BDC431"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The SRP </w:t>
      </w:r>
      <w:hyperlink r:id="rId200"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4D307F" w:rsidRDefault="0096466B" w:rsidP="004D1CF3">
      <w:pPr>
        <w:keepNext/>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Transfers between schools (including transfers over vacation periods)</w:t>
      </w:r>
    </w:p>
    <w:p w14:paraId="4696DAC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chools are liable for the charging of an ongoing staff member from the date of transfer until the return to base-school date in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The actual transfer date should be entered in accordance with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guidelines and should be consistent with</w:t>
      </w:r>
      <w:r w:rsidRPr="004D307F">
        <w:rPr>
          <w:rFonts w:ascii="Calibri" w:eastAsia="Times New Roman" w:hAnsi="Calibri" w:cs="Calibri" w:hint="eastAsia"/>
          <w:color w:val="011A3C"/>
          <w:sz w:val="24"/>
          <w:szCs w:val="24"/>
          <w:lang w:val="en" w:eastAsia="en-AU"/>
        </w:rPr>
        <w:t> </w:t>
      </w:r>
      <w:hyperlink r:id="rId201" w:history="1">
        <w:r w:rsidRPr="004D307F">
          <w:rPr>
            <w:rFonts w:ascii="VIC" w:eastAsia="Times New Roman" w:hAnsi="VIC" w:cs="Arial"/>
            <w:color w:val="011A3C"/>
            <w:sz w:val="24"/>
            <w:szCs w:val="24"/>
            <w:lang w:val="en" w:eastAsia="en-AU"/>
          </w:rPr>
          <w:t>Recruitment in Schools</w:t>
        </w:r>
      </w:hyperlink>
      <w:r w:rsidRPr="004D307F">
        <w:rPr>
          <w:rFonts w:ascii="VIC" w:eastAsia="Times New Roman" w:hAnsi="VIC" w:cs="Arial"/>
          <w:color w:val="011A3C"/>
          <w:sz w:val="24"/>
          <w:szCs w:val="24"/>
          <w:lang w:val="en" w:eastAsia="en-AU"/>
        </w:rPr>
        <w:t>.</w:t>
      </w:r>
    </w:p>
    <w:p w14:paraId="24550E9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b/>
          <w:bCs/>
          <w:color w:val="011A3C"/>
          <w:sz w:val="24"/>
          <w:szCs w:val="24"/>
          <w:lang w:val="en" w:eastAsia="en-AU"/>
        </w:rPr>
        <w:t>Note:</w:t>
      </w:r>
      <w:r w:rsidRPr="004D307F">
        <w:rPr>
          <w:rFonts w:ascii="VIC" w:eastAsia="Times New Roman" w:hAnsi="VIC" w:cs="Arial"/>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p>
    <w:p w14:paraId="6E1CB0F5" w14:textId="77777777" w:rsidR="0096466B" w:rsidRPr="004D307F" w:rsidRDefault="0096466B" w:rsidP="009144B7">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w:t>
      </w:r>
    </w:p>
    <w:p w14:paraId="5DBD908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ngoing staff member John Teacher is transferring from Orange Primary School to Blue Primary School to fill a one year fixed-term contract. Start and end dates have been agreed by both principals and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Based on th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data,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4C5D751C" w14:textId="690124A6"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one</w:t>
      </w:r>
      <w:r w:rsidR="00F80BBD"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year fixed term position)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day before term 1 starts in the next year.</w:t>
      </w:r>
    </w:p>
    <w:p w14:paraId="3862A19E" w14:textId="77777777"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of the next year) on an ongoing basis.</w:t>
      </w:r>
    </w:p>
    <w:p w14:paraId="3ADEFA3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17313B2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ngoing staff member, Jane Support, is transferring from her base school, Red Secondary College, to Green Secondary College to fill a fixed-term contract for term 1. Start and end dates have been agreed by both principals and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Based on th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data,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56B77C6B"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fixed term for Term 1)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the school Term 1 school holidays.</w:t>
      </w:r>
    </w:p>
    <w:p w14:paraId="582CFD9F"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Red Secondary College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on an ongoing basis.</w:t>
      </w:r>
    </w:p>
    <w:p w14:paraId="510A940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3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Negotiated transfer date</w:t>
      </w:r>
    </w:p>
    <w:p w14:paraId="1DDEA80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oseph Teacher, is transferring from Green Secondary College to Red Secondary College to fill a one year fixed-term contract.</w:t>
      </w:r>
    </w:p>
    <w:p w14:paraId="01E06D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The principal at Red Secondary College wants Joseph to start work at the school early to assist in preparing for a new program at the school. The start date is the 16 January and end date (return to base) is the 15 January the following year. Both principals have agreed to these </w:t>
      </w:r>
      <w:proofErr w:type="gramStart"/>
      <w:r w:rsidRPr="004D307F">
        <w:rPr>
          <w:rFonts w:ascii="VIC" w:eastAsia="Times New Roman" w:hAnsi="VIC" w:cs="Arial"/>
          <w:color w:val="011A3C"/>
          <w:sz w:val="24"/>
          <w:szCs w:val="24"/>
          <w:lang w:val="en" w:eastAsia="en-AU"/>
        </w:rPr>
        <w:t>dates</w:t>
      </w:r>
      <w:proofErr w:type="gramEnd"/>
      <w:r w:rsidRPr="004D307F">
        <w:rPr>
          <w:rFonts w:ascii="VIC" w:eastAsia="Times New Roman" w:hAnsi="VIC" w:cs="Arial"/>
          <w:color w:val="011A3C"/>
          <w:sz w:val="24"/>
          <w:szCs w:val="24"/>
          <w:lang w:val="en" w:eastAsia="en-AU"/>
        </w:rPr>
        <w:t xml:space="preserve"> and they have been entered into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Based on the dates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19D5D5B7"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until 15 January the following year.</w:t>
      </w:r>
    </w:p>
    <w:p w14:paraId="3B749DE2"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in the following year on an ongoing basis.</w:t>
      </w:r>
    </w:p>
    <w:p w14:paraId="03D9ADC3"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signing teaching staff (including vacation periods)</w:t>
      </w:r>
    </w:p>
    <w:p w14:paraId="50EBD054" w14:textId="77777777" w:rsidR="0096466B" w:rsidRPr="004D307F" w:rsidRDefault="0096466B" w:rsidP="0096466B">
      <w:pPr>
        <w:spacing w:before="100" w:beforeAutospacing="1" w:after="100" w:afterAutospacing="1" w:line="288" w:lineRule="atLeast"/>
        <w:outlineLvl w:val="3"/>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Example 1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taff member resigns on first day of term 1</w:t>
      </w:r>
    </w:p>
    <w:p w14:paraId="01A41317"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ember Lyn Teacher is resign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from Orange Primary School on the first day of Term 1 (further information can be found at</w:t>
      </w:r>
      <w:r w:rsidRPr="004D307F">
        <w:rPr>
          <w:rFonts w:ascii="Calibri" w:eastAsia="Times New Roman" w:hAnsi="Calibri" w:cs="Calibri" w:hint="eastAsia"/>
          <w:color w:val="011A3C"/>
          <w:sz w:val="24"/>
          <w:szCs w:val="24"/>
          <w:lang w:val="en" w:eastAsia="en-AU"/>
        </w:rPr>
        <w:t> </w:t>
      </w:r>
      <w:hyperlink r:id="rId202" w:history="1">
        <w:r w:rsidRPr="004D307F">
          <w:rPr>
            <w:rFonts w:ascii="VIC" w:eastAsia="Times New Roman" w:hAnsi="VIC" w:cs="Arial"/>
            <w:color w:val="011A3C"/>
            <w:sz w:val="24"/>
            <w:szCs w:val="24"/>
            <w:lang w:val="en" w:eastAsia="en-AU"/>
          </w:rPr>
          <w:t xml:space="preserve">Cessation of Employmen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 Lyn is therefore charged as follows:</w:t>
      </w:r>
    </w:p>
    <w:p w14:paraId="0E7D1467" w14:textId="77777777" w:rsidR="0096466B" w:rsidRPr="004D307F" w:rsidRDefault="0096466B" w:rsidP="00ED0863">
      <w:pPr>
        <w:numPr>
          <w:ilvl w:val="0"/>
          <w:numId w:val="86"/>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pay Ly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last day of vacation.</w:t>
      </w:r>
    </w:p>
    <w:p w14:paraId="6F846BFD"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Fixed-term teaching staff (including vacation periods)</w:t>
      </w:r>
    </w:p>
    <w:p w14:paraId="462FB392" w14:textId="77777777" w:rsidR="0096466B" w:rsidRPr="004D307F" w:rsidRDefault="00A35420" w:rsidP="0096466B">
      <w:pPr>
        <w:spacing w:before="100" w:beforeAutospacing="1" w:after="100" w:afterAutospacing="1" w:line="360" w:lineRule="atLeast"/>
        <w:rPr>
          <w:rFonts w:ascii="VIC" w:eastAsia="Times New Roman" w:hAnsi="VIC" w:cs="Arial"/>
          <w:color w:val="011A3C"/>
          <w:sz w:val="24"/>
          <w:szCs w:val="24"/>
          <w:lang w:val="en" w:eastAsia="en-AU"/>
        </w:rPr>
      </w:pPr>
      <w:hyperlink r:id="rId203"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provides schools with clear guidelines on fixed-term teacher vacancies. The duration of the vacancy must include relevant school vacation periods. A Fixed term Teacher Vacancy Ready Reckoner</w:t>
      </w:r>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 xml:space="preserve">is available at </w:t>
      </w:r>
      <w:hyperlink r:id="rId204"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VIC" w:eastAsia="Times New Roman" w:hAnsi="VIC" w:cs="Arial"/>
          <w:color w:val="011A3C"/>
          <w:sz w:val="24"/>
          <w:szCs w:val="24"/>
          <w:lang w:val="en" w:eastAsia="en-AU"/>
        </w:rPr>
        <w:t xml:space="preserve"> to assist schools in establishing the appropriate employment end date. Dates are reflected in </w:t>
      </w:r>
      <w:proofErr w:type="spellStart"/>
      <w:r w:rsidR="0096466B" w:rsidRPr="004D307F">
        <w:rPr>
          <w:rFonts w:ascii="VIC" w:eastAsia="Times New Roman" w:hAnsi="VIC" w:cs="Arial"/>
          <w:color w:val="011A3C"/>
          <w:sz w:val="24"/>
          <w:szCs w:val="24"/>
          <w:lang w:val="en" w:eastAsia="en-AU"/>
        </w:rPr>
        <w:t>eduPay</w:t>
      </w:r>
      <w:proofErr w:type="spellEnd"/>
      <w:r w:rsidR="0096466B" w:rsidRPr="004D307F">
        <w:rPr>
          <w:rFonts w:ascii="VIC" w:eastAsia="Times New Roman" w:hAnsi="VIC" w:cs="Arial"/>
          <w:color w:val="011A3C"/>
          <w:sz w:val="24"/>
          <w:szCs w:val="24"/>
          <w:lang w:val="en" w:eastAsia="en-AU"/>
        </w:rPr>
        <w:t xml:space="preserve"> and used to determine how schools should be charged.</w:t>
      </w:r>
    </w:p>
    <w:p w14:paraId="2F08C46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 (fixed-term staff member worked term 3 and term 4)</w:t>
      </w:r>
    </w:p>
    <w:p w14:paraId="7E64620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Elizabeth is therefore charged as follows:</w:t>
      </w:r>
    </w:p>
    <w:p w14:paraId="6C10F3D0"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be charged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end of leave entitlement.</w:t>
      </w:r>
    </w:p>
    <w:p w14:paraId="616673F6"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will be charged for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until the end of her contract.</w:t>
      </w:r>
    </w:p>
    <w:p w14:paraId="4AA4DAE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316E069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Fixed-term staff member, Jane Support, has a new contract at Green Secondary College for Term 2. She currently has a contract with Red Secondary College for Term 1. Based on the dates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Jane is therefore charged as follows:</w:t>
      </w:r>
    </w:p>
    <w:p w14:paraId="64FEA2D1"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vacation.</w:t>
      </w:r>
    </w:p>
    <w:p w14:paraId="17B92A55"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rom the first day of Term 2 onwards Green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w:t>
      </w:r>
    </w:p>
    <w:p w14:paraId="3599C2C4"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Higher duties (including vacation periods)</w:t>
      </w:r>
    </w:p>
    <w:p w14:paraId="66D1A268"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w:t>
      </w:r>
      <w:r w:rsidRPr="004D307F">
        <w:rPr>
          <w:rFonts w:ascii="VIC" w:eastAsia="Times New Roman" w:hAnsi="VIC" w:cs="Arial"/>
          <w:color w:val="011A3C"/>
          <w:sz w:val="24"/>
          <w:szCs w:val="24"/>
          <w:lang w:val="en" w:eastAsia="en-AU"/>
        </w:rPr>
        <w:lastRenderedPageBreak/>
        <w:t>paid the allowance to 31 December of that year. For more information refer to</w:t>
      </w:r>
      <w:r w:rsidRPr="004D307F">
        <w:rPr>
          <w:rFonts w:ascii="Calibri" w:eastAsia="Times New Roman" w:hAnsi="Calibri" w:cs="Calibri" w:hint="eastAsia"/>
          <w:color w:val="011A3C"/>
          <w:sz w:val="24"/>
          <w:szCs w:val="24"/>
          <w:lang w:val="en" w:eastAsia="en-AU"/>
        </w:rPr>
        <w:t> </w:t>
      </w:r>
      <w:hyperlink r:id="rId205" w:history="1">
        <w:r w:rsidRPr="004D307F">
          <w:rPr>
            <w:rFonts w:ascii="VIC" w:eastAsia="Times New Roman" w:hAnsi="VIC" w:cs="Arial"/>
            <w:color w:val="011A3C"/>
            <w:sz w:val="24"/>
            <w:szCs w:val="24"/>
            <w:lang w:val="en" w:eastAsia="en-AU"/>
          </w:rPr>
          <w:t xml:space="preserve">Higher Duti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13505B6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vacation</w:t>
      </w:r>
    </w:p>
    <w:p w14:paraId="0CCE6BC9" w14:textId="5056C77B"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w:t>
      </w:r>
      <w:r w:rsidRPr="004D307F">
        <w:rPr>
          <w:rFonts w:ascii="Calibri" w:eastAsia="Times New Roman" w:hAnsi="Calibri" w:cs="Calibri" w:hint="eastAsia"/>
          <w:color w:val="011A3C"/>
          <w:sz w:val="24"/>
          <w:szCs w:val="24"/>
          <w:lang w:val="en" w:eastAsia="en-AU"/>
        </w:rPr>
        <w:t> </w:t>
      </w:r>
      <w:hyperlink r:id="rId206" w:history="1">
        <w:r w:rsidRPr="004D307F">
          <w:rPr>
            <w:rFonts w:ascii="VIC" w:eastAsia="Times New Roman" w:hAnsi="VIC" w:cs="Arial"/>
            <w:color w:val="011A3C"/>
            <w:sz w:val="24"/>
            <w:szCs w:val="24"/>
            <w:lang w:val="en" w:eastAsia="en-AU"/>
          </w:rPr>
          <w:t>Transfer and Promotion for Teaching Service</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including over vacation periods).</w:t>
      </w:r>
    </w:p>
    <w:p w14:paraId="6609C5CD"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Based on the dates </w:t>
      </w:r>
      <w:proofErr w:type="gramStart"/>
      <w:r w:rsidRPr="004D307F">
        <w:rPr>
          <w:rFonts w:ascii="VIC" w:eastAsia="Times New Roman" w:hAnsi="VIC" w:cs="Arial"/>
          <w:color w:val="011A3C"/>
          <w:sz w:val="24"/>
          <w:szCs w:val="24"/>
          <w:lang w:val="en" w:eastAsia="en-AU"/>
        </w:rPr>
        <w:t>entered into</w:t>
      </w:r>
      <w:proofErr w:type="gramEnd"/>
      <w:r w:rsidRPr="004D307F">
        <w:rPr>
          <w:rFonts w:ascii="VIC" w:eastAsia="Times New Roman" w:hAnsi="VIC" w:cs="Arial"/>
          <w:color w:val="011A3C"/>
          <w:sz w:val="24"/>
          <w:szCs w:val="24"/>
          <w:lang w:val="en" w:eastAsia="en-AU"/>
        </w:rPr>
        <w:t xml:space="preserve">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Edward is therefore charged as follows:</w:t>
      </w:r>
    </w:p>
    <w:p w14:paraId="1FF623C3" w14:textId="3AECC44C"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will be charg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Edward</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until the last day of vacation.</w:t>
      </w:r>
    </w:p>
    <w:p w14:paraId="40C6C4F5" w14:textId="77777777"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from the first day of Term 3 onwards for Edward</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ubstantive salary.</w:t>
      </w:r>
    </w:p>
    <w:p w14:paraId="247ED20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lary mischarges</w:t>
      </w:r>
    </w:p>
    <w:p w14:paraId="304C4D6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or amendments related to leave, refer to:</w:t>
      </w:r>
      <w:r w:rsidRPr="004D307F">
        <w:rPr>
          <w:rFonts w:ascii="Calibri" w:eastAsia="Times New Roman" w:hAnsi="Calibri" w:cs="Calibri" w:hint="eastAsia"/>
          <w:color w:val="011A3C"/>
          <w:sz w:val="24"/>
          <w:szCs w:val="24"/>
          <w:lang w:val="en" w:eastAsia="en-AU"/>
        </w:rPr>
        <w:t> </w:t>
      </w:r>
      <w:hyperlink r:id="rId207" w:history="1">
        <w:r w:rsidRPr="004D307F">
          <w:rPr>
            <w:rFonts w:ascii="VIC" w:eastAsia="Times New Roman" w:hAnsi="VIC" w:cs="Arial"/>
            <w:color w:val="011A3C"/>
            <w:sz w:val="24"/>
            <w:szCs w:val="24"/>
            <w:lang w:val="en" w:eastAsia="en-AU"/>
          </w:rPr>
          <w:t>Relief Staffing</w:t>
        </w:r>
      </w:hyperlink>
      <w:r w:rsidRPr="004D307F">
        <w:rPr>
          <w:rFonts w:ascii="VIC" w:eastAsia="Times New Roman" w:hAnsi="VIC" w:cs="Arial"/>
          <w:color w:val="011A3C"/>
          <w:sz w:val="24"/>
          <w:szCs w:val="24"/>
          <w:lang w:val="en" w:eastAsia="en-AU"/>
        </w:rPr>
        <w:t>.</w:t>
      </w:r>
    </w:p>
    <w:p w14:paraId="38EEF7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alary amendments can be submitted by accessing th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alary mischarging amendment form</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MAF) tab, available on the </w:t>
      </w:r>
      <w:hyperlink r:id="rId208" w:history="1">
        <w:r w:rsidRPr="004D307F">
          <w:rPr>
            <w:rFonts w:ascii="VIC" w:eastAsia="Times New Roman" w:hAnsi="VIC" w:cs="Arial"/>
            <w:color w:val="011A3C"/>
            <w:sz w:val="24"/>
            <w:szCs w:val="24"/>
            <w:lang w:val="en" w:eastAsia="en-AU"/>
          </w:rPr>
          <w:t>SRP Portal</w:t>
        </w:r>
      </w:hyperlink>
      <w:r w:rsidRPr="004D307F">
        <w:rPr>
          <w:rFonts w:ascii="VIC" w:eastAsia="Times New Roman" w:hAnsi="VIC" w:cs="Arial"/>
          <w:color w:val="011A3C"/>
          <w:sz w:val="24"/>
          <w:szCs w:val="24"/>
          <w:lang w:val="en" w:eastAsia="en-AU"/>
        </w:rPr>
        <w:t xml:space="preserve">. Instructions are provided as part of the </w:t>
      </w:r>
      <w:proofErr w:type="gramStart"/>
      <w:r w:rsidRPr="004D307F">
        <w:rPr>
          <w:rFonts w:ascii="VIC" w:eastAsia="Times New Roman" w:hAnsi="VIC" w:cs="Arial"/>
          <w:color w:val="011A3C"/>
          <w:sz w:val="24"/>
          <w:szCs w:val="24"/>
          <w:lang w:val="en" w:eastAsia="en-AU"/>
        </w:rPr>
        <w:t>system</w:t>
      </w:r>
      <w:proofErr w:type="gramEnd"/>
      <w:r w:rsidRPr="004D307F">
        <w:rPr>
          <w:rFonts w:ascii="VIC" w:eastAsia="Times New Roman" w:hAnsi="VIC" w:cs="Arial"/>
          <w:color w:val="011A3C"/>
          <w:sz w:val="24"/>
          <w:szCs w:val="24"/>
          <w:lang w:val="en" w:eastAsia="en-AU"/>
        </w:rPr>
        <w:t xml:space="preserve"> and it is recommended you print these prior to undertaking an electronic mischarge correction.</w:t>
      </w:r>
    </w:p>
    <w:p w14:paraId="4299FB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 SRP</w:t>
      </w:r>
    </w:p>
    <w:p w14:paraId="2864D0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Funds are included in the budget to meet salary on-costs associated with the payment of salaries and allowances on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These on-costs comprise payroll tax and superannuation. This funding is not separately </w:t>
      </w:r>
      <w:proofErr w:type="spellStart"/>
      <w:r w:rsidRPr="004D307F">
        <w:rPr>
          <w:rFonts w:ascii="VIC" w:eastAsia="Times New Roman" w:hAnsi="VIC" w:cs="Arial"/>
          <w:color w:val="011A3C"/>
          <w:sz w:val="24"/>
          <w:szCs w:val="24"/>
          <w:lang w:val="en" w:eastAsia="en-AU"/>
        </w:rPr>
        <w:t>itemised</w:t>
      </w:r>
      <w:proofErr w:type="spellEnd"/>
      <w:r w:rsidRPr="004D307F">
        <w:rPr>
          <w:rFonts w:ascii="VIC" w:eastAsia="Times New Roman" w:hAnsi="VIC" w:cs="Arial"/>
          <w:color w:val="011A3C"/>
          <w:sz w:val="24"/>
          <w:szCs w:val="24"/>
          <w:lang w:val="en" w:eastAsia="en-AU"/>
        </w:rPr>
        <w:t xml:space="preserve"> within the budget. When hiring staff, it is important to factor in these on-costs.</w:t>
      </w:r>
    </w:p>
    <w:p w14:paraId="3E9FDC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Superannuation</w:t>
      </w:r>
    </w:p>
    <w:p w14:paraId="15DBDD98" w14:textId="58917BB3"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09"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f salary expenditure exceeds the credit </w:t>
      </w:r>
      <w:r w:rsidR="00F80BBD" w:rsidRPr="004D307F">
        <w:rPr>
          <w:rFonts w:ascii="VIC" w:eastAsia="Times New Roman" w:hAnsi="VIC" w:cs="Arial"/>
          <w:color w:val="011A3C"/>
          <w:sz w:val="24"/>
          <w:szCs w:val="24"/>
          <w:lang w:val="en" w:eastAsia="en-AU"/>
        </w:rPr>
        <w:t>allocation,</w:t>
      </w:r>
      <w:r w:rsidRPr="004D307F">
        <w:rPr>
          <w:rFonts w:ascii="VIC" w:eastAsia="Times New Roman" w:hAnsi="VIC" w:cs="Arial"/>
          <w:color w:val="011A3C"/>
          <w:sz w:val="24"/>
          <w:szCs w:val="24"/>
          <w:lang w:val="en" w:eastAsia="en-AU"/>
        </w:rPr>
        <w:t xml:space="preserve"> then additional superannuation may be charged (refer to the next section). The superannuation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8.5%.</w:t>
      </w:r>
    </w:p>
    <w:p w14:paraId="2ED0CCB0" w14:textId="5B25FFF2" w:rsidR="0096466B" w:rsidRPr="004D307F" w:rsidRDefault="002B743A"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w:t>
      </w:r>
      <w:r w:rsidR="0096466B" w:rsidRPr="004D307F">
        <w:rPr>
          <w:rFonts w:ascii="VIC" w:eastAsia="Times New Roman" w:hAnsi="VIC" w:cs="Arial"/>
          <w:b/>
          <w:bCs/>
          <w:color w:val="011A3C"/>
          <w:sz w:val="27"/>
          <w:szCs w:val="27"/>
          <w:lang w:val="en" w:eastAsia="en-AU"/>
        </w:rPr>
        <w:t>alculation:</w:t>
      </w:r>
    </w:p>
    <w:p w14:paraId="1B4945D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 </w:t>
      </w:r>
      <w:proofErr w:type="gramStart"/>
      <w:r w:rsidRPr="004D307F">
        <w:rPr>
          <w:rFonts w:ascii="VIC" w:eastAsia="Times New Roman" w:hAnsi="VIC" w:cs="Arial"/>
          <w:color w:val="011A3C"/>
          <w:sz w:val="24"/>
          <w:szCs w:val="24"/>
          <w:lang w:val="en" w:eastAsia="en-AU"/>
        </w:rPr>
        <w:t>( [</w:t>
      </w:r>
      <w:proofErr w:type="gramEnd"/>
      <w:r w:rsidRPr="004D307F">
        <w:rPr>
          <w:rFonts w:ascii="VIC" w:eastAsia="Times New Roman" w:hAnsi="VIC" w:cs="Arial"/>
          <w:color w:val="011A3C"/>
          <w:sz w:val="24"/>
          <w:szCs w:val="24"/>
          <w:lang w:val="en" w:eastAsia="en-AU"/>
        </w:rPr>
        <w:t xml:space="preserve">Total Credit Budge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Budget] )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w:t>
      </w:r>
    </w:p>
    <w:p w14:paraId="6508408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dditional super</w:t>
      </w:r>
    </w:p>
    <w:p w14:paraId="089FB66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If a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s credit expenditure generates a superannuation charge </w:t>
      </w:r>
      <w:proofErr w:type="gramStart"/>
      <w:r w:rsidRPr="004D307F">
        <w:rPr>
          <w:rFonts w:ascii="VIC" w:eastAsia="Times New Roman" w:hAnsi="VIC" w:cs="Arial"/>
          <w:color w:val="011A3C"/>
          <w:sz w:val="24"/>
          <w:szCs w:val="24"/>
          <w:lang w:val="en" w:eastAsia="en-AU"/>
        </w:rPr>
        <w:t>in excess of</w:t>
      </w:r>
      <w:proofErr w:type="gramEnd"/>
      <w:r w:rsidRPr="004D307F">
        <w:rPr>
          <w:rFonts w:ascii="VIC" w:eastAsia="Times New Roman" w:hAnsi="VIC" w:cs="Arial"/>
          <w:color w:val="011A3C"/>
          <w:sz w:val="24"/>
          <w:szCs w:val="24"/>
          <w:lang w:val="en" w:eastAsia="en-AU"/>
        </w:rPr>
        <w:t xml:space="preserve">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Calibri" w:eastAsia="Times New Roman" w:hAnsi="Calibri" w:cs="Calibri"/>
          <w:b/>
          <w:bCs/>
          <w:color w:val="011A3C"/>
          <w:sz w:val="27"/>
          <w:szCs w:val="27"/>
          <w:lang w:val="en" w:eastAsia="en-AU"/>
        </w:rPr>
        <w:t> </w:t>
      </w:r>
      <w:r w:rsidRPr="004D307F">
        <w:rPr>
          <w:rFonts w:ascii="VIC" w:eastAsia="Times New Roman" w:hAnsi="VIC" w:cs="Arial"/>
          <w:b/>
          <w:bCs/>
          <w:color w:val="011A3C"/>
          <w:sz w:val="27"/>
          <w:szCs w:val="27"/>
          <w:lang w:val="en" w:eastAsia="en-AU"/>
        </w:rPr>
        <w:t>Calculation:</w:t>
      </w:r>
    </w:p>
    <w:p w14:paraId="2943359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w:t>
      </w:r>
    </w:p>
    <w:p w14:paraId="126AD75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with a surplus carried forward)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 - (Surplus Carried Forward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Previous Year Super Rate)</w:t>
      </w:r>
    </w:p>
    <w:p w14:paraId="27D2F7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636E92E3" w14:textId="5C050E10"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Credit Expenditure = Total credit expenditure excluding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w:t>
      </w:r>
      <w:r w:rsidR="00F32009" w:rsidRPr="004D307F">
        <w:rPr>
          <w:rFonts w:ascii="VIC" w:eastAsia="Times New Roman" w:hAnsi="VIC" w:cs="Arial"/>
          <w:color w:val="011A3C"/>
          <w:sz w:val="24"/>
          <w:szCs w:val="24"/>
          <w:lang w:val="en" w:eastAsia="en-AU"/>
        </w:rPr>
        <w:t xml:space="preserve">Teaching Practice Supervision, </w:t>
      </w:r>
      <w:r w:rsidRPr="004D307F">
        <w:rPr>
          <w:rFonts w:ascii="VIC" w:eastAsia="Times New Roman" w:hAnsi="VIC" w:cs="Arial"/>
          <w:color w:val="011A3C"/>
          <w:sz w:val="24"/>
          <w:szCs w:val="24"/>
          <w:lang w:val="en" w:eastAsia="en-AU"/>
        </w:rPr>
        <w:t xml:space="preserve">Additional Super, </w:t>
      </w:r>
      <w:hyperlink r:id="rId210" w:history="1">
        <w:r w:rsidRPr="004D307F">
          <w:rPr>
            <w:rFonts w:ascii="VIC" w:eastAsia="Times New Roman" w:hAnsi="VIC" w:cs="Arial"/>
            <w:color w:val="011A3C"/>
            <w:sz w:val="24"/>
            <w:szCs w:val="24"/>
            <w:lang w:val="en" w:eastAsia="en-AU"/>
          </w:rPr>
          <w:t>Credit</w:t>
        </w:r>
        <w:r w:rsidR="00F32009"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 xml:space="preserve"> Cash Transfers</w:t>
        </w:r>
      </w:hyperlink>
      <w:r w:rsidRPr="004D307F">
        <w:rPr>
          <w:rFonts w:ascii="VIC" w:eastAsia="Times New Roman" w:hAnsi="VIC" w:cs="Arial"/>
          <w:color w:val="011A3C"/>
          <w:sz w:val="24"/>
          <w:szCs w:val="24"/>
          <w:lang w:val="en" w:eastAsia="en-AU"/>
        </w:rPr>
        <w:t xml:space="preserve"> or administrative adjustments.</w:t>
      </w:r>
    </w:p>
    <w:p w14:paraId="24060C0C"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 Rate = Superannuation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1708EC52"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evious Year Super Rate = Superannuation rate for the previous budget year.</w:t>
      </w:r>
    </w:p>
    <w:p w14:paraId="4C5ED5F6"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annuation = Superannuation amount charged to the school.</w:t>
      </w:r>
    </w:p>
    <w:p w14:paraId="6D4325D7"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Surplus carried forward = Surplus figure carried forward from previous year.</w:t>
      </w:r>
    </w:p>
    <w:p w14:paraId="440FA36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ayroll tax</w:t>
      </w:r>
    </w:p>
    <w:p w14:paraId="26FBF797" w14:textId="6043684E"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unding for payroll tax is included within the budget and is based on the credit expenditure for a school. The payroll tax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4.85%.</w:t>
      </w:r>
    </w:p>
    <w:p w14:paraId="2B56218A"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alculation:</w:t>
      </w:r>
    </w:p>
    <w:p w14:paraId="2251822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Payroll Tax = (Credit Expenditur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Practic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Payroll Tax Rate</w:t>
      </w:r>
    </w:p>
    <w:p w14:paraId="2BF9DB0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2B551189" w14:textId="77777777"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Credit expenditure = Total credit expenditure excluding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CCT</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on-costs (superannuation, payroll tax, additional superannuation and so on), and administrative adjustments.</w:t>
      </w:r>
    </w:p>
    <w:p w14:paraId="798E74C1" w14:textId="77777777"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eaching practice = The teaching practice supervision credit expenditure line is excluded from the payroll tax calculation.</w:t>
      </w:r>
    </w:p>
    <w:p w14:paraId="692214F5" w14:textId="46BBD5F9"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ayroll tax rate = Payroll tax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5B8AFD27"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bbatical</w:t>
      </w:r>
    </w:p>
    <w:p w14:paraId="7E1EAE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w:t>
      </w:r>
    </w:p>
    <w:p w14:paraId="1294B0FC"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n-costs are calculated as a single line which can be seen on your </w:t>
      </w:r>
      <w:hyperlink r:id="rId211" w:history="1">
        <w:r w:rsidRPr="004D307F">
          <w:rPr>
            <w:rFonts w:ascii="VIC" w:eastAsia="Times New Roman" w:hAnsi="VIC" w:cs="Arial"/>
            <w:color w:val="011A3C"/>
            <w:sz w:val="24"/>
            <w:szCs w:val="24"/>
            <w:lang w:val="en" w:eastAsia="en-AU"/>
          </w:rPr>
          <w:t>Budget Management Report</w:t>
        </w:r>
      </w:hyperlink>
      <w:r w:rsidRPr="004D307F">
        <w:rPr>
          <w:rFonts w:ascii="VIC" w:eastAsia="Times New Roman" w:hAnsi="VIC" w:cs="Arial"/>
          <w:color w:val="011A3C"/>
          <w:sz w:val="24"/>
          <w:szCs w:val="24"/>
          <w:lang w:val="en" w:eastAsia="en-AU"/>
        </w:rPr>
        <w:t>. When budgeting to hire staff, it is important to factor in these on-costs.</w:t>
      </w:r>
      <w:r w:rsidRPr="004D307F">
        <w:rPr>
          <w:rFonts w:ascii="Calibri" w:eastAsia="Times New Roman" w:hAnsi="Calibri" w:cs="Calibri" w:hint="eastAsia"/>
          <w:color w:val="011A3C"/>
          <w:sz w:val="24"/>
          <w:szCs w:val="24"/>
          <w:lang w:val="en" w:eastAsia="en-AU"/>
        </w:rPr>
        <w:t> </w:t>
      </w:r>
    </w:p>
    <w:p w14:paraId="6D56778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Travel allowance</w:t>
      </w:r>
    </w:p>
    <w:p w14:paraId="38B7DEAE"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Travel allowance will be charged as a deduction against the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s cash line for the impacted program. This can be reviewed throughout the year on the School Budget Management and Cash reports. For information on administration and processes relating to travel allowance in </w:t>
      </w:r>
      <w:proofErr w:type="spellStart"/>
      <w:r w:rsidRPr="004D307F">
        <w:rPr>
          <w:rFonts w:ascii="VIC" w:eastAsia="Times New Roman" w:hAnsi="VIC" w:cs="Arial"/>
          <w:color w:val="011A3C"/>
          <w:sz w:val="24"/>
          <w:szCs w:val="24"/>
          <w:lang w:val="en" w:eastAsia="en-AU"/>
        </w:rPr>
        <w:t>eduPay</w:t>
      </w:r>
      <w:proofErr w:type="spellEnd"/>
      <w:r w:rsidRPr="004D307F">
        <w:rPr>
          <w:rFonts w:ascii="VIC" w:eastAsia="Times New Roman" w:hAnsi="VIC" w:cs="Arial"/>
          <w:color w:val="011A3C"/>
          <w:sz w:val="24"/>
          <w:szCs w:val="24"/>
          <w:lang w:val="en" w:eastAsia="en-AU"/>
        </w:rPr>
        <w:t xml:space="preserve"> refer to </w:t>
      </w:r>
      <w:hyperlink r:id="rId212" w:history="1">
        <w:r w:rsidRPr="004D307F">
          <w:rPr>
            <w:rFonts w:ascii="VIC" w:eastAsia="Times New Roman" w:hAnsi="VIC" w:cs="Arial"/>
            <w:color w:val="011A3C"/>
            <w:sz w:val="24"/>
            <w:szCs w:val="24"/>
            <w:lang w:val="en" w:eastAsia="en-AU"/>
          </w:rPr>
          <w:t xml:space="preserve">Travel and Personal Expens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00E69B12"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incipal salary charge</w:t>
      </w:r>
    </w:p>
    <w:p w14:paraId="29D7BD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pecial charging arrangements apply for the principal position in the SRP to ensure that the cost of the movement of principal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alaries within classification scales is not borne by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This is achieved by ensuring the principal salary charge is consistent with the system of funding. Funding for the principa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position is incorporated into the SRP formulae through the per-student rates and the enrolment-linked base.</w:t>
      </w:r>
      <w:r w:rsidRPr="004D307F">
        <w:rPr>
          <w:rFonts w:ascii="Calibri" w:eastAsia="Times New Roman" w:hAnsi="Calibri" w:cs="Calibri" w:hint="eastAsia"/>
          <w:color w:val="011A3C"/>
          <w:sz w:val="24"/>
          <w:szCs w:val="24"/>
          <w:lang w:val="en" w:eastAsia="en-AU"/>
        </w:rPr>
        <w:t> </w:t>
      </w:r>
    </w:p>
    <w:p w14:paraId="548FDD62" w14:textId="379AFFDE"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The principal's salary will be charged to the school according to the formulae below for primary, </w:t>
      </w:r>
      <w:proofErr w:type="gramStart"/>
      <w:r w:rsidRPr="004D307F">
        <w:rPr>
          <w:rFonts w:ascii="VIC" w:eastAsia="Times New Roman" w:hAnsi="VIC" w:cs="Arial"/>
          <w:color w:val="011A3C"/>
          <w:sz w:val="24"/>
          <w:szCs w:val="24"/>
          <w:lang w:val="en" w:eastAsia="en-AU"/>
        </w:rPr>
        <w:t>secondary</w:t>
      </w:r>
      <w:proofErr w:type="gramEnd"/>
      <w:r w:rsidRPr="004D307F">
        <w:rPr>
          <w:rFonts w:ascii="VIC" w:eastAsia="Times New Roman" w:hAnsi="VIC" w:cs="Arial"/>
          <w:color w:val="011A3C"/>
          <w:sz w:val="24"/>
          <w:szCs w:val="24"/>
          <w:lang w:val="en" w:eastAsia="en-AU"/>
        </w:rPr>
        <w:t xml:space="preserve"> and pri</w:t>
      </w:r>
      <w:r w:rsidR="006E113F" w:rsidRPr="004D307F">
        <w:rPr>
          <w:rFonts w:ascii="VIC" w:eastAsia="Times New Roman" w:hAnsi="VIC" w:cs="Arial"/>
          <w:color w:val="011A3C"/>
          <w:sz w:val="24"/>
          <w:szCs w:val="24"/>
          <w:lang w:val="en" w:eastAsia="en-AU"/>
        </w:rPr>
        <w:t>mary/</w:t>
      </w:r>
      <w:r w:rsidR="008A6CE0" w:rsidRPr="004D307F">
        <w:rPr>
          <w:rFonts w:ascii="VIC" w:eastAsia="Times New Roman" w:hAnsi="VIC" w:cs="Arial"/>
          <w:color w:val="011A3C"/>
          <w:sz w:val="24"/>
          <w:szCs w:val="24"/>
          <w:lang w:val="en" w:eastAsia="en-AU"/>
        </w:rPr>
        <w:t>secondary schools</w:t>
      </w:r>
      <w:r w:rsidRPr="004D307F">
        <w:rPr>
          <w:rFonts w:ascii="VIC" w:eastAsia="Times New Roman" w:hAnsi="VIC" w:cs="Arial"/>
          <w:color w:val="011A3C"/>
          <w:sz w:val="24"/>
          <w:szCs w:val="24"/>
          <w:lang w:val="en" w:eastAsia="en-AU"/>
        </w:rPr>
        <w:t>. In this way, the charge for the principal's salary is aligned with the amount effectively funded into the overall SRP model.</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6"/>
        <w:gridCol w:w="1774"/>
        <w:gridCol w:w="1291"/>
        <w:gridCol w:w="1250"/>
        <w:gridCol w:w="2236"/>
        <w:gridCol w:w="1362"/>
      </w:tblGrid>
      <w:tr w:rsidR="0096466B" w:rsidRPr="004D307F" w14:paraId="08CFD7FC" w14:textId="77777777" w:rsidTr="005C36EC">
        <w:trPr>
          <w:tblHeader/>
        </w:trPr>
        <w:tc>
          <w:tcPr>
            <w:tcW w:w="5000" w:type="pct"/>
            <w:gridSpan w:val="6"/>
            <w:vAlign w:val="center"/>
            <w:hideMark/>
          </w:tcPr>
          <w:p w14:paraId="2E2CD40E" w14:textId="77777777" w:rsidR="0096466B" w:rsidRPr="004D307F" w:rsidRDefault="0096466B" w:rsidP="003243F4">
            <w:pPr>
              <w:spacing w:before="100" w:beforeAutospacing="1" w:after="100" w:afterAutospacing="1" w:line="288" w:lineRule="atLeast"/>
              <w:outlineLvl w:val="2"/>
              <w:rPr>
                <w:rFonts w:ascii="VIC" w:eastAsia="Times New Roman" w:hAnsi="VIC" w:cs="Arial"/>
                <w:sz w:val="24"/>
                <w:szCs w:val="24"/>
                <w:lang w:eastAsia="en-AU"/>
              </w:rPr>
            </w:pPr>
            <w:r w:rsidRPr="004D307F">
              <w:rPr>
                <w:rFonts w:ascii="VIC" w:eastAsia="Times New Roman" w:hAnsi="VIC" w:cs="Arial"/>
                <w:b/>
                <w:bCs/>
                <w:color w:val="011A3C"/>
                <w:sz w:val="27"/>
                <w:szCs w:val="27"/>
                <w:lang w:val="en" w:eastAsia="en-AU"/>
              </w:rPr>
              <w:t>Principal salary charge</w:t>
            </w:r>
          </w:p>
        </w:tc>
      </w:tr>
      <w:tr w:rsidR="005C36EC" w:rsidRPr="004D307F" w14:paraId="1368989C" w14:textId="77777777" w:rsidTr="005C36EC">
        <w:trPr>
          <w:tblHeader/>
        </w:trPr>
        <w:tc>
          <w:tcPr>
            <w:tcW w:w="0" w:type="auto"/>
            <w:hideMark/>
          </w:tcPr>
          <w:p w14:paraId="289D892F" w14:textId="77777777" w:rsidR="0096466B" w:rsidRPr="004D307F" w:rsidRDefault="0096466B" w:rsidP="00ED4312">
            <w:pPr>
              <w:spacing w:after="0" w:line="24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chool Type</w:t>
            </w:r>
          </w:p>
        </w:tc>
        <w:tc>
          <w:tcPr>
            <w:tcW w:w="1006" w:type="pct"/>
            <w:hideMark/>
          </w:tcPr>
          <w:p w14:paraId="3EA4911D"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Base</w:t>
            </w:r>
          </w:p>
        </w:tc>
        <w:tc>
          <w:tcPr>
            <w:tcW w:w="743" w:type="pct"/>
            <w:hideMark/>
          </w:tcPr>
          <w:p w14:paraId="4A5FD27C"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er student</w:t>
            </w:r>
          </w:p>
        </w:tc>
        <w:tc>
          <w:tcPr>
            <w:tcW w:w="585" w:type="pct"/>
            <w:hideMark/>
          </w:tcPr>
          <w:p w14:paraId="591ACDC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Enrolment cap</w:t>
            </w:r>
          </w:p>
        </w:tc>
        <w:tc>
          <w:tcPr>
            <w:tcW w:w="1256" w:type="pct"/>
            <w:hideMark/>
          </w:tcPr>
          <w:p w14:paraId="7455AA0D" w14:textId="0897A89B"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per capita</w:t>
            </w:r>
          </w:p>
        </w:tc>
        <w:tc>
          <w:tcPr>
            <w:tcW w:w="781" w:type="pct"/>
            <w:hideMark/>
          </w:tcPr>
          <w:p w14:paraId="1569B59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charge</w:t>
            </w:r>
          </w:p>
        </w:tc>
      </w:tr>
      <w:tr w:rsidR="005C36EC" w:rsidRPr="004D307F" w14:paraId="0AD6B0A9" w14:textId="77777777" w:rsidTr="005C36EC">
        <w:tc>
          <w:tcPr>
            <w:tcW w:w="0" w:type="auto"/>
            <w:hideMark/>
          </w:tcPr>
          <w:p w14:paraId="2EB34CF9" w14:textId="77777777"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rimary</w:t>
            </w:r>
          </w:p>
        </w:tc>
        <w:tc>
          <w:tcPr>
            <w:tcW w:w="1006" w:type="pct"/>
            <w:hideMark/>
          </w:tcPr>
          <w:p w14:paraId="2F9CBE0E" w14:textId="61199563"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28,564</w:t>
            </w:r>
          </w:p>
        </w:tc>
        <w:tc>
          <w:tcPr>
            <w:tcW w:w="743" w:type="pct"/>
            <w:hideMark/>
          </w:tcPr>
          <w:p w14:paraId="2B33F182" w14:textId="2D84F1C6"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83.89</w:t>
            </w:r>
          </w:p>
        </w:tc>
        <w:tc>
          <w:tcPr>
            <w:tcW w:w="585" w:type="pct"/>
            <w:hideMark/>
          </w:tcPr>
          <w:p w14:paraId="02C4DA94"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536</w:t>
            </w:r>
          </w:p>
        </w:tc>
        <w:tc>
          <w:tcPr>
            <w:tcW w:w="1256" w:type="pct"/>
            <w:hideMark/>
          </w:tcPr>
          <w:p w14:paraId="550204C7" w14:textId="603C079A"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44,965.04</w:t>
            </w:r>
          </w:p>
        </w:tc>
        <w:tc>
          <w:tcPr>
            <w:tcW w:w="781" w:type="pct"/>
            <w:hideMark/>
          </w:tcPr>
          <w:p w14:paraId="497E3C28" w14:textId="79FC9481"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73,529.04</w:t>
            </w:r>
          </w:p>
        </w:tc>
      </w:tr>
      <w:tr w:rsidR="005C36EC" w:rsidRPr="004D307F" w14:paraId="76CFC196" w14:textId="77777777" w:rsidTr="005C36EC">
        <w:tc>
          <w:tcPr>
            <w:tcW w:w="0" w:type="auto"/>
            <w:hideMark/>
          </w:tcPr>
          <w:p w14:paraId="69440CF9" w14:textId="77777777"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econdary</w:t>
            </w:r>
          </w:p>
        </w:tc>
        <w:tc>
          <w:tcPr>
            <w:tcW w:w="1006" w:type="pct"/>
            <w:hideMark/>
          </w:tcPr>
          <w:p w14:paraId="72B29488" w14:textId="69DA18D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48,104</w:t>
            </w:r>
          </w:p>
        </w:tc>
        <w:tc>
          <w:tcPr>
            <w:tcW w:w="743" w:type="pct"/>
            <w:hideMark/>
          </w:tcPr>
          <w:p w14:paraId="47F90AB6" w14:textId="6EF7D33C"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3.24</w:t>
            </w:r>
          </w:p>
        </w:tc>
        <w:tc>
          <w:tcPr>
            <w:tcW w:w="585" w:type="pct"/>
            <w:hideMark/>
          </w:tcPr>
          <w:p w14:paraId="381CB1C6"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148</w:t>
            </w:r>
          </w:p>
        </w:tc>
        <w:tc>
          <w:tcPr>
            <w:tcW w:w="1256" w:type="pct"/>
            <w:hideMark/>
          </w:tcPr>
          <w:p w14:paraId="3FDCC19C" w14:textId="346F8A8D"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8,159.52</w:t>
            </w:r>
          </w:p>
        </w:tc>
        <w:tc>
          <w:tcPr>
            <w:tcW w:w="781" w:type="pct"/>
            <w:hideMark/>
          </w:tcPr>
          <w:p w14:paraId="12FC5EDB" w14:textId="3623107A"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86,263.52</w:t>
            </w:r>
          </w:p>
        </w:tc>
      </w:tr>
      <w:tr w:rsidR="005C36EC" w:rsidRPr="004D307F" w14:paraId="2E1590E8" w14:textId="77777777" w:rsidTr="005C36EC">
        <w:tc>
          <w:tcPr>
            <w:tcW w:w="0" w:type="auto"/>
            <w:hideMark/>
          </w:tcPr>
          <w:p w14:paraId="1B428304" w14:textId="04B18600"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proofErr w:type="spellStart"/>
            <w:r w:rsidRPr="004D307F">
              <w:rPr>
                <w:rFonts w:ascii="VIC" w:eastAsia="Times New Roman" w:hAnsi="VIC" w:cs="Arial"/>
                <w:color w:val="323E4F" w:themeColor="text2" w:themeShade="BF"/>
                <w:sz w:val="24"/>
                <w:szCs w:val="24"/>
                <w:lang w:eastAsia="en-AU"/>
              </w:rPr>
              <w:t>Pri</w:t>
            </w:r>
            <w:proofErr w:type="spellEnd"/>
            <w:r w:rsidRPr="004D307F">
              <w:rPr>
                <w:rFonts w:ascii="VIC" w:eastAsia="Times New Roman" w:hAnsi="VIC" w:cs="Arial"/>
                <w:color w:val="323E4F" w:themeColor="text2" w:themeShade="BF"/>
                <w:sz w:val="24"/>
                <w:szCs w:val="24"/>
                <w:lang w:eastAsia="en-AU"/>
              </w:rPr>
              <w:t>-Sec combined</w:t>
            </w:r>
          </w:p>
        </w:tc>
        <w:tc>
          <w:tcPr>
            <w:tcW w:w="1006" w:type="pct"/>
            <w:hideMark/>
          </w:tcPr>
          <w:p w14:paraId="61A8FD1A" w14:textId="7A3BD635"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52,112</w:t>
            </w:r>
          </w:p>
        </w:tc>
        <w:tc>
          <w:tcPr>
            <w:tcW w:w="743" w:type="pct"/>
            <w:hideMark/>
          </w:tcPr>
          <w:p w14:paraId="2B02C7AE" w14:textId="6495B0CE"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4.00</w:t>
            </w:r>
          </w:p>
        </w:tc>
        <w:tc>
          <w:tcPr>
            <w:tcW w:w="585" w:type="pct"/>
            <w:hideMark/>
          </w:tcPr>
          <w:p w14:paraId="24B33401"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631</w:t>
            </w:r>
          </w:p>
        </w:tc>
        <w:tc>
          <w:tcPr>
            <w:tcW w:w="1256" w:type="pct"/>
            <w:hideMark/>
          </w:tcPr>
          <w:p w14:paraId="09DEE362" w14:textId="5DACAAEC"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21,454.00</w:t>
            </w:r>
          </w:p>
        </w:tc>
        <w:tc>
          <w:tcPr>
            <w:tcW w:w="781" w:type="pct"/>
            <w:hideMark/>
          </w:tcPr>
          <w:p w14:paraId="46C5D1FC" w14:textId="442602A4"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73,566.00</w:t>
            </w:r>
          </w:p>
        </w:tc>
      </w:tr>
    </w:tbl>
    <w:p w14:paraId="0C64DE64" w14:textId="77777777" w:rsidR="0096466B" w:rsidRPr="004D307F" w:rsidRDefault="0096466B" w:rsidP="0096466B">
      <w:pPr>
        <w:rPr>
          <w:rFonts w:ascii="VIC" w:hAnsi="VIC"/>
        </w:rPr>
      </w:pPr>
    </w:p>
    <w:p w14:paraId="14B44818" w14:textId="77777777" w:rsidR="0096466B" w:rsidRPr="004D307F" w:rsidRDefault="0096466B" w:rsidP="0096466B">
      <w:pPr>
        <w:rPr>
          <w:rFonts w:ascii="VIC" w:hAnsi="VIC"/>
        </w:rPr>
      </w:pPr>
      <w:r w:rsidRPr="004D307F">
        <w:rPr>
          <w:rFonts w:ascii="VIC" w:hAnsi="VIC"/>
        </w:rPr>
        <w:br w:type="page"/>
      </w:r>
    </w:p>
    <w:p w14:paraId="633E892C" w14:textId="79759A30" w:rsidR="0096466B" w:rsidRPr="004D307F" w:rsidRDefault="0096466B" w:rsidP="00B566E7">
      <w:pPr>
        <w:pStyle w:val="Heading2"/>
      </w:pPr>
      <w:bookmarkStart w:id="138" w:name="_Toc99882796"/>
      <w:r w:rsidRPr="004D307F">
        <w:lastRenderedPageBreak/>
        <w:t>Relief staffing</w:t>
      </w:r>
      <w:bookmarkEnd w:id="138"/>
    </w:p>
    <w:p w14:paraId="71214F9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s are incorporated into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tudent Resource Package (SRP) to enable schools to manage </w:t>
      </w:r>
      <w:proofErr w:type="gramStart"/>
      <w:r w:rsidRPr="004D307F">
        <w:rPr>
          <w:rFonts w:ascii="VIC" w:eastAsia="Times New Roman" w:hAnsi="VIC" w:cs="Times New Roman"/>
          <w:color w:val="011A3C"/>
          <w:sz w:val="24"/>
          <w:szCs w:val="24"/>
          <w:lang w:val="en" w:eastAsia="en-AU"/>
        </w:rPr>
        <w:t>all of</w:t>
      </w:r>
      <w:proofErr w:type="gramEnd"/>
      <w:r w:rsidRPr="004D307F">
        <w:rPr>
          <w:rFonts w:ascii="VIC" w:eastAsia="Times New Roman" w:hAnsi="VIC" w:cs="Times New Roman"/>
          <w:color w:val="011A3C"/>
          <w:sz w:val="24"/>
          <w:szCs w:val="24"/>
          <w:lang w:val="en" w:eastAsia="en-AU"/>
        </w:rPr>
        <w:t xml:space="preserve"> their short and long-term relief teaching requirements.</w:t>
      </w:r>
    </w:p>
    <w:p w14:paraId="25F8838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 is defined as leave of greater than 30 consecutive school days.</w:t>
      </w:r>
    </w:p>
    <w:p w14:paraId="563FB8B5"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planning</w:t>
      </w:r>
    </w:p>
    <w:p w14:paraId="659DD6F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minated leave items</w:t>
      </w:r>
    </w:p>
    <w:p w14:paraId="734D7C94"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funding</w:t>
      </w:r>
    </w:p>
    <w:p w14:paraId="7EB11D58"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Force leave</w:t>
      </w:r>
    </w:p>
    <w:p w14:paraId="6BBFA23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w:t>
      </w:r>
    </w:p>
    <w:p w14:paraId="31C0064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dentification of a replacement</w:t>
      </w:r>
    </w:p>
    <w:p w14:paraId="2EBEB9D3"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iling holidays</w:t>
      </w:r>
    </w:p>
    <w:p w14:paraId="65EBA52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ing scholarship scheme</w:t>
      </w:r>
    </w:p>
    <w:p w14:paraId="1C2C7ACE"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planning</w:t>
      </w:r>
    </w:p>
    <w:p w14:paraId="716FE0F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s part of the relief planning process, principals should consider the duties and expertise of all staff and allocate tasks accordingly. A reallocation of duties may be required </w:t>
      </w:r>
      <w:proofErr w:type="gramStart"/>
      <w:r w:rsidRPr="004D307F">
        <w:rPr>
          <w:rFonts w:ascii="VIC" w:eastAsia="Times New Roman" w:hAnsi="VIC" w:cs="Times New Roman"/>
          <w:color w:val="011A3C"/>
          <w:sz w:val="24"/>
          <w:szCs w:val="24"/>
          <w:lang w:val="en" w:eastAsia="en-AU"/>
        </w:rPr>
        <w:t>in order to</w:t>
      </w:r>
      <w:proofErr w:type="gramEnd"/>
      <w:r w:rsidRPr="004D307F">
        <w:rPr>
          <w:rFonts w:ascii="VIC" w:eastAsia="Times New Roman" w:hAnsi="VIC" w:cs="Times New Roman"/>
          <w:color w:val="011A3C"/>
          <w:sz w:val="24"/>
          <w:szCs w:val="24"/>
          <w:lang w:val="en" w:eastAsia="en-AU"/>
        </w:rPr>
        <w:t xml:space="preserve"> provide or maintain the desired curriculum or support provision in the school.</w:t>
      </w:r>
    </w:p>
    <w:p w14:paraId="6C15488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placement teaching staff are to be provided only when face-to-face teaching is required and where no internal resource is available. Contingency plans should be in place to provide for temporary re-</w:t>
      </w:r>
      <w:proofErr w:type="spellStart"/>
      <w:r w:rsidRPr="004D307F">
        <w:rPr>
          <w:rFonts w:ascii="VIC" w:eastAsia="Times New Roman" w:hAnsi="VIC" w:cs="Times New Roman"/>
          <w:color w:val="011A3C"/>
          <w:sz w:val="24"/>
          <w:szCs w:val="24"/>
          <w:lang w:val="en" w:eastAsia="en-AU"/>
        </w:rPr>
        <w:t>organisation</w:t>
      </w:r>
      <w:proofErr w:type="spellEnd"/>
      <w:r w:rsidRPr="004D307F">
        <w:rPr>
          <w:rFonts w:ascii="VIC" w:eastAsia="Times New Roman" w:hAnsi="VIC" w:cs="Times New Roman"/>
          <w:color w:val="011A3C"/>
          <w:sz w:val="24"/>
          <w:szCs w:val="24"/>
          <w:lang w:val="en" w:eastAsia="en-AU"/>
        </w:rPr>
        <w:t xml:space="preserve"> of teaching programs and extras to maintain necessary face-to-face teaching.</w:t>
      </w:r>
    </w:p>
    <w:p w14:paraId="078D42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etailed below.</w:t>
      </w:r>
    </w:p>
    <w:p w14:paraId="5143F7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Nominated leave items</w:t>
      </w:r>
    </w:p>
    <w:p w14:paraId="378D522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imbursed for the cost of relief for the following types of leave:</w:t>
      </w:r>
    </w:p>
    <w:p w14:paraId="43960A5F"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ong service </w:t>
      </w:r>
      <w:proofErr w:type="gramStart"/>
      <w:r w:rsidRPr="004D307F">
        <w:rPr>
          <w:rFonts w:ascii="VIC" w:eastAsia="Times New Roman" w:hAnsi="VIC" w:cs="Times New Roman"/>
          <w:color w:val="011A3C"/>
          <w:sz w:val="24"/>
          <w:szCs w:val="24"/>
          <w:lang w:val="en" w:eastAsia="en-AU"/>
        </w:rPr>
        <w:t>leave</w:t>
      </w:r>
      <w:proofErr w:type="gramEnd"/>
      <w:r w:rsidRPr="004D307F">
        <w:rPr>
          <w:rFonts w:ascii="VIC" w:eastAsia="Times New Roman" w:hAnsi="VIC" w:cs="Times New Roman"/>
          <w:color w:val="011A3C"/>
          <w:sz w:val="24"/>
          <w:szCs w:val="24"/>
          <w:lang w:val="en" w:eastAsia="en-AU"/>
        </w:rPr>
        <w:t xml:space="preserve"> and paid parental absences, for exam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maternity, partner, other paid parental leave (over and under 30 days)</w:t>
      </w:r>
    </w:p>
    <w:p w14:paraId="6E18B4AD"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absences after the first 10 days (Workcover threshold)</w:t>
      </w:r>
    </w:p>
    <w:p w14:paraId="44D84CB4"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port Accident Commission Leave</w:t>
      </w:r>
    </w:p>
    <w:p w14:paraId="390378F9"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ajor sporting competition leave</w:t>
      </w:r>
    </w:p>
    <w:p w14:paraId="5544AB4B" w14:textId="01401E6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leave is 30 working days or less the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chools Finance and Resources Branch will approve reimbursement from contingency funds, providing that relief is required (where no internal resource can be available) and is employed. For leave over 30 days, funds will be allocated to cover the range of potential replacement costs, including fixed-term appointments and higher duties.</w:t>
      </w:r>
    </w:p>
    <w:p w14:paraId="466C36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63DB375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lacement can be a central or local/agency employee who meets the criteria below. Reimbursement will be cash</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r credit depending on the type of replacement nominated by the schoo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wever, cash reimbursement can only be for periods up to 30 school days.</w:t>
      </w:r>
      <w:r w:rsidR="00745DC1"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Schools are required to process and submit nominated replacement details on a regular basis and need to be submitted </w:t>
      </w:r>
      <w:r w:rsidRPr="004D307F">
        <w:rPr>
          <w:rFonts w:ascii="VIC" w:eastAsia="Times New Roman" w:hAnsi="VIC" w:cs="Times New Roman"/>
          <w:b/>
          <w:bCs/>
          <w:color w:val="011A3C"/>
          <w:sz w:val="24"/>
          <w:szCs w:val="24"/>
          <w:lang w:val="en" w:eastAsia="en-AU"/>
        </w:rPr>
        <w:t>no later than by the end of the next term after the replacement took place</w:t>
      </w:r>
      <w:r w:rsidRPr="004D307F">
        <w:rPr>
          <w:rFonts w:ascii="VIC" w:eastAsia="Times New Roman" w:hAnsi="VIC" w:cs="Times New Roman"/>
          <w:color w:val="011A3C"/>
          <w:sz w:val="24"/>
          <w:szCs w:val="24"/>
          <w:lang w:val="en" w:eastAsia="en-AU"/>
        </w:rPr>
        <w:t>.</w:t>
      </w:r>
    </w:p>
    <w:p w14:paraId="31221154" w14:textId="77777777" w:rsidR="005A2BF2" w:rsidRPr="004D307F" w:rsidRDefault="005A2BF2" w:rsidP="005A2BF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lease Note: The SRP leave reimbursement will only be provided where a teacher replaced a teacher and where an Education Support staff member replaced an Education Support staff member.</w:t>
      </w:r>
    </w:p>
    <w:p w14:paraId="787038D5" w14:textId="70A50BD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w:t>
      </w:r>
      <w:r w:rsidRPr="004D307F">
        <w:rPr>
          <w:rFonts w:ascii="VIC" w:eastAsia="Times New Roman" w:hAnsi="VIC" w:cs="Times New Roman"/>
          <w:color w:val="011A3C"/>
          <w:sz w:val="24"/>
          <w:szCs w:val="24"/>
          <w:lang w:val="en" w:eastAsia="en-AU"/>
        </w:rPr>
        <w:lastRenderedPageBreak/>
        <w:t xml:space="preserve">maintain accountability for the submission process. Documentation will also be reviewed to ensure appropriate evidence is on file </w:t>
      </w:r>
      <w:r w:rsidR="00745DC1" w:rsidRPr="004D307F">
        <w:rPr>
          <w:rFonts w:ascii="VIC" w:eastAsia="Times New Roman" w:hAnsi="VIC" w:cs="Times New Roman"/>
          <w:color w:val="011A3C"/>
          <w:sz w:val="24"/>
          <w:szCs w:val="24"/>
          <w:lang w:val="en" w:eastAsia="en-AU"/>
        </w:rPr>
        <w:t xml:space="preserve">such as </w:t>
      </w:r>
      <w:r w:rsidRPr="004D307F">
        <w:rPr>
          <w:rFonts w:ascii="VIC" w:eastAsia="Times New Roman" w:hAnsi="VIC" w:cs="Times New Roman"/>
          <w:color w:val="011A3C"/>
          <w:sz w:val="24"/>
          <w:szCs w:val="24"/>
          <w:lang w:val="en" w:eastAsia="en-AU"/>
        </w:rPr>
        <w:t>time sheets and invoices.</w:t>
      </w:r>
    </w:p>
    <w:p w14:paraId="04413C7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funding</w:t>
      </w:r>
    </w:p>
    <w:p w14:paraId="55B9691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ollowing table </w:t>
      </w:r>
      <w:proofErr w:type="spellStart"/>
      <w:r w:rsidRPr="004D307F">
        <w:rPr>
          <w:rFonts w:ascii="VIC" w:eastAsia="Times New Roman" w:hAnsi="VIC" w:cs="Times New Roman"/>
          <w:color w:val="011A3C"/>
          <w:sz w:val="24"/>
          <w:szCs w:val="24"/>
          <w:lang w:val="en" w:eastAsia="en-AU"/>
        </w:rPr>
        <w:t>summarises</w:t>
      </w:r>
      <w:proofErr w:type="spellEnd"/>
      <w:r w:rsidRPr="004D307F">
        <w:rPr>
          <w:rFonts w:ascii="VIC" w:eastAsia="Times New Roman" w:hAnsi="VIC" w:cs="Times New Roman"/>
          <w:color w:val="011A3C"/>
          <w:sz w:val="24"/>
          <w:szCs w:val="24"/>
          <w:lang w:val="en" w:eastAsia="en-AU"/>
        </w:rPr>
        <w:t xml:space="preserve"> the funding source for each leave type for principals, </w:t>
      </w:r>
      <w:proofErr w:type="gramStart"/>
      <w:r w:rsidRPr="004D307F">
        <w:rPr>
          <w:rFonts w:ascii="VIC" w:eastAsia="Times New Roman" w:hAnsi="VIC" w:cs="Times New Roman"/>
          <w:color w:val="011A3C"/>
          <w:sz w:val="24"/>
          <w:szCs w:val="24"/>
          <w:lang w:val="en" w:eastAsia="en-AU"/>
        </w:rPr>
        <w:t>teachers</w:t>
      </w:r>
      <w:proofErr w:type="gramEnd"/>
      <w:r w:rsidRPr="004D307F">
        <w:rPr>
          <w:rFonts w:ascii="VIC" w:eastAsia="Times New Roman" w:hAnsi="VIC" w:cs="Times New Roman"/>
          <w:color w:val="011A3C"/>
          <w:sz w:val="24"/>
          <w:szCs w:val="24"/>
          <w:lang w:val="en" w:eastAsia="en-AU"/>
        </w:rPr>
        <w:t xml:space="preserve">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2135"/>
        <w:gridCol w:w="1641"/>
        <w:gridCol w:w="2461"/>
      </w:tblGrid>
      <w:tr w:rsidR="0096466B" w:rsidRPr="004D307F" w14:paraId="5EBD323F" w14:textId="77777777" w:rsidTr="003243F4">
        <w:trPr>
          <w:tblHeader/>
        </w:trPr>
        <w:tc>
          <w:tcPr>
            <w:tcW w:w="0" w:type="auto"/>
            <w:gridSpan w:val="4"/>
            <w:vAlign w:val="center"/>
            <w:hideMark/>
          </w:tcPr>
          <w:p w14:paraId="4501524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Principals</w:t>
            </w:r>
          </w:p>
        </w:tc>
      </w:tr>
      <w:tr w:rsidR="0096466B" w:rsidRPr="004D307F" w14:paraId="2B6FB657" w14:textId="77777777" w:rsidTr="003243F4">
        <w:trPr>
          <w:tblHeader/>
        </w:trPr>
        <w:tc>
          <w:tcPr>
            <w:tcW w:w="0" w:type="auto"/>
            <w:hideMark/>
          </w:tcPr>
          <w:p w14:paraId="1B3D824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s</w:t>
            </w:r>
          </w:p>
        </w:tc>
        <w:tc>
          <w:tcPr>
            <w:tcW w:w="0" w:type="auto"/>
            <w:hideMark/>
          </w:tcPr>
          <w:p w14:paraId="21BC1DD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 Days</w:t>
            </w:r>
          </w:p>
        </w:tc>
        <w:tc>
          <w:tcPr>
            <w:tcW w:w="0" w:type="auto"/>
            <w:hideMark/>
          </w:tcPr>
          <w:p w14:paraId="48D1631F"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6-30 Days</w:t>
            </w:r>
          </w:p>
        </w:tc>
        <w:tc>
          <w:tcPr>
            <w:tcW w:w="0" w:type="auto"/>
            <w:hideMark/>
          </w:tcPr>
          <w:p w14:paraId="23D487F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28E12954" w14:textId="77777777" w:rsidTr="003243F4">
        <w:tc>
          <w:tcPr>
            <w:tcW w:w="0" w:type="auto"/>
            <w:hideMark/>
          </w:tcPr>
          <w:p w14:paraId="77B2EB4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0" w:type="auto"/>
            <w:hideMark/>
          </w:tcPr>
          <w:p w14:paraId="25F86A5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461569E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For periods of more than five days, higher duties must be entered on </w:t>
            </w:r>
            <w:proofErr w:type="spellStart"/>
            <w:r w:rsidRPr="004D307F">
              <w:rPr>
                <w:rFonts w:ascii="VIC" w:eastAsia="Times New Roman" w:hAnsi="VIC" w:cs="Times New Roman"/>
                <w:color w:val="323E4F" w:themeColor="text2" w:themeShade="BF"/>
                <w:sz w:val="24"/>
                <w:szCs w:val="24"/>
                <w:lang w:eastAsia="en-AU"/>
              </w:rPr>
              <w:t>eduPay</w:t>
            </w:r>
            <w:proofErr w:type="spellEnd"/>
            <w:r w:rsidRPr="004D307F">
              <w:rPr>
                <w:rFonts w:ascii="VIC" w:eastAsia="Times New Roman" w:hAnsi="VIC" w:cs="Times New Roman"/>
                <w:color w:val="323E4F" w:themeColor="text2" w:themeShade="BF"/>
                <w:sz w:val="24"/>
                <w:szCs w:val="24"/>
                <w:lang w:eastAsia="en-AU"/>
              </w:rPr>
              <w:t xml:space="preserve"> for an employee paid through central payroll</w:t>
            </w:r>
          </w:p>
        </w:tc>
        <w:tc>
          <w:tcPr>
            <w:tcW w:w="0" w:type="auto"/>
            <w:hideMark/>
          </w:tcPr>
          <w:p w14:paraId="3E8C568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 For replacement to move to principal line Higher Duties must be entered on </w:t>
            </w:r>
            <w:proofErr w:type="spellStart"/>
            <w:r w:rsidRPr="004D307F">
              <w:rPr>
                <w:rFonts w:ascii="VIC" w:eastAsia="Times New Roman" w:hAnsi="VIC" w:cs="Times New Roman"/>
                <w:color w:val="323E4F" w:themeColor="text2" w:themeShade="BF"/>
                <w:sz w:val="24"/>
                <w:szCs w:val="24"/>
                <w:lang w:eastAsia="en-AU"/>
              </w:rPr>
              <w:t>eduPay</w:t>
            </w:r>
            <w:proofErr w:type="spellEnd"/>
            <w:r w:rsidRPr="004D307F">
              <w:rPr>
                <w:rFonts w:ascii="VIC" w:eastAsia="Times New Roman" w:hAnsi="VIC" w:cs="Times New Roman"/>
                <w:color w:val="323E4F" w:themeColor="text2" w:themeShade="BF"/>
                <w:sz w:val="24"/>
                <w:szCs w:val="24"/>
                <w:lang w:eastAsia="en-AU"/>
              </w:rPr>
              <w:t xml:space="preserve">. Check </w:t>
            </w:r>
            <w:hyperlink r:id="rId213"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r w:rsidR="0096466B" w:rsidRPr="004D307F" w14:paraId="138EDF1D" w14:textId="77777777" w:rsidTr="003243F4">
        <w:tc>
          <w:tcPr>
            <w:tcW w:w="0" w:type="auto"/>
            <w:hideMark/>
          </w:tcPr>
          <w:p w14:paraId="60FB47A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22F84D66"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ABE0E5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5838A94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absences after the first ten days (Workcover Threshold)</w:t>
            </w:r>
          </w:p>
          <w:p w14:paraId="10C2A678"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Transport Accident Commission Leave (after the first five days)</w:t>
            </w:r>
          </w:p>
          <w:p w14:paraId="1678FA60"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0" w:type="auto"/>
            <w:hideMark/>
          </w:tcPr>
          <w:p w14:paraId="3A29F1D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Identify replacement through the leave panel on the </w:t>
            </w:r>
            <w:hyperlink r:id="rId214" w:history="1">
              <w:r w:rsidRPr="004D307F">
                <w:rPr>
                  <w:rFonts w:ascii="VIC" w:eastAsia="Times New Roman" w:hAnsi="VIC" w:cs="Times New Roman"/>
                  <w:color w:val="323E4F" w:themeColor="text2" w:themeShade="BF"/>
                  <w:sz w:val="24"/>
                  <w:szCs w:val="24"/>
                  <w:lang w:eastAsia="en-AU"/>
                </w:rPr>
                <w:t>SRP Portal</w:t>
              </w:r>
            </w:hyperlink>
          </w:p>
        </w:tc>
        <w:tc>
          <w:tcPr>
            <w:tcW w:w="0" w:type="auto"/>
            <w:hideMark/>
          </w:tcPr>
          <w:p w14:paraId="7630A5F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For periods of more than five days, higher duties must be entered on </w:t>
            </w:r>
            <w:proofErr w:type="spellStart"/>
            <w:r w:rsidRPr="004D307F">
              <w:rPr>
                <w:rFonts w:ascii="VIC" w:eastAsia="Times New Roman" w:hAnsi="VIC" w:cs="Times New Roman"/>
                <w:color w:val="323E4F" w:themeColor="text2" w:themeShade="BF"/>
                <w:sz w:val="24"/>
                <w:szCs w:val="24"/>
                <w:lang w:eastAsia="en-AU"/>
              </w:rPr>
              <w:t>eduPay</w:t>
            </w:r>
            <w:proofErr w:type="spellEnd"/>
            <w:r w:rsidRPr="004D307F">
              <w:rPr>
                <w:rFonts w:ascii="VIC" w:eastAsia="Times New Roman" w:hAnsi="VIC" w:cs="Times New Roman"/>
                <w:color w:val="323E4F" w:themeColor="text2" w:themeShade="BF"/>
                <w:sz w:val="24"/>
                <w:szCs w:val="24"/>
                <w:lang w:eastAsia="en-AU"/>
              </w:rPr>
              <w:t xml:space="preserve"> for an employee paid through central payroll</w:t>
            </w:r>
          </w:p>
        </w:tc>
        <w:tc>
          <w:tcPr>
            <w:tcW w:w="0" w:type="auto"/>
            <w:hideMark/>
          </w:tcPr>
          <w:p w14:paraId="435AF5A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For replacement to move to principal line Higher Duties must be entered on </w:t>
            </w:r>
            <w:proofErr w:type="spellStart"/>
            <w:r w:rsidRPr="004D307F">
              <w:rPr>
                <w:rFonts w:ascii="VIC" w:eastAsia="Times New Roman" w:hAnsi="VIC" w:cs="Times New Roman"/>
                <w:color w:val="323E4F" w:themeColor="text2" w:themeShade="BF"/>
                <w:sz w:val="24"/>
                <w:szCs w:val="24"/>
                <w:lang w:eastAsia="en-AU"/>
              </w:rPr>
              <w:t>eduPay</w:t>
            </w:r>
            <w:proofErr w:type="spellEnd"/>
            <w:r w:rsidRPr="004D307F">
              <w:rPr>
                <w:rFonts w:ascii="VIC" w:eastAsia="Times New Roman" w:hAnsi="VIC" w:cs="Times New Roman"/>
                <w:color w:val="323E4F" w:themeColor="text2" w:themeShade="BF"/>
                <w:sz w:val="24"/>
                <w:szCs w:val="24"/>
                <w:lang w:eastAsia="en-AU"/>
              </w:rPr>
              <w:t xml:space="preserve">. Check </w:t>
            </w:r>
            <w:hyperlink r:id="rId215"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bl>
    <w:p w14:paraId="6B120E0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5 days already funded in SRP.</w:t>
      </w:r>
    </w:p>
    <w:p w14:paraId="2EB15972" w14:textId="47B79884"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Identify replacement through the leave portal on the SRP website to claim leav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00"/>
        <w:gridCol w:w="1940"/>
        <w:gridCol w:w="3576"/>
      </w:tblGrid>
      <w:tr w:rsidR="0096466B" w:rsidRPr="004D307F" w14:paraId="61DDABE4" w14:textId="77777777" w:rsidTr="003243F4">
        <w:trPr>
          <w:tblHeader/>
        </w:trPr>
        <w:tc>
          <w:tcPr>
            <w:tcW w:w="0" w:type="auto"/>
            <w:gridSpan w:val="3"/>
            <w:vAlign w:val="center"/>
            <w:hideMark/>
          </w:tcPr>
          <w:p w14:paraId="64C12CB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Assistant Principals, Teachers, Education Support Officers, Allied </w:t>
            </w:r>
            <w:proofErr w:type="gramStart"/>
            <w:r w:rsidRPr="004D307F">
              <w:rPr>
                <w:rFonts w:ascii="VIC" w:eastAsia="Times New Roman" w:hAnsi="VIC" w:cs="Times New Roman"/>
                <w:b/>
                <w:bCs/>
                <w:color w:val="323E4F" w:themeColor="text2" w:themeShade="BF"/>
                <w:sz w:val="24"/>
                <w:szCs w:val="24"/>
                <w:lang w:eastAsia="en-AU"/>
              </w:rPr>
              <w:t>Health</w:t>
            </w:r>
            <w:proofErr w:type="gramEnd"/>
            <w:r w:rsidRPr="004D307F">
              <w:rPr>
                <w:rFonts w:ascii="VIC" w:eastAsia="Times New Roman" w:hAnsi="VIC" w:cs="Times New Roman"/>
                <w:b/>
                <w:bCs/>
                <w:color w:val="323E4F" w:themeColor="text2" w:themeShade="BF"/>
                <w:sz w:val="24"/>
                <w:szCs w:val="24"/>
                <w:lang w:eastAsia="en-AU"/>
              </w:rPr>
              <w:t xml:space="preserve"> and Victorian Public Servants</w:t>
            </w:r>
          </w:p>
        </w:tc>
      </w:tr>
      <w:tr w:rsidR="0096466B" w:rsidRPr="004D307F" w14:paraId="2A27D08F" w14:textId="77777777" w:rsidTr="003243F4">
        <w:trPr>
          <w:tblHeader/>
        </w:trPr>
        <w:tc>
          <w:tcPr>
            <w:tcW w:w="2041" w:type="pct"/>
            <w:hideMark/>
          </w:tcPr>
          <w:p w14:paraId="10183F3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ssistant Principals, Teachers, Education Support Officers, Allied </w:t>
            </w:r>
            <w:proofErr w:type="gramStart"/>
            <w:r w:rsidRPr="004D307F">
              <w:rPr>
                <w:rFonts w:ascii="VIC" w:eastAsia="Times New Roman" w:hAnsi="VIC" w:cs="Times New Roman"/>
                <w:color w:val="323E4F" w:themeColor="text2" w:themeShade="BF"/>
                <w:sz w:val="24"/>
                <w:szCs w:val="24"/>
                <w:lang w:eastAsia="en-AU"/>
              </w:rPr>
              <w:t>Health</w:t>
            </w:r>
            <w:proofErr w:type="gramEnd"/>
            <w:r w:rsidRPr="004D307F">
              <w:rPr>
                <w:rFonts w:ascii="VIC" w:eastAsia="Times New Roman" w:hAnsi="VIC" w:cs="Times New Roman"/>
                <w:color w:val="323E4F" w:themeColor="text2" w:themeShade="BF"/>
                <w:sz w:val="24"/>
                <w:szCs w:val="24"/>
                <w:lang w:eastAsia="en-AU"/>
              </w:rPr>
              <w:t xml:space="preserve"> and Victorian Public Servants</w:t>
            </w:r>
          </w:p>
        </w:tc>
        <w:tc>
          <w:tcPr>
            <w:tcW w:w="876" w:type="pct"/>
            <w:hideMark/>
          </w:tcPr>
          <w:p w14:paraId="0D3EF93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Up to 30 days</w:t>
            </w:r>
          </w:p>
        </w:tc>
        <w:tc>
          <w:tcPr>
            <w:tcW w:w="0" w:type="auto"/>
            <w:hideMark/>
          </w:tcPr>
          <w:p w14:paraId="43EB04E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3DF57323" w14:textId="77777777" w:rsidTr="003243F4">
        <w:tc>
          <w:tcPr>
            <w:tcW w:w="2041" w:type="pct"/>
            <w:hideMark/>
          </w:tcPr>
          <w:p w14:paraId="5478D21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876" w:type="pct"/>
            <w:hideMark/>
          </w:tcPr>
          <w:p w14:paraId="3A20B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14D4ACCA"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Schools pay self-insurance premium under Long-term Leave Support Scheme (see below). Leave on payroll is automatically reimbursed to SRP other than the holiday period**. Leave Capping (see below) may apply. Check </w:t>
            </w:r>
            <w:hyperlink r:id="rId216"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1A0FA52A" w14:textId="77777777" w:rsidTr="003243F4">
        <w:tc>
          <w:tcPr>
            <w:tcW w:w="2041" w:type="pct"/>
            <w:hideMark/>
          </w:tcPr>
          <w:p w14:paraId="0C4ED09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46A4361F"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4BD2F3C"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08C9E0D3"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w:t>
            </w:r>
            <w:r w:rsidRPr="004D307F">
              <w:rPr>
                <w:rFonts w:ascii="VIC" w:eastAsia="Times New Roman" w:hAnsi="VIC" w:cs="Times New Roman"/>
                <w:color w:val="323E4F" w:themeColor="text2" w:themeShade="BF"/>
                <w:sz w:val="24"/>
                <w:szCs w:val="24"/>
                <w:lang w:eastAsia="en-AU"/>
              </w:rPr>
              <w:lastRenderedPageBreak/>
              <w:t>absences after the first ten days</w:t>
            </w:r>
          </w:p>
          <w:p w14:paraId="43C2B1D4"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ransport Accident Commission Leave (after the first five days)</w:t>
            </w:r>
          </w:p>
          <w:p w14:paraId="1F2CEE2E"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876" w:type="pct"/>
            <w:hideMark/>
          </w:tcPr>
          <w:p w14:paraId="19BA1E3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Identify replacement through the leave panel on the SRP Portal</w:t>
            </w:r>
          </w:p>
        </w:tc>
        <w:tc>
          <w:tcPr>
            <w:tcW w:w="0" w:type="auto"/>
            <w:hideMark/>
          </w:tcPr>
          <w:p w14:paraId="14263D70" w14:textId="5332B6A6"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ve on central payroll is automatically reimbursed to SRP other than</w:t>
            </w:r>
            <w:r w:rsidR="00745DC1"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xml:space="preserve">the holiday period**. Leave Capping (see below) may apply. Check </w:t>
            </w:r>
            <w:hyperlink r:id="rId217"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5CCE0BFC" w14:textId="77777777" w:rsidTr="003243F4">
        <w:tc>
          <w:tcPr>
            <w:tcW w:w="2041" w:type="pct"/>
            <w:hideMark/>
          </w:tcPr>
          <w:p w14:paraId="65400DE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ence Force Leave</w:t>
            </w:r>
          </w:p>
        </w:tc>
        <w:tc>
          <w:tcPr>
            <w:tcW w:w="876" w:type="pct"/>
            <w:hideMark/>
          </w:tcPr>
          <w:p w14:paraId="65633CD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18" w:history="1">
              <w:r w:rsidRPr="004D307F">
                <w:rPr>
                  <w:rFonts w:ascii="VIC" w:eastAsia="Times New Roman" w:hAnsi="VIC" w:cs="Times New Roman"/>
                  <w:color w:val="323E4F" w:themeColor="text2" w:themeShade="BF"/>
                  <w:sz w:val="24"/>
                  <w:szCs w:val="24"/>
                  <w:lang w:eastAsia="en-AU"/>
                </w:rPr>
                <w:t>Service Desk Request</w:t>
              </w:r>
            </w:hyperlink>
          </w:p>
        </w:tc>
        <w:tc>
          <w:tcPr>
            <w:tcW w:w="0" w:type="auto"/>
            <w:hideMark/>
          </w:tcPr>
          <w:p w14:paraId="2B22456C"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19" w:history="1">
              <w:r w:rsidRPr="004D307F">
                <w:rPr>
                  <w:rFonts w:ascii="VIC" w:eastAsia="Times New Roman" w:hAnsi="VIC" w:cs="Times New Roman"/>
                  <w:color w:val="323E4F" w:themeColor="text2" w:themeShade="BF"/>
                  <w:sz w:val="24"/>
                  <w:szCs w:val="24"/>
                  <w:lang w:eastAsia="en-AU"/>
                </w:rPr>
                <w:t>Service Desk Request</w:t>
              </w:r>
            </w:hyperlink>
          </w:p>
        </w:tc>
      </w:tr>
      <w:tr w:rsidR="0096466B" w:rsidRPr="004D307F" w14:paraId="06D713D8" w14:textId="77777777" w:rsidTr="003243F4">
        <w:tc>
          <w:tcPr>
            <w:tcW w:w="2041" w:type="pct"/>
            <w:hideMark/>
          </w:tcPr>
          <w:p w14:paraId="67AEB4E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nnual Leave</w:t>
            </w:r>
          </w:p>
        </w:tc>
        <w:tc>
          <w:tcPr>
            <w:tcW w:w="876" w:type="pct"/>
            <w:hideMark/>
          </w:tcPr>
          <w:p w14:paraId="345E495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2030AF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r w:rsidR="0096466B" w:rsidRPr="004D307F" w14:paraId="2B0B7062" w14:textId="77777777" w:rsidTr="003243F4">
        <w:tc>
          <w:tcPr>
            <w:tcW w:w="2041" w:type="pct"/>
            <w:hideMark/>
          </w:tcPr>
          <w:p w14:paraId="0420EA30"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ll other relief No reimbursement*</w:t>
            </w:r>
          </w:p>
        </w:tc>
        <w:tc>
          <w:tcPr>
            <w:tcW w:w="876" w:type="pct"/>
            <w:hideMark/>
          </w:tcPr>
          <w:p w14:paraId="7DC4E70F"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05E130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bl>
    <w:p w14:paraId="70E32E9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30 days already funded in SRP.</w:t>
      </w:r>
    </w:p>
    <w:p w14:paraId="567EA879" w14:textId="6962EB19"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 Identify replacement through the leave portal on the SRP website to claim leave for </w:t>
      </w:r>
      <w:r w:rsidR="00745DC1" w:rsidRPr="004D307F">
        <w:rPr>
          <w:rFonts w:ascii="VIC" w:eastAsia="Times New Roman" w:hAnsi="VIC" w:cs="Times New Roman"/>
          <w:color w:val="011A3C"/>
          <w:sz w:val="24"/>
          <w:szCs w:val="24"/>
          <w:lang w:val="en" w:eastAsia="en-AU"/>
        </w:rPr>
        <w:t>the holiday</w:t>
      </w:r>
      <w:r w:rsidRPr="004D307F">
        <w:rPr>
          <w:rFonts w:ascii="VIC" w:eastAsia="Times New Roman" w:hAnsi="VIC" w:cs="Times New Roman"/>
          <w:color w:val="011A3C"/>
          <w:sz w:val="24"/>
          <w:szCs w:val="24"/>
          <w:lang w:val="en" w:eastAsia="en-AU"/>
        </w:rPr>
        <w:t xml:space="preserve"> period.</w:t>
      </w:r>
    </w:p>
    <w:p w14:paraId="54121986"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proofErr w:type="spellStart"/>
      <w:r w:rsidRPr="004D307F">
        <w:rPr>
          <w:rFonts w:ascii="VIC" w:eastAsia="Times New Roman" w:hAnsi="VIC" w:cs="Times New Roman"/>
          <w:b/>
          <w:bCs/>
          <w:color w:val="011A3C"/>
          <w:sz w:val="27"/>
          <w:szCs w:val="27"/>
          <w:lang w:val="en" w:eastAsia="en-AU"/>
        </w:rPr>
        <w:t>Defence</w:t>
      </w:r>
      <w:proofErr w:type="spellEnd"/>
      <w:r w:rsidRPr="004D307F">
        <w:rPr>
          <w:rFonts w:ascii="VIC" w:eastAsia="Times New Roman" w:hAnsi="VIC" w:cs="Times New Roman"/>
          <w:b/>
          <w:bCs/>
          <w:color w:val="011A3C"/>
          <w:sz w:val="27"/>
          <w:szCs w:val="27"/>
          <w:lang w:val="en" w:eastAsia="en-AU"/>
        </w:rPr>
        <w:t xml:space="preserve"> Force leave</w:t>
      </w:r>
    </w:p>
    <w:p w14:paraId="556A15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Force leave is unpaid; some teachers on </w:t>
      </w: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Force leave may receive make-up pay to cover the difference between their </w:t>
      </w: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Force and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salary. Schools are to be fully reimbursed for this amount. To claim reimbursement, a </w:t>
      </w:r>
      <w:hyperlink r:id="rId220" w:history="1">
        <w:r w:rsidRPr="004D307F">
          <w:rPr>
            <w:rFonts w:ascii="VIC" w:eastAsia="Times New Roman" w:hAnsi="VIC" w:cs="Times New Roman"/>
            <w:color w:val="011A3C"/>
            <w:sz w:val="24"/>
            <w:szCs w:val="24"/>
            <w:lang w:val="en" w:eastAsia="en-AU"/>
          </w:rPr>
          <w:t>Service Desk Request</w:t>
        </w:r>
      </w:hyperlink>
      <w:r w:rsidRPr="004D307F">
        <w:rPr>
          <w:rFonts w:ascii="VIC" w:eastAsia="Times New Roman" w:hAnsi="VIC" w:cs="Times New Roman"/>
          <w:color w:val="011A3C"/>
          <w:sz w:val="24"/>
          <w:szCs w:val="24"/>
          <w:lang w:val="en" w:eastAsia="en-AU"/>
        </w:rPr>
        <w:t xml:space="preserve"> should be submitted to the Schools Finance and Resources Branch.</w:t>
      </w:r>
    </w:p>
    <w:p w14:paraId="61BF185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For more information on </w:t>
      </w: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Force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fer to</w:t>
      </w:r>
      <w:r w:rsidRPr="004D307F">
        <w:rPr>
          <w:rFonts w:ascii="Calibri" w:eastAsia="Times New Roman" w:hAnsi="Calibri" w:cs="Calibri" w:hint="eastAsia"/>
          <w:color w:val="011A3C"/>
          <w:sz w:val="24"/>
          <w:szCs w:val="24"/>
          <w:lang w:val="en" w:eastAsia="en-AU"/>
        </w:rPr>
        <w:t> </w:t>
      </w:r>
      <w:hyperlink r:id="rId221" w:history="1">
        <w:r w:rsidRPr="004D307F">
          <w:rPr>
            <w:rFonts w:ascii="VIC" w:eastAsia="Times New Roman" w:hAnsi="VIC" w:cs="Times New Roman"/>
            <w:color w:val="011A3C"/>
            <w:sz w:val="24"/>
            <w:szCs w:val="24"/>
            <w:lang w:val="en" w:eastAsia="en-AU"/>
          </w:rPr>
          <w:t xml:space="preserve">Leave for </w:t>
        </w:r>
        <w:proofErr w:type="spellStart"/>
        <w:r w:rsidRPr="004D307F">
          <w:rPr>
            <w:rFonts w:ascii="VIC" w:eastAsia="Times New Roman" w:hAnsi="VIC" w:cs="Times New Roman"/>
            <w:color w:val="011A3C"/>
            <w:sz w:val="24"/>
            <w:szCs w:val="24"/>
            <w:lang w:val="en" w:eastAsia="en-AU"/>
          </w:rPr>
          <w:t>Defence</w:t>
        </w:r>
        <w:proofErr w:type="spellEnd"/>
        <w:r w:rsidRPr="004D307F">
          <w:rPr>
            <w:rFonts w:ascii="VIC" w:eastAsia="Times New Roman" w:hAnsi="VIC" w:cs="Times New Roman"/>
            <w:color w:val="011A3C"/>
            <w:sz w:val="24"/>
            <w:szCs w:val="24"/>
            <w:lang w:val="en" w:eastAsia="en-AU"/>
          </w:rPr>
          <w:t xml:space="preserve"> Reserve Service</w:t>
        </w:r>
      </w:hyperlink>
      <w:r w:rsidRPr="004D307F">
        <w:rPr>
          <w:rFonts w:ascii="VIC" w:eastAsia="Times New Roman" w:hAnsi="VIC" w:cs="Times New Roman"/>
          <w:color w:val="011A3C"/>
          <w:sz w:val="24"/>
          <w:szCs w:val="24"/>
          <w:lang w:val="en" w:eastAsia="en-AU"/>
        </w:rPr>
        <w:t>.</w:t>
      </w:r>
    </w:p>
    <w:p w14:paraId="7B158962"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ng-term leave</w:t>
      </w:r>
    </w:p>
    <w:p w14:paraId="0444754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During periods of extended paid leave for teachers, such as long service leave, there is normally an additional salary cost against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In addition to the salary of the teacher on leave, replacement costs arise from the appointment of fixed-term staff, payment of higher duties, time fraction increases or special payments.</w:t>
      </w:r>
    </w:p>
    <w:p w14:paraId="515313CE" w14:textId="12E2148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4D307F">
        <w:rPr>
          <w:rFonts w:ascii="VIC" w:eastAsia="Times New Roman" w:hAnsi="VIC" w:cs="Times New Roman"/>
          <w:color w:val="011A3C"/>
          <w:sz w:val="24"/>
          <w:szCs w:val="24"/>
          <w:lang w:val="en" w:eastAsia="en-AU"/>
        </w:rPr>
        <w:t xml:space="preserve">actual </w:t>
      </w:r>
      <w:r w:rsidRPr="004D307F">
        <w:rPr>
          <w:rFonts w:ascii="VIC" w:eastAsia="Times New Roman" w:hAnsi="VIC" w:cs="Times New Roman"/>
          <w:color w:val="011A3C"/>
          <w:sz w:val="24"/>
          <w:szCs w:val="24"/>
          <w:lang w:val="en" w:eastAsia="en-AU"/>
        </w:rPr>
        <w:t>leave occurs.</w:t>
      </w:r>
    </w:p>
    <w:p w14:paraId="7B2BB3D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or more information on Short Term and </w:t>
      </w:r>
      <w:proofErr w:type="gramStart"/>
      <w:r w:rsidRPr="004D307F">
        <w:rPr>
          <w:rFonts w:ascii="VIC" w:eastAsia="Times New Roman" w:hAnsi="VIC" w:cs="Times New Roman"/>
          <w:color w:val="011A3C"/>
          <w:sz w:val="24"/>
          <w:szCs w:val="24"/>
          <w:lang w:val="en" w:eastAsia="en-AU"/>
        </w:rPr>
        <w:t>Long Term</w:t>
      </w:r>
      <w:proofErr w:type="gramEnd"/>
      <w:r w:rsidRPr="004D307F">
        <w:rPr>
          <w:rFonts w:ascii="VIC" w:eastAsia="Times New Roman" w:hAnsi="VIC" w:cs="Times New Roman"/>
          <w:color w:val="011A3C"/>
          <w:sz w:val="24"/>
          <w:szCs w:val="24"/>
          <w:lang w:val="en" w:eastAsia="en-AU"/>
        </w:rPr>
        <w:t xml:space="preserve"> vacancies, please refer to </w:t>
      </w:r>
      <w:hyperlink r:id="rId222" w:history="1">
        <w:r w:rsidRPr="004D307F">
          <w:rPr>
            <w:rFonts w:ascii="VIC" w:eastAsia="Times New Roman" w:hAnsi="VIC" w:cs="Times New Roman"/>
            <w:color w:val="011A3C"/>
            <w:sz w:val="24"/>
            <w:szCs w:val="24"/>
            <w:lang w:val="en" w:eastAsia="en-AU"/>
          </w:rPr>
          <w:t>Recruitment in Schools</w:t>
        </w:r>
      </w:hyperlink>
      <w:r w:rsidRPr="004D307F">
        <w:rPr>
          <w:rFonts w:ascii="VIC" w:eastAsia="Times New Roman" w:hAnsi="VIC" w:cs="Times New Roman"/>
          <w:color w:val="011A3C"/>
          <w:sz w:val="24"/>
          <w:szCs w:val="24"/>
          <w:lang w:val="en" w:eastAsia="en-AU"/>
        </w:rPr>
        <w:t xml:space="preserve"> guidelines.</w:t>
      </w:r>
    </w:p>
    <w:p w14:paraId="569EBEB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eacher relief for periods </w:t>
      </w:r>
      <w:proofErr w:type="gramStart"/>
      <w:r w:rsidRPr="004D307F">
        <w:rPr>
          <w:rFonts w:ascii="VIC" w:eastAsia="Times New Roman" w:hAnsi="VIC" w:cs="Times New Roman"/>
          <w:color w:val="011A3C"/>
          <w:sz w:val="24"/>
          <w:szCs w:val="24"/>
          <w:lang w:val="en" w:eastAsia="en-AU"/>
        </w:rPr>
        <w:t>in excess of</w:t>
      </w:r>
      <w:proofErr w:type="gramEnd"/>
      <w:r w:rsidRPr="004D307F">
        <w:rPr>
          <w:rFonts w:ascii="VIC" w:eastAsia="Times New Roman" w:hAnsi="VIC" w:cs="Times New Roman"/>
          <w:color w:val="011A3C"/>
          <w:sz w:val="24"/>
          <w:szCs w:val="24"/>
          <w:lang w:val="en" w:eastAsia="en-AU"/>
        </w:rPr>
        <w:t xml:space="preserve"> 30 working days must be through fixed-term arrangements o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If a casual relief teacher is used initially because the absence is believed to be short-term, the employment must be converted, where the teacher is absent on personal leave, to </w:t>
      </w:r>
      <w:proofErr w:type="gramStart"/>
      <w:r w:rsidRPr="004D307F">
        <w:rPr>
          <w:rFonts w:ascii="VIC" w:eastAsia="Times New Roman" w:hAnsi="VIC" w:cs="Times New Roman"/>
          <w:color w:val="011A3C"/>
          <w:sz w:val="24"/>
          <w:szCs w:val="24"/>
          <w:lang w:val="en" w:eastAsia="en-AU"/>
        </w:rPr>
        <w:t>fixed-term</w:t>
      </w:r>
      <w:proofErr w:type="gramEnd"/>
      <w:r w:rsidRPr="004D307F">
        <w:rPr>
          <w:rFonts w:ascii="VIC" w:eastAsia="Times New Roman" w:hAnsi="VIC" w:cs="Times New Roman"/>
          <w:color w:val="011A3C"/>
          <w:sz w:val="24"/>
          <w:szCs w:val="24"/>
          <w:lang w:val="en" w:eastAsia="en-AU"/>
        </w:rPr>
        <w:t xml:space="preserve"> immediately when it is </w:t>
      </w:r>
      <w:proofErr w:type="spellStart"/>
      <w:r w:rsidRPr="004D307F">
        <w:rPr>
          <w:rFonts w:ascii="VIC" w:eastAsia="Times New Roman" w:hAnsi="VIC" w:cs="Times New Roman"/>
          <w:color w:val="011A3C"/>
          <w:sz w:val="24"/>
          <w:szCs w:val="24"/>
          <w:lang w:val="en" w:eastAsia="en-AU"/>
        </w:rPr>
        <w:t>recognised</w:t>
      </w:r>
      <w:proofErr w:type="spellEnd"/>
      <w:r w:rsidRPr="004D307F">
        <w:rPr>
          <w:rFonts w:ascii="VIC" w:eastAsia="Times New Roman" w:hAnsi="VIC" w:cs="Times New Roman"/>
          <w:color w:val="011A3C"/>
          <w:sz w:val="24"/>
          <w:szCs w:val="24"/>
          <w:lang w:val="en" w:eastAsia="en-AU"/>
        </w:rPr>
        <w:t xml:space="preserve"> that the absence will extend beyond 30 days. Refer to the </w:t>
      </w:r>
      <w:hyperlink r:id="rId223" w:history="1">
        <w:r w:rsidRPr="004D307F">
          <w:rPr>
            <w:rFonts w:ascii="VIC" w:eastAsia="Times New Roman" w:hAnsi="VIC" w:cs="Times New Roman"/>
            <w:color w:val="011A3C"/>
            <w:sz w:val="24"/>
            <w:szCs w:val="24"/>
            <w:lang w:val="en" w:eastAsia="en-AU"/>
          </w:rPr>
          <w:t>Casual Relief Teachers</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w:t>
      </w:r>
    </w:p>
    <w:p w14:paraId="2307E95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ollowing funding arrangements operate for long-term leave over 30 days, including long-service leave, paid parental absences </w:t>
      </w:r>
      <w:proofErr w:type="gramStart"/>
      <w:r w:rsidRPr="004D307F">
        <w:rPr>
          <w:rFonts w:ascii="VIC" w:eastAsia="Times New Roman" w:hAnsi="VIC" w:cs="Times New Roman"/>
          <w:color w:val="011A3C"/>
          <w:sz w:val="24"/>
          <w:szCs w:val="24"/>
          <w:lang w:val="en" w:eastAsia="en-AU"/>
        </w:rPr>
        <w:t>e.g.</w:t>
      </w:r>
      <w:proofErr w:type="gramEnd"/>
      <w:r w:rsidRPr="004D307F">
        <w:rPr>
          <w:rFonts w:ascii="VIC" w:eastAsia="Times New Roman" w:hAnsi="VIC" w:cs="Times New Roman"/>
          <w:color w:val="011A3C"/>
          <w:sz w:val="24"/>
          <w:szCs w:val="24"/>
          <w:lang w:val="en" w:eastAsia="en-AU"/>
        </w:rPr>
        <w:t xml:space="preserve"> maternity leave, partner, other paid parental,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leave, Transport Accident Commission Leave and long-term sick leave:</w:t>
      </w:r>
    </w:p>
    <w:p w14:paraId="0190A866"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CT1-3.</w:t>
      </w:r>
    </w:p>
    <w:p w14:paraId="2598FE17"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the case of promotion level staff, the amount charged outside the SRP will equate to a classroom teacher CT1-3 plus the higher </w:t>
      </w:r>
      <w:proofErr w:type="gramStart"/>
      <w:r w:rsidRPr="004D307F">
        <w:rPr>
          <w:rFonts w:ascii="VIC" w:eastAsia="Times New Roman" w:hAnsi="VIC" w:cs="Times New Roman"/>
          <w:color w:val="011A3C"/>
          <w:sz w:val="24"/>
          <w:szCs w:val="24"/>
          <w:lang w:val="en" w:eastAsia="en-AU"/>
        </w:rPr>
        <w:t>duties</w:t>
      </w:r>
      <w:proofErr w:type="gramEnd"/>
      <w:r w:rsidRPr="004D307F">
        <w:rPr>
          <w:rFonts w:ascii="VIC" w:eastAsia="Times New Roman" w:hAnsi="VIC" w:cs="Times New Roman"/>
          <w:color w:val="011A3C"/>
          <w:sz w:val="24"/>
          <w:szCs w:val="24"/>
          <w:lang w:val="en" w:eastAsia="en-AU"/>
        </w:rPr>
        <w:t xml:space="preserve"> replacement cost.</w:t>
      </w:r>
    </w:p>
    <w:p w14:paraId="79587233" w14:textId="125F1062"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the principal and education support staff, the whole of the salary will be charged outside the SRP during the period of leave.</w:t>
      </w:r>
    </w:p>
    <w:p w14:paraId="64043878" w14:textId="0E06F2D2" w:rsidR="005A2BF2" w:rsidRPr="004D307F" w:rsidRDefault="005A2BF2" w:rsidP="00ED0863">
      <w:pPr>
        <w:pStyle w:val="ListParagraph"/>
        <w:numPr>
          <w:ilvl w:val="0"/>
          <w:numId w:val="96"/>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salary </w:t>
      </w:r>
      <w:proofErr w:type="gramStart"/>
      <w:r w:rsidRPr="004D307F">
        <w:rPr>
          <w:rFonts w:ascii="VIC" w:eastAsia="Times New Roman" w:hAnsi="VIC" w:cs="Times New Roman"/>
          <w:color w:val="011A3C"/>
          <w:sz w:val="24"/>
          <w:szCs w:val="24"/>
          <w:lang w:val="en" w:eastAsia="en-AU"/>
        </w:rPr>
        <w:t>leave</w:t>
      </w:r>
      <w:proofErr w:type="gramEnd"/>
      <w:r w:rsidRPr="004D307F">
        <w:rPr>
          <w:rFonts w:ascii="VIC" w:eastAsia="Times New Roman" w:hAnsi="VIC" w:cs="Times New Roman"/>
          <w:color w:val="011A3C"/>
          <w:sz w:val="24"/>
          <w:szCs w:val="24"/>
          <w:lang w:val="en" w:eastAsia="en-AU"/>
        </w:rPr>
        <w:t xml:space="preserve"> loading (SLL) of the absent staff member or the replacement (smaller amount of two) will be only charged outside if the employee is on leave in the pay period SLL is paid. </w:t>
      </w:r>
    </w:p>
    <w:p w14:paraId="5121FC8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premium</w:t>
      </w:r>
    </w:p>
    <w:p w14:paraId="5D482E0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ong-term leave support scheme operates to support schools in the management of leave costs for both teachers and Education Support Officers. The scheme effectively provides for schools to contribute a fixed annual premium towards the state-wide cost, rather than deal individually with potentially significant unplanned leave costs. The annual premium is displayed as a deduction in the cash sec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hyperlink r:id="rId224"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w:t>
      </w:r>
    </w:p>
    <w:p w14:paraId="351A42EB" w14:textId="15054FDB" w:rsidR="0096466B" w:rsidRPr="004D307F" w:rsidRDefault="0096466B" w:rsidP="0096466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rates 202</w:t>
      </w:r>
      <w:r w:rsidR="005A2BF2" w:rsidRPr="004D307F">
        <w:rPr>
          <w:rFonts w:ascii="VIC" w:eastAsia="Times New Roman" w:hAnsi="VIC" w:cs="Times New Roman"/>
          <w:b/>
          <w:bCs/>
          <w:color w:val="011A3C"/>
          <w:sz w:val="24"/>
          <w:szCs w:val="24"/>
          <w:lang w:val="en" w:eastAsia="en-AU"/>
        </w:rPr>
        <w:t>2</w:t>
      </w:r>
    </w:p>
    <w:p w14:paraId="4B8607B0" w14:textId="1AB97899"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dex-model specialist schools: $ per student (included in index): </w:t>
      </w:r>
      <w:r w:rsidR="00745DC1" w:rsidRPr="004D307F">
        <w:rPr>
          <w:rFonts w:ascii="VIC" w:eastAsia="Times New Roman" w:hAnsi="VIC" w:cs="Times New Roman"/>
          <w:color w:val="011A3C"/>
          <w:sz w:val="24"/>
          <w:szCs w:val="24"/>
          <w:lang w:val="en" w:eastAsia="en-AU"/>
        </w:rPr>
        <w:t>$</w:t>
      </w:r>
      <w:r w:rsidR="007653AF" w:rsidRPr="004D307F">
        <w:rPr>
          <w:rFonts w:ascii="VIC" w:eastAsia="Times New Roman" w:hAnsi="VIC" w:cs="Times New Roman"/>
          <w:color w:val="011A3C"/>
          <w:sz w:val="24"/>
          <w:szCs w:val="24"/>
          <w:lang w:val="en" w:eastAsia="en-AU"/>
        </w:rPr>
        <w:t>159.45</w:t>
      </w:r>
    </w:p>
    <w:p w14:paraId="6FE1CE5D" w14:textId="558061D8"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other schools: % of the total credit component in the SRP: </w:t>
      </w:r>
      <w:r w:rsidR="00745DC1" w:rsidRPr="004D307F">
        <w:rPr>
          <w:rFonts w:ascii="VIC" w:eastAsia="Times New Roman" w:hAnsi="VIC" w:cs="Times New Roman"/>
          <w:color w:val="011A3C"/>
          <w:sz w:val="24"/>
          <w:szCs w:val="24"/>
          <w:lang w:val="en" w:eastAsia="en-AU"/>
        </w:rPr>
        <w:t xml:space="preserve"> 1.3</w:t>
      </w:r>
      <w:r w:rsidR="007653AF" w:rsidRPr="004D307F">
        <w:rPr>
          <w:rFonts w:ascii="VIC" w:eastAsia="Times New Roman" w:hAnsi="VIC" w:cs="Times New Roman"/>
          <w:color w:val="011A3C"/>
          <w:sz w:val="24"/>
          <w:szCs w:val="24"/>
          <w:lang w:val="en" w:eastAsia="en-AU"/>
        </w:rPr>
        <w:t>8</w:t>
      </w:r>
      <w:r w:rsidR="00745DC1" w:rsidRPr="004D307F">
        <w:rPr>
          <w:rFonts w:ascii="VIC" w:eastAsia="Times New Roman" w:hAnsi="VIC" w:cs="Times New Roman"/>
          <w:color w:val="011A3C"/>
          <w:sz w:val="24"/>
          <w:szCs w:val="24"/>
          <w:lang w:val="en" w:eastAsia="en-AU"/>
        </w:rPr>
        <w:t>4%</w:t>
      </w:r>
    </w:p>
    <w:p w14:paraId="44B6C76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eave capping</w:t>
      </w:r>
    </w:p>
    <w:p w14:paraId="330CEA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funding arrangements operate for leave where a credit reimbursement is made to the school.</w:t>
      </w:r>
    </w:p>
    <w:p w14:paraId="118465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1-3.</w:t>
      </w:r>
    </w:p>
    <w:p w14:paraId="1F2A892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the case of promotion level staff, the amount charged outside the SRP will equate to a Classroom Teacher 1-3 plus the higher </w:t>
      </w:r>
      <w:proofErr w:type="gramStart"/>
      <w:r w:rsidRPr="004D307F">
        <w:rPr>
          <w:rFonts w:ascii="VIC" w:eastAsia="Times New Roman" w:hAnsi="VIC" w:cs="Times New Roman"/>
          <w:color w:val="011A3C"/>
          <w:sz w:val="24"/>
          <w:szCs w:val="24"/>
          <w:lang w:val="en" w:eastAsia="en-AU"/>
        </w:rPr>
        <w:t>duties</w:t>
      </w:r>
      <w:proofErr w:type="gramEnd"/>
      <w:r w:rsidRPr="004D307F">
        <w:rPr>
          <w:rFonts w:ascii="VIC" w:eastAsia="Times New Roman" w:hAnsi="VIC" w:cs="Times New Roman"/>
          <w:color w:val="011A3C"/>
          <w:sz w:val="24"/>
          <w:szCs w:val="24"/>
          <w:lang w:val="en" w:eastAsia="en-AU"/>
        </w:rPr>
        <w:t xml:space="preserve"> replacement cost. In the case of the school principal, education support staff, and allied health staff based in schools, the whole of th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3037"/>
        <w:gridCol w:w="2865"/>
      </w:tblGrid>
      <w:tr w:rsidR="0096466B" w:rsidRPr="004D307F" w14:paraId="6FC5B22F" w14:textId="77777777" w:rsidTr="003243F4">
        <w:tc>
          <w:tcPr>
            <w:tcW w:w="0" w:type="auto"/>
            <w:gridSpan w:val="3"/>
            <w:vAlign w:val="center"/>
            <w:hideMark/>
          </w:tcPr>
          <w:p w14:paraId="3DDD59AA" w14:textId="77777777" w:rsidR="0096466B" w:rsidRPr="004D307F" w:rsidRDefault="0096466B" w:rsidP="003243F4">
            <w:pPr>
              <w:spacing w:before="100" w:beforeAutospacing="1" w:after="100" w:afterAutospacing="1" w:line="360" w:lineRule="atLeast"/>
              <w:rPr>
                <w:rFonts w:ascii="VIC" w:eastAsia="Times New Roman" w:hAnsi="VIC" w:cs="Times New Roman"/>
                <w:sz w:val="24"/>
                <w:szCs w:val="24"/>
                <w:lang w:eastAsia="en-AU"/>
              </w:rPr>
            </w:pPr>
            <w:r w:rsidRPr="004D307F">
              <w:rPr>
                <w:rFonts w:ascii="VIC" w:eastAsia="Times New Roman" w:hAnsi="VIC" w:cs="Times New Roman"/>
                <w:b/>
                <w:bCs/>
                <w:color w:val="011A3C"/>
                <w:sz w:val="24"/>
                <w:szCs w:val="24"/>
                <w:lang w:val="en" w:eastAsia="en-AU"/>
              </w:rPr>
              <w:lastRenderedPageBreak/>
              <w:t>Leave capping</w:t>
            </w:r>
          </w:p>
        </w:tc>
      </w:tr>
      <w:tr w:rsidR="000B1FF1" w:rsidRPr="004D307F" w14:paraId="3909E849" w14:textId="77777777" w:rsidTr="003243F4">
        <w:tc>
          <w:tcPr>
            <w:tcW w:w="1727" w:type="pct"/>
            <w:hideMark/>
          </w:tcPr>
          <w:p w14:paraId="0E51B6B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of person on leave</w:t>
            </w:r>
          </w:p>
        </w:tc>
        <w:tc>
          <w:tcPr>
            <w:tcW w:w="3273" w:type="pct"/>
            <w:gridSpan w:val="2"/>
            <w:hideMark/>
          </w:tcPr>
          <w:p w14:paraId="6FDAD428"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quivalent value of a person's salary charged outside the SRP</w:t>
            </w:r>
          </w:p>
        </w:tc>
      </w:tr>
      <w:tr w:rsidR="000B1FF1" w:rsidRPr="004D307F" w14:paraId="26C8657B" w14:textId="77777777" w:rsidTr="003243F4">
        <w:tc>
          <w:tcPr>
            <w:tcW w:w="1727" w:type="pct"/>
            <w:hideMark/>
          </w:tcPr>
          <w:p w14:paraId="4C2105C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w:t>
            </w:r>
          </w:p>
        </w:tc>
        <w:tc>
          <w:tcPr>
            <w:tcW w:w="3273" w:type="pct"/>
            <w:gridSpan w:val="2"/>
            <w:hideMark/>
          </w:tcPr>
          <w:p w14:paraId="29E73AD2"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74E19BF7" w14:textId="77777777" w:rsidTr="003243F4">
        <w:tc>
          <w:tcPr>
            <w:tcW w:w="1727" w:type="pct"/>
            <w:hideMark/>
          </w:tcPr>
          <w:p w14:paraId="70E9D55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ssistant Principal</w:t>
            </w:r>
          </w:p>
        </w:tc>
        <w:tc>
          <w:tcPr>
            <w:tcW w:w="3273" w:type="pct"/>
            <w:gridSpan w:val="2"/>
            <w:hideMark/>
          </w:tcPr>
          <w:p w14:paraId="55A9F9D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Assistant Principal range minus Classroom Teacher 2-6)</w:t>
            </w:r>
          </w:p>
        </w:tc>
      </w:tr>
      <w:tr w:rsidR="000B1FF1" w:rsidRPr="004D307F" w14:paraId="42AC3231" w14:textId="77777777" w:rsidTr="003243F4">
        <w:tc>
          <w:tcPr>
            <w:tcW w:w="1727" w:type="pct"/>
            <w:hideMark/>
          </w:tcPr>
          <w:p w14:paraId="0E29592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ding Teacher or Learning Specialist</w:t>
            </w:r>
          </w:p>
        </w:tc>
        <w:tc>
          <w:tcPr>
            <w:tcW w:w="3273" w:type="pct"/>
            <w:gridSpan w:val="2"/>
            <w:hideMark/>
          </w:tcPr>
          <w:p w14:paraId="634E01E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Leading Teacher range minus Classroom Teacher 2-6)</w:t>
            </w:r>
          </w:p>
        </w:tc>
      </w:tr>
      <w:tr w:rsidR="000B1FF1" w:rsidRPr="004D307F" w14:paraId="6660A03D" w14:textId="77777777" w:rsidTr="003243F4">
        <w:tc>
          <w:tcPr>
            <w:tcW w:w="1727" w:type="pct"/>
            <w:hideMark/>
          </w:tcPr>
          <w:p w14:paraId="630E66E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s 3-5</w:t>
            </w:r>
            <w:r w:rsidRPr="004D307F">
              <w:rPr>
                <w:rFonts w:ascii="VIC" w:eastAsia="Times New Roman" w:hAnsi="VIC" w:cs="Times New Roman"/>
                <w:color w:val="323E4F" w:themeColor="text2" w:themeShade="BF"/>
                <w:sz w:val="24"/>
                <w:szCs w:val="24"/>
                <w:lang w:eastAsia="en-AU"/>
              </w:rPr>
              <w:br/>
              <w:t>Classroom Teacher 2 Levels 1-6</w:t>
            </w:r>
          </w:p>
        </w:tc>
        <w:tc>
          <w:tcPr>
            <w:tcW w:w="3273" w:type="pct"/>
            <w:gridSpan w:val="2"/>
            <w:hideMark/>
          </w:tcPr>
          <w:p w14:paraId="3A8DA0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3</w:t>
            </w:r>
          </w:p>
        </w:tc>
      </w:tr>
      <w:tr w:rsidR="000B1FF1" w:rsidRPr="004D307F" w14:paraId="76566FCC" w14:textId="77777777" w:rsidTr="003243F4">
        <w:tc>
          <w:tcPr>
            <w:tcW w:w="1727" w:type="pct"/>
            <w:hideMark/>
          </w:tcPr>
          <w:p w14:paraId="23F0243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2</w:t>
            </w:r>
          </w:p>
        </w:tc>
        <w:tc>
          <w:tcPr>
            <w:tcW w:w="3273" w:type="pct"/>
            <w:gridSpan w:val="2"/>
            <w:hideMark/>
          </w:tcPr>
          <w:p w14:paraId="4EAA4CF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2</w:t>
            </w:r>
          </w:p>
        </w:tc>
      </w:tr>
      <w:tr w:rsidR="000B1FF1" w:rsidRPr="004D307F" w14:paraId="55DA4C2F" w14:textId="77777777" w:rsidTr="003243F4">
        <w:tc>
          <w:tcPr>
            <w:tcW w:w="1727" w:type="pct"/>
            <w:hideMark/>
          </w:tcPr>
          <w:p w14:paraId="6D0BD2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1</w:t>
            </w:r>
          </w:p>
        </w:tc>
        <w:tc>
          <w:tcPr>
            <w:tcW w:w="3273" w:type="pct"/>
            <w:gridSpan w:val="2"/>
            <w:hideMark/>
          </w:tcPr>
          <w:p w14:paraId="7994A06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1</w:t>
            </w:r>
          </w:p>
        </w:tc>
      </w:tr>
      <w:tr w:rsidR="000B1FF1" w:rsidRPr="004D307F" w14:paraId="6DAFB51B" w14:textId="77777777" w:rsidTr="003243F4">
        <w:tc>
          <w:tcPr>
            <w:tcW w:w="1727" w:type="pct"/>
            <w:hideMark/>
          </w:tcPr>
          <w:p w14:paraId="32A98CE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ducation Support Officers</w:t>
            </w:r>
          </w:p>
        </w:tc>
        <w:tc>
          <w:tcPr>
            <w:tcW w:w="3273" w:type="pct"/>
            <w:gridSpan w:val="2"/>
            <w:hideMark/>
          </w:tcPr>
          <w:p w14:paraId="2D8F4DF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07E9F6AC" w14:textId="77777777" w:rsidTr="003243F4">
        <w:tc>
          <w:tcPr>
            <w:tcW w:w="1727" w:type="pct"/>
            <w:hideMark/>
          </w:tcPr>
          <w:p w14:paraId="08C3B09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VPS and Allied Health</w:t>
            </w:r>
          </w:p>
        </w:tc>
        <w:tc>
          <w:tcPr>
            <w:tcW w:w="3273" w:type="pct"/>
            <w:gridSpan w:val="2"/>
            <w:hideMark/>
          </w:tcPr>
          <w:p w14:paraId="565B4EC6"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296C0A4D" w14:textId="77777777" w:rsidTr="003243F4">
        <w:tc>
          <w:tcPr>
            <w:tcW w:w="0" w:type="auto"/>
            <w:gridSpan w:val="3"/>
            <w:vAlign w:val="center"/>
            <w:hideMark/>
          </w:tcPr>
          <w:p w14:paraId="35A8D7D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xample: Funding for a Leading Teacher 3.1 on long-service leave more than 30 days</w:t>
            </w:r>
          </w:p>
        </w:tc>
      </w:tr>
      <w:tr w:rsidR="000B1FF1" w:rsidRPr="004D307F" w14:paraId="37AC05EF" w14:textId="77777777" w:rsidTr="003243F4">
        <w:tc>
          <w:tcPr>
            <w:tcW w:w="1727" w:type="pct"/>
            <w:hideMark/>
          </w:tcPr>
          <w:p w14:paraId="30D3E73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1684" w:type="pct"/>
            <w:hideMark/>
          </w:tcPr>
          <w:p w14:paraId="4C5B0300" w14:textId="6D110953"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5A8EE9CB"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60243ED7" w14:textId="77777777" w:rsidTr="003243F4">
        <w:tc>
          <w:tcPr>
            <w:tcW w:w="1727" w:type="pct"/>
            <w:hideMark/>
          </w:tcPr>
          <w:p w14:paraId="5D6C7EF5"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1684" w:type="pct"/>
            <w:hideMark/>
          </w:tcPr>
          <w:p w14:paraId="264F74B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13E5A8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73B180F7" w14:textId="77777777" w:rsidTr="003243F4">
        <w:tc>
          <w:tcPr>
            <w:tcW w:w="1727" w:type="pct"/>
            <w:hideMark/>
          </w:tcPr>
          <w:p w14:paraId="698BAEB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1684" w:type="pct"/>
            <w:hideMark/>
          </w:tcPr>
          <w:p w14:paraId="2EBAC946" w14:textId="419FA0C0"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c>
          <w:tcPr>
            <w:tcW w:w="0" w:type="auto"/>
            <w:hideMark/>
          </w:tcPr>
          <w:p w14:paraId="4EC842A5" w14:textId="23E6B94C"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r>
      <w:tr w:rsidR="000B1FF1" w:rsidRPr="004D307F" w14:paraId="622DF4A4" w14:textId="77777777" w:rsidTr="003243F4">
        <w:tc>
          <w:tcPr>
            <w:tcW w:w="1727" w:type="pct"/>
            <w:hideMark/>
          </w:tcPr>
          <w:p w14:paraId="7BAD797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Inside Budget</w:t>
            </w:r>
          </w:p>
        </w:tc>
        <w:tc>
          <w:tcPr>
            <w:tcW w:w="1684" w:type="pct"/>
            <w:hideMark/>
          </w:tcPr>
          <w:p w14:paraId="4918CBAD" w14:textId="655F6064"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70.17</w:t>
            </w:r>
          </w:p>
        </w:tc>
        <w:tc>
          <w:tcPr>
            <w:tcW w:w="0" w:type="auto"/>
            <w:hideMark/>
          </w:tcPr>
          <w:p w14:paraId="574A8D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96466B" w:rsidRPr="004D307F" w14:paraId="004B32D8" w14:textId="77777777" w:rsidTr="003243F4">
        <w:tc>
          <w:tcPr>
            <w:tcW w:w="1727" w:type="pct"/>
            <w:hideMark/>
          </w:tcPr>
          <w:p w14:paraId="180F204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w:t>
            </w:r>
          </w:p>
        </w:tc>
        <w:tc>
          <w:tcPr>
            <w:tcW w:w="1684" w:type="pct"/>
            <w:hideMark/>
          </w:tcPr>
          <w:p w14:paraId="17552DF0" w14:textId="1701B69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39D01F3D" w14:textId="37C7A085"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bl>
    <w:p w14:paraId="5FEA271D"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71"/>
        <w:gridCol w:w="2695"/>
        <w:gridCol w:w="1660"/>
      </w:tblGrid>
      <w:tr w:rsidR="000B1FF1" w:rsidRPr="004D307F"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4D307F" w:rsidRDefault="00E72D67"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p>
          <w:p w14:paraId="34EB688A" w14:textId="5CBD6D78"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Funding for a Leading Teacher 3.1 on half pay long-service leave more than 30 days</w:t>
            </w:r>
          </w:p>
        </w:tc>
      </w:tr>
      <w:tr w:rsidR="000B1FF1" w:rsidRPr="004D307F" w14:paraId="273A5ECA" w14:textId="77777777" w:rsidTr="003243F4">
        <w:trPr>
          <w:trHeight w:val="547"/>
        </w:trPr>
        <w:tc>
          <w:tcPr>
            <w:tcW w:w="0" w:type="auto"/>
            <w:tcBorders>
              <w:top w:val="single" w:sz="4" w:space="0" w:color="auto"/>
            </w:tcBorders>
            <w:hideMark/>
          </w:tcPr>
          <w:p w14:paraId="6254462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0" w:type="auto"/>
            <w:tcBorders>
              <w:top w:val="single" w:sz="4" w:space="0" w:color="auto"/>
            </w:tcBorders>
            <w:hideMark/>
          </w:tcPr>
          <w:p w14:paraId="561327B2" w14:textId="0065CEFC"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tcBorders>
              <w:top w:val="single" w:sz="4" w:space="0" w:color="auto"/>
            </w:tcBorders>
            <w:hideMark/>
          </w:tcPr>
          <w:p w14:paraId="37E6AAF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4364892" w14:textId="77777777" w:rsidTr="003243F4">
        <w:tc>
          <w:tcPr>
            <w:tcW w:w="0" w:type="auto"/>
            <w:hideMark/>
          </w:tcPr>
          <w:p w14:paraId="05532BAD"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0" w:type="auto"/>
            <w:hideMark/>
          </w:tcPr>
          <w:p w14:paraId="62BF397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D0CEEE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3DC01B4E" w14:textId="77777777" w:rsidTr="003243F4">
        <w:tc>
          <w:tcPr>
            <w:tcW w:w="0" w:type="auto"/>
            <w:hideMark/>
          </w:tcPr>
          <w:p w14:paraId="418AE06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Charge @ Half Pay</w:t>
            </w:r>
          </w:p>
        </w:tc>
        <w:tc>
          <w:tcPr>
            <w:tcW w:w="0" w:type="auto"/>
            <w:hideMark/>
          </w:tcPr>
          <w:p w14:paraId="07CFC7AE" w14:textId="5CC243A8"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167.15</w:t>
            </w:r>
          </w:p>
        </w:tc>
        <w:tc>
          <w:tcPr>
            <w:tcW w:w="0" w:type="auto"/>
            <w:hideMark/>
          </w:tcPr>
          <w:p w14:paraId="492C2624" w14:textId="23AA6105"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167.15</w:t>
            </w:r>
          </w:p>
        </w:tc>
      </w:tr>
      <w:tr w:rsidR="000B1FF1" w:rsidRPr="004D307F" w14:paraId="62D2EE66" w14:textId="77777777" w:rsidTr="003243F4">
        <w:tc>
          <w:tcPr>
            <w:tcW w:w="0" w:type="auto"/>
            <w:hideMark/>
          </w:tcPr>
          <w:p w14:paraId="0DE44C3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0" w:type="auto"/>
            <w:hideMark/>
          </w:tcPr>
          <w:p w14:paraId="0A4C9B65" w14:textId="5A58CEA3"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996.98</w:t>
            </w:r>
          </w:p>
        </w:tc>
        <w:tc>
          <w:tcPr>
            <w:tcW w:w="0" w:type="auto"/>
            <w:hideMark/>
          </w:tcPr>
          <w:p w14:paraId="37F23B1F" w14:textId="1BFC2A8B"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996.98</w:t>
            </w:r>
          </w:p>
        </w:tc>
      </w:tr>
      <w:tr w:rsidR="000B1FF1" w:rsidRPr="004D307F" w14:paraId="07188567" w14:textId="77777777" w:rsidTr="003243F4">
        <w:tc>
          <w:tcPr>
            <w:tcW w:w="0" w:type="auto"/>
            <w:hideMark/>
          </w:tcPr>
          <w:p w14:paraId="5110AC9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Inside Budget</w:t>
            </w:r>
          </w:p>
        </w:tc>
        <w:tc>
          <w:tcPr>
            <w:tcW w:w="0" w:type="auto"/>
            <w:hideMark/>
          </w:tcPr>
          <w:p w14:paraId="07BA58DB" w14:textId="33F8DC7B"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70.17</w:t>
            </w:r>
          </w:p>
        </w:tc>
        <w:tc>
          <w:tcPr>
            <w:tcW w:w="0" w:type="auto"/>
            <w:hideMark/>
          </w:tcPr>
          <w:p w14:paraId="12EF72E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C1609F7" w14:textId="77777777" w:rsidTr="003243F4">
        <w:tc>
          <w:tcPr>
            <w:tcW w:w="0" w:type="auto"/>
            <w:hideMark/>
          </w:tcPr>
          <w:p w14:paraId="52C286B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w:t>
            </w:r>
          </w:p>
        </w:tc>
        <w:tc>
          <w:tcPr>
            <w:tcW w:w="0" w:type="auto"/>
            <w:hideMark/>
          </w:tcPr>
          <w:p w14:paraId="0BB66968" w14:textId="6D2F272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6FF66F3A" w14:textId="44FF215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r w:rsidR="000B1FF1" w:rsidRPr="004D307F" w14:paraId="2F69E566" w14:textId="77777777" w:rsidTr="003243F4">
        <w:tc>
          <w:tcPr>
            <w:tcW w:w="0" w:type="auto"/>
            <w:gridSpan w:val="3"/>
            <w:vAlign w:val="center"/>
            <w:hideMark/>
          </w:tcPr>
          <w:p w14:paraId="5489395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lculation of saving</w:t>
            </w:r>
          </w:p>
        </w:tc>
      </w:tr>
      <w:tr w:rsidR="000B1FF1" w:rsidRPr="004D307F" w14:paraId="7B720611" w14:textId="77777777" w:rsidTr="003243F4">
        <w:tc>
          <w:tcPr>
            <w:tcW w:w="0" w:type="auto"/>
            <w:gridSpan w:val="2"/>
            <w:hideMark/>
          </w:tcPr>
          <w:p w14:paraId="0C923A46" w14:textId="0AB0178D"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Classroom Teacher 1-3: </w:t>
            </w:r>
            <w:r w:rsidR="00745DC1" w:rsidRPr="004D307F">
              <w:rPr>
                <w:rFonts w:ascii="VIC" w:eastAsia="Times New Roman" w:hAnsi="VIC" w:cs="Times New Roman"/>
                <w:color w:val="323E4F" w:themeColor="text2" w:themeShade="BF"/>
                <w:sz w:val="24"/>
                <w:szCs w:val="24"/>
                <w:lang w:eastAsia="en-AU"/>
              </w:rPr>
              <w:t xml:space="preserve">$77,474 /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60D23617" w14:textId="20842E21"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969.57</w:t>
            </w:r>
          </w:p>
        </w:tc>
      </w:tr>
      <w:tr w:rsidR="000B1FF1" w:rsidRPr="004D307F" w14:paraId="687E29BF" w14:textId="77777777" w:rsidTr="003243F4">
        <w:tc>
          <w:tcPr>
            <w:tcW w:w="0" w:type="auto"/>
            <w:gridSpan w:val="2"/>
            <w:hideMark/>
          </w:tcPr>
          <w:p w14:paraId="605FA1BA" w14:textId="7E9B77B6"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Higher duties gap Classroom Teacher 2.6 </w:t>
            </w:r>
            <w:r w:rsidR="00745DC1" w:rsidRPr="004D307F">
              <w:rPr>
                <w:rFonts w:ascii="VIC" w:eastAsia="Times New Roman" w:hAnsi="VIC" w:cs="Times New Roman"/>
                <w:color w:val="323E4F" w:themeColor="text2" w:themeShade="BF"/>
                <w:sz w:val="24"/>
                <w:szCs w:val="24"/>
                <w:lang w:eastAsia="en-AU"/>
              </w:rPr>
              <w:t xml:space="preserve">($108,003) </w:t>
            </w:r>
            <w:r w:rsidRPr="004D307F">
              <w:rPr>
                <w:rFonts w:ascii="VIC" w:eastAsia="Times New Roman" w:hAnsi="VIC" w:cs="Times New Roman"/>
                <w:color w:val="323E4F" w:themeColor="text2" w:themeShade="BF"/>
                <w:sz w:val="24"/>
                <w:szCs w:val="24"/>
                <w:lang w:eastAsia="en-AU"/>
              </w:rPr>
              <w:t xml:space="preserve">to Leading Teacher 3.1 </w:t>
            </w:r>
            <w:r w:rsidR="00745DC1" w:rsidRPr="004D307F">
              <w:rPr>
                <w:rFonts w:ascii="VIC" w:eastAsia="Times New Roman" w:hAnsi="VIC" w:cs="Times New Roman"/>
                <w:color w:val="323E4F" w:themeColor="text2" w:themeShade="BF"/>
                <w:sz w:val="24"/>
                <w:szCs w:val="24"/>
                <w:lang w:eastAsia="en-AU"/>
              </w:rPr>
              <w:t xml:space="preserve">($113,079) = $4,334.31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4FCC379C" w14:textId="2D4C6DD7"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94.56</w:t>
            </w:r>
          </w:p>
        </w:tc>
      </w:tr>
      <w:tr w:rsidR="000B1FF1" w:rsidRPr="004D307F" w14:paraId="339E6F53" w14:textId="77777777" w:rsidTr="003243F4">
        <w:tc>
          <w:tcPr>
            <w:tcW w:w="0" w:type="auto"/>
            <w:gridSpan w:val="2"/>
            <w:hideMark/>
          </w:tcPr>
          <w:p w14:paraId="4B14689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ving to school for relief</w:t>
            </w:r>
          </w:p>
        </w:tc>
        <w:tc>
          <w:tcPr>
            <w:tcW w:w="0" w:type="auto"/>
            <w:hideMark/>
          </w:tcPr>
          <w:p w14:paraId="68FC56E5" w14:textId="681E9A29"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bl>
    <w:p w14:paraId="60219EB7" w14:textId="790CF48D"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ates quoted above are relevant to salaries paid as </w:t>
      </w:r>
      <w:proofErr w:type="gramStart"/>
      <w:r w:rsidRPr="004D307F">
        <w:rPr>
          <w:rFonts w:ascii="VIC" w:eastAsia="Times New Roman" w:hAnsi="VIC" w:cs="Times New Roman"/>
          <w:color w:val="011A3C"/>
          <w:sz w:val="24"/>
          <w:szCs w:val="24"/>
          <w:lang w:val="en" w:eastAsia="en-AU"/>
        </w:rPr>
        <w:t>at</w:t>
      </w:r>
      <w:proofErr w:type="gramEnd"/>
      <w:r w:rsidRPr="004D307F">
        <w:rPr>
          <w:rFonts w:ascii="VIC" w:eastAsia="Times New Roman" w:hAnsi="VIC" w:cs="Times New Roman"/>
          <w:color w:val="011A3C"/>
          <w:sz w:val="24"/>
          <w:szCs w:val="24"/>
          <w:lang w:val="en" w:eastAsia="en-AU"/>
        </w:rPr>
        <w:t xml:space="preserve"> 1 </w:t>
      </w:r>
      <w:r w:rsidR="00745DC1" w:rsidRPr="004D307F">
        <w:rPr>
          <w:rFonts w:ascii="VIC" w:eastAsia="Times New Roman" w:hAnsi="VIC" w:cs="Times New Roman"/>
          <w:color w:val="011A3C"/>
          <w:sz w:val="24"/>
          <w:szCs w:val="24"/>
          <w:lang w:val="en" w:eastAsia="en-AU"/>
        </w:rPr>
        <w:t>October</w:t>
      </w:r>
      <w:r w:rsidR="00745DC1" w:rsidRPr="004D307F" w:rsidDel="00745DC1">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2020.</w:t>
      </w:r>
    </w:p>
    <w:p w14:paraId="04D2AAFA" w14:textId="77777777" w:rsidR="0096466B" w:rsidRPr="004D307F" w:rsidRDefault="00A35420" w:rsidP="0096466B">
      <w:pPr>
        <w:spacing w:before="100" w:beforeAutospacing="1" w:after="100" w:afterAutospacing="1" w:line="360" w:lineRule="atLeast"/>
        <w:rPr>
          <w:rFonts w:ascii="VIC" w:eastAsia="Times New Roman" w:hAnsi="VIC" w:cs="Times New Roman"/>
          <w:color w:val="011A3C"/>
          <w:sz w:val="24"/>
          <w:szCs w:val="24"/>
          <w:lang w:val="en" w:eastAsia="en-AU"/>
        </w:rPr>
      </w:pPr>
      <w:hyperlink r:id="rId225" w:history="1">
        <w:r w:rsidR="0096466B" w:rsidRPr="004D307F">
          <w:rPr>
            <w:rFonts w:ascii="VIC" w:eastAsia="Times New Roman" w:hAnsi="VIC" w:cs="Times New Roman"/>
            <w:color w:val="011A3C"/>
            <w:sz w:val="24"/>
            <w:szCs w:val="24"/>
            <w:lang w:val="en" w:eastAsia="en-AU"/>
          </w:rPr>
          <w:t>Excel Calculator for Leave (Excel)</w:t>
        </w:r>
      </w:hyperlink>
    </w:p>
    <w:p w14:paraId="20F5D9C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This calculator assists with estimating the inside budget amounts for teaching staff who are on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t is a guideline only and some classifications, like assistant principal class who have </w:t>
      </w:r>
      <w:hyperlink r:id="rId226" w:history="1">
        <w:proofErr w:type="spellStart"/>
        <w:r w:rsidRPr="004D307F">
          <w:rPr>
            <w:rFonts w:ascii="VIC" w:eastAsia="Times New Roman" w:hAnsi="VIC" w:cs="Times New Roman"/>
            <w:color w:val="011A3C"/>
            <w:sz w:val="24"/>
            <w:szCs w:val="24"/>
            <w:lang w:val="en" w:eastAsia="en-AU"/>
          </w:rPr>
          <w:t>SmartSalary</w:t>
        </w:r>
        <w:proofErr w:type="spellEnd"/>
      </w:hyperlink>
      <w:r w:rsidRPr="004D307F">
        <w:rPr>
          <w:rFonts w:ascii="VIC" w:eastAsia="Times New Roman" w:hAnsi="VIC" w:cs="Times New Roman"/>
          <w:color w:val="011A3C"/>
          <w:sz w:val="24"/>
          <w:szCs w:val="24"/>
          <w:lang w:val="en" w:eastAsia="en-AU"/>
        </w:rPr>
        <w:t xml:space="preserve"> packaging can vary.</w:t>
      </w:r>
    </w:p>
    <w:p w14:paraId="12B0F13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eave reimbursement cash (short term leave)</w:t>
      </w:r>
    </w:p>
    <w:p w14:paraId="2923058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Cash (short term leave) is a process whereby schools can apply for reimbursement for nominated leave items less than 30 continuous working days.</w:t>
      </w:r>
    </w:p>
    <w:p w14:paraId="3F98D700" w14:textId="23D890F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schools experience extraordinary periods of short term paid leave they should discuss alternative support with the Schools Finance and Resources Branch at </w:t>
      </w:r>
      <w:hyperlink r:id="rId227" w:history="1">
        <w:r w:rsidR="00C64A4E" w:rsidRPr="004D307F">
          <w:rPr>
            <w:rStyle w:val="Hyperlink"/>
            <w:rFonts w:ascii="VIC" w:eastAsia="Times New Roman" w:hAnsi="VIC" w:cs="Times New Roman"/>
            <w:sz w:val="24"/>
            <w:szCs w:val="24"/>
            <w:lang w:val="en" w:eastAsia="en-AU"/>
          </w:rPr>
          <w:t>studentresourcepackage@education.vic.gov.au</w:t>
        </w:r>
      </w:hyperlink>
      <w:r w:rsidRPr="004D307F">
        <w:rPr>
          <w:rFonts w:ascii="VIC" w:eastAsia="Times New Roman" w:hAnsi="VIC" w:cs="Times New Roman"/>
          <w:color w:val="011A3C"/>
          <w:sz w:val="24"/>
          <w:szCs w:val="24"/>
          <w:lang w:val="en" w:eastAsia="en-AU"/>
        </w:rPr>
        <w:t xml:space="preserve"> or on </w:t>
      </w:r>
      <w:hyperlink r:id="rId228" w:history="1">
        <w:r w:rsidRPr="004D307F">
          <w:rPr>
            <w:rFonts w:ascii="VIC" w:eastAsia="Times New Roman" w:hAnsi="VIC" w:cs="Times New Roman"/>
            <w:color w:val="011A3C"/>
            <w:sz w:val="24"/>
            <w:szCs w:val="24"/>
            <w:lang w:val="en" w:eastAsia="en-AU"/>
          </w:rPr>
          <w:t>1800 641 943</w:t>
        </w:r>
      </w:hyperlink>
      <w:r w:rsidRPr="004D307F">
        <w:rPr>
          <w:rFonts w:ascii="VIC" w:eastAsia="Times New Roman" w:hAnsi="VIC" w:cs="Times New Roman"/>
          <w:color w:val="011A3C"/>
          <w:sz w:val="24"/>
          <w:szCs w:val="24"/>
          <w:lang w:val="en" w:eastAsia="en-AU"/>
        </w:rPr>
        <w:t>.</w:t>
      </w:r>
    </w:p>
    <w:p w14:paraId="657D009A"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eave Reimbursement Cash Rates</w:t>
      </w:r>
    </w:p>
    <w:p w14:paraId="078CF97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table contains the rates at which schools will be reimbursed for relief staff; these figures include superannuation and other on-costs.</w:t>
      </w:r>
    </w:p>
    <w:p w14:paraId="464B758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information on payment rates for relief staff, please refer to</w:t>
      </w:r>
      <w:r w:rsidRPr="004D307F">
        <w:rPr>
          <w:rFonts w:ascii="Calibri" w:eastAsia="Times New Roman" w:hAnsi="Calibri" w:cs="Calibri" w:hint="eastAsia"/>
          <w:color w:val="011A3C"/>
          <w:sz w:val="24"/>
          <w:szCs w:val="24"/>
          <w:lang w:val="en" w:eastAsia="en-AU"/>
        </w:rPr>
        <w:t> </w:t>
      </w:r>
      <w:hyperlink r:id="rId229" w:history="1">
        <w:r w:rsidRPr="004D307F">
          <w:rPr>
            <w:rFonts w:ascii="VIC" w:eastAsia="Times New Roman" w:hAnsi="VIC" w:cs="Times New Roman"/>
            <w:color w:val="011A3C"/>
            <w:sz w:val="24"/>
            <w:szCs w:val="24"/>
            <w:lang w:val="en" w:eastAsia="en-AU"/>
          </w:rPr>
          <w:t>Salary Rates</w:t>
        </w:r>
      </w:hyperlink>
      <w:r w:rsidRPr="004D307F">
        <w:rPr>
          <w:rFonts w:ascii="VIC" w:eastAsia="Times New Roman" w:hAnsi="VIC"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7"/>
        <w:gridCol w:w="2692"/>
        <w:gridCol w:w="3067"/>
      </w:tblGrid>
      <w:tr w:rsidR="0096466B" w:rsidRPr="004D307F" w14:paraId="00DEC829" w14:textId="77777777" w:rsidTr="003243F4">
        <w:trPr>
          <w:tblHeader/>
        </w:trPr>
        <w:tc>
          <w:tcPr>
            <w:tcW w:w="0" w:type="auto"/>
            <w:gridSpan w:val="3"/>
            <w:vAlign w:val="center"/>
            <w:hideMark/>
          </w:tcPr>
          <w:p w14:paraId="57E82BA2" w14:textId="58544831"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Reimbursement Rates for 202</w:t>
            </w:r>
            <w:r w:rsidR="005A2BF2" w:rsidRPr="004D307F">
              <w:rPr>
                <w:rFonts w:ascii="VIC" w:eastAsia="Times New Roman" w:hAnsi="VIC" w:cs="Times New Roman"/>
                <w:b/>
                <w:bCs/>
                <w:color w:val="323E4F" w:themeColor="text2" w:themeShade="BF"/>
                <w:sz w:val="24"/>
                <w:szCs w:val="24"/>
                <w:lang w:eastAsia="en-AU"/>
              </w:rPr>
              <w:t>2</w:t>
            </w:r>
          </w:p>
        </w:tc>
      </w:tr>
      <w:tr w:rsidR="0096466B" w:rsidRPr="004D307F" w14:paraId="4AA8C1FB" w14:textId="77777777" w:rsidTr="003243F4">
        <w:trPr>
          <w:tblHeader/>
        </w:trPr>
        <w:tc>
          <w:tcPr>
            <w:tcW w:w="1806" w:type="pct"/>
            <w:hideMark/>
          </w:tcPr>
          <w:p w14:paraId="7DB18C5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fective dates</w:t>
            </w:r>
          </w:p>
        </w:tc>
        <w:tc>
          <w:tcPr>
            <w:tcW w:w="1493" w:type="pct"/>
            <w:hideMark/>
          </w:tcPr>
          <w:p w14:paraId="1F62797F"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ducation Support Officer Relief (Hourly Rate)</w:t>
            </w:r>
          </w:p>
        </w:tc>
        <w:tc>
          <w:tcPr>
            <w:tcW w:w="1701" w:type="pct"/>
            <w:hideMark/>
          </w:tcPr>
          <w:p w14:paraId="1FDBB48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sual Relief Teacher (Maximum Daily Rate)</w:t>
            </w:r>
          </w:p>
        </w:tc>
      </w:tr>
      <w:tr w:rsidR="0096466B" w:rsidRPr="004D307F" w14:paraId="7DFDF289" w14:textId="77777777" w:rsidTr="00745DC1">
        <w:tc>
          <w:tcPr>
            <w:tcW w:w="1806" w:type="pct"/>
          </w:tcPr>
          <w:p w14:paraId="258EDFC3" w14:textId="31FA59DA" w:rsidR="0096466B" w:rsidRPr="004D307F" w:rsidRDefault="007920FC"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 </w:t>
            </w:r>
            <w:r w:rsidR="005A2BF2" w:rsidRPr="004D307F">
              <w:rPr>
                <w:rFonts w:ascii="VIC" w:eastAsia="Times New Roman" w:hAnsi="VIC" w:cs="Times New Roman"/>
                <w:color w:val="323E4F" w:themeColor="text2" w:themeShade="BF"/>
                <w:sz w:val="24"/>
                <w:szCs w:val="24"/>
                <w:lang w:eastAsia="en-AU"/>
              </w:rPr>
              <w:t>Jan</w:t>
            </w:r>
            <w:r w:rsidRPr="004D307F">
              <w:rPr>
                <w:rFonts w:ascii="VIC" w:eastAsia="Times New Roman" w:hAnsi="VIC" w:cs="Times New Roman"/>
                <w:color w:val="323E4F" w:themeColor="text2" w:themeShade="BF"/>
                <w:sz w:val="24"/>
                <w:szCs w:val="24"/>
                <w:lang w:eastAsia="en-AU"/>
              </w:rPr>
              <w:t xml:space="preserve"> 202</w:t>
            </w:r>
            <w:r w:rsidR="005A2BF2" w:rsidRPr="004D307F">
              <w:rPr>
                <w:rFonts w:ascii="VIC" w:eastAsia="Times New Roman" w:hAnsi="VIC" w:cs="Times New Roman"/>
                <w:color w:val="323E4F" w:themeColor="text2" w:themeShade="BF"/>
                <w:sz w:val="24"/>
                <w:szCs w:val="24"/>
                <w:lang w:eastAsia="en-AU"/>
              </w:rPr>
              <w:t>2</w:t>
            </w:r>
            <w:r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1 Dec 202</w:t>
            </w:r>
            <w:r w:rsidR="005A2BF2" w:rsidRPr="004D307F">
              <w:rPr>
                <w:rFonts w:ascii="VIC" w:eastAsia="Times New Roman" w:hAnsi="VIC" w:cs="Times New Roman"/>
                <w:color w:val="323E4F" w:themeColor="text2" w:themeShade="BF"/>
                <w:sz w:val="24"/>
                <w:szCs w:val="24"/>
                <w:lang w:eastAsia="en-AU"/>
              </w:rPr>
              <w:t>2</w:t>
            </w:r>
            <w:r w:rsidR="00D72EEB" w:rsidRPr="004D307F">
              <w:rPr>
                <w:rFonts w:ascii="VIC" w:eastAsia="Times New Roman" w:hAnsi="VIC" w:cs="Times New Roman"/>
                <w:color w:val="323E4F" w:themeColor="text2" w:themeShade="BF"/>
                <w:sz w:val="24"/>
                <w:szCs w:val="24"/>
                <w:lang w:eastAsia="en-AU"/>
              </w:rPr>
              <w:t>*</w:t>
            </w:r>
          </w:p>
        </w:tc>
        <w:tc>
          <w:tcPr>
            <w:tcW w:w="1493" w:type="pct"/>
          </w:tcPr>
          <w:p w14:paraId="752AFD06" w14:textId="6C55DD7B" w:rsidR="0096466B" w:rsidRPr="004D307F" w:rsidRDefault="00D72EE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BA</w:t>
            </w:r>
          </w:p>
        </w:tc>
        <w:tc>
          <w:tcPr>
            <w:tcW w:w="1701" w:type="pct"/>
          </w:tcPr>
          <w:p w14:paraId="0D39D06F" w14:textId="3F52EF1B" w:rsidR="0096466B" w:rsidRPr="004D307F" w:rsidRDefault="00D72EE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BA</w:t>
            </w:r>
          </w:p>
        </w:tc>
      </w:tr>
    </w:tbl>
    <w:p w14:paraId="6D444AE3" w14:textId="05817D9C" w:rsidR="00D72EEB" w:rsidRPr="004D307F" w:rsidRDefault="00D72EEB" w:rsidP="00C116FE">
      <w:pPr>
        <w:keepNext/>
        <w:spacing w:after="0" w:line="360" w:lineRule="atLeast"/>
        <w:rPr>
          <w:rFonts w:ascii="VIC" w:eastAsia="Times New Roman" w:hAnsi="VIC" w:cs="Times New Roman"/>
          <w:i/>
          <w:iCs/>
          <w:color w:val="011A3C"/>
          <w:sz w:val="20"/>
          <w:szCs w:val="20"/>
          <w:lang w:val="en" w:eastAsia="en-AU"/>
        </w:rPr>
      </w:pPr>
      <w:r w:rsidRPr="004D307F">
        <w:rPr>
          <w:rFonts w:ascii="VIC" w:eastAsia="Times New Roman" w:hAnsi="VIC" w:cs="Times New Roman"/>
          <w:i/>
          <w:iCs/>
          <w:color w:val="011A3C"/>
          <w:sz w:val="20"/>
          <w:szCs w:val="20"/>
          <w:lang w:val="en" w:eastAsia="en-AU"/>
        </w:rPr>
        <w:lastRenderedPageBreak/>
        <w:t xml:space="preserve">*Reimbursement rates will be advised upon </w:t>
      </w:r>
      <w:r w:rsidR="003C2063" w:rsidRPr="004D307F">
        <w:rPr>
          <w:rFonts w:ascii="VIC" w:eastAsia="Times New Roman" w:hAnsi="VIC" w:cs="Times New Roman"/>
          <w:i/>
          <w:iCs/>
          <w:color w:val="011A3C"/>
          <w:sz w:val="20"/>
          <w:szCs w:val="20"/>
          <w:lang w:val="en" w:eastAsia="en-AU"/>
        </w:rPr>
        <w:t xml:space="preserve">ratification </w:t>
      </w:r>
      <w:r w:rsidRPr="004D307F">
        <w:rPr>
          <w:rFonts w:ascii="VIC" w:eastAsia="Times New Roman" w:hAnsi="VIC" w:cs="Times New Roman"/>
          <w:i/>
          <w:iCs/>
          <w:color w:val="011A3C"/>
          <w:sz w:val="20"/>
          <w:szCs w:val="20"/>
          <w:lang w:val="en" w:eastAsia="en-AU"/>
        </w:rPr>
        <w:t>of a new teaching agreement in 2022</w:t>
      </w:r>
      <w:r w:rsidR="003C2063" w:rsidRPr="004D307F">
        <w:rPr>
          <w:rFonts w:ascii="VIC" w:eastAsia="Times New Roman" w:hAnsi="VIC" w:cs="Times New Roman"/>
          <w:i/>
          <w:iCs/>
          <w:color w:val="011A3C"/>
          <w:sz w:val="20"/>
          <w:szCs w:val="20"/>
          <w:lang w:val="en" w:eastAsia="en-AU"/>
        </w:rPr>
        <w:t xml:space="preserve"> and the establishment of the relevant Ministerial Order.</w:t>
      </w:r>
    </w:p>
    <w:p w14:paraId="486AADE2" w14:textId="2BBC2E2D" w:rsidR="0096466B" w:rsidRPr="004D307F" w:rsidRDefault="0096466B" w:rsidP="00A9180D">
      <w:pPr>
        <w:keepNext/>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dentification of a replacement</w:t>
      </w:r>
    </w:p>
    <w:p w14:paraId="3F9DA38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entral (credit) replacements are identified by any of the following methods using data from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w:t>
      </w:r>
    </w:p>
    <w:p w14:paraId="1D971F2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crease in time fraction</w:t>
      </w:r>
    </w:p>
    <w:p w14:paraId="4992DBFB"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fer from another school</w:t>
      </w:r>
    </w:p>
    <w:p w14:paraId="220E0A98"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mporary resumption from unpaid leave</w:t>
      </w:r>
    </w:p>
    <w:p w14:paraId="0FB93DF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xed-term contract</w:t>
      </w:r>
    </w:p>
    <w:p w14:paraId="508AF0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cash) replacements are identified by any of the following methods using data from CASES21:</w:t>
      </w:r>
    </w:p>
    <w:p w14:paraId="7D492615"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payroll payment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school local payroll)</w:t>
      </w:r>
    </w:p>
    <w:p w14:paraId="7A46F51A"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or invoice payment (agency)</w:t>
      </w:r>
    </w:p>
    <w:p w14:paraId="0F35E1D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ing documentation</w:t>
      </w:r>
    </w:p>
    <w:p w14:paraId="21264855" w14:textId="77777777" w:rsidR="0096466B" w:rsidRPr="004D307F" w:rsidRDefault="00A35420"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0" w:history="1">
        <w:r w:rsidR="0096466B" w:rsidRPr="004D307F">
          <w:rPr>
            <w:rFonts w:ascii="VIC" w:eastAsia="Times New Roman" w:hAnsi="VIC" w:cs="Times New Roman"/>
            <w:color w:val="011A3C"/>
            <w:sz w:val="24"/>
            <w:szCs w:val="24"/>
            <w:lang w:val="en" w:eastAsia="en-AU"/>
          </w:rPr>
          <w:t>SRP Leave Portal User Guide (PDF)</w:t>
        </w:r>
      </w:hyperlink>
    </w:p>
    <w:p w14:paraId="54B19A14" w14:textId="77777777" w:rsidR="0096466B" w:rsidRPr="004D307F" w:rsidRDefault="00A35420"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1" w:history="1">
        <w:r w:rsidR="0096466B" w:rsidRPr="004D307F">
          <w:rPr>
            <w:rFonts w:ascii="VIC" w:eastAsia="Times New Roman" w:hAnsi="VIC" w:cs="Times New Roman"/>
            <w:color w:val="011A3C"/>
            <w:sz w:val="24"/>
            <w:szCs w:val="24"/>
            <w:lang w:val="en" w:eastAsia="en-AU"/>
          </w:rPr>
          <w:t>SRP Leave Portal User Guide (Word)</w:t>
        </w:r>
      </w:hyperlink>
    </w:p>
    <w:p w14:paraId="3C70C9C2" w14:textId="0BE06B5A" w:rsidR="0096466B" w:rsidRPr="004D307F" w:rsidRDefault="00A35420"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2" w:history="1">
        <w:r w:rsidR="0096466B" w:rsidRPr="004D307F">
          <w:rPr>
            <w:rFonts w:ascii="VIC" w:eastAsia="Times New Roman" w:hAnsi="VIC" w:cs="Times New Roman"/>
            <w:color w:val="011A3C"/>
            <w:sz w:val="24"/>
            <w:szCs w:val="24"/>
            <w:lang w:val="en" w:eastAsia="en-AU"/>
          </w:rPr>
          <w:t>Sample Spread sheet for Leave Replacements (Excel)</w:t>
        </w:r>
      </w:hyperlink>
    </w:p>
    <w:p w14:paraId="3B830488" w14:textId="77777777" w:rsidR="000B1FF1" w:rsidRPr="004D307F" w:rsidRDefault="000B1FF1" w:rsidP="000B1FF1">
      <w:pPr>
        <w:spacing w:before="100" w:beforeAutospacing="1" w:after="100" w:afterAutospacing="1" w:line="360" w:lineRule="atLeast"/>
        <w:ind w:left="720"/>
        <w:rPr>
          <w:rFonts w:ascii="VIC" w:eastAsia="Times New Roman" w:hAnsi="VIC" w:cs="Times New Roman"/>
          <w:color w:val="011A3C"/>
          <w:sz w:val="24"/>
          <w:szCs w:val="24"/>
          <w:lang w:val="en" w:eastAsia="en-AU"/>
        </w:rPr>
      </w:pPr>
    </w:p>
    <w:p w14:paraId="4DF8DEC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Trailing holidays</w:t>
      </w:r>
    </w:p>
    <w:p w14:paraId="5F88820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a staff member is absent during the term and vacation period, and the replacement staff member is employed throughout that term and into the following vacation period, this is referred to in the SRP system as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trailing holiday</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t>
      </w:r>
    </w:p>
    <w:p w14:paraId="12F1A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1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Term 2 Break:</w:t>
      </w:r>
    </w:p>
    <w:p w14:paraId="77191C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John Teacher is an ongoing staff member at Blue Primary School who took long service leave for the whole of Term 2. During his absence Elizabeth Teacher was hired into a fixed-term position. Although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eave ended on the last day of term, he will not actually return to the school until the first day of Term 3. At the same time, Elizabeth is entitled to be paid for the Term 2 vacation period.</w:t>
      </w:r>
    </w:p>
    <w:p w14:paraId="196E4B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of Term 2 to the last day of Term 2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outside the Blue Primary School's budget. Elizabeth's salary in the same period will be charged to Blue Primary School.</w:t>
      </w:r>
    </w:p>
    <w:p w14:paraId="4736FFEA"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w:t>
      </w:r>
      <w:r w:rsidRPr="004D307F">
        <w:rPr>
          <w:rFonts w:ascii="Calibri" w:eastAsia="Times New Roman" w:hAnsi="Calibri" w:cs="Calibri" w:hint="eastAsia"/>
          <w:color w:val="011A3C"/>
          <w:sz w:val="24"/>
          <w:szCs w:val="24"/>
          <w:lang w:val="en" w:eastAsia="en-AU"/>
        </w:rPr>
        <w:t> </w:t>
      </w:r>
    </w:p>
    <w:p w14:paraId="2404923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Leave Capping (above).</w:t>
      </w:r>
    </w:p>
    <w:p w14:paraId="5E69480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2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End of year break:</w:t>
      </w:r>
    </w:p>
    <w:p w14:paraId="07FC1E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From the first day of Term 4 to the day before Jane goes on leave, Orange Primary School will </w:t>
      </w:r>
      <w:r w:rsidR="002E5AC9"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charged for her salary.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also be charged to Orange Primary School during this time.</w:t>
      </w:r>
    </w:p>
    <w:p w14:paraId="7767CB8B" w14:textId="77777777"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Jane is on leave to the last day in Term 4, her salary will be charged outside of Orange Primary School's budget. During this time,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to Orange Primary School.</w:t>
      </w:r>
    </w:p>
    <w:p w14:paraId="63F89B44" w14:textId="12459DFF"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dditionally, from the first day of </w:t>
      </w:r>
      <w:r w:rsidR="002E5AC9" w:rsidRPr="004D307F">
        <w:rPr>
          <w:rFonts w:ascii="VIC" w:eastAsia="Times New Roman" w:hAnsi="VIC" w:cs="Times New Roman"/>
          <w:color w:val="011A3C"/>
          <w:sz w:val="24"/>
          <w:szCs w:val="24"/>
          <w:lang w:val="en" w:eastAsia="en-AU"/>
        </w:rPr>
        <w:t xml:space="preserve">the </w:t>
      </w:r>
      <w:r w:rsidRPr="004D307F">
        <w:rPr>
          <w:rFonts w:ascii="VIC" w:eastAsia="Times New Roman" w:hAnsi="VIC" w:cs="Times New Roman"/>
          <w:color w:val="011A3C"/>
          <w:sz w:val="24"/>
          <w:szCs w:val="24"/>
          <w:lang w:val="en" w:eastAsia="en-AU"/>
        </w:rPr>
        <w:t>end of year vacation to the last day of end of year vacation, Jane's salary will continue to be charged outside Orange Primary School's budget. Fred's salary during this perio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continue to be charged to Orange Primary School.</w:t>
      </w:r>
    </w:p>
    <w:p w14:paraId="0C607261" w14:textId="3F65B772"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 Leave Capping (above).</w:t>
      </w:r>
    </w:p>
    <w:p w14:paraId="6B109A93" w14:textId="77777777" w:rsidR="0096466B" w:rsidRPr="004D307F" w:rsidRDefault="0096466B" w:rsidP="0096466B">
      <w:pPr>
        <w:rPr>
          <w:rFonts w:ascii="VIC" w:hAnsi="VIC"/>
        </w:rPr>
      </w:pPr>
      <w:r w:rsidRPr="004D307F">
        <w:rPr>
          <w:rFonts w:ascii="VIC" w:hAnsi="VIC"/>
        </w:rPr>
        <w:br w:type="page"/>
      </w:r>
    </w:p>
    <w:p w14:paraId="7706E11A" w14:textId="2AFDB698" w:rsidR="0096466B" w:rsidRPr="004D307F" w:rsidRDefault="0096466B" w:rsidP="00B566E7">
      <w:pPr>
        <w:pStyle w:val="Heading2"/>
      </w:pPr>
      <w:bookmarkStart w:id="139" w:name="_Toc99882797"/>
      <w:r w:rsidRPr="004D307F">
        <w:lastRenderedPageBreak/>
        <w:t>Surplus or deficit</w:t>
      </w:r>
      <w:bookmarkEnd w:id="139"/>
    </w:p>
    <w:p w14:paraId="5DF68B4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nnual pay cycle and rollover of surplus / deficit from one year to the next for the Student Resource Package (SRP).</w:t>
      </w:r>
    </w:p>
    <w:p w14:paraId="5649B4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nnual pay cycle</w:t>
      </w:r>
    </w:p>
    <w:p w14:paraId="649AA13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ctual salary costs o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are charged to schools each year according to the actual number of working days in the year. This may be 260, 261 or 262 working days in any given year.</w:t>
      </w:r>
    </w:p>
    <w:p w14:paraId="3925B74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ust take account of these minor variations as part of their normal budget planning. SRP financial reports, including the </w:t>
      </w:r>
      <w:hyperlink r:id="rId233"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 xml:space="preserve"> and</w:t>
      </w:r>
      <w:r w:rsidRPr="004D307F">
        <w:rPr>
          <w:rFonts w:ascii="Calibri" w:eastAsia="Times New Roman" w:hAnsi="Calibri" w:cs="Calibri" w:hint="eastAsia"/>
          <w:color w:val="011A3C"/>
          <w:sz w:val="24"/>
          <w:szCs w:val="24"/>
          <w:lang w:val="en" w:eastAsia="en-AU"/>
        </w:rPr>
        <w:t> </w:t>
      </w:r>
      <w:hyperlink r:id="rId234"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both available from the </w:t>
      </w:r>
      <w:hyperlink r:id="rId235"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xml:space="preserve">), and the SRP Planner (accessible from the </w:t>
      </w:r>
      <w:hyperlink r:id="rId236"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are programmed to take account of these annual variations.</w:t>
      </w:r>
    </w:p>
    <w:p w14:paraId="76F5BD3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ollover of surplus or</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deficit from one year to the next</w:t>
      </w:r>
    </w:p>
    <w:p w14:paraId="4C69DD2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ny credit surplus remaining against the school after the reconciliation process is completed is carried forward to the following year. Schools then have the option of either retaining the funds as credit, or submitting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redit to cash against previous year surpl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quest to gain immediate access to the funds as cash (refer to Credit / Cash Transfers below)</w:t>
      </w:r>
    </w:p>
    <w:p w14:paraId="1456BF5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ot all programs have the option of requesting funds for immediate access.</w:t>
      </w:r>
    </w:p>
    <w:p w14:paraId="5EF67A9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deficit</w:t>
      </w:r>
    </w:p>
    <w:p w14:paraId="30C8D4FC" w14:textId="13CB0CB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credit deficit remaining against the school will be recovered from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sh component in the following year. This recovery will occur against the first quarterly cash grant (QC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following the </w:t>
      </w:r>
      <w:proofErr w:type="spellStart"/>
      <w:r w:rsidRPr="004D307F">
        <w:rPr>
          <w:rFonts w:ascii="VIC" w:eastAsia="Times New Roman" w:hAnsi="VIC" w:cs="Times New Roman"/>
          <w:color w:val="011A3C"/>
          <w:sz w:val="24"/>
          <w:szCs w:val="24"/>
          <w:lang w:val="en" w:eastAsia="en-AU"/>
        </w:rPr>
        <w:t>finalisation</w:t>
      </w:r>
      <w:proofErr w:type="spellEnd"/>
      <w:r w:rsidRPr="004D307F">
        <w:rPr>
          <w:rFonts w:ascii="VIC" w:eastAsia="Times New Roman" w:hAnsi="VIC" w:cs="Times New Roman"/>
          <w:color w:val="011A3C"/>
          <w:sz w:val="24"/>
          <w:szCs w:val="24"/>
          <w:lang w:val="en" w:eastAsia="en-AU"/>
        </w:rPr>
        <w:t xml:space="preserve"> of reconciliation 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4D307F">
        <w:rPr>
          <w:rFonts w:ascii="VIC" w:eastAsia="Times New Roman" w:hAnsi="VIC" w:cs="Times New Roman"/>
          <w:color w:val="011A3C"/>
          <w:sz w:val="24"/>
          <w:szCs w:val="24"/>
          <w:lang w:val="en" w:eastAsia="en-AU"/>
        </w:rPr>
        <w:t>contacted,</w:t>
      </w:r>
      <w:r w:rsidRPr="004D307F">
        <w:rPr>
          <w:rFonts w:ascii="VIC" w:eastAsia="Times New Roman" w:hAnsi="VIC" w:cs="Times New Roman"/>
          <w:color w:val="011A3C"/>
          <w:sz w:val="24"/>
          <w:szCs w:val="24"/>
          <w:lang w:val="en" w:eastAsia="en-AU"/>
        </w:rPr>
        <w:t xml:space="preserve"> and </w:t>
      </w:r>
      <w:r w:rsidRPr="004D307F">
        <w:rPr>
          <w:rFonts w:ascii="VIC" w:eastAsia="Times New Roman" w:hAnsi="VIC" w:cs="Times New Roman"/>
          <w:color w:val="011A3C"/>
          <w:sz w:val="24"/>
          <w:szCs w:val="24"/>
          <w:lang w:val="en" w:eastAsia="en-AU"/>
        </w:rPr>
        <w:lastRenderedPageBreak/>
        <w:t>arrangements made for the balance to be paid</w:t>
      </w:r>
      <w:r w:rsidR="002E5AC9" w:rsidRPr="004D307F">
        <w:rPr>
          <w:rFonts w:ascii="VIC" w:eastAsia="Times New Roman" w:hAnsi="VIC" w:cs="Times New Roman"/>
          <w:color w:val="011A3C"/>
          <w:sz w:val="24"/>
          <w:szCs w:val="24"/>
          <w:lang w:val="en" w:eastAsia="en-AU"/>
        </w:rPr>
        <w:t xml:space="preserve">, </w:t>
      </w:r>
      <w:r w:rsidR="002E5AC9" w:rsidRPr="004D307F">
        <w:rPr>
          <w:rFonts w:ascii="VIC" w:eastAsia="Times New Roman" w:hAnsi="VIC" w:cs="Times New Roman"/>
          <w:color w:val="011A3C"/>
          <w:sz w:val="24"/>
          <w:szCs w:val="24"/>
          <w:lang w:eastAsia="en-AU"/>
        </w:rPr>
        <w:t>preferably</w:t>
      </w:r>
      <w:r w:rsidR="002E5AC9" w:rsidRPr="004D307F">
        <w:rPr>
          <w:rFonts w:ascii="VIC" w:eastAsia="Times New Roman" w:hAnsi="VIC" w:cs="Times New Roman"/>
          <w:color w:val="011A3C"/>
          <w:sz w:val="24"/>
          <w:szCs w:val="24"/>
          <w:lang w:val="en" w:eastAsia="en-AU"/>
        </w:rPr>
        <w:t xml:space="preserve"> via Electronic Funds Transfer (EFT)</w:t>
      </w:r>
      <w:r w:rsidRPr="004D307F">
        <w:rPr>
          <w:rFonts w:ascii="VIC" w:eastAsia="Times New Roman" w:hAnsi="VIC"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3"/>
        <w:gridCol w:w="1259"/>
        <w:gridCol w:w="1839"/>
        <w:gridCol w:w="1848"/>
        <w:gridCol w:w="1847"/>
      </w:tblGrid>
      <w:tr w:rsidR="000B1FF1" w:rsidRPr="004D307F" w14:paraId="39E0341A" w14:textId="77777777" w:rsidTr="003243F4">
        <w:trPr>
          <w:tblHeader/>
        </w:trPr>
        <w:tc>
          <w:tcPr>
            <w:tcW w:w="0" w:type="auto"/>
            <w:gridSpan w:val="5"/>
            <w:vAlign w:val="center"/>
            <w:hideMark/>
          </w:tcPr>
          <w:p w14:paraId="239F85E4" w14:textId="77777777" w:rsidR="0096466B" w:rsidRPr="004D307F" w:rsidRDefault="0096466B" w:rsidP="003243F4">
            <w:p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val="en" w:eastAsia="en-AU"/>
              </w:rPr>
              <w:t>Example 1: Recovery from Term 3 QCG</w:t>
            </w:r>
          </w:p>
        </w:tc>
      </w:tr>
      <w:tr w:rsidR="000B1FF1" w:rsidRPr="004D307F" w14:paraId="79DD10BF" w14:textId="77777777" w:rsidTr="003243F4">
        <w:trPr>
          <w:tblHeader/>
        </w:trPr>
        <w:tc>
          <w:tcPr>
            <w:tcW w:w="0" w:type="auto"/>
            <w:hideMark/>
          </w:tcPr>
          <w:p w14:paraId="693B8CB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2C92C01F"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14E1251B"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1C5926F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2339C23B" w14:textId="6FC2829C"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32CE3F30" w14:textId="77777777" w:rsidTr="002E5AC9">
        <w:tc>
          <w:tcPr>
            <w:tcW w:w="0" w:type="auto"/>
            <w:tcBorders>
              <w:bottom w:val="single" w:sz="4" w:space="0" w:color="auto"/>
            </w:tcBorders>
            <w:hideMark/>
          </w:tcPr>
          <w:p w14:paraId="30D85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6478DC30" w14:textId="41758F4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BA3FC60" w14:textId="56060CF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2D15A7AC"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2293A55" w14:textId="77777777" w:rsidTr="002E5AC9">
        <w:tc>
          <w:tcPr>
            <w:tcW w:w="0" w:type="auto"/>
            <w:tcBorders>
              <w:right w:val="nil"/>
            </w:tcBorders>
            <w:hideMark/>
          </w:tcPr>
          <w:p w14:paraId="2D5AD5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10C7F5C2" w14:textId="57595115"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622BCB5F" w14:textId="6B16737C"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4525E8AF" w14:textId="412CB487"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c>
          <w:tcPr>
            <w:tcW w:w="0" w:type="auto"/>
            <w:hideMark/>
          </w:tcPr>
          <w:p w14:paraId="5A5C4E00" w14:textId="1888885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r w:rsidR="000B1FF1" w:rsidRPr="004D307F" w14:paraId="4367C060" w14:textId="77777777" w:rsidTr="003243F4">
        <w:trPr>
          <w:tblHeader/>
        </w:trPr>
        <w:tc>
          <w:tcPr>
            <w:tcW w:w="0" w:type="auto"/>
            <w:gridSpan w:val="5"/>
            <w:vAlign w:val="center"/>
            <w:hideMark/>
          </w:tcPr>
          <w:p w14:paraId="22AF8AAC"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2: Recovery starting in Term 3 and finishing Term 4 QCG</w:t>
            </w:r>
          </w:p>
        </w:tc>
      </w:tr>
      <w:tr w:rsidR="000B1FF1" w:rsidRPr="004D307F" w14:paraId="2B2DFE5B" w14:textId="77777777" w:rsidTr="003243F4">
        <w:trPr>
          <w:tblHeader/>
        </w:trPr>
        <w:tc>
          <w:tcPr>
            <w:tcW w:w="0" w:type="auto"/>
            <w:hideMark/>
          </w:tcPr>
          <w:p w14:paraId="7E4BFF2F"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4489A5E2" w14:textId="77777777" w:rsidR="0096466B" w:rsidRPr="004D307F" w:rsidRDefault="0096466B" w:rsidP="00ED4312">
            <w:pPr>
              <w:spacing w:after="0" w:line="240" w:lineRule="atLeast"/>
              <w:rPr>
                <w:rFonts w:ascii="VIC" w:eastAsia="Times New Roman" w:hAnsi="VIC" w:cs="Times New Roman"/>
                <w:b/>
                <w:bCs/>
                <w:color w:val="323E4F" w:themeColor="text2" w:themeShade="BF"/>
                <w:sz w:val="20"/>
                <w:szCs w:val="20"/>
                <w:lang w:eastAsia="en-AU"/>
              </w:rPr>
            </w:pPr>
          </w:p>
        </w:tc>
        <w:tc>
          <w:tcPr>
            <w:tcW w:w="0" w:type="auto"/>
            <w:hideMark/>
          </w:tcPr>
          <w:p w14:paraId="6FADBA06"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76C659BC"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326D6E52" w14:textId="74F17CCD"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734A20BE" w14:textId="77777777" w:rsidTr="002E5AC9">
        <w:tc>
          <w:tcPr>
            <w:tcW w:w="0" w:type="auto"/>
            <w:tcBorders>
              <w:bottom w:val="single" w:sz="4" w:space="0" w:color="auto"/>
            </w:tcBorders>
            <w:hideMark/>
          </w:tcPr>
          <w:p w14:paraId="1E83B63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2D4A79F0" w14:textId="02E4B893"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1D34C7D4" w14:textId="3CB90E2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CE2C91D"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50C2122D" w14:textId="77777777" w:rsidTr="002E5AC9">
        <w:tc>
          <w:tcPr>
            <w:tcW w:w="0" w:type="auto"/>
            <w:tcBorders>
              <w:right w:val="nil"/>
            </w:tcBorders>
            <w:hideMark/>
          </w:tcPr>
          <w:p w14:paraId="7DD716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F8AFC45" w14:textId="0F246934"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60,000</w:t>
            </w:r>
          </w:p>
        </w:tc>
        <w:tc>
          <w:tcPr>
            <w:tcW w:w="0" w:type="auto"/>
            <w:hideMark/>
          </w:tcPr>
          <w:p w14:paraId="51FCB350" w14:textId="1B899A3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677F281" w14:textId="22612DFD"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229F3507" w14:textId="052DF66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bl>
    <w:p w14:paraId="404030DF"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1319"/>
        <w:gridCol w:w="1817"/>
        <w:gridCol w:w="1826"/>
        <w:gridCol w:w="1890"/>
      </w:tblGrid>
      <w:tr w:rsidR="000B1FF1" w:rsidRPr="004D307F" w14:paraId="0125E723" w14:textId="77777777" w:rsidTr="003243F4">
        <w:trPr>
          <w:tblHeader/>
        </w:trPr>
        <w:tc>
          <w:tcPr>
            <w:tcW w:w="0" w:type="auto"/>
            <w:gridSpan w:val="5"/>
            <w:vAlign w:val="center"/>
            <w:hideMark/>
          </w:tcPr>
          <w:p w14:paraId="799FC3C2"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3: Recovery starting in Term 3 QCG and requiring repayment by cheque</w:t>
            </w:r>
          </w:p>
        </w:tc>
      </w:tr>
      <w:tr w:rsidR="000B1FF1" w:rsidRPr="004D307F" w14:paraId="06D443F7" w14:textId="77777777" w:rsidTr="003243F4">
        <w:trPr>
          <w:tblHeader/>
        </w:trPr>
        <w:tc>
          <w:tcPr>
            <w:tcW w:w="0" w:type="auto"/>
            <w:hideMark/>
          </w:tcPr>
          <w:p w14:paraId="2620CE5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53994C14"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3B088A7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51B60998"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4F9AF5CB" w14:textId="36E2F6CB"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1E45F162" w14:textId="77777777" w:rsidTr="002E5AC9">
        <w:tc>
          <w:tcPr>
            <w:tcW w:w="0" w:type="auto"/>
            <w:tcBorders>
              <w:bottom w:val="single" w:sz="4" w:space="0" w:color="auto"/>
            </w:tcBorders>
            <w:hideMark/>
          </w:tcPr>
          <w:p w14:paraId="18401EB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11AAD570" w14:textId="1EDC4A86"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1CAD751" w14:textId="023DF08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3DB33004"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9D397E3" w14:textId="77777777" w:rsidTr="002E5AC9">
        <w:tc>
          <w:tcPr>
            <w:tcW w:w="0" w:type="auto"/>
            <w:tcBorders>
              <w:right w:val="nil"/>
            </w:tcBorders>
            <w:hideMark/>
          </w:tcPr>
          <w:p w14:paraId="7C49ED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B2D2535" w14:textId="10296389"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10,000</w:t>
            </w:r>
          </w:p>
        </w:tc>
        <w:tc>
          <w:tcPr>
            <w:tcW w:w="0" w:type="auto"/>
            <w:hideMark/>
          </w:tcPr>
          <w:p w14:paraId="4DF92A42" w14:textId="0423C2A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AD7152B" w14:textId="6AEF87E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585401BD" w14:textId="1D4140B0"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r>
    </w:tbl>
    <w:p w14:paraId="3576AC58" w14:textId="77777777" w:rsidR="0096466B" w:rsidRPr="004D307F" w:rsidRDefault="0096466B" w:rsidP="0096466B">
      <w:pPr>
        <w:rPr>
          <w:rFonts w:ascii="VIC" w:hAnsi="VIC"/>
        </w:rPr>
      </w:pPr>
    </w:p>
    <w:p w14:paraId="24BE6D62" w14:textId="77777777" w:rsidR="0096466B" w:rsidRPr="004D307F" w:rsidRDefault="0096466B" w:rsidP="0096466B">
      <w:pPr>
        <w:rPr>
          <w:rFonts w:ascii="VIC" w:hAnsi="VIC"/>
        </w:rPr>
      </w:pPr>
      <w:r w:rsidRPr="004D307F">
        <w:rPr>
          <w:rFonts w:ascii="VIC" w:hAnsi="VIC"/>
        </w:rPr>
        <w:br w:type="page"/>
      </w:r>
    </w:p>
    <w:p w14:paraId="38771208" w14:textId="55A77E54" w:rsidR="0096466B" w:rsidRPr="004D307F" w:rsidRDefault="0096466B" w:rsidP="00B566E7">
      <w:pPr>
        <w:pStyle w:val="Heading2"/>
      </w:pPr>
      <w:bookmarkStart w:id="140" w:name="_Toc99882798"/>
      <w:r w:rsidRPr="004D307F">
        <w:lastRenderedPageBreak/>
        <w:t>Reports</w:t>
      </w:r>
      <w:bookmarkEnd w:id="140"/>
    </w:p>
    <w:p w14:paraId="4AFB970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of the SRP reports are listed and described below.</w:t>
      </w:r>
    </w:p>
    <w:p w14:paraId="30DE6E8B"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Budget Management Report</w:t>
      </w:r>
    </w:p>
    <w:p w14:paraId="604393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mmary</w:t>
      </w:r>
    </w:p>
    <w:p w14:paraId="1B7AA625" w14:textId="6FB484FA"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chool Budget Management Report is a </w:t>
      </w:r>
      <w:r w:rsidR="0091293B" w:rsidRPr="004D307F">
        <w:rPr>
          <w:rFonts w:ascii="VIC" w:eastAsia="Times New Roman" w:hAnsi="VIC" w:cs="Times New Roman"/>
          <w:color w:val="011A3C"/>
          <w:sz w:val="24"/>
          <w:szCs w:val="24"/>
          <w:lang w:val="en" w:eastAsia="en-AU"/>
        </w:rPr>
        <w:t>one-page</w:t>
      </w:r>
      <w:r w:rsidRPr="004D307F">
        <w:rPr>
          <w:rFonts w:ascii="VIC" w:eastAsia="Times New Roman" w:hAnsi="VIC" w:cs="Times New Roman"/>
          <w:color w:val="011A3C"/>
          <w:sz w:val="24"/>
          <w:szCs w:val="24"/>
          <w:lang w:val="en" w:eastAsia="en-AU"/>
        </w:rPr>
        <w:t xml:space="preserve"> summary of budget allocations and projected expenditure for your school relating to the current calendar year. It shows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inancial position including the projected surplus, or deficit, as </w:t>
      </w:r>
      <w:proofErr w:type="gramStart"/>
      <w:r w:rsidRPr="004D307F">
        <w:rPr>
          <w:rFonts w:ascii="VIC" w:eastAsia="Times New Roman" w:hAnsi="VIC" w:cs="Times New Roman"/>
          <w:color w:val="011A3C"/>
          <w:sz w:val="24"/>
          <w:szCs w:val="24"/>
          <w:lang w:val="en" w:eastAsia="en-AU"/>
        </w:rPr>
        <w:t>at</w:t>
      </w:r>
      <w:proofErr w:type="gramEnd"/>
      <w:r w:rsidRPr="004D307F">
        <w:rPr>
          <w:rFonts w:ascii="VIC" w:eastAsia="Times New Roman" w:hAnsi="VIC" w:cs="Times New Roman"/>
          <w:color w:val="011A3C"/>
          <w:sz w:val="24"/>
          <w:szCs w:val="24"/>
          <w:lang w:val="en" w:eastAsia="en-AU"/>
        </w:rPr>
        <w:t xml:space="preserve"> 31 December based on current salary commitments.</w:t>
      </w:r>
    </w:p>
    <w:p w14:paraId="4B4497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port also provides information on:</w:t>
      </w:r>
    </w:p>
    <w:p w14:paraId="2165D375"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urplus from previous year</w:t>
      </w:r>
    </w:p>
    <w:p w14:paraId="5A6DF18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redit to cash transfers</w:t>
      </w:r>
    </w:p>
    <w:p w14:paraId="46D72FC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ash to credit transfers</w:t>
      </w:r>
    </w:p>
    <w:p w14:paraId="485051B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redit Items</w:t>
      </w:r>
    </w:p>
    <w:p w14:paraId="4C5C89D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s a</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port for analysis of expenditure against budget. The report provides:</w:t>
      </w:r>
    </w:p>
    <w:p w14:paraId="1520D03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to-date expenditure broken down into staffing</w:t>
      </w:r>
    </w:p>
    <w:p w14:paraId="26E01F3A"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ifications and on-costs</w:t>
      </w:r>
    </w:p>
    <w:p w14:paraId="7F1AC0B8"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ojected credit budget position by offsetting projected salary commitments</w:t>
      </w:r>
    </w:p>
    <w:p w14:paraId="40604C1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evious year surplus brought forward</w:t>
      </w:r>
    </w:p>
    <w:p w14:paraId="49537135"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and/or cash to credit transfers undertaken</w:t>
      </w:r>
    </w:p>
    <w:p w14:paraId="212AE535" w14:textId="6BECC89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that finish the year in a deficit will have </w:t>
      </w:r>
      <w:r w:rsidR="0091293B"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amount deducted from </w:t>
      </w:r>
      <w:r w:rsidR="0091293B" w:rsidRPr="004D307F">
        <w:rPr>
          <w:rFonts w:ascii="VIC" w:eastAsia="Times New Roman" w:hAnsi="VIC" w:cs="Times New Roman"/>
          <w:color w:val="011A3C"/>
          <w:sz w:val="24"/>
          <w:szCs w:val="24"/>
          <w:lang w:val="en" w:eastAsia="en-AU"/>
        </w:rPr>
        <w:t xml:space="preserve">the next </w:t>
      </w:r>
      <w:r w:rsidRPr="004D307F">
        <w:rPr>
          <w:rFonts w:ascii="VIC" w:eastAsia="Times New Roman" w:hAnsi="VIC" w:cs="Times New Roman"/>
          <w:color w:val="011A3C"/>
          <w:sz w:val="24"/>
          <w:szCs w:val="24"/>
          <w:lang w:val="en" w:eastAsia="en-AU"/>
        </w:rPr>
        <w:t>cash grant after the annual reconciliation.</w:t>
      </w:r>
    </w:p>
    <w:p w14:paraId="05A7EBC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sh Items</w:t>
      </w:r>
    </w:p>
    <w:p w14:paraId="4F0BD90E" w14:textId="61D96D6F"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report details the annual cash grant budget items provided to the school. It also includes processed credit to cash, cash to credit transfers and the long-term leave premium deduc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Outside Global Budget Item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ection 3</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included in this report and provides information relating to staff </w:t>
      </w:r>
      <w:r w:rsidRPr="004D307F">
        <w:rPr>
          <w:rFonts w:ascii="VIC" w:eastAsia="Times New Roman" w:hAnsi="VIC" w:cs="Times New Roman"/>
          <w:color w:val="011A3C"/>
          <w:sz w:val="24"/>
          <w:szCs w:val="24"/>
          <w:lang w:val="en" w:eastAsia="en-AU"/>
        </w:rPr>
        <w:lastRenderedPageBreak/>
        <w:t>on long term leave or pay in lieu of long service leave. Outside global budget items are not charged to the school.</w:t>
      </w:r>
    </w:p>
    <w:p w14:paraId="71C9078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ies Fortnightly Transaction Report</w:t>
      </w:r>
    </w:p>
    <w:p w14:paraId="48339BD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37"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available through the </w:t>
      </w:r>
      <w:hyperlink r:id="rId238"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xml:space="preserve">) displays the salary transactions for each staff member and the year-to-date salary expenditure and payroll liability projected to the end of the calendar year. The payroll liability is based on current information recorded i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Included at the end of the report are items that have been charged outside SRP, that is not charged to the school.</w:t>
      </w:r>
    </w:p>
    <w:p w14:paraId="7EEF5FF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mployee Charging History Report</w:t>
      </w:r>
    </w:p>
    <w:p w14:paraId="5B6758D9" w14:textId="4D00C173"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39" w:history="1">
        <w:r w:rsidRPr="004D307F">
          <w:rPr>
            <w:rFonts w:ascii="VIC" w:eastAsia="Times New Roman" w:hAnsi="VIC" w:cs="Times New Roman"/>
            <w:color w:val="011A3C"/>
            <w:sz w:val="24"/>
            <w:szCs w:val="24"/>
            <w:lang w:val="en" w:eastAsia="en-AU"/>
          </w:rPr>
          <w:t>Employee Charging History Report</w:t>
        </w:r>
      </w:hyperlink>
      <w:r w:rsidRPr="004D307F">
        <w:rPr>
          <w:rFonts w:ascii="VIC" w:eastAsia="Times New Roman" w:hAnsi="VIC" w:cs="Times New Roman"/>
          <w:color w:val="011A3C"/>
          <w:sz w:val="24"/>
          <w:szCs w:val="24"/>
          <w:lang w:val="en" w:eastAsia="en-AU"/>
        </w:rPr>
        <w:t xml:space="preserve"> (available through the </w:t>
      </w:r>
      <w:hyperlink r:id="rId240"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proofErr w:type="spellStart"/>
      <w:r w:rsidRPr="004D307F">
        <w:rPr>
          <w:rFonts w:ascii="VIC" w:eastAsia="Times New Roman" w:hAnsi="VIC" w:cs="Times New Roman"/>
          <w:color w:val="011A3C"/>
          <w:sz w:val="24"/>
          <w:szCs w:val="24"/>
          <w:lang w:val="en" w:eastAsia="en-AU"/>
        </w:rPr>
        <w:t>itemises</w:t>
      </w:r>
      <w:proofErr w:type="spellEnd"/>
      <w:r w:rsidRPr="004D307F">
        <w:rPr>
          <w:rFonts w:ascii="VIC" w:eastAsia="Times New Roman" w:hAnsi="VIC" w:cs="Times New Roman"/>
          <w:color w:val="011A3C"/>
          <w:sz w:val="24"/>
          <w:szCs w:val="24"/>
          <w:lang w:val="en" w:eastAsia="en-AU"/>
        </w:rPr>
        <w:t xml:space="preserve"> the history of salary charges for individual employees, for each fortnight, expenditure year to date and a projection to the end of the year. The report is based on current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information.</w:t>
      </w:r>
    </w:p>
    <w:p w14:paraId="26C86249" w14:textId="77777777" w:rsidR="0096466B" w:rsidRPr="004D307F" w:rsidRDefault="0096466B" w:rsidP="0096466B">
      <w:pPr>
        <w:rPr>
          <w:rFonts w:ascii="VIC" w:hAnsi="VIC"/>
        </w:rPr>
      </w:pPr>
      <w:r w:rsidRPr="004D307F">
        <w:rPr>
          <w:rFonts w:ascii="VIC" w:hAnsi="VIC"/>
        </w:rPr>
        <w:br w:type="page"/>
      </w:r>
    </w:p>
    <w:p w14:paraId="706F621C" w14:textId="776C58BB" w:rsidR="0096466B" w:rsidRPr="004D307F" w:rsidRDefault="0096466B" w:rsidP="00B566E7">
      <w:pPr>
        <w:pStyle w:val="Heading2"/>
      </w:pPr>
      <w:bookmarkStart w:id="141" w:name="_Toc99882799"/>
      <w:r w:rsidRPr="004D307F">
        <w:lastRenderedPageBreak/>
        <w:t>Planning</w:t>
      </w:r>
      <w:bookmarkEnd w:id="141"/>
    </w:p>
    <w:p w14:paraId="7C13B2F8"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RP budget planner</w:t>
      </w:r>
    </w:p>
    <w:p w14:paraId="1AC5DC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RP budget planner (available through the </w:t>
      </w:r>
      <w:hyperlink r:id="rId241"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important to remember that the SRP budget planner is a modelling tool, not a personnel or payroll system. It can model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lanning scenarios, but it does not interact with the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payroll to amend personnel and payroll data. Actual payroll amendments need to be made directly onto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w:t>
      </w:r>
    </w:p>
    <w:p w14:paraId="4F4FE49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planner provides salary projections and estimates using current payroll parameters, such as classifications, time fractions, increment dates and appointment dates. Certai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xml:space="preserve"> entries may not be reflected in the cost projections, particularly those relating to salary reassessments, arrears, or other payments that are independent of these payroll parameters. For this reason, the 'curr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year-to-date figures shown in the planner may, on occasion, vary slightly from the actual expenditure shown in the School Budget Management Report.</w:t>
      </w:r>
    </w:p>
    <w:p w14:paraId="32E860CD" w14:textId="310A4294"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refer to</w:t>
      </w:r>
      <w:r w:rsidRPr="004D307F">
        <w:rPr>
          <w:rFonts w:ascii="Calibri" w:eastAsia="Times New Roman" w:hAnsi="Calibri" w:cs="Calibri" w:hint="eastAsia"/>
          <w:color w:val="011A3C"/>
          <w:sz w:val="24"/>
          <w:szCs w:val="24"/>
          <w:lang w:val="en" w:eastAsia="en-AU"/>
        </w:rPr>
        <w:t> </w:t>
      </w:r>
      <w:hyperlink r:id="rId242" w:history="1">
        <w:r w:rsidRPr="004D307F">
          <w:rPr>
            <w:rFonts w:ascii="VIC" w:eastAsia="Times New Roman" w:hAnsi="VIC" w:cs="Times New Roman"/>
            <w:color w:val="011A3C"/>
            <w:sz w:val="24"/>
            <w:szCs w:val="24"/>
            <w:lang w:val="en" w:eastAsia="en-AU"/>
          </w:rPr>
          <w:t>Planner Overview</w:t>
        </w:r>
      </w:hyperlink>
    </w:p>
    <w:p w14:paraId="17D660A2" w14:textId="77777777" w:rsidR="0096466B" w:rsidRPr="004D307F" w:rsidRDefault="0096466B" w:rsidP="0096466B">
      <w:pPr>
        <w:rPr>
          <w:rFonts w:ascii="VIC" w:hAnsi="VIC"/>
        </w:rPr>
      </w:pPr>
      <w:r w:rsidRPr="004D307F">
        <w:rPr>
          <w:rFonts w:ascii="VIC" w:hAnsi="VIC"/>
        </w:rPr>
        <w:br w:type="page"/>
      </w:r>
    </w:p>
    <w:p w14:paraId="1645D742" w14:textId="07293AB1" w:rsidR="0096466B" w:rsidRPr="004D307F" w:rsidRDefault="0096466B" w:rsidP="00B566E7">
      <w:pPr>
        <w:pStyle w:val="Heading2"/>
      </w:pPr>
      <w:bookmarkStart w:id="142" w:name="_Toc99882800"/>
      <w:r w:rsidRPr="004D307F">
        <w:lastRenderedPageBreak/>
        <w:t>Reconciliation</w:t>
      </w:r>
      <w:bookmarkEnd w:id="142"/>
    </w:p>
    <w:p w14:paraId="105FBF7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conciliation process is undertaken at the end of the calendar year to verify 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Student Resource Package (SRP) budget and expenditure position. This process is completed </w:t>
      </w:r>
      <w:proofErr w:type="gramStart"/>
      <w:r w:rsidRPr="004D307F">
        <w:rPr>
          <w:rFonts w:ascii="VIC" w:eastAsia="Times New Roman" w:hAnsi="VIC" w:cs="Times New Roman"/>
          <w:color w:val="011A3C"/>
          <w:sz w:val="24"/>
          <w:szCs w:val="24"/>
          <w:lang w:val="en" w:eastAsia="en-AU"/>
        </w:rPr>
        <w:t>in order to</w:t>
      </w:r>
      <w:proofErr w:type="gramEnd"/>
      <w:r w:rsidRPr="004D307F">
        <w:rPr>
          <w:rFonts w:ascii="VIC" w:eastAsia="Times New Roman" w:hAnsi="VIC" w:cs="Times New Roman"/>
          <w:color w:val="011A3C"/>
          <w:sz w:val="24"/>
          <w:szCs w:val="24"/>
          <w:lang w:val="en" w:eastAsia="en-AU"/>
        </w:rPr>
        <w:t xml:space="preserve"> </w:t>
      </w:r>
      <w:proofErr w:type="spellStart"/>
      <w:r w:rsidRPr="004D307F">
        <w:rPr>
          <w:rFonts w:ascii="VIC" w:eastAsia="Times New Roman" w:hAnsi="VIC" w:cs="Times New Roman"/>
          <w:color w:val="011A3C"/>
          <w:sz w:val="24"/>
          <w:szCs w:val="24"/>
          <w:lang w:val="en" w:eastAsia="en-AU"/>
        </w:rPr>
        <w:t>finalise</w:t>
      </w:r>
      <w:proofErr w:type="spellEnd"/>
      <w:r w:rsidRPr="004D307F">
        <w:rPr>
          <w:rFonts w:ascii="VIC" w:eastAsia="Times New Roman" w:hAnsi="VIC" w:cs="Times New Roman"/>
          <w:color w:val="011A3C"/>
          <w:sz w:val="24"/>
          <w:szCs w:val="24"/>
          <w:lang w:val="en" w:eastAsia="en-AU"/>
        </w:rPr>
        <w:t xml:space="preserve"> any surplus amount to be carried forward, or deficit amount to be recovered.</w:t>
      </w:r>
    </w:p>
    <w:p w14:paraId="4442074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do not sign off their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sition hold up the process statewide, as the reconciliation requires every school in the state to </w:t>
      </w:r>
      <w:proofErr w:type="spellStart"/>
      <w:r w:rsidRPr="004D307F">
        <w:rPr>
          <w:rFonts w:ascii="VIC" w:eastAsia="Times New Roman" w:hAnsi="VIC" w:cs="Times New Roman"/>
          <w:color w:val="011A3C"/>
          <w:sz w:val="24"/>
          <w:szCs w:val="24"/>
          <w:lang w:val="en" w:eastAsia="en-AU"/>
        </w:rPr>
        <w:t>finalise</w:t>
      </w:r>
      <w:proofErr w:type="spellEnd"/>
      <w:r w:rsidRPr="004D307F">
        <w:rPr>
          <w:rFonts w:ascii="VIC" w:eastAsia="Times New Roman" w:hAnsi="VIC" w:cs="Times New Roman"/>
          <w:color w:val="011A3C"/>
          <w:sz w:val="24"/>
          <w:szCs w:val="24"/>
          <w:lang w:val="en" w:eastAsia="en-AU"/>
        </w:rPr>
        <w:t xml:space="preserve"> the process before surpluses and deficits can be confirmed.</w:t>
      </w:r>
    </w:p>
    <w:p w14:paraId="341F46EE"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at to check</w:t>
      </w:r>
    </w:p>
    <w:p w14:paraId="2EF0DB26"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ttestation</w:t>
      </w:r>
    </w:p>
    <w:p w14:paraId="69140D9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What to check</w:t>
      </w:r>
    </w:p>
    <w:p w14:paraId="415AD41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udget</w:t>
      </w:r>
    </w:p>
    <w:p w14:paraId="5488507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review their budget details report after any change and forwar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quiries to the relevant contact in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 unit or region.</w:t>
      </w:r>
    </w:p>
    <w:p w14:paraId="0C83258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ogram for students with disabilities</w:t>
      </w:r>
    </w:p>
    <w:p w14:paraId="1E441034" w14:textId="324E059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ay be provided with funding through the </w:t>
      </w:r>
      <w:hyperlink r:id="rId243" w:history="1">
        <w:r w:rsidRPr="004D307F">
          <w:rPr>
            <w:rFonts w:ascii="VIC" w:eastAsia="Times New Roman" w:hAnsi="VIC" w:cs="Times New Roman"/>
            <w:color w:val="011A3C"/>
            <w:sz w:val="24"/>
            <w:szCs w:val="24"/>
            <w:lang w:val="en" w:eastAsia="en-AU"/>
          </w:rPr>
          <w:t>Program for Students with Disabilities (PSD)</w:t>
        </w:r>
      </w:hyperlink>
      <w:r w:rsidRPr="004D307F">
        <w:rPr>
          <w:rFonts w:ascii="VIC" w:eastAsia="Times New Roman" w:hAnsi="VIC" w:cs="Times New Roman"/>
          <w:color w:val="011A3C"/>
          <w:sz w:val="24"/>
          <w:szCs w:val="24"/>
          <w:lang w:val="en" w:eastAsia="en-AU"/>
        </w:rPr>
        <w:t xml:space="preserve">. This information should be reviewed in the </w:t>
      </w:r>
      <w:hyperlink r:id="rId244" w:history="1">
        <w:r w:rsidRPr="004D307F">
          <w:rPr>
            <w:rFonts w:ascii="VIC" w:eastAsia="Times New Roman" w:hAnsi="VIC" w:cs="Times New Roman"/>
            <w:color w:val="011A3C"/>
            <w:sz w:val="24"/>
            <w:szCs w:val="24"/>
            <w:lang w:val="en" w:eastAsia="en-AU"/>
          </w:rPr>
          <w:t>Program for Students with Disabilities Management System (PSDMS)</w:t>
        </w:r>
      </w:hyperlink>
      <w:r w:rsidRPr="004D307F">
        <w:rPr>
          <w:rFonts w:ascii="VIC" w:eastAsia="Times New Roman" w:hAnsi="VIC" w:cs="Times New Roman"/>
          <w:color w:val="011A3C"/>
          <w:sz w:val="24"/>
          <w:szCs w:val="24"/>
          <w:lang w:val="en" w:eastAsia="en-AU"/>
        </w:rPr>
        <w:t>. All PSD funding queries can b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ubmitted via the </w:t>
      </w:r>
      <w:hyperlink r:id="rId245" w:history="1">
        <w:r w:rsidRPr="004D307F">
          <w:rPr>
            <w:rFonts w:ascii="VIC" w:eastAsia="Times New Roman" w:hAnsi="VIC" w:cs="Times New Roman"/>
            <w:color w:val="011A3C"/>
            <w:sz w:val="24"/>
            <w:szCs w:val="24"/>
            <w:lang w:val="en" w:eastAsia="en-AU"/>
          </w:rPr>
          <w:t>DET Service</w:t>
        </w:r>
        <w:r w:rsidR="00557B7E"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557B7E" w:rsidRPr="004D307F">
          <w:rPr>
            <w:rFonts w:ascii="VIC" w:eastAsia="Times New Roman" w:hAnsi="VIC" w:cs="Times New Roman"/>
            <w:color w:val="011A3C"/>
            <w:sz w:val="24"/>
            <w:szCs w:val="24"/>
            <w:lang w:val="en" w:eastAsia="en-AU"/>
          </w:rPr>
          <w:t>Portal</w:t>
        </w:r>
      </w:hyperlink>
      <w:r w:rsidRPr="004D307F">
        <w:rPr>
          <w:rFonts w:ascii="VIC" w:eastAsia="Times New Roman" w:hAnsi="VIC" w:cs="Times New Roman"/>
          <w:color w:val="011A3C"/>
          <w:sz w:val="24"/>
          <w:szCs w:val="24"/>
          <w:lang w:val="en" w:eastAsia="en-AU"/>
        </w:rPr>
        <w:t xml:space="preserve"> (select 'log a request' and choose 'PSDMS').</w:t>
      </w:r>
    </w:p>
    <w:p w14:paraId="342E520A"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leaning</w:t>
      </w:r>
    </w:p>
    <w:p w14:paraId="700E1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cleaning allocation for a school is based on the physical dimensions of the buildings and the schools enrolments (visit </w:t>
      </w:r>
      <w:hyperlink r:id="rId246" w:history="1">
        <w:r w:rsidRPr="004D307F">
          <w:rPr>
            <w:rFonts w:ascii="VIC" w:eastAsia="Times New Roman" w:hAnsi="VIC" w:cs="Times New Roman"/>
            <w:color w:val="011A3C"/>
            <w:sz w:val="24"/>
            <w:szCs w:val="24"/>
            <w:lang w:val="en" w:eastAsia="en-AU"/>
          </w:rPr>
          <w:t>Contract Cleaning</w:t>
        </w:r>
      </w:hyperlink>
      <w:r w:rsidRPr="004D307F">
        <w:rPr>
          <w:rFonts w:ascii="VIC" w:eastAsia="Times New Roman" w:hAnsi="VIC" w:cs="Times New Roman"/>
          <w:color w:val="011A3C"/>
          <w:sz w:val="24"/>
          <w:szCs w:val="24"/>
          <w:lang w:val="en" w:eastAsia="en-AU"/>
        </w:rPr>
        <w:t>). Schools should ensure that their school information in the Atrium system is correct to ensure that they are receiving the correct cleaning budget.</w:t>
      </w:r>
      <w:r w:rsidRPr="004D307F">
        <w:rPr>
          <w:rFonts w:ascii="Calibri" w:eastAsia="Times New Roman" w:hAnsi="Calibri" w:cs="Calibri" w:hint="eastAsia"/>
          <w:color w:val="011A3C"/>
          <w:sz w:val="24"/>
          <w:szCs w:val="24"/>
          <w:lang w:val="en" w:eastAsia="en-AU"/>
        </w:rPr>
        <w:t> </w:t>
      </w:r>
    </w:p>
    <w:p w14:paraId="67A7BF52"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y expenditure</w:t>
      </w:r>
    </w:p>
    <w:p w14:paraId="29638D86" w14:textId="75D80C8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y have been charged correctly for all staff at their school in their SRP</w:t>
      </w:r>
      <w:r w:rsidR="0091293B" w:rsidRPr="004D307F">
        <w:rPr>
          <w:rFonts w:ascii="VIC" w:eastAsia="Times New Roman" w:hAnsi="VIC" w:cs="Times New Roman"/>
          <w:color w:val="011A3C"/>
          <w:sz w:val="24"/>
          <w:szCs w:val="24"/>
          <w:lang w:val="en" w:eastAsia="en-AU"/>
        </w:rPr>
        <w:t xml:space="preserve"> by monitoring fortnightly reports when they are published.</w:t>
      </w:r>
    </w:p>
    <w:p w14:paraId="6B39144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redit to cash</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or Cash to credit</w:t>
      </w:r>
    </w:p>
    <w:p w14:paraId="07CB2C3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ttestation</w:t>
      </w:r>
    </w:p>
    <w:p w14:paraId="143044F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end of year attestation process represents recognition by the school principal that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position is correctly shown in the reports or that the position will be represented correctly factoring in nominated corrections and amendments.</w:t>
      </w:r>
      <w:r w:rsidRPr="004D307F">
        <w:rPr>
          <w:rFonts w:ascii="Calibri" w:eastAsia="Times New Roman" w:hAnsi="Calibri" w:cs="Calibri" w:hint="eastAsia"/>
          <w:color w:val="011A3C"/>
          <w:sz w:val="24"/>
          <w:szCs w:val="24"/>
          <w:lang w:val="en" w:eastAsia="en-AU"/>
        </w:rPr>
        <w:t> </w:t>
      </w:r>
    </w:p>
    <w:p w14:paraId="1AD2495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br/>
        <w:t>The SRP reports, as shown, accurately reflect the end of year position for the school and no amendments need to be made.</w:t>
      </w:r>
    </w:p>
    <w:p w14:paraId="45FC1FFC" w14:textId="502B44DF"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 with corrections and</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amendments</w:t>
      </w:r>
      <w:r w:rsidRPr="004D307F">
        <w:rPr>
          <w:rFonts w:ascii="VIC" w:eastAsia="Times New Roman" w:hAnsi="VIC" w:cs="Times New Roman"/>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4D307F" w:rsidRDefault="0096466B" w:rsidP="0096466B">
      <w:pPr>
        <w:rPr>
          <w:rFonts w:ascii="VIC" w:hAnsi="VIC"/>
        </w:rPr>
      </w:pPr>
      <w:r w:rsidRPr="004D307F">
        <w:rPr>
          <w:rFonts w:ascii="VIC" w:hAnsi="VIC"/>
        </w:rPr>
        <w:br w:type="page"/>
      </w:r>
    </w:p>
    <w:p w14:paraId="375BFF5C" w14:textId="3B370038" w:rsidR="0096466B" w:rsidRPr="004D307F" w:rsidRDefault="0096466B" w:rsidP="00B566E7">
      <w:pPr>
        <w:pStyle w:val="Heading2"/>
      </w:pPr>
      <w:bookmarkStart w:id="143" w:name="_Toc99882801"/>
      <w:r w:rsidRPr="004D307F">
        <w:lastRenderedPageBreak/>
        <w:t>Cash</w:t>
      </w:r>
      <w:bookmarkEnd w:id="143"/>
    </w:p>
    <w:p w14:paraId="5F604AC1"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Quarterly cash grant</w:t>
      </w:r>
    </w:p>
    <w:p w14:paraId="0C20C24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1</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ndicative SRP using projected enrolments</w:t>
      </w:r>
    </w:p>
    <w:p w14:paraId="3D0EBF13"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nfirmed SRP using February census enrolments, with a retrospective adjustment (increase or decrease) for Term 1</w:t>
      </w:r>
    </w:p>
    <w:p w14:paraId="79C51A89"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1997E36C"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4</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72FC5E3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Census enrolments are subject to audit corrections. In this event both credit allocations and cash grants are adjusted.</w:t>
      </w:r>
    </w:p>
    <w:p w14:paraId="56B6E50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QCG can include:</w:t>
      </w:r>
    </w:p>
    <w:p w14:paraId="417D2C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h allocations from the SRP</w:t>
      </w:r>
    </w:p>
    <w:p w14:paraId="7A1BB80F"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mounts from SRP</w:t>
      </w:r>
    </w:p>
    <w:p w14:paraId="14711435"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cash grant amounts such as school support</w:t>
      </w:r>
    </w:p>
    <w:p w14:paraId="5120F9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ductions for long term sick leave premium</w:t>
      </w:r>
    </w:p>
    <w:p w14:paraId="790B42E4" w14:textId="6BABA22B"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departmental deductions</w:t>
      </w:r>
    </w:p>
    <w:p w14:paraId="40122A6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Electronic Funds Transfer (EFT) remittance advice (how SRP cash appears)</w:t>
      </w:r>
    </w:p>
    <w:p w14:paraId="13F26C58" w14:textId="463F25E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ccounts Payable area, in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inancial Services Division, provides schools with a remittance advice for every payment that is made to the school. Schools should email Cash Management Unit </w:t>
      </w:r>
      <w:hyperlink r:id="rId247" w:history="1">
        <w:r w:rsidR="00C64A4E" w:rsidRPr="004D307F">
          <w:rPr>
            <w:rStyle w:val="Hyperlink"/>
            <w:rFonts w:ascii="VIC" w:eastAsia="Times New Roman" w:hAnsi="VIC" w:cs="Times New Roman"/>
            <w:sz w:val="24"/>
            <w:szCs w:val="24"/>
            <w:lang w:val="en" w:eastAsia="en-AU"/>
          </w:rPr>
          <w:t>cashmanagement@eduction.vic.gov.au</w:t>
        </w:r>
      </w:hyperlink>
      <w:r w:rsidRPr="004D307F">
        <w:rPr>
          <w:rFonts w:ascii="VIC" w:eastAsia="Times New Roman" w:hAnsi="VIC" w:cs="Times New Roman"/>
          <w:color w:val="011A3C"/>
          <w:sz w:val="24"/>
          <w:szCs w:val="24"/>
          <w:lang w:val="en" w:eastAsia="en-AU"/>
        </w:rPr>
        <w:t xml:space="preserve"> for assistance with EF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queries.</w:t>
      </w:r>
    </w:p>
    <w:p w14:paraId="5633302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SRP</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quarterly cash grant payment</w:t>
      </w:r>
    </w:p>
    <w:p w14:paraId="0193A50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ayment includes SRP budget allocations, credit and cash transfers and any deductions:</w:t>
      </w:r>
    </w:p>
    <w:p w14:paraId="182DC60C" w14:textId="77777777" w:rsidR="0096466B" w:rsidRPr="004D307F" w:rsidRDefault="0096466B" w:rsidP="00ED0863">
      <w:pPr>
        <w:numPr>
          <w:ilvl w:val="0"/>
          <w:numId w:val="10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SRP) - BATCH &lt;batch number&gt; - &lt;term 1-4&gt; QUARTERLY CASH GRANT - CASES21 Finance General Ledger &lt;GL Code&gt;: Sub Program &lt;Sub Program Code&gt;</w:t>
      </w:r>
    </w:p>
    <w:p w14:paraId="2F13740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Other payments</w:t>
      </w:r>
    </w:p>
    <w:p w14:paraId="18581D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schools will receive other forms of payment through the SRP payments system at the same time as the QCG:</w:t>
      </w:r>
    </w:p>
    <w:p w14:paraId="076458F9" w14:textId="77777777" w:rsidR="0096466B" w:rsidRPr="004D307F" w:rsidRDefault="0096466B" w:rsidP="00ED0863">
      <w:pPr>
        <w:numPr>
          <w:ilvl w:val="0"/>
          <w:numId w:val="11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lt;term 1-4&gt;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Definitions</w:t>
      </w:r>
    </w:p>
    <w:p w14:paraId="7689FF2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953"/>
        <w:gridCol w:w="7073"/>
      </w:tblGrid>
      <w:tr w:rsidR="0096466B" w:rsidRPr="004D307F" w14:paraId="0977D219" w14:textId="77777777" w:rsidTr="00ED4312">
        <w:trPr>
          <w:tblHeader/>
        </w:trPr>
        <w:tc>
          <w:tcPr>
            <w:tcW w:w="0" w:type="auto"/>
            <w:hideMark/>
          </w:tcPr>
          <w:p w14:paraId="270EA08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7300D3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4DCFB326" w14:textId="77777777" w:rsidTr="00ED4312">
        <w:tc>
          <w:tcPr>
            <w:tcW w:w="0" w:type="auto"/>
            <w:hideMark/>
          </w:tcPr>
          <w:p w14:paraId="54C3B7C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736D93E5" w14:textId="7C64FEB0"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91293B"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e SRP identifier of the payment, this can be used to look up a payment within the SRP </w:t>
            </w:r>
            <w:proofErr w:type="gramStart"/>
            <w:r w:rsidRPr="004D307F">
              <w:rPr>
                <w:rFonts w:ascii="VIC" w:eastAsia="Times New Roman" w:hAnsi="VIC" w:cs="Times New Roman"/>
                <w:color w:val="323E4F" w:themeColor="text2" w:themeShade="BF"/>
                <w:sz w:val="24"/>
                <w:szCs w:val="24"/>
                <w:lang w:eastAsia="en-AU"/>
              </w:rPr>
              <w:t>reports, or</w:t>
            </w:r>
            <w:proofErr w:type="gramEnd"/>
            <w:r w:rsidRPr="004D307F">
              <w:rPr>
                <w:rFonts w:ascii="VIC" w:eastAsia="Times New Roman" w:hAnsi="VIC" w:cs="Times New Roman"/>
                <w:color w:val="323E4F" w:themeColor="text2" w:themeShade="BF"/>
                <w:sz w:val="24"/>
                <w:szCs w:val="24"/>
                <w:lang w:eastAsia="en-AU"/>
              </w:rPr>
              <w:t xml:space="preserve"> can be quoted to SRP support staff when you are making an enquiry regarding your payment.</w:t>
            </w:r>
          </w:p>
        </w:tc>
      </w:tr>
      <w:tr w:rsidR="0096466B" w:rsidRPr="004D307F" w14:paraId="2A2CF03B" w14:textId="77777777" w:rsidTr="00ED4312">
        <w:tc>
          <w:tcPr>
            <w:tcW w:w="0" w:type="auto"/>
            <w:hideMark/>
          </w:tcPr>
          <w:p w14:paraId="3418957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Term1-4&gt;</w:t>
            </w:r>
          </w:p>
        </w:tc>
        <w:tc>
          <w:tcPr>
            <w:tcW w:w="0" w:type="auto"/>
            <w:hideMark/>
          </w:tcPr>
          <w:p w14:paraId="2E2BD0B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the Term for the QCG payment, possible values are: </w:t>
            </w:r>
          </w:p>
          <w:p w14:paraId="61F23945"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1</w:t>
            </w:r>
          </w:p>
          <w:p w14:paraId="248BE888"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2</w:t>
            </w:r>
          </w:p>
          <w:p w14:paraId="2664626E"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w:t>
            </w:r>
          </w:p>
          <w:p w14:paraId="7420D233"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w:t>
            </w:r>
          </w:p>
        </w:tc>
      </w:tr>
      <w:tr w:rsidR="0096466B" w:rsidRPr="004D307F" w14:paraId="7BEDAB32" w14:textId="77777777" w:rsidTr="00ED4312">
        <w:tc>
          <w:tcPr>
            <w:tcW w:w="0" w:type="auto"/>
            <w:hideMark/>
          </w:tcPr>
          <w:p w14:paraId="1908CB1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01643263" w14:textId="0D4386E6"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91293B"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91293B"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w:t>
            </w:r>
            <w:r w:rsidRPr="004D307F">
              <w:rPr>
                <w:rFonts w:ascii="VIC" w:eastAsia="Times New Roman" w:hAnsi="VIC" w:cs="Times New Roman"/>
                <w:color w:val="323E4F" w:themeColor="text2" w:themeShade="BF"/>
                <w:sz w:val="24"/>
                <w:szCs w:val="24"/>
                <w:lang w:eastAsia="en-AU"/>
              </w:rPr>
              <w:lastRenderedPageBreak/>
              <w:t>not be subject to GST and therefore this will be set to 'Not Subject to GST (Code NS6)'.</w:t>
            </w:r>
          </w:p>
        </w:tc>
      </w:tr>
      <w:tr w:rsidR="0096466B" w:rsidRPr="004D307F" w14:paraId="3F153A96" w14:textId="77777777" w:rsidTr="00ED4312">
        <w:tc>
          <w:tcPr>
            <w:tcW w:w="0" w:type="auto"/>
            <w:hideMark/>
          </w:tcPr>
          <w:p w14:paraId="67CD95F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lt;GL Code&gt;</w:t>
            </w:r>
          </w:p>
        </w:tc>
        <w:tc>
          <w:tcPr>
            <w:tcW w:w="0" w:type="auto"/>
            <w:hideMark/>
          </w:tcPr>
          <w:p w14:paraId="54FE692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47615C1E" w14:textId="77777777" w:rsidTr="00ED4312">
        <w:tc>
          <w:tcPr>
            <w:tcW w:w="0" w:type="auto"/>
            <w:hideMark/>
          </w:tcPr>
          <w:p w14:paraId="2C756D8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F7902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r w:rsidR="0096466B" w:rsidRPr="004D307F" w14:paraId="065134CB" w14:textId="77777777" w:rsidTr="00ED4312">
        <w:tc>
          <w:tcPr>
            <w:tcW w:w="0" w:type="auto"/>
            <w:hideMark/>
          </w:tcPr>
          <w:p w14:paraId="7D17B6B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Other Cash Grants Description&gt;</w:t>
            </w:r>
          </w:p>
        </w:tc>
        <w:tc>
          <w:tcPr>
            <w:tcW w:w="0" w:type="auto"/>
            <w:hideMark/>
          </w:tcPr>
          <w:p w14:paraId="11C9D08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f the payment is of the type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Other Cash Grant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a more detailed description will be provided.</w:t>
            </w:r>
          </w:p>
        </w:tc>
      </w:tr>
    </w:tbl>
    <w:p w14:paraId="7463053E"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redit and Cash transfers (CCT)</w:t>
      </w:r>
    </w:p>
    <w:p w14:paraId="15CD0FE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w:t>
      </w:r>
    </w:p>
    <w:p w14:paraId="76E754BF" w14:textId="729AD4C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w:t>
      </w:r>
      <w:proofErr w:type="spellStart"/>
      <w:r w:rsidRPr="004D307F">
        <w:rPr>
          <w:rFonts w:ascii="VIC" w:eastAsia="Times New Roman" w:hAnsi="VIC" w:cs="Times New Roman"/>
          <w:color w:val="011A3C"/>
          <w:sz w:val="24"/>
          <w:szCs w:val="24"/>
          <w:lang w:val="en" w:eastAsia="en-AU"/>
        </w:rPr>
        <w:t>eduPay</w:t>
      </w:r>
      <w:proofErr w:type="spellEnd"/>
      <w:r w:rsidRPr="004D307F">
        <w:rPr>
          <w:rFonts w:ascii="VIC" w:eastAsia="Times New Roman" w:hAnsi="VIC" w:cs="Times New Roman"/>
          <w:color w:val="011A3C"/>
          <w:sz w:val="24"/>
          <w:szCs w:val="24"/>
          <w:lang w:val="en" w:eastAsia="en-AU"/>
        </w:rPr>
        <w:t>.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bmitting requests</w:t>
      </w:r>
    </w:p>
    <w:p w14:paraId="78530015" w14:textId="2AEE48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CCT request using the online Credit Cash Transfer module by select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C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Cash Transfer) on the SRP Porta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Access to the Credit Cash Transfer module is limited to the principal or the principal</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legate and requires an authenticated </w:t>
      </w:r>
      <w:r w:rsidR="0091293B" w:rsidRPr="004D307F">
        <w:rPr>
          <w:rFonts w:ascii="VIC" w:eastAsia="Times New Roman" w:hAnsi="VIC" w:cs="Times New Roman"/>
          <w:color w:val="011A3C"/>
          <w:sz w:val="24"/>
          <w:szCs w:val="24"/>
          <w:lang w:val="en" w:eastAsia="en-AU"/>
        </w:rPr>
        <w:t xml:space="preserve">username </w:t>
      </w:r>
      <w:r w:rsidRPr="004D307F">
        <w:rPr>
          <w:rFonts w:ascii="VIC" w:eastAsia="Times New Roman" w:hAnsi="VIC" w:cs="Times New Roman"/>
          <w:color w:val="011A3C"/>
          <w:sz w:val="24"/>
          <w:szCs w:val="24"/>
          <w:lang w:val="en" w:eastAsia="en-AU"/>
        </w:rPr>
        <w:t>and password.</w:t>
      </w:r>
      <w:r w:rsidRPr="004D307F">
        <w:rPr>
          <w:rFonts w:ascii="Cambria Math" w:eastAsia="Times New Roman" w:hAnsi="Cambria Math" w:cs="Cambria Math"/>
          <w:color w:val="011A3C"/>
          <w:sz w:val="24"/>
          <w:szCs w:val="24"/>
          <w:lang w:val="en" w:eastAsia="en-AU"/>
        </w:rPr>
        <w:t>​</w:t>
      </w:r>
    </w:p>
    <w:p w14:paraId="23372B74" w14:textId="125EBD13" w:rsidR="0096466B" w:rsidRPr="004D307F" w:rsidRDefault="0091293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nce </w:t>
      </w:r>
      <w:r w:rsidR="0096466B" w:rsidRPr="004D307F">
        <w:rPr>
          <w:rFonts w:ascii="VIC" w:eastAsia="Times New Roman" w:hAnsi="VIC" w:cs="Times New Roman"/>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list of categories, and some suggestions as to the type of supporting information required, are outlined below. Where possible or relevant, schools should try to link the submission back to Annual Implementation Plans, School Strategic Plans, Professional Learning </w:t>
      </w:r>
      <w:proofErr w:type="gramStart"/>
      <w:r w:rsidRPr="004D307F">
        <w:rPr>
          <w:rFonts w:ascii="VIC" w:eastAsia="Times New Roman" w:hAnsi="VIC" w:cs="Times New Roman"/>
          <w:color w:val="011A3C"/>
          <w:sz w:val="24"/>
          <w:szCs w:val="24"/>
          <w:lang w:val="en" w:eastAsia="en-AU"/>
        </w:rPr>
        <w:t>Plans</w:t>
      </w:r>
      <w:proofErr w:type="gramEnd"/>
      <w:r w:rsidRPr="004D307F">
        <w:rPr>
          <w:rFonts w:ascii="VIC" w:eastAsia="Times New Roman" w:hAnsi="VIC" w:cs="Times New Roman"/>
          <w:color w:val="011A3C"/>
          <w:sz w:val="24"/>
          <w:szCs w:val="24"/>
          <w:lang w:val="en" w:eastAsia="en-AU"/>
        </w:rPr>
        <w:t xml:space="preserve"> or the School Cash Budget.</w:t>
      </w:r>
    </w:p>
    <w:p w14:paraId="64A147A7"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Capital Works</w:t>
      </w:r>
    </w:p>
    <w:p w14:paraId="1A46B3C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chool capital works, such as building additions or refurbishment of buildings or fac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being undertaken with the Victorian Schools Building Authority (VSBA), noting </w:t>
      </w:r>
      <w:proofErr w:type="gramStart"/>
      <w:r w:rsidRPr="004D307F">
        <w:rPr>
          <w:rFonts w:ascii="VIC" w:eastAsia="Times New Roman" w:hAnsi="VIC" w:cs="Times New Roman"/>
          <w:color w:val="011A3C"/>
          <w:sz w:val="24"/>
          <w:szCs w:val="24"/>
          <w:lang w:val="en" w:eastAsia="en-AU"/>
        </w:rPr>
        <w:t>this</w:t>
      </w:r>
      <w:proofErr w:type="gramEnd"/>
      <w:r w:rsidRPr="004D307F">
        <w:rPr>
          <w:rFonts w:ascii="VIC" w:eastAsia="Times New Roman" w:hAnsi="VIC" w:cs="Times New Roman"/>
          <w:color w:val="011A3C"/>
          <w:sz w:val="24"/>
          <w:szCs w:val="24"/>
          <w:lang w:val="en" w:eastAsia="en-AU"/>
        </w:rPr>
        <w:t xml:space="preserve"> and providing a VSBA reference would be useful information to provid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not being undertaken with the VSBA support, schools should </w:t>
      </w:r>
      <w:proofErr w:type="spellStart"/>
      <w:r w:rsidRPr="004D307F">
        <w:rPr>
          <w:rFonts w:ascii="VIC" w:eastAsia="Times New Roman" w:hAnsi="VIC" w:cs="Times New Roman"/>
          <w:color w:val="011A3C"/>
          <w:sz w:val="24"/>
          <w:szCs w:val="24"/>
          <w:lang w:val="en" w:eastAsia="en-AU"/>
        </w:rPr>
        <w:t>endeavour</w:t>
      </w:r>
      <w:proofErr w:type="spellEnd"/>
      <w:r w:rsidRPr="004D307F">
        <w:rPr>
          <w:rFonts w:ascii="VIC" w:eastAsia="Times New Roman" w:hAnsi="VIC" w:cs="Times New Roman"/>
          <w:color w:val="011A3C"/>
          <w:sz w:val="24"/>
          <w:szCs w:val="24"/>
          <w:lang w:val="en" w:eastAsia="en-AU"/>
        </w:rPr>
        <w:t xml:space="preserve"> to attach relevant project information.</w:t>
      </w:r>
    </w:p>
    <w:p w14:paraId="256A9DAD"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Equipment</w:t>
      </w:r>
    </w:p>
    <w:p w14:paraId="449EE011" w14:textId="26FDF5EE" w:rsidR="003E6B76"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he purchasing of new equipment. As an example, supporting Information may be a quote / scheduling for the installation, etc.</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Not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equipment is being purchased to support a Curriculum </w:t>
      </w:r>
      <w:proofErr w:type="gramStart"/>
      <w:r w:rsidRPr="004D307F">
        <w:rPr>
          <w:rFonts w:ascii="VIC" w:eastAsia="Times New Roman" w:hAnsi="VIC" w:cs="Times New Roman"/>
          <w:color w:val="011A3C"/>
          <w:sz w:val="24"/>
          <w:szCs w:val="24"/>
          <w:lang w:val="en" w:eastAsia="en-AU"/>
        </w:rPr>
        <w:t>program</w:t>
      </w:r>
      <w:proofErr w:type="gramEnd"/>
      <w:r w:rsidRPr="004D307F">
        <w:rPr>
          <w:rFonts w:ascii="VIC" w:eastAsia="Times New Roman" w:hAnsi="VIC" w:cs="Times New Roman"/>
          <w:color w:val="011A3C"/>
          <w:sz w:val="24"/>
          <w:szCs w:val="24"/>
          <w:lang w:val="en" w:eastAsia="en-AU"/>
        </w:rPr>
        <w:t xml:space="preserve"> then it should be </w:t>
      </w:r>
      <w:proofErr w:type="spellStart"/>
      <w:r w:rsidRPr="004D307F">
        <w:rPr>
          <w:rFonts w:ascii="VIC" w:eastAsia="Times New Roman" w:hAnsi="VIC" w:cs="Times New Roman"/>
          <w:color w:val="011A3C"/>
          <w:sz w:val="24"/>
          <w:szCs w:val="24"/>
          <w:lang w:val="en" w:eastAsia="en-AU"/>
        </w:rPr>
        <w:t>categorised</w:t>
      </w:r>
      <w:proofErr w:type="spellEnd"/>
      <w:r w:rsidRPr="004D307F">
        <w:rPr>
          <w:rFonts w:ascii="VIC" w:eastAsia="Times New Roman" w:hAnsi="VIC" w:cs="Times New Roman"/>
          <w:color w:val="011A3C"/>
          <w:sz w:val="24"/>
          <w:szCs w:val="24"/>
          <w:lang w:val="en" w:eastAsia="en-AU"/>
        </w:rPr>
        <w:t xml:space="preserve"> as part of the Curriculum Program)</w:t>
      </w:r>
    </w:p>
    <w:p w14:paraId="6E7C9B7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3. Maintenance</w:t>
      </w:r>
    </w:p>
    <w:p w14:paraId="3D642C6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general maintenance in schools. As an example, supporting Information may include the type of maintenance that is required to be undertaken.</w:t>
      </w:r>
    </w:p>
    <w:p w14:paraId="4708F42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4. Staffing Costs</w:t>
      </w:r>
    </w:p>
    <w:p w14:paraId="3D8AD8C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includes costs directly related to staffing, such as Casual Relief Teaching (CRT), local payroll reimbursement or professional developm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Specific examples of support information could include CRT costs to replace someone on sick leave or to top up the CRT budget for the school as specified in the Annual Budget.</w:t>
      </w:r>
      <w:r w:rsidRPr="004D307F">
        <w:rPr>
          <w:rFonts w:ascii="Calibri" w:eastAsia="Times New Roman" w:hAnsi="Calibri" w:cs="Calibri" w:hint="eastAsia"/>
          <w:color w:val="011A3C"/>
          <w:sz w:val="24"/>
          <w:szCs w:val="24"/>
          <w:lang w:val="en" w:eastAsia="en-AU"/>
        </w:rPr>
        <w:t> </w:t>
      </w:r>
    </w:p>
    <w:p w14:paraId="12AC148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 Curriculum Programs and Student Support</w:t>
      </w:r>
    </w:p>
    <w:p w14:paraId="6E9B5F2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pecific curriculum programs schools operate or support being provided to students.</w:t>
      </w:r>
    </w:p>
    <w:p w14:paraId="599DF6D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6. Other</w:t>
      </w:r>
    </w:p>
    <w:p w14:paraId="1C128AD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other reason for the CCT request.</w:t>
      </w:r>
    </w:p>
    <w:p w14:paraId="0E64341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quests must be based on the annual amount of the transfer (not monthly or quarterly) except where the transfer relates to a surplus brought forward from the previous year. Approved transfers against a current-year surplus </w:t>
      </w:r>
      <w:r w:rsidRPr="004D307F">
        <w:rPr>
          <w:rFonts w:ascii="VIC" w:eastAsia="Times New Roman" w:hAnsi="VIC" w:cs="Times New Roman"/>
          <w:color w:val="011A3C"/>
          <w:sz w:val="24"/>
          <w:szCs w:val="24"/>
          <w:lang w:val="en" w:eastAsia="en-AU"/>
        </w:rPr>
        <w:lastRenderedPageBreak/>
        <w:t>will be apportioned equally over the remaining quarterly cash grants for the year. Approved transfers relating to a surplus brought forward from the previous year will be paid as a lump sum.</w:t>
      </w:r>
    </w:p>
    <w:p w14:paraId="352E363C" w14:textId="57882C1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to cash transfers </w:t>
      </w:r>
      <w:proofErr w:type="gramStart"/>
      <w:r w:rsidRPr="004D307F">
        <w:rPr>
          <w:rFonts w:ascii="VIC" w:eastAsia="Times New Roman" w:hAnsi="VIC" w:cs="Times New Roman"/>
          <w:color w:val="011A3C"/>
          <w:sz w:val="24"/>
          <w:szCs w:val="24"/>
          <w:lang w:val="en" w:eastAsia="en-AU"/>
        </w:rPr>
        <w:t>are</w:t>
      </w:r>
      <w:proofErr w:type="gramEnd"/>
      <w:r w:rsidRPr="004D307F">
        <w:rPr>
          <w:rFonts w:ascii="VIC" w:eastAsia="Times New Roman" w:hAnsi="VIC" w:cs="Times New Roman"/>
          <w:color w:val="011A3C"/>
          <w:sz w:val="24"/>
          <w:szCs w:val="24"/>
          <w:lang w:val="en" w:eastAsia="en-AU"/>
        </w:rPr>
        <w:t xml:space="preserve"> paid and Cash to Credit Transfers are committed quarterly with schools</w:t>
      </w:r>
      <w:r w:rsidR="0091293B" w:rsidRPr="004D307F">
        <w:rPr>
          <w:rFonts w:ascii="VIC" w:eastAsia="Times New Roman" w:hAnsi="VIC" w:cs="Times New Roman" w:hint="eastAsia"/>
          <w:color w:val="011A3C"/>
          <w:sz w:val="24"/>
          <w:szCs w:val="24"/>
          <w:lang w:val="en" w:eastAsia="en-AU"/>
        </w:rPr>
        <w:t>’</w:t>
      </w:r>
      <w:r w:rsidR="0091293B" w:rsidRPr="004D307F">
        <w:rPr>
          <w:rFonts w:ascii="Calibri" w:eastAsia="Times New Roman" w:hAnsi="Calibri" w:cs="Calibri" w:hint="eastAsia"/>
          <w:color w:val="011A3C"/>
          <w:sz w:val="24"/>
          <w:szCs w:val="24"/>
          <w:lang w:val="en" w:eastAsia="en-AU"/>
        </w:rPr>
        <w:t> </w:t>
      </w:r>
      <w:r w:rsidR="0091293B" w:rsidRPr="004D307F">
        <w:rPr>
          <w:rFonts w:ascii="VIC" w:eastAsia="Times New Roman" w:hAnsi="VIC" w:cs="Times New Roman"/>
          <w:color w:val="011A3C"/>
          <w:sz w:val="24"/>
          <w:szCs w:val="24"/>
          <w:lang w:val="en" w:eastAsia="en-AU"/>
        </w:rPr>
        <w:t>Quarterly</w:t>
      </w:r>
      <w:r w:rsidRPr="004D307F">
        <w:rPr>
          <w:rFonts w:ascii="VIC" w:eastAsia="Times New Roman" w:hAnsi="VIC" w:cs="Times New Roman"/>
          <w:color w:val="011A3C"/>
          <w:sz w:val="24"/>
          <w:szCs w:val="24"/>
          <w:lang w:val="en" w:eastAsia="en-AU"/>
        </w:rPr>
        <w:t xml:space="preserve"> Cash Gra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mounts paid or committed can no longer be adjusted and a new request will need to be submitted.</w:t>
      </w:r>
    </w:p>
    <w:p w14:paraId="48E36F4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quiries can be addressed to the SRP Service Desk and information should be provided in writing to:</w:t>
      </w:r>
    </w:p>
    <w:p w14:paraId="58306AE1" w14:textId="77777777" w:rsidR="0096466B" w:rsidRPr="004D307F" w:rsidRDefault="00A35420"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hyperlink r:id="rId248" w:history="1">
        <w:r w:rsidR="0096466B" w:rsidRPr="004D307F">
          <w:rPr>
            <w:rFonts w:ascii="VIC" w:eastAsia="Times New Roman" w:hAnsi="VIC" w:cs="Times New Roman"/>
            <w:color w:val="011A3C"/>
            <w:sz w:val="24"/>
            <w:szCs w:val="24"/>
            <w:lang w:val="en" w:eastAsia="en-AU"/>
          </w:rPr>
          <w:t>Service Gateway</w:t>
        </w:r>
      </w:hyperlink>
      <w:r w:rsidR="0096466B" w:rsidRPr="004D307F">
        <w:rPr>
          <w:rFonts w:ascii="VIC" w:eastAsia="Times New Roman" w:hAnsi="VIC" w:cs="Times New Roman"/>
          <w:color w:val="011A3C"/>
          <w:sz w:val="24"/>
          <w:szCs w:val="24"/>
          <w:lang w:val="en" w:eastAsia="en-AU"/>
        </w:rPr>
        <w:t>: or</w:t>
      </w:r>
    </w:p>
    <w:p w14:paraId="54811826" w14:textId="77777777" w:rsidR="0096466B" w:rsidRPr="004D307F" w:rsidRDefault="0096466B"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og a call on: </w:t>
      </w:r>
      <w:hyperlink r:id="rId249" w:history="1">
        <w:r w:rsidRPr="004D307F">
          <w:rPr>
            <w:rFonts w:ascii="VIC" w:eastAsia="Times New Roman" w:hAnsi="VIC" w:cs="Times New Roman"/>
            <w:color w:val="011A3C"/>
            <w:sz w:val="24"/>
            <w:szCs w:val="24"/>
            <w:lang w:val="en" w:eastAsia="en-AU"/>
          </w:rPr>
          <w:t>1800 641 943</w:t>
        </w:r>
      </w:hyperlink>
    </w:p>
    <w:p w14:paraId="77883E8C"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Verification</w:t>
      </w:r>
    </w:p>
    <w:p w14:paraId="5D23CB3E" w14:textId="53C08045"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only able to enter a CCT amount up to the value of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redi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ash</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amounts. If a school wants to make a larger transfer, then a service call will need to be logged through </w:t>
      </w:r>
      <w:hyperlink r:id="rId250" w:history="1">
        <w:r w:rsidRPr="004D307F">
          <w:rPr>
            <w:rFonts w:ascii="VIC" w:eastAsia="Times New Roman" w:hAnsi="VIC" w:cs="Times New Roman"/>
            <w:color w:val="011A3C"/>
            <w:sz w:val="24"/>
            <w:szCs w:val="24"/>
            <w:lang w:val="en" w:eastAsia="en-AU"/>
          </w:rPr>
          <w:t>the service gateway</w:t>
        </w:r>
      </w:hyperlink>
      <w:r w:rsidRPr="004D307F">
        <w:rPr>
          <w:rFonts w:ascii="VIC" w:eastAsia="Times New Roman" w:hAnsi="VIC" w:cs="Times New Roman"/>
          <w:color w:val="011A3C"/>
          <w:sz w:val="24"/>
          <w:szCs w:val="24"/>
          <w:lang w:val="en" w:eastAsia="en-AU"/>
        </w:rPr>
        <w:t>.</w:t>
      </w:r>
    </w:p>
    <w:p w14:paraId="30295A0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ffline payments</w:t>
      </w:r>
    </w:p>
    <w:p w14:paraId="3D6EE7C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occur at any time throughout the year. Common reasons for an offline payment to be made are:</w:t>
      </w:r>
    </w:p>
    <w:p w14:paraId="62BE8A18"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gainst previous year SRP surplus</w:t>
      </w:r>
    </w:p>
    <w:p w14:paraId="42C49B87"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payments</w:t>
      </w:r>
    </w:p>
    <w:p w14:paraId="0B8F57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also be triggered by cash flow support payments or other cash grants.</w:t>
      </w:r>
      <w:r w:rsidRPr="004D307F">
        <w:rPr>
          <w:rFonts w:ascii="Calibri" w:eastAsia="Times New Roman" w:hAnsi="Calibri" w:cs="Calibri" w:hint="eastAsia"/>
          <w:color w:val="011A3C"/>
          <w:sz w:val="24"/>
          <w:szCs w:val="24"/>
          <w:lang w:val="en" w:eastAsia="en-AU"/>
        </w:rPr>
        <w:t> </w:t>
      </w:r>
    </w:p>
    <w:p w14:paraId="15203B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description for offline payments will take the form:</w:t>
      </w:r>
    </w:p>
    <w:p w14:paraId="10A9FD41" w14:textId="77777777" w:rsidR="0096466B" w:rsidRPr="004D307F" w:rsidRDefault="0096466B" w:rsidP="00ED0863">
      <w:pPr>
        <w:numPr>
          <w:ilvl w:val="0"/>
          <w:numId w:val="11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OFFLINE PAYMENT - &lt;program&gt; - &lt;description&gt; - &lt;GST Status&g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lt;GL Code&gt;: Sub Program &lt;Sub Program Code&gt;</w:t>
      </w:r>
    </w:p>
    <w:p w14:paraId="64655DC2" w14:textId="77777777" w:rsidR="0096466B" w:rsidRPr="004D307F" w:rsidRDefault="0096466B" w:rsidP="00A9180D">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Definitions</w:t>
      </w:r>
    </w:p>
    <w:p w14:paraId="1FCACFB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761"/>
        <w:gridCol w:w="7265"/>
      </w:tblGrid>
      <w:tr w:rsidR="0096466B" w:rsidRPr="004D307F" w14:paraId="197B558F" w14:textId="77777777" w:rsidTr="00ED4312">
        <w:trPr>
          <w:tblHeader/>
        </w:trPr>
        <w:tc>
          <w:tcPr>
            <w:tcW w:w="0" w:type="auto"/>
            <w:hideMark/>
          </w:tcPr>
          <w:p w14:paraId="428E889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11A4F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758DC386" w14:textId="77777777" w:rsidTr="00ED4312">
        <w:tc>
          <w:tcPr>
            <w:tcW w:w="0" w:type="auto"/>
            <w:hideMark/>
          </w:tcPr>
          <w:p w14:paraId="2B8E0EB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03D74C10" w14:textId="6D72C89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EE01F0"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is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identifier number</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an be used to look up a payment within the SRP </w:t>
            </w:r>
            <w:r w:rsidR="00EE01F0" w:rsidRPr="004D307F">
              <w:rPr>
                <w:rFonts w:ascii="VIC" w:eastAsia="Times New Roman" w:hAnsi="VIC" w:cs="Times New Roman"/>
                <w:color w:val="323E4F" w:themeColor="text2" w:themeShade="BF"/>
                <w:sz w:val="24"/>
                <w:szCs w:val="24"/>
                <w:lang w:eastAsia="en-AU"/>
              </w:rPr>
              <w:t>reports or</w:t>
            </w:r>
            <w:r w:rsidRPr="004D307F">
              <w:rPr>
                <w:rFonts w:ascii="VIC" w:eastAsia="Times New Roman" w:hAnsi="VIC" w:cs="Times New Roman"/>
                <w:color w:val="323E4F" w:themeColor="text2" w:themeShade="BF"/>
                <w:sz w:val="24"/>
                <w:szCs w:val="24"/>
                <w:lang w:eastAsia="en-AU"/>
              </w:rPr>
              <w:t xml:space="preserve"> can be quoted to SRP support staff when you are making an enquiry regarding your payment.</w:t>
            </w:r>
          </w:p>
        </w:tc>
      </w:tr>
      <w:tr w:rsidR="0096466B" w:rsidRPr="004D307F" w14:paraId="2E351C93" w14:textId="77777777" w:rsidTr="00ED4312">
        <w:tc>
          <w:tcPr>
            <w:tcW w:w="0" w:type="auto"/>
            <w:hideMark/>
          </w:tcPr>
          <w:p w14:paraId="5A92D0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Program&gt;</w:t>
            </w:r>
          </w:p>
        </w:tc>
        <w:tc>
          <w:tcPr>
            <w:tcW w:w="0" w:type="auto"/>
            <w:hideMark/>
          </w:tcPr>
          <w:p w14:paraId="4D681D3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ayments against the SRP this will not appear. If a payment is made against a strategic program, the strategic program name will be displayed. If a payment is made from another source, such as a cash flow support payment, it will show as 'Other Cash Grants'.</w:t>
            </w:r>
          </w:p>
        </w:tc>
      </w:tr>
      <w:tr w:rsidR="0096466B" w:rsidRPr="004D307F" w14:paraId="4ACE79D2" w14:textId="77777777" w:rsidTr="00ED4312">
        <w:tc>
          <w:tcPr>
            <w:tcW w:w="0" w:type="auto"/>
            <w:hideMark/>
          </w:tcPr>
          <w:p w14:paraId="4695EE3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Description&gt;</w:t>
            </w:r>
          </w:p>
        </w:tc>
        <w:tc>
          <w:tcPr>
            <w:tcW w:w="0" w:type="auto"/>
            <w:hideMark/>
          </w:tcPr>
          <w:p w14:paraId="00E0CAB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4D307F" w14:paraId="127B5881" w14:textId="77777777" w:rsidTr="00ED4312">
        <w:tc>
          <w:tcPr>
            <w:tcW w:w="0" w:type="auto"/>
            <w:hideMark/>
          </w:tcPr>
          <w:p w14:paraId="6E2439DD"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7ECCD103" w14:textId="22B99823"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EE01F0"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EE01F0"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4D307F" w14:paraId="0EE789DF" w14:textId="77777777" w:rsidTr="00ED4312">
        <w:tc>
          <w:tcPr>
            <w:tcW w:w="0" w:type="auto"/>
            <w:hideMark/>
          </w:tcPr>
          <w:p w14:paraId="20FEFC72"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L Code&gt;</w:t>
            </w:r>
          </w:p>
        </w:tc>
        <w:tc>
          <w:tcPr>
            <w:tcW w:w="0" w:type="auto"/>
            <w:hideMark/>
          </w:tcPr>
          <w:p w14:paraId="7127620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3951FC4E" w14:textId="77777777" w:rsidTr="00ED4312">
        <w:tc>
          <w:tcPr>
            <w:tcW w:w="0" w:type="auto"/>
            <w:hideMark/>
          </w:tcPr>
          <w:p w14:paraId="63A0EAD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5DB76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w:t>
      </w:r>
    </w:p>
    <w:p w14:paraId="21E7C4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basic payment against the SRP relating to a budget adjustment occurring after the Term 4 QCG.</w:t>
      </w:r>
    </w:p>
    <w:p w14:paraId="5379F88F" w14:textId="77777777" w:rsidR="0096466B" w:rsidRPr="004D307F" w:rsidRDefault="0096466B" w:rsidP="00ED0863">
      <w:pPr>
        <w:numPr>
          <w:ilvl w:val="0"/>
          <w:numId w:val="11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09415E9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xamples:</w:t>
      </w:r>
    </w:p>
    <w:p w14:paraId="2BD69C2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RM 2 QUARTERLY CASH GRA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4E02E74D"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 TERM 2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payable Cash Flow Support - Not Subject to GST (Code NS6)</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607052B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payment against the SRP relating to a Credit to Cash Transfer against previous year surplus.</w:t>
      </w:r>
    </w:p>
    <w:p w14:paraId="5021CC82" w14:textId="77777777" w:rsidR="0096466B" w:rsidRPr="004D307F" w:rsidRDefault="0096466B" w:rsidP="00ED0863">
      <w:pPr>
        <w:numPr>
          <w:ilvl w:val="0"/>
          <w:numId w:val="1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to Cash Transfe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revious Year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 Sub Program 9611</w:t>
      </w:r>
    </w:p>
    <w:p w14:paraId="3BAF8080"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h payment statement</w:t>
      </w:r>
    </w:p>
    <w:p w14:paraId="56E1903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ash payment state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produced for every payment made via the SRP Payment System. It is available to schools on the reports page of the </w:t>
      </w:r>
      <w:hyperlink r:id="rId251"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cash balance</w:t>
      </w:r>
    </w:p>
    <w:p w14:paraId="0EF068ED" w14:textId="4805BC33" w:rsidR="006E3D8D" w:rsidRPr="004D307F" w:rsidRDefault="0096466B" w:rsidP="006D6E0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 A negative cash balance will be deducted from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w:t>
      </w:r>
    </w:p>
    <w:p w14:paraId="091AC29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ES21 Finance</w:t>
      </w:r>
    </w:p>
    <w:p w14:paraId="605A82B9" w14:textId="1C82CFEB"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ll cash payments must be recorded appropriately in CASES21 Finance using the general ledger and sub-program codes provided in the EFT remittance advice descriptions.</w:t>
      </w:r>
    </w:p>
    <w:p w14:paraId="0B55D8F7" w14:textId="77777777" w:rsidR="0096466B" w:rsidRPr="004D307F" w:rsidRDefault="0096466B" w:rsidP="0096466B">
      <w:pPr>
        <w:rPr>
          <w:rFonts w:ascii="VIC" w:hAnsi="VIC"/>
        </w:rPr>
      </w:pPr>
      <w:r w:rsidRPr="004D307F">
        <w:rPr>
          <w:rFonts w:ascii="VIC" w:hAnsi="VIC"/>
        </w:rPr>
        <w:br w:type="page"/>
      </w:r>
    </w:p>
    <w:p w14:paraId="77712277" w14:textId="03C92B0D" w:rsidR="0096466B" w:rsidRPr="004D307F" w:rsidRDefault="0096466B" w:rsidP="00B566E7">
      <w:pPr>
        <w:pStyle w:val="Heading2"/>
      </w:pPr>
      <w:bookmarkStart w:id="144" w:name="_Toc99882802"/>
      <w:r w:rsidRPr="004D307F">
        <w:lastRenderedPageBreak/>
        <w:t>Deficit management and workforce bridging</w:t>
      </w:r>
      <w:bookmarkEnd w:id="144"/>
    </w:p>
    <w:p w14:paraId="4A442BE9"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ackground</w:t>
      </w:r>
    </w:p>
    <w:p w14:paraId="34556D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w:t>
      </w:r>
      <w:r w:rsidRPr="004D307F">
        <w:rPr>
          <w:rFonts w:ascii="Calibri" w:eastAsia="Times New Roman" w:hAnsi="Calibri" w:cs="Calibri" w:hint="eastAsia"/>
          <w:color w:val="011A3C"/>
          <w:sz w:val="24"/>
          <w:szCs w:val="24"/>
          <w:lang w:val="en" w:eastAsia="en-AU"/>
        </w:rPr>
        <w:t> </w:t>
      </w:r>
    </w:p>
    <w:p w14:paraId="4C464D2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Management support via workforce planning through </w:t>
      </w:r>
    </w:p>
    <w:p w14:paraId="06ED26FB" w14:textId="77777777"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ategic Financial Management Advisors</w:t>
      </w:r>
    </w:p>
    <w:p w14:paraId="52E192D3" w14:textId="6E50FE28"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Finance Liaison Officers</w:t>
      </w:r>
    </w:p>
    <w:p w14:paraId="32CA9320" w14:textId="2EA14975"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inancial support vi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f the shortfall is not linked to local management decisions</w:t>
      </w:r>
    </w:p>
    <w:p w14:paraId="207B10B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will assist schools to make the transition from a deficit to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ithin budg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ituation.</w:t>
      </w:r>
    </w:p>
    <w:p w14:paraId="2C3DDB8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Underlying principles</w:t>
      </w:r>
    </w:p>
    <w:p w14:paraId="5C1BC5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RP is allocated to all schools based on principles of equity, </w:t>
      </w:r>
      <w:proofErr w:type="gramStart"/>
      <w:r w:rsidRPr="004D307F">
        <w:rPr>
          <w:rFonts w:ascii="VIC" w:eastAsia="Times New Roman" w:hAnsi="VIC" w:cs="Times New Roman"/>
          <w:color w:val="011A3C"/>
          <w:sz w:val="24"/>
          <w:szCs w:val="24"/>
          <w:lang w:val="en" w:eastAsia="en-AU"/>
        </w:rPr>
        <w:t>consistency</w:t>
      </w:r>
      <w:proofErr w:type="gramEnd"/>
      <w:r w:rsidRPr="004D307F">
        <w:rPr>
          <w:rFonts w:ascii="VIC" w:eastAsia="Times New Roman" w:hAnsi="VIC" w:cs="Times New Roman"/>
          <w:color w:val="011A3C"/>
          <w:sz w:val="24"/>
          <w:szCs w:val="24"/>
          <w:lang w:val="en" w:eastAsia="en-AU"/>
        </w:rPr>
        <w:t xml:space="preserve"> and transparency. The SRP is adjusted periodically to reflect salary and other cost movements, consistent with the state budget and the prevailing Victorian Government Schools Agreement.</w:t>
      </w:r>
    </w:p>
    <w:p w14:paraId="30644D7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operate in a devolved environment, where workforce </w:t>
      </w:r>
      <w:proofErr w:type="gramStart"/>
      <w:r w:rsidRPr="004D307F">
        <w:rPr>
          <w:rFonts w:ascii="VIC" w:eastAsia="Times New Roman" w:hAnsi="VIC" w:cs="Times New Roman"/>
          <w:color w:val="011A3C"/>
          <w:sz w:val="24"/>
          <w:szCs w:val="24"/>
          <w:lang w:val="en" w:eastAsia="en-AU"/>
        </w:rPr>
        <w:t>planning</w:t>
      </w:r>
      <w:proofErr w:type="gramEnd"/>
      <w:r w:rsidRPr="004D307F">
        <w:rPr>
          <w:rFonts w:ascii="VIC" w:eastAsia="Times New Roman" w:hAnsi="VIC" w:cs="Times New Roman"/>
          <w:color w:val="011A3C"/>
          <w:sz w:val="24"/>
          <w:szCs w:val="24"/>
          <w:lang w:val="en" w:eastAsia="en-AU"/>
        </w:rPr>
        <w:t xml:space="preserve"> and SRP management is the responsibility of the principal and school council. Principals are therefore expected to have a sustainable workforce management plan for their school that is capable of being funded within the SRP.</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s participating in </w:t>
      </w:r>
      <w:proofErr w:type="spellStart"/>
      <w:r w:rsidRPr="004D307F">
        <w:rPr>
          <w:rFonts w:ascii="VIC" w:eastAsia="Times New Roman" w:hAnsi="VIC" w:cs="Times New Roman"/>
          <w:color w:val="011A3C"/>
          <w:sz w:val="24"/>
          <w:szCs w:val="24"/>
          <w:lang w:val="en" w:eastAsia="en-AU"/>
        </w:rPr>
        <w:t>reorganisations</w:t>
      </w:r>
      <w:proofErr w:type="spellEnd"/>
      <w:r w:rsidRPr="004D307F">
        <w:rPr>
          <w:rFonts w:ascii="VIC" w:eastAsia="Times New Roman" w:hAnsi="VIC" w:cs="Times New Roman"/>
          <w:color w:val="011A3C"/>
          <w:sz w:val="24"/>
          <w:szCs w:val="24"/>
          <w:lang w:val="en" w:eastAsia="en-AU"/>
        </w:rPr>
        <w:t xml:space="preserve"> are also expected to undertake workforce planning within their overall budget allocation while giving due </w:t>
      </w:r>
      <w:r w:rsidRPr="004D307F">
        <w:rPr>
          <w:rFonts w:ascii="VIC" w:eastAsia="Times New Roman" w:hAnsi="VIC" w:cs="Times New Roman"/>
          <w:color w:val="011A3C"/>
          <w:sz w:val="24"/>
          <w:szCs w:val="24"/>
          <w:lang w:val="en" w:eastAsia="en-AU"/>
        </w:rPr>
        <w:lastRenderedPageBreak/>
        <w:t>consideration to clauses contained in the</w:t>
      </w:r>
      <w:r w:rsidRPr="004D307F">
        <w:rPr>
          <w:rFonts w:ascii="Calibri" w:eastAsia="Times New Roman" w:hAnsi="Calibri" w:cs="Calibri" w:hint="eastAsia"/>
          <w:color w:val="011A3C"/>
          <w:sz w:val="24"/>
          <w:szCs w:val="24"/>
          <w:lang w:val="en" w:eastAsia="en-AU"/>
        </w:rPr>
        <w:t> </w:t>
      </w:r>
      <w:hyperlink r:id="rId252" w:history="1">
        <w:r w:rsidRPr="004D307F">
          <w:rPr>
            <w:rFonts w:ascii="VIC" w:eastAsia="Times New Roman" w:hAnsi="VIC" w:cs="Times New Roman"/>
            <w:color w:val="011A3C"/>
            <w:sz w:val="24"/>
            <w:szCs w:val="24"/>
            <w:lang w:val="en" w:eastAsia="en-AU"/>
          </w:rPr>
          <w:t xml:space="preserve">Human Resources School Merger or Clos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taffing Guide.</w:t>
        </w:r>
      </w:hyperlink>
    </w:p>
    <w:p w14:paraId="12FD50E3" w14:textId="450E3368"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4D307F">
        <w:rPr>
          <w:rFonts w:ascii="VIC" w:eastAsia="Times New Roman" w:hAnsi="VIC" w:cs="Times New Roman"/>
          <w:color w:val="011A3C"/>
          <w:sz w:val="24"/>
          <w:szCs w:val="24"/>
          <w:lang w:val="en" w:eastAsia="en-AU"/>
        </w:rPr>
        <w:t>variations and</w:t>
      </w:r>
      <w:r w:rsidRPr="004D307F">
        <w:rPr>
          <w:rFonts w:ascii="VIC" w:eastAsia="Times New Roman" w:hAnsi="VIC" w:cs="Times New Roman"/>
          <w:color w:val="011A3C"/>
          <w:sz w:val="24"/>
          <w:szCs w:val="24"/>
          <w:lang w:val="en" w:eastAsia="en-AU"/>
        </w:rPr>
        <w:t xml:space="preserve"> changing workforce commitments including staff salary increments and leave returnees.</w:t>
      </w:r>
    </w:p>
    <w:p w14:paraId="1B14C8D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253"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xml:space="preserve">) provides a useful modelling tool for schools for this purpose. If credit deficits arise, </w:t>
      </w:r>
      <w:proofErr w:type="gramStart"/>
      <w:r w:rsidRPr="004D307F">
        <w:rPr>
          <w:rFonts w:ascii="VIC" w:eastAsia="Times New Roman" w:hAnsi="VIC" w:cs="Times New Roman"/>
          <w:color w:val="011A3C"/>
          <w:sz w:val="24"/>
          <w:szCs w:val="24"/>
          <w:lang w:val="en" w:eastAsia="en-AU"/>
        </w:rPr>
        <w:t>whether or not</w:t>
      </w:r>
      <w:proofErr w:type="gramEnd"/>
      <w:r w:rsidRPr="004D307F">
        <w:rPr>
          <w:rFonts w:ascii="VIC" w:eastAsia="Times New Roman" w:hAnsi="VIC" w:cs="Times New Roman"/>
          <w:color w:val="011A3C"/>
          <w:sz w:val="24"/>
          <w:szCs w:val="24"/>
          <w:lang w:val="en" w:eastAsia="en-AU"/>
        </w:rPr>
        <w:t xml:space="preserve"> caused by local management decisions, it is incumbent on the school to take action to remove the deficit, within appropriate DET policy.</w:t>
      </w:r>
    </w:p>
    <w:p w14:paraId="0769B8A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Procedures for assistance</w:t>
      </w:r>
    </w:p>
    <w:p w14:paraId="7DDE6CC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anagement advice and support</w:t>
      </w:r>
    </w:p>
    <w:p w14:paraId="59002DBD" w14:textId="7C8BC6E5"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nce the first imperative is to manage the schools SRP to avoid a deficit, principals should develop a workforce plan that is capable of being funded within the SRP. Should this process identify that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 has a need for possible assistance, the principal should contact the Schools Financial Management Support </w:t>
      </w:r>
      <w:r w:rsidR="00434BA9"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in central office or their Senior Education Improvement Leader (SEIL). The SEIL may refer to SFMS for further support.</w:t>
      </w:r>
    </w:p>
    <w:p w14:paraId="76E799E0" w14:textId="37080E6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Discussions regarding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00151158" w:rsidRPr="004D307F">
        <w:rPr>
          <w:rFonts w:ascii="VIC" w:eastAsia="Times New Roman" w:hAnsi="VIC" w:cs="Times New Roman"/>
          <w:color w:val="011A3C"/>
          <w:sz w:val="24"/>
          <w:szCs w:val="24"/>
          <w:lang w:val="en" w:eastAsia="en-AU"/>
        </w:rPr>
        <w:t>ridging will</w:t>
      </w:r>
      <w:r w:rsidRPr="004D307F">
        <w:rPr>
          <w:rFonts w:ascii="VIC" w:eastAsia="Times New Roman" w:hAnsi="VIC" w:cs="Times New Roman"/>
          <w:color w:val="011A3C"/>
          <w:sz w:val="24"/>
          <w:szCs w:val="24"/>
          <w:lang w:val="en" w:eastAsia="en-AU"/>
        </w:rPr>
        <w:t xml:space="preserve"> encompass the overall financial position of the school, including salary mischarges, credit-cash </w:t>
      </w:r>
      <w:proofErr w:type="gramStart"/>
      <w:r w:rsidRPr="004D307F">
        <w:rPr>
          <w:rFonts w:ascii="VIC" w:eastAsia="Times New Roman" w:hAnsi="VIC" w:cs="Times New Roman"/>
          <w:color w:val="011A3C"/>
          <w:sz w:val="24"/>
          <w:szCs w:val="24"/>
          <w:lang w:val="en" w:eastAsia="en-AU"/>
        </w:rPr>
        <w:t>transfers</w:t>
      </w:r>
      <w:proofErr w:type="gramEnd"/>
      <w:r w:rsidRPr="004D307F">
        <w:rPr>
          <w:rFonts w:ascii="VIC" w:eastAsia="Times New Roman" w:hAnsi="VIC" w:cs="Times New Roman"/>
          <w:color w:val="011A3C"/>
          <w:sz w:val="24"/>
          <w:szCs w:val="24"/>
          <w:lang w:val="en" w:eastAsia="en-AU"/>
        </w:rPr>
        <w:t xml:space="preserve"> and accumulated surpluses. This analysis will involve assessment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pacity to manage within its budget.</w:t>
      </w:r>
    </w:p>
    <w:p w14:paraId="2E072DF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w:t>
      </w:r>
    </w:p>
    <w:p w14:paraId="647C60C8" w14:textId="164741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potential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support is identified,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ill assign a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to work with the school and prepare a report for the Workforce Bridging Panel.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and school principal will develop 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report bas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 xml:space="preserve">lan that will include strategies to return the school to a sustainable budget </w:t>
      </w:r>
      <w:r w:rsidRPr="004D307F">
        <w:rPr>
          <w:rFonts w:ascii="VIC" w:eastAsia="Times New Roman" w:hAnsi="VIC" w:cs="Times New Roman"/>
          <w:color w:val="011A3C"/>
          <w:sz w:val="24"/>
          <w:szCs w:val="24"/>
          <w:lang w:val="en" w:eastAsia="en-AU"/>
        </w:rPr>
        <w:lastRenderedPageBreak/>
        <w:t xml:space="preserve">position. Factors considered in determining whether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financial assistance is provided include:</w:t>
      </w:r>
    </w:p>
    <w:p w14:paraId="1299CDFF"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udget shortfall is not the result of local management decisions</w:t>
      </w:r>
    </w:p>
    <w:p w14:paraId="31807459"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has a viable deficit management strategy</w:t>
      </w:r>
    </w:p>
    <w:p w14:paraId="27FC4377" w14:textId="1D946316"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undertakes to consult with the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if it anticipates moving outside of its deficit management strategy</w:t>
      </w:r>
    </w:p>
    <w:p w14:paraId="13B4EA80" w14:textId="469BBA3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n completion of discussions,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will:</w:t>
      </w:r>
    </w:p>
    <w:p w14:paraId="1E94E1CE" w14:textId="3329A8CD"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ovide the principal with a copy of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w:t>
      </w:r>
    </w:p>
    <w:p w14:paraId="50A7633E" w14:textId="66377C78"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ubmit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 to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ho will present the report to the Workforce Bridging Panel for assessment and possible recommendation to the </w:t>
      </w:r>
      <w:r w:rsidR="00434BA9" w:rsidRPr="004D307F">
        <w:rPr>
          <w:rFonts w:ascii="VIC" w:eastAsia="Times New Roman" w:hAnsi="VIC" w:cs="Times New Roman"/>
          <w:color w:val="011A3C"/>
          <w:sz w:val="24"/>
          <w:szCs w:val="24"/>
          <w:lang w:val="en" w:eastAsia="en-AU"/>
        </w:rPr>
        <w:t xml:space="preserve">Deputy Secretary, Financial </w:t>
      </w:r>
      <w:proofErr w:type="gramStart"/>
      <w:r w:rsidR="00434BA9" w:rsidRPr="004D307F">
        <w:rPr>
          <w:rFonts w:ascii="VIC" w:eastAsia="Times New Roman" w:hAnsi="VIC" w:cs="Times New Roman"/>
          <w:color w:val="011A3C"/>
          <w:sz w:val="24"/>
          <w:szCs w:val="24"/>
          <w:lang w:val="en" w:eastAsia="en-AU"/>
        </w:rPr>
        <w:t>Policy</w:t>
      </w:r>
      <w:proofErr w:type="gramEnd"/>
      <w:r w:rsidR="00434BA9" w:rsidRPr="004D307F">
        <w:rPr>
          <w:rFonts w:ascii="VIC" w:eastAsia="Times New Roman" w:hAnsi="VIC" w:cs="Times New Roman"/>
          <w:color w:val="011A3C"/>
          <w:sz w:val="24"/>
          <w:szCs w:val="24"/>
          <w:lang w:val="en" w:eastAsia="en-AU"/>
        </w:rPr>
        <w:t xml:space="preserve"> and Information Services.</w:t>
      </w:r>
    </w:p>
    <w:p w14:paraId="40971F5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anel will meet as required and consists of:</w:t>
      </w:r>
    </w:p>
    <w:p w14:paraId="0099E99B"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proofErr w:type="gramStart"/>
      <w:r w:rsidRPr="004D307F">
        <w:rPr>
          <w:rFonts w:ascii="VIC" w:eastAsia="Times New Roman" w:hAnsi="VIC" w:cs="Times New Roman"/>
          <w:color w:val="011A3C"/>
          <w:sz w:val="24"/>
          <w:szCs w:val="24"/>
          <w:lang w:val="en" w:eastAsia="en-AU"/>
        </w:rPr>
        <w:t>Chairperson</w:t>
      </w:r>
      <w:proofErr w:type="gramEnd"/>
      <w:r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irector, Schools Finance and Resources Branch</w:t>
      </w:r>
    </w:p>
    <w:p w14:paraId="2BA39E1A"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resentative of Peo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Division</w:t>
      </w:r>
    </w:p>
    <w:p w14:paraId="3EF5072A" w14:textId="7530B3EB"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wo </w:t>
      </w:r>
      <w:r w:rsidR="00151158" w:rsidRPr="004D307F">
        <w:rPr>
          <w:rFonts w:ascii="VIC" w:eastAsia="Times New Roman" w:hAnsi="VIC" w:cs="Times New Roman"/>
          <w:color w:val="011A3C"/>
          <w:sz w:val="24"/>
          <w:szCs w:val="24"/>
          <w:lang w:val="en" w:eastAsia="en-AU"/>
        </w:rPr>
        <w:t>practicing</w:t>
      </w:r>
      <w:r w:rsidRPr="004D307F">
        <w:rPr>
          <w:rFonts w:ascii="VIC" w:eastAsia="Times New Roman" w:hAnsi="VIC" w:cs="Times New Roman"/>
          <w:color w:val="011A3C"/>
          <w:sz w:val="24"/>
          <w:szCs w:val="24"/>
          <w:lang w:val="en" w:eastAsia="en-AU"/>
        </w:rPr>
        <w:t xml:space="preserve"> principal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ne secondary and one primary</w:t>
      </w:r>
    </w:p>
    <w:p w14:paraId="369D71D3" w14:textId="77777777" w:rsidR="00434BA9" w:rsidRPr="004D307F" w:rsidRDefault="00434BA9" w:rsidP="00ED0863">
      <w:pPr>
        <w:pStyle w:val="ListParagraph"/>
        <w:numPr>
          <w:ilvl w:val="0"/>
          <w:numId w:val="121"/>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practicing Strategic Financial Management Advisor</w:t>
      </w:r>
    </w:p>
    <w:p w14:paraId="5920B2AE" w14:textId="687328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etter confirming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cision will be sent to the principal, with copies to the Regional Director and Regional Finance Manager. The principal will be </w:t>
      </w:r>
      <w:r w:rsidR="00434BA9" w:rsidRPr="004D307F">
        <w:rPr>
          <w:rFonts w:ascii="VIC" w:eastAsia="Times New Roman" w:hAnsi="VIC" w:cs="Times New Roman"/>
          <w:color w:val="011A3C"/>
          <w:sz w:val="24"/>
          <w:szCs w:val="24"/>
          <w:lang w:val="en" w:eastAsia="en-AU"/>
        </w:rPr>
        <w:t xml:space="preserve">asked </w:t>
      </w:r>
      <w:r w:rsidRPr="004D307F">
        <w:rPr>
          <w:rFonts w:ascii="VIC" w:eastAsia="Times New Roman" w:hAnsi="VIC" w:cs="Times New Roman"/>
          <w:color w:val="011A3C"/>
          <w:sz w:val="24"/>
          <w:szCs w:val="24"/>
          <w:lang w:val="en" w:eastAsia="en-AU"/>
        </w:rPr>
        <w:t>to inform the school council of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decision.</w:t>
      </w:r>
    </w:p>
    <w:p w14:paraId="5673AC41" w14:textId="24D8E5BF"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level of support determined by the Panel and approved by the </w:t>
      </w:r>
      <w:r w:rsidR="00434BA9" w:rsidRPr="004D307F">
        <w:rPr>
          <w:rFonts w:ascii="VIC" w:eastAsia="Times New Roman" w:hAnsi="VIC" w:cs="Times New Roman"/>
          <w:color w:val="011A3C"/>
          <w:sz w:val="24"/>
          <w:szCs w:val="24"/>
          <w:lang w:val="en" w:eastAsia="en-AU"/>
        </w:rPr>
        <w:t>Deputy Secretary, Financial Policy and Information Services</w:t>
      </w:r>
      <w:r w:rsidR="00434BA9" w:rsidRPr="004D307F" w:rsidDel="00434BA9">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will be reflect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Budget Management Report.</w:t>
      </w:r>
    </w:p>
    <w:p w14:paraId="2EA41ACC" w14:textId="455BAD60"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inal amount of any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financial assistance is subject to confirmation at the end of the calendar year as the amount notionally approved </w:t>
      </w:r>
      <w:r w:rsidR="00434BA9" w:rsidRPr="004D307F">
        <w:rPr>
          <w:rFonts w:ascii="VIC" w:eastAsia="Times New Roman" w:hAnsi="VIC" w:cs="Times New Roman"/>
          <w:color w:val="011A3C"/>
          <w:sz w:val="24"/>
          <w:szCs w:val="24"/>
          <w:lang w:val="en" w:eastAsia="en-AU"/>
        </w:rPr>
        <w:t xml:space="preserve">and </w:t>
      </w:r>
      <w:r w:rsidRPr="004D307F">
        <w:rPr>
          <w:rFonts w:ascii="VIC" w:eastAsia="Times New Roman" w:hAnsi="VIC" w:cs="Times New Roman"/>
          <w:color w:val="011A3C"/>
          <w:sz w:val="24"/>
          <w:szCs w:val="24"/>
          <w:lang w:val="en" w:eastAsia="en-AU"/>
        </w:rPr>
        <w:t>may be reduced subject to reconciliation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w:t>
      </w:r>
    </w:p>
    <w:p w14:paraId="68A4CE2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eview</w:t>
      </w:r>
    </w:p>
    <w:p w14:paraId="3E73180A" w14:textId="6917151D" w:rsidR="00151158" w:rsidRPr="004D307F" w:rsidRDefault="0096466B" w:rsidP="0015115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process is available for schools </w:t>
      </w:r>
      <w:r w:rsidR="00151158"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wish to have the decision of the Panel reviewed. Requests, outlining the grounds for the review, should be lodged </w:t>
      </w:r>
      <w:r w:rsidR="00434BA9" w:rsidRPr="004D307F">
        <w:rPr>
          <w:rFonts w:ascii="VIC" w:eastAsia="Times New Roman" w:hAnsi="VIC" w:cs="Times New Roman"/>
          <w:color w:val="011A3C"/>
          <w:sz w:val="24"/>
          <w:szCs w:val="24"/>
          <w:lang w:val="en" w:eastAsia="en-AU"/>
        </w:rPr>
        <w:t>within 14 days of the receipt of the</w:t>
      </w:r>
      <w:r w:rsidR="00434BA9" w:rsidRPr="004D307F">
        <w:rPr>
          <w:rFonts w:ascii="Calibri" w:eastAsia="Times New Roman" w:hAnsi="Calibri" w:cs="Calibri" w:hint="eastAsia"/>
          <w:color w:val="011A3C"/>
          <w:sz w:val="24"/>
          <w:szCs w:val="24"/>
          <w:lang w:val="en" w:eastAsia="en-AU"/>
        </w:rPr>
        <w:t> </w:t>
      </w:r>
      <w:r w:rsidR="00434BA9" w:rsidRPr="004D307F">
        <w:rPr>
          <w:rFonts w:ascii="VIC" w:eastAsia="Times New Roman" w:hAnsi="VIC" w:cs="Times New Roman"/>
          <w:color w:val="011A3C"/>
          <w:sz w:val="24"/>
          <w:szCs w:val="24"/>
          <w:lang w:val="en" w:eastAsia="en-AU"/>
        </w:rPr>
        <w:t>letter confirming the Panel</w:t>
      </w:r>
      <w:r w:rsidR="00434BA9" w:rsidRPr="004D307F">
        <w:rPr>
          <w:rFonts w:ascii="VIC" w:eastAsia="Times New Roman" w:hAnsi="VIC" w:cs="VIC" w:hint="eastAsia"/>
          <w:color w:val="011A3C"/>
          <w:sz w:val="24"/>
          <w:szCs w:val="24"/>
          <w:lang w:val="en" w:eastAsia="en-AU"/>
        </w:rPr>
        <w:t>’</w:t>
      </w:r>
      <w:r w:rsidR="00434BA9" w:rsidRPr="004D307F">
        <w:rPr>
          <w:rFonts w:ascii="VIC" w:eastAsia="Times New Roman" w:hAnsi="VIC" w:cs="Times New Roman"/>
          <w:color w:val="011A3C"/>
          <w:sz w:val="24"/>
          <w:szCs w:val="24"/>
          <w:lang w:val="en" w:eastAsia="en-AU"/>
        </w:rPr>
        <w:t>s decision by notifying</w:t>
      </w:r>
      <w:r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br/>
      </w:r>
      <w:r w:rsidRPr="004D307F">
        <w:rPr>
          <w:rFonts w:ascii="VIC" w:eastAsia="Times New Roman" w:hAnsi="VIC" w:cs="Times New Roman"/>
          <w:color w:val="011A3C"/>
          <w:sz w:val="24"/>
          <w:szCs w:val="24"/>
          <w:lang w:val="en" w:eastAsia="en-AU"/>
        </w:rPr>
        <w:lastRenderedPageBreak/>
        <w:br/>
        <w:t>Manager</w:t>
      </w:r>
      <w:r w:rsidRPr="004D307F">
        <w:rPr>
          <w:rFonts w:ascii="VIC" w:eastAsia="Times New Roman" w:hAnsi="VIC" w:cs="Times New Roman"/>
          <w:color w:val="011A3C"/>
          <w:sz w:val="24"/>
          <w:szCs w:val="24"/>
          <w:lang w:val="en" w:eastAsia="en-AU"/>
        </w:rPr>
        <w:br/>
        <w:t>Schools Financial Management Support</w:t>
      </w:r>
      <w:r w:rsidR="00434BA9" w:rsidRPr="004D307F">
        <w:rPr>
          <w:rFonts w:ascii="VIC" w:eastAsia="Times New Roman" w:hAnsi="VIC" w:cs="Times New Roman"/>
          <w:color w:val="011A3C"/>
          <w:sz w:val="24"/>
          <w:szCs w:val="24"/>
          <w:lang w:val="en" w:eastAsia="en-AU"/>
        </w:rPr>
        <w:t xml:space="preserve"> Unit</w:t>
      </w:r>
      <w:r w:rsidRPr="004D307F">
        <w:rPr>
          <w:rFonts w:ascii="VIC" w:eastAsia="Times New Roman" w:hAnsi="VIC" w:cs="Times New Roman"/>
          <w:color w:val="011A3C"/>
          <w:sz w:val="24"/>
          <w:szCs w:val="24"/>
          <w:lang w:val="en" w:eastAsia="en-AU"/>
        </w:rPr>
        <w:br/>
      </w:r>
      <w:r w:rsidR="00151158" w:rsidRPr="004D307F">
        <w:rPr>
          <w:rFonts w:ascii="VIC" w:eastAsia="Times New Roman" w:hAnsi="VIC" w:cs="Times New Roman"/>
          <w:color w:val="011A3C"/>
          <w:sz w:val="24"/>
          <w:szCs w:val="24"/>
          <w:lang w:val="en" w:eastAsia="en-AU"/>
        </w:rPr>
        <w:t>Department of Education and Training</w:t>
      </w:r>
    </w:p>
    <w:p w14:paraId="7C9BBF9D" w14:textId="77777777" w:rsidR="00151158"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nancial Services Division</w:t>
      </w:r>
    </w:p>
    <w:p w14:paraId="6D53E4E1" w14:textId="77777777" w:rsidR="003E6B76"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PO Box 4367</w:t>
      </w:r>
      <w:r w:rsidRPr="004D307F">
        <w:rPr>
          <w:rFonts w:ascii="Calibri" w:eastAsia="Times New Roman" w:hAnsi="Calibri" w:cs="Calibri" w:hint="eastAsia"/>
          <w:color w:val="011A3C"/>
          <w:sz w:val="24"/>
          <w:szCs w:val="24"/>
          <w:lang w:val="en" w:eastAsia="en-AU"/>
        </w:rPr>
        <w:t>  </w:t>
      </w:r>
    </w:p>
    <w:p w14:paraId="1585003D" w14:textId="3591E030" w:rsidR="0096466B" w:rsidRPr="004D307F" w:rsidRDefault="0096466B" w:rsidP="003E6B76">
      <w:pPr>
        <w:pStyle w:val="NoSpacing"/>
        <w:rPr>
          <w:rFonts w:ascii="VIC" w:hAnsi="VIC"/>
          <w:lang w:val="en" w:eastAsia="en-AU"/>
        </w:rPr>
      </w:pPr>
      <w:r w:rsidRPr="004D307F">
        <w:rPr>
          <w:rFonts w:ascii="VIC" w:eastAsia="Times New Roman" w:hAnsi="VIC" w:cs="Times New Roman"/>
          <w:color w:val="011A3C"/>
          <w:sz w:val="24"/>
          <w:szCs w:val="24"/>
          <w:lang w:val="en" w:eastAsia="en-AU"/>
        </w:rPr>
        <w:t>Melbourne 300</w:t>
      </w:r>
      <w:r w:rsidR="00151158"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br/>
      </w:r>
      <w:r w:rsidRPr="004D307F">
        <w:rPr>
          <w:rFonts w:ascii="VIC" w:hAnsi="VIC"/>
          <w:lang w:val="en" w:eastAsia="en-AU"/>
        </w:rPr>
        <w:br/>
      </w:r>
      <w:r w:rsidRPr="004D307F">
        <w:rPr>
          <w:rFonts w:ascii="VIC" w:hAnsi="VIC"/>
          <w:color w:val="323E4F" w:themeColor="text2" w:themeShade="BF"/>
          <w:lang w:val="en" w:eastAsia="en-AU"/>
        </w:rPr>
        <w:t>If additional information is provided it should be explained why it was not included in the original report.</w:t>
      </w:r>
    </w:p>
    <w:p w14:paraId="2A66F0BD" w14:textId="123529C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eview will, in the first instance, be considered by the Panel and may be referred to the Deputy Secretary, Financial Policy and Information </w:t>
      </w:r>
      <w:r w:rsidR="00151158" w:rsidRPr="004D307F">
        <w:rPr>
          <w:rFonts w:ascii="VIC" w:eastAsia="Times New Roman" w:hAnsi="VIC" w:cs="Times New Roman"/>
          <w:color w:val="011A3C"/>
          <w:sz w:val="24"/>
          <w:szCs w:val="24"/>
          <w:lang w:val="en" w:eastAsia="en-AU"/>
        </w:rPr>
        <w:t>Services.</w:t>
      </w:r>
    </w:p>
    <w:p w14:paraId="4A2E4E9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suring consistency</w:t>
      </w:r>
    </w:p>
    <w:p w14:paraId="32DCBDB6" w14:textId="3B42EF26"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MS</w:t>
      </w:r>
      <w:r w:rsidR="00F343E8"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has overall responsibility for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process and works with schools, regions, professional </w:t>
      </w:r>
      <w:r w:rsidR="00F343E8" w:rsidRPr="004D307F">
        <w:rPr>
          <w:rFonts w:ascii="VIC" w:eastAsia="Times New Roman" w:hAnsi="VIC" w:cs="Times New Roman"/>
          <w:color w:val="011A3C"/>
          <w:sz w:val="24"/>
          <w:szCs w:val="24"/>
          <w:lang w:val="en" w:eastAsia="en-AU"/>
        </w:rPr>
        <w:t>associations,</w:t>
      </w:r>
      <w:r w:rsidRPr="004D307F">
        <w:rPr>
          <w:rFonts w:ascii="VIC" w:eastAsia="Times New Roman" w:hAnsi="VIC" w:cs="Times New Roman"/>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4D307F" w:rsidRDefault="0096466B" w:rsidP="0096466B">
      <w:pPr>
        <w:rPr>
          <w:rFonts w:ascii="VIC" w:hAnsi="VIC"/>
        </w:rPr>
      </w:pPr>
      <w:r w:rsidRPr="004D307F">
        <w:rPr>
          <w:rFonts w:ascii="VIC" w:hAnsi="VIC"/>
        </w:rPr>
        <w:br w:type="page"/>
      </w:r>
    </w:p>
    <w:p w14:paraId="568BB86F" w14:textId="7A5C27D1" w:rsidR="0096466B" w:rsidRPr="004D307F" w:rsidRDefault="0096466B" w:rsidP="00B566E7">
      <w:pPr>
        <w:pStyle w:val="Heading2"/>
      </w:pPr>
      <w:bookmarkStart w:id="145" w:name="_Toc99882803"/>
      <w:r w:rsidRPr="004D307F">
        <w:lastRenderedPageBreak/>
        <w:t>Principal classification budget</w:t>
      </w:r>
      <w:bookmarkEnd w:id="145"/>
    </w:p>
    <w:p w14:paraId="492F64CC"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udget for principal classification</w:t>
      </w:r>
    </w:p>
    <w:p w14:paraId="3A3AC438" w14:textId="11DD5C2D"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incipal Classification Budget is set annually with the 202</w:t>
      </w:r>
      <w:r w:rsidR="005A2BF2"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nfirmed school resource allocation. It sets the remuneration range for each principal position.</w:t>
      </w:r>
    </w:p>
    <w:p w14:paraId="70A63D6F" w14:textId="518E0C4C"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w:t>
      </w:r>
      <w:r w:rsidRPr="004D307F">
        <w:rPr>
          <w:rFonts w:ascii="Calibri" w:eastAsia="Times New Roman" w:hAnsi="Calibri" w:cs="Calibri" w:hint="eastAsia"/>
          <w:color w:val="011A3C"/>
          <w:sz w:val="24"/>
          <w:szCs w:val="24"/>
          <w:lang w:val="en" w:eastAsia="en-AU"/>
        </w:rPr>
        <w:t> </w:t>
      </w:r>
      <w:hyperlink r:id="rId254" w:history="1">
        <w:r w:rsidRPr="004D307F">
          <w:rPr>
            <w:rFonts w:ascii="VIC" w:eastAsia="Times New Roman" w:hAnsi="VIC" w:cs="Times New Roman"/>
            <w:color w:val="011A3C"/>
            <w:sz w:val="24"/>
            <w:szCs w:val="24"/>
            <w:lang w:val="en" w:eastAsia="en-AU"/>
          </w:rPr>
          <w:t>Principal Remuneration Range</w:t>
        </w:r>
      </w:hyperlink>
      <w:r w:rsidRPr="004D307F">
        <w:rPr>
          <w:rFonts w:ascii="VIC" w:eastAsia="Times New Roman" w:hAnsi="VIC" w:cs="Times New Roman"/>
          <w:color w:val="011A3C"/>
          <w:sz w:val="24"/>
          <w:szCs w:val="24"/>
          <w:lang w:val="en" w:eastAsia="en-AU"/>
        </w:rPr>
        <w:t>.</w:t>
      </w:r>
    </w:p>
    <w:p w14:paraId="348FAF0E" w14:textId="77777777" w:rsidR="0096466B" w:rsidRPr="004D307F" w:rsidRDefault="0096466B" w:rsidP="0096466B">
      <w:pPr>
        <w:rPr>
          <w:rFonts w:ascii="VIC" w:hAnsi="VIC"/>
        </w:rPr>
      </w:pPr>
      <w:r w:rsidRPr="004D307F">
        <w:rPr>
          <w:rFonts w:ascii="VIC" w:hAnsi="VIC"/>
        </w:rPr>
        <w:br w:type="page"/>
      </w:r>
    </w:p>
    <w:p w14:paraId="073B7CF0" w14:textId="05575926" w:rsidR="0096466B" w:rsidRPr="004D307F" w:rsidRDefault="0096466B" w:rsidP="00B566E7">
      <w:pPr>
        <w:pStyle w:val="Heading2"/>
      </w:pPr>
      <w:bookmarkStart w:id="146" w:name="_Toc99882804"/>
      <w:r w:rsidRPr="004D307F">
        <w:lastRenderedPageBreak/>
        <w:t>Enrolment Variation Funding</w:t>
      </w:r>
      <w:bookmarkEnd w:id="146"/>
      <w:r w:rsidRPr="004D307F">
        <w:t xml:space="preserve"> </w:t>
      </w:r>
    </w:p>
    <w:p w14:paraId="1034B64B" w14:textId="77777777" w:rsidR="0096466B" w:rsidRPr="004D307F" w:rsidRDefault="0096466B" w:rsidP="0096466B">
      <w:pPr>
        <w:spacing w:after="0" w:line="240" w:lineRule="auto"/>
        <w:rPr>
          <w:rFonts w:ascii="Times New Roman" w:eastAsia="Times New Roman" w:hAnsi="Times New Roman" w:cs="Times New Roman"/>
          <w:b/>
          <w:sz w:val="28"/>
          <w:szCs w:val="28"/>
          <w:lang w:eastAsia="en-AU"/>
        </w:rPr>
      </w:pPr>
    </w:p>
    <w:p w14:paraId="614CB158" w14:textId="77777777" w:rsidR="0024710E" w:rsidRPr="004D307F" w:rsidRDefault="0024710E" w:rsidP="0024710E">
      <w:pPr>
        <w:spacing w:after="0" w:line="240" w:lineRule="auto"/>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Significant Variation </w:t>
      </w:r>
    </w:p>
    <w:p w14:paraId="563C59E1" w14:textId="6B9C1664"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gnificant variation funding is </w:t>
      </w:r>
      <w:r w:rsidR="00D8442E" w:rsidRPr="004D307F">
        <w:rPr>
          <w:rFonts w:ascii="VIC" w:eastAsia="Times New Roman" w:hAnsi="VIC" w:cs="Times New Roman"/>
          <w:color w:val="011A3C"/>
          <w:sz w:val="24"/>
          <w:szCs w:val="24"/>
          <w:lang w:val="en" w:eastAsia="en-AU"/>
        </w:rPr>
        <w:t xml:space="preserve">included </w:t>
      </w:r>
      <w:r w:rsidRPr="004D307F">
        <w:rPr>
          <w:rFonts w:ascii="VIC" w:eastAsia="Times New Roman" w:hAnsi="VIC" w:cs="Times New Roman"/>
          <w:color w:val="011A3C"/>
          <w:sz w:val="24"/>
          <w:szCs w:val="24"/>
          <w:lang w:val="en" w:eastAsia="en-AU"/>
        </w:rPr>
        <w:t>automatically to the term 3 cash grant, after the mid-year census.  It is designed to provide additional cash funds only to schools where there has been an increase in student numbers of:</w:t>
      </w:r>
    </w:p>
    <w:p w14:paraId="6450EF91"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10037DE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Pr="004D307F">
        <w:rPr>
          <w:rFonts w:ascii="VIC" w:eastAsia="Times New Roman" w:hAnsi="VIC" w:cs="Times New Roman"/>
          <w:color w:val="011A3C"/>
          <w:sz w:val="24"/>
          <w:szCs w:val="24"/>
          <w:lang w:val="en" w:eastAsia="en-AU"/>
        </w:rPr>
        <w:tab/>
        <w:t>The greater of 10 students or an increase of 10%</w:t>
      </w:r>
    </w:p>
    <w:p w14:paraId="71027DF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Pr="004D307F">
        <w:rPr>
          <w:rFonts w:ascii="VIC" w:eastAsia="Times New Roman" w:hAnsi="VIC" w:cs="Times New Roman"/>
          <w:color w:val="011A3C"/>
          <w:sz w:val="24"/>
          <w:szCs w:val="24"/>
          <w:lang w:val="en" w:eastAsia="en-AU"/>
        </w:rPr>
        <w:tab/>
        <w:t xml:space="preserve">The greater of 40 students or an increase of 10%  </w:t>
      </w:r>
    </w:p>
    <w:p w14:paraId="07A6F4D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621D78CB" w14:textId="36E7450A" w:rsidR="0024710E" w:rsidRPr="004D307F" w:rsidRDefault="0024710E" w:rsidP="0024710E">
      <w:pPr>
        <w:spacing w:after="0" w:line="240" w:lineRule="auto"/>
        <w:rPr>
          <w:rFonts w:ascii="VIC" w:eastAsia="Times New Roman" w:hAnsi="VIC" w:cs="Calibri"/>
          <w:lang w:eastAsia="en-AU"/>
        </w:rPr>
      </w:pPr>
      <w:r w:rsidRPr="004D307F">
        <w:rPr>
          <w:rFonts w:ascii="VIC" w:eastAsia="Times New Roman" w:hAnsi="VIC" w:cs="Times New Roman"/>
          <w:color w:val="011A3C"/>
          <w:sz w:val="24"/>
          <w:szCs w:val="24"/>
          <w:lang w:val="en" w:eastAsia="en-AU"/>
        </w:rPr>
        <w:t xml:space="preserve">Only 2 terms equivalent funding will be provided based on the minimum per student cash rate and once assessed will appear in your reports as an item under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urriculum Suppor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budget line by end of Term 3.</w:t>
      </w:r>
    </w:p>
    <w:p w14:paraId="1FAFDF3C" w14:textId="77777777" w:rsidR="0024710E" w:rsidRPr="004D307F" w:rsidRDefault="0024710E" w:rsidP="0024710E">
      <w:pPr>
        <w:spacing w:after="0" w:line="240" w:lineRule="auto"/>
        <w:rPr>
          <w:rFonts w:ascii="VIC" w:eastAsia="Times New Roman" w:hAnsi="VIC" w:cs="Calibri"/>
          <w:lang w:eastAsia="en-AU"/>
        </w:rPr>
      </w:pPr>
    </w:p>
    <w:p w14:paraId="3913D252" w14:textId="7425D5E1" w:rsidR="0024710E" w:rsidRPr="004D307F" w:rsidRDefault="0024710E" w:rsidP="0024710E">
      <w:pPr>
        <w:spacing w:after="0" w:line="240" w:lineRule="auto"/>
        <w:rPr>
          <w:rFonts w:ascii="VIC" w:eastAsia="Times New Roman" w:hAnsi="VIC" w:cs="Calibri"/>
          <w:b/>
          <w:bCs/>
          <w:color w:val="323E4F" w:themeColor="text2" w:themeShade="BF"/>
          <w:lang w:eastAsia="en-AU"/>
        </w:rPr>
      </w:pPr>
      <w:r w:rsidRPr="004D307F">
        <w:rPr>
          <w:rFonts w:ascii="VIC" w:eastAsia="Times New Roman" w:hAnsi="VIC" w:cs="Calibri"/>
          <w:b/>
          <w:bCs/>
          <w:color w:val="323E4F" w:themeColor="text2" w:themeShade="BF"/>
          <w:lang w:eastAsia="en-AU"/>
        </w:rPr>
        <w:t xml:space="preserve">For </w:t>
      </w:r>
      <w:proofErr w:type="gramStart"/>
      <w:r w:rsidRPr="004D307F">
        <w:rPr>
          <w:rFonts w:ascii="VIC" w:eastAsia="Times New Roman" w:hAnsi="VIC" w:cs="Calibri"/>
          <w:b/>
          <w:bCs/>
          <w:color w:val="323E4F" w:themeColor="text2" w:themeShade="BF"/>
          <w:lang w:eastAsia="en-AU"/>
        </w:rPr>
        <w:t>example :</w:t>
      </w:r>
      <w:proofErr w:type="gramEnd"/>
      <w:r w:rsidRPr="004D307F">
        <w:rPr>
          <w:rFonts w:ascii="VIC" w:eastAsia="Times New Roman" w:hAnsi="VIC" w:cs="Calibri"/>
          <w:b/>
          <w:bCs/>
          <w:color w:val="323E4F" w:themeColor="text2" w:themeShade="BF"/>
          <w:lang w:eastAsia="en-AU"/>
        </w:rPr>
        <w:t xml:space="preserve"> </w:t>
      </w:r>
    </w:p>
    <w:p w14:paraId="48785F3E"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Primary:</w:t>
      </w:r>
    </w:p>
    <w:p w14:paraId="4CEAA3F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10</w:t>
      </w:r>
    </w:p>
    <w:p w14:paraId="60A21246" w14:textId="3D571DFC"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469</w:t>
      </w:r>
    </w:p>
    <w:p w14:paraId="44A400D0"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62C00F4A"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7D178104" w14:textId="52261E85"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10 × </w:t>
      </w:r>
      <w:r w:rsidR="00D8442E" w:rsidRPr="004D307F">
        <w:rPr>
          <w:rFonts w:ascii="VIC" w:eastAsia="Times New Roman" w:hAnsi="VIC" w:cs="Calibri"/>
          <w:color w:val="323E4F" w:themeColor="text2" w:themeShade="BF"/>
          <w:lang w:eastAsia="en-AU"/>
        </w:rPr>
        <w:t>$469</w:t>
      </w:r>
      <w:r w:rsidRPr="004D307F">
        <w:rPr>
          <w:rFonts w:ascii="VIC" w:eastAsia="Times New Roman" w:hAnsi="VIC" w:cs="Calibri"/>
          <w:color w:val="323E4F" w:themeColor="text2" w:themeShade="BF"/>
          <w:lang w:eastAsia="en-AU"/>
        </w:rPr>
        <w:t>/ 2</w:t>
      </w:r>
    </w:p>
    <w:p w14:paraId="09BD6F51" w14:textId="1B6DA338"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2,345</w:t>
      </w:r>
    </w:p>
    <w:p w14:paraId="43642974"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Secondary:</w:t>
      </w:r>
    </w:p>
    <w:p w14:paraId="7497155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40</w:t>
      </w:r>
    </w:p>
    <w:p w14:paraId="631B82E6" w14:textId="581B5915"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524</w:t>
      </w:r>
    </w:p>
    <w:p w14:paraId="3179A3F9"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229448F2"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2DBF3C50" w14:textId="2C356E3F"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40 × </w:t>
      </w:r>
      <w:r w:rsidR="00D8442E" w:rsidRPr="004D307F">
        <w:rPr>
          <w:rFonts w:ascii="VIC" w:eastAsia="Times New Roman" w:hAnsi="VIC" w:cs="Calibri"/>
          <w:color w:val="323E4F" w:themeColor="text2" w:themeShade="BF"/>
          <w:lang w:eastAsia="en-AU"/>
        </w:rPr>
        <w:t>$524</w:t>
      </w:r>
      <w:r w:rsidRPr="004D307F">
        <w:rPr>
          <w:rFonts w:ascii="VIC" w:eastAsia="Times New Roman" w:hAnsi="VIC" w:cs="Calibri"/>
          <w:color w:val="323E4F" w:themeColor="text2" w:themeShade="BF"/>
          <w:lang w:eastAsia="en-AU"/>
        </w:rPr>
        <w:t>/ 2</w:t>
      </w:r>
    </w:p>
    <w:p w14:paraId="00D8B031" w14:textId="7736C17A" w:rsidR="0024710E" w:rsidRPr="004D307F" w:rsidRDefault="0024710E" w:rsidP="00D8442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10,480</w:t>
      </w:r>
    </w:p>
    <w:p w14:paraId="13EBE6D3" w14:textId="77777777" w:rsidR="0024710E" w:rsidRPr="004D307F" w:rsidRDefault="0024710E" w:rsidP="0024710E">
      <w:pPr>
        <w:spacing w:after="0" w:line="240" w:lineRule="auto"/>
        <w:rPr>
          <w:rFonts w:ascii="VIC" w:eastAsia="Times New Roman" w:hAnsi="VIC" w:cs="Calibri"/>
          <w:lang w:eastAsia="en-AU"/>
        </w:rPr>
      </w:pPr>
    </w:p>
    <w:p w14:paraId="5C02E7C5"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 Funding post February census that must be supported by the Regional Director of the relevant region.</w:t>
      </w:r>
    </w:p>
    <w:p w14:paraId="768261F8" w14:textId="77777777" w:rsidR="0024710E" w:rsidRPr="004D307F" w:rsidRDefault="0024710E" w:rsidP="0024710E">
      <w:pPr>
        <w:spacing w:after="0" w:line="240" w:lineRule="auto"/>
        <w:rPr>
          <w:rFonts w:ascii="VIC" w:eastAsia="Times New Roman" w:hAnsi="VIC" w:cs="Calibri"/>
          <w:b/>
          <w:sz w:val="24"/>
          <w:szCs w:val="24"/>
          <w:lang w:eastAsia="en-AU"/>
        </w:rPr>
      </w:pPr>
    </w:p>
    <w:p w14:paraId="4B702B40" w14:textId="5781C479" w:rsidR="00D8442E" w:rsidRPr="004D307F" w:rsidRDefault="00D8442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w:t>
      </w:r>
      <w:r w:rsidR="00434BA9" w:rsidRPr="004D307F">
        <w:rPr>
          <w:rFonts w:ascii="VIC" w:eastAsia="Times New Roman" w:hAnsi="VIC" w:cs="Times New Roman"/>
          <w:color w:val="011A3C"/>
          <w:sz w:val="24"/>
          <w:szCs w:val="24"/>
          <w:lang w:val="en" w:eastAsia="en-AU"/>
        </w:rPr>
        <w:t xml:space="preserve"> credit</w:t>
      </w:r>
      <w:r w:rsidRPr="004D307F">
        <w:rPr>
          <w:rFonts w:ascii="VIC" w:eastAsia="Times New Roman" w:hAnsi="VIC" w:cs="Times New Roman"/>
          <w:color w:val="011A3C"/>
          <w:sz w:val="24"/>
          <w:szCs w:val="24"/>
          <w:lang w:val="en" w:eastAsia="en-AU"/>
        </w:rPr>
        <w:t xml:space="preserve"> funding may be considered where a school can demonstrate the establishment of new classes after February census significantly increased costs </w:t>
      </w:r>
      <w:proofErr w:type="gramStart"/>
      <w:r w:rsidRPr="004D307F">
        <w:rPr>
          <w:rFonts w:ascii="VIC" w:eastAsia="Times New Roman" w:hAnsi="VIC" w:cs="Times New Roman"/>
          <w:color w:val="011A3C"/>
          <w:sz w:val="24"/>
          <w:szCs w:val="24"/>
          <w:lang w:val="en" w:eastAsia="en-AU"/>
        </w:rPr>
        <w:t>as a result of</w:t>
      </w:r>
      <w:proofErr w:type="gramEnd"/>
      <w:r w:rsidRPr="004D307F">
        <w:rPr>
          <w:rFonts w:ascii="VIC" w:eastAsia="Times New Roman" w:hAnsi="VIC" w:cs="Times New Roman"/>
          <w:color w:val="011A3C"/>
          <w:sz w:val="24"/>
          <w:szCs w:val="24"/>
          <w:lang w:val="en" w:eastAsia="en-AU"/>
        </w:rPr>
        <w:t xml:space="preserve"> additional student numbers. </w:t>
      </w:r>
      <w:r w:rsidR="00434BA9" w:rsidRPr="004D307F">
        <w:rPr>
          <w:rFonts w:ascii="VIC" w:eastAsia="Times New Roman" w:hAnsi="VIC" w:cs="Times New Roman"/>
          <w:color w:val="011A3C"/>
          <w:sz w:val="24"/>
          <w:szCs w:val="24"/>
          <w:lang w:val="en" w:eastAsia="en-AU"/>
        </w:rPr>
        <w:t>Schools must also demonstrate that additional staffing costs are unable to be accommodated within the existing budget.</w:t>
      </w:r>
    </w:p>
    <w:p w14:paraId="1827675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3AB50233" w14:textId="407180CC"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est should be made in writing to the respective regional director and should include a business case outlining the detai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f the </w:t>
      </w:r>
      <w:r w:rsidR="00D8442E"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growth and subsequent requirement to add an additional class </w:t>
      </w:r>
      <w:r w:rsidR="00D8442E" w:rsidRPr="004D307F">
        <w:rPr>
          <w:rFonts w:ascii="VIC" w:eastAsia="Times New Roman" w:hAnsi="VIC" w:cs="Times New Roman"/>
          <w:color w:val="011A3C"/>
          <w:sz w:val="24"/>
          <w:szCs w:val="24"/>
          <w:lang w:val="en" w:eastAsia="en-AU"/>
        </w:rPr>
        <w:t xml:space="preserve">after </w:t>
      </w:r>
      <w:r w:rsidRPr="004D307F">
        <w:rPr>
          <w:rFonts w:ascii="VIC" w:eastAsia="Times New Roman" w:hAnsi="VIC" w:cs="Times New Roman"/>
          <w:color w:val="011A3C"/>
          <w:sz w:val="24"/>
          <w:szCs w:val="24"/>
          <w:lang w:val="en" w:eastAsia="en-AU"/>
        </w:rPr>
        <w:t xml:space="preserve">February census and the subsequent employment required to teach the </w:t>
      </w:r>
      <w:r w:rsidRPr="004D307F">
        <w:rPr>
          <w:rFonts w:ascii="VIC" w:eastAsia="Times New Roman" w:hAnsi="VIC" w:cs="Times New Roman"/>
          <w:color w:val="011A3C"/>
          <w:sz w:val="24"/>
          <w:szCs w:val="24"/>
          <w:lang w:val="en" w:eastAsia="en-AU"/>
        </w:rPr>
        <w:lastRenderedPageBreak/>
        <w:t>additional class</w:t>
      </w:r>
      <w:r w:rsidR="00D8442E" w:rsidRPr="004D307F">
        <w:rPr>
          <w:rFonts w:ascii="VIC" w:eastAsia="Times New Roman" w:hAnsi="VIC" w:cs="Times New Roman"/>
          <w:color w:val="011A3C"/>
          <w:sz w:val="24"/>
          <w:szCs w:val="24"/>
          <w:lang w:val="en" w:eastAsia="en-AU"/>
        </w:rPr>
        <w:t>. Employment details</w:t>
      </w:r>
      <w:r w:rsidRPr="004D307F">
        <w:rPr>
          <w:rFonts w:ascii="VIC" w:eastAsia="Times New Roman" w:hAnsi="VIC" w:cs="Times New Roman"/>
          <w:color w:val="011A3C"/>
          <w:sz w:val="24"/>
          <w:szCs w:val="24"/>
          <w:lang w:val="en" w:eastAsia="en-AU"/>
        </w:rPr>
        <w:t xml:space="preserve"> must include teacher name, </w:t>
      </w:r>
      <w:r w:rsidR="00D8442E" w:rsidRPr="004D307F">
        <w:rPr>
          <w:rFonts w:ascii="VIC" w:eastAsia="Times New Roman" w:hAnsi="VIC" w:cs="Times New Roman"/>
          <w:color w:val="011A3C"/>
          <w:sz w:val="24"/>
          <w:szCs w:val="24"/>
          <w:lang w:val="en" w:eastAsia="en-AU"/>
        </w:rPr>
        <w:t xml:space="preserve">PIN </w:t>
      </w:r>
      <w:r w:rsidRPr="004D307F">
        <w:rPr>
          <w:rFonts w:ascii="VIC" w:eastAsia="Times New Roman" w:hAnsi="VIC" w:cs="Times New Roman"/>
          <w:color w:val="011A3C"/>
          <w:sz w:val="24"/>
          <w:szCs w:val="24"/>
          <w:lang w:val="en" w:eastAsia="en-AU"/>
        </w:rPr>
        <w:t>number and date of employment, which must be post census.</w:t>
      </w:r>
    </w:p>
    <w:p w14:paraId="4D223DD6"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21798575" w14:textId="50D296CF" w:rsidR="00EA34C0" w:rsidRPr="004D307F" w:rsidRDefault="0024710E" w:rsidP="007E3304">
      <w:pPr>
        <w:spacing w:after="0" w:line="240" w:lineRule="auto"/>
        <w:rPr>
          <w:rFonts w:ascii="VIC" w:hAnsi="VIC"/>
        </w:rPr>
      </w:pPr>
      <w:r w:rsidRPr="004D307F">
        <w:rPr>
          <w:rFonts w:ascii="VIC" w:eastAsia="Times New Roman" w:hAnsi="VIC" w:cs="Times New Roman"/>
          <w:color w:val="011A3C"/>
          <w:sz w:val="24"/>
          <w:szCs w:val="24"/>
          <w:lang w:val="en" w:eastAsia="en-AU"/>
        </w:rPr>
        <w:t>The business case will be assessed by the Schools Finance and Resources Branch and a decision will be conveyed to the school and relevant regional officers.</w:t>
      </w:r>
    </w:p>
    <w:sectPr w:rsidR="00EA34C0" w:rsidRPr="004D307F" w:rsidSect="00A41342">
      <w:pgSz w:w="11906" w:h="16838"/>
      <w:pgMar w:top="1440" w:right="1440" w:bottom="1276" w:left="1440" w:header="708" w:footer="708"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4E804" w14:textId="77777777" w:rsidR="00A35420" w:rsidRDefault="00A35420" w:rsidP="00196C78">
      <w:pPr>
        <w:spacing w:after="0" w:line="240" w:lineRule="auto"/>
      </w:pPr>
      <w:r>
        <w:separator/>
      </w:r>
    </w:p>
    <w:p w14:paraId="7F65A8B5" w14:textId="77777777" w:rsidR="00A35420" w:rsidRDefault="00A35420"/>
  </w:endnote>
  <w:endnote w:type="continuationSeparator" w:id="0">
    <w:p w14:paraId="57B96506" w14:textId="77777777" w:rsidR="00A35420" w:rsidRDefault="00A35420" w:rsidP="00196C78">
      <w:pPr>
        <w:spacing w:after="0" w:line="240" w:lineRule="auto"/>
      </w:pPr>
      <w:r>
        <w:continuationSeparator/>
      </w:r>
    </w:p>
    <w:p w14:paraId="7E658997" w14:textId="77777777" w:rsidR="00A35420" w:rsidRDefault="00A35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IC">
    <w:panose1 w:val="00000500000000000000"/>
    <w:charset w:val="00"/>
    <w:family w:val="modern"/>
    <w:notTrueType/>
    <w:pitch w:val="variable"/>
    <w:sig w:usb0="00000007" w:usb1="00000000" w:usb2="00000000" w:usb3="00000000" w:csb0="00000093" w:csb1="00000000"/>
  </w:font>
  <w:font w:name="VIC-Regular">
    <w:altName w:val="Calibri"/>
    <w:panose1 w:val="00000500000000000000"/>
    <w:charset w:val="00"/>
    <w:family w:val="auto"/>
    <w:pitch w:val="default"/>
  </w:font>
  <w:font w:name="VIC-Bold">
    <w:altName w:val="Calibri"/>
    <w:panose1 w:val="00000800000000000000"/>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66FC4" w14:textId="77777777" w:rsidR="00A35420" w:rsidRDefault="00A35420" w:rsidP="00196C78">
      <w:pPr>
        <w:spacing w:after="0" w:line="240" w:lineRule="auto"/>
      </w:pPr>
      <w:r>
        <w:separator/>
      </w:r>
    </w:p>
    <w:p w14:paraId="314A5BA4" w14:textId="77777777" w:rsidR="00A35420" w:rsidRDefault="00A35420"/>
  </w:footnote>
  <w:footnote w:type="continuationSeparator" w:id="0">
    <w:p w14:paraId="00466B25" w14:textId="77777777" w:rsidR="00A35420" w:rsidRDefault="00A35420" w:rsidP="00196C78">
      <w:pPr>
        <w:spacing w:after="0" w:line="240" w:lineRule="auto"/>
      </w:pPr>
      <w:r>
        <w:continuationSeparator/>
      </w:r>
    </w:p>
    <w:p w14:paraId="28892CD4" w14:textId="77777777" w:rsidR="00A35420" w:rsidRDefault="00A354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35BE"/>
    <w:multiLevelType w:val="hybridMultilevel"/>
    <w:tmpl w:val="F468F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0724AD6"/>
    <w:multiLevelType w:val="hybridMultilevel"/>
    <w:tmpl w:val="4AB0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0AE415D"/>
    <w:multiLevelType w:val="multilevel"/>
    <w:tmpl w:val="8288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0B42016"/>
    <w:multiLevelType w:val="multilevel"/>
    <w:tmpl w:val="221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6B16F1"/>
    <w:multiLevelType w:val="multilevel"/>
    <w:tmpl w:val="A00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050938"/>
    <w:multiLevelType w:val="hybridMultilevel"/>
    <w:tmpl w:val="96745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34C18C1"/>
    <w:multiLevelType w:val="multilevel"/>
    <w:tmpl w:val="9B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3914A0"/>
    <w:multiLevelType w:val="multilevel"/>
    <w:tmpl w:val="D2F0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65C1845"/>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8C5E8A"/>
    <w:multiLevelType w:val="multilevel"/>
    <w:tmpl w:val="48E6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6B57628"/>
    <w:multiLevelType w:val="multilevel"/>
    <w:tmpl w:val="454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6B578F2"/>
    <w:multiLevelType w:val="multilevel"/>
    <w:tmpl w:val="7ABA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70B67CA"/>
    <w:multiLevelType w:val="multilevel"/>
    <w:tmpl w:val="E32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7D81B49"/>
    <w:multiLevelType w:val="multilevel"/>
    <w:tmpl w:val="DC40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8136CB6"/>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A424EB"/>
    <w:multiLevelType w:val="multilevel"/>
    <w:tmpl w:val="285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DA45A5"/>
    <w:multiLevelType w:val="hybridMultilevel"/>
    <w:tmpl w:val="1762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A254EAF"/>
    <w:multiLevelType w:val="multilevel"/>
    <w:tmpl w:val="846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4164E1"/>
    <w:multiLevelType w:val="hybridMultilevel"/>
    <w:tmpl w:val="C75EF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C1B12B2"/>
    <w:multiLevelType w:val="multilevel"/>
    <w:tmpl w:val="B77E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D7911AD"/>
    <w:multiLevelType w:val="multilevel"/>
    <w:tmpl w:val="9F8AE4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0E6A1A88"/>
    <w:multiLevelType w:val="multilevel"/>
    <w:tmpl w:val="F86A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E8F4169"/>
    <w:multiLevelType w:val="hybridMultilevel"/>
    <w:tmpl w:val="2DAC7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0EBB56CD"/>
    <w:multiLevelType w:val="multilevel"/>
    <w:tmpl w:val="8732F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EDD677A"/>
    <w:multiLevelType w:val="multilevel"/>
    <w:tmpl w:val="2276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F927DF1"/>
    <w:multiLevelType w:val="multilevel"/>
    <w:tmpl w:val="C334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2074E73"/>
    <w:multiLevelType w:val="multilevel"/>
    <w:tmpl w:val="D0FAC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EC798B"/>
    <w:multiLevelType w:val="hybridMultilevel"/>
    <w:tmpl w:val="5CF21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143558C4"/>
    <w:multiLevelType w:val="multilevel"/>
    <w:tmpl w:val="3C00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DF72F5"/>
    <w:multiLevelType w:val="multilevel"/>
    <w:tmpl w:val="C9CA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ED00A5"/>
    <w:multiLevelType w:val="multilevel"/>
    <w:tmpl w:val="AC7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5AC2BAE"/>
    <w:multiLevelType w:val="multilevel"/>
    <w:tmpl w:val="BC8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B8745E"/>
    <w:multiLevelType w:val="hybridMultilevel"/>
    <w:tmpl w:val="33BAED40"/>
    <w:lvl w:ilvl="0" w:tplc="DF5C483E">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5D84219"/>
    <w:multiLevelType w:val="multilevel"/>
    <w:tmpl w:val="164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5F47451"/>
    <w:multiLevelType w:val="multilevel"/>
    <w:tmpl w:val="1BEC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2D3BC9"/>
    <w:multiLevelType w:val="multilevel"/>
    <w:tmpl w:val="BF9E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7B35EA6"/>
    <w:multiLevelType w:val="multilevel"/>
    <w:tmpl w:val="C39E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A4D391D"/>
    <w:multiLevelType w:val="multilevel"/>
    <w:tmpl w:val="B468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532964"/>
    <w:multiLevelType w:val="multilevel"/>
    <w:tmpl w:val="4FDA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A805515"/>
    <w:multiLevelType w:val="multilevel"/>
    <w:tmpl w:val="96F4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D101A06"/>
    <w:multiLevelType w:val="multilevel"/>
    <w:tmpl w:val="2DA0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D2E1BF6"/>
    <w:multiLevelType w:val="multilevel"/>
    <w:tmpl w:val="AB706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DB97966"/>
    <w:multiLevelType w:val="multilevel"/>
    <w:tmpl w:val="1948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F04061B"/>
    <w:multiLevelType w:val="multilevel"/>
    <w:tmpl w:val="F4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F4D7DAE"/>
    <w:multiLevelType w:val="multilevel"/>
    <w:tmpl w:val="7F80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0AE66E6"/>
    <w:multiLevelType w:val="multilevel"/>
    <w:tmpl w:val="AF5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2E26099"/>
    <w:multiLevelType w:val="multilevel"/>
    <w:tmpl w:val="4D7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2F2445E"/>
    <w:multiLevelType w:val="multilevel"/>
    <w:tmpl w:val="2DA80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3413CBD"/>
    <w:multiLevelType w:val="multilevel"/>
    <w:tmpl w:val="B0CC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3BE57FD"/>
    <w:multiLevelType w:val="hybridMultilevel"/>
    <w:tmpl w:val="94D2CD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6F364C9"/>
    <w:multiLevelType w:val="multilevel"/>
    <w:tmpl w:val="77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7220C58"/>
    <w:multiLevelType w:val="multilevel"/>
    <w:tmpl w:val="72A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212638"/>
    <w:multiLevelType w:val="multilevel"/>
    <w:tmpl w:val="F10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921181E"/>
    <w:multiLevelType w:val="multilevel"/>
    <w:tmpl w:val="CED6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95A2F36"/>
    <w:multiLevelType w:val="multilevel"/>
    <w:tmpl w:val="CB6A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6E11E3"/>
    <w:multiLevelType w:val="hybridMultilevel"/>
    <w:tmpl w:val="FA7C342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6" w15:restartNumberingAfterBreak="0">
    <w:nsid w:val="298A414E"/>
    <w:multiLevelType w:val="hybridMultilevel"/>
    <w:tmpl w:val="017430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299039BF"/>
    <w:multiLevelType w:val="multilevel"/>
    <w:tmpl w:val="4C5A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A653046"/>
    <w:multiLevelType w:val="multilevel"/>
    <w:tmpl w:val="5D8E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CE577C"/>
    <w:multiLevelType w:val="multilevel"/>
    <w:tmpl w:val="08F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AD9060A"/>
    <w:multiLevelType w:val="multilevel"/>
    <w:tmpl w:val="B23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B6C0F7C"/>
    <w:multiLevelType w:val="multilevel"/>
    <w:tmpl w:val="5BD0A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C487DFF"/>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D3E720C"/>
    <w:multiLevelType w:val="multilevel"/>
    <w:tmpl w:val="228C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E000356"/>
    <w:multiLevelType w:val="multilevel"/>
    <w:tmpl w:val="5E54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E1228D3"/>
    <w:multiLevelType w:val="multilevel"/>
    <w:tmpl w:val="B44A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E1B100D"/>
    <w:multiLevelType w:val="multilevel"/>
    <w:tmpl w:val="D9C4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3A2B3C"/>
    <w:multiLevelType w:val="multilevel"/>
    <w:tmpl w:val="D514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E5F365C"/>
    <w:multiLevelType w:val="multilevel"/>
    <w:tmpl w:val="31CC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EB2278F"/>
    <w:multiLevelType w:val="multilevel"/>
    <w:tmpl w:val="C5F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FD9458C"/>
    <w:multiLevelType w:val="multilevel"/>
    <w:tmpl w:val="8B4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029419D"/>
    <w:multiLevelType w:val="multilevel"/>
    <w:tmpl w:val="BC8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5E43B37"/>
    <w:multiLevelType w:val="multilevel"/>
    <w:tmpl w:val="C98C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66919AB"/>
    <w:multiLevelType w:val="multilevel"/>
    <w:tmpl w:val="DCF8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786420C"/>
    <w:multiLevelType w:val="hybridMultilevel"/>
    <w:tmpl w:val="BF2A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7A915A0"/>
    <w:multiLevelType w:val="hybridMultilevel"/>
    <w:tmpl w:val="9872BC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6" w15:restartNumberingAfterBreak="0">
    <w:nsid w:val="3820715C"/>
    <w:multiLevelType w:val="multilevel"/>
    <w:tmpl w:val="605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8955F8A"/>
    <w:multiLevelType w:val="multilevel"/>
    <w:tmpl w:val="F7B4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96B6EE1"/>
    <w:multiLevelType w:val="multilevel"/>
    <w:tmpl w:val="DB02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9C91DAD"/>
    <w:multiLevelType w:val="multilevel"/>
    <w:tmpl w:val="6470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A50482D"/>
    <w:multiLevelType w:val="hybridMultilevel"/>
    <w:tmpl w:val="4E9E57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1" w15:restartNumberingAfterBreak="0">
    <w:nsid w:val="3B10190E"/>
    <w:multiLevelType w:val="multilevel"/>
    <w:tmpl w:val="CD0E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BEA4EF8"/>
    <w:multiLevelType w:val="multilevel"/>
    <w:tmpl w:val="87FE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C122EA0"/>
    <w:multiLevelType w:val="multilevel"/>
    <w:tmpl w:val="DDE2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EF03672"/>
    <w:multiLevelType w:val="multilevel"/>
    <w:tmpl w:val="D3F8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FA27D9F"/>
    <w:multiLevelType w:val="multilevel"/>
    <w:tmpl w:val="223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FC4118C"/>
    <w:multiLevelType w:val="multilevel"/>
    <w:tmpl w:val="BF5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08C7A09"/>
    <w:multiLevelType w:val="multilevel"/>
    <w:tmpl w:val="E4DA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35E34E2"/>
    <w:multiLevelType w:val="hybridMultilevel"/>
    <w:tmpl w:val="FE92C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43C3412D"/>
    <w:multiLevelType w:val="multilevel"/>
    <w:tmpl w:val="3A0E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4274D56"/>
    <w:multiLevelType w:val="hybridMultilevel"/>
    <w:tmpl w:val="D51C154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1" w15:restartNumberingAfterBreak="0">
    <w:nsid w:val="45AF13BA"/>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5D41AAB"/>
    <w:multiLevelType w:val="multilevel"/>
    <w:tmpl w:val="804A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8633AA6"/>
    <w:multiLevelType w:val="multilevel"/>
    <w:tmpl w:val="4A48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9E510BE"/>
    <w:multiLevelType w:val="multilevel"/>
    <w:tmpl w:val="093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C6F7F1C"/>
    <w:multiLevelType w:val="multilevel"/>
    <w:tmpl w:val="656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4D03357C"/>
    <w:multiLevelType w:val="multilevel"/>
    <w:tmpl w:val="2EDC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E067BB0"/>
    <w:multiLevelType w:val="multilevel"/>
    <w:tmpl w:val="E87C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E6F3D22"/>
    <w:multiLevelType w:val="hybridMultilevel"/>
    <w:tmpl w:val="09C88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4E9D2FDF"/>
    <w:multiLevelType w:val="multilevel"/>
    <w:tmpl w:val="737E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00926AD"/>
    <w:multiLevelType w:val="multilevel"/>
    <w:tmpl w:val="D33C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15903AF"/>
    <w:multiLevelType w:val="multilevel"/>
    <w:tmpl w:val="18FA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1D40B62"/>
    <w:multiLevelType w:val="hybridMultilevel"/>
    <w:tmpl w:val="D04C7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520F4527"/>
    <w:multiLevelType w:val="multilevel"/>
    <w:tmpl w:val="342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41F6525"/>
    <w:multiLevelType w:val="multilevel"/>
    <w:tmpl w:val="1D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43E218A"/>
    <w:multiLevelType w:val="hybridMultilevel"/>
    <w:tmpl w:val="C3123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54A32F53"/>
    <w:multiLevelType w:val="multilevel"/>
    <w:tmpl w:val="6D6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4F6173A"/>
    <w:multiLevelType w:val="multilevel"/>
    <w:tmpl w:val="777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5462578"/>
    <w:multiLevelType w:val="multilevel"/>
    <w:tmpl w:val="3ED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55850DC"/>
    <w:multiLevelType w:val="multilevel"/>
    <w:tmpl w:val="B2BC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64E3B6A"/>
    <w:multiLevelType w:val="multilevel"/>
    <w:tmpl w:val="343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66228DC"/>
    <w:multiLevelType w:val="hybridMultilevel"/>
    <w:tmpl w:val="1C6A9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56954BB1"/>
    <w:multiLevelType w:val="multilevel"/>
    <w:tmpl w:val="34E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74B1D4D"/>
    <w:multiLevelType w:val="multilevel"/>
    <w:tmpl w:val="81E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84767FA"/>
    <w:multiLevelType w:val="multilevel"/>
    <w:tmpl w:val="5B80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5A2170A8"/>
    <w:multiLevelType w:val="multilevel"/>
    <w:tmpl w:val="54C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B2725F3"/>
    <w:multiLevelType w:val="multilevel"/>
    <w:tmpl w:val="1DFA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B8D7700"/>
    <w:multiLevelType w:val="multilevel"/>
    <w:tmpl w:val="334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BCB31D7"/>
    <w:multiLevelType w:val="hybridMultilevel"/>
    <w:tmpl w:val="743EF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5CE91350"/>
    <w:multiLevelType w:val="multilevel"/>
    <w:tmpl w:val="15B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D0E3219"/>
    <w:multiLevelType w:val="multilevel"/>
    <w:tmpl w:val="4EFA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E106697"/>
    <w:multiLevelType w:val="multilevel"/>
    <w:tmpl w:val="FC2C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EBB0334"/>
    <w:multiLevelType w:val="multilevel"/>
    <w:tmpl w:val="3E0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EE65EEC"/>
    <w:multiLevelType w:val="hybridMultilevel"/>
    <w:tmpl w:val="E2080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F7846EA"/>
    <w:multiLevelType w:val="multilevel"/>
    <w:tmpl w:val="83E2E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F88318E"/>
    <w:multiLevelType w:val="hybridMultilevel"/>
    <w:tmpl w:val="9D4CEB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5FE17918"/>
    <w:multiLevelType w:val="multilevel"/>
    <w:tmpl w:val="BDFE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1832820"/>
    <w:multiLevelType w:val="multilevel"/>
    <w:tmpl w:val="256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325601C"/>
    <w:multiLevelType w:val="hybridMultilevel"/>
    <w:tmpl w:val="3626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63CF4F71"/>
    <w:multiLevelType w:val="multilevel"/>
    <w:tmpl w:val="DA8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3DE0543"/>
    <w:multiLevelType w:val="hybridMultilevel"/>
    <w:tmpl w:val="32C4D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4" w15:restartNumberingAfterBreak="0">
    <w:nsid w:val="63F501CB"/>
    <w:multiLevelType w:val="multilevel"/>
    <w:tmpl w:val="D238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46E2299"/>
    <w:multiLevelType w:val="multilevel"/>
    <w:tmpl w:val="DF8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4A26635"/>
    <w:multiLevelType w:val="multilevel"/>
    <w:tmpl w:val="98DE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543189E"/>
    <w:multiLevelType w:val="multilevel"/>
    <w:tmpl w:val="3C76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5640405"/>
    <w:multiLevelType w:val="multilevel"/>
    <w:tmpl w:val="D5CA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7060BA1"/>
    <w:multiLevelType w:val="hybridMultilevel"/>
    <w:tmpl w:val="C82A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67A16000"/>
    <w:multiLevelType w:val="multilevel"/>
    <w:tmpl w:val="5F4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82B033A"/>
    <w:multiLevelType w:val="multilevel"/>
    <w:tmpl w:val="03A2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92C7FB8"/>
    <w:multiLevelType w:val="multilevel"/>
    <w:tmpl w:val="F9B0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A160B9C"/>
    <w:multiLevelType w:val="hybridMultilevel"/>
    <w:tmpl w:val="026C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6A1E3C9D"/>
    <w:multiLevelType w:val="multilevel"/>
    <w:tmpl w:val="270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A690E00"/>
    <w:multiLevelType w:val="multilevel"/>
    <w:tmpl w:val="6E6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940C97"/>
    <w:multiLevelType w:val="multilevel"/>
    <w:tmpl w:val="4C3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B9C7B0D"/>
    <w:multiLevelType w:val="multilevel"/>
    <w:tmpl w:val="F03A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BB000B9"/>
    <w:multiLevelType w:val="multilevel"/>
    <w:tmpl w:val="BF44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BE5745E"/>
    <w:multiLevelType w:val="multilevel"/>
    <w:tmpl w:val="FE4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E95280E"/>
    <w:multiLevelType w:val="multilevel"/>
    <w:tmpl w:val="A172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EBF6E60"/>
    <w:multiLevelType w:val="multilevel"/>
    <w:tmpl w:val="4028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F293915"/>
    <w:multiLevelType w:val="multilevel"/>
    <w:tmpl w:val="2212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1EE1048"/>
    <w:multiLevelType w:val="multilevel"/>
    <w:tmpl w:val="7F6A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2794A5F"/>
    <w:multiLevelType w:val="multilevel"/>
    <w:tmpl w:val="A45C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2F04089"/>
    <w:multiLevelType w:val="multilevel"/>
    <w:tmpl w:val="2C2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3EF7BC9"/>
    <w:multiLevelType w:val="multilevel"/>
    <w:tmpl w:val="54CC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51445B0"/>
    <w:multiLevelType w:val="multilevel"/>
    <w:tmpl w:val="8A7E8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56C7759"/>
    <w:multiLevelType w:val="hybridMultilevel"/>
    <w:tmpl w:val="A2FE8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75871B30"/>
    <w:multiLevelType w:val="hybridMultilevel"/>
    <w:tmpl w:val="7EC6F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75C97571"/>
    <w:multiLevelType w:val="multilevel"/>
    <w:tmpl w:val="68CE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75B2562"/>
    <w:multiLevelType w:val="multilevel"/>
    <w:tmpl w:val="C15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8D9740D"/>
    <w:multiLevelType w:val="multilevel"/>
    <w:tmpl w:val="D04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A195956"/>
    <w:multiLevelType w:val="multilevel"/>
    <w:tmpl w:val="01A46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A9D3DC3"/>
    <w:multiLevelType w:val="multilevel"/>
    <w:tmpl w:val="5CD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CE36996"/>
    <w:multiLevelType w:val="multilevel"/>
    <w:tmpl w:val="F9B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DD4122C"/>
    <w:multiLevelType w:val="multilevel"/>
    <w:tmpl w:val="8D66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F117506"/>
    <w:multiLevelType w:val="multilevel"/>
    <w:tmpl w:val="8D6C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8"/>
  </w:num>
  <w:num w:numId="2">
    <w:abstractNumId w:val="45"/>
  </w:num>
  <w:num w:numId="3">
    <w:abstractNumId w:val="43"/>
  </w:num>
  <w:num w:numId="4">
    <w:abstractNumId w:val="16"/>
  </w:num>
  <w:num w:numId="5">
    <w:abstractNumId w:val="25"/>
  </w:num>
  <w:num w:numId="6">
    <w:abstractNumId w:val="79"/>
  </w:num>
  <w:num w:numId="7">
    <w:abstractNumId w:val="38"/>
  </w:num>
  <w:num w:numId="8">
    <w:abstractNumId w:val="135"/>
  </w:num>
  <w:num w:numId="9">
    <w:abstractNumId w:val="73"/>
  </w:num>
  <w:num w:numId="10">
    <w:abstractNumId w:val="145"/>
  </w:num>
  <w:num w:numId="11">
    <w:abstractNumId w:val="95"/>
  </w:num>
  <w:num w:numId="12">
    <w:abstractNumId w:val="44"/>
  </w:num>
  <w:num w:numId="13">
    <w:abstractNumId w:val="146"/>
  </w:num>
  <w:num w:numId="14">
    <w:abstractNumId w:val="116"/>
  </w:num>
  <w:num w:numId="15">
    <w:abstractNumId w:val="36"/>
  </w:num>
  <w:num w:numId="16">
    <w:abstractNumId w:val="142"/>
  </w:num>
  <w:num w:numId="17">
    <w:abstractNumId w:val="93"/>
  </w:num>
  <w:num w:numId="18">
    <w:abstractNumId w:val="55"/>
  </w:num>
  <w:num w:numId="19">
    <w:abstractNumId w:val="31"/>
  </w:num>
  <w:num w:numId="20">
    <w:abstractNumId w:val="102"/>
  </w:num>
  <w:num w:numId="21">
    <w:abstractNumId w:val="167"/>
  </w:num>
  <w:num w:numId="22">
    <w:abstractNumId w:val="115"/>
  </w:num>
  <w:num w:numId="23">
    <w:abstractNumId w:val="158"/>
  </w:num>
  <w:num w:numId="24">
    <w:abstractNumId w:val="77"/>
  </w:num>
  <w:num w:numId="25">
    <w:abstractNumId w:val="56"/>
  </w:num>
  <w:num w:numId="26">
    <w:abstractNumId w:val="140"/>
  </w:num>
  <w:num w:numId="27">
    <w:abstractNumId w:val="172"/>
  </w:num>
  <w:num w:numId="28">
    <w:abstractNumId w:val="152"/>
  </w:num>
  <w:num w:numId="29">
    <w:abstractNumId w:val="68"/>
  </w:num>
  <w:num w:numId="30">
    <w:abstractNumId w:val="99"/>
  </w:num>
  <w:num w:numId="31">
    <w:abstractNumId w:val="29"/>
  </w:num>
  <w:num w:numId="32">
    <w:abstractNumId w:val="86"/>
  </w:num>
  <w:num w:numId="33">
    <w:abstractNumId w:val="160"/>
  </w:num>
  <w:num w:numId="34">
    <w:abstractNumId w:val="122"/>
  </w:num>
  <w:num w:numId="35">
    <w:abstractNumId w:val="166"/>
  </w:num>
  <w:num w:numId="36">
    <w:abstractNumId w:val="155"/>
  </w:num>
  <w:num w:numId="37">
    <w:abstractNumId w:val="81"/>
  </w:num>
  <w:num w:numId="38">
    <w:abstractNumId w:val="17"/>
  </w:num>
  <w:num w:numId="39">
    <w:abstractNumId w:val="34"/>
  </w:num>
  <w:num w:numId="40">
    <w:abstractNumId w:val="112"/>
  </w:num>
  <w:num w:numId="41">
    <w:abstractNumId w:val="156"/>
  </w:num>
  <w:num w:numId="42">
    <w:abstractNumId w:val="40"/>
  </w:num>
  <w:num w:numId="43">
    <w:abstractNumId w:val="137"/>
  </w:num>
  <w:num w:numId="44">
    <w:abstractNumId w:val="39"/>
  </w:num>
  <w:num w:numId="45">
    <w:abstractNumId w:val="173"/>
  </w:num>
  <w:num w:numId="46">
    <w:abstractNumId w:val="61"/>
  </w:num>
  <w:num w:numId="47">
    <w:abstractNumId w:val="74"/>
  </w:num>
  <w:num w:numId="48">
    <w:abstractNumId w:val="119"/>
  </w:num>
  <w:num w:numId="49">
    <w:abstractNumId w:val="159"/>
  </w:num>
  <w:num w:numId="50">
    <w:abstractNumId w:val="110"/>
  </w:num>
  <w:num w:numId="51">
    <w:abstractNumId w:val="168"/>
  </w:num>
  <w:num w:numId="52">
    <w:abstractNumId w:val="150"/>
  </w:num>
  <w:num w:numId="53">
    <w:abstractNumId w:val="30"/>
  </w:num>
  <w:num w:numId="54">
    <w:abstractNumId w:val="84"/>
  </w:num>
  <w:num w:numId="55">
    <w:abstractNumId w:val="72"/>
  </w:num>
  <w:num w:numId="56">
    <w:abstractNumId w:val="134"/>
  </w:num>
  <w:num w:numId="57">
    <w:abstractNumId w:val="71"/>
  </w:num>
  <w:num w:numId="58">
    <w:abstractNumId w:val="48"/>
  </w:num>
  <w:num w:numId="59">
    <w:abstractNumId w:val="22"/>
  </w:num>
  <w:num w:numId="60">
    <w:abstractNumId w:val="163"/>
  </w:num>
  <w:num w:numId="61">
    <w:abstractNumId w:val="20"/>
  </w:num>
  <w:num w:numId="62">
    <w:abstractNumId w:val="21"/>
  </w:num>
  <w:num w:numId="63">
    <w:abstractNumId w:val="125"/>
  </w:num>
  <w:num w:numId="64">
    <w:abstractNumId w:val="97"/>
  </w:num>
  <w:num w:numId="65">
    <w:abstractNumId w:val="67"/>
  </w:num>
  <w:num w:numId="66">
    <w:abstractNumId w:val="14"/>
  </w:num>
  <w:num w:numId="67">
    <w:abstractNumId w:val="121"/>
  </w:num>
  <w:num w:numId="68">
    <w:abstractNumId w:val="171"/>
  </w:num>
  <w:num w:numId="69">
    <w:abstractNumId w:val="111"/>
  </w:num>
  <w:num w:numId="70">
    <w:abstractNumId w:val="176"/>
  </w:num>
  <w:num w:numId="71">
    <w:abstractNumId w:val="132"/>
  </w:num>
  <w:num w:numId="72">
    <w:abstractNumId w:val="92"/>
  </w:num>
  <w:num w:numId="73">
    <w:abstractNumId w:val="130"/>
  </w:num>
  <w:num w:numId="74">
    <w:abstractNumId w:val="177"/>
  </w:num>
  <w:num w:numId="75">
    <w:abstractNumId w:val="103"/>
  </w:num>
  <w:num w:numId="76">
    <w:abstractNumId w:val="120"/>
  </w:num>
  <w:num w:numId="77">
    <w:abstractNumId w:val="64"/>
  </w:num>
  <w:num w:numId="78">
    <w:abstractNumId w:val="60"/>
  </w:num>
  <w:num w:numId="79">
    <w:abstractNumId w:val="76"/>
  </w:num>
  <w:num w:numId="80">
    <w:abstractNumId w:val="170"/>
  </w:num>
  <w:num w:numId="81">
    <w:abstractNumId w:val="37"/>
  </w:num>
  <w:num w:numId="82">
    <w:abstractNumId w:val="69"/>
  </w:num>
  <w:num w:numId="83">
    <w:abstractNumId w:val="27"/>
  </w:num>
  <w:num w:numId="84">
    <w:abstractNumId w:val="133"/>
  </w:num>
  <w:num w:numId="85">
    <w:abstractNumId w:val="91"/>
  </w:num>
  <w:num w:numId="86">
    <w:abstractNumId w:val="13"/>
  </w:num>
  <w:num w:numId="87">
    <w:abstractNumId w:val="174"/>
  </w:num>
  <w:num w:numId="88">
    <w:abstractNumId w:val="80"/>
  </w:num>
  <w:num w:numId="89">
    <w:abstractNumId w:val="89"/>
  </w:num>
  <w:num w:numId="90">
    <w:abstractNumId w:val="49"/>
  </w:num>
  <w:num w:numId="91">
    <w:abstractNumId w:val="47"/>
  </w:num>
  <w:num w:numId="92">
    <w:abstractNumId w:val="54"/>
  </w:num>
  <w:num w:numId="93">
    <w:abstractNumId w:val="149"/>
  </w:num>
  <w:num w:numId="94">
    <w:abstractNumId w:val="129"/>
  </w:num>
  <w:num w:numId="95">
    <w:abstractNumId w:val="128"/>
  </w:num>
  <w:num w:numId="96">
    <w:abstractNumId w:val="153"/>
  </w:num>
  <w:num w:numId="97">
    <w:abstractNumId w:val="62"/>
  </w:num>
  <w:num w:numId="98">
    <w:abstractNumId w:val="118"/>
  </w:num>
  <w:num w:numId="99">
    <w:abstractNumId w:val="53"/>
  </w:num>
  <w:num w:numId="100">
    <w:abstractNumId w:val="144"/>
  </w:num>
  <w:num w:numId="101">
    <w:abstractNumId w:val="19"/>
  </w:num>
  <w:num w:numId="102">
    <w:abstractNumId w:val="12"/>
  </w:num>
  <w:num w:numId="103">
    <w:abstractNumId w:val="82"/>
  </w:num>
  <w:num w:numId="104">
    <w:abstractNumId w:val="46"/>
  </w:num>
  <w:num w:numId="105">
    <w:abstractNumId w:val="83"/>
  </w:num>
  <w:num w:numId="106">
    <w:abstractNumId w:val="127"/>
  </w:num>
  <w:num w:numId="107">
    <w:abstractNumId w:val="175"/>
  </w:num>
  <w:num w:numId="108">
    <w:abstractNumId w:val="165"/>
  </w:num>
  <w:num w:numId="109">
    <w:abstractNumId w:val="23"/>
  </w:num>
  <w:num w:numId="110">
    <w:abstractNumId w:val="151"/>
  </w:num>
  <w:num w:numId="111">
    <w:abstractNumId w:val="35"/>
  </w:num>
  <w:num w:numId="112">
    <w:abstractNumId w:val="113"/>
  </w:num>
  <w:num w:numId="113">
    <w:abstractNumId w:val="139"/>
  </w:num>
  <w:num w:numId="114">
    <w:abstractNumId w:val="157"/>
  </w:num>
  <w:num w:numId="115">
    <w:abstractNumId w:val="178"/>
  </w:num>
  <w:num w:numId="116">
    <w:abstractNumId w:val="41"/>
  </w:num>
  <w:num w:numId="117">
    <w:abstractNumId w:val="162"/>
  </w:num>
  <w:num w:numId="118">
    <w:abstractNumId w:val="51"/>
  </w:num>
  <w:num w:numId="119">
    <w:abstractNumId w:val="50"/>
  </w:num>
  <w:num w:numId="120">
    <w:abstractNumId w:val="124"/>
  </w:num>
  <w:num w:numId="121">
    <w:abstractNumId w:val="63"/>
  </w:num>
  <w:num w:numId="122">
    <w:abstractNumId w:val="70"/>
  </w:num>
  <w:num w:numId="123">
    <w:abstractNumId w:val="78"/>
  </w:num>
  <w:num w:numId="124">
    <w:abstractNumId w:val="161"/>
  </w:num>
  <w:num w:numId="125">
    <w:abstractNumId w:val="105"/>
  </w:num>
  <w:num w:numId="126">
    <w:abstractNumId w:val="57"/>
  </w:num>
  <w:num w:numId="127">
    <w:abstractNumId w:val="107"/>
  </w:num>
  <w:num w:numId="128">
    <w:abstractNumId w:val="126"/>
  </w:num>
  <w:num w:numId="129">
    <w:abstractNumId w:val="75"/>
  </w:num>
  <w:num w:numId="130">
    <w:abstractNumId w:val="42"/>
  </w:num>
  <w:num w:numId="131">
    <w:abstractNumId w:val="18"/>
  </w:num>
  <w:num w:numId="132">
    <w:abstractNumId w:val="24"/>
  </w:num>
  <w:num w:numId="133">
    <w:abstractNumId w:val="101"/>
  </w:num>
  <w:num w:numId="134">
    <w:abstractNumId w:val="32"/>
  </w:num>
  <w:num w:numId="135">
    <w:abstractNumId w:val="109"/>
  </w:num>
  <w:num w:numId="136">
    <w:abstractNumId w:val="154"/>
  </w:num>
  <w:num w:numId="137">
    <w:abstractNumId w:val="84"/>
  </w:num>
  <w:num w:numId="138">
    <w:abstractNumId w:val="141"/>
  </w:num>
  <w:num w:numId="139">
    <w:abstractNumId w:val="164"/>
  </w:num>
  <w:num w:numId="140">
    <w:abstractNumId w:val="33"/>
  </w:num>
  <w:num w:numId="141">
    <w:abstractNumId w:val="147"/>
  </w:num>
  <w:num w:numId="142">
    <w:abstractNumId w:val="114"/>
  </w:num>
  <w:num w:numId="143">
    <w:abstractNumId w:val="26"/>
  </w:num>
  <w:num w:numId="144">
    <w:abstractNumId w:val="108"/>
  </w:num>
  <w:num w:numId="145">
    <w:abstractNumId w:val="11"/>
  </w:num>
  <w:num w:numId="146">
    <w:abstractNumId w:val="100"/>
  </w:num>
  <w:num w:numId="147">
    <w:abstractNumId w:val="15"/>
  </w:num>
  <w:num w:numId="148">
    <w:abstractNumId w:val="143"/>
  </w:num>
  <w:num w:numId="149">
    <w:abstractNumId w:val="96"/>
  </w:num>
  <w:num w:numId="150">
    <w:abstractNumId w:val="52"/>
  </w:num>
  <w:num w:numId="151">
    <w:abstractNumId w:val="88"/>
  </w:num>
  <w:num w:numId="152">
    <w:abstractNumId w:val="94"/>
  </w:num>
  <w:num w:numId="153">
    <w:abstractNumId w:val="28"/>
  </w:num>
  <w:num w:numId="154">
    <w:abstractNumId w:val="138"/>
  </w:num>
  <w:num w:numId="155">
    <w:abstractNumId w:val="65"/>
  </w:num>
  <w:num w:numId="156">
    <w:abstractNumId w:val="123"/>
  </w:num>
  <w:num w:numId="157">
    <w:abstractNumId w:val="104"/>
  </w:num>
  <w:num w:numId="158">
    <w:abstractNumId w:val="131"/>
  </w:num>
  <w:num w:numId="159">
    <w:abstractNumId w:val="10"/>
  </w:num>
  <w:num w:numId="160">
    <w:abstractNumId w:val="85"/>
  </w:num>
  <w:num w:numId="161">
    <w:abstractNumId w:val="117"/>
  </w:num>
  <w:num w:numId="162">
    <w:abstractNumId w:val="136"/>
  </w:num>
  <w:num w:numId="163">
    <w:abstractNumId w:val="169"/>
  </w:num>
  <w:num w:numId="164">
    <w:abstractNumId w:val="87"/>
  </w:num>
  <w:num w:numId="165">
    <w:abstractNumId w:val="98"/>
  </w:num>
  <w:num w:numId="166">
    <w:abstractNumId w:val="84"/>
  </w:num>
  <w:num w:numId="167">
    <w:abstractNumId w:val="90"/>
  </w:num>
  <w:num w:numId="168">
    <w:abstractNumId w:val="58"/>
  </w:num>
  <w:num w:numId="169">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66"/>
  </w:num>
  <w:num w:numId="171">
    <w:abstractNumId w:val="9"/>
  </w:num>
  <w:num w:numId="172">
    <w:abstractNumId w:val="7"/>
  </w:num>
  <w:num w:numId="173">
    <w:abstractNumId w:val="6"/>
  </w:num>
  <w:num w:numId="174">
    <w:abstractNumId w:val="5"/>
  </w:num>
  <w:num w:numId="175">
    <w:abstractNumId w:val="4"/>
  </w:num>
  <w:num w:numId="176">
    <w:abstractNumId w:val="8"/>
  </w:num>
  <w:num w:numId="177">
    <w:abstractNumId w:val="3"/>
  </w:num>
  <w:num w:numId="178">
    <w:abstractNumId w:val="2"/>
  </w:num>
  <w:num w:numId="179">
    <w:abstractNumId w:val="1"/>
  </w:num>
  <w:num w:numId="180">
    <w:abstractNumId w:val="0"/>
  </w:num>
  <w:num w:numId="181">
    <w:abstractNumId w:val="59"/>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qgUA/tr6/ywAAAA="/>
  </w:docVars>
  <w:rsids>
    <w:rsidRoot w:val="001167A8"/>
    <w:rsid w:val="00000933"/>
    <w:rsid w:val="00000FDE"/>
    <w:rsid w:val="000012C9"/>
    <w:rsid w:val="00003318"/>
    <w:rsid w:val="00003EB2"/>
    <w:rsid w:val="00006721"/>
    <w:rsid w:val="00006C3B"/>
    <w:rsid w:val="000073BE"/>
    <w:rsid w:val="00017551"/>
    <w:rsid w:val="000202EC"/>
    <w:rsid w:val="000231FE"/>
    <w:rsid w:val="0002785A"/>
    <w:rsid w:val="00032A75"/>
    <w:rsid w:val="00032CD2"/>
    <w:rsid w:val="0003603B"/>
    <w:rsid w:val="0003626E"/>
    <w:rsid w:val="00036A0A"/>
    <w:rsid w:val="000426E7"/>
    <w:rsid w:val="0004352C"/>
    <w:rsid w:val="00046E37"/>
    <w:rsid w:val="00047337"/>
    <w:rsid w:val="00052385"/>
    <w:rsid w:val="000529F2"/>
    <w:rsid w:val="0005396A"/>
    <w:rsid w:val="00053C08"/>
    <w:rsid w:val="0005415C"/>
    <w:rsid w:val="000623AA"/>
    <w:rsid w:val="00067A38"/>
    <w:rsid w:val="00070E11"/>
    <w:rsid w:val="00071346"/>
    <w:rsid w:val="00072A83"/>
    <w:rsid w:val="00073C34"/>
    <w:rsid w:val="00076552"/>
    <w:rsid w:val="00080034"/>
    <w:rsid w:val="00081E3C"/>
    <w:rsid w:val="00083F97"/>
    <w:rsid w:val="00087C93"/>
    <w:rsid w:val="000920C7"/>
    <w:rsid w:val="000935F0"/>
    <w:rsid w:val="0009365C"/>
    <w:rsid w:val="00093B1C"/>
    <w:rsid w:val="000A6DA4"/>
    <w:rsid w:val="000A6EFD"/>
    <w:rsid w:val="000B1B8C"/>
    <w:rsid w:val="000B1FF1"/>
    <w:rsid w:val="000B237C"/>
    <w:rsid w:val="000B2C90"/>
    <w:rsid w:val="000B4666"/>
    <w:rsid w:val="000B5124"/>
    <w:rsid w:val="000C1ED7"/>
    <w:rsid w:val="000C48A5"/>
    <w:rsid w:val="000D0DF8"/>
    <w:rsid w:val="000D106B"/>
    <w:rsid w:val="000D3CC4"/>
    <w:rsid w:val="000E2834"/>
    <w:rsid w:val="000E2D3A"/>
    <w:rsid w:val="000E377B"/>
    <w:rsid w:val="000F2A00"/>
    <w:rsid w:val="000F3581"/>
    <w:rsid w:val="000F3648"/>
    <w:rsid w:val="000F368D"/>
    <w:rsid w:val="000F3F82"/>
    <w:rsid w:val="000F69C8"/>
    <w:rsid w:val="000F760D"/>
    <w:rsid w:val="00101838"/>
    <w:rsid w:val="001039D9"/>
    <w:rsid w:val="001059CF"/>
    <w:rsid w:val="00106BEA"/>
    <w:rsid w:val="00110966"/>
    <w:rsid w:val="001112BF"/>
    <w:rsid w:val="00113120"/>
    <w:rsid w:val="001167A8"/>
    <w:rsid w:val="00116D76"/>
    <w:rsid w:val="00117415"/>
    <w:rsid w:val="00117C15"/>
    <w:rsid w:val="00117C90"/>
    <w:rsid w:val="0012059E"/>
    <w:rsid w:val="00120C33"/>
    <w:rsid w:val="0012147B"/>
    <w:rsid w:val="0012291B"/>
    <w:rsid w:val="00124D27"/>
    <w:rsid w:val="001271F5"/>
    <w:rsid w:val="00127A2D"/>
    <w:rsid w:val="00132503"/>
    <w:rsid w:val="0013300F"/>
    <w:rsid w:val="00133037"/>
    <w:rsid w:val="00136F45"/>
    <w:rsid w:val="00141005"/>
    <w:rsid w:val="00141B7F"/>
    <w:rsid w:val="00144B23"/>
    <w:rsid w:val="00150D85"/>
    <w:rsid w:val="00151158"/>
    <w:rsid w:val="00157739"/>
    <w:rsid w:val="00157F3F"/>
    <w:rsid w:val="00170FD6"/>
    <w:rsid w:val="0017159D"/>
    <w:rsid w:val="00173B8B"/>
    <w:rsid w:val="00173FDD"/>
    <w:rsid w:val="001778CE"/>
    <w:rsid w:val="00182B9B"/>
    <w:rsid w:val="00190AC0"/>
    <w:rsid w:val="00190EFD"/>
    <w:rsid w:val="00194BEE"/>
    <w:rsid w:val="0019556D"/>
    <w:rsid w:val="00196A88"/>
    <w:rsid w:val="00196C78"/>
    <w:rsid w:val="001A073E"/>
    <w:rsid w:val="001A1640"/>
    <w:rsid w:val="001A4359"/>
    <w:rsid w:val="001A5DCD"/>
    <w:rsid w:val="001A6E8C"/>
    <w:rsid w:val="001A6F18"/>
    <w:rsid w:val="001B2D08"/>
    <w:rsid w:val="001B66F8"/>
    <w:rsid w:val="001C2D5B"/>
    <w:rsid w:val="001C7C81"/>
    <w:rsid w:val="001D1CB6"/>
    <w:rsid w:val="001D28B4"/>
    <w:rsid w:val="001D3811"/>
    <w:rsid w:val="001D7476"/>
    <w:rsid w:val="001E0162"/>
    <w:rsid w:val="001E12C0"/>
    <w:rsid w:val="001E1E44"/>
    <w:rsid w:val="001E6AD4"/>
    <w:rsid w:val="001F1452"/>
    <w:rsid w:val="001F2ECD"/>
    <w:rsid w:val="001F5226"/>
    <w:rsid w:val="001F526B"/>
    <w:rsid w:val="002024B2"/>
    <w:rsid w:val="00203791"/>
    <w:rsid w:val="00205123"/>
    <w:rsid w:val="002104B8"/>
    <w:rsid w:val="00214BFC"/>
    <w:rsid w:val="002157B8"/>
    <w:rsid w:val="00216245"/>
    <w:rsid w:val="002175D0"/>
    <w:rsid w:val="002177B1"/>
    <w:rsid w:val="00221E62"/>
    <w:rsid w:val="00222ED3"/>
    <w:rsid w:val="00230626"/>
    <w:rsid w:val="00232BBD"/>
    <w:rsid w:val="00237A8F"/>
    <w:rsid w:val="00241CB0"/>
    <w:rsid w:val="00242599"/>
    <w:rsid w:val="00243043"/>
    <w:rsid w:val="0024341E"/>
    <w:rsid w:val="0024684E"/>
    <w:rsid w:val="0024710E"/>
    <w:rsid w:val="00252C3D"/>
    <w:rsid w:val="0025480A"/>
    <w:rsid w:val="002629BA"/>
    <w:rsid w:val="00263D20"/>
    <w:rsid w:val="00270119"/>
    <w:rsid w:val="0027052C"/>
    <w:rsid w:val="00272111"/>
    <w:rsid w:val="00274D01"/>
    <w:rsid w:val="00276061"/>
    <w:rsid w:val="002823DB"/>
    <w:rsid w:val="00283E9D"/>
    <w:rsid w:val="002856DA"/>
    <w:rsid w:val="00285B8E"/>
    <w:rsid w:val="00292059"/>
    <w:rsid w:val="00292FBC"/>
    <w:rsid w:val="0029350F"/>
    <w:rsid w:val="002A4A14"/>
    <w:rsid w:val="002A5C97"/>
    <w:rsid w:val="002A5D08"/>
    <w:rsid w:val="002A62F7"/>
    <w:rsid w:val="002B7177"/>
    <w:rsid w:val="002B743A"/>
    <w:rsid w:val="002C006F"/>
    <w:rsid w:val="002C075A"/>
    <w:rsid w:val="002C0C9D"/>
    <w:rsid w:val="002C1457"/>
    <w:rsid w:val="002C736A"/>
    <w:rsid w:val="002C74B8"/>
    <w:rsid w:val="002D4923"/>
    <w:rsid w:val="002D5222"/>
    <w:rsid w:val="002E15F1"/>
    <w:rsid w:val="002E2867"/>
    <w:rsid w:val="002E3184"/>
    <w:rsid w:val="002E5AC9"/>
    <w:rsid w:val="002E6A59"/>
    <w:rsid w:val="002F13F4"/>
    <w:rsid w:val="002F2A24"/>
    <w:rsid w:val="002F49A7"/>
    <w:rsid w:val="002F4A99"/>
    <w:rsid w:val="002F51BC"/>
    <w:rsid w:val="002F58F8"/>
    <w:rsid w:val="003112AE"/>
    <w:rsid w:val="003116B0"/>
    <w:rsid w:val="00311C85"/>
    <w:rsid w:val="00314BC0"/>
    <w:rsid w:val="00314DAA"/>
    <w:rsid w:val="003164D9"/>
    <w:rsid w:val="00317934"/>
    <w:rsid w:val="003243F4"/>
    <w:rsid w:val="0032465A"/>
    <w:rsid w:val="00327D25"/>
    <w:rsid w:val="00327FE1"/>
    <w:rsid w:val="00331ED3"/>
    <w:rsid w:val="00334ADD"/>
    <w:rsid w:val="00335627"/>
    <w:rsid w:val="003357B4"/>
    <w:rsid w:val="00337C31"/>
    <w:rsid w:val="00341AB0"/>
    <w:rsid w:val="00342526"/>
    <w:rsid w:val="00342BAD"/>
    <w:rsid w:val="0034555D"/>
    <w:rsid w:val="003457D4"/>
    <w:rsid w:val="00350C68"/>
    <w:rsid w:val="003514B5"/>
    <w:rsid w:val="00357544"/>
    <w:rsid w:val="003611D0"/>
    <w:rsid w:val="00361546"/>
    <w:rsid w:val="003638CC"/>
    <w:rsid w:val="003658AF"/>
    <w:rsid w:val="00371B75"/>
    <w:rsid w:val="00371D05"/>
    <w:rsid w:val="00373667"/>
    <w:rsid w:val="00376813"/>
    <w:rsid w:val="00377F0E"/>
    <w:rsid w:val="0038388C"/>
    <w:rsid w:val="00385862"/>
    <w:rsid w:val="0038594F"/>
    <w:rsid w:val="003928DD"/>
    <w:rsid w:val="0039304A"/>
    <w:rsid w:val="00394709"/>
    <w:rsid w:val="00395E28"/>
    <w:rsid w:val="00397125"/>
    <w:rsid w:val="003B08EA"/>
    <w:rsid w:val="003B16EE"/>
    <w:rsid w:val="003B30A2"/>
    <w:rsid w:val="003B4C36"/>
    <w:rsid w:val="003C2063"/>
    <w:rsid w:val="003C4725"/>
    <w:rsid w:val="003C5356"/>
    <w:rsid w:val="003C6319"/>
    <w:rsid w:val="003D0744"/>
    <w:rsid w:val="003D146E"/>
    <w:rsid w:val="003D1C61"/>
    <w:rsid w:val="003D433F"/>
    <w:rsid w:val="003D6624"/>
    <w:rsid w:val="003E37AA"/>
    <w:rsid w:val="003E5908"/>
    <w:rsid w:val="003E6B76"/>
    <w:rsid w:val="003F0632"/>
    <w:rsid w:val="003F76E5"/>
    <w:rsid w:val="003F7A0B"/>
    <w:rsid w:val="003F7AF6"/>
    <w:rsid w:val="004001DB"/>
    <w:rsid w:val="00400713"/>
    <w:rsid w:val="00400982"/>
    <w:rsid w:val="00400DB6"/>
    <w:rsid w:val="00411A28"/>
    <w:rsid w:val="004131AD"/>
    <w:rsid w:val="00413518"/>
    <w:rsid w:val="004135E9"/>
    <w:rsid w:val="0041472B"/>
    <w:rsid w:val="00416C24"/>
    <w:rsid w:val="004216E8"/>
    <w:rsid w:val="00421862"/>
    <w:rsid w:val="00423EBD"/>
    <w:rsid w:val="0042488F"/>
    <w:rsid w:val="0042529F"/>
    <w:rsid w:val="00427620"/>
    <w:rsid w:val="004318A7"/>
    <w:rsid w:val="004326DE"/>
    <w:rsid w:val="00434BA9"/>
    <w:rsid w:val="004351B2"/>
    <w:rsid w:val="00436054"/>
    <w:rsid w:val="004363C4"/>
    <w:rsid w:val="00442CC2"/>
    <w:rsid w:val="00443B74"/>
    <w:rsid w:val="004449F8"/>
    <w:rsid w:val="004461F6"/>
    <w:rsid w:val="00460FCA"/>
    <w:rsid w:val="004650F7"/>
    <w:rsid w:val="00466977"/>
    <w:rsid w:val="00466B4C"/>
    <w:rsid w:val="00472147"/>
    <w:rsid w:val="00474C70"/>
    <w:rsid w:val="0047590B"/>
    <w:rsid w:val="004818F0"/>
    <w:rsid w:val="004836CC"/>
    <w:rsid w:val="00485814"/>
    <w:rsid w:val="00487B08"/>
    <w:rsid w:val="004923E8"/>
    <w:rsid w:val="004A05D7"/>
    <w:rsid w:val="004A0E1F"/>
    <w:rsid w:val="004A1101"/>
    <w:rsid w:val="004A334A"/>
    <w:rsid w:val="004A380C"/>
    <w:rsid w:val="004A5C17"/>
    <w:rsid w:val="004A5FCD"/>
    <w:rsid w:val="004A6878"/>
    <w:rsid w:val="004B0E54"/>
    <w:rsid w:val="004B385F"/>
    <w:rsid w:val="004B3B0C"/>
    <w:rsid w:val="004B67E8"/>
    <w:rsid w:val="004C0591"/>
    <w:rsid w:val="004D1CF3"/>
    <w:rsid w:val="004D307F"/>
    <w:rsid w:val="004D40EA"/>
    <w:rsid w:val="004D6760"/>
    <w:rsid w:val="004E099D"/>
    <w:rsid w:val="004E1F6F"/>
    <w:rsid w:val="004E385A"/>
    <w:rsid w:val="004E59C0"/>
    <w:rsid w:val="004F47C4"/>
    <w:rsid w:val="004F5307"/>
    <w:rsid w:val="004F6241"/>
    <w:rsid w:val="004F6329"/>
    <w:rsid w:val="004F6FD9"/>
    <w:rsid w:val="004F70E5"/>
    <w:rsid w:val="00501661"/>
    <w:rsid w:val="00502021"/>
    <w:rsid w:val="005058ED"/>
    <w:rsid w:val="005142CB"/>
    <w:rsid w:val="005145AE"/>
    <w:rsid w:val="00517905"/>
    <w:rsid w:val="0052364D"/>
    <w:rsid w:val="00526ED5"/>
    <w:rsid w:val="005278A5"/>
    <w:rsid w:val="00531290"/>
    <w:rsid w:val="00532A6E"/>
    <w:rsid w:val="005330CA"/>
    <w:rsid w:val="005332CC"/>
    <w:rsid w:val="00533493"/>
    <w:rsid w:val="00540CC9"/>
    <w:rsid w:val="00541C39"/>
    <w:rsid w:val="00543B08"/>
    <w:rsid w:val="00543F1A"/>
    <w:rsid w:val="00544BD2"/>
    <w:rsid w:val="00545553"/>
    <w:rsid w:val="00550811"/>
    <w:rsid w:val="00550BA5"/>
    <w:rsid w:val="00554F86"/>
    <w:rsid w:val="005566AB"/>
    <w:rsid w:val="00557615"/>
    <w:rsid w:val="00557B7E"/>
    <w:rsid w:val="005638EC"/>
    <w:rsid w:val="00565BC7"/>
    <w:rsid w:val="00570DE3"/>
    <w:rsid w:val="00571959"/>
    <w:rsid w:val="005722F0"/>
    <w:rsid w:val="00577C8C"/>
    <w:rsid w:val="00580823"/>
    <w:rsid w:val="00591E6F"/>
    <w:rsid w:val="00592FBD"/>
    <w:rsid w:val="00595AD4"/>
    <w:rsid w:val="005965D3"/>
    <w:rsid w:val="00596BEB"/>
    <w:rsid w:val="005A2BF2"/>
    <w:rsid w:val="005A2F6A"/>
    <w:rsid w:val="005A5270"/>
    <w:rsid w:val="005A7E0A"/>
    <w:rsid w:val="005B0A79"/>
    <w:rsid w:val="005B0FCB"/>
    <w:rsid w:val="005B40E3"/>
    <w:rsid w:val="005B4DAC"/>
    <w:rsid w:val="005B5651"/>
    <w:rsid w:val="005B6592"/>
    <w:rsid w:val="005C36EC"/>
    <w:rsid w:val="005C38F1"/>
    <w:rsid w:val="005C6424"/>
    <w:rsid w:val="005D0FF4"/>
    <w:rsid w:val="005D4751"/>
    <w:rsid w:val="005D4991"/>
    <w:rsid w:val="005D5CA5"/>
    <w:rsid w:val="005D5E2A"/>
    <w:rsid w:val="005D7FA9"/>
    <w:rsid w:val="005E0A83"/>
    <w:rsid w:val="005E2AEF"/>
    <w:rsid w:val="005E4075"/>
    <w:rsid w:val="005E41D9"/>
    <w:rsid w:val="005E6F9E"/>
    <w:rsid w:val="005F3BD1"/>
    <w:rsid w:val="006016E7"/>
    <w:rsid w:val="00604C60"/>
    <w:rsid w:val="006111BC"/>
    <w:rsid w:val="0061200A"/>
    <w:rsid w:val="0061396E"/>
    <w:rsid w:val="0061578B"/>
    <w:rsid w:val="00622B85"/>
    <w:rsid w:val="0062549B"/>
    <w:rsid w:val="00630AFB"/>
    <w:rsid w:val="00642F26"/>
    <w:rsid w:val="00643F23"/>
    <w:rsid w:val="00645F5C"/>
    <w:rsid w:val="00647031"/>
    <w:rsid w:val="00647527"/>
    <w:rsid w:val="00651EB2"/>
    <w:rsid w:val="006537F9"/>
    <w:rsid w:val="00654965"/>
    <w:rsid w:val="006618E7"/>
    <w:rsid w:val="006717C9"/>
    <w:rsid w:val="006757E9"/>
    <w:rsid w:val="00677474"/>
    <w:rsid w:val="006804FE"/>
    <w:rsid w:val="006821A1"/>
    <w:rsid w:val="00683C9C"/>
    <w:rsid w:val="006865F7"/>
    <w:rsid w:val="006870DA"/>
    <w:rsid w:val="00691ECB"/>
    <w:rsid w:val="006920FD"/>
    <w:rsid w:val="006930AA"/>
    <w:rsid w:val="006951C5"/>
    <w:rsid w:val="0069699F"/>
    <w:rsid w:val="006A2D0B"/>
    <w:rsid w:val="006A37EC"/>
    <w:rsid w:val="006A4A67"/>
    <w:rsid w:val="006A5663"/>
    <w:rsid w:val="006A6A87"/>
    <w:rsid w:val="006A743D"/>
    <w:rsid w:val="006B4B01"/>
    <w:rsid w:val="006B4D52"/>
    <w:rsid w:val="006C05C4"/>
    <w:rsid w:val="006C1522"/>
    <w:rsid w:val="006C2643"/>
    <w:rsid w:val="006C3C0D"/>
    <w:rsid w:val="006C6484"/>
    <w:rsid w:val="006C7CCA"/>
    <w:rsid w:val="006D204B"/>
    <w:rsid w:val="006D5A1E"/>
    <w:rsid w:val="006D6E02"/>
    <w:rsid w:val="006D7561"/>
    <w:rsid w:val="006E0408"/>
    <w:rsid w:val="006E043B"/>
    <w:rsid w:val="006E113F"/>
    <w:rsid w:val="006E12BC"/>
    <w:rsid w:val="006E3D8D"/>
    <w:rsid w:val="006E5C9C"/>
    <w:rsid w:val="006F0836"/>
    <w:rsid w:val="006F2DF7"/>
    <w:rsid w:val="006F2ECF"/>
    <w:rsid w:val="006F7D3A"/>
    <w:rsid w:val="00701354"/>
    <w:rsid w:val="007016CD"/>
    <w:rsid w:val="00702D34"/>
    <w:rsid w:val="007106F7"/>
    <w:rsid w:val="00711257"/>
    <w:rsid w:val="0071357E"/>
    <w:rsid w:val="00717502"/>
    <w:rsid w:val="00720CAE"/>
    <w:rsid w:val="00722DF8"/>
    <w:rsid w:val="0072395F"/>
    <w:rsid w:val="007268DF"/>
    <w:rsid w:val="00731961"/>
    <w:rsid w:val="00732833"/>
    <w:rsid w:val="0073330A"/>
    <w:rsid w:val="0073434C"/>
    <w:rsid w:val="00734929"/>
    <w:rsid w:val="00735771"/>
    <w:rsid w:val="007357F3"/>
    <w:rsid w:val="00735FF8"/>
    <w:rsid w:val="00740CCF"/>
    <w:rsid w:val="0074199F"/>
    <w:rsid w:val="007432EF"/>
    <w:rsid w:val="00745BCF"/>
    <w:rsid w:val="00745DC1"/>
    <w:rsid w:val="0076061C"/>
    <w:rsid w:val="0076400D"/>
    <w:rsid w:val="00764441"/>
    <w:rsid w:val="007648E4"/>
    <w:rsid w:val="007653AF"/>
    <w:rsid w:val="007667A1"/>
    <w:rsid w:val="0076693A"/>
    <w:rsid w:val="00773778"/>
    <w:rsid w:val="00777BB8"/>
    <w:rsid w:val="00786EBB"/>
    <w:rsid w:val="00787CC6"/>
    <w:rsid w:val="007920FC"/>
    <w:rsid w:val="00793765"/>
    <w:rsid w:val="007937E1"/>
    <w:rsid w:val="00796B97"/>
    <w:rsid w:val="007A1176"/>
    <w:rsid w:val="007A4272"/>
    <w:rsid w:val="007A6795"/>
    <w:rsid w:val="007A7B8A"/>
    <w:rsid w:val="007B0638"/>
    <w:rsid w:val="007B0EF6"/>
    <w:rsid w:val="007B15AC"/>
    <w:rsid w:val="007B1D0F"/>
    <w:rsid w:val="007B3D11"/>
    <w:rsid w:val="007C3D85"/>
    <w:rsid w:val="007C6B18"/>
    <w:rsid w:val="007D4E66"/>
    <w:rsid w:val="007E0BC0"/>
    <w:rsid w:val="007E3304"/>
    <w:rsid w:val="007E6349"/>
    <w:rsid w:val="007F05D2"/>
    <w:rsid w:val="007F0F4A"/>
    <w:rsid w:val="007F1D90"/>
    <w:rsid w:val="007F4CBA"/>
    <w:rsid w:val="007F66A6"/>
    <w:rsid w:val="007F7D21"/>
    <w:rsid w:val="0080004A"/>
    <w:rsid w:val="00800331"/>
    <w:rsid w:val="00803741"/>
    <w:rsid w:val="00803A89"/>
    <w:rsid w:val="0080519D"/>
    <w:rsid w:val="0081228D"/>
    <w:rsid w:val="00820471"/>
    <w:rsid w:val="008205DE"/>
    <w:rsid w:val="008254A8"/>
    <w:rsid w:val="00825BAF"/>
    <w:rsid w:val="0082626F"/>
    <w:rsid w:val="00827DC4"/>
    <w:rsid w:val="008318CA"/>
    <w:rsid w:val="00837558"/>
    <w:rsid w:val="00842992"/>
    <w:rsid w:val="00845A32"/>
    <w:rsid w:val="008503A1"/>
    <w:rsid w:val="0085324B"/>
    <w:rsid w:val="00854998"/>
    <w:rsid w:val="008552BC"/>
    <w:rsid w:val="0086478A"/>
    <w:rsid w:val="00865FB6"/>
    <w:rsid w:val="0086763C"/>
    <w:rsid w:val="00867C39"/>
    <w:rsid w:val="00870E1E"/>
    <w:rsid w:val="00871288"/>
    <w:rsid w:val="0087250D"/>
    <w:rsid w:val="0087312C"/>
    <w:rsid w:val="00875C66"/>
    <w:rsid w:val="00877911"/>
    <w:rsid w:val="00885B2C"/>
    <w:rsid w:val="00887F85"/>
    <w:rsid w:val="00891D19"/>
    <w:rsid w:val="0089477A"/>
    <w:rsid w:val="008A20A1"/>
    <w:rsid w:val="008A501C"/>
    <w:rsid w:val="008A6CE0"/>
    <w:rsid w:val="008A7098"/>
    <w:rsid w:val="008B6E47"/>
    <w:rsid w:val="008B7566"/>
    <w:rsid w:val="008C0D71"/>
    <w:rsid w:val="008C1C30"/>
    <w:rsid w:val="008C1E4F"/>
    <w:rsid w:val="008C20E6"/>
    <w:rsid w:val="008C477F"/>
    <w:rsid w:val="008C6E3C"/>
    <w:rsid w:val="008D0E24"/>
    <w:rsid w:val="008D5FCB"/>
    <w:rsid w:val="008D628E"/>
    <w:rsid w:val="008D7FC5"/>
    <w:rsid w:val="008E399B"/>
    <w:rsid w:val="008E4E70"/>
    <w:rsid w:val="008E738F"/>
    <w:rsid w:val="008E7838"/>
    <w:rsid w:val="008F2466"/>
    <w:rsid w:val="008F4825"/>
    <w:rsid w:val="00902C6B"/>
    <w:rsid w:val="0090506F"/>
    <w:rsid w:val="0091293B"/>
    <w:rsid w:val="009141FD"/>
    <w:rsid w:val="009144B7"/>
    <w:rsid w:val="00916320"/>
    <w:rsid w:val="00920576"/>
    <w:rsid w:val="009212A4"/>
    <w:rsid w:val="00922FC2"/>
    <w:rsid w:val="0092304F"/>
    <w:rsid w:val="00930482"/>
    <w:rsid w:val="00930B6B"/>
    <w:rsid w:val="00933AC3"/>
    <w:rsid w:val="00934E2E"/>
    <w:rsid w:val="00936D06"/>
    <w:rsid w:val="0094136D"/>
    <w:rsid w:val="00944A9C"/>
    <w:rsid w:val="00945D4C"/>
    <w:rsid w:val="0094634B"/>
    <w:rsid w:val="00946FE5"/>
    <w:rsid w:val="00947063"/>
    <w:rsid w:val="00947647"/>
    <w:rsid w:val="009508E3"/>
    <w:rsid w:val="00950931"/>
    <w:rsid w:val="00953812"/>
    <w:rsid w:val="00953A7E"/>
    <w:rsid w:val="009540CB"/>
    <w:rsid w:val="00954B65"/>
    <w:rsid w:val="009607D7"/>
    <w:rsid w:val="00960A69"/>
    <w:rsid w:val="00961B80"/>
    <w:rsid w:val="00962104"/>
    <w:rsid w:val="0096466B"/>
    <w:rsid w:val="00966C65"/>
    <w:rsid w:val="00971F3D"/>
    <w:rsid w:val="009753DC"/>
    <w:rsid w:val="009758B9"/>
    <w:rsid w:val="00976FD5"/>
    <w:rsid w:val="009817C3"/>
    <w:rsid w:val="00983CC8"/>
    <w:rsid w:val="00985091"/>
    <w:rsid w:val="009866A7"/>
    <w:rsid w:val="00987916"/>
    <w:rsid w:val="00990116"/>
    <w:rsid w:val="00991B22"/>
    <w:rsid w:val="00992D19"/>
    <w:rsid w:val="00993130"/>
    <w:rsid w:val="00993FB3"/>
    <w:rsid w:val="00996321"/>
    <w:rsid w:val="009A130D"/>
    <w:rsid w:val="009A26CF"/>
    <w:rsid w:val="009A31A7"/>
    <w:rsid w:val="009A3AC6"/>
    <w:rsid w:val="009A4715"/>
    <w:rsid w:val="009A4969"/>
    <w:rsid w:val="009A4CFA"/>
    <w:rsid w:val="009A70F7"/>
    <w:rsid w:val="009B124F"/>
    <w:rsid w:val="009B1B1C"/>
    <w:rsid w:val="009B2D25"/>
    <w:rsid w:val="009B4FB8"/>
    <w:rsid w:val="009B668A"/>
    <w:rsid w:val="009C379F"/>
    <w:rsid w:val="009C610B"/>
    <w:rsid w:val="009C7551"/>
    <w:rsid w:val="009D1411"/>
    <w:rsid w:val="009D3396"/>
    <w:rsid w:val="009D3F6B"/>
    <w:rsid w:val="009E0FA9"/>
    <w:rsid w:val="009E32AE"/>
    <w:rsid w:val="009E5A39"/>
    <w:rsid w:val="009E615E"/>
    <w:rsid w:val="009E681D"/>
    <w:rsid w:val="009F12E0"/>
    <w:rsid w:val="009F6D1E"/>
    <w:rsid w:val="00A015BD"/>
    <w:rsid w:val="00A113C0"/>
    <w:rsid w:val="00A11F95"/>
    <w:rsid w:val="00A12061"/>
    <w:rsid w:val="00A1372D"/>
    <w:rsid w:val="00A158D2"/>
    <w:rsid w:val="00A15BDF"/>
    <w:rsid w:val="00A22085"/>
    <w:rsid w:val="00A22876"/>
    <w:rsid w:val="00A2334C"/>
    <w:rsid w:val="00A23F6B"/>
    <w:rsid w:val="00A257E0"/>
    <w:rsid w:val="00A266A0"/>
    <w:rsid w:val="00A35420"/>
    <w:rsid w:val="00A41097"/>
    <w:rsid w:val="00A41342"/>
    <w:rsid w:val="00A45EB1"/>
    <w:rsid w:val="00A46A99"/>
    <w:rsid w:val="00A515CE"/>
    <w:rsid w:val="00A53BF9"/>
    <w:rsid w:val="00A56EA7"/>
    <w:rsid w:val="00A61A0C"/>
    <w:rsid w:val="00A61BF4"/>
    <w:rsid w:val="00A641BD"/>
    <w:rsid w:val="00A65133"/>
    <w:rsid w:val="00A67A58"/>
    <w:rsid w:val="00A72674"/>
    <w:rsid w:val="00A77971"/>
    <w:rsid w:val="00A82D75"/>
    <w:rsid w:val="00A8797A"/>
    <w:rsid w:val="00A9180D"/>
    <w:rsid w:val="00A92C40"/>
    <w:rsid w:val="00A95154"/>
    <w:rsid w:val="00A954D8"/>
    <w:rsid w:val="00A966AD"/>
    <w:rsid w:val="00A97F91"/>
    <w:rsid w:val="00AA14CA"/>
    <w:rsid w:val="00AA4D4B"/>
    <w:rsid w:val="00AA54CC"/>
    <w:rsid w:val="00AB4323"/>
    <w:rsid w:val="00AB56A8"/>
    <w:rsid w:val="00AB7BB2"/>
    <w:rsid w:val="00AC2E56"/>
    <w:rsid w:val="00AC5BCB"/>
    <w:rsid w:val="00AD03DE"/>
    <w:rsid w:val="00AD16F0"/>
    <w:rsid w:val="00AD1818"/>
    <w:rsid w:val="00AD25F3"/>
    <w:rsid w:val="00AD6B17"/>
    <w:rsid w:val="00AE36FE"/>
    <w:rsid w:val="00AE3868"/>
    <w:rsid w:val="00AE5803"/>
    <w:rsid w:val="00AF025A"/>
    <w:rsid w:val="00AF1F09"/>
    <w:rsid w:val="00AF24FC"/>
    <w:rsid w:val="00AF6410"/>
    <w:rsid w:val="00B0116D"/>
    <w:rsid w:val="00B0156B"/>
    <w:rsid w:val="00B046EE"/>
    <w:rsid w:val="00B05338"/>
    <w:rsid w:val="00B12348"/>
    <w:rsid w:val="00B125AF"/>
    <w:rsid w:val="00B129DC"/>
    <w:rsid w:val="00B13202"/>
    <w:rsid w:val="00B15241"/>
    <w:rsid w:val="00B21CA6"/>
    <w:rsid w:val="00B24032"/>
    <w:rsid w:val="00B241D3"/>
    <w:rsid w:val="00B24721"/>
    <w:rsid w:val="00B25992"/>
    <w:rsid w:val="00B2707E"/>
    <w:rsid w:val="00B31C84"/>
    <w:rsid w:val="00B421F2"/>
    <w:rsid w:val="00B449D7"/>
    <w:rsid w:val="00B473C1"/>
    <w:rsid w:val="00B52991"/>
    <w:rsid w:val="00B5354D"/>
    <w:rsid w:val="00B54779"/>
    <w:rsid w:val="00B55C31"/>
    <w:rsid w:val="00B5606E"/>
    <w:rsid w:val="00B566E7"/>
    <w:rsid w:val="00B5762C"/>
    <w:rsid w:val="00B605AD"/>
    <w:rsid w:val="00B614CB"/>
    <w:rsid w:val="00B61E94"/>
    <w:rsid w:val="00B63F2C"/>
    <w:rsid w:val="00B6662C"/>
    <w:rsid w:val="00B67D77"/>
    <w:rsid w:val="00B73652"/>
    <w:rsid w:val="00B77069"/>
    <w:rsid w:val="00B81AAF"/>
    <w:rsid w:val="00B846F8"/>
    <w:rsid w:val="00B84ACC"/>
    <w:rsid w:val="00B8658A"/>
    <w:rsid w:val="00B8745E"/>
    <w:rsid w:val="00B93959"/>
    <w:rsid w:val="00BA2190"/>
    <w:rsid w:val="00BA2950"/>
    <w:rsid w:val="00BA44E5"/>
    <w:rsid w:val="00BA4FA2"/>
    <w:rsid w:val="00BA5750"/>
    <w:rsid w:val="00BB1A60"/>
    <w:rsid w:val="00BB42B7"/>
    <w:rsid w:val="00BB47D9"/>
    <w:rsid w:val="00BB5BE4"/>
    <w:rsid w:val="00BB6150"/>
    <w:rsid w:val="00BC0116"/>
    <w:rsid w:val="00BC1042"/>
    <w:rsid w:val="00BC3588"/>
    <w:rsid w:val="00BC385F"/>
    <w:rsid w:val="00BC5F5F"/>
    <w:rsid w:val="00BC6155"/>
    <w:rsid w:val="00BC6C91"/>
    <w:rsid w:val="00BD04CA"/>
    <w:rsid w:val="00BD0831"/>
    <w:rsid w:val="00BD1262"/>
    <w:rsid w:val="00BD1530"/>
    <w:rsid w:val="00BD43A2"/>
    <w:rsid w:val="00BD50A1"/>
    <w:rsid w:val="00BE29E7"/>
    <w:rsid w:val="00BE358B"/>
    <w:rsid w:val="00BE4714"/>
    <w:rsid w:val="00BE4C65"/>
    <w:rsid w:val="00BE77A1"/>
    <w:rsid w:val="00BF0EE8"/>
    <w:rsid w:val="00BF1637"/>
    <w:rsid w:val="00C002DD"/>
    <w:rsid w:val="00C02DB9"/>
    <w:rsid w:val="00C05DD4"/>
    <w:rsid w:val="00C07075"/>
    <w:rsid w:val="00C116FE"/>
    <w:rsid w:val="00C13317"/>
    <w:rsid w:val="00C16EED"/>
    <w:rsid w:val="00C23301"/>
    <w:rsid w:val="00C30C5F"/>
    <w:rsid w:val="00C31DB5"/>
    <w:rsid w:val="00C32B87"/>
    <w:rsid w:val="00C33589"/>
    <w:rsid w:val="00C34127"/>
    <w:rsid w:val="00C35771"/>
    <w:rsid w:val="00C358CE"/>
    <w:rsid w:val="00C370BC"/>
    <w:rsid w:val="00C37A79"/>
    <w:rsid w:val="00C4053B"/>
    <w:rsid w:val="00C42D86"/>
    <w:rsid w:val="00C43BE1"/>
    <w:rsid w:val="00C521AA"/>
    <w:rsid w:val="00C537C4"/>
    <w:rsid w:val="00C53D2A"/>
    <w:rsid w:val="00C53D64"/>
    <w:rsid w:val="00C55926"/>
    <w:rsid w:val="00C60A9C"/>
    <w:rsid w:val="00C614D8"/>
    <w:rsid w:val="00C63679"/>
    <w:rsid w:val="00C638D8"/>
    <w:rsid w:val="00C64A4E"/>
    <w:rsid w:val="00C71CF6"/>
    <w:rsid w:val="00C74227"/>
    <w:rsid w:val="00C80E5A"/>
    <w:rsid w:val="00C82A09"/>
    <w:rsid w:val="00C837D8"/>
    <w:rsid w:val="00C8414A"/>
    <w:rsid w:val="00C9456F"/>
    <w:rsid w:val="00C95606"/>
    <w:rsid w:val="00C95C6E"/>
    <w:rsid w:val="00C96EF4"/>
    <w:rsid w:val="00C97565"/>
    <w:rsid w:val="00CA0A0C"/>
    <w:rsid w:val="00CA1FF9"/>
    <w:rsid w:val="00CA202D"/>
    <w:rsid w:val="00CA2F05"/>
    <w:rsid w:val="00CA42BD"/>
    <w:rsid w:val="00CA476D"/>
    <w:rsid w:val="00CA677C"/>
    <w:rsid w:val="00CA6F96"/>
    <w:rsid w:val="00CB1045"/>
    <w:rsid w:val="00CB2BF3"/>
    <w:rsid w:val="00CB3350"/>
    <w:rsid w:val="00CB38EB"/>
    <w:rsid w:val="00CB5C2F"/>
    <w:rsid w:val="00CC07DD"/>
    <w:rsid w:val="00CC1030"/>
    <w:rsid w:val="00CC1433"/>
    <w:rsid w:val="00CC1F05"/>
    <w:rsid w:val="00CC32D2"/>
    <w:rsid w:val="00CC34D4"/>
    <w:rsid w:val="00CC53FD"/>
    <w:rsid w:val="00CC5894"/>
    <w:rsid w:val="00CC77CA"/>
    <w:rsid w:val="00CD0853"/>
    <w:rsid w:val="00CD4CD9"/>
    <w:rsid w:val="00CD5D36"/>
    <w:rsid w:val="00CD6DD9"/>
    <w:rsid w:val="00CE13CE"/>
    <w:rsid w:val="00CE1887"/>
    <w:rsid w:val="00CE3A3F"/>
    <w:rsid w:val="00CE4DD7"/>
    <w:rsid w:val="00CE4F76"/>
    <w:rsid w:val="00CE78A9"/>
    <w:rsid w:val="00CF1CCA"/>
    <w:rsid w:val="00CF603A"/>
    <w:rsid w:val="00D0026E"/>
    <w:rsid w:val="00D145D1"/>
    <w:rsid w:val="00D14A94"/>
    <w:rsid w:val="00D17353"/>
    <w:rsid w:val="00D22D9F"/>
    <w:rsid w:val="00D25027"/>
    <w:rsid w:val="00D36A42"/>
    <w:rsid w:val="00D37D07"/>
    <w:rsid w:val="00D37FD1"/>
    <w:rsid w:val="00D429CE"/>
    <w:rsid w:val="00D44C90"/>
    <w:rsid w:val="00D47403"/>
    <w:rsid w:val="00D5064D"/>
    <w:rsid w:val="00D56CEA"/>
    <w:rsid w:val="00D56F2A"/>
    <w:rsid w:val="00D57242"/>
    <w:rsid w:val="00D603B5"/>
    <w:rsid w:val="00D62581"/>
    <w:rsid w:val="00D62E8F"/>
    <w:rsid w:val="00D666FF"/>
    <w:rsid w:val="00D67E51"/>
    <w:rsid w:val="00D71AF6"/>
    <w:rsid w:val="00D7249E"/>
    <w:rsid w:val="00D72EEB"/>
    <w:rsid w:val="00D73BC0"/>
    <w:rsid w:val="00D753F7"/>
    <w:rsid w:val="00D8139D"/>
    <w:rsid w:val="00D82973"/>
    <w:rsid w:val="00D836DB"/>
    <w:rsid w:val="00D8442E"/>
    <w:rsid w:val="00D84794"/>
    <w:rsid w:val="00D855AF"/>
    <w:rsid w:val="00D85A5B"/>
    <w:rsid w:val="00D871F9"/>
    <w:rsid w:val="00D90311"/>
    <w:rsid w:val="00D905F3"/>
    <w:rsid w:val="00D92EC8"/>
    <w:rsid w:val="00D93949"/>
    <w:rsid w:val="00D9699C"/>
    <w:rsid w:val="00D97AC3"/>
    <w:rsid w:val="00DA1745"/>
    <w:rsid w:val="00DA20FD"/>
    <w:rsid w:val="00DA3AE6"/>
    <w:rsid w:val="00DA69E7"/>
    <w:rsid w:val="00DB1ECE"/>
    <w:rsid w:val="00DB47A1"/>
    <w:rsid w:val="00DB5C39"/>
    <w:rsid w:val="00DB5CA6"/>
    <w:rsid w:val="00DB7539"/>
    <w:rsid w:val="00DB7B5B"/>
    <w:rsid w:val="00DC1403"/>
    <w:rsid w:val="00DC4BCB"/>
    <w:rsid w:val="00DC5B1F"/>
    <w:rsid w:val="00DC5ED6"/>
    <w:rsid w:val="00DD0198"/>
    <w:rsid w:val="00DD239B"/>
    <w:rsid w:val="00DD35AA"/>
    <w:rsid w:val="00DD3790"/>
    <w:rsid w:val="00DD45EC"/>
    <w:rsid w:val="00DD4FDB"/>
    <w:rsid w:val="00DD54B0"/>
    <w:rsid w:val="00DD5A70"/>
    <w:rsid w:val="00DD62EE"/>
    <w:rsid w:val="00DD7C2D"/>
    <w:rsid w:val="00DD7ED8"/>
    <w:rsid w:val="00DE1813"/>
    <w:rsid w:val="00DE701E"/>
    <w:rsid w:val="00DF01DE"/>
    <w:rsid w:val="00DF2C5A"/>
    <w:rsid w:val="00DF605D"/>
    <w:rsid w:val="00DF6FB6"/>
    <w:rsid w:val="00DF78FB"/>
    <w:rsid w:val="00E000E8"/>
    <w:rsid w:val="00E072B7"/>
    <w:rsid w:val="00E11795"/>
    <w:rsid w:val="00E14875"/>
    <w:rsid w:val="00E14C13"/>
    <w:rsid w:val="00E15ED5"/>
    <w:rsid w:val="00E16BB3"/>
    <w:rsid w:val="00E177EC"/>
    <w:rsid w:val="00E2153A"/>
    <w:rsid w:val="00E22070"/>
    <w:rsid w:val="00E24F78"/>
    <w:rsid w:val="00E32723"/>
    <w:rsid w:val="00E36784"/>
    <w:rsid w:val="00E40973"/>
    <w:rsid w:val="00E42436"/>
    <w:rsid w:val="00E42675"/>
    <w:rsid w:val="00E42F06"/>
    <w:rsid w:val="00E44A5A"/>
    <w:rsid w:val="00E47D1A"/>
    <w:rsid w:val="00E47FC7"/>
    <w:rsid w:val="00E54AA9"/>
    <w:rsid w:val="00E61F6A"/>
    <w:rsid w:val="00E63531"/>
    <w:rsid w:val="00E67D70"/>
    <w:rsid w:val="00E70DB3"/>
    <w:rsid w:val="00E70EC6"/>
    <w:rsid w:val="00E71622"/>
    <w:rsid w:val="00E72D67"/>
    <w:rsid w:val="00E74517"/>
    <w:rsid w:val="00E75C41"/>
    <w:rsid w:val="00E75F12"/>
    <w:rsid w:val="00E76EB2"/>
    <w:rsid w:val="00E86406"/>
    <w:rsid w:val="00E87536"/>
    <w:rsid w:val="00E913EB"/>
    <w:rsid w:val="00E923C4"/>
    <w:rsid w:val="00E92D87"/>
    <w:rsid w:val="00E9633D"/>
    <w:rsid w:val="00E96E5D"/>
    <w:rsid w:val="00EA2308"/>
    <w:rsid w:val="00EA2B94"/>
    <w:rsid w:val="00EA34C0"/>
    <w:rsid w:val="00EA42F1"/>
    <w:rsid w:val="00EA6F80"/>
    <w:rsid w:val="00EA7A43"/>
    <w:rsid w:val="00EC0EB3"/>
    <w:rsid w:val="00EC143E"/>
    <w:rsid w:val="00EC1445"/>
    <w:rsid w:val="00EC7A25"/>
    <w:rsid w:val="00ED0863"/>
    <w:rsid w:val="00ED2F0A"/>
    <w:rsid w:val="00ED4312"/>
    <w:rsid w:val="00ED4653"/>
    <w:rsid w:val="00ED4ED2"/>
    <w:rsid w:val="00ED5B56"/>
    <w:rsid w:val="00ED7496"/>
    <w:rsid w:val="00EE01F0"/>
    <w:rsid w:val="00EE0B25"/>
    <w:rsid w:val="00EE757E"/>
    <w:rsid w:val="00EE7EDD"/>
    <w:rsid w:val="00EF1322"/>
    <w:rsid w:val="00EF15DF"/>
    <w:rsid w:val="00EF1AD6"/>
    <w:rsid w:val="00EF3F0C"/>
    <w:rsid w:val="00EF40DA"/>
    <w:rsid w:val="00F01784"/>
    <w:rsid w:val="00F01BB5"/>
    <w:rsid w:val="00F04286"/>
    <w:rsid w:val="00F12663"/>
    <w:rsid w:val="00F126FF"/>
    <w:rsid w:val="00F12C7A"/>
    <w:rsid w:val="00F14857"/>
    <w:rsid w:val="00F148B2"/>
    <w:rsid w:val="00F1688C"/>
    <w:rsid w:val="00F1729B"/>
    <w:rsid w:val="00F173EC"/>
    <w:rsid w:val="00F1742D"/>
    <w:rsid w:val="00F20EC8"/>
    <w:rsid w:val="00F21FD8"/>
    <w:rsid w:val="00F24B13"/>
    <w:rsid w:val="00F27577"/>
    <w:rsid w:val="00F303E2"/>
    <w:rsid w:val="00F32009"/>
    <w:rsid w:val="00F324DE"/>
    <w:rsid w:val="00F343E8"/>
    <w:rsid w:val="00F34CE4"/>
    <w:rsid w:val="00F35586"/>
    <w:rsid w:val="00F42077"/>
    <w:rsid w:val="00F42171"/>
    <w:rsid w:val="00F43093"/>
    <w:rsid w:val="00F45270"/>
    <w:rsid w:val="00F53074"/>
    <w:rsid w:val="00F640B5"/>
    <w:rsid w:val="00F651B8"/>
    <w:rsid w:val="00F66851"/>
    <w:rsid w:val="00F70E7B"/>
    <w:rsid w:val="00F74042"/>
    <w:rsid w:val="00F7405B"/>
    <w:rsid w:val="00F75BD6"/>
    <w:rsid w:val="00F76074"/>
    <w:rsid w:val="00F80BBD"/>
    <w:rsid w:val="00F80C3F"/>
    <w:rsid w:val="00F81F24"/>
    <w:rsid w:val="00F8251A"/>
    <w:rsid w:val="00F82BE0"/>
    <w:rsid w:val="00F83D66"/>
    <w:rsid w:val="00F84D7F"/>
    <w:rsid w:val="00F85311"/>
    <w:rsid w:val="00F8662F"/>
    <w:rsid w:val="00FA1F1F"/>
    <w:rsid w:val="00FA4946"/>
    <w:rsid w:val="00FB0D57"/>
    <w:rsid w:val="00FB4222"/>
    <w:rsid w:val="00FB4A51"/>
    <w:rsid w:val="00FB5204"/>
    <w:rsid w:val="00FC074C"/>
    <w:rsid w:val="00FC103A"/>
    <w:rsid w:val="00FC250B"/>
    <w:rsid w:val="00FC29EB"/>
    <w:rsid w:val="00FC2A10"/>
    <w:rsid w:val="00FC586C"/>
    <w:rsid w:val="00FD2C89"/>
    <w:rsid w:val="00FD4D38"/>
    <w:rsid w:val="00FD588E"/>
    <w:rsid w:val="00FD7AF4"/>
    <w:rsid w:val="00FE010D"/>
    <w:rsid w:val="00FE494F"/>
    <w:rsid w:val="00FE4980"/>
    <w:rsid w:val="00FE4C38"/>
    <w:rsid w:val="00FE7086"/>
    <w:rsid w:val="00FF15A0"/>
    <w:rsid w:val="00FF25C9"/>
    <w:rsid w:val="00FF32A4"/>
    <w:rsid w:val="00FF3826"/>
    <w:rsid w:val="00FF479D"/>
    <w:rsid w:val="00FF5368"/>
    <w:rsid w:val="00FF75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03D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F96"/>
  </w:style>
  <w:style w:type="paragraph" w:styleId="Heading1">
    <w:name w:val="heading 1"/>
    <w:basedOn w:val="Normal"/>
    <w:link w:val="Heading1Char"/>
    <w:autoRedefine/>
    <w:uiPriority w:val="9"/>
    <w:qFormat/>
    <w:rsid w:val="000F3581"/>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B566E7"/>
    <w:pPr>
      <w:keepNext/>
      <w:keepLines/>
      <w:spacing w:before="40" w:after="0"/>
      <w:outlineLvl w:val="1"/>
    </w:pPr>
    <w:rPr>
      <w:rFonts w:asciiTheme="majorHAnsi" w:eastAsia="Calibri"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EA3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581"/>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B566E7"/>
    <w:rPr>
      <w:rFonts w:asciiTheme="majorHAnsi" w:eastAsia="Calibri"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EA34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D9"/>
    <w:rPr>
      <w:rFonts w:ascii="Segoe UI" w:hAnsi="Segoe UI" w:cs="Segoe UI"/>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0F3581"/>
    <w:pPr>
      <w:tabs>
        <w:tab w:val="right" w:leader="dot" w:pos="9016"/>
      </w:tabs>
      <w:spacing w:after="100"/>
    </w:pPr>
  </w:style>
  <w:style w:type="paragraph" w:styleId="TOC2">
    <w:name w:val="toc 2"/>
    <w:basedOn w:val="Normal"/>
    <w:next w:val="Normal"/>
    <w:autoRedefine/>
    <w:uiPriority w:val="39"/>
    <w:unhideWhenUsed/>
    <w:rsid w:val="000F3581"/>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semiHidden/>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rsid w:val="00BB5BE4"/>
    <w:pPr>
      <w:spacing w:after="90" w:line="22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numPr>
        <w:numId w:val="141"/>
      </w:numPr>
      <w:spacing w:after="120" w:line="240" w:lineRule="auto"/>
      <w:ind w:left="284" w:hanging="284"/>
    </w:pPr>
    <w:rPr>
      <w:szCs w:val="24"/>
    </w:rPr>
  </w:style>
  <w:style w:type="character" w:customStyle="1" w:styleId="NormalWebChar">
    <w:name w:val="Normal (Web) Char"/>
    <w:basedOn w:val="DefaultParagraphFont"/>
    <w:link w:val="NormalWeb"/>
    <w:uiPriority w:val="99"/>
    <w:rsid w:val="000B5124"/>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Calibri" w:hAnsi="Calibri" w:cs="Calibri"/>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Arial" w:hAnsi="Arial"/>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Arial" w:hAnsi="Arial"/>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D0863"/>
    <w:rPr>
      <w:rFonts w:ascii="Segoe UI" w:hAnsi="Segoe UI" w:cs="Segoe UI"/>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D0863"/>
    <w:rPr>
      <w:rFonts w:ascii="Consolas" w:hAnsi="Consolas"/>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171"/>
      </w:numPr>
      <w:contextualSpacing/>
    </w:pPr>
  </w:style>
  <w:style w:type="paragraph" w:styleId="ListBullet2">
    <w:name w:val="List Bullet 2"/>
    <w:basedOn w:val="Normal"/>
    <w:uiPriority w:val="99"/>
    <w:semiHidden/>
    <w:unhideWhenUsed/>
    <w:rsid w:val="00ED0863"/>
    <w:pPr>
      <w:numPr>
        <w:numId w:val="172"/>
      </w:numPr>
      <w:contextualSpacing/>
    </w:pPr>
  </w:style>
  <w:style w:type="paragraph" w:styleId="ListBullet3">
    <w:name w:val="List Bullet 3"/>
    <w:basedOn w:val="Normal"/>
    <w:uiPriority w:val="99"/>
    <w:semiHidden/>
    <w:unhideWhenUsed/>
    <w:rsid w:val="00ED0863"/>
    <w:pPr>
      <w:numPr>
        <w:numId w:val="173"/>
      </w:numPr>
      <w:contextualSpacing/>
    </w:pPr>
  </w:style>
  <w:style w:type="paragraph" w:styleId="ListBullet4">
    <w:name w:val="List Bullet 4"/>
    <w:basedOn w:val="Normal"/>
    <w:uiPriority w:val="99"/>
    <w:semiHidden/>
    <w:unhideWhenUsed/>
    <w:rsid w:val="00ED0863"/>
    <w:pPr>
      <w:numPr>
        <w:numId w:val="174"/>
      </w:numPr>
      <w:contextualSpacing/>
    </w:pPr>
  </w:style>
  <w:style w:type="paragraph" w:styleId="ListBullet5">
    <w:name w:val="List Bullet 5"/>
    <w:basedOn w:val="Normal"/>
    <w:uiPriority w:val="99"/>
    <w:semiHidden/>
    <w:unhideWhenUsed/>
    <w:rsid w:val="00ED0863"/>
    <w:pPr>
      <w:numPr>
        <w:numId w:val="175"/>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176"/>
      </w:numPr>
      <w:contextualSpacing/>
    </w:pPr>
  </w:style>
  <w:style w:type="paragraph" w:styleId="ListNumber2">
    <w:name w:val="List Number 2"/>
    <w:basedOn w:val="Normal"/>
    <w:uiPriority w:val="99"/>
    <w:semiHidden/>
    <w:unhideWhenUsed/>
    <w:rsid w:val="00ED0863"/>
    <w:pPr>
      <w:numPr>
        <w:numId w:val="177"/>
      </w:numPr>
      <w:contextualSpacing/>
    </w:pPr>
  </w:style>
  <w:style w:type="paragraph" w:styleId="ListNumber3">
    <w:name w:val="List Number 3"/>
    <w:basedOn w:val="Normal"/>
    <w:uiPriority w:val="99"/>
    <w:semiHidden/>
    <w:unhideWhenUsed/>
    <w:rsid w:val="00ED0863"/>
    <w:pPr>
      <w:numPr>
        <w:numId w:val="178"/>
      </w:numPr>
      <w:contextualSpacing/>
    </w:pPr>
  </w:style>
  <w:style w:type="paragraph" w:styleId="ListNumber4">
    <w:name w:val="List Number 4"/>
    <w:basedOn w:val="Normal"/>
    <w:uiPriority w:val="99"/>
    <w:semiHidden/>
    <w:unhideWhenUsed/>
    <w:rsid w:val="00ED0863"/>
    <w:pPr>
      <w:numPr>
        <w:numId w:val="179"/>
      </w:numPr>
      <w:contextualSpacing/>
    </w:pPr>
  </w:style>
  <w:style w:type="paragraph" w:styleId="ListNumber5">
    <w:name w:val="List Number 5"/>
    <w:basedOn w:val="Normal"/>
    <w:uiPriority w:val="99"/>
    <w:semiHidden/>
    <w:unhideWhenUsed/>
    <w:rsid w:val="00ED0863"/>
    <w:pPr>
      <w:numPr>
        <w:numId w:val="180"/>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D0863"/>
    <w:rPr>
      <w:rFonts w:ascii="Consolas" w:hAnsi="Consolas"/>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D0863"/>
    <w:rPr>
      <w:rFonts w:ascii="Consolas" w:hAnsi="Consolas"/>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D0863"/>
    <w:pPr>
      <w:spacing w:after="100"/>
      <w:ind w:left="660"/>
    </w:pPr>
  </w:style>
  <w:style w:type="paragraph" w:styleId="TOC5">
    <w:name w:val="toc 5"/>
    <w:basedOn w:val="Normal"/>
    <w:next w:val="Normal"/>
    <w:autoRedefine/>
    <w:uiPriority w:val="39"/>
    <w:semiHidden/>
    <w:unhideWhenUsed/>
    <w:rsid w:val="00ED0863"/>
    <w:pPr>
      <w:spacing w:after="100"/>
      <w:ind w:left="880"/>
    </w:pPr>
  </w:style>
  <w:style w:type="paragraph" w:styleId="TOC6">
    <w:name w:val="toc 6"/>
    <w:basedOn w:val="Normal"/>
    <w:next w:val="Normal"/>
    <w:autoRedefine/>
    <w:uiPriority w:val="39"/>
    <w:semiHidden/>
    <w:unhideWhenUsed/>
    <w:rsid w:val="00ED0863"/>
    <w:pPr>
      <w:spacing w:after="100"/>
      <w:ind w:left="1100"/>
    </w:pPr>
  </w:style>
  <w:style w:type="paragraph" w:styleId="TOC7">
    <w:name w:val="toc 7"/>
    <w:basedOn w:val="Normal"/>
    <w:next w:val="Normal"/>
    <w:autoRedefine/>
    <w:uiPriority w:val="39"/>
    <w:semiHidden/>
    <w:unhideWhenUsed/>
    <w:rsid w:val="00ED0863"/>
    <w:pPr>
      <w:spacing w:after="100"/>
      <w:ind w:left="1320"/>
    </w:pPr>
  </w:style>
  <w:style w:type="paragraph" w:styleId="TOC8">
    <w:name w:val="toc 8"/>
    <w:basedOn w:val="Normal"/>
    <w:next w:val="Normal"/>
    <w:autoRedefine/>
    <w:uiPriority w:val="39"/>
    <w:semiHidden/>
    <w:unhideWhenUsed/>
    <w:rsid w:val="00ED0863"/>
    <w:pPr>
      <w:spacing w:after="100"/>
      <w:ind w:left="1540"/>
    </w:pPr>
  </w:style>
  <w:style w:type="paragraph" w:styleId="TOC9">
    <w:name w:val="toc 9"/>
    <w:basedOn w:val="Normal"/>
    <w:next w:val="Normal"/>
    <w:autoRedefine/>
    <w:uiPriority w:val="39"/>
    <w:semiHidden/>
    <w:unhideWhenUsed/>
    <w:rsid w:val="00ED0863"/>
    <w:pPr>
      <w:spacing w:after="100"/>
      <w:ind w:left="1760"/>
    </w:pPr>
  </w:style>
  <w:style w:type="paragraph" w:customStyle="1" w:styleId="xmsonormal">
    <w:name w:val="x_msonormal"/>
    <w:basedOn w:val="Normal"/>
    <w:rsid w:val="00B421F2"/>
    <w:pPr>
      <w:spacing w:after="0"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966810875">
                                                      <w:marLeft w:val="0"/>
                                                      <w:marRight w:val="0"/>
                                                      <w:marTop w:val="0"/>
                                                      <w:marBottom w:val="0"/>
                                                      <w:divBdr>
                                                        <w:top w:val="none" w:sz="0" w:space="0" w:color="auto"/>
                                                        <w:left w:val="none" w:sz="0" w:space="0" w:color="auto"/>
                                                        <w:bottom w:val="none" w:sz="0" w:space="0" w:color="auto"/>
                                                        <w:right w:val="none" w:sz="0" w:space="0" w:color="auto"/>
                                                      </w:divBdr>
                                                    </w:div>
                                                    <w:div w:id="8346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2061200978">
                                                      <w:marLeft w:val="0"/>
                                                      <w:marRight w:val="0"/>
                                                      <w:marTop w:val="0"/>
                                                      <w:marBottom w:val="0"/>
                                                      <w:divBdr>
                                                        <w:top w:val="none" w:sz="0" w:space="0" w:color="auto"/>
                                                        <w:left w:val="none" w:sz="0" w:space="0" w:color="auto"/>
                                                        <w:bottom w:val="none" w:sz="0" w:space="0" w:color="auto"/>
                                                        <w:right w:val="none" w:sz="0" w:space="0" w:color="auto"/>
                                                      </w:divBdr>
                                                    </w:div>
                                                    <w:div w:id="4207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533610151">
                                                      <w:marLeft w:val="0"/>
                                                      <w:marRight w:val="0"/>
                                                      <w:marTop w:val="0"/>
                                                      <w:marBottom w:val="0"/>
                                                      <w:divBdr>
                                                        <w:top w:val="none" w:sz="0" w:space="0" w:color="auto"/>
                                                        <w:left w:val="none" w:sz="0" w:space="0" w:color="auto"/>
                                                        <w:bottom w:val="none" w:sz="0" w:space="0" w:color="auto"/>
                                                        <w:right w:val="none" w:sz="0" w:space="0" w:color="auto"/>
                                                      </w:divBdr>
                                                    </w:div>
                                                    <w:div w:id="10016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08847399/AppData/Local/Microsoft/Windows/INetCache/Content.Outlook/6VLVMRXI/Determning%20Rurality%20Parameters.docx" TargetMode="External"/><Relationship Id="rId21" Type="http://schemas.openxmlformats.org/officeDocument/2006/relationships/hyperlink" Target="https://www2.education.vic.gov.au/pal/students-disability/policy" TargetMode="External"/><Relationship Id="rId42" Type="http://schemas.openxmlformats.org/officeDocument/2006/relationships/hyperlink" Target="tel:0370221111" TargetMode="External"/><Relationship Id="rId63" Type="http://schemas.openxmlformats.org/officeDocument/2006/relationships/hyperlink" Target="https://www.education.vic.gov.au/school/teachers/learningneeds/Pages/medical-intervention-support.aspx" TargetMode="External"/><Relationship Id="rId84" Type="http://schemas.openxmlformats.org/officeDocument/2006/relationships/hyperlink" Target="mailto:business@redenergy.com.au" TargetMode="External"/><Relationship Id="rId138" Type="http://schemas.openxmlformats.org/officeDocument/2006/relationships/hyperlink" Target="https://www2.education.vic.gov.au/pal/student-resource-package-srp-targeted-initiatives/guidance/vocational-education-and-training" TargetMode="External"/><Relationship Id="rId159" Type="http://schemas.openxmlformats.org/officeDocument/2006/relationships/hyperlink" Target="https://www2.education.vic.gov.au/pal/child-safe-standards" TargetMode="External"/><Relationship Id="rId170" Type="http://schemas.openxmlformats.org/officeDocument/2006/relationships/hyperlink" Target="https://www.education.vic.gov.au/school/teachers/teachingresources/discipline/english/Pages/litnumstrategy.aspx" TargetMode="External"/><Relationship Id="rId191" Type="http://schemas.openxmlformats.org/officeDocument/2006/relationships/hyperlink" Target="https://www2.education.vic.gov.au/pal/student-resource-package-srp-managing-budget/guidance/3-surplus-or-deficit" TargetMode="External"/><Relationship Id="rId205" Type="http://schemas.openxmlformats.org/officeDocument/2006/relationships/hyperlink" Target="https://www2.education.vic.gov.au/pal/higher-duties-teaching-service" TargetMode="External"/><Relationship Id="rId226" Type="http://schemas.openxmlformats.org/officeDocument/2006/relationships/hyperlink" Target="https://www.smartsalary.com.au/" TargetMode="External"/><Relationship Id="rId247" Type="http://schemas.openxmlformats.org/officeDocument/2006/relationships/hyperlink" Target="mailto:cashmanagement@eduction.vic.gov.au" TargetMode="External"/><Relationship Id="rId107" Type="http://schemas.openxmlformats.org/officeDocument/2006/relationships/hyperlink" Target="https://www2.education.vic.gov.au/pal/student-resource-package-srp-school-specific-programs/guidance/location-index-funding-reference" TargetMode="External"/><Relationship Id="rId11" Type="http://schemas.openxmlformats.org/officeDocument/2006/relationships/hyperlink" Target="https://www2.education.vic.gov.au/pal/student-resource-package-srp-equity-funding-student-based-funding/policy" TargetMode="External"/><Relationship Id="rId32" Type="http://schemas.openxmlformats.org/officeDocument/2006/relationships/hyperlink" Target="https://www2.education.vic.gov.au/pal/student-resource-package-srp-managing-budget/policy" TargetMode="External"/><Relationship Id="rId53" Type="http://schemas.openxmlformats.org/officeDocument/2006/relationships/hyperlink" Target="https://www2.education.vic.gov.au/pal/disability-inclusion-funding-support/policy" TargetMode="External"/><Relationship Id="rId74" Type="http://schemas.openxmlformats.org/officeDocument/2006/relationships/hyperlink" Target="https://www2.education.vic.gov.au/pal/student-resource-package-srp-equity-funding-student-based-funding/guidance/4-program-students-0" TargetMode="External"/><Relationship Id="rId128" Type="http://schemas.openxmlformats.org/officeDocument/2006/relationships/hyperlink" Target="https://www2.education.vic.gov.au/pal/student-resource-package-srp-targeted-initiatives/guidance/student-excellence-program" TargetMode="External"/><Relationship Id="rId149" Type="http://schemas.openxmlformats.org/officeDocument/2006/relationships/hyperlink" Target="http://www.education.vic.gov.au/about/programs/pages/respectfulrelationships.aspx" TargetMode="External"/><Relationship Id="rId5" Type="http://schemas.openxmlformats.org/officeDocument/2006/relationships/numbering" Target="numbering.xml"/><Relationship Id="rId95" Type="http://schemas.openxmlformats.org/officeDocument/2006/relationships/hyperlink" Target="tel:96280301" TargetMode="External"/><Relationship Id="rId160" Type="http://schemas.openxmlformats.org/officeDocument/2006/relationships/hyperlink" Target="https://www.education.vic.gov.au/about/programs/Pages/doctors.aspx" TargetMode="External"/><Relationship Id="rId181" Type="http://schemas.openxmlformats.org/officeDocument/2006/relationships/hyperlink" Target="https://edugate.eduweb.vic.gov.au/edrms/keyprocess/stfg/Pages/default.aspx" TargetMode="External"/><Relationship Id="rId216" Type="http://schemas.openxmlformats.org/officeDocument/2006/relationships/hyperlink" Target="https://www2.education.vic.gov.au/pal/student-resource-package-srp-managing-budget/guidance/4-reports" TargetMode="External"/><Relationship Id="rId237" Type="http://schemas.openxmlformats.org/officeDocument/2006/relationships/hyperlink" Target="https://www.eduweb.vic.gov.au/SRP/reports/report.aspx?id=22" TargetMode="External"/><Relationship Id="rId22" Type="http://schemas.openxmlformats.org/officeDocument/2006/relationships/hyperlink" Target="https://www2.education.vic.gov.au/pal/student-resource-package-srp-core-student-learning-allocation-funding-student-based-funding-0" TargetMode="External"/><Relationship Id="rId43" Type="http://schemas.openxmlformats.org/officeDocument/2006/relationships/hyperlink" Target="mailto:eal@education.vic.gov.au" TargetMode="External"/><Relationship Id="rId64" Type="http://schemas.openxmlformats.org/officeDocument/2006/relationships/hyperlink" Target="https://www2.education.vic.gov.au/pal/student-resource-package-srp-equity-funding-student-based-funding/guidance/10-eal-contingency" TargetMode="External"/><Relationship Id="rId118" Type="http://schemas.openxmlformats.org/officeDocument/2006/relationships/hyperlink" Target="https://www2.education.vic.gov.au/pal/languages-education/guidance/language-assistants-program" TargetMode="External"/><Relationship Id="rId139" Type="http://schemas.openxmlformats.org/officeDocument/2006/relationships/hyperlink" Target="mailto:youth.participation@education.vic.gov.au" TargetMode="External"/><Relationship Id="rId85" Type="http://schemas.openxmlformats.org/officeDocument/2006/relationships/hyperlink" Target="tel:1300322067" TargetMode="External"/><Relationship Id="rId150" Type="http://schemas.openxmlformats.org/officeDocument/2006/relationships/hyperlink" Target="mailto:respectful.relationships@education.vic.gov.au" TargetMode="External"/><Relationship Id="rId171" Type="http://schemas.openxmlformats.org/officeDocument/2006/relationships/hyperlink" Target="https://www2.education.vic.gov.au/pal/mylns-initiative/policy" TargetMode="External"/><Relationship Id="rId192" Type="http://schemas.openxmlformats.org/officeDocument/2006/relationships/hyperlink" Target="https://www2.education.vic.gov.au/pal/student-resource-package-srp-managing-budget/guidance/4-reports" TargetMode="External"/><Relationship Id="rId206" Type="http://schemas.openxmlformats.org/officeDocument/2006/relationships/hyperlink" Target="https://www2.education.vic.gov.au/pal/transfer-and-promotion-teaching-service/overview" TargetMode="External"/><Relationship Id="rId227" Type="http://schemas.openxmlformats.org/officeDocument/2006/relationships/hyperlink" Target="mailto:studentresourcepackage@education.vic.gov.au" TargetMode="External"/><Relationship Id="rId248" Type="http://schemas.openxmlformats.org/officeDocument/2006/relationships/hyperlink" Target="https://www2.education.vic.gov.au/pal/student-resource-package-srp-managing-budget/guidance/servicegateway.eduweb.vic.gov.au" TargetMode="External"/><Relationship Id="rId12" Type="http://schemas.openxmlformats.org/officeDocument/2006/relationships/hyperlink" Target="https://www.education.vic.gov.au/PAL/srp-rurality-rates.xlsx" TargetMode="External"/><Relationship Id="rId33" Type="http://schemas.openxmlformats.org/officeDocument/2006/relationships/hyperlink" Target="https://www2.education.vic.gov.au/pal/student-resource-package-srp-school-infrastructure/policy" TargetMode="External"/><Relationship Id="rId108" Type="http://schemas.openxmlformats.org/officeDocument/2006/relationships/hyperlink" Target="https://www2.education.vic.gov.au/pal/student-resource-package-srp-school-specific-programs/guidance/marc/macc-teachers-science-and" TargetMode="External"/><Relationship Id="rId129" Type="http://schemas.openxmlformats.org/officeDocument/2006/relationships/hyperlink" Target="https://www2.education.vic.gov.au/pal/student-resource-package-srp-targeted-initiatives/guidance/vce-revision-lectures-reference-121" TargetMode="External"/><Relationship Id="rId54" Type="http://schemas.openxmlformats.org/officeDocument/2006/relationships/hyperlink" Target="https://www2.education.vic.gov.au/pal/student-support-groups/policy" TargetMode="External"/><Relationship Id="rId75" Type="http://schemas.openxmlformats.org/officeDocument/2006/relationships/hyperlink" Target="https://www2.education.vic.gov.au/pal/disability-inclusion-profile/policy" TargetMode="External"/><Relationship Id="rId96" Type="http://schemas.openxmlformats.org/officeDocument/2006/relationships/hyperlink" Target="https://www2.education.vic.gov.au/pal/school-maintenance-plans-rfe/policy" TargetMode="External"/><Relationship Id="rId140" Type="http://schemas.openxmlformats.org/officeDocument/2006/relationships/hyperlink" Target="https://www2.education.vic.gov.au/pal/vocational-education-and-training-vet-delivered-secondary-students/resources" TargetMode="External"/><Relationship Id="rId161" Type="http://schemas.openxmlformats.org/officeDocument/2006/relationships/hyperlink" Target="mailto:doctors.in.schools@education.vic.gov.au" TargetMode="External"/><Relationship Id="rId182" Type="http://schemas.openxmlformats.org/officeDocument/2006/relationships/hyperlink" Target="https://www2.education.vic.gov.au/pal/vocational-and-applied-learning-coordination/policy" TargetMode="External"/><Relationship Id="rId217" Type="http://schemas.openxmlformats.org/officeDocument/2006/relationships/hyperlink" Target="https://www2.education.vic.gov.au/pal/student-resource-package-srp-managing-budget/guidance/4-reports" TargetMode="External"/><Relationship Id="rId6" Type="http://schemas.openxmlformats.org/officeDocument/2006/relationships/styles" Target="styles.xml"/><Relationship Id="rId238" Type="http://schemas.openxmlformats.org/officeDocument/2006/relationships/hyperlink" Target="https://www.eduweb.vic.gov.au/SRP/reports/default.aspx?DisplayContext=1" TargetMode="External"/><Relationship Id="rId23" Type="http://schemas.openxmlformats.org/officeDocument/2006/relationships/hyperlink" Target="https://www2.education.vic.gov.au/pal/student-resource-package-srp-equity-funding-student-based-funding/guidance" TargetMode="External"/><Relationship Id="rId119" Type="http://schemas.openxmlformats.org/officeDocument/2006/relationships/hyperlink" Target="https://itt.abs.gov.au/itt/r.jsp?ABSMaps" TargetMode="External"/><Relationship Id="rId44" Type="http://schemas.openxmlformats.org/officeDocument/2006/relationships/hyperlink" Target="https://edugate.eduweb.vic.gov.au/Services/Finance/Pages/SFO.aspx" TargetMode="External"/><Relationship Id="rId65" Type="http://schemas.openxmlformats.org/officeDocument/2006/relationships/hyperlink" Target="https://www2.education.vic.gov.au/pal/student-resource-package-srp-equity-funding-student-based-funding/guidance/10-eal-contingency" TargetMode="External"/><Relationship Id="rId86" Type="http://schemas.openxmlformats.org/officeDocument/2006/relationships/hyperlink" Target="mailto:vicgov@agl.com.au" TargetMode="External"/><Relationship Id="rId130" Type="http://schemas.openxmlformats.org/officeDocument/2006/relationships/hyperlink" Target="https://www2.education.vic.gov.au/pal/student-resource-package-srp-targeted-initiatives/guidance/professional-learning-communities" TargetMode="External"/><Relationship Id="rId151" Type="http://schemas.openxmlformats.org/officeDocument/2006/relationships/hyperlink" Target="https://www.eduweb.vic.gov.au/forms/school/spreports/default.asp" TargetMode="External"/><Relationship Id="rId172" Type="http://schemas.openxmlformats.org/officeDocument/2006/relationships/hyperlink" Target="https://www2.education.vic.gov.au/pal/mylns-initiative/policy" TargetMode="External"/><Relationship Id="rId193" Type="http://schemas.openxmlformats.org/officeDocument/2006/relationships/hyperlink" Target="https://www2.education.vic.gov.au/pal/student-resource-package-srp-managing-budget/guidance/5-planning" TargetMode="External"/><Relationship Id="rId207" Type="http://schemas.openxmlformats.org/officeDocument/2006/relationships/hyperlink" Target="https://www2.education.vic.gov.au/pal/student-resource-package-srp-managing-budget/guidance/2-relief-staffing" TargetMode="External"/><Relationship Id="rId228" Type="http://schemas.openxmlformats.org/officeDocument/2006/relationships/hyperlink" Target="tel:1800641943" TargetMode="External"/><Relationship Id="rId249" Type="http://schemas.openxmlformats.org/officeDocument/2006/relationships/hyperlink" Target="tel:031800641943"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student-resource-package-srp-school-specific-programs/guidance/instrumental-music-programs" TargetMode="External"/><Relationship Id="rId34" Type="http://schemas.openxmlformats.org/officeDocument/2006/relationships/hyperlink" Target="https://www2.education.vic.gov.au/pal/student-resource-package-srp-school-specific-programs/policy" TargetMode="External"/><Relationship Id="rId55" Type="http://schemas.openxmlformats.org/officeDocument/2006/relationships/hyperlink" Target="https://www.eduweb.vic.gov.au/PSDMS/Home.aspx" TargetMode="External"/><Relationship Id="rId76" Type="http://schemas.openxmlformats.org/officeDocument/2006/relationships/hyperlink" Target="https://www2.education.vic.gov.au/pal/disability-inclusion-funding-support/guidance/tier-3-student-level-funding" TargetMode="External"/><Relationship Id="rId97" Type="http://schemas.openxmlformats.org/officeDocument/2006/relationships/hyperlink" Target="mailto:vsba.asset.management@education.vic.gov.au" TargetMode="External"/><Relationship Id="rId120" Type="http://schemas.openxmlformats.org/officeDocument/2006/relationships/hyperlink" Target="https://www.education.vic.gov.au/PAL/student-resource-package-determning-rurality-parameters.docx" TargetMode="External"/><Relationship Id="rId141" Type="http://schemas.openxmlformats.org/officeDocument/2006/relationships/hyperlink" Target="https://www.education.vic.gov.au/school/teachers/teachingresources/careers/work/Pages/apprentice.aspx" TargetMode="External"/><Relationship Id="rId7" Type="http://schemas.openxmlformats.org/officeDocument/2006/relationships/settings" Target="settings.xml"/><Relationship Id="rId162" Type="http://schemas.openxmlformats.org/officeDocument/2006/relationships/hyperlink" Target="https://www2.education.vic.gov.au/pal/career-education-funding-accountability-and-reporting-requirements/policy" TargetMode="External"/><Relationship Id="rId183" Type="http://schemas.openxmlformats.org/officeDocument/2006/relationships/hyperlink" Target="mailto:pathways.reform@education.vic.gov.au" TargetMode="External"/><Relationship Id="rId218" Type="http://schemas.openxmlformats.org/officeDocument/2006/relationships/hyperlink" Target="https://servicegateway.eduweb.vic.gov.au/MSMSelfService/AutoGen.aspx?page=22" TargetMode="External"/><Relationship Id="rId239" Type="http://schemas.openxmlformats.org/officeDocument/2006/relationships/hyperlink" Target="https://www.eduweb.vic.gov.au/srp/login.aspx?returnUrl=%2fSRP%2freports%2freport.aspx%3fid%3d25" TargetMode="External"/><Relationship Id="rId250" Type="http://schemas.openxmlformats.org/officeDocument/2006/relationships/hyperlink" Target="https://www2.education.vic.gov.au/pal/student-resource-package-srp-managing-budget/guidance/servicegateway.eduweb.vic.gov.au" TargetMode="External"/><Relationship Id="rId24" Type="http://schemas.openxmlformats.org/officeDocument/2006/relationships/hyperlink" Target="https://www.schoolbuildings.vic.gov.au/blog/Pages/Supported-Inclusion-Schools.aspx" TargetMode="External"/><Relationship Id="rId45" Type="http://schemas.openxmlformats.org/officeDocument/2006/relationships/hyperlink" Target="https://www.education.vic.gov.au/school/teachers/learningneeds/Pages/student-support-groups.aspx" TargetMode="External"/><Relationship Id="rId66" Type="http://schemas.openxmlformats.org/officeDocument/2006/relationships/hyperlink" Target="mailto:eal@education.vic.gov.au" TargetMode="External"/><Relationship Id="rId87" Type="http://schemas.openxmlformats.org/officeDocument/2006/relationships/hyperlink" Target="tel:1300793477" TargetMode="External"/><Relationship Id="rId110" Type="http://schemas.openxmlformats.org/officeDocument/2006/relationships/hyperlink" Target="https://www2.education.vic.gov.au/pal/student-resource-package-srp-school-specific-programs/guidance/country-area-program-grant" TargetMode="External"/><Relationship Id="rId131" Type="http://schemas.openxmlformats.org/officeDocument/2006/relationships/hyperlink" Target="https://www2.education.vic.gov.au/pal/student-engagement" TargetMode="External"/><Relationship Id="rId152" Type="http://schemas.openxmlformats.org/officeDocument/2006/relationships/hyperlink" Target="https://edugate.eduweb.vic.gov.au/edrms/KOD/Pages/KLNP.aspx" TargetMode="External"/><Relationship Id="rId173" Type="http://schemas.openxmlformats.org/officeDocument/2006/relationships/hyperlink" Target="https://www2.education.vic.gov.au/pal/mylns-initiative/policy" TargetMode="External"/><Relationship Id="rId194" Type="http://schemas.openxmlformats.org/officeDocument/2006/relationships/hyperlink" Target="https://www2.education.vic.gov.au/pal/student-resource-package-srp-managing-budget/guidance/6-reconciliation" TargetMode="External"/><Relationship Id="rId208" Type="http://schemas.openxmlformats.org/officeDocument/2006/relationships/hyperlink" Target="https://www.eduweb.vic.gov.au/srp/login.aspx?returnUrl=/srp/SalaryMischargeAmendment/default.aspx" TargetMode="External"/><Relationship Id="rId229" Type="http://schemas.openxmlformats.org/officeDocument/2006/relationships/hyperlink" Target="https://www2.education.vic.gov.au/pal/salary-rates" TargetMode="External"/><Relationship Id="rId240" Type="http://schemas.openxmlformats.org/officeDocument/2006/relationships/hyperlink" Target="https://www.eduweb.vic.gov.au/SRP/reports/default.aspx?DisplayContext=1"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targeted-initiatives/policy" TargetMode="External"/><Relationship Id="rId56" Type="http://schemas.openxmlformats.org/officeDocument/2006/relationships/hyperlink" Target="https://services.educationapps.vic.gov.au/dp" TargetMode="External"/><Relationship Id="rId77" Type="http://schemas.openxmlformats.org/officeDocument/2006/relationships/hyperlink" Target="mailto:disability.inclusion.outcomes@education.vic.gov.au" TargetMode="External"/><Relationship Id="rId100" Type="http://schemas.openxmlformats.org/officeDocument/2006/relationships/hyperlink" Target="mailto:vsba.annual.contracts@education.vic.gov.au" TargetMode="External"/><Relationship Id="rId8" Type="http://schemas.openxmlformats.org/officeDocument/2006/relationships/webSettings" Target="webSettings.xml"/><Relationship Id="rId98" Type="http://schemas.openxmlformats.org/officeDocument/2006/relationships/hyperlink" Target="https://www2.education.vic.gov.au/pal/essential-safety-measures/policy" TargetMode="External"/><Relationship Id="rId121" Type="http://schemas.openxmlformats.org/officeDocument/2006/relationships/hyperlink" Target="https://www2.education.vic.gov.au/pal/student-resource-package-srp-school-specific-programs/guidance/marc/macc-teachers-science-and" TargetMode="External"/><Relationship Id="rId142" Type="http://schemas.openxmlformats.org/officeDocument/2006/relationships/hyperlink" Target="http://www.education.vic.gov.au/about/programs/Pages/headstart.aspx" TargetMode="External"/><Relationship Id="rId163" Type="http://schemas.openxmlformats.org/officeDocument/2006/relationships/hyperlink" Target="https://lsv.com.au/education/order-victorian-water-safety-certificates/" TargetMode="External"/><Relationship Id="rId184" Type="http://schemas.openxmlformats.org/officeDocument/2006/relationships/hyperlink" Target="https://www2.education.vic.gov.au/pal/tutor-learning-initiative-2021/policy" TargetMode="External"/><Relationship Id="rId219" Type="http://schemas.openxmlformats.org/officeDocument/2006/relationships/hyperlink" Target="https://servicegateway.eduweb.vic.gov.au/MSMSelfService/AutoGen.aspx?page=22" TargetMode="External"/><Relationship Id="rId230" Type="http://schemas.openxmlformats.org/officeDocument/2006/relationships/hyperlink" Target="https://www.education.vic.gov.au/Documents/school/teachers/management/finance/srp-leave-portal-user-guide.pdf" TargetMode="External"/><Relationship Id="rId251" Type="http://schemas.openxmlformats.org/officeDocument/2006/relationships/hyperlink" Target="https://www.eduweb.vic.gov.au/srp/login.aspx?returnUrl=/srp/SalaryMischargeAmendment/default.aspx" TargetMode="External"/><Relationship Id="rId25" Type="http://schemas.openxmlformats.org/officeDocument/2006/relationships/hyperlink" Target="https://www2.education.vic.gov.au/pal/student-resource-package/policy" TargetMode="External"/><Relationship Id="rId46" Type="http://schemas.openxmlformats.org/officeDocument/2006/relationships/hyperlink" Target="https://www.education.vic.gov.au/school/teachers/management/finance/Pages/swdsystems.aspx" TargetMode="External"/><Relationship Id="rId67" Type="http://schemas.openxmlformats.org/officeDocument/2006/relationships/hyperlink" Target="mailto:eal@education.vic.gov.au" TargetMode="External"/><Relationship Id="rId88" Type="http://schemas.openxmlformats.org/officeDocument/2006/relationships/hyperlink" Target="mailto:vicgovernment@originenergy.com.au" TargetMode="External"/><Relationship Id="rId111" Type="http://schemas.openxmlformats.org/officeDocument/2006/relationships/hyperlink" Target="https://www2.education.vic.gov.au/pal/student-resource-package-srp-school-specific-programs/guidance/marc/macc-grant-reference-46" TargetMode="External"/><Relationship Id="rId132" Type="http://schemas.openxmlformats.org/officeDocument/2006/relationships/hyperlink" Target="https://www2.education.vic.gov.au/pal/individual-education-plans-ieps/resources" TargetMode="External"/><Relationship Id="rId153" Type="http://schemas.openxmlformats.org/officeDocument/2006/relationships/hyperlink" Target="https://edugate.eduweb.vic.gov.au/edrms/KOD/Pages/KLNP.aspx" TargetMode="External"/><Relationship Id="rId174" Type="http://schemas.openxmlformats.org/officeDocument/2006/relationships/hyperlink" Target="https://www2.education.vic.gov.au/pal/student-resource-package-srp-targeted-initiatives/resources" TargetMode="External"/><Relationship Id="rId195" Type="http://schemas.openxmlformats.org/officeDocument/2006/relationships/hyperlink" Target="https://www2.education.vic.gov.au/pal/student-resource-package-srp-managing-budget/guidance/7-cash" TargetMode="External"/><Relationship Id="rId209" Type="http://schemas.openxmlformats.org/officeDocument/2006/relationships/hyperlink" Target="https://www2.education.vic.gov.au/pal/student-resource-package-srp-managing-budget/guidance/4-reports" TargetMode="External"/><Relationship Id="rId220" Type="http://schemas.openxmlformats.org/officeDocument/2006/relationships/hyperlink" Target="https://servicegateway.eduweb.vic.gov.au/MSMSelfService/AutoGen.aspx?page=22" TargetMode="External"/><Relationship Id="rId241" Type="http://schemas.openxmlformats.org/officeDocument/2006/relationships/hyperlink" Target="https://www.eduweb.vic.gov.au/SRP/reports/default.aspx?DisplayContext=1"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s-disability/policy" TargetMode="External"/><Relationship Id="rId57" Type="http://schemas.openxmlformats.org/officeDocument/2006/relationships/hyperlink" Target="https://www2.education.vic.gov.au/pal/students-disability/policy" TargetMode="External"/><Relationship Id="rId78" Type="http://schemas.openxmlformats.org/officeDocument/2006/relationships/hyperlink" Target="https://www.eduweb.vic.gov.au/SchoolFacilitiesProfile/SFPW3.aspx" TargetMode="External"/><Relationship Id="rId99" Type="http://schemas.openxmlformats.org/officeDocument/2006/relationships/hyperlink" Target="https://www.nathers.gov.au/" TargetMode="External"/><Relationship Id="rId101" Type="http://schemas.openxmlformats.org/officeDocument/2006/relationships/hyperlink" Target="mailto:essential.safety.measures@education.vic.gov.au" TargetMode="External"/><Relationship Id="rId122" Type="http://schemas.openxmlformats.org/officeDocument/2006/relationships/hyperlink" Target="https://www2.education.vic.gov.au/pal/re-engagement-programs/policy" TargetMode="External"/><Relationship Id="rId143" Type="http://schemas.openxmlformats.org/officeDocument/2006/relationships/hyperlink" Target="https://www2.education.vic.gov.au/pal/purchasing-secondary-courses" TargetMode="External"/><Relationship Id="rId164" Type="http://schemas.openxmlformats.org/officeDocument/2006/relationships/hyperlink" Target="https://www.education.vic.gov.au/about/programs/Pages/headstart.aspx" TargetMode="External"/><Relationship Id="rId185" Type="http://schemas.openxmlformats.org/officeDocument/2006/relationships/hyperlink" Target="mailto:tutor@education.vic.gov.au" TargetMode="External"/><Relationship Id="rId9" Type="http://schemas.openxmlformats.org/officeDocument/2006/relationships/footnotes" Target="footnotes.xml"/><Relationship Id="rId210" Type="http://schemas.openxmlformats.org/officeDocument/2006/relationships/hyperlink" Target="https://www2.education.vic.gov.au/pal/student-resource-package-srp-managing-budget/guidance/7-cash" TargetMode="External"/><Relationship Id="rId26" Type="http://schemas.openxmlformats.org/officeDocument/2006/relationships/hyperlink" Target="https://www2.education.vic.gov.au/pal/eal-support/policy" TargetMode="External"/><Relationship Id="rId231" Type="http://schemas.openxmlformats.org/officeDocument/2006/relationships/hyperlink" Target="https://www.education.vic.gov.au/Documents/school/teachers/management/finance/srp-leave-portal-user-guide.docx" TargetMode="External"/><Relationship Id="rId252" Type="http://schemas.openxmlformats.org/officeDocument/2006/relationships/hyperlink" Target="https://www2.education.vic.gov.au/pal/school-merger-or-closure" TargetMode="External"/><Relationship Id="rId47" Type="http://schemas.openxmlformats.org/officeDocument/2006/relationships/hyperlink" Target="https://www.eduweb.vic.gov.au/PSDMS/Home.aspx" TargetMode="External"/><Relationship Id="rId68" Type="http://schemas.openxmlformats.org/officeDocument/2006/relationships/hyperlink" Target="https://www2.education.vic.gov.au/pal/student-resource-package-srp-core-student-learning-allocation-funding-student-based-funding-0" TargetMode="External"/><Relationship Id="rId89" Type="http://schemas.openxmlformats.org/officeDocument/2006/relationships/hyperlink" Target="tel:1800319299" TargetMode="External"/><Relationship Id="rId112" Type="http://schemas.openxmlformats.org/officeDocument/2006/relationships/hyperlink" Target="https://www2.education.vic.gov.au/pal/student-resource-package-srp-school-specific-programs/guidance/alternative-settings-teachers" TargetMode="External"/><Relationship Id="rId133" Type="http://schemas.openxmlformats.org/officeDocument/2006/relationships/hyperlink" Target="https://www.education.vic.gov.au/Documents/school/teachers/learningneeds/IEP_Template.pdf" TargetMode="External"/><Relationship Id="rId154" Type="http://schemas.openxmlformats.org/officeDocument/2006/relationships/hyperlink" Target="https://edugate.eduweb.vic.gov.au/edrms/KOD/KLNP/Attachments_and_Downloads/KLNP_Eligibility_Criteria.docx?Web=1" TargetMode="External"/><Relationship Id="rId175" Type="http://schemas.openxmlformats.org/officeDocument/2006/relationships/hyperlink" Target="https://www.education.vic.gov.au/school/teachers/teachingresources/high-ability-toolkit/Pages/student-excellence-programs.aspx?Redirect=1" TargetMode="External"/><Relationship Id="rId196" Type="http://schemas.openxmlformats.org/officeDocument/2006/relationships/hyperlink" Target="https://www2.education.vic.gov.au/pal/student-resource-package-srp-managing-budget/guidance/8-deficit-management-and-workforce" TargetMode="External"/><Relationship Id="rId200" Type="http://schemas.openxmlformats.org/officeDocument/2006/relationships/hyperlink" Target="https://www2.education.vic.gov.au/pal/student-resource-package-srp-managing-budget/guidance/4-reports" TargetMode="External"/><Relationship Id="rId16" Type="http://schemas.openxmlformats.org/officeDocument/2006/relationships/hyperlink" Target="https://www.education.vic.gov.au/PAL/student-resource-package-determning-rurality-parameters.docx" TargetMode="External"/><Relationship Id="rId221" Type="http://schemas.openxmlformats.org/officeDocument/2006/relationships/hyperlink" Target="https://www2.education.vic.gov.au/pal/leave-defence-reserve-service" TargetMode="External"/><Relationship Id="rId242" Type="http://schemas.openxmlformats.org/officeDocument/2006/relationships/hyperlink" Target="https://www.education.vic.gov.au/Documents/school/teachers/management/finance/planner-srp-budget-tool.pptx" TargetMode="External"/><Relationship Id="rId37" Type="http://schemas.openxmlformats.org/officeDocument/2006/relationships/hyperlink" Target="tel:1800641943" TargetMode="External"/><Relationship Id="rId58" Type="http://schemas.openxmlformats.org/officeDocument/2006/relationships/hyperlink" Target="http://www.education.vic.gov.au/school/teachers/management/finance/Pages/swdsystems.aspx" TargetMode="External"/><Relationship Id="rId79" Type="http://schemas.openxmlformats.org/officeDocument/2006/relationships/hyperlink" Target="https://www.education.vic.gov.au/Documents/school/principals/finance/ref28contclean.xls" TargetMode="External"/><Relationship Id="rId102" Type="http://schemas.openxmlformats.org/officeDocument/2006/relationships/hyperlink" Target="https://www.eduweb.vic.gov.au/SRP/reports/" TargetMode="External"/><Relationship Id="rId123" Type="http://schemas.openxmlformats.org/officeDocument/2006/relationships/hyperlink" Target="https://www2.education.vic.gov.au/pal/student-resource-package-srp-targeted-initiatives/guidance" TargetMode="External"/><Relationship Id="rId144" Type="http://schemas.openxmlformats.org/officeDocument/2006/relationships/hyperlink" Target="tel:0390321758" TargetMode="External"/><Relationship Id="rId90" Type="http://schemas.openxmlformats.org/officeDocument/2006/relationships/hyperlink" Target="https://www.eduweb.vic.gov.au/SRP/reports/default.aspx?DisplayContext=1" TargetMode="External"/><Relationship Id="rId165" Type="http://schemas.openxmlformats.org/officeDocument/2006/relationships/hyperlink" Target="https://edugate.eduweb.vic.gov.au/edrms/keyprocess/stfg/Pages/default.aspx" TargetMode="External"/><Relationship Id="rId186" Type="http://schemas.openxmlformats.org/officeDocument/2006/relationships/hyperlink" Target="mailto:graduate.induction@education.vic.gov.au" TargetMode="External"/><Relationship Id="rId211" Type="http://schemas.openxmlformats.org/officeDocument/2006/relationships/hyperlink" Target="https://www2.education.vic.gov.au/pal/student-resource-package-srp-managing-budget/guidance/4-reports" TargetMode="External"/><Relationship Id="rId232" Type="http://schemas.openxmlformats.org/officeDocument/2006/relationships/hyperlink" Target="https://www.education.vic.gov.au/Documents/school/teachers/management/finance/leave-replacement-sample.xls" TargetMode="External"/><Relationship Id="rId253" Type="http://schemas.openxmlformats.org/officeDocument/2006/relationships/hyperlink" Target="https://www.eduweb.vic.gov.au/srp/login.aspx?returnUrl=%2fSRP%2fplanner%2fdefault.aspx" TargetMode="External"/><Relationship Id="rId27" Type="http://schemas.openxmlformats.org/officeDocument/2006/relationships/hyperlink" Target="https://www2.education.vic.gov.au/pal/finance-manual/policy" TargetMode="External"/><Relationship Id="rId48" Type="http://schemas.openxmlformats.org/officeDocument/2006/relationships/hyperlink" Target="http://www.education.vic.gov.au/school/teachers/learningneeds/Pages/psdhandbook.aspx" TargetMode="External"/><Relationship Id="rId69" Type="http://schemas.openxmlformats.org/officeDocument/2006/relationships/hyperlink" Target="https://www2.education.vic.gov.au/pal/disability-inclusion-funding-support/guidance" TargetMode="External"/><Relationship Id="rId113" Type="http://schemas.openxmlformats.org/officeDocument/2006/relationships/hyperlink" Target="https://www2.education.vic.gov.au/pal/student-resource-package-srp-school-specific-programs/guidance/ancillary-settings-teachers" TargetMode="External"/><Relationship Id="rId134" Type="http://schemas.openxmlformats.org/officeDocument/2006/relationships/hyperlink" Target="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 TargetMode="External"/><Relationship Id="rId80" Type="http://schemas.openxmlformats.org/officeDocument/2006/relationships/hyperlink" Target="mailto:sams@education.vic.gov.au" TargetMode="External"/><Relationship Id="rId155" Type="http://schemas.openxmlformats.org/officeDocument/2006/relationships/hyperlink" Target="mailto:koorielitnum@education.vic.gov.au" TargetMode="External"/><Relationship Id="rId176" Type="http://schemas.openxmlformats.org/officeDocument/2006/relationships/hyperlink" Target="https://edugate.eduweb.vic.gov.au/sites/i/Pages/production.aspx" TargetMode="External"/><Relationship Id="rId197" Type="http://schemas.openxmlformats.org/officeDocument/2006/relationships/hyperlink" Target="https://www2.education.vic.gov.au/pal/student-resource-package-srp-managing-budget/guidance/10-principal-classification-budget" TargetMode="External"/><Relationship Id="rId201" Type="http://schemas.openxmlformats.org/officeDocument/2006/relationships/hyperlink" Target="https://www2.education.vic.gov.au/pal/recruitment-schools" TargetMode="External"/><Relationship Id="rId222" Type="http://schemas.openxmlformats.org/officeDocument/2006/relationships/hyperlink" Target="https://www2.education.vic.gov.au/pal/recruitment-schools" TargetMode="External"/><Relationship Id="rId243" Type="http://schemas.openxmlformats.org/officeDocument/2006/relationships/hyperlink" Target="https://www2.education.vic.gov.au/pal/student-resource-package-srp-equity-funding-student-based-funding/guidance/4-program-students" TargetMode="External"/><Relationship Id="rId17" Type="http://schemas.openxmlformats.org/officeDocument/2006/relationships/hyperlink" Target="https://victoriancurriculum.vcaa.vic.edu.au/" TargetMode="External"/><Relationship Id="rId38" Type="http://schemas.openxmlformats.org/officeDocument/2006/relationships/hyperlink" Target="mailto:studentresourcepackage@education.vic.gov.au" TargetMode="External"/><Relationship Id="rId59" Type="http://schemas.openxmlformats.org/officeDocument/2006/relationships/hyperlink" Target="http://www.eduweb.vic.gov.au/psdms" TargetMode="External"/><Relationship Id="rId103" Type="http://schemas.openxmlformats.org/officeDocument/2006/relationships/hyperlink" Target="mailto:workers.compensation.corporate@education.vic.gov.au" TargetMode="External"/><Relationship Id="rId124" Type="http://schemas.openxmlformats.org/officeDocument/2006/relationships/hyperlink" Target="https://www2.education.vic.gov.au/pal/student-resource-package-srp-targeted-initiatives/guidance/primary-welfare-reference-50" TargetMode="External"/><Relationship Id="rId70" Type="http://schemas.openxmlformats.org/officeDocument/2006/relationships/hyperlink" Target="https://www2.education.vic.gov.au/pal/students-disability/policy" TargetMode="External"/><Relationship Id="rId91" Type="http://schemas.openxmlformats.org/officeDocument/2006/relationships/hyperlink" Target="mailto:" TargetMode="External"/><Relationship Id="rId145" Type="http://schemas.openxmlformats.org/officeDocument/2006/relationships/hyperlink" Target="tel:1800623681" TargetMode="External"/><Relationship Id="rId166" Type="http://schemas.openxmlformats.org/officeDocument/2006/relationships/hyperlink" Target="https://www.education.vic.gov.au/about/programs/Pages/headstart.aspx" TargetMode="External"/><Relationship Id="rId187" Type="http://schemas.openxmlformats.org/officeDocument/2006/relationships/hyperlink" Target="https://www.vic.gov.au/career-start-transforming-first-years-teaching-career" TargetMode="External"/><Relationship Id="rId1" Type="http://schemas.openxmlformats.org/officeDocument/2006/relationships/customXml" Target="../customXml/item1.xml"/><Relationship Id="rId212" Type="http://schemas.openxmlformats.org/officeDocument/2006/relationships/hyperlink" Target="https://www2.education.vic.gov.au/pal/travel-and-personal-expenses-teaching-service" TargetMode="External"/><Relationship Id="rId233" Type="http://schemas.openxmlformats.org/officeDocument/2006/relationships/hyperlink" Target="https://www2.education.vic.gov.au/pal/student-resource-package-srp-managing-budget/guidance/4-reports" TargetMode="External"/><Relationship Id="rId254" Type="http://schemas.openxmlformats.org/officeDocument/2006/relationships/hyperlink" Target="https://www2.education.vic.gov.au/pal/career-structure-teaching-service/policy-and-guidelines" TargetMode="External"/><Relationship Id="rId28" Type="http://schemas.openxmlformats.org/officeDocument/2006/relationships/hyperlink" Target="https://www2.education.vic.gov.au/pal/fiso/policy" TargetMode="External"/><Relationship Id="rId49" Type="http://schemas.openxmlformats.org/officeDocument/2006/relationships/hyperlink" Target="https://www.education.vic.gov.au/school/teachers/learningneeds/Pages/student-support-groups.aspx" TargetMode="External"/><Relationship Id="rId114" Type="http://schemas.openxmlformats.org/officeDocument/2006/relationships/hyperlink" Target="https://www2.education.vic.gov.au/pal/student-resource-package-srp-school-specific-programs/guidance/alternative-programs-regional" TargetMode="External"/><Relationship Id="rId60" Type="http://schemas.openxmlformats.org/officeDocument/2006/relationships/hyperlink" Target="https://services.educationapps.vic.gov.au/dp" TargetMode="External"/><Relationship Id="rId81" Type="http://schemas.openxmlformats.org/officeDocument/2006/relationships/hyperlink" Target="mailto:cleaning@education.vic.gov.au" TargetMode="External"/><Relationship Id="rId135" Type="http://schemas.openxmlformats.org/officeDocument/2006/relationships/hyperlink" Target="https://www.education.vic.gov.au/PAL/iep-quality-checklist-rubric.pdf" TargetMode="External"/><Relationship Id="rId156" Type="http://schemas.openxmlformats.org/officeDocument/2006/relationships/hyperlink" Target="https://edugate.eduweb.vic.gov.au/edrms/KOD/Pages/KLNP.aspx" TargetMode="External"/><Relationship Id="rId177" Type="http://schemas.openxmlformats.org/officeDocument/2006/relationships/hyperlink" Target="mailto:student.excellence@education.vic.gov.au" TargetMode="External"/><Relationship Id="rId198" Type="http://schemas.openxmlformats.org/officeDocument/2006/relationships/hyperlink" Target="http://www.education.vic.gov.au/hrweb/Documents/Staffing_policy-mergerclosure.pdf" TargetMode="External"/><Relationship Id="rId202" Type="http://schemas.openxmlformats.org/officeDocument/2006/relationships/hyperlink" Target="https://www2.education.vic.gov.au/pal/cessation-employment-teaching-service" TargetMode="External"/><Relationship Id="rId223" Type="http://schemas.openxmlformats.org/officeDocument/2006/relationships/hyperlink" Target="https://www2.education.vic.gov.au/pal/casual-relief-teachers" TargetMode="External"/><Relationship Id="rId244" Type="http://schemas.openxmlformats.org/officeDocument/2006/relationships/hyperlink" Target="https://www.eduweb.vic.gov.au/psdms/Home.aspx"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services.educationapps.vic.gov.au/dp" TargetMode="External"/><Relationship Id="rId50" Type="http://schemas.openxmlformats.org/officeDocument/2006/relationships/hyperlink" Target="http://www.education.vic.gov.au/school/teachers/management/finance/Pages/swdsystems.aspx" TargetMode="External"/><Relationship Id="rId104" Type="http://schemas.openxmlformats.org/officeDocument/2006/relationships/hyperlink" Target="mailto:workers.compensation.advisory@edumail.vic.gov.au" TargetMode="External"/><Relationship Id="rId125" Type="http://schemas.openxmlformats.org/officeDocument/2006/relationships/hyperlink" Target="https://www2.education.vic.gov.au/pal/student-resource-package-srp-targeted-initiatives/guidance/doctors-secondary-schools-school" TargetMode="External"/><Relationship Id="rId146" Type="http://schemas.openxmlformats.org/officeDocument/2006/relationships/hyperlink" Target="mailto:vass.support@education.vic.gov.au" TargetMode="External"/><Relationship Id="rId167" Type="http://schemas.openxmlformats.org/officeDocument/2006/relationships/hyperlink" Target="https://www.education.vic.gov.au/school/teachers/health/mentalhealth/Pages/nscpchaplaincy.aspx" TargetMode="External"/><Relationship Id="rId188" Type="http://schemas.openxmlformats.org/officeDocument/2006/relationships/hyperlink" Target="mailto:innovative.ite@education.vic.gov.au" TargetMode="External"/><Relationship Id="rId71" Type="http://schemas.openxmlformats.org/officeDocument/2006/relationships/hyperlink" Target="https://www2.education.vic.gov.au/pal/disability-inclusion-funding-support/policy" TargetMode="External"/><Relationship Id="rId92" Type="http://schemas.openxmlformats.org/officeDocument/2006/relationships/hyperlink" Target="mailto:%20Brett.Duff@education.vic.gov.au" TargetMode="External"/><Relationship Id="rId213" Type="http://schemas.openxmlformats.org/officeDocument/2006/relationships/hyperlink" Target="https://www2.education.vic.gov.au/pal/student-resource-package-srp-managing-budget/guidance/4-reports" TargetMode="External"/><Relationship Id="rId234" Type="http://schemas.openxmlformats.org/officeDocument/2006/relationships/hyperlink" Target="https://www2.education.vic.gov.au/pal/student-resource-package-srp-managing-budget/guidance/4-reports" TargetMode="External"/><Relationship Id="rId2" Type="http://schemas.openxmlformats.org/officeDocument/2006/relationships/customXml" Target="../customXml/item2.xml"/><Relationship Id="rId29" Type="http://schemas.openxmlformats.org/officeDocument/2006/relationships/hyperlink" Target="https://www2.education.vic.gov.au/pal/student-enrolment-census/policy" TargetMode="External"/><Relationship Id="rId255" Type="http://schemas.openxmlformats.org/officeDocument/2006/relationships/fontTable" Target="fontTable.xml"/><Relationship Id="rId40" Type="http://schemas.openxmlformats.org/officeDocument/2006/relationships/hyperlink" Target="tel:1800641943" TargetMode="External"/><Relationship Id="rId115" Type="http://schemas.openxmlformats.org/officeDocument/2006/relationships/hyperlink" Target="https://www2.education.vic.gov.au/pal/career-structure-teaching-service" TargetMode="External"/><Relationship Id="rId136" Type="http://schemas.openxmlformats.org/officeDocument/2006/relationships/hyperlink" Target="https://edugate.eduweb.vic.gov.au/edrms/keyprocess/LEF/Pages/Home.aspx" TargetMode="External"/><Relationship Id="rId157" Type="http://schemas.openxmlformats.org/officeDocument/2006/relationships/hyperlink" Target="mailto:koorielitnum@education.vic.gov.au" TargetMode="External"/><Relationship Id="rId178" Type="http://schemas.openxmlformats.org/officeDocument/2006/relationships/hyperlink" Target="https://www.education.vic.gov.au/Documents/school/pal/VCElectures-SchoolImplementationGuide.docx" TargetMode="External"/><Relationship Id="rId61" Type="http://schemas.openxmlformats.org/officeDocument/2006/relationships/hyperlink" Target="https://www2.education.vic.gov.au/pal/behaviour-students/guidance/6-behaviour-support-plans" TargetMode="External"/><Relationship Id="rId82" Type="http://schemas.openxmlformats.org/officeDocument/2006/relationships/hyperlink" Target="https://www2.education.vic.gov.au/pal/school-maintenance-plans-rfe/policy" TargetMode="External"/><Relationship Id="rId199" Type="http://schemas.openxmlformats.org/officeDocument/2006/relationships/hyperlink" Target="https://www2.education.vic.gov.au/pal/student-resource-package-srp-managing-budget/guidance/7-cash" TargetMode="External"/><Relationship Id="rId203" Type="http://schemas.openxmlformats.org/officeDocument/2006/relationships/hyperlink" Target="https://www2.education.vic.gov.au/pal/recruitment-schools"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2.education.vic.gov.au/pal/student-resource-package-srp-managing-budget/guidance/4-reports" TargetMode="External"/><Relationship Id="rId245" Type="http://schemas.openxmlformats.org/officeDocument/2006/relationships/hyperlink" Target="https://services.educationapps.vic.gov.au/dp" TargetMode="External"/><Relationship Id="rId30" Type="http://schemas.openxmlformats.org/officeDocument/2006/relationships/hyperlink" Target="https://www2.education.vic.gov.au/pal/student-resource-package/policy" TargetMode="External"/><Relationship Id="rId105" Type="http://schemas.openxmlformats.org/officeDocument/2006/relationships/hyperlink" Target="https://www2.education.vic.gov.au/pal/student-resource-package-srp-school-infrastructure/policy" TargetMode="External"/><Relationship Id="rId126" Type="http://schemas.openxmlformats.org/officeDocument/2006/relationships/hyperlink" Target="https://www2.education.vic.gov.au/pal/student-resource-package-srp-targeted-initiatives/guidance/head-start-reference-116" TargetMode="External"/><Relationship Id="rId147" Type="http://schemas.openxmlformats.org/officeDocument/2006/relationships/hyperlink" Target="https://www.education.vic.gov.au/about/programs/pages/respectfulrelationships.aspx" TargetMode="External"/><Relationship Id="rId168" Type="http://schemas.openxmlformats.org/officeDocument/2006/relationships/hyperlink" Target="mailto:student.engagement@education.vic.gov.au" TargetMode="External"/><Relationship Id="rId51" Type="http://schemas.openxmlformats.org/officeDocument/2006/relationships/hyperlink" Target="http://www.eduweb.vic.gov.au/psdms" TargetMode="External"/><Relationship Id="rId72" Type="http://schemas.openxmlformats.org/officeDocument/2006/relationships/hyperlink" Target="https://www2.education.vic.gov.au/pal/student-resource-package-srp-core-student-learning-allocation-funding-student-based-funding-0" TargetMode="External"/><Relationship Id="rId93" Type="http://schemas.openxmlformats.org/officeDocument/2006/relationships/hyperlink" Target="https://www.myswep.com.au/" TargetMode="External"/><Relationship Id="rId189" Type="http://schemas.openxmlformats.org/officeDocument/2006/relationships/hyperlink" Target="https://www2.education.vic.gov.au/pal/student-resource-package-srp-managing-budget/guidance/1-salary-and-related-expenditure" TargetMode="External"/><Relationship Id="rId3" Type="http://schemas.openxmlformats.org/officeDocument/2006/relationships/customXml" Target="../customXml/item3.xml"/><Relationship Id="rId214" Type="http://schemas.openxmlformats.org/officeDocument/2006/relationships/hyperlink" Target="https://www.eduweb.vic.gov.au/srp/" TargetMode="External"/><Relationship Id="rId235" Type="http://schemas.openxmlformats.org/officeDocument/2006/relationships/hyperlink" Target="https://www.eduweb.vic.gov.au/srp/login.aspx?returnUrl=%2fSRP%2fplanner%2fdefault.aspx" TargetMode="External"/><Relationship Id="rId256" Type="http://schemas.openxmlformats.org/officeDocument/2006/relationships/theme" Target="theme/theme1.xml"/><Relationship Id="rId116" Type="http://schemas.openxmlformats.org/officeDocument/2006/relationships/hyperlink" Target="https://itt.abs.gov.au/itt/r.jsp?ABSMaps" TargetMode="External"/><Relationship Id="rId137" Type="http://schemas.openxmlformats.org/officeDocument/2006/relationships/hyperlink" Target="https://www2.education.vic.gov.au/pal/re-engagement-programs/policy" TargetMode="External"/><Relationship Id="rId158" Type="http://schemas.openxmlformats.org/officeDocument/2006/relationships/hyperlink" Target="https://www.education.vic.gov.au/about/programs/Pages/doctors.aspx"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https://services.educationapps.vic.gov.au/dp" TargetMode="External"/><Relationship Id="rId62" Type="http://schemas.openxmlformats.org/officeDocument/2006/relationships/hyperlink" Target="https://www2.education.vic.gov.au/pal/health-care-needs/policy" TargetMode="External"/><Relationship Id="rId83" Type="http://schemas.openxmlformats.org/officeDocument/2006/relationships/hyperlink" Target="https://www2.education.vic.gov.au/pal/student-resource-package-srp-core-student-learning-allocation-funding-student-based-funding-3-3" TargetMode="External"/><Relationship Id="rId179" Type="http://schemas.openxmlformats.org/officeDocument/2006/relationships/hyperlink" Target="mailto:rural.regional.reform@education.vic.gov.au" TargetMode="External"/><Relationship Id="rId190" Type="http://schemas.openxmlformats.org/officeDocument/2006/relationships/hyperlink" Target="https://www2.education.vic.gov.au/pal/student-resource-package-srp-managing-budget/guidance/2-relief-staffing" TargetMode="External"/><Relationship Id="rId204" Type="http://schemas.openxmlformats.org/officeDocument/2006/relationships/hyperlink" Target="https://www2.education.vic.gov.au/pal/recruitment-schools" TargetMode="External"/><Relationship Id="rId225" Type="http://schemas.openxmlformats.org/officeDocument/2006/relationships/hyperlink" Target="https://www.education.vic.gov.au/Documents/school/teachers/management/finance/2020-excel-calculator.xlsx" TargetMode="External"/><Relationship Id="rId246" Type="http://schemas.openxmlformats.org/officeDocument/2006/relationships/hyperlink" Target="https://www2.education.vic.gov.au/pal/student-resource-package-srp-school-infrastructure/guidance/contract-cleaning-reference-28" TargetMode="External"/><Relationship Id="rId106" Type="http://schemas.openxmlformats.org/officeDocument/2006/relationships/hyperlink" Target="https://www2.education.vic.gov.au/pal/student-resource-package-srp-school-specific-programs/guidance/p-12-complexity-allowance" TargetMode="External"/><Relationship Id="rId127" Type="http://schemas.openxmlformats.org/officeDocument/2006/relationships/hyperlink" Target="https://www2.education.vic.gov.au/pal/student-resource-package-srp-targeted-initiatives/guidance/middle-years-literacy-and-numeracy" TargetMode="External"/><Relationship Id="rId10" Type="http://schemas.openxmlformats.org/officeDocument/2006/relationships/endnotes" Target="endnotes.xml"/><Relationship Id="rId31" Type="http://schemas.openxmlformats.org/officeDocument/2006/relationships/hyperlink" Target="https://www2.education.vic.gov.au/pal/student-resource-package-srp-core-student-learning-allocation-funding-student-based-funding-0" TargetMode="External"/><Relationship Id="rId52" Type="http://schemas.openxmlformats.org/officeDocument/2006/relationships/hyperlink" Target="https://services.educationapps.vic.gov.au/dp?id=dp_homepage" TargetMode="External"/><Relationship Id="rId73" Type="http://schemas.openxmlformats.org/officeDocument/2006/relationships/hyperlink" Target="https://www2.education.vic.gov.au/pal/student-resource-package-srp-equity-funding-student-based-funding/guidance/disability-inclusion" TargetMode="External"/><Relationship Id="rId94" Type="http://schemas.openxmlformats.org/officeDocument/2006/relationships/hyperlink" Target="https://www.sro.vic.gov.au/forms/apply-water-and-sewerage-rebate" TargetMode="External"/><Relationship Id="rId148" Type="http://schemas.openxmlformats.org/officeDocument/2006/relationships/hyperlink" Target="https://www.education.vic.gov.au/school/teachers/teachingresources/discipline/capabilities/personal/Pages/respectfulrelschools.aspx" TargetMode="External"/><Relationship Id="rId169" Type="http://schemas.openxmlformats.org/officeDocument/2006/relationships/hyperlink" Target="tel:0370220019&#8203;" TargetMode="External"/><Relationship Id="rId4" Type="http://schemas.openxmlformats.org/officeDocument/2006/relationships/customXml" Target="../customXml/item4.xml"/><Relationship Id="rId180" Type="http://schemas.openxmlformats.org/officeDocument/2006/relationships/hyperlink" Target="https://www.education.vic.gov.au/PAL/SRP-PLC-handbook.pdf" TargetMode="External"/><Relationship Id="rId215" Type="http://schemas.openxmlformats.org/officeDocument/2006/relationships/hyperlink" Target="https://www2.education.vic.gov.au/pal/student-resource-package-srp-managing-budget/guidance/4-reports" TargetMode="External"/><Relationship Id="rId236" Type="http://schemas.openxmlformats.org/officeDocument/2006/relationships/hyperlink" Target="https://www.eduweb.vic.gov.au/srp/login.aspx?returnUrl=%2fSRP%2fplanner%2f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ed xmlns="bb5ce4db-eb21-467d-b968-528655912a38">true</Expired>
    <Topic xmlns="bb5ce4db-eb21-467d-b968-528655912a38">350</Topic>
  </documentManagement>
</p:properties>
</file>

<file path=customXml/itemProps1.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customXml/itemProps2.xml><?xml version="1.0" encoding="utf-8"?>
<ds:datastoreItem xmlns:ds="http://schemas.openxmlformats.org/officeDocument/2006/customXml" ds:itemID="{AD84B14C-ACE9-425A-85C9-FCB28428A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268BD-87BF-438E-B26A-3183313946D4}">
  <ds:schemaRefs>
    <ds:schemaRef ds:uri="http://schemas.microsoft.com/sharepoint/v3/contenttype/forms"/>
  </ds:schemaRefs>
</ds:datastoreItem>
</file>

<file path=customXml/itemProps4.xml><?xml version="1.0" encoding="utf-8"?>
<ds:datastoreItem xmlns:ds="http://schemas.openxmlformats.org/officeDocument/2006/customXml" ds:itemID="{CA0DC295-8CD6-47DD-9A9D-1D7831805C33}">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4</Pages>
  <Words>46026</Words>
  <Characters>262349</Characters>
  <Application>Microsoft Office Word</Application>
  <DocSecurity>0</DocSecurity>
  <Lines>2186</Lines>
  <Paragraphs>6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1T23:24:00Z</dcterms:created>
  <dcterms:modified xsi:type="dcterms:W3CDTF">2022-05-1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